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1347F" w14:textId="1EE37B3B" w:rsidR="002B09E7" w:rsidRPr="0006401C" w:rsidRDefault="0093366C" w:rsidP="002F2144">
      <w:pPr>
        <w:pStyle w:val="NoSpacing"/>
        <w:spacing w:line="360" w:lineRule="auto"/>
        <w:jc w:val="center"/>
        <w:rPr>
          <w:rFonts w:ascii="Arial" w:hAnsi="Arial" w:cs="Arial"/>
          <w:b/>
          <w:bCs/>
          <w:sz w:val="68"/>
          <w:szCs w:val="68"/>
        </w:rPr>
      </w:pPr>
      <w:r>
        <w:rPr>
          <w:b/>
          <w:sz w:val="68"/>
          <w:lang w:val="vi-VN" w:bidi="vi-VN"/>
        </w:rPr>
        <w:t>Sổ Tay Hội Viên</w:t>
      </w:r>
    </w:p>
    <w:p w14:paraId="17424229" w14:textId="59148D1A" w:rsidR="002B09E7" w:rsidRPr="0006401C" w:rsidRDefault="002F2144" w:rsidP="002F2144">
      <w:pPr>
        <w:pStyle w:val="NoSpacing"/>
        <w:spacing w:line="360" w:lineRule="auto"/>
        <w:jc w:val="center"/>
        <w:rPr>
          <w:rFonts w:ascii="Arial" w:hAnsi="Arial" w:cs="Arial"/>
          <w:b/>
          <w:bCs/>
          <w:sz w:val="68"/>
          <w:szCs w:val="68"/>
        </w:rPr>
      </w:pPr>
      <w:r w:rsidRPr="0006401C">
        <w:rPr>
          <w:b/>
          <w:sz w:val="68"/>
          <w:lang w:val="vi-VN" w:bidi="vi-VN"/>
        </w:rPr>
        <w:t xml:space="preserve">Dịch Vụ Chăm Sóc Sức Khỏe Hành Vi Quận Sacramento </w:t>
      </w:r>
    </w:p>
    <w:p w14:paraId="19A03F71" w14:textId="113D895A" w:rsidR="00DF0CAE" w:rsidRDefault="00624A2E" w:rsidP="00160669">
      <w:pPr>
        <w:pStyle w:val="NoSpacing"/>
        <w:spacing w:line="360" w:lineRule="auto"/>
        <w:jc w:val="center"/>
        <w:rPr>
          <w:rFonts w:ascii="Arial" w:hAnsi="Arial" w:cs="Arial"/>
          <w:b/>
          <w:bCs/>
          <w:sz w:val="24"/>
          <w:szCs w:val="24"/>
        </w:rPr>
      </w:pPr>
      <w:r>
        <w:rPr>
          <w:b/>
          <w:noProof/>
          <w:sz w:val="24"/>
          <w:lang w:val="vi-VN" w:bidi="vi-VN"/>
        </w:rPr>
        <w:drawing>
          <wp:inline distT="0" distB="0" distL="0" distR="0" wp14:anchorId="07B6AE1B" wp14:editId="7B29271E">
            <wp:extent cx="1757238" cy="1734650"/>
            <wp:effectExtent l="0" t="0" r="0" b="0"/>
            <wp:docPr id="1134866210" name="Picture 3"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66210" name="Picture 3"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637" cy="1739979"/>
                    </a:xfrm>
                    <a:prstGeom prst="rect">
                      <a:avLst/>
                    </a:prstGeom>
                    <a:noFill/>
                  </pic:spPr>
                </pic:pic>
              </a:graphicData>
            </a:graphic>
          </wp:inline>
        </w:drawing>
      </w:r>
    </w:p>
    <w:p w14:paraId="4FF9E323" w14:textId="77777777" w:rsidR="00624A2E" w:rsidRDefault="00624A2E" w:rsidP="00160669">
      <w:pPr>
        <w:pStyle w:val="NoSpacing"/>
        <w:spacing w:line="360" w:lineRule="auto"/>
        <w:jc w:val="center"/>
        <w:rPr>
          <w:rFonts w:ascii="Arial" w:hAnsi="Arial" w:cs="Arial"/>
          <w:b/>
          <w:bCs/>
          <w:sz w:val="24"/>
          <w:szCs w:val="24"/>
        </w:rPr>
      </w:pPr>
    </w:p>
    <w:p w14:paraId="14ED9F91" w14:textId="3C082C21" w:rsidR="002B09E7" w:rsidRPr="00525B6D" w:rsidRDefault="002B09E7" w:rsidP="00DF0CAE">
      <w:pPr>
        <w:pStyle w:val="NoSpacing"/>
        <w:spacing w:line="360" w:lineRule="auto"/>
        <w:jc w:val="center"/>
        <w:rPr>
          <w:rFonts w:ascii="Arial" w:hAnsi="Arial" w:cs="Arial"/>
          <w:b/>
          <w:bCs/>
          <w:spacing w:val="-2"/>
          <w:sz w:val="48"/>
          <w:szCs w:val="48"/>
        </w:rPr>
      </w:pPr>
      <w:r w:rsidRPr="00525B6D">
        <w:rPr>
          <w:b/>
          <w:spacing w:val="-2"/>
          <w:sz w:val="48"/>
          <w:lang w:val="vi-VN" w:bidi="vi-VN"/>
        </w:rPr>
        <w:t>Dịch Vụ Sức Khỏe Tâm Thần Chuyên Khoa và Hệ Thống Cung Cấp Dịch Vụ Điều Trị Rối Loạn Sử Dụng Chất Gây Nghiện Có Tổ Chức Medi-Cal</w:t>
      </w:r>
    </w:p>
    <w:p w14:paraId="612186E4" w14:textId="2E42E55B" w:rsidR="002B09E7" w:rsidRPr="00525B6D" w:rsidRDefault="0093366C" w:rsidP="00160669">
      <w:pPr>
        <w:pStyle w:val="NoSpacing"/>
        <w:spacing w:line="360" w:lineRule="auto"/>
        <w:jc w:val="center"/>
        <w:rPr>
          <w:rFonts w:ascii="Arial" w:hAnsi="Arial" w:cs="Arial"/>
          <w:b/>
          <w:sz w:val="24"/>
          <w:szCs w:val="24"/>
        </w:rPr>
      </w:pPr>
      <w:r w:rsidRPr="00525B6D">
        <w:rPr>
          <w:b/>
          <w:sz w:val="24"/>
          <w:szCs w:val="20"/>
          <w:lang w:val="vi-VN" w:bidi="vi-VN"/>
        </w:rPr>
        <w:t>7001-A East Parkway, Suite 100</w:t>
      </w:r>
    </w:p>
    <w:p w14:paraId="3F4B3CF9" w14:textId="26CF4656" w:rsidR="002B09E7" w:rsidRPr="00525B6D" w:rsidRDefault="0093366C" w:rsidP="00160669">
      <w:pPr>
        <w:pStyle w:val="NoSpacing"/>
        <w:spacing w:line="360" w:lineRule="auto"/>
        <w:jc w:val="center"/>
        <w:rPr>
          <w:rFonts w:ascii="Arial" w:hAnsi="Arial" w:cs="Arial"/>
          <w:b/>
          <w:sz w:val="24"/>
          <w:szCs w:val="24"/>
        </w:rPr>
      </w:pPr>
      <w:r w:rsidRPr="00525B6D">
        <w:rPr>
          <w:b/>
          <w:sz w:val="24"/>
          <w:szCs w:val="20"/>
          <w:lang w:val="vi-VN" w:bidi="vi-VN"/>
        </w:rPr>
        <w:t>Sacramento, CA 95823</w:t>
      </w:r>
    </w:p>
    <w:p w14:paraId="158F3AB0" w14:textId="7CC2B6A6" w:rsidR="00FE4BA3" w:rsidRPr="00525B6D" w:rsidRDefault="001C2E94" w:rsidP="002F2144">
      <w:pPr>
        <w:pStyle w:val="NoSpacing"/>
        <w:spacing w:line="360" w:lineRule="auto"/>
        <w:jc w:val="center"/>
        <w:rPr>
          <w:rFonts w:ascii="Arial" w:hAnsi="Arial" w:cs="Arial"/>
          <w:b/>
          <w:bCs/>
          <w:sz w:val="24"/>
          <w:szCs w:val="24"/>
        </w:rPr>
      </w:pPr>
      <w:r w:rsidRPr="00525B6D">
        <w:rPr>
          <w:b/>
          <w:sz w:val="24"/>
          <w:szCs w:val="20"/>
          <w:lang w:val="vi-VN" w:bidi="vi-VN"/>
        </w:rPr>
        <w:t>Đường Dây Dịch Vụ Chăm Sóc Sức Khỏe Hành Vi – Sàng Lọc và Phối Hợp 24/7</w:t>
      </w:r>
    </w:p>
    <w:p w14:paraId="75E02BD7" w14:textId="68CC0E52" w:rsidR="001D1CF9" w:rsidRPr="00525B6D" w:rsidRDefault="001C2E94" w:rsidP="002F2144">
      <w:pPr>
        <w:pStyle w:val="NoSpacing"/>
        <w:spacing w:line="360" w:lineRule="auto"/>
        <w:jc w:val="center"/>
        <w:rPr>
          <w:rFonts w:ascii="Arial" w:hAnsi="Arial" w:cs="Arial"/>
          <w:b/>
          <w:bCs/>
          <w:sz w:val="24"/>
          <w:szCs w:val="24"/>
        </w:rPr>
      </w:pPr>
      <w:r w:rsidRPr="00525B6D">
        <w:rPr>
          <w:b/>
          <w:sz w:val="24"/>
          <w:szCs w:val="20"/>
          <w:lang w:val="vi-VN" w:bidi="vi-VN"/>
        </w:rPr>
        <w:t>916-875-1055, Dịch Vụ Chuyển Tiếp CA 711, hoặc số điện thoại miễn phí 1-888-881-4881</w:t>
      </w:r>
    </w:p>
    <w:p w14:paraId="1280BF12" w14:textId="3DD98A80" w:rsidR="001C2E94" w:rsidRPr="00525B6D" w:rsidRDefault="001C2E94" w:rsidP="002F2144">
      <w:pPr>
        <w:pStyle w:val="NoSpacing"/>
        <w:spacing w:line="360" w:lineRule="auto"/>
        <w:jc w:val="center"/>
        <w:rPr>
          <w:rFonts w:ascii="Arial" w:hAnsi="Arial" w:cs="Arial"/>
          <w:b/>
          <w:bCs/>
          <w:sz w:val="24"/>
          <w:szCs w:val="24"/>
        </w:rPr>
      </w:pPr>
      <w:r w:rsidRPr="00525B6D">
        <w:rPr>
          <w:b/>
          <w:sz w:val="24"/>
          <w:szCs w:val="20"/>
          <w:lang w:val="vi-VN" w:bidi="vi-VN"/>
        </w:rPr>
        <w:t>Giờ Làm Việc: 24 giờ một ngày, 365 ngày một năm</w:t>
      </w:r>
    </w:p>
    <w:p w14:paraId="252E6793" w14:textId="77777777" w:rsidR="00624A2E" w:rsidRDefault="00624A2E" w:rsidP="00624A2E">
      <w:pPr>
        <w:pStyle w:val="BodyText"/>
      </w:pPr>
    </w:p>
    <w:p w14:paraId="2350C599" w14:textId="53321758" w:rsidR="00AB3D63" w:rsidRDefault="002F0E3E" w:rsidP="00624A2E">
      <w:pPr>
        <w:pStyle w:val="BodyText"/>
      </w:pPr>
      <w:r w:rsidRPr="001D1CF9">
        <w:rPr>
          <w:lang w:val="vi-VN" w:bidi="vi-VN"/>
        </w:rPr>
        <w:t>Ngày Có Hiệu Lực: Ngày 1 tháng 1 năm 202</w:t>
      </w:r>
      <w:r w:rsidR="00987966">
        <w:rPr>
          <w:lang w:bidi="vi-VN"/>
        </w:rPr>
        <w:t>6</w:t>
      </w:r>
      <w:r w:rsidR="002B09E7" w:rsidRPr="00DE4072">
        <w:rPr>
          <w:rStyle w:val="FootnoteReference"/>
          <w:lang w:val="vi-VN" w:bidi="vi-VN"/>
        </w:rPr>
        <w:footnoteReference w:id="2"/>
      </w:r>
    </w:p>
    <w:p w14:paraId="7EB51AAF" w14:textId="70542489" w:rsidR="0080618C" w:rsidRPr="006E67E6" w:rsidRDefault="0080618C" w:rsidP="0080618C">
      <w:pPr>
        <w:pStyle w:val="Title"/>
        <w:rPr>
          <w:rFonts w:cs="Arial"/>
        </w:rPr>
      </w:pPr>
      <w:r w:rsidRPr="3DB59B85">
        <w:rPr>
          <w:lang w:val="vi-VN" w:bidi="vi-VN"/>
        </w:rPr>
        <w:lastRenderedPageBreak/>
        <w:t>KHẨU HIỆU NGÔN NGỮ</w:t>
      </w:r>
    </w:p>
    <w:p w14:paraId="04CD97B3" w14:textId="77777777" w:rsidR="0080618C" w:rsidRPr="006E67E6" w:rsidRDefault="0080618C" w:rsidP="0080618C">
      <w:pPr>
        <w:pBdr>
          <w:top w:val="single" w:sz="18" w:space="1" w:color="auto"/>
        </w:pBdr>
        <w:rPr>
          <w:rFonts w:ascii="Arial" w:hAnsi="Arial" w:cs="Arial"/>
          <w:b/>
          <w:sz w:val="24"/>
          <w:szCs w:val="24"/>
          <w:u w:val="single"/>
        </w:rPr>
      </w:pPr>
    </w:p>
    <w:p w14:paraId="5E4165B3" w14:textId="77777777" w:rsidR="0080618C" w:rsidRPr="00F2333A" w:rsidRDefault="0080618C" w:rsidP="0080618C">
      <w:pPr>
        <w:spacing w:after="0" w:line="240" w:lineRule="auto"/>
        <w:rPr>
          <w:rFonts w:ascii="Arial" w:eastAsia="PMingLiU" w:hAnsi="Arial" w:cs="Arial"/>
          <w:b/>
          <w:bCs/>
          <w:sz w:val="24"/>
          <w:szCs w:val="24"/>
          <w:u w:val="single"/>
        </w:rPr>
      </w:pPr>
      <w:r w:rsidRPr="00F2333A">
        <w:rPr>
          <w:rFonts w:ascii="Arial" w:eastAsia="PMingLiU" w:hAnsi="Arial" w:cs="Arial"/>
          <w:b/>
          <w:bCs/>
          <w:sz w:val="24"/>
          <w:szCs w:val="24"/>
          <w:u w:val="single"/>
        </w:rPr>
        <w:t>English Tagline</w:t>
      </w:r>
    </w:p>
    <w:p w14:paraId="0DE75C4C" w14:textId="7D4C7BF5" w:rsidR="0080618C" w:rsidRPr="00F2333A" w:rsidRDefault="0080618C" w:rsidP="0080618C">
      <w:pPr>
        <w:spacing w:after="0" w:line="240" w:lineRule="auto"/>
        <w:rPr>
          <w:rFonts w:ascii="Arial" w:eastAsia="PMingLiU" w:hAnsi="Arial" w:cs="Arial"/>
          <w:sz w:val="24"/>
          <w:szCs w:val="24"/>
        </w:rPr>
      </w:pPr>
      <w:r w:rsidRPr="00F2333A">
        <w:rPr>
          <w:rFonts w:ascii="Arial" w:eastAsia="PMingLiU" w:hAnsi="Arial" w:cs="Arial"/>
          <w:bCs/>
          <w:sz w:val="24"/>
          <w:szCs w:val="24"/>
        </w:rPr>
        <w:t xml:space="preserve">ATTENTION: If you need help in your language call </w:t>
      </w:r>
      <w:bookmarkStart w:id="0" w:name="_Hlk184314701"/>
      <w:r w:rsidR="0093366C" w:rsidRPr="00F2333A">
        <w:rPr>
          <w:rFonts w:ascii="Arial" w:eastAsia="PMingLiU" w:hAnsi="Arial" w:cs="Arial"/>
          <w:bCs/>
          <w:sz w:val="24"/>
          <w:szCs w:val="24"/>
        </w:rPr>
        <w:t>1-916-875-6069</w:t>
      </w:r>
      <w:bookmarkEnd w:id="0"/>
      <w:r w:rsidRPr="00F2333A">
        <w:rPr>
          <w:rFonts w:ascii="Arial" w:eastAsia="PMingLiU" w:hAnsi="Arial" w:cs="Arial"/>
          <w:bCs/>
          <w:sz w:val="24"/>
          <w:szCs w:val="24"/>
        </w:rPr>
        <w:t xml:space="preserve"> (TTY: 711). Aids and services for people with disabilities, like documents in braille and large print, are also available. Call 1-916-875-6069 (TTY: 711). These services are free of charge.</w:t>
      </w:r>
    </w:p>
    <w:p w14:paraId="7FCC8208" w14:textId="77777777" w:rsidR="0080618C" w:rsidRPr="00F2333A"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F2333A">
        <w:rPr>
          <w:rFonts w:ascii="Noto Kufi" w:eastAsia="Times New Roman" w:hAnsi="Noto Kufi" w:cs="Noto Kufi"/>
          <w:b/>
          <w:bCs/>
          <w:sz w:val="24"/>
          <w:szCs w:val="24"/>
          <w:u w:val="single"/>
          <w:rtl/>
          <w:lang w:val="ar" w:eastAsia="ar" w:bidi="ar"/>
        </w:rPr>
        <w:t xml:space="preserve">الشعار بالعربية </w:t>
      </w:r>
      <w:r w:rsidRPr="00F2333A">
        <w:rPr>
          <w:rFonts w:ascii="Arial" w:eastAsia="Times New Roman" w:hAnsi="Arial" w:cs="Arial"/>
          <w:b/>
          <w:bCs/>
          <w:sz w:val="24"/>
          <w:szCs w:val="24"/>
          <w:u w:val="single"/>
        </w:rPr>
        <w:t>(Arabic)</w:t>
      </w:r>
    </w:p>
    <w:p w14:paraId="63A57679" w14:textId="24B3962C" w:rsidR="0080618C" w:rsidRPr="00F2333A" w:rsidRDefault="0080618C" w:rsidP="0080618C">
      <w:pPr>
        <w:bidi/>
        <w:spacing w:after="0" w:line="320" w:lineRule="exact"/>
        <w:rPr>
          <w:rFonts w:ascii="Noto Kufi" w:eastAsia="PMingLiU" w:hAnsi="Noto Kufi" w:cs="Noto Kufi"/>
          <w:sz w:val="24"/>
          <w:szCs w:val="24"/>
        </w:rPr>
      </w:pPr>
      <w:r w:rsidRPr="00F2333A">
        <w:rPr>
          <w:rFonts w:ascii="Noto Kufi" w:eastAsia="PMingLiU" w:hAnsi="Noto Kufi" w:cs="Noto Kufi"/>
          <w:sz w:val="24"/>
          <w:szCs w:val="24"/>
          <w:rtl/>
        </w:rPr>
        <w:t xml:space="preserve">يُرجى </w:t>
      </w:r>
      <w:r w:rsidRPr="00F2333A">
        <w:rPr>
          <w:rFonts w:ascii="Noto Kufi" w:eastAsia="PMingLiU" w:hAnsi="Noto Kufi" w:cs="Noto Kufi"/>
          <w:sz w:val="24"/>
          <w:szCs w:val="24"/>
          <w:rtl/>
          <w:lang w:val="ar" w:eastAsia="ar" w:bidi="ar"/>
        </w:rPr>
        <w:t xml:space="preserve">الانتباه: إذا احتجت إلى المساعدة بلغتك، فاتصل بـ </w:t>
      </w:r>
      <w:r w:rsidR="0093366C" w:rsidRPr="00F2333A">
        <w:rPr>
          <w:rFonts w:ascii="Arial" w:eastAsia="PMingLiU" w:hAnsi="Arial" w:cs="Arial"/>
          <w:bCs/>
          <w:sz w:val="24"/>
          <w:szCs w:val="24"/>
        </w:rPr>
        <w:t xml:space="preserve">1-916-875-6069 </w:t>
      </w:r>
      <w:r w:rsidR="0093366C" w:rsidRPr="00F2333A">
        <w:rPr>
          <w:rFonts w:ascii="Arial" w:eastAsia="PMingLiU" w:hAnsi="Arial" w:cs="Arial"/>
          <w:bCs/>
          <w:sz w:val="24"/>
          <w:szCs w:val="24"/>
        </w:rPr>
        <w:br/>
        <w:t>(TTY: 711)</w:t>
      </w:r>
      <w:r w:rsidRPr="00F2333A">
        <w:rPr>
          <w:rFonts w:ascii="Noto Kufi" w:eastAsia="PMingLiU" w:hAnsi="Noto Kufi" w:cs="Noto Kufi"/>
          <w:sz w:val="24"/>
          <w:szCs w:val="24"/>
          <w:rtl/>
          <w:lang w:val="ar" w:eastAsia="ar" w:bidi="ar"/>
        </w:rPr>
        <w:t xml:space="preserve">. تتوفر أيضًا المساعدات والخدمات للأشخاص ذوي الإعاقة، مثل المستندات المكتوبة بطريقة بريل والخط الكبير. اتصل بـ </w:t>
      </w:r>
      <w:r w:rsidR="0093366C" w:rsidRPr="00F2333A">
        <w:rPr>
          <w:rFonts w:ascii="Arial" w:eastAsia="PMingLiU" w:hAnsi="Arial" w:cs="Arial"/>
          <w:bCs/>
          <w:sz w:val="24"/>
          <w:szCs w:val="24"/>
        </w:rPr>
        <w:t>1-916-875-6069</w:t>
      </w:r>
      <w:r w:rsidR="0093366C" w:rsidRPr="00F2333A">
        <w:rPr>
          <w:rFonts w:ascii="Arial" w:eastAsia="PMingLiU" w:hAnsi="Arial" w:cs="Arial"/>
          <w:bCs/>
          <w:sz w:val="24"/>
          <w:szCs w:val="24"/>
        </w:rPr>
        <w:br/>
        <w:t>(TTY: 711)</w:t>
      </w:r>
      <w:r w:rsidRPr="00F2333A">
        <w:rPr>
          <w:rFonts w:ascii="Arial" w:eastAsia="PMingLiU" w:hAnsi="Arial" w:cs="Arial"/>
          <w:sz w:val="24"/>
          <w:szCs w:val="24"/>
          <w:rtl/>
          <w:lang w:val="ar" w:eastAsia="ar" w:bidi="ar"/>
        </w:rPr>
        <w:t>. هذه الخدمات مجانية.</w:t>
      </w:r>
    </w:p>
    <w:p w14:paraId="5DBEECAD"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F2333A">
        <w:rPr>
          <w:rFonts w:ascii="Noto Sans Armenian" w:eastAsia="Times New Roman" w:hAnsi="Noto Sans Armenian" w:cs="Arial"/>
          <w:b/>
          <w:bCs/>
          <w:sz w:val="24"/>
          <w:szCs w:val="24"/>
          <w:u w:val="single"/>
          <w:lang w:val="hy" w:eastAsia="hy" w:bidi="hy"/>
        </w:rPr>
        <w:t>Հայերեն</w:t>
      </w:r>
      <w:r w:rsidRPr="00F2333A">
        <w:rPr>
          <w:rFonts w:ascii="Arial" w:eastAsia="Times New Roman" w:hAnsi="Arial" w:cs="Arial"/>
          <w:b/>
          <w:bCs/>
          <w:sz w:val="36"/>
          <w:szCs w:val="36"/>
          <w:u w:val="single"/>
          <w:lang w:val="hy" w:eastAsia="hy" w:bidi="hy"/>
        </w:rPr>
        <w:t xml:space="preserve"> </w:t>
      </w:r>
      <w:r w:rsidRPr="00F2333A">
        <w:rPr>
          <w:rFonts w:ascii="Noto Sans Armenian" w:eastAsia="Times New Roman" w:hAnsi="Noto Sans Armenian" w:cs="Arial"/>
          <w:b/>
          <w:bCs/>
          <w:sz w:val="24"/>
          <w:szCs w:val="24"/>
          <w:u w:val="single"/>
          <w:lang w:val="hy" w:eastAsia="hy" w:bidi="hy"/>
        </w:rPr>
        <w:t>պիտակ</w:t>
      </w:r>
      <w:r w:rsidRPr="00F2333A">
        <w:rPr>
          <w:rFonts w:ascii="Arial" w:eastAsia="Times New Roman" w:hAnsi="Arial" w:cs="Arial"/>
          <w:b/>
          <w:bCs/>
          <w:sz w:val="24"/>
          <w:szCs w:val="24"/>
          <w:u w:val="single"/>
        </w:rPr>
        <w:t xml:space="preserve"> (Armenian)</w:t>
      </w:r>
    </w:p>
    <w:p w14:paraId="008A9832" w14:textId="1D4CD6FE"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F2333A">
        <w:rPr>
          <w:rFonts w:ascii="Noto Sans Armenian" w:eastAsia="Times New Roman" w:hAnsi="Noto Sans Armenian" w:cs="Arial"/>
          <w:sz w:val="24"/>
          <w:szCs w:val="24"/>
          <w:lang w:val="hy" w:eastAsia="hy" w:bidi="hy"/>
        </w:rPr>
        <w:t xml:space="preserve">ՈՒՇԱԴՐՈՒԹՅՈՒՆ: Եթե Ձեզ օգնություն է հարկավոր Ձեր լեզվով, զանգահարեք </w:t>
      </w:r>
      <w:r w:rsidR="0093366C" w:rsidRPr="00F2333A">
        <w:rPr>
          <w:rFonts w:ascii="Arial" w:eastAsia="PMingLiU" w:hAnsi="Arial" w:cs="Arial"/>
          <w:bCs/>
          <w:sz w:val="24"/>
          <w:szCs w:val="24"/>
        </w:rPr>
        <w:t>1-916-875-6069</w:t>
      </w:r>
      <w:r w:rsidRPr="00F2333A">
        <w:rPr>
          <w:rFonts w:ascii="Arial" w:eastAsia="Times New Roman" w:hAnsi="Arial" w:cs="Arial"/>
          <w:sz w:val="24"/>
          <w:szCs w:val="24"/>
          <w:lang w:val="hy" w:eastAsia="hy" w:bidi="hy"/>
        </w:rPr>
        <w:t xml:space="preserve"> (TTY: </w:t>
      </w:r>
      <w:r w:rsidRPr="00F2333A">
        <w:rPr>
          <w:rFonts w:ascii="Arial" w:eastAsia="Times New Roman" w:hAnsi="Arial" w:cs="Arial"/>
          <w:sz w:val="24"/>
          <w:szCs w:val="24"/>
        </w:rPr>
        <w:t>711</w:t>
      </w:r>
      <w:r w:rsidRPr="00F2333A">
        <w:rPr>
          <w:rFonts w:ascii="Arial" w:eastAsia="Times New Roman" w:hAnsi="Arial" w:cs="Arial"/>
          <w:sz w:val="24"/>
          <w:szCs w:val="24"/>
          <w:lang w:val="hy" w:eastAsia="hy" w:bidi="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916-875-6069 (TTY: 711)։ Այդ ծառայություններն անվճար են։</w:t>
      </w:r>
    </w:p>
    <w:p w14:paraId="5FFD667E"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hy"/>
        </w:rPr>
      </w:pPr>
      <w:r w:rsidRPr="00F2333A">
        <w:rPr>
          <w:rFonts w:ascii="Arial" w:eastAsia="Times New Roman" w:hAnsi="Arial" w:cs="Leelawadee UI" w:hint="cs"/>
          <w:b/>
          <w:bCs/>
          <w:sz w:val="24"/>
          <w:szCs w:val="24"/>
          <w:u w:val="single"/>
          <w:cs/>
          <w:lang w:val="km-KH" w:eastAsia="km-KH" w:bidi="km-KH"/>
        </w:rPr>
        <w:t>ឃ្លាសម្គាល់ជាភាសាខ្មែរ</w:t>
      </w:r>
      <w:r w:rsidRPr="00F2333A">
        <w:rPr>
          <w:rFonts w:ascii="Arial" w:eastAsia="Times New Roman" w:hAnsi="Arial" w:cs="Arial"/>
          <w:b/>
          <w:bCs/>
          <w:sz w:val="24"/>
          <w:szCs w:val="24"/>
          <w:u w:val="single"/>
          <w:lang w:val="hy" w:eastAsia="hy" w:bidi="hy"/>
        </w:rPr>
        <w:t xml:space="preserve"> (Cambodian)</w:t>
      </w:r>
    </w:p>
    <w:p w14:paraId="1751CFB0" w14:textId="0BDBBC98"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F2333A">
        <w:rPr>
          <w:rFonts w:ascii="Leelawadee UI" w:eastAsia="Times New Roman" w:hAnsi="Leelawadee UI" w:cs="Leelawadee UI"/>
          <w:sz w:val="24"/>
          <w:szCs w:val="24"/>
          <w:lang w:val="km" w:eastAsia="km" w:bidi="km"/>
        </w:rPr>
        <w:t xml:space="preserve">ចំណាំ៖ បើអ្នក ត្រូវ ការជំនួយ ជាភាសា របស់អ្នក សូម ទូរស័ព្ទទៅលេខ </w:t>
      </w:r>
      <w:r w:rsidR="0093366C" w:rsidRPr="00F2333A">
        <w:rPr>
          <w:rFonts w:ascii="Arial" w:eastAsia="PMingLiU" w:hAnsi="Arial" w:cs="Arial"/>
          <w:bCs/>
          <w:sz w:val="24"/>
          <w:szCs w:val="24"/>
          <w:lang w:val="hy" w:eastAsia="hy" w:bidi="hy"/>
        </w:rPr>
        <w:t>1-916-875-6069 (TTY: 711</w:t>
      </w:r>
      <w:r w:rsidRPr="00F2333A">
        <w:rPr>
          <w:rFonts w:ascii="Arial" w:eastAsia="Times New Roman" w:hAnsi="Arial" w:cs="Arial"/>
          <w:sz w:val="24"/>
          <w:szCs w:val="24"/>
          <w:lang w:val="km" w:eastAsia="km" w:bidi="km"/>
        </w:rPr>
        <w:t xml:space="preserve">)។ ជំនួយ និង សេវាកម្ម សម្រាប់ ជនពិការ ដូចជាឯកសារសរសេរជាអក្សរផុស សម្រាប់ជនពិការភ្នែក ឬឯកសារសរសេរជាអក្សរពុម្ពធំ ក៏អាចរកបានផងដែរ។ ទូរស័ព្ទមកលេខ </w:t>
      </w:r>
      <w:r w:rsidR="0093366C" w:rsidRPr="00F2333A">
        <w:rPr>
          <w:rFonts w:ascii="Arial" w:eastAsia="PMingLiU" w:hAnsi="Arial" w:cs="Arial"/>
          <w:bCs/>
          <w:sz w:val="24"/>
          <w:szCs w:val="24"/>
          <w:lang w:val="hy" w:eastAsia="hy" w:bidi="hy"/>
        </w:rPr>
        <w:t>1-916-875-6069 (TTY: 711</w:t>
      </w:r>
      <w:r w:rsidRPr="00F2333A">
        <w:rPr>
          <w:rFonts w:ascii="Arial" w:eastAsia="Times New Roman" w:hAnsi="Arial" w:cs="Arial"/>
          <w:sz w:val="24"/>
          <w:szCs w:val="24"/>
          <w:lang w:val="km" w:eastAsia="km" w:bidi="km"/>
        </w:rPr>
        <w:t>)។ សេវាកម្មទាំងនេះមិនគិតថ្លៃឡើយ។</w:t>
      </w:r>
    </w:p>
    <w:p w14:paraId="38993EB2" w14:textId="77777777" w:rsidR="0080618C" w:rsidRPr="00A52411" w:rsidRDefault="0080618C" w:rsidP="0080618C">
      <w:pPr>
        <w:widowControl w:val="0"/>
        <w:autoSpaceDE w:val="0"/>
        <w:autoSpaceDN w:val="0"/>
        <w:spacing w:before="160" w:after="0" w:line="440" w:lineRule="exact"/>
        <w:rPr>
          <w:rFonts w:ascii="Arial" w:eastAsia="Times New Roman" w:hAnsi="Arial" w:cs="Arial"/>
          <w:b/>
          <w:bCs/>
          <w:sz w:val="24"/>
          <w:szCs w:val="24"/>
          <w:u w:val="single"/>
          <w:lang w:val="hy" w:eastAsia="zh-CN"/>
        </w:rPr>
      </w:pPr>
      <w:r w:rsidRPr="00F2333A">
        <w:rPr>
          <w:rFonts w:ascii="Microsoft JhengHei" w:eastAsia="Microsoft JhengHei" w:hAnsi="Microsoft JhengHei" w:cs="Microsoft JhengHei" w:hint="eastAsia"/>
          <w:b/>
          <w:bCs/>
          <w:sz w:val="24"/>
          <w:szCs w:val="24"/>
          <w:u w:val="single"/>
          <w:lang w:val="zh-CN" w:eastAsia="zh-CN" w:bidi="zh-CN"/>
        </w:rPr>
        <w:t>简体中文标语 (Chinese)</w:t>
      </w:r>
    </w:p>
    <w:p w14:paraId="6A070F7F" w14:textId="3415165E" w:rsidR="0080618C" w:rsidRPr="00F2333A" w:rsidRDefault="0080618C" w:rsidP="0080618C">
      <w:pPr>
        <w:widowControl w:val="0"/>
        <w:autoSpaceDE w:val="0"/>
        <w:autoSpaceDN w:val="0"/>
        <w:spacing w:after="0" w:line="192" w:lineRule="auto"/>
        <w:rPr>
          <w:rFonts w:ascii="Arial" w:eastAsia="Times New Roman" w:hAnsi="Arial" w:cs="Arial"/>
          <w:b/>
          <w:bCs/>
          <w:sz w:val="24"/>
          <w:szCs w:val="24"/>
          <w:u w:val="single"/>
        </w:rPr>
      </w:pPr>
      <w:r w:rsidRPr="00F2333A">
        <w:rPr>
          <w:rFonts w:ascii="Microsoft JhengHei" w:eastAsia="Microsoft JhengHei" w:hAnsi="Microsoft JhengHei" w:cs="Microsoft JhengHei" w:hint="eastAsia"/>
          <w:sz w:val="24"/>
          <w:szCs w:val="24"/>
          <w:lang w:val="zh-CN" w:eastAsia="zh-CN" w:bidi="zh-CN"/>
        </w:rPr>
        <w:t xml:space="preserve">请注意：如果您需要以您的母语提供帮助，请致电 1-916-875-6069 </w:t>
      </w:r>
      <w:r w:rsidRPr="00F2333A">
        <w:rPr>
          <w:rFonts w:ascii="Microsoft JhengHei" w:eastAsia="Microsoft JhengHei" w:hAnsi="Microsoft JhengHei" w:cs="Microsoft JhengHei" w:hint="eastAsia"/>
          <w:sz w:val="24"/>
          <w:szCs w:val="24"/>
          <w:lang w:val="zh-CN" w:eastAsia="zh-CN" w:bidi="zh-CN"/>
        </w:rPr>
        <w:br/>
        <w:t xml:space="preserve">(TTY: 711)。另外还提供针对残疾人士的帮助和服务，例如盲文和需要较大字体阅读，也是方便取用的。请致电 </w:t>
      </w:r>
      <w:r w:rsidR="0093366C" w:rsidRPr="00F2333A">
        <w:rPr>
          <w:rFonts w:ascii="Arial" w:eastAsia="PMingLiU" w:hAnsi="Arial" w:cs="Arial"/>
          <w:bCs/>
          <w:sz w:val="24"/>
          <w:szCs w:val="24"/>
        </w:rPr>
        <w:t>1-916-875-6069</w:t>
      </w:r>
      <w:r w:rsidRPr="00F2333A">
        <w:rPr>
          <w:rFonts w:ascii="Arial" w:eastAsia="Times New Roman" w:hAnsi="Arial" w:cs="Arial"/>
          <w:sz w:val="24"/>
          <w:szCs w:val="24"/>
          <w:lang w:val="zh-CN" w:eastAsia="zh-CN" w:bidi="zh-CN"/>
        </w:rPr>
        <w:t xml:space="preserve"> (TTY: 711)。这些服务都是免费的。</w:t>
      </w:r>
    </w:p>
    <w:p w14:paraId="2BEA7D5D" w14:textId="77777777" w:rsidR="0080618C" w:rsidRPr="00F2333A" w:rsidRDefault="0080618C" w:rsidP="0080618C">
      <w:pPr>
        <w:widowControl w:val="0"/>
        <w:autoSpaceDE w:val="0"/>
        <w:autoSpaceDN w:val="0"/>
        <w:spacing w:before="120" w:after="0" w:line="440" w:lineRule="exact"/>
        <w:jc w:val="right"/>
        <w:rPr>
          <w:rFonts w:ascii="Arial" w:eastAsia="Times New Roman" w:hAnsi="Arial" w:cs="Arial"/>
          <w:b/>
          <w:bCs/>
          <w:sz w:val="24"/>
          <w:szCs w:val="24"/>
          <w:u w:val="single"/>
        </w:rPr>
      </w:pPr>
      <w:r w:rsidRPr="00F2333A">
        <w:rPr>
          <w:rFonts w:ascii="Arial" w:eastAsia="Times New Roman" w:hAnsi="Arial" w:cs="Arial"/>
          <w:b/>
          <w:bCs/>
          <w:sz w:val="24"/>
          <w:szCs w:val="24"/>
          <w:u w:val="single"/>
        </w:rPr>
        <w:t xml:space="preserve">(Farsi) </w:t>
      </w:r>
      <w:r w:rsidRPr="00F2333A">
        <w:rPr>
          <w:rFonts w:ascii="Noto Naskh" w:eastAsia="PMingLiU" w:hAnsi="Noto Naskh" w:cs="Noto Naskh"/>
          <w:b/>
          <w:bCs/>
          <w:sz w:val="24"/>
          <w:szCs w:val="24"/>
          <w:u w:val="single"/>
          <w:lang w:val="fa" w:eastAsia="fa" w:bidi="fa"/>
        </w:rPr>
        <w:t>مطلب به زبان فارسی</w:t>
      </w:r>
    </w:p>
    <w:p w14:paraId="5DD826C9" w14:textId="7BD2696E" w:rsidR="0080618C" w:rsidRPr="00F2333A" w:rsidRDefault="0080618C" w:rsidP="0080618C">
      <w:pPr>
        <w:bidi/>
        <w:spacing w:after="0" w:line="320" w:lineRule="exact"/>
        <w:rPr>
          <w:rFonts w:ascii="Noto Naskh" w:eastAsia="PMingLiU" w:hAnsi="Noto Naskh" w:cs="Noto Naskh"/>
          <w:sz w:val="24"/>
          <w:szCs w:val="24"/>
        </w:rPr>
      </w:pPr>
      <w:r w:rsidRPr="00F2333A">
        <w:rPr>
          <w:rFonts w:ascii="Noto Naskh" w:eastAsia="PMingLiU" w:hAnsi="Noto Naskh" w:cs="Noto Naskh" w:hint="cs"/>
          <w:sz w:val="24"/>
          <w:szCs w:val="24"/>
          <w:rtl/>
          <w:lang w:val="fa" w:eastAsia="fa" w:bidi="fa"/>
        </w:rPr>
        <w:t xml:space="preserve">توجه: اگر می‌خواهید به زبان خود کمک دریافت کنید، با </w:t>
      </w:r>
      <w:r w:rsidR="0093366C" w:rsidRPr="00F2333A">
        <w:rPr>
          <w:rFonts w:ascii="Arial" w:eastAsia="PMingLiU" w:hAnsi="Arial" w:cs="Arial"/>
          <w:bCs/>
          <w:sz w:val="24"/>
          <w:szCs w:val="24"/>
        </w:rPr>
        <w:t>1-916-875-6069 (TTY: 711)</w:t>
      </w:r>
      <w:r w:rsidRPr="00F2333A">
        <w:rPr>
          <w:rFonts w:ascii="Noto Naskh" w:eastAsia="PMingLiU" w:hAnsi="Noto Naskh" w:cs="Noto Naskh"/>
          <w:sz w:val="24"/>
          <w:szCs w:val="24"/>
          <w:rtl/>
          <w:lang w:val="fa" w:eastAsia="fa" w:bidi="fa"/>
        </w:rPr>
        <w:t xml:space="preserve"> تماس بگیرید. کمک‌ها و خدمات مخصوص افراد دارای معلولیت، مانند نسخه‌های خط بریل و چاپ با حروف بزرگ، نیز موجود است. با </w:t>
      </w:r>
      <w:r w:rsidRPr="00F2333A">
        <w:rPr>
          <w:rFonts w:ascii="Arial" w:eastAsia="PMingLiU" w:hAnsi="Arial" w:cs="Arial"/>
          <w:sz w:val="24"/>
          <w:szCs w:val="24"/>
        </w:rPr>
        <w:t>-1-916-875-6069 (TTY: 711)</w:t>
      </w:r>
      <w:r w:rsidRPr="00F2333A">
        <w:rPr>
          <w:rFonts w:ascii="Noto Naskh" w:eastAsia="PMingLiU" w:hAnsi="Noto Naskh" w:cs="Noto Naskh"/>
          <w:sz w:val="24"/>
          <w:szCs w:val="24"/>
          <w:rtl/>
          <w:lang w:val="fa" w:eastAsia="fa" w:bidi="fa"/>
        </w:rPr>
        <w:t xml:space="preserve"> تماس بگیرید. این خدمات رایگان ارائه می‌شوند.    </w:t>
      </w:r>
    </w:p>
    <w:p w14:paraId="4854CA3B" w14:textId="77777777" w:rsidR="0080618C" w:rsidRPr="00F2333A"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r w:rsidRPr="00F2333A">
        <w:rPr>
          <w:rFonts w:ascii="Nirmala UI" w:eastAsia="Times New Roman" w:hAnsi="Nirmala UI" w:cs="Nirmala UI"/>
          <w:b/>
          <w:bCs/>
          <w:sz w:val="24"/>
          <w:szCs w:val="24"/>
          <w:u w:val="single"/>
          <w:lang w:val="hi" w:eastAsia="hi" w:bidi="hi"/>
        </w:rPr>
        <w:t>हिंदी टैगलाइन</w:t>
      </w:r>
      <w:r w:rsidRPr="00F2333A">
        <w:rPr>
          <w:rFonts w:ascii="Arial" w:eastAsia="Times New Roman" w:hAnsi="Arial" w:cs="Arial"/>
          <w:b/>
          <w:bCs/>
          <w:sz w:val="24"/>
          <w:szCs w:val="24"/>
          <w:u w:val="single"/>
        </w:rPr>
        <w:t xml:space="preserve"> (Hindi)</w:t>
      </w:r>
    </w:p>
    <w:p w14:paraId="77DF11C5" w14:textId="1A92A806" w:rsidR="0080618C" w:rsidRPr="00F2333A" w:rsidRDefault="0080618C" w:rsidP="0080618C">
      <w:pPr>
        <w:spacing w:after="0" w:line="240" w:lineRule="auto"/>
        <w:rPr>
          <w:rFonts w:ascii="Times New Roman" w:eastAsia="PMingLiU" w:hAnsi="Times New Roman" w:cs="Times New Roman"/>
          <w:b/>
          <w:bCs/>
          <w:sz w:val="24"/>
          <w:szCs w:val="24"/>
          <w:u w:val="single"/>
          <w:lang w:bidi="hi-IN"/>
        </w:rPr>
      </w:pPr>
      <w:r w:rsidRPr="00F2333A">
        <w:rPr>
          <w:rFonts w:ascii="Nirmala UI" w:eastAsia="PMingLiU" w:hAnsi="Nirmala UI" w:cs="Nirmala UI"/>
          <w:sz w:val="24"/>
          <w:szCs w:val="24"/>
          <w:lang w:val="hi" w:eastAsia="hi" w:bidi="hi"/>
        </w:rPr>
        <w:t xml:space="preserve">ध्यान दें: अगर आपको अपनी भाषा में सहायता की आवश्यकता है तो </w:t>
      </w:r>
      <w:r w:rsidR="0093366C" w:rsidRPr="00F2333A">
        <w:rPr>
          <w:rFonts w:ascii="Arial" w:eastAsia="PMingLiU" w:hAnsi="Arial" w:cs="Arial"/>
          <w:bCs/>
          <w:sz w:val="24"/>
          <w:szCs w:val="24"/>
        </w:rPr>
        <w:t xml:space="preserve">1-916-875-6069 </w:t>
      </w:r>
      <w:r w:rsidR="0093366C" w:rsidRPr="00F2333A">
        <w:rPr>
          <w:rFonts w:ascii="Arial" w:eastAsia="PMingLiU" w:hAnsi="Arial" w:cs="Arial"/>
          <w:bCs/>
          <w:sz w:val="24"/>
          <w:szCs w:val="24"/>
        </w:rPr>
        <w:br/>
        <w:t>(TTY: 711</w:t>
      </w:r>
      <w:r w:rsidRPr="00F2333A">
        <w:rPr>
          <w:rFonts w:ascii="Nirmala UI" w:eastAsia="PMingLiU" w:hAnsi="Nirmala UI" w:cs="Nirmala UI"/>
          <w:sz w:val="24"/>
          <w:szCs w:val="24"/>
          <w:lang w:val="hi" w:eastAsia="hi" w:bidi="hi"/>
        </w:rPr>
        <w:t xml:space="preserve">) पर कॉल करें। अशक्तता वाले लोगों के लिए सहायता और सेवाएं, जैसे ब्रेल और बड़े प्रिंट में भी दस्तावेज़ उपलब्ध हैं। </w:t>
      </w:r>
      <w:r w:rsidR="0093366C" w:rsidRPr="00F2333A">
        <w:rPr>
          <w:rFonts w:ascii="Arial" w:eastAsia="PMingLiU" w:hAnsi="Arial" w:cs="Arial"/>
          <w:bCs/>
          <w:sz w:val="24"/>
          <w:szCs w:val="24"/>
        </w:rPr>
        <w:t>1-916-875-6069 (TTY: 711</w:t>
      </w:r>
      <w:r w:rsidRPr="00F2333A">
        <w:rPr>
          <w:rFonts w:ascii="Nirmala UI" w:eastAsia="PMingLiU" w:hAnsi="Nirmala UI" w:cs="Nirmala UI"/>
          <w:sz w:val="24"/>
          <w:szCs w:val="24"/>
          <w:lang w:val="hi" w:eastAsia="hi" w:bidi="hi"/>
        </w:rPr>
        <w:t>) पर कॉल करें। ये सेवाएं नि: शुल्क हैं।</w:t>
      </w:r>
    </w:p>
    <w:p w14:paraId="43B9B8B0"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F2333A">
        <w:rPr>
          <w:rFonts w:ascii="Arial" w:eastAsia="Times New Roman" w:hAnsi="Arial" w:cs="Arial"/>
          <w:b/>
          <w:bCs/>
          <w:sz w:val="24"/>
          <w:szCs w:val="24"/>
          <w:u w:val="single"/>
        </w:rPr>
        <w:t>Nqe Lus Hmoob Cob (Hmong)</w:t>
      </w:r>
    </w:p>
    <w:p w14:paraId="46EF172C" w14:textId="272BB6B1"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bidi="hi-IN"/>
        </w:rPr>
      </w:pPr>
      <w:r w:rsidRPr="00F2333A">
        <w:rPr>
          <w:rFonts w:ascii="Arial" w:eastAsia="Times New Roman" w:hAnsi="Arial" w:cs="Arial"/>
          <w:sz w:val="24"/>
          <w:szCs w:val="24"/>
        </w:rPr>
        <w:lastRenderedPageBreak/>
        <w:t>CEEB TOOM: Yog koj xav tau kev pab txhais koj hom lus hu rau 1-916-875-6069 (TTY: 711). Muaj cov kev pab txhawb thiab kev pab cuam rau cov neeg xiam oob qhab, xws li puav leej muaj ua cov ntawv su thiab luam tawm ua tus ntawv loj. Hu rau 1-916-875-6069 (TTY: 711). Cov kev pab cuam no yog pab dawb xwb.</w:t>
      </w:r>
    </w:p>
    <w:p w14:paraId="5D58C7A7"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F2333A">
        <w:rPr>
          <w:rFonts w:ascii="Arial" w:eastAsia="Noto Sans CJK JP Regular" w:hAnsi="Arial" w:cs="Arial"/>
          <w:b/>
          <w:bCs/>
          <w:sz w:val="24"/>
          <w:szCs w:val="24"/>
          <w:u w:val="single"/>
          <w:lang w:val="ja" w:eastAsia="ja" w:bidi="ja"/>
        </w:rPr>
        <w:t>日本語表記</w:t>
      </w:r>
      <w:r w:rsidRPr="00F2333A">
        <w:rPr>
          <w:rFonts w:ascii="Arial" w:eastAsia="Times New Roman" w:hAnsi="Arial" w:cs="Arial"/>
          <w:b/>
          <w:bCs/>
          <w:sz w:val="24"/>
          <w:szCs w:val="24"/>
          <w:u w:val="single"/>
          <w:lang w:val="ja-JP" w:eastAsia="ja-JP" w:bidi="ja-JP"/>
        </w:rPr>
        <w:t xml:space="preserve"> (Japanese)</w:t>
      </w:r>
    </w:p>
    <w:p w14:paraId="31F03540" w14:textId="7E3CFA77" w:rsidR="0080618C" w:rsidRPr="00F2333A" w:rsidRDefault="0080618C" w:rsidP="0080618C">
      <w:pPr>
        <w:widowControl w:val="0"/>
        <w:autoSpaceDE w:val="0"/>
        <w:autoSpaceDN w:val="0"/>
        <w:spacing w:after="0" w:line="320" w:lineRule="exact"/>
        <w:rPr>
          <w:rFonts w:ascii="Arial" w:eastAsia="Times New Roman" w:hAnsi="Arial" w:cs="Arial"/>
          <w:b/>
          <w:bCs/>
          <w:sz w:val="24"/>
          <w:szCs w:val="24"/>
          <w:u w:val="single"/>
          <w:lang w:eastAsia="ja-JP"/>
        </w:rPr>
      </w:pPr>
      <w:r w:rsidRPr="00F2333A">
        <w:rPr>
          <w:rFonts w:ascii="Arial" w:eastAsia="Noto Sans CJK JP Regular" w:hAnsi="Arial" w:cs="Arial"/>
          <w:sz w:val="24"/>
          <w:szCs w:val="24"/>
          <w:lang w:val="ja" w:eastAsia="ja" w:bidi="ja"/>
        </w:rPr>
        <w:t>注意日本語での対応が必要な場合は</w:t>
      </w:r>
      <w:r w:rsidRPr="00F2333A">
        <w:rPr>
          <w:rFonts w:ascii="Arial" w:eastAsia="Noto Sans CJK JP Regular" w:hAnsi="Arial" w:cs="Arial"/>
          <w:sz w:val="24"/>
          <w:szCs w:val="24"/>
          <w:lang w:val="ja" w:eastAsia="ja" w:bidi="ja"/>
        </w:rPr>
        <w:t xml:space="preserve"> </w:t>
      </w:r>
      <w:r w:rsidR="0093366C" w:rsidRPr="00F2333A">
        <w:rPr>
          <w:rFonts w:ascii="Arial" w:eastAsia="PMingLiU" w:hAnsi="Arial" w:cs="Arial"/>
          <w:bCs/>
          <w:sz w:val="24"/>
          <w:szCs w:val="24"/>
          <w:lang w:val="ja-JP" w:eastAsia="ja-JP" w:bidi="ja-JP"/>
        </w:rPr>
        <w:t>1-916-875-6069 (TTY: 711</w:t>
      </w:r>
      <w:r w:rsidRPr="00F2333A">
        <w:rPr>
          <w:rFonts w:ascii="Arial" w:eastAsia="Noto Sans CJK JP Regular" w:hAnsi="Arial" w:cs="Arial"/>
          <w:sz w:val="24"/>
          <w:szCs w:val="24"/>
          <w:lang w:val="ja" w:eastAsia="ja" w:bidi="ja"/>
        </w:rPr>
        <w:t>)</w:t>
      </w:r>
      <w:r w:rsidRPr="00F2333A">
        <w:rPr>
          <w:rFonts w:ascii="Arial" w:eastAsia="Noto Sans CJK JP Regular" w:hAnsi="Arial" w:cs="Arial"/>
          <w:sz w:val="24"/>
          <w:szCs w:val="24"/>
          <w:lang w:val="ja" w:eastAsia="ja" w:bidi="ja"/>
        </w:rPr>
        <w:t>へお電話ください。点字の資料や文字の拡大表示など、障がいをお持ちの方のためのサービスも用意しています。</w:t>
      </w:r>
      <w:r w:rsidRPr="00F2333A">
        <w:rPr>
          <w:rFonts w:ascii="Arial" w:eastAsia="Noto Sans CJK JP Regular" w:hAnsi="Arial" w:cs="Arial"/>
          <w:sz w:val="24"/>
          <w:szCs w:val="24"/>
          <w:lang w:val="ja" w:eastAsia="ja" w:bidi="ja"/>
        </w:rPr>
        <w:t xml:space="preserve"> </w:t>
      </w:r>
      <w:r w:rsidR="0093366C" w:rsidRPr="00F2333A">
        <w:rPr>
          <w:rFonts w:ascii="Arial" w:eastAsia="PMingLiU" w:hAnsi="Arial" w:cs="Arial"/>
          <w:bCs/>
          <w:sz w:val="24"/>
          <w:szCs w:val="24"/>
          <w:lang w:val="ja-JP" w:eastAsia="ja-JP" w:bidi="ja-JP"/>
        </w:rPr>
        <w:t>1-916-875-6069 (TTY: 711</w:t>
      </w:r>
      <w:r w:rsidRPr="00F2333A">
        <w:rPr>
          <w:rFonts w:ascii="Arial" w:eastAsia="Noto Sans CJK JP Regular" w:hAnsi="Arial" w:cs="Arial"/>
          <w:sz w:val="24"/>
          <w:szCs w:val="24"/>
          <w:lang w:val="ja" w:eastAsia="ja" w:bidi="ja"/>
        </w:rPr>
        <w:t>)</w:t>
      </w:r>
      <w:r w:rsidRPr="00F2333A">
        <w:rPr>
          <w:rFonts w:ascii="Arial" w:eastAsia="Noto Sans CJK JP Regular" w:hAnsi="Arial" w:cs="Arial"/>
          <w:sz w:val="24"/>
          <w:szCs w:val="24"/>
          <w:lang w:val="ja" w:eastAsia="ja" w:bidi="ja"/>
        </w:rPr>
        <w:t>へお電話ください。これらのサービスは無料で提供しています。</w:t>
      </w:r>
    </w:p>
    <w:p w14:paraId="67379B15"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F2333A">
        <w:rPr>
          <w:rFonts w:ascii="Malgun Gothic" w:eastAsia="Malgun Gothic" w:hAnsi="Malgun Gothic" w:cs="Malgun Gothic" w:hint="eastAsia"/>
          <w:b/>
          <w:bCs/>
          <w:sz w:val="24"/>
          <w:szCs w:val="24"/>
          <w:u w:val="single"/>
          <w:lang w:val="ko" w:eastAsia="ko" w:bidi="ko"/>
        </w:rPr>
        <w:t>한국어 태그라인</w:t>
      </w:r>
      <w:r w:rsidRPr="00F2333A">
        <w:rPr>
          <w:rFonts w:ascii="Arial" w:eastAsia="Times New Roman" w:hAnsi="Arial" w:cs="Arial"/>
          <w:b/>
          <w:bCs/>
          <w:sz w:val="24"/>
          <w:szCs w:val="24"/>
          <w:u w:val="single"/>
          <w:lang w:val="ko-KR" w:eastAsia="ko-KR" w:bidi="ko-KR"/>
        </w:rPr>
        <w:t xml:space="preserve"> (Korean)</w:t>
      </w:r>
    </w:p>
    <w:p w14:paraId="5B4575BB" w14:textId="33787DC5" w:rsidR="0080618C" w:rsidRPr="00F2333A"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F2333A">
        <w:rPr>
          <w:rFonts w:ascii="Malgun Gothic" w:eastAsia="Malgun Gothic" w:hAnsi="Malgun Gothic" w:cs="Malgun Gothic" w:hint="eastAsia"/>
          <w:sz w:val="24"/>
          <w:szCs w:val="24"/>
          <w:lang w:val="ko" w:eastAsia="ko" w:bidi="ko"/>
        </w:rPr>
        <w:t xml:space="preserve">유의사항: 귀하의 언어로 도움을 받고 싶으시면 </w:t>
      </w:r>
      <w:r w:rsidR="0093366C" w:rsidRPr="00F2333A">
        <w:rPr>
          <w:rFonts w:ascii="Arial" w:eastAsia="PMingLiU" w:hAnsi="Arial" w:cs="Arial"/>
          <w:bCs/>
          <w:sz w:val="24"/>
          <w:szCs w:val="24"/>
          <w:lang w:val="ko-KR" w:eastAsia="ko-KR" w:bidi="ko-KR"/>
        </w:rPr>
        <w:t>1-916-875-6069</w:t>
      </w:r>
      <w:r w:rsidRPr="00F2333A">
        <w:rPr>
          <w:rFonts w:ascii="Arial" w:eastAsia="Noto Sans CJK JP Regular" w:hAnsi="Arial" w:cs="Arial"/>
          <w:sz w:val="24"/>
          <w:szCs w:val="24"/>
          <w:lang w:val="ko" w:eastAsia="ko" w:bidi="ko"/>
        </w:rPr>
        <w:t xml:space="preserve"> (TTY: 711) </w:t>
      </w:r>
      <w:r w:rsidRPr="00F2333A">
        <w:rPr>
          <w:rFonts w:ascii="Arial" w:eastAsia="Noto Sans CJK JP Regular" w:hAnsi="Arial" w:cs="Arial"/>
          <w:sz w:val="24"/>
          <w:szCs w:val="24"/>
          <w:lang w:val="ko" w:eastAsia="ko" w:bidi="ko"/>
        </w:rPr>
        <w:t>번으로</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문의하십시오</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점자나</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큰</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활자로</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된</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문서와</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같이</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장애가</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있는</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분들을</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위한</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도움과</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서비스도</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이용</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가능합니다</w:t>
      </w:r>
      <w:r w:rsidRPr="00F2333A">
        <w:rPr>
          <w:rFonts w:ascii="Arial" w:eastAsia="Noto Sans CJK JP Regular" w:hAnsi="Arial" w:cs="Arial"/>
          <w:sz w:val="24"/>
          <w:szCs w:val="24"/>
          <w:lang w:val="ko" w:eastAsia="ko" w:bidi="ko"/>
        </w:rPr>
        <w:t xml:space="preserve">. </w:t>
      </w:r>
      <w:r w:rsidR="0093366C" w:rsidRPr="00F2333A">
        <w:rPr>
          <w:rFonts w:ascii="Arial" w:eastAsia="PMingLiU" w:hAnsi="Arial" w:cs="Arial"/>
          <w:bCs/>
          <w:sz w:val="24"/>
          <w:szCs w:val="24"/>
          <w:lang w:val="ko-KR" w:eastAsia="ko-KR" w:bidi="ko-KR"/>
        </w:rPr>
        <w:t>1-916-875-6069</w:t>
      </w:r>
      <w:r w:rsidRPr="00F2333A">
        <w:rPr>
          <w:rFonts w:ascii="Arial" w:eastAsia="Noto Sans CJK JP Regular" w:hAnsi="Arial" w:cs="Arial"/>
          <w:sz w:val="24"/>
          <w:szCs w:val="24"/>
          <w:lang w:val="ko" w:eastAsia="ko" w:bidi="ko"/>
        </w:rPr>
        <w:t xml:space="preserve"> (TTY: 711) </w:t>
      </w:r>
      <w:r w:rsidRPr="00F2333A">
        <w:rPr>
          <w:rFonts w:ascii="Arial" w:eastAsia="Noto Sans CJK JP Regular" w:hAnsi="Arial" w:cs="Arial"/>
          <w:sz w:val="24"/>
          <w:szCs w:val="24"/>
          <w:lang w:val="ko" w:eastAsia="ko" w:bidi="ko"/>
        </w:rPr>
        <w:t>번으로</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문의하십시오</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이러한</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서비스는</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무료로</w:t>
      </w:r>
      <w:r w:rsidRPr="00F2333A">
        <w:rPr>
          <w:rFonts w:ascii="Arial" w:eastAsia="Noto Sans CJK JP Regular" w:hAnsi="Arial" w:cs="Arial"/>
          <w:sz w:val="24"/>
          <w:szCs w:val="24"/>
          <w:lang w:val="ko" w:eastAsia="ko" w:bidi="ko"/>
        </w:rPr>
        <w:t xml:space="preserve"> </w:t>
      </w:r>
      <w:r w:rsidRPr="00F2333A">
        <w:rPr>
          <w:rFonts w:ascii="Arial" w:eastAsia="Noto Sans CJK JP Regular" w:hAnsi="Arial" w:cs="Arial"/>
          <w:sz w:val="24"/>
          <w:szCs w:val="24"/>
          <w:lang w:val="ko" w:eastAsia="ko" w:bidi="ko"/>
        </w:rPr>
        <w:t>제공됩니다</w:t>
      </w:r>
      <w:r w:rsidRPr="00F2333A">
        <w:rPr>
          <w:rFonts w:ascii="Arial" w:eastAsia="Noto Sans CJK JP Regular" w:hAnsi="Arial" w:cs="Arial"/>
          <w:sz w:val="24"/>
          <w:szCs w:val="24"/>
          <w:lang w:val="ko" w:eastAsia="ko" w:bidi="ko"/>
        </w:rPr>
        <w:t>.</w:t>
      </w:r>
    </w:p>
    <w:p w14:paraId="12C25F80"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F2333A">
        <w:rPr>
          <w:rFonts w:ascii="Noto Sans Lao Cond" w:eastAsia="Times New Roman" w:hAnsi="Noto Sans Lao Cond" w:cs="Noto Sans Lao Cond"/>
          <w:b/>
          <w:bCs/>
          <w:sz w:val="24"/>
          <w:szCs w:val="24"/>
          <w:u w:val="single"/>
          <w:lang w:val="lo" w:eastAsia="lo" w:bidi="lo"/>
        </w:rPr>
        <w:t>ແທກໄລພາສາລາວ</w:t>
      </w:r>
      <w:r w:rsidRPr="00F2333A">
        <w:rPr>
          <w:rFonts w:ascii="Arial" w:eastAsia="Times New Roman" w:hAnsi="Arial" w:cs="Arial"/>
          <w:b/>
          <w:bCs/>
          <w:sz w:val="24"/>
          <w:szCs w:val="24"/>
          <w:u w:val="single"/>
        </w:rPr>
        <w:t xml:space="preserve"> (Laotian)</w:t>
      </w:r>
    </w:p>
    <w:p w14:paraId="45D67FCD" w14:textId="5128C838" w:rsidR="0080618C" w:rsidRPr="00F2333A"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F2333A">
        <w:rPr>
          <w:rFonts w:ascii="Noto Sans Lao Cond" w:eastAsia="Times New Roman" w:hAnsi="Noto Sans Lao Cond" w:cs="Noto Sans Lao Cond"/>
          <w:sz w:val="24"/>
          <w:szCs w:val="24"/>
          <w:lang w:val="lo" w:eastAsia="lo" w:bidi="lo"/>
        </w:rPr>
        <w:t xml:space="preserve">ປະກາດ: ຖ້າທ່ານຕ້ອງການຄວາມຊ່ວຍເຫຼືອໃນພາສາຂອງທ່ານໃຫ້ໂທຫາເບີ </w:t>
      </w:r>
      <w:r w:rsidR="0093366C" w:rsidRPr="00F2333A">
        <w:rPr>
          <w:rFonts w:ascii="Arial" w:eastAsia="PMingLiU" w:hAnsi="Arial" w:cs="Arial"/>
          <w:bCs/>
          <w:sz w:val="24"/>
          <w:szCs w:val="24"/>
        </w:rPr>
        <w:t>1-916-875-6069 (TTY: 711</w:t>
      </w:r>
      <w:r w:rsidRPr="00F2333A">
        <w:rPr>
          <w:rFonts w:ascii="Noto Sans Lao Cond" w:eastAsia="Times New Roman" w:hAnsi="Noto Sans Lao Cond" w:cs="Noto Sans Lao Cond"/>
          <w:spacing w:val="-2"/>
          <w:sz w:val="24"/>
          <w:szCs w:val="24"/>
          <w:lang w:val="lo" w:eastAsia="lo" w:bidi="lo"/>
        </w:rPr>
        <w:t xml:space="preserve">). ຍັງມີຄວາມຊ່ວຍເຫຼືອແລະການບໍລິການສຳລັບຄົນພິການ ເຊັ່ນເອກະສານທີ່ເປັນອັກສອນນູນແລະມີໂຕພິມໃຫຍ່ ໃຫ້ໂທຫາເບີ </w:t>
      </w:r>
      <w:r w:rsidRPr="00F2333A">
        <w:rPr>
          <w:rFonts w:ascii="Noto Sans Lao Cond" w:eastAsia="Times New Roman" w:hAnsi="Noto Sans Lao Cond" w:cs="Noto Sans Lao Cond"/>
          <w:spacing w:val="-2"/>
          <w:sz w:val="24"/>
          <w:szCs w:val="24"/>
          <w:lang w:val="lo" w:eastAsia="lo" w:bidi="lo"/>
        </w:rPr>
        <w:br/>
      </w:r>
      <w:r w:rsidR="0093366C" w:rsidRPr="00F2333A">
        <w:rPr>
          <w:rFonts w:ascii="Arial" w:eastAsia="PMingLiU" w:hAnsi="Arial" w:cs="Arial"/>
          <w:bCs/>
          <w:sz w:val="24"/>
          <w:szCs w:val="24"/>
        </w:rPr>
        <w:t>1-916-875-6069 (TTY: 711</w:t>
      </w:r>
      <w:r w:rsidRPr="00F2333A">
        <w:rPr>
          <w:rFonts w:ascii="Noto Sans Lao Cond" w:eastAsia="Times New Roman" w:hAnsi="Noto Sans Lao Cond" w:cs="Noto Sans Lao Cond"/>
          <w:sz w:val="24"/>
          <w:szCs w:val="24"/>
          <w:lang w:val="lo" w:eastAsia="lo" w:bidi="lo"/>
        </w:rPr>
        <w:t>). ການບໍລິການເຫຼົ່ານີ້ບໍ່ຕ້ອງເສຍຄ່າໃຊ້ຈ່າຍໃດໆ.</w:t>
      </w:r>
    </w:p>
    <w:p w14:paraId="50F1AE31" w14:textId="77777777" w:rsidR="0080618C" w:rsidRPr="00F2333A" w:rsidRDefault="0080618C" w:rsidP="0080618C">
      <w:pPr>
        <w:autoSpaceDE w:val="0"/>
        <w:autoSpaceDN w:val="0"/>
        <w:spacing w:before="120" w:after="0" w:line="440" w:lineRule="exact"/>
        <w:rPr>
          <w:rFonts w:ascii="Arial" w:eastAsia="Times New Roman" w:hAnsi="Arial" w:cs="Arial"/>
          <w:b/>
          <w:bCs/>
          <w:sz w:val="24"/>
          <w:szCs w:val="24"/>
          <w:u w:val="single"/>
        </w:rPr>
      </w:pPr>
      <w:r w:rsidRPr="00F2333A">
        <w:rPr>
          <w:rFonts w:ascii="Arial" w:eastAsia="Times New Roman" w:hAnsi="Arial" w:cs="Arial"/>
          <w:b/>
          <w:bCs/>
          <w:sz w:val="24"/>
          <w:szCs w:val="24"/>
          <w:u w:val="single"/>
        </w:rPr>
        <w:t>Mien Tagline (Mien)</w:t>
      </w:r>
    </w:p>
    <w:p w14:paraId="62B47C05" w14:textId="45EC4A45" w:rsidR="0080618C" w:rsidRPr="00F2333A" w:rsidRDefault="0080618C" w:rsidP="0080618C">
      <w:pPr>
        <w:autoSpaceDE w:val="0"/>
        <w:autoSpaceDN w:val="0"/>
        <w:spacing w:after="0" w:line="288" w:lineRule="exact"/>
        <w:rPr>
          <w:rFonts w:ascii="Arial" w:eastAsia="Times New Roman" w:hAnsi="Arial" w:cs="Arial"/>
          <w:bCs/>
          <w:sz w:val="24"/>
          <w:szCs w:val="24"/>
          <w:cs/>
        </w:rPr>
      </w:pPr>
      <w:r w:rsidRPr="00F2333A">
        <w:rPr>
          <w:rFonts w:ascii="Arial" w:eastAsia="Times New Roman" w:hAnsi="Arial" w:cs="Arial"/>
          <w:bCs/>
          <w:sz w:val="24"/>
          <w:szCs w:val="24"/>
        </w:rPr>
        <w:t xml:space="preserve">LONGC HNYOUV JANGX LONGX OC: Beiv taux meih qiemx longc mienh tengx faan benx meih nyei waac nor douc waac daaih lorx taux 1-916-875-6069 </w:t>
      </w:r>
      <w:r w:rsidRPr="00F2333A">
        <w:rPr>
          <w:rFonts w:ascii="Arial" w:eastAsia="Times New Roman" w:hAnsi="Arial" w:cs="Arial"/>
          <w:bCs/>
          <w:sz w:val="24"/>
          <w:szCs w:val="24"/>
        </w:rPr>
        <w:br/>
        <w:t>(TTY: 711). Liouh lorx jauv-louc tengx aengx caux nzie gong bun taux ninh mbuo wuaaic fangx mienh, beiv taux longc benx nzangc-pokc bun hluo mbiutc aengx caux aamz mborqv benx domh sou se mbenc nzoih bun longc. Douc waac daaih lorx 1-916-875-6069 (TTY: 711). Naaiv deix nzie weih gong-bou jauv-louc se benx wang-henh tengx mv zuqc cuotv nyaanh oc.</w:t>
      </w:r>
    </w:p>
    <w:p w14:paraId="4106AD13"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F2333A">
        <w:rPr>
          <w:rFonts w:ascii="Noto Sans Gurmukhi" w:eastAsia="Times New Roman" w:hAnsi="Noto Sans Gurmukhi" w:cs="Noto Sans Gurmukhi"/>
          <w:b/>
          <w:bCs/>
          <w:sz w:val="24"/>
          <w:szCs w:val="24"/>
          <w:u w:val="single"/>
          <w:cs/>
          <w:lang w:val="pa-IN" w:eastAsia="pa-IN" w:bidi="pa-IN"/>
        </w:rPr>
        <w:t>ਪੰਜਾਬੀ ਟੈਗਲਾਈਨ</w:t>
      </w:r>
      <w:r w:rsidRPr="00F2333A">
        <w:rPr>
          <w:rFonts w:ascii="Arial" w:eastAsia="Times New Roman" w:hAnsi="Arial" w:cs="Arial"/>
          <w:b/>
          <w:bCs/>
          <w:sz w:val="24"/>
          <w:szCs w:val="24"/>
          <w:u w:val="single"/>
        </w:rPr>
        <w:t xml:space="preserve"> (Punjabi)</w:t>
      </w:r>
    </w:p>
    <w:p w14:paraId="382A82E7" w14:textId="0699FD8D" w:rsidR="0080618C" w:rsidRPr="00FB240C"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FB240C">
        <w:rPr>
          <w:rFonts w:ascii="Noto Sans Gurmukhi" w:eastAsia="Times New Roman" w:hAnsi="Noto Sans Gurmukhi" w:cs="Noto Sans Gurmukhi"/>
          <w:b/>
          <w:sz w:val="24"/>
          <w:szCs w:val="24"/>
          <w:cs/>
          <w:lang w:val="pa-IN" w:eastAsia="pa-IN" w:bidi="pa-IN"/>
        </w:rPr>
        <w:t xml:space="preserve">ਧਿਆਨ ਦਿਓ: </w:t>
      </w:r>
      <w:r w:rsidRPr="00525B6D">
        <w:rPr>
          <w:rFonts w:ascii="Noto Sans Gurmukhi" w:eastAsia="Times New Roman" w:hAnsi="Noto Sans Gurmukhi" w:cs="Raavi"/>
          <w:noProof/>
          <w:sz w:val="24"/>
          <w:szCs w:val="24"/>
          <w:cs/>
          <w:lang w:val="pa-IN" w:eastAsia="pa-IN" w:bidi="pa-IN"/>
        </w:rPr>
        <w:t>ਜੇ ਤੁਹਾਨੂੰ ਆਪਣੀ ਭਾਸ਼ਾ ਵਿੱਚ ਮਦਦ ਦੀ ਲੋੜ ਹੈ ਤਾਂ ਕਾਲ ਕਰੋ</w:t>
      </w:r>
      <w:r w:rsidR="0093366C" w:rsidRPr="00FB240C">
        <w:rPr>
          <w:rFonts w:ascii="Arial" w:eastAsia="PMingLiU" w:hAnsi="Arial" w:cs="Arial"/>
          <w:bCs/>
          <w:sz w:val="24"/>
          <w:szCs w:val="24"/>
        </w:rPr>
        <w:t xml:space="preserve"> 1-916-875-6069</w:t>
      </w:r>
      <w:r w:rsidR="0093366C" w:rsidRPr="00FB240C">
        <w:rPr>
          <w:rFonts w:ascii="Arial" w:eastAsia="PMingLiU" w:hAnsi="Arial" w:cs="Arial"/>
          <w:bCs/>
          <w:sz w:val="24"/>
          <w:szCs w:val="24"/>
        </w:rPr>
        <w:br/>
        <w:t xml:space="preserve">(TTY: 711). </w:t>
      </w:r>
      <w:r w:rsidRPr="00525B6D">
        <w:rPr>
          <w:rFonts w:ascii="Noto Sans Gurmukhi" w:eastAsia="Times New Roman" w:hAnsi="Noto Sans Gurmukhi" w:cs="Raavi"/>
          <w:noProof/>
          <w:sz w:val="24"/>
          <w:szCs w:val="24"/>
          <w:cs/>
          <w:lang w:val="pa-IN" w:eastAsia="pa-IN" w:bidi="pa-IN"/>
        </w:rPr>
        <w:t>ਅਪਾਹਜ ਲੋਕਾਂ ਲਈ ਸਹਾਇਤਾ ਅਤੇ ਸੇਵਾਵਾਂ</w:t>
      </w:r>
      <w:r w:rsidRPr="00525B6D">
        <w:rPr>
          <w:rFonts w:ascii="Noto Sans Gurmukhi" w:eastAsia="Times New Roman" w:hAnsi="Noto Sans Gurmukhi" w:cs="Noto Sans Gurmukhi"/>
          <w:noProof/>
          <w:sz w:val="24"/>
          <w:szCs w:val="24"/>
        </w:rPr>
        <w:t xml:space="preserve">, </w:t>
      </w:r>
      <w:r w:rsidRPr="00525B6D">
        <w:rPr>
          <w:rFonts w:ascii="Noto Sans Gurmukhi" w:eastAsia="Times New Roman" w:hAnsi="Noto Sans Gurmukhi" w:cs="Raavi"/>
          <w:noProof/>
          <w:sz w:val="24"/>
          <w:szCs w:val="24"/>
          <w:cs/>
          <w:lang w:val="pa-IN" w:eastAsia="pa-IN" w:bidi="pa-IN"/>
        </w:rPr>
        <w:t>ਜਿਵੇਂ ਕਿ ਬ੍ਰੇਲ ਅਤੇ ਮੋਟੀ ਛਪਾਈ ਵਿੱਚ ਦਸਤਾਵੇਜ਼</w:t>
      </w:r>
      <w:r w:rsidRPr="00525B6D">
        <w:rPr>
          <w:rFonts w:ascii="Noto Sans Gurmukhi" w:eastAsia="Times New Roman" w:hAnsi="Noto Sans Gurmukhi" w:cs="Noto Sans Gurmukhi"/>
          <w:noProof/>
          <w:sz w:val="24"/>
          <w:szCs w:val="24"/>
          <w:lang w:val="pa-IN" w:eastAsia="pa-IN" w:bidi="pa-IN"/>
        </w:rPr>
        <w:t xml:space="preserve">, </w:t>
      </w:r>
      <w:r w:rsidRPr="00525B6D">
        <w:rPr>
          <w:rFonts w:ascii="Noto Sans Gurmukhi" w:eastAsia="Times New Roman" w:hAnsi="Noto Sans Gurmukhi" w:cs="Raavi"/>
          <w:noProof/>
          <w:sz w:val="24"/>
          <w:szCs w:val="24"/>
          <w:cs/>
          <w:lang w:val="pa-IN" w:eastAsia="pa-IN" w:bidi="pa-IN"/>
        </w:rPr>
        <w:t>ਵੀ ਉਪਲਬਧ ਹਨ</w:t>
      </w:r>
      <w:r w:rsidRPr="00FB240C">
        <w:rPr>
          <w:rFonts w:ascii="Noto Sans Gurmukhi" w:eastAsia="Times New Roman" w:hAnsi="Noto Sans Gurmukhi" w:cs="Noto Sans Gurmukhi"/>
          <w:noProof/>
          <w:sz w:val="24"/>
          <w:szCs w:val="24"/>
        </w:rPr>
        <w:t>|</w:t>
      </w:r>
      <w:r w:rsidRPr="00525B6D">
        <w:rPr>
          <w:rFonts w:ascii="Noto Sans Gurmukhi" w:eastAsia="Times New Roman" w:hAnsi="Noto Sans Gurmukhi" w:cs="Raavi"/>
          <w:noProof/>
          <w:sz w:val="24"/>
          <w:szCs w:val="24"/>
          <w:cs/>
          <w:lang w:val="pa-IN" w:eastAsia="pa-IN" w:bidi="pa-IN"/>
        </w:rPr>
        <w:t xml:space="preserve"> ਕਾਲ ਕਰੋ</w:t>
      </w:r>
      <w:r w:rsidR="0093366C" w:rsidRPr="00FB240C">
        <w:rPr>
          <w:rFonts w:ascii="Arial" w:eastAsia="PMingLiU" w:hAnsi="Arial" w:cs="Arial"/>
          <w:bCs/>
          <w:sz w:val="24"/>
          <w:szCs w:val="24"/>
        </w:rPr>
        <w:t xml:space="preserve"> 1-916-875-6069 (TTY: 711).</w:t>
      </w:r>
      <w:r w:rsidR="0093366C" w:rsidRPr="00FB240C">
        <w:rPr>
          <w:rFonts w:ascii="Arial" w:eastAsia="PMingLiU" w:hAnsi="Arial" w:cs="Arial"/>
          <w:bCs/>
          <w:sz w:val="24"/>
          <w:szCs w:val="24"/>
        </w:rPr>
        <w:br/>
      </w:r>
      <w:r w:rsidRPr="00FB240C">
        <w:rPr>
          <w:rFonts w:ascii="Noto Sans Gurmukhi" w:eastAsia="Times New Roman" w:hAnsi="Noto Sans Gurmukhi" w:cs="Noto Sans Gurmukhi"/>
          <w:sz w:val="24"/>
          <w:szCs w:val="24"/>
          <w:cs/>
          <w:lang w:val="pa-IN" w:eastAsia="pa-IN" w:bidi="pa-IN"/>
        </w:rPr>
        <w:t>ਇਹ ਸੇਵਾਵਾਂ ਮੁਫਤ ਹਨ</w:t>
      </w:r>
      <w:r w:rsidRPr="00FB240C">
        <w:rPr>
          <w:rFonts w:ascii="Noto Sans Gurmukhi" w:eastAsia="Times New Roman" w:hAnsi="Noto Sans Gurmukhi" w:cs="Noto Sans Gurmukhi"/>
          <w:sz w:val="24"/>
          <w:szCs w:val="24"/>
        </w:rPr>
        <w:t>|</w:t>
      </w:r>
    </w:p>
    <w:p w14:paraId="51EC98F4"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F2333A">
        <w:rPr>
          <w:rFonts w:ascii="Arial" w:eastAsia="Times New Roman" w:hAnsi="Arial" w:cs="Arial"/>
          <w:b/>
          <w:bCs/>
          <w:sz w:val="24"/>
          <w:szCs w:val="24"/>
          <w:u w:val="single"/>
          <w:lang w:val="ru-RU" w:eastAsia="ru-RU" w:bidi="ru-RU"/>
        </w:rPr>
        <w:br w:type="page"/>
      </w:r>
      <w:r w:rsidRPr="00F2333A">
        <w:rPr>
          <w:rFonts w:ascii="Arial" w:eastAsia="Times New Roman" w:hAnsi="Arial" w:cs="Arial"/>
          <w:b/>
          <w:bCs/>
          <w:sz w:val="24"/>
          <w:szCs w:val="24"/>
          <w:u w:val="single"/>
          <w:lang w:val="ru-RU" w:eastAsia="ru-RU" w:bidi="ru-RU"/>
        </w:rPr>
        <w:lastRenderedPageBreak/>
        <w:t>Русский слоган (</w:t>
      </w:r>
      <w:r w:rsidRPr="00F2333A">
        <w:rPr>
          <w:rFonts w:ascii="Arial" w:eastAsia="Times New Roman" w:hAnsi="Arial" w:cs="Arial"/>
          <w:b/>
          <w:bCs/>
          <w:sz w:val="24"/>
          <w:szCs w:val="24"/>
          <w:u w:val="single"/>
        </w:rPr>
        <w:t>Russian</w:t>
      </w:r>
      <w:r w:rsidRPr="00F2333A">
        <w:rPr>
          <w:rFonts w:ascii="Arial" w:eastAsia="Times New Roman" w:hAnsi="Arial" w:cs="Arial"/>
          <w:b/>
          <w:bCs/>
          <w:sz w:val="24"/>
          <w:szCs w:val="24"/>
          <w:u w:val="single"/>
          <w:lang w:val="ru-RU" w:eastAsia="ru-RU" w:bidi="ru-RU"/>
        </w:rPr>
        <w:t>)</w:t>
      </w:r>
    </w:p>
    <w:p w14:paraId="7CB4BBF4" w14:textId="6DFD9ED2"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val="ru"/>
        </w:rPr>
      </w:pPr>
      <w:r w:rsidRPr="00F2333A">
        <w:rPr>
          <w:rFonts w:ascii="Arial" w:eastAsia="Times New Roman" w:hAnsi="Arial" w:cs="Arial"/>
          <w:sz w:val="24"/>
          <w:szCs w:val="24"/>
          <w:lang w:val="ru" w:eastAsia="ru" w:bidi="ru"/>
        </w:rPr>
        <w:t xml:space="preserve">ВНИМАНИЕ! Если вам нужна помощь на вашем родном языке, звоните по номеру </w:t>
      </w:r>
      <w:r w:rsidR="0093366C" w:rsidRPr="00F2333A">
        <w:rPr>
          <w:rFonts w:ascii="Arial" w:eastAsia="PMingLiU" w:hAnsi="Arial" w:cs="Arial"/>
          <w:bCs/>
          <w:sz w:val="24"/>
          <w:szCs w:val="24"/>
          <w:lang w:val="ru-RU" w:eastAsia="ru-RU" w:bidi="ru-RU"/>
        </w:rPr>
        <w:t>1-916-875-6069</w:t>
      </w:r>
      <w:r w:rsidRPr="00F2333A">
        <w:rPr>
          <w:rFonts w:ascii="Arial" w:eastAsia="Times New Roman" w:hAnsi="Arial" w:cs="Arial"/>
          <w:sz w:val="24"/>
          <w:szCs w:val="24"/>
          <w:lang w:val="ru" w:eastAsia="ru" w:bidi="ru"/>
        </w:rPr>
        <w:t xml:space="preserve"> (линия TTY: </w:t>
      </w:r>
      <w:r w:rsidRPr="00F2333A">
        <w:rPr>
          <w:rFonts w:ascii="Arial" w:eastAsia="Times New Roman" w:hAnsi="Arial" w:cs="Arial"/>
          <w:sz w:val="24"/>
          <w:szCs w:val="24"/>
          <w:lang w:val="ru-RU" w:eastAsia="ru-RU" w:bidi="ru-RU"/>
        </w:rPr>
        <w:t>711</w:t>
      </w:r>
      <w:r w:rsidRPr="00F2333A">
        <w:rPr>
          <w:rFonts w:ascii="Arial" w:eastAsia="Times New Roman" w:hAnsi="Arial" w:cs="Arial"/>
          <w:sz w:val="24"/>
          <w:szCs w:val="24"/>
          <w:lang w:val="ru" w:eastAsia="ru" w:bidi="ru"/>
        </w:rPr>
        <w:t xml:space="preserve">).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w:t>
      </w:r>
      <w:r w:rsidR="0093366C" w:rsidRPr="00F2333A">
        <w:rPr>
          <w:rFonts w:ascii="Arial" w:eastAsia="PMingLiU" w:hAnsi="Arial" w:cs="Arial"/>
          <w:bCs/>
          <w:sz w:val="24"/>
          <w:szCs w:val="24"/>
          <w:lang w:val="ru-RU" w:eastAsia="ru-RU" w:bidi="ru-RU"/>
        </w:rPr>
        <w:t>1-916-875-6069</w:t>
      </w:r>
      <w:r w:rsidRPr="00F2333A">
        <w:rPr>
          <w:rFonts w:ascii="Arial" w:eastAsia="Times New Roman" w:hAnsi="Arial" w:cs="Arial"/>
          <w:sz w:val="24"/>
          <w:szCs w:val="24"/>
          <w:lang w:val="ru" w:eastAsia="ru" w:bidi="ru"/>
        </w:rPr>
        <w:t xml:space="preserve"> (линия TTY:</w:t>
      </w:r>
      <w:r w:rsidRPr="00F2333A">
        <w:rPr>
          <w:rFonts w:ascii="Arial" w:eastAsia="Times New Roman" w:hAnsi="Arial" w:cs="Arial"/>
          <w:sz w:val="24"/>
          <w:szCs w:val="24"/>
          <w:lang w:val="ru" w:eastAsia="ru" w:bidi="ru"/>
        </w:rPr>
        <w:br/>
      </w:r>
      <w:r w:rsidRPr="00F2333A">
        <w:rPr>
          <w:rFonts w:ascii="Arial" w:eastAsia="Times New Roman" w:hAnsi="Arial" w:cs="Arial"/>
          <w:sz w:val="24"/>
          <w:szCs w:val="24"/>
          <w:lang w:val="ru-RU" w:eastAsia="ru-RU" w:bidi="ru-RU"/>
        </w:rPr>
        <w:t>711</w:t>
      </w:r>
      <w:r w:rsidRPr="00F2333A">
        <w:rPr>
          <w:rFonts w:ascii="Arial" w:eastAsia="Times New Roman" w:hAnsi="Arial" w:cs="Arial"/>
          <w:sz w:val="24"/>
          <w:szCs w:val="24"/>
          <w:lang w:val="ru" w:eastAsia="ru" w:bidi="ru"/>
        </w:rPr>
        <w:t>). Такие услуги предоставляются бесплатно.</w:t>
      </w:r>
    </w:p>
    <w:p w14:paraId="3C9B6E63" w14:textId="77777777" w:rsidR="0080618C" w:rsidRPr="00525B6D"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F2333A">
        <w:rPr>
          <w:rFonts w:ascii="Arial" w:eastAsia="Times New Roman" w:hAnsi="Arial" w:cs="Arial"/>
          <w:b/>
          <w:bCs/>
          <w:sz w:val="24"/>
          <w:szCs w:val="24"/>
          <w:u w:val="single"/>
          <w:lang w:val="es-US" w:eastAsia="es-US" w:bidi="es-US"/>
        </w:rPr>
        <w:t>Mensaje</w:t>
      </w:r>
      <w:r w:rsidRPr="00525B6D">
        <w:rPr>
          <w:rFonts w:ascii="Arial" w:eastAsia="Times New Roman" w:hAnsi="Arial" w:cs="Arial"/>
          <w:b/>
          <w:bCs/>
          <w:sz w:val="24"/>
          <w:szCs w:val="24"/>
          <w:u w:val="single"/>
          <w:lang w:val="ru-RU" w:eastAsia="es-US" w:bidi="es-US"/>
        </w:rPr>
        <w:t xml:space="preserve"> </w:t>
      </w:r>
      <w:r w:rsidRPr="00F2333A">
        <w:rPr>
          <w:rFonts w:ascii="Arial" w:eastAsia="Times New Roman" w:hAnsi="Arial" w:cs="Arial"/>
          <w:b/>
          <w:bCs/>
          <w:sz w:val="24"/>
          <w:szCs w:val="24"/>
          <w:u w:val="single"/>
          <w:lang w:val="es-US" w:eastAsia="es-US" w:bidi="es-US"/>
        </w:rPr>
        <w:t>en</w:t>
      </w:r>
      <w:r w:rsidRPr="00525B6D">
        <w:rPr>
          <w:rFonts w:ascii="Arial" w:eastAsia="Times New Roman" w:hAnsi="Arial" w:cs="Arial"/>
          <w:b/>
          <w:bCs/>
          <w:sz w:val="24"/>
          <w:szCs w:val="24"/>
          <w:u w:val="single"/>
          <w:lang w:val="ru-RU" w:eastAsia="es-US" w:bidi="es-US"/>
        </w:rPr>
        <w:t xml:space="preserve"> </w:t>
      </w:r>
      <w:r w:rsidRPr="00F2333A">
        <w:rPr>
          <w:rFonts w:ascii="Arial" w:eastAsia="Times New Roman" w:hAnsi="Arial" w:cs="Arial"/>
          <w:b/>
          <w:bCs/>
          <w:sz w:val="24"/>
          <w:szCs w:val="24"/>
          <w:u w:val="single"/>
          <w:lang w:val="es-US" w:eastAsia="es-US" w:bidi="es-US"/>
        </w:rPr>
        <w:t>espa</w:t>
      </w:r>
      <w:r w:rsidRPr="00525B6D">
        <w:rPr>
          <w:rFonts w:ascii="Arial" w:eastAsia="Times New Roman" w:hAnsi="Arial" w:cs="Arial"/>
          <w:b/>
          <w:bCs/>
          <w:sz w:val="24"/>
          <w:szCs w:val="24"/>
          <w:u w:val="single"/>
          <w:lang w:val="ru-RU" w:eastAsia="es-US" w:bidi="es-US"/>
        </w:rPr>
        <w:t>ñ</w:t>
      </w:r>
      <w:r w:rsidRPr="00F2333A">
        <w:rPr>
          <w:rFonts w:ascii="Arial" w:eastAsia="Times New Roman" w:hAnsi="Arial" w:cs="Arial"/>
          <w:b/>
          <w:bCs/>
          <w:sz w:val="24"/>
          <w:szCs w:val="24"/>
          <w:u w:val="single"/>
          <w:lang w:val="es-US" w:eastAsia="es-US" w:bidi="es-US"/>
        </w:rPr>
        <w:t>ol</w:t>
      </w:r>
      <w:r w:rsidRPr="00525B6D">
        <w:rPr>
          <w:rFonts w:ascii="Arial" w:eastAsia="Times New Roman" w:hAnsi="Arial" w:cs="Arial"/>
          <w:b/>
          <w:bCs/>
          <w:sz w:val="24"/>
          <w:szCs w:val="24"/>
          <w:u w:val="single"/>
          <w:lang w:val="ru-RU" w:eastAsia="es-US" w:bidi="es-US"/>
        </w:rPr>
        <w:t xml:space="preserve"> (</w:t>
      </w:r>
      <w:r w:rsidRPr="00F2333A">
        <w:rPr>
          <w:rFonts w:ascii="Arial" w:eastAsia="Times New Roman" w:hAnsi="Arial" w:cs="Arial"/>
          <w:b/>
          <w:bCs/>
          <w:sz w:val="24"/>
          <w:szCs w:val="24"/>
          <w:u w:val="single"/>
          <w:lang w:val="es-US" w:eastAsia="es-US" w:bidi="es-US"/>
        </w:rPr>
        <w:t>Spanish</w:t>
      </w:r>
      <w:r w:rsidRPr="00525B6D">
        <w:rPr>
          <w:rFonts w:ascii="Arial" w:eastAsia="Times New Roman" w:hAnsi="Arial" w:cs="Arial"/>
          <w:b/>
          <w:bCs/>
          <w:sz w:val="24"/>
          <w:szCs w:val="24"/>
          <w:u w:val="single"/>
          <w:lang w:val="ru-RU" w:eastAsia="es-US" w:bidi="es-US"/>
        </w:rPr>
        <w:t>)</w:t>
      </w:r>
    </w:p>
    <w:p w14:paraId="31E6916D" w14:textId="26FF21AC" w:rsidR="0080618C" w:rsidRPr="00F2333A" w:rsidRDefault="0080618C" w:rsidP="0080618C">
      <w:pPr>
        <w:spacing w:after="0" w:line="240" w:lineRule="auto"/>
        <w:rPr>
          <w:rFonts w:ascii="Arial" w:eastAsia="PMingLiU" w:hAnsi="Arial" w:cs="Arial"/>
          <w:sz w:val="24"/>
          <w:szCs w:val="24"/>
          <w:lang w:val="es-US"/>
        </w:rPr>
      </w:pPr>
      <w:r w:rsidRPr="00F2333A">
        <w:rPr>
          <w:rFonts w:ascii="Arial" w:eastAsia="PMingLiU" w:hAnsi="Arial" w:cs="Arial"/>
          <w:sz w:val="24"/>
          <w:szCs w:val="24"/>
          <w:lang w:val="es" w:eastAsia="es" w:bidi="es"/>
        </w:rPr>
        <w:t xml:space="preserve">ATENCIÓN: si necesita ayuda en su idioma, llame al </w:t>
      </w:r>
      <w:r w:rsidR="0093366C" w:rsidRPr="00525B6D">
        <w:rPr>
          <w:rFonts w:ascii="Arial" w:eastAsia="PMingLiU" w:hAnsi="Arial" w:cs="Arial"/>
          <w:bCs/>
          <w:sz w:val="24"/>
          <w:szCs w:val="24"/>
          <w:lang w:val="es-CO"/>
        </w:rPr>
        <w:t xml:space="preserve">1-916-875-6069 </w:t>
      </w:r>
      <w:r w:rsidRPr="00F2333A">
        <w:rPr>
          <w:rFonts w:ascii="Arial" w:eastAsia="PMingLiU" w:hAnsi="Arial" w:cs="Arial"/>
          <w:bCs/>
          <w:sz w:val="24"/>
          <w:szCs w:val="24"/>
          <w:lang w:val="es-US" w:eastAsia="es-US" w:bidi="es-US"/>
        </w:rPr>
        <w:br/>
        <w:t>(TTY: 711</w:t>
      </w:r>
      <w:r w:rsidRPr="00F2333A">
        <w:rPr>
          <w:rFonts w:ascii="Arial" w:eastAsia="PMingLiU" w:hAnsi="Arial" w:cs="Arial"/>
          <w:sz w:val="24"/>
          <w:szCs w:val="24"/>
          <w:lang w:val="es" w:eastAsia="es" w:bidi="es"/>
        </w:rPr>
        <w:t xml:space="preserve">). También ofrecemos asistencia y servicios para personas con discapacidades, como documentos en braille y con letras grandes. Llame al </w:t>
      </w:r>
      <w:r w:rsidRPr="00F2333A">
        <w:rPr>
          <w:rFonts w:ascii="Arial" w:eastAsia="PMingLiU" w:hAnsi="Arial" w:cs="Arial"/>
          <w:sz w:val="24"/>
          <w:szCs w:val="24"/>
          <w:lang w:val="es" w:eastAsia="es" w:bidi="es"/>
        </w:rPr>
        <w:br/>
      </w:r>
      <w:r w:rsidR="0093366C" w:rsidRPr="00525B6D">
        <w:rPr>
          <w:rFonts w:ascii="Arial" w:eastAsia="PMingLiU" w:hAnsi="Arial" w:cs="Arial"/>
          <w:bCs/>
          <w:sz w:val="24"/>
          <w:szCs w:val="24"/>
          <w:lang w:val="es-CO"/>
        </w:rPr>
        <w:t>1-916-875-6069</w:t>
      </w:r>
      <w:r w:rsidRPr="00F2333A">
        <w:rPr>
          <w:rFonts w:ascii="Arial" w:eastAsia="PMingLiU" w:hAnsi="Arial" w:cs="Arial"/>
          <w:sz w:val="24"/>
          <w:szCs w:val="24"/>
          <w:lang w:val="es-US" w:eastAsia="es-US" w:bidi="es-US"/>
        </w:rPr>
        <w:t xml:space="preserve"> (TTY: 711</w:t>
      </w:r>
      <w:r w:rsidRPr="00F2333A">
        <w:rPr>
          <w:rFonts w:ascii="Arial" w:eastAsia="PMingLiU" w:hAnsi="Arial" w:cs="Arial"/>
          <w:sz w:val="24"/>
          <w:szCs w:val="24"/>
          <w:lang w:val="es" w:eastAsia="es" w:bidi="es"/>
        </w:rPr>
        <w:t>). Estos servicios son gratuitos.</w:t>
      </w:r>
    </w:p>
    <w:p w14:paraId="7565C4AE" w14:textId="77777777" w:rsidR="0080618C" w:rsidRPr="00525B6D"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lang w:val="es-CO"/>
        </w:rPr>
      </w:pPr>
      <w:r w:rsidRPr="00525B6D">
        <w:rPr>
          <w:rFonts w:ascii="Arial" w:eastAsia="Times New Roman" w:hAnsi="Arial" w:cs="Arial"/>
          <w:b/>
          <w:bCs/>
          <w:sz w:val="24"/>
          <w:szCs w:val="24"/>
          <w:u w:val="single"/>
          <w:lang w:val="es-CO"/>
        </w:rPr>
        <w:t>Tagalog Tagline (Tagalog)</w:t>
      </w:r>
    </w:p>
    <w:p w14:paraId="5C374F5B" w14:textId="346714E1"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F2333A">
        <w:rPr>
          <w:rFonts w:ascii="Arial" w:eastAsia="Times New Roman" w:hAnsi="Arial" w:cs="Arial"/>
          <w:sz w:val="24"/>
          <w:szCs w:val="24"/>
          <w:lang w:val="fil" w:eastAsia="fil" w:bidi="fil"/>
        </w:rPr>
        <w:t xml:space="preserve">ATENSIYON: Kung kailangan mo ng tulong sa iyong wika, tumawag sa </w:t>
      </w:r>
      <w:r w:rsidRPr="00F2333A">
        <w:rPr>
          <w:rFonts w:ascii="Arial" w:eastAsia="Times New Roman" w:hAnsi="Arial" w:cs="Arial"/>
          <w:sz w:val="24"/>
          <w:szCs w:val="24"/>
          <w:lang w:val="fil" w:eastAsia="fil" w:bidi="fil"/>
        </w:rPr>
        <w:br/>
      </w:r>
      <w:r w:rsidR="0093366C" w:rsidRPr="00525B6D">
        <w:rPr>
          <w:rFonts w:ascii="Arial" w:eastAsia="PMingLiU" w:hAnsi="Arial" w:cs="Arial"/>
          <w:bCs/>
          <w:sz w:val="24"/>
          <w:szCs w:val="24"/>
          <w:lang w:val="es-CO"/>
        </w:rPr>
        <w:t>1-916-875-6069 (TTY: 711</w:t>
      </w:r>
      <w:r w:rsidRPr="00F2333A">
        <w:rPr>
          <w:rFonts w:ascii="Arial" w:eastAsia="Times New Roman" w:hAnsi="Arial" w:cs="Arial"/>
          <w:sz w:val="24"/>
          <w:szCs w:val="24"/>
          <w:lang w:val="fil" w:eastAsia="fil" w:bidi="fil"/>
        </w:rPr>
        <w:t>). Mayroon ding mga tulong at serbisyo para sa mga taong may kapansanan,tulad ng mga dokumento sa braille at malaking print. Tumawag sa 1-916-875-6069 (TTY: 711). Libre ang mga serbisyong ito.</w:t>
      </w:r>
    </w:p>
    <w:p w14:paraId="50EC318C" w14:textId="77777777" w:rsidR="0080618C" w:rsidRPr="00F2333A"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lang w:val="fil"/>
        </w:rPr>
      </w:pPr>
      <w:r w:rsidRPr="00F2333A">
        <w:rPr>
          <w:rFonts w:ascii="Tahoma" w:eastAsia="PMingLiU" w:hAnsi="Tahoma" w:cs="Tahoma"/>
          <w:b/>
          <w:bCs/>
          <w:color w:val="000000"/>
          <w:sz w:val="24"/>
          <w:szCs w:val="24"/>
          <w:u w:val="single"/>
          <w:cs/>
          <w:lang w:val="th-TH" w:eastAsia="th-TH" w:bidi="th-TH"/>
        </w:rPr>
        <w:t xml:space="preserve">แท็กไลน์ภาษาไทย </w:t>
      </w:r>
      <w:r w:rsidRPr="00F2333A">
        <w:rPr>
          <w:rFonts w:ascii="Arial" w:eastAsia="PMingLiU" w:hAnsi="Arial" w:cs="Arial"/>
          <w:b/>
          <w:bCs/>
          <w:color w:val="000000"/>
          <w:sz w:val="24"/>
          <w:szCs w:val="24"/>
          <w:u w:val="single"/>
          <w:lang w:val="fil" w:eastAsia="fil" w:bidi="fil"/>
        </w:rPr>
        <w:t>(Thai)</w:t>
      </w:r>
    </w:p>
    <w:p w14:paraId="10359962" w14:textId="722D8123"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F2333A">
        <w:rPr>
          <w:rFonts w:ascii="Tahoma" w:eastAsia="Times New Roman" w:hAnsi="Tahoma" w:cs="Tahoma"/>
          <w:sz w:val="24"/>
          <w:szCs w:val="24"/>
          <w:lang w:val="th" w:eastAsia="th" w:bidi="th"/>
        </w:rPr>
        <w:t>โปรดทราบ: หากคุณต้องการความช่วยเหลือ</w:t>
      </w:r>
      <w:r w:rsidRPr="00F2333A">
        <w:rPr>
          <w:rFonts w:ascii="Tahoma" w:eastAsia="Times New Roman" w:hAnsi="Tahoma" w:cs="Tahoma" w:hint="cs"/>
          <w:sz w:val="24"/>
          <w:szCs w:val="24"/>
          <w:cs/>
          <w:lang w:val="th" w:eastAsia="th" w:bidi="th"/>
        </w:rPr>
        <w:t>เป็น</w:t>
      </w:r>
      <w:r w:rsidRPr="00F2333A">
        <w:rPr>
          <w:rFonts w:ascii="Tahoma" w:eastAsia="Times New Roman" w:hAnsi="Tahoma" w:cs="Tahoma"/>
          <w:sz w:val="24"/>
          <w:szCs w:val="24"/>
          <w:lang w:val="th" w:eastAsia="th" w:bidi="th"/>
        </w:rPr>
        <w:t xml:space="preserve">ภาษาของคุณ </w:t>
      </w:r>
      <w:r w:rsidRPr="00F2333A">
        <w:rPr>
          <w:rFonts w:ascii="Tahoma" w:eastAsia="Times New Roman" w:hAnsi="Tahoma" w:cs="Tahoma" w:hint="cs"/>
          <w:sz w:val="24"/>
          <w:szCs w:val="24"/>
          <w:cs/>
          <w:lang w:val="th" w:eastAsia="th" w:bidi="th-TH"/>
        </w:rPr>
        <w:t>กรุณา</w:t>
      </w:r>
      <w:r w:rsidRPr="00F2333A">
        <w:rPr>
          <w:rFonts w:ascii="Tahoma" w:eastAsia="Times New Roman" w:hAnsi="Tahoma" w:cs="Tahoma"/>
          <w:sz w:val="24"/>
          <w:szCs w:val="24"/>
          <w:lang w:val="th" w:eastAsia="th" w:bidi="th"/>
        </w:rPr>
        <w:t>โทร</w:t>
      </w:r>
      <w:r w:rsidRPr="00F2333A">
        <w:rPr>
          <w:rFonts w:ascii="Tahoma" w:eastAsia="Times New Roman" w:hAnsi="Tahoma" w:cs="Tahoma" w:hint="cs"/>
          <w:sz w:val="24"/>
          <w:szCs w:val="24"/>
          <w:cs/>
          <w:lang w:val="th" w:eastAsia="th" w:bidi="th-TH"/>
        </w:rPr>
        <w:t xml:space="preserve">ศัพท์ไปที่หมายเลข </w:t>
      </w:r>
      <w:r w:rsidRPr="00F2333A">
        <w:rPr>
          <w:rFonts w:ascii="Tahoma" w:eastAsia="Times New Roman" w:hAnsi="Tahoma" w:cs="Tahoma" w:hint="cs"/>
          <w:sz w:val="24"/>
          <w:szCs w:val="24"/>
          <w:cs/>
          <w:lang w:val="th" w:eastAsia="th" w:bidi="th-TH"/>
        </w:rPr>
        <w:br/>
      </w:r>
      <w:r w:rsidR="0093366C" w:rsidRPr="00F2333A">
        <w:rPr>
          <w:rFonts w:ascii="Arial" w:eastAsia="PMingLiU" w:hAnsi="Arial" w:cs="Arial"/>
          <w:bCs/>
          <w:sz w:val="24"/>
          <w:szCs w:val="24"/>
          <w:lang w:val="fil" w:eastAsia="fil" w:bidi="fil"/>
        </w:rPr>
        <w:t>1-916-875-6069 (TTY: 711)</w:t>
      </w:r>
      <w:r w:rsidRPr="00F2333A">
        <w:rPr>
          <w:rFonts w:ascii="Tahoma" w:eastAsia="Times New Roman" w:hAnsi="Tahoma" w:cs="Tahoma"/>
          <w:sz w:val="24"/>
          <w:szCs w:val="24"/>
          <w:lang w:val="th" w:eastAsia="th" w:bidi="th"/>
        </w:rPr>
        <w:t xml:space="preserve"> นอกจากนี้ ยังพร้อมให้ความช่วยเหลือและบริการต่าง ๆ สำหรับ</w:t>
      </w:r>
      <w:r w:rsidRPr="00F2333A">
        <w:rPr>
          <w:rFonts w:ascii="Tahoma" w:eastAsia="Times New Roman" w:hAnsi="Tahoma" w:cs="Tahoma" w:hint="cs"/>
          <w:sz w:val="24"/>
          <w:szCs w:val="24"/>
          <w:cs/>
          <w:lang w:val="th" w:eastAsia="th" w:bidi="th-TH"/>
        </w:rPr>
        <w:t>บุคคลที่มีความ</w:t>
      </w:r>
      <w:r w:rsidRPr="00F2333A">
        <w:rPr>
          <w:rFonts w:ascii="Tahoma" w:eastAsia="Times New Roman" w:hAnsi="Tahoma" w:cs="Tahoma"/>
          <w:sz w:val="24"/>
          <w:szCs w:val="24"/>
          <w:lang w:val="th" w:eastAsia="th" w:bidi="th"/>
        </w:rPr>
        <w:t>พิการ เช่น เอกสารต่าง ๆ ที่เป็นอักษรเบรลล์และ</w:t>
      </w:r>
      <w:r w:rsidRPr="00F2333A">
        <w:rPr>
          <w:rFonts w:ascii="Tahoma" w:eastAsia="Times New Roman" w:hAnsi="Tahoma" w:cs="Tahoma" w:hint="cs"/>
          <w:sz w:val="24"/>
          <w:szCs w:val="24"/>
          <w:cs/>
          <w:lang w:val="th" w:eastAsia="th" w:bidi="th-TH"/>
        </w:rPr>
        <w:t>เอกสารที่พิมพ์ด้วย</w:t>
      </w:r>
      <w:r w:rsidRPr="00F2333A">
        <w:rPr>
          <w:rFonts w:ascii="Tahoma" w:eastAsia="Times New Roman" w:hAnsi="Tahoma" w:cs="Tahoma"/>
          <w:sz w:val="24"/>
          <w:szCs w:val="24"/>
          <w:lang w:val="th" w:eastAsia="th" w:bidi="th"/>
        </w:rPr>
        <w:t xml:space="preserve">ตัวอักษรขนาดใหญ่ </w:t>
      </w:r>
      <w:r w:rsidRPr="00F2333A">
        <w:rPr>
          <w:rFonts w:ascii="Tahoma" w:eastAsia="Times New Roman" w:hAnsi="Tahoma" w:cs="Tahoma" w:hint="cs"/>
          <w:sz w:val="24"/>
          <w:szCs w:val="24"/>
          <w:cs/>
          <w:lang w:val="th" w:eastAsia="th" w:bidi="th-TH"/>
        </w:rPr>
        <w:t>กรุณา</w:t>
      </w:r>
      <w:r w:rsidRPr="00F2333A">
        <w:rPr>
          <w:rFonts w:ascii="Tahoma" w:eastAsia="Times New Roman" w:hAnsi="Tahoma" w:cs="Tahoma"/>
          <w:sz w:val="24"/>
          <w:szCs w:val="24"/>
          <w:lang w:val="th" w:eastAsia="th" w:bidi="th"/>
        </w:rPr>
        <w:t>โทร</w:t>
      </w:r>
      <w:r w:rsidRPr="00F2333A">
        <w:rPr>
          <w:rFonts w:ascii="Tahoma" w:eastAsia="Times New Roman" w:hAnsi="Tahoma" w:cs="Tahoma" w:hint="cs"/>
          <w:sz w:val="24"/>
          <w:szCs w:val="24"/>
          <w:cs/>
          <w:lang w:val="th" w:eastAsia="th" w:bidi="th-TH"/>
        </w:rPr>
        <w:t xml:space="preserve">ศัพท์ไปที่หมายเลข </w:t>
      </w:r>
      <w:r w:rsidR="0093366C" w:rsidRPr="00F2333A">
        <w:rPr>
          <w:rFonts w:ascii="Arial" w:eastAsia="PMingLiU" w:hAnsi="Arial" w:cs="Arial"/>
          <w:bCs/>
          <w:sz w:val="24"/>
          <w:szCs w:val="24"/>
          <w:lang w:val="fil" w:eastAsia="fil" w:bidi="fil"/>
        </w:rPr>
        <w:t>1-916-875-6069 (TTY: 711)</w:t>
      </w:r>
      <w:r w:rsidRPr="00F2333A">
        <w:rPr>
          <w:rFonts w:ascii="Tahoma" w:eastAsia="Times New Roman" w:hAnsi="Tahoma" w:cs="Tahoma"/>
          <w:sz w:val="24"/>
          <w:szCs w:val="24"/>
          <w:lang w:val="th" w:eastAsia="th" w:bidi="th"/>
        </w:rPr>
        <w:t xml:space="preserve"> ไม่มีค่าใช้จ่ายสำหรับบริการเหล่านี้</w:t>
      </w:r>
    </w:p>
    <w:p w14:paraId="734A100D"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F2333A">
        <w:rPr>
          <w:rFonts w:ascii="Arial" w:eastAsia="Times New Roman" w:hAnsi="Arial" w:cs="Arial"/>
          <w:b/>
          <w:bCs/>
          <w:sz w:val="24"/>
          <w:szCs w:val="24"/>
          <w:u w:val="single"/>
          <w:lang w:val="ru-RU" w:eastAsia="ru-RU" w:bidi="ru-RU"/>
        </w:rPr>
        <w:t>Примітка українською (</w:t>
      </w:r>
      <w:r w:rsidRPr="00A52411">
        <w:rPr>
          <w:rFonts w:ascii="Arial" w:eastAsia="Times New Roman" w:hAnsi="Arial" w:cs="Arial"/>
          <w:b/>
          <w:bCs/>
          <w:sz w:val="24"/>
          <w:szCs w:val="24"/>
          <w:u w:val="single"/>
          <w:lang w:val="fil"/>
        </w:rPr>
        <w:t>Ukrainian</w:t>
      </w:r>
      <w:r w:rsidRPr="00F2333A">
        <w:rPr>
          <w:rFonts w:ascii="Arial" w:eastAsia="Times New Roman" w:hAnsi="Arial" w:cs="Arial"/>
          <w:b/>
          <w:bCs/>
          <w:sz w:val="24"/>
          <w:szCs w:val="24"/>
          <w:u w:val="single"/>
          <w:lang w:val="ru-RU" w:eastAsia="ru-RU" w:bidi="ru-RU"/>
        </w:rPr>
        <w:t xml:space="preserve">) </w:t>
      </w:r>
    </w:p>
    <w:p w14:paraId="7B56BF8D" w14:textId="6593C5FE"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val="uk-UA"/>
        </w:rPr>
      </w:pPr>
      <w:r w:rsidRPr="00F2333A">
        <w:rPr>
          <w:rFonts w:ascii="Arial" w:eastAsia="Times New Roman" w:hAnsi="Arial" w:cs="Arial"/>
          <w:bCs/>
          <w:sz w:val="24"/>
          <w:szCs w:val="24"/>
          <w:lang w:val="ru-RU" w:eastAsia="ru-RU" w:bidi="ru-RU"/>
        </w:rPr>
        <w:t xml:space="preserve">УВАГА! </w:t>
      </w:r>
      <w:r w:rsidRPr="00F2333A">
        <w:rPr>
          <w:rFonts w:ascii="Arial" w:eastAsia="Times New Roman" w:hAnsi="Arial" w:cs="Arial"/>
          <w:bCs/>
          <w:sz w:val="24"/>
          <w:szCs w:val="24"/>
          <w:lang w:val="uk-UA" w:eastAsia="uk-UA" w:bidi="uk-UA"/>
        </w:rPr>
        <w:t xml:space="preserve">Якщо вам потрібна допомога вашою рідною мовою, телефонуйте на номер </w:t>
      </w:r>
      <w:r w:rsidR="0093366C" w:rsidRPr="00F2333A">
        <w:rPr>
          <w:rFonts w:ascii="Arial" w:eastAsia="PMingLiU" w:hAnsi="Arial" w:cs="Arial"/>
          <w:bCs/>
          <w:sz w:val="24"/>
          <w:szCs w:val="24"/>
          <w:lang w:val="ru-RU" w:eastAsia="ru-RU" w:bidi="ru-RU"/>
        </w:rPr>
        <w:t>1-916-875-6069</w:t>
      </w:r>
      <w:r w:rsidRPr="00F2333A">
        <w:rPr>
          <w:rFonts w:ascii="Arial" w:eastAsia="Times New Roman" w:hAnsi="Arial" w:cs="Arial"/>
          <w:bCs/>
          <w:sz w:val="24"/>
          <w:szCs w:val="24"/>
          <w:lang w:val="uk-UA" w:eastAsia="uk-UA" w:bidi="uk-UA"/>
        </w:rPr>
        <w:t xml:space="preserve"> (TTY: </w:t>
      </w:r>
      <w:r w:rsidRPr="00F2333A">
        <w:rPr>
          <w:rFonts w:ascii="Arial" w:eastAsia="Times New Roman" w:hAnsi="Arial" w:cs="Arial"/>
          <w:bCs/>
          <w:sz w:val="24"/>
          <w:szCs w:val="24"/>
          <w:lang w:val="ru-RU" w:eastAsia="ru-RU" w:bidi="ru-RU"/>
        </w:rPr>
        <w:t>711</w:t>
      </w:r>
      <w:r w:rsidRPr="00F2333A">
        <w:rPr>
          <w:rFonts w:ascii="Arial" w:eastAsia="Times New Roman" w:hAnsi="Arial" w:cs="Arial"/>
          <w:bCs/>
          <w:sz w:val="24"/>
          <w:szCs w:val="24"/>
          <w:lang w:val="uk-UA" w:eastAsia="uk-UA" w:bidi="uk-UA"/>
        </w:rPr>
        <w:t>). 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916-875-6069 (TTY: 711). Ці послуги безкоштовні.</w:t>
      </w:r>
    </w:p>
    <w:p w14:paraId="49FF75BD" w14:textId="77777777" w:rsidR="0080618C" w:rsidRPr="00F2333A"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uk-UA"/>
        </w:rPr>
      </w:pPr>
      <w:r w:rsidRPr="00F2333A">
        <w:rPr>
          <w:rFonts w:ascii="Arial" w:eastAsia="Times New Roman" w:hAnsi="Arial" w:cs="Arial"/>
          <w:b/>
          <w:bCs/>
          <w:sz w:val="24"/>
          <w:szCs w:val="24"/>
          <w:u w:val="single"/>
        </w:rPr>
        <w:t>Khẩu</w:t>
      </w:r>
      <w:r w:rsidRPr="00F2333A">
        <w:rPr>
          <w:rFonts w:ascii="Arial" w:eastAsia="Times New Roman" w:hAnsi="Arial" w:cs="Arial"/>
          <w:b/>
          <w:bCs/>
          <w:sz w:val="24"/>
          <w:szCs w:val="24"/>
          <w:u w:val="single"/>
          <w:lang w:val="uk-UA"/>
        </w:rPr>
        <w:t xml:space="preserve"> </w:t>
      </w:r>
      <w:r w:rsidRPr="00F2333A">
        <w:rPr>
          <w:rFonts w:ascii="Arial" w:eastAsia="Times New Roman" w:hAnsi="Arial" w:cs="Arial"/>
          <w:b/>
          <w:bCs/>
          <w:sz w:val="24"/>
          <w:szCs w:val="24"/>
          <w:u w:val="single"/>
        </w:rPr>
        <w:t>hiệu</w:t>
      </w:r>
      <w:r w:rsidRPr="00F2333A">
        <w:rPr>
          <w:rFonts w:ascii="Arial" w:eastAsia="Times New Roman" w:hAnsi="Arial" w:cs="Arial"/>
          <w:b/>
          <w:bCs/>
          <w:sz w:val="24"/>
          <w:szCs w:val="24"/>
          <w:u w:val="single"/>
          <w:lang w:val="uk-UA"/>
        </w:rPr>
        <w:t xml:space="preserve"> </w:t>
      </w:r>
      <w:r w:rsidRPr="00F2333A">
        <w:rPr>
          <w:rFonts w:ascii="Arial" w:eastAsia="Times New Roman" w:hAnsi="Arial" w:cs="Arial"/>
          <w:b/>
          <w:bCs/>
          <w:sz w:val="24"/>
          <w:szCs w:val="24"/>
          <w:u w:val="single"/>
        </w:rPr>
        <w:t>tiếng</w:t>
      </w:r>
      <w:r w:rsidRPr="00F2333A">
        <w:rPr>
          <w:rFonts w:ascii="Arial" w:eastAsia="Times New Roman" w:hAnsi="Arial" w:cs="Arial"/>
          <w:b/>
          <w:bCs/>
          <w:sz w:val="24"/>
          <w:szCs w:val="24"/>
          <w:u w:val="single"/>
          <w:lang w:val="uk-UA"/>
        </w:rPr>
        <w:t xml:space="preserve"> </w:t>
      </w:r>
      <w:r w:rsidRPr="00F2333A">
        <w:rPr>
          <w:rFonts w:ascii="Arial" w:eastAsia="Times New Roman" w:hAnsi="Arial" w:cs="Arial"/>
          <w:b/>
          <w:bCs/>
          <w:sz w:val="24"/>
          <w:szCs w:val="24"/>
          <w:u w:val="single"/>
        </w:rPr>
        <w:t>Việt</w:t>
      </w:r>
      <w:r w:rsidRPr="00F2333A">
        <w:rPr>
          <w:rFonts w:ascii="Arial" w:eastAsia="Times New Roman" w:hAnsi="Arial" w:cs="Arial"/>
          <w:b/>
          <w:bCs/>
          <w:sz w:val="24"/>
          <w:szCs w:val="24"/>
          <w:u w:val="single"/>
          <w:lang w:val="uk-UA" w:eastAsia="uk-UA" w:bidi="uk-UA"/>
        </w:rPr>
        <w:t xml:space="preserve"> (</w:t>
      </w:r>
      <w:r w:rsidRPr="00F2333A">
        <w:rPr>
          <w:rFonts w:ascii="Arial" w:eastAsia="Times New Roman" w:hAnsi="Arial" w:cs="Arial"/>
          <w:b/>
          <w:bCs/>
          <w:sz w:val="24"/>
          <w:szCs w:val="24"/>
          <w:u w:val="single"/>
        </w:rPr>
        <w:t>Vietnamese</w:t>
      </w:r>
      <w:r w:rsidRPr="00F2333A">
        <w:rPr>
          <w:rFonts w:ascii="Arial" w:eastAsia="Times New Roman" w:hAnsi="Arial" w:cs="Arial"/>
          <w:b/>
          <w:bCs/>
          <w:sz w:val="24"/>
          <w:szCs w:val="24"/>
          <w:u w:val="single"/>
          <w:lang w:val="uk-UA" w:eastAsia="uk-UA" w:bidi="uk-UA"/>
        </w:rPr>
        <w:t>)</w:t>
      </w:r>
    </w:p>
    <w:p w14:paraId="6854B4B1" w14:textId="623F18FD" w:rsidR="0080618C" w:rsidRPr="00F2333A" w:rsidRDefault="0080618C" w:rsidP="0080618C">
      <w:pPr>
        <w:widowControl w:val="0"/>
        <w:autoSpaceDE w:val="0"/>
        <w:autoSpaceDN w:val="0"/>
        <w:spacing w:after="0" w:line="288" w:lineRule="exact"/>
        <w:rPr>
          <w:rFonts w:ascii="Arial" w:eastAsia="Times New Roman" w:hAnsi="Arial" w:cs="Arial"/>
          <w:b/>
          <w:bCs/>
          <w:sz w:val="24"/>
          <w:szCs w:val="24"/>
          <w:u w:val="single"/>
          <w:lang w:val="vi"/>
        </w:rPr>
      </w:pPr>
      <w:r w:rsidRPr="00F2333A">
        <w:rPr>
          <w:rFonts w:ascii="Arial" w:eastAsia="Times New Roman" w:hAnsi="Arial" w:cs="Arial"/>
          <w:sz w:val="24"/>
          <w:szCs w:val="24"/>
          <w:lang w:val="vi" w:eastAsia="vi" w:bidi="vi"/>
        </w:rPr>
        <w:t xml:space="preserve">CHÚ Ý: Nếu quý vị cần trợ giúp bằng ngôn ngữ của mình, vui lòng gọi số </w:t>
      </w:r>
      <w:r w:rsidRPr="00F2333A">
        <w:rPr>
          <w:rFonts w:ascii="Arial" w:eastAsia="Times New Roman" w:hAnsi="Arial" w:cs="Arial"/>
          <w:sz w:val="24"/>
          <w:szCs w:val="24"/>
          <w:lang w:val="vi" w:eastAsia="vi" w:bidi="vi"/>
        </w:rPr>
        <w:br/>
      </w:r>
      <w:r w:rsidR="0093366C" w:rsidRPr="00F2333A">
        <w:rPr>
          <w:rFonts w:ascii="Arial" w:eastAsia="PMingLiU" w:hAnsi="Arial" w:cs="Arial"/>
          <w:bCs/>
          <w:sz w:val="24"/>
          <w:szCs w:val="24"/>
          <w:lang w:val="uk-UA" w:eastAsia="uk-UA" w:bidi="uk-UA"/>
        </w:rPr>
        <w:t>1-916-875-6069 (</w:t>
      </w:r>
      <w:r w:rsidRPr="00F2333A">
        <w:rPr>
          <w:rFonts w:ascii="Arial" w:eastAsia="Times New Roman" w:hAnsi="Arial" w:cs="Arial"/>
          <w:bCs/>
          <w:sz w:val="24"/>
          <w:szCs w:val="24"/>
        </w:rPr>
        <w:t>TTY</w:t>
      </w:r>
      <w:r w:rsidRPr="00F2333A">
        <w:rPr>
          <w:rFonts w:ascii="Arial" w:eastAsia="Times New Roman" w:hAnsi="Arial" w:cs="Arial"/>
          <w:bCs/>
          <w:sz w:val="24"/>
          <w:szCs w:val="24"/>
          <w:lang w:val="uk-UA" w:eastAsia="uk-UA" w:bidi="uk-UA"/>
        </w:rPr>
        <w:t>: 711</w:t>
      </w:r>
      <w:r w:rsidRPr="00F2333A">
        <w:rPr>
          <w:rFonts w:ascii="Arial" w:eastAsia="Times New Roman" w:hAnsi="Arial" w:cs="Arial"/>
          <w:sz w:val="24"/>
          <w:szCs w:val="24"/>
          <w:lang w:val="vi" w:eastAsia="vi" w:bidi="vi"/>
        </w:rPr>
        <w:t>). Chúng tôi cũng hỗ trợ và cung cấp các dịch vụ dành cho người khuyết tật, như tài liệu bằng chữ nổi Braille và chữ khổ lớn (chữ hoa). Vui lòng gọi số 1-916-875-6069 (TTY: 711). Các dịch vụ này đều miễn phí.</w:t>
      </w:r>
    </w:p>
    <w:p w14:paraId="6C7FD7B9" w14:textId="56CF55E3" w:rsidR="00A16F2F" w:rsidRPr="00597174" w:rsidRDefault="0080618C" w:rsidP="00DF0CAE">
      <w:pPr>
        <w:rPr>
          <w:rFonts w:ascii="Arial" w:hAnsi="Arial" w:cs="Arial"/>
          <w:sz w:val="24"/>
          <w:szCs w:val="24"/>
          <w:lang w:val="vi"/>
        </w:rPr>
      </w:pPr>
      <w:r>
        <w:rPr>
          <w:sz w:val="24"/>
          <w:lang w:val="vi-VN" w:bidi="vi-VN"/>
        </w:rPr>
        <w:br w:type="page"/>
      </w:r>
    </w:p>
    <w:sdt>
      <w:sdtPr>
        <w:rPr>
          <w:b w:val="0"/>
          <w:bCs w:val="0"/>
          <w:noProof/>
        </w:rPr>
        <w:id w:val="1595927132"/>
        <w:docPartObj>
          <w:docPartGallery w:val="Table of Contents"/>
          <w:docPartUnique/>
        </w:docPartObj>
      </w:sdtPr>
      <w:sdtContent>
        <w:p w14:paraId="3EDCB294" w14:textId="3DC6F6AF" w:rsidR="00F75C37" w:rsidRPr="002610CA" w:rsidRDefault="2819C940" w:rsidP="7BB2C1EC">
          <w:pPr>
            <w:pStyle w:val="TOCHeading"/>
            <w:spacing w:after="0" w:line="360" w:lineRule="auto"/>
            <w:rPr>
              <w:rFonts w:eastAsia="Arial"/>
            </w:rPr>
          </w:pPr>
          <w:r w:rsidRPr="00F2333A">
            <w:rPr>
              <w:b w:val="0"/>
              <w:bCs w:val="0"/>
              <w:lang w:val="vi-VN" w:bidi="vi-VN"/>
            </w:rPr>
            <w:t>MỤC LỤC</w:t>
          </w:r>
          <w:r w:rsidRPr="002610CA">
            <w:rPr>
              <w:lang w:val="vi-VN" w:bidi="vi-VN"/>
            </w:rPr>
            <w:t xml:space="preserve"> </w:t>
          </w:r>
        </w:p>
        <w:p w14:paraId="15EE2FFD" w14:textId="7B2D2EE8" w:rsidR="0024250A" w:rsidRDefault="00D67F12">
          <w:pPr>
            <w:pStyle w:val="TOC1"/>
            <w:rPr>
              <w:rFonts w:asciiTheme="minorHAnsi" w:eastAsiaTheme="minorEastAsia" w:hAnsiTheme="minorHAnsi" w:cstheme="minorBidi"/>
              <w:b w:val="0"/>
              <w:bCs w:val="0"/>
              <w:kern w:val="2"/>
              <w:lang w:eastAsia="en-US"/>
              <w14:ligatures w14:val="standardContextual"/>
            </w:rPr>
          </w:pPr>
          <w:r w:rsidRPr="002610CA">
            <w:rPr>
              <w:b w:val="0"/>
              <w:lang w:val="vi-VN" w:bidi="vi-VN"/>
            </w:rPr>
            <w:fldChar w:fldCharType="begin"/>
          </w:r>
          <w:r w:rsidR="00740569" w:rsidRPr="002610CA">
            <w:rPr>
              <w:b w:val="0"/>
              <w:lang w:val="vi-VN" w:bidi="vi-VN"/>
            </w:rPr>
            <w:instrText>TOC \o "1-3" \h \z \u</w:instrText>
          </w:r>
          <w:r w:rsidRPr="002610CA">
            <w:rPr>
              <w:b w:val="0"/>
              <w:lang w:val="vi-VN" w:bidi="vi-VN"/>
            </w:rPr>
            <w:fldChar w:fldCharType="separate"/>
          </w:r>
          <w:hyperlink w:anchor="_Toc233335337" w:history="1">
            <w:r w:rsidR="0024250A" w:rsidRPr="000246E1">
              <w:rPr>
                <w:rStyle w:val="Hyperlink"/>
                <w:lang w:val="vi-VN" w:bidi="vi-VN"/>
              </w:rPr>
              <w:t>CÁC NGÔN NGỮ VÀ ĐỊNH DẠNG KHÁC</w:t>
            </w:r>
            <w:r w:rsidR="0024250A">
              <w:rPr>
                <w:webHidden/>
              </w:rPr>
              <w:tab/>
            </w:r>
            <w:r w:rsidR="0024250A">
              <w:rPr>
                <w:webHidden/>
              </w:rPr>
              <w:fldChar w:fldCharType="begin"/>
            </w:r>
            <w:r w:rsidR="0024250A">
              <w:rPr>
                <w:webHidden/>
              </w:rPr>
              <w:instrText xml:space="preserve"> PAGEREF _Toc233335337 \h </w:instrText>
            </w:r>
            <w:r w:rsidR="0024250A">
              <w:rPr>
                <w:webHidden/>
              </w:rPr>
            </w:r>
            <w:r w:rsidR="0024250A">
              <w:rPr>
                <w:webHidden/>
              </w:rPr>
              <w:fldChar w:fldCharType="separate"/>
            </w:r>
            <w:r w:rsidR="0024250A">
              <w:rPr>
                <w:webHidden/>
              </w:rPr>
              <w:t>6</w:t>
            </w:r>
            <w:r w:rsidR="0024250A">
              <w:rPr>
                <w:webHidden/>
              </w:rPr>
              <w:fldChar w:fldCharType="end"/>
            </w:r>
          </w:hyperlink>
        </w:p>
        <w:p w14:paraId="6DB3BB2C" w14:textId="76B5D0B8"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38" w:history="1">
            <w:r w:rsidRPr="000246E1">
              <w:rPr>
                <w:rStyle w:val="Hyperlink"/>
                <w:rFonts w:cstheme="minorHAnsi"/>
                <w:lang w:val="vi-VN" w:bidi="vi-VN"/>
              </w:rPr>
              <w:t>THÔNG TIN LIÊN HỆ CỦA QUẬN</w:t>
            </w:r>
            <w:r>
              <w:rPr>
                <w:webHidden/>
              </w:rPr>
              <w:tab/>
            </w:r>
            <w:r>
              <w:rPr>
                <w:webHidden/>
              </w:rPr>
              <w:fldChar w:fldCharType="begin"/>
            </w:r>
            <w:r>
              <w:rPr>
                <w:webHidden/>
              </w:rPr>
              <w:instrText xml:space="preserve"> PAGEREF _Toc233335338 \h </w:instrText>
            </w:r>
            <w:r>
              <w:rPr>
                <w:webHidden/>
              </w:rPr>
            </w:r>
            <w:r>
              <w:rPr>
                <w:webHidden/>
              </w:rPr>
              <w:fldChar w:fldCharType="separate"/>
            </w:r>
            <w:r>
              <w:rPr>
                <w:webHidden/>
              </w:rPr>
              <w:t>8</w:t>
            </w:r>
            <w:r>
              <w:rPr>
                <w:webHidden/>
              </w:rPr>
              <w:fldChar w:fldCharType="end"/>
            </w:r>
          </w:hyperlink>
        </w:p>
        <w:p w14:paraId="23208504" w14:textId="1B8A10BB"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39" w:history="1">
            <w:r w:rsidRPr="000246E1">
              <w:rPr>
                <w:rStyle w:val="Hyperlink"/>
                <w:lang w:val="vi-VN" w:bidi="vi-VN"/>
              </w:rPr>
              <w:t>MỤC ĐÍCH CỦA CUỐN SỔ TAY NÀY</w:t>
            </w:r>
            <w:r>
              <w:rPr>
                <w:webHidden/>
              </w:rPr>
              <w:tab/>
            </w:r>
            <w:r>
              <w:rPr>
                <w:webHidden/>
              </w:rPr>
              <w:fldChar w:fldCharType="begin"/>
            </w:r>
            <w:r>
              <w:rPr>
                <w:webHidden/>
              </w:rPr>
              <w:instrText xml:space="preserve"> PAGEREF _Toc233335339 \h </w:instrText>
            </w:r>
            <w:r>
              <w:rPr>
                <w:webHidden/>
              </w:rPr>
            </w:r>
            <w:r>
              <w:rPr>
                <w:webHidden/>
              </w:rPr>
              <w:fldChar w:fldCharType="separate"/>
            </w:r>
            <w:r>
              <w:rPr>
                <w:webHidden/>
              </w:rPr>
              <w:t>9</w:t>
            </w:r>
            <w:r>
              <w:rPr>
                <w:webHidden/>
              </w:rPr>
              <w:fldChar w:fldCharType="end"/>
            </w:r>
          </w:hyperlink>
        </w:p>
        <w:p w14:paraId="319BB203" w14:textId="02EA636E"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0" w:history="1">
            <w:r w:rsidRPr="000246E1">
              <w:rPr>
                <w:rStyle w:val="Hyperlink"/>
                <w:rFonts w:cstheme="minorHAnsi"/>
                <w:lang w:val="vi-VN" w:bidi="vi-VN"/>
              </w:rPr>
              <w:t>THÔNG TIN VỀ DỊCH VỤ CHĂM SÓC SỨC KHỎE HÀNH VI</w:t>
            </w:r>
            <w:r>
              <w:rPr>
                <w:webHidden/>
              </w:rPr>
              <w:tab/>
            </w:r>
            <w:r>
              <w:rPr>
                <w:webHidden/>
              </w:rPr>
              <w:fldChar w:fldCharType="begin"/>
            </w:r>
            <w:r>
              <w:rPr>
                <w:webHidden/>
              </w:rPr>
              <w:instrText xml:space="preserve"> PAGEREF _Toc233335340 \h </w:instrText>
            </w:r>
            <w:r>
              <w:rPr>
                <w:webHidden/>
              </w:rPr>
            </w:r>
            <w:r>
              <w:rPr>
                <w:webHidden/>
              </w:rPr>
              <w:fldChar w:fldCharType="separate"/>
            </w:r>
            <w:r>
              <w:rPr>
                <w:webHidden/>
              </w:rPr>
              <w:t>10</w:t>
            </w:r>
            <w:r>
              <w:rPr>
                <w:webHidden/>
              </w:rPr>
              <w:fldChar w:fldCharType="end"/>
            </w:r>
          </w:hyperlink>
        </w:p>
        <w:p w14:paraId="3D08E279" w14:textId="7CFE3AC7"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1" w:history="1">
            <w:r w:rsidRPr="000246E1">
              <w:rPr>
                <w:rStyle w:val="Hyperlink"/>
                <w:rFonts w:cstheme="minorHAnsi"/>
                <w:lang w:val="vi-VN" w:bidi="vi-VN"/>
              </w:rPr>
              <w:t>TIẾP CẬN DỊCH VỤ CHĂM SÓC SỨC KHỎE HÀNH VI</w:t>
            </w:r>
            <w:r>
              <w:rPr>
                <w:webHidden/>
              </w:rPr>
              <w:tab/>
            </w:r>
            <w:r>
              <w:rPr>
                <w:webHidden/>
              </w:rPr>
              <w:fldChar w:fldCharType="begin"/>
            </w:r>
            <w:r>
              <w:rPr>
                <w:webHidden/>
              </w:rPr>
              <w:instrText xml:space="preserve"> PAGEREF _Toc233335341 \h </w:instrText>
            </w:r>
            <w:r>
              <w:rPr>
                <w:webHidden/>
              </w:rPr>
            </w:r>
            <w:r>
              <w:rPr>
                <w:webHidden/>
              </w:rPr>
              <w:fldChar w:fldCharType="separate"/>
            </w:r>
            <w:r>
              <w:rPr>
                <w:webHidden/>
              </w:rPr>
              <w:t>13</w:t>
            </w:r>
            <w:r>
              <w:rPr>
                <w:webHidden/>
              </w:rPr>
              <w:fldChar w:fldCharType="end"/>
            </w:r>
          </w:hyperlink>
        </w:p>
        <w:p w14:paraId="18E51D71" w14:textId="710DD973"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2" w:history="1">
            <w:r w:rsidRPr="000246E1">
              <w:rPr>
                <w:rStyle w:val="Hyperlink"/>
                <w:rFonts w:cstheme="minorHAnsi"/>
                <w:lang w:val="vi-VN" w:bidi="vi-VN"/>
              </w:rPr>
              <w:t>CHỌN NHÀ CUNG CẤP</w:t>
            </w:r>
            <w:r>
              <w:rPr>
                <w:webHidden/>
              </w:rPr>
              <w:tab/>
            </w:r>
            <w:r>
              <w:rPr>
                <w:webHidden/>
              </w:rPr>
              <w:fldChar w:fldCharType="begin"/>
            </w:r>
            <w:r>
              <w:rPr>
                <w:webHidden/>
              </w:rPr>
              <w:instrText xml:space="preserve"> PAGEREF _Toc233335342 \h </w:instrText>
            </w:r>
            <w:r>
              <w:rPr>
                <w:webHidden/>
              </w:rPr>
            </w:r>
            <w:r>
              <w:rPr>
                <w:webHidden/>
              </w:rPr>
              <w:fldChar w:fldCharType="separate"/>
            </w:r>
            <w:r>
              <w:rPr>
                <w:webHidden/>
              </w:rPr>
              <w:t>22</w:t>
            </w:r>
            <w:r>
              <w:rPr>
                <w:webHidden/>
              </w:rPr>
              <w:fldChar w:fldCharType="end"/>
            </w:r>
          </w:hyperlink>
        </w:p>
        <w:p w14:paraId="28A73797" w14:textId="5166D402"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3" w:history="1">
            <w:r w:rsidRPr="000246E1">
              <w:rPr>
                <w:rStyle w:val="Hyperlink"/>
                <w:rFonts w:cstheme="minorHAnsi"/>
                <w:lang w:val="vi-VN" w:bidi="vi-VN"/>
              </w:rPr>
              <w:t>QUYỀN TRUY CẬP VÀO HỒ SƠ SỨC KHỎE HÀNH VI VÀ THÔNG TIN DANH BẠ NHÀ CUNG CẤP BẰNG CÁC THIẾT BỊ THÔNG MINH</w:t>
            </w:r>
            <w:r>
              <w:rPr>
                <w:webHidden/>
              </w:rPr>
              <w:tab/>
            </w:r>
            <w:r>
              <w:rPr>
                <w:webHidden/>
              </w:rPr>
              <w:fldChar w:fldCharType="begin"/>
            </w:r>
            <w:r>
              <w:rPr>
                <w:webHidden/>
              </w:rPr>
              <w:instrText xml:space="preserve"> PAGEREF _Toc233335343 \h </w:instrText>
            </w:r>
            <w:r>
              <w:rPr>
                <w:webHidden/>
              </w:rPr>
            </w:r>
            <w:r>
              <w:rPr>
                <w:webHidden/>
              </w:rPr>
              <w:fldChar w:fldCharType="separate"/>
            </w:r>
            <w:r>
              <w:rPr>
                <w:webHidden/>
              </w:rPr>
              <w:t>25</w:t>
            </w:r>
            <w:r>
              <w:rPr>
                <w:webHidden/>
              </w:rPr>
              <w:fldChar w:fldCharType="end"/>
            </w:r>
          </w:hyperlink>
        </w:p>
        <w:p w14:paraId="320C76E5" w14:textId="6399E52A"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4" w:history="1">
            <w:r w:rsidRPr="000246E1">
              <w:rPr>
                <w:rStyle w:val="Hyperlink"/>
                <w:rFonts w:cstheme="minorHAnsi"/>
                <w:lang w:val="vi-VN" w:bidi="vi-VN"/>
              </w:rPr>
              <w:t>PHẠM VI DỊCH VỤ</w:t>
            </w:r>
            <w:r>
              <w:rPr>
                <w:webHidden/>
              </w:rPr>
              <w:tab/>
            </w:r>
            <w:r>
              <w:rPr>
                <w:webHidden/>
              </w:rPr>
              <w:fldChar w:fldCharType="begin"/>
            </w:r>
            <w:r>
              <w:rPr>
                <w:webHidden/>
              </w:rPr>
              <w:instrText xml:space="preserve"> PAGEREF _Toc233335344 \h </w:instrText>
            </w:r>
            <w:r>
              <w:rPr>
                <w:webHidden/>
              </w:rPr>
            </w:r>
            <w:r>
              <w:rPr>
                <w:webHidden/>
              </w:rPr>
              <w:fldChar w:fldCharType="separate"/>
            </w:r>
            <w:r>
              <w:rPr>
                <w:webHidden/>
              </w:rPr>
              <w:t>26</w:t>
            </w:r>
            <w:r>
              <w:rPr>
                <w:webHidden/>
              </w:rPr>
              <w:fldChar w:fldCharType="end"/>
            </w:r>
          </w:hyperlink>
        </w:p>
        <w:p w14:paraId="2339FD45" w14:textId="777F76B2"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5" w:history="1">
            <w:r w:rsidRPr="000246E1">
              <w:rPr>
                <w:rStyle w:val="Hyperlink"/>
                <w:rFonts w:cstheme="minorHAnsi"/>
                <w:lang w:val="vi-VN" w:bidi="vi-VN"/>
              </w:rPr>
              <w:t>DỊCH VỤ ĐƯỢC CUNG CẤP QUA ĐIỆN THOẠI HOẶC DỊCH VỤ CHĂM SÓC SỨC KHỎE TỪ XA</w:t>
            </w:r>
            <w:r>
              <w:rPr>
                <w:webHidden/>
              </w:rPr>
              <w:tab/>
            </w:r>
            <w:r>
              <w:rPr>
                <w:webHidden/>
              </w:rPr>
              <w:fldChar w:fldCharType="begin"/>
            </w:r>
            <w:r>
              <w:rPr>
                <w:webHidden/>
              </w:rPr>
              <w:instrText xml:space="preserve"> PAGEREF _Toc233335345 \h </w:instrText>
            </w:r>
            <w:r>
              <w:rPr>
                <w:webHidden/>
              </w:rPr>
            </w:r>
            <w:r>
              <w:rPr>
                <w:webHidden/>
              </w:rPr>
              <w:fldChar w:fldCharType="separate"/>
            </w:r>
            <w:r>
              <w:rPr>
                <w:webHidden/>
              </w:rPr>
              <w:t>51</w:t>
            </w:r>
            <w:r>
              <w:rPr>
                <w:webHidden/>
              </w:rPr>
              <w:fldChar w:fldCharType="end"/>
            </w:r>
          </w:hyperlink>
        </w:p>
        <w:p w14:paraId="02B5FDE3" w14:textId="535CB7E1"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6" w:history="1">
            <w:r w:rsidRPr="000246E1">
              <w:rPr>
                <w:rStyle w:val="Hyperlink"/>
                <w:lang w:val="vi-VN" w:bidi="vi-VN"/>
              </w:rPr>
              <w:t>QUÁ TRÌNH GIẢI QUYẾT VẤN ĐỀ: ĐỂ NỘP ĐƠN KHIẾU NẠI, KHÁNG CÁO, HOẶC YÊU CẦU PHIÊN ĐIỀU TRẦN CÔNG BẰNG CẤP TIỂU BANG</w:t>
            </w:r>
            <w:r>
              <w:rPr>
                <w:webHidden/>
              </w:rPr>
              <w:tab/>
            </w:r>
            <w:r>
              <w:rPr>
                <w:webHidden/>
              </w:rPr>
              <w:fldChar w:fldCharType="begin"/>
            </w:r>
            <w:r>
              <w:rPr>
                <w:webHidden/>
              </w:rPr>
              <w:instrText xml:space="preserve"> PAGEREF _Toc233335346 \h </w:instrText>
            </w:r>
            <w:r>
              <w:rPr>
                <w:webHidden/>
              </w:rPr>
            </w:r>
            <w:r>
              <w:rPr>
                <w:webHidden/>
              </w:rPr>
              <w:fldChar w:fldCharType="separate"/>
            </w:r>
            <w:r>
              <w:rPr>
                <w:webHidden/>
              </w:rPr>
              <w:t>52</w:t>
            </w:r>
            <w:r>
              <w:rPr>
                <w:webHidden/>
              </w:rPr>
              <w:fldChar w:fldCharType="end"/>
            </w:r>
          </w:hyperlink>
        </w:p>
        <w:p w14:paraId="1AD99B53" w14:textId="52FEEC82"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7" w:history="1">
            <w:r w:rsidRPr="000246E1">
              <w:rPr>
                <w:rStyle w:val="Hyperlink"/>
                <w:rFonts w:cstheme="minorHAnsi"/>
                <w:lang w:val="vi-VN" w:bidi="vi-VN"/>
              </w:rPr>
              <w:t>CHỈ THỊ TRƯỚC</w:t>
            </w:r>
            <w:r>
              <w:rPr>
                <w:webHidden/>
              </w:rPr>
              <w:tab/>
            </w:r>
            <w:r>
              <w:rPr>
                <w:webHidden/>
              </w:rPr>
              <w:fldChar w:fldCharType="begin"/>
            </w:r>
            <w:r>
              <w:rPr>
                <w:webHidden/>
              </w:rPr>
              <w:instrText xml:space="preserve"> PAGEREF _Toc233335347 \h </w:instrText>
            </w:r>
            <w:r>
              <w:rPr>
                <w:webHidden/>
              </w:rPr>
            </w:r>
            <w:r>
              <w:rPr>
                <w:webHidden/>
              </w:rPr>
              <w:fldChar w:fldCharType="separate"/>
            </w:r>
            <w:r>
              <w:rPr>
                <w:webHidden/>
              </w:rPr>
              <w:t>64</w:t>
            </w:r>
            <w:r>
              <w:rPr>
                <w:webHidden/>
              </w:rPr>
              <w:fldChar w:fldCharType="end"/>
            </w:r>
          </w:hyperlink>
        </w:p>
        <w:p w14:paraId="292878ED" w14:textId="35C6BFBA"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8" w:history="1">
            <w:r w:rsidRPr="000246E1">
              <w:rPr>
                <w:rStyle w:val="Hyperlink"/>
                <w:lang w:val="vi-VN" w:bidi="vi-VN"/>
              </w:rPr>
              <w:t>QUYỀN HẠN VÀ TRÁCH NHIỆM</w:t>
            </w:r>
            <w:r>
              <w:rPr>
                <w:webHidden/>
              </w:rPr>
              <w:tab/>
            </w:r>
            <w:r>
              <w:rPr>
                <w:webHidden/>
              </w:rPr>
              <w:fldChar w:fldCharType="begin"/>
            </w:r>
            <w:r>
              <w:rPr>
                <w:webHidden/>
              </w:rPr>
              <w:instrText xml:space="preserve"> PAGEREF _Toc233335348 \h </w:instrText>
            </w:r>
            <w:r>
              <w:rPr>
                <w:webHidden/>
              </w:rPr>
            </w:r>
            <w:r>
              <w:rPr>
                <w:webHidden/>
              </w:rPr>
              <w:fldChar w:fldCharType="separate"/>
            </w:r>
            <w:r>
              <w:rPr>
                <w:webHidden/>
              </w:rPr>
              <w:t>65</w:t>
            </w:r>
            <w:r>
              <w:rPr>
                <w:webHidden/>
              </w:rPr>
              <w:fldChar w:fldCharType="end"/>
            </w:r>
          </w:hyperlink>
        </w:p>
        <w:p w14:paraId="10B3E84E" w14:textId="77FCCA5E"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49" w:history="1">
            <w:r w:rsidRPr="000246E1">
              <w:rPr>
                <w:rStyle w:val="Hyperlink"/>
                <w:rFonts w:cstheme="minorHAnsi"/>
                <w:lang w:val="vi-VN" w:bidi="vi-VN"/>
              </w:rPr>
              <w:t>THÔNG BÁO KHÔNG PHÂN BIỆT ĐỐI XỬ</w:t>
            </w:r>
            <w:r>
              <w:rPr>
                <w:webHidden/>
              </w:rPr>
              <w:tab/>
            </w:r>
            <w:r>
              <w:rPr>
                <w:webHidden/>
              </w:rPr>
              <w:fldChar w:fldCharType="begin"/>
            </w:r>
            <w:r>
              <w:rPr>
                <w:webHidden/>
              </w:rPr>
              <w:instrText xml:space="preserve"> PAGEREF _Toc233335349 \h </w:instrText>
            </w:r>
            <w:r>
              <w:rPr>
                <w:webHidden/>
              </w:rPr>
            </w:r>
            <w:r>
              <w:rPr>
                <w:webHidden/>
              </w:rPr>
              <w:fldChar w:fldCharType="separate"/>
            </w:r>
            <w:r>
              <w:rPr>
                <w:webHidden/>
              </w:rPr>
              <w:t>76</w:t>
            </w:r>
            <w:r>
              <w:rPr>
                <w:webHidden/>
              </w:rPr>
              <w:fldChar w:fldCharType="end"/>
            </w:r>
          </w:hyperlink>
        </w:p>
        <w:p w14:paraId="60E3A165" w14:textId="0450B7C7"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50" w:history="1">
            <w:r w:rsidRPr="000246E1">
              <w:rPr>
                <w:rStyle w:val="Hyperlink"/>
                <w:lang w:val="vi-VN"/>
              </w:rPr>
              <w:t>THÔNG BÁO VỀ CHÍNH SÁCH BẢO MẬT THÔNG TIN CÁ NHÂN</w:t>
            </w:r>
            <w:r>
              <w:rPr>
                <w:webHidden/>
              </w:rPr>
              <w:tab/>
            </w:r>
            <w:r>
              <w:rPr>
                <w:webHidden/>
              </w:rPr>
              <w:fldChar w:fldCharType="begin"/>
            </w:r>
            <w:r>
              <w:rPr>
                <w:webHidden/>
              </w:rPr>
              <w:instrText xml:space="preserve"> PAGEREF _Toc233335350 \h </w:instrText>
            </w:r>
            <w:r>
              <w:rPr>
                <w:webHidden/>
              </w:rPr>
            </w:r>
            <w:r>
              <w:rPr>
                <w:webHidden/>
              </w:rPr>
              <w:fldChar w:fldCharType="separate"/>
            </w:r>
            <w:r>
              <w:rPr>
                <w:webHidden/>
              </w:rPr>
              <w:t>78</w:t>
            </w:r>
            <w:r>
              <w:rPr>
                <w:webHidden/>
              </w:rPr>
              <w:fldChar w:fldCharType="end"/>
            </w:r>
          </w:hyperlink>
        </w:p>
        <w:p w14:paraId="17B38E37" w14:textId="4A545414" w:rsidR="0024250A" w:rsidRDefault="0024250A">
          <w:pPr>
            <w:pStyle w:val="TOC1"/>
            <w:rPr>
              <w:rFonts w:asciiTheme="minorHAnsi" w:eastAsiaTheme="minorEastAsia" w:hAnsiTheme="minorHAnsi" w:cstheme="minorBidi"/>
              <w:b w:val="0"/>
              <w:bCs w:val="0"/>
              <w:kern w:val="2"/>
              <w:lang w:eastAsia="en-US"/>
              <w14:ligatures w14:val="standardContextual"/>
            </w:rPr>
          </w:pPr>
          <w:hyperlink w:anchor="_Toc233335351" w:history="1">
            <w:r w:rsidRPr="000246E1">
              <w:rPr>
                <w:rStyle w:val="Hyperlink"/>
                <w:lang w:val="vi-VN"/>
              </w:rPr>
              <w:t>CÁC THUẬT NGỮ QUAN TRỌNG CẦN BIẾT</w:t>
            </w:r>
            <w:r>
              <w:rPr>
                <w:webHidden/>
              </w:rPr>
              <w:tab/>
            </w:r>
            <w:r>
              <w:rPr>
                <w:webHidden/>
              </w:rPr>
              <w:fldChar w:fldCharType="begin"/>
            </w:r>
            <w:r>
              <w:rPr>
                <w:webHidden/>
              </w:rPr>
              <w:instrText xml:space="preserve"> PAGEREF _Toc233335351 \h </w:instrText>
            </w:r>
            <w:r>
              <w:rPr>
                <w:webHidden/>
              </w:rPr>
            </w:r>
            <w:r>
              <w:rPr>
                <w:webHidden/>
              </w:rPr>
              <w:fldChar w:fldCharType="separate"/>
            </w:r>
            <w:r>
              <w:rPr>
                <w:webHidden/>
              </w:rPr>
              <w:t>80</w:t>
            </w:r>
            <w:r>
              <w:rPr>
                <w:webHidden/>
              </w:rPr>
              <w:fldChar w:fldCharType="end"/>
            </w:r>
          </w:hyperlink>
        </w:p>
        <w:p w14:paraId="771B9293" w14:textId="5E638462" w:rsidR="00CA105E" w:rsidRPr="00FE34D8" w:rsidRDefault="00D67F12" w:rsidP="002610CA">
          <w:pPr>
            <w:pStyle w:val="TOC1"/>
          </w:pPr>
          <w:r w:rsidRPr="002610CA">
            <w:rPr>
              <w:b w:val="0"/>
              <w:lang w:val="vi-VN" w:bidi="vi-VN"/>
            </w:rPr>
            <w:fldChar w:fldCharType="end"/>
          </w:r>
        </w:p>
      </w:sdtContent>
    </w:sdt>
    <w:p w14:paraId="77BFA41A" w14:textId="5476EC7C" w:rsidR="00860D08" w:rsidRPr="0066415D" w:rsidRDefault="00860D08" w:rsidP="002610CA">
      <w:pPr>
        <w:pStyle w:val="TOC1"/>
        <w:rPr>
          <w:rStyle w:val="Hyperlink"/>
        </w:rPr>
      </w:pPr>
    </w:p>
    <w:p w14:paraId="33BBA684" w14:textId="1ACB32EF" w:rsidR="00F75C37" w:rsidRPr="0066415D" w:rsidRDefault="00E4218F" w:rsidP="00E4218F">
      <w:pPr>
        <w:tabs>
          <w:tab w:val="left" w:pos="2860"/>
        </w:tabs>
        <w:spacing w:after="0" w:line="360" w:lineRule="auto"/>
        <w:rPr>
          <w:b/>
        </w:rPr>
      </w:pPr>
      <w:r>
        <w:rPr>
          <w:b/>
          <w:lang w:val="vi-VN" w:bidi="vi-VN"/>
        </w:rPr>
        <w:tab/>
      </w:r>
    </w:p>
    <w:p w14:paraId="0EE739FA" w14:textId="32FD0878" w:rsidR="00CA3171" w:rsidRPr="00BF7A88" w:rsidRDefault="00CA3171" w:rsidP="0066415D">
      <w:pPr>
        <w:pStyle w:val="Heading1"/>
        <w:spacing w:after="0" w:line="360" w:lineRule="auto"/>
        <w:rPr>
          <w:rtl/>
        </w:rPr>
      </w:pPr>
    </w:p>
    <w:p w14:paraId="621A0D93" w14:textId="77777777" w:rsidR="00CA3171" w:rsidRPr="00CA3171" w:rsidRDefault="00CA3171" w:rsidP="00CA3171">
      <w:pPr>
        <w:rPr>
          <w:rtl/>
        </w:rPr>
      </w:pPr>
    </w:p>
    <w:p w14:paraId="1920EF1A" w14:textId="77777777" w:rsidR="00CA3171" w:rsidRPr="00CA3171" w:rsidRDefault="00CA3171" w:rsidP="00CA3171">
      <w:pPr>
        <w:rPr>
          <w:rtl/>
        </w:rPr>
      </w:pPr>
    </w:p>
    <w:p w14:paraId="47577D64" w14:textId="77777777" w:rsidR="00CA3171" w:rsidRPr="00CA3171" w:rsidRDefault="00CA3171" w:rsidP="00CA3171">
      <w:pPr>
        <w:rPr>
          <w:rtl/>
        </w:rPr>
      </w:pPr>
    </w:p>
    <w:p w14:paraId="7583740E" w14:textId="2D0225EF" w:rsidR="00CA3171" w:rsidRDefault="00CA3171" w:rsidP="00CA3171"/>
    <w:p w14:paraId="19CE0C27" w14:textId="77777777" w:rsidR="00FE34D8" w:rsidRDefault="00FE34D8" w:rsidP="00CA3171"/>
    <w:p w14:paraId="3C8CC231" w14:textId="77777777" w:rsidR="00FE34D8" w:rsidRDefault="00FE34D8" w:rsidP="00CA3171"/>
    <w:p w14:paraId="4EC8E190" w14:textId="77777777" w:rsidR="00FE34D8" w:rsidRPr="00CA3171" w:rsidRDefault="00FE34D8" w:rsidP="00CA3171">
      <w:pPr>
        <w:rPr>
          <w:rtl/>
        </w:rPr>
      </w:pPr>
    </w:p>
    <w:p w14:paraId="093B531D" w14:textId="77777777" w:rsidR="00CA3171" w:rsidRPr="00CA3171" w:rsidRDefault="00CA3171" w:rsidP="00CA3171">
      <w:pPr>
        <w:rPr>
          <w:rtl/>
        </w:rPr>
      </w:pPr>
    </w:p>
    <w:p w14:paraId="6EC843F1" w14:textId="77777777" w:rsidR="00CA3171" w:rsidRPr="00CA3171" w:rsidRDefault="00CA3171" w:rsidP="00CA3171">
      <w:pPr>
        <w:rPr>
          <w:rtl/>
        </w:rPr>
      </w:pPr>
    </w:p>
    <w:p w14:paraId="1872FCE5" w14:textId="77777777" w:rsidR="00CA3171" w:rsidRPr="00CA3171" w:rsidRDefault="00CA3171" w:rsidP="00CA3171">
      <w:pPr>
        <w:rPr>
          <w:rtl/>
        </w:rPr>
      </w:pPr>
    </w:p>
    <w:p w14:paraId="1539498A" w14:textId="77777777" w:rsidR="00DF0CAE" w:rsidRPr="00CA3171" w:rsidRDefault="00DF0CAE" w:rsidP="00CA3171">
      <w:pPr>
        <w:rPr>
          <w:rtl/>
        </w:rPr>
      </w:pPr>
    </w:p>
    <w:p w14:paraId="37335A81" w14:textId="1CE030AF" w:rsidR="00F75C37" w:rsidRDefault="7BC1B291" w:rsidP="00160669">
      <w:pPr>
        <w:pStyle w:val="Heading1"/>
        <w:spacing w:after="0" w:line="360" w:lineRule="auto"/>
      </w:pPr>
      <w:bookmarkStart w:id="1" w:name="_Toc233335337"/>
      <w:r>
        <w:rPr>
          <w:lang w:val="vi-VN" w:bidi="vi-VN"/>
        </w:rPr>
        <w:t>CÁC NGÔN NGỮ VÀ ĐỊNH DẠNG KHÁC</w:t>
      </w:r>
      <w:bookmarkEnd w:id="1"/>
    </w:p>
    <w:p w14:paraId="5FB85FD2" w14:textId="77777777" w:rsidR="00C5235A" w:rsidRPr="00C5235A" w:rsidRDefault="00C5235A" w:rsidP="007E424F">
      <w:bookmarkStart w:id="2" w:name="_Hlk152243655"/>
    </w:p>
    <w:p w14:paraId="2691D720" w14:textId="4F9581DB" w:rsidR="00C5235A" w:rsidRPr="00DE4072" w:rsidRDefault="099ECE87" w:rsidP="4C760638">
      <w:pPr>
        <w:widowControl w:val="0"/>
        <w:autoSpaceDE w:val="0"/>
        <w:autoSpaceDN w:val="0"/>
        <w:spacing w:before="120" w:after="120" w:line="440" w:lineRule="exact"/>
        <w:rPr>
          <w:rFonts w:ascii="Arial" w:hAnsi="Arial"/>
          <w:b/>
          <w:bCs/>
          <w:sz w:val="36"/>
          <w:szCs w:val="36"/>
        </w:rPr>
      </w:pPr>
      <w:r w:rsidRPr="4C760638">
        <w:rPr>
          <w:b/>
          <w:bCs/>
          <w:sz w:val="36"/>
          <w:szCs w:val="36"/>
          <w:lang w:val="vi-VN" w:bidi="vi-VN"/>
        </w:rPr>
        <w:t xml:space="preserve">Các </w:t>
      </w:r>
      <w:r w:rsidR="00C5235A" w:rsidRPr="4C760638">
        <w:rPr>
          <w:b/>
          <w:bCs/>
          <w:sz w:val="36"/>
          <w:szCs w:val="36"/>
          <w:lang w:val="vi-VN" w:bidi="vi-VN"/>
        </w:rPr>
        <w:t>Ngôn ngữ khác</w:t>
      </w:r>
    </w:p>
    <w:p w14:paraId="43F6AE55" w14:textId="77777777" w:rsidR="00C5235A" w:rsidRPr="00DE4072" w:rsidRDefault="00C5235A" w:rsidP="00DE4072">
      <w:pPr>
        <w:widowControl w:val="0"/>
        <w:autoSpaceDE w:val="0"/>
        <w:autoSpaceDN w:val="0"/>
        <w:spacing w:before="120" w:after="120" w:line="440" w:lineRule="exact"/>
        <w:rPr>
          <w:rFonts w:ascii="Arial" w:hAnsi="Arial"/>
          <w:b/>
          <w:sz w:val="36"/>
        </w:rPr>
      </w:pPr>
    </w:p>
    <w:p w14:paraId="4402BADE" w14:textId="4EEE63DA" w:rsidR="00105B41" w:rsidRPr="00F2333A" w:rsidRDefault="00105B41" w:rsidP="00105B41">
      <w:pPr>
        <w:widowControl w:val="0"/>
        <w:autoSpaceDE w:val="0"/>
        <w:autoSpaceDN w:val="0"/>
        <w:spacing w:before="120" w:after="120" w:line="440" w:lineRule="exact"/>
        <w:rPr>
          <w:rFonts w:ascii="Arial" w:hAnsi="Arial"/>
          <w:sz w:val="36"/>
          <w:lang w:val="vi-VN"/>
        </w:rPr>
      </w:pPr>
      <w:r w:rsidRPr="00105B41">
        <w:rPr>
          <w:sz w:val="36"/>
          <w:lang w:val="vi-VN" w:bidi="vi-VN"/>
        </w:rPr>
        <w:t>Nếu quý vị cần trợ giúp bằng ngôn ngữ của mình, hãy gọi số 1-916-875-6069 (TTY: 711). Ngoài ra còn có sẵn các công cụ và dịch vụ hỗ trợ cho người khuyết tật như tài liệu dạng chữ nổi Braille và bản in khổ lớn. Gọi số 1-916-875-6069 (TTY: 711). Những dịch vụ này đều miễn phí.</w:t>
      </w:r>
    </w:p>
    <w:p w14:paraId="006B2D1A" w14:textId="66DFEE8D" w:rsidR="00F75C37" w:rsidRPr="00F2333A" w:rsidRDefault="00F75C37" w:rsidP="00160669">
      <w:pPr>
        <w:pStyle w:val="NoSpacing"/>
        <w:spacing w:line="360" w:lineRule="auto"/>
        <w:rPr>
          <w:rFonts w:ascii="Arial" w:hAnsi="Arial" w:cs="Arial"/>
          <w:sz w:val="24"/>
          <w:szCs w:val="24"/>
          <w:lang w:val="vi-VN"/>
        </w:rPr>
      </w:pPr>
    </w:p>
    <w:p w14:paraId="08FEC71B" w14:textId="77777777" w:rsidR="001826DF" w:rsidRPr="00F2333A" w:rsidRDefault="001826DF" w:rsidP="00DE4072">
      <w:pPr>
        <w:widowControl w:val="0"/>
        <w:autoSpaceDE w:val="0"/>
        <w:autoSpaceDN w:val="0"/>
        <w:spacing w:before="120" w:after="120" w:line="440" w:lineRule="exact"/>
        <w:rPr>
          <w:rFonts w:ascii="Arial" w:hAnsi="Arial"/>
          <w:b/>
          <w:sz w:val="36"/>
          <w:lang w:val="vi-VN"/>
        </w:rPr>
      </w:pPr>
      <w:r w:rsidRPr="00DE4072">
        <w:rPr>
          <w:b/>
          <w:sz w:val="36"/>
          <w:lang w:val="vi-VN" w:bidi="vi-VN"/>
        </w:rPr>
        <w:t>Các định dạng khác</w:t>
      </w:r>
    </w:p>
    <w:p w14:paraId="31291719" w14:textId="77777777" w:rsidR="001826DF" w:rsidRPr="00F2333A" w:rsidRDefault="001826DF" w:rsidP="00DE4072">
      <w:pPr>
        <w:widowControl w:val="0"/>
        <w:autoSpaceDE w:val="0"/>
        <w:autoSpaceDN w:val="0"/>
        <w:spacing w:before="120" w:after="120" w:line="440" w:lineRule="exact"/>
        <w:rPr>
          <w:rFonts w:ascii="Arial" w:hAnsi="Arial"/>
          <w:color w:val="0070C0"/>
          <w:sz w:val="36"/>
          <w:lang w:val="vi-VN"/>
        </w:rPr>
      </w:pPr>
    </w:p>
    <w:p w14:paraId="1067EE14" w14:textId="334666E2" w:rsidR="001826DF" w:rsidRPr="00F2333A" w:rsidRDefault="001826DF" w:rsidP="00DE4072">
      <w:pPr>
        <w:widowControl w:val="0"/>
        <w:autoSpaceDE w:val="0"/>
        <w:autoSpaceDN w:val="0"/>
        <w:spacing w:before="120" w:after="120" w:line="440" w:lineRule="exact"/>
        <w:rPr>
          <w:rFonts w:ascii="Arial" w:hAnsi="Arial"/>
          <w:sz w:val="36"/>
          <w:lang w:val="vi-VN"/>
        </w:rPr>
      </w:pPr>
      <w:r w:rsidRPr="00DE4072">
        <w:rPr>
          <w:sz w:val="36"/>
          <w:lang w:val="vi-VN" w:bidi="vi-VN"/>
        </w:rPr>
        <w:t>Quý vị có thể nhận thông tin này miễn phí ở các định dạng khác, chẳng hạn như chữ nổi Braille, bản in khổ lớn cỡ chữ 20 point, âm thanh và các định dạng điện tử có thể truy cập. Gọi đến số điện thoại của quận được ghi trên trang bìa của sổ tay này (TTY: 711). Cuộc gọi này miễn phí.</w:t>
      </w:r>
    </w:p>
    <w:p w14:paraId="13819D91" w14:textId="77777777" w:rsidR="00F75C37" w:rsidRPr="00F2333A" w:rsidRDefault="00F75C37" w:rsidP="00160669">
      <w:pPr>
        <w:pStyle w:val="NoSpacing"/>
        <w:spacing w:line="360" w:lineRule="auto"/>
        <w:rPr>
          <w:rFonts w:ascii="Arial" w:hAnsi="Arial" w:cs="Arial"/>
          <w:sz w:val="24"/>
          <w:szCs w:val="24"/>
          <w:lang w:val="vi-VN"/>
        </w:rPr>
      </w:pPr>
    </w:p>
    <w:p w14:paraId="13131109" w14:textId="77777777" w:rsidR="00650CA5" w:rsidRPr="00F2333A" w:rsidRDefault="00650CA5" w:rsidP="00DE4072">
      <w:pPr>
        <w:widowControl w:val="0"/>
        <w:autoSpaceDE w:val="0"/>
        <w:autoSpaceDN w:val="0"/>
        <w:spacing w:before="120" w:after="120" w:line="440" w:lineRule="exact"/>
        <w:rPr>
          <w:rFonts w:ascii="Arial" w:hAnsi="Arial"/>
          <w:b/>
          <w:sz w:val="36"/>
          <w:lang w:val="vi-VN"/>
        </w:rPr>
      </w:pPr>
      <w:r w:rsidRPr="00DE4072">
        <w:rPr>
          <w:b/>
          <w:sz w:val="36"/>
          <w:lang w:val="vi-VN" w:bidi="vi-VN"/>
        </w:rPr>
        <w:t>Dịch Vụ Thông Dịch</w:t>
      </w:r>
    </w:p>
    <w:p w14:paraId="5D81462F" w14:textId="77777777" w:rsidR="00650CA5" w:rsidRPr="00F2333A" w:rsidRDefault="00650CA5" w:rsidP="00DE4072">
      <w:pPr>
        <w:widowControl w:val="0"/>
        <w:autoSpaceDE w:val="0"/>
        <w:autoSpaceDN w:val="0"/>
        <w:spacing w:before="120" w:after="120" w:line="440" w:lineRule="exact"/>
        <w:rPr>
          <w:rFonts w:ascii="Arial" w:hAnsi="Arial"/>
          <w:sz w:val="36"/>
          <w:lang w:val="vi-VN"/>
        </w:rPr>
      </w:pPr>
    </w:p>
    <w:p w14:paraId="436E5097" w14:textId="14D258E7" w:rsidR="00650CA5" w:rsidRPr="00F2333A" w:rsidRDefault="00DF0CAE" w:rsidP="00DE4072">
      <w:pPr>
        <w:widowControl w:val="0"/>
        <w:autoSpaceDE w:val="0"/>
        <w:autoSpaceDN w:val="0"/>
        <w:spacing w:before="120" w:after="120" w:line="440" w:lineRule="exact"/>
        <w:rPr>
          <w:rFonts w:ascii="Arial" w:hAnsi="Arial" w:cs="Arial"/>
          <w:sz w:val="36"/>
          <w:szCs w:val="36"/>
          <w:lang w:val="vi-VN"/>
        </w:rPr>
      </w:pPr>
      <w:r w:rsidRPr="4C760638">
        <w:rPr>
          <w:sz w:val="36"/>
          <w:szCs w:val="36"/>
          <w:lang w:val="vi-VN" w:bidi="vi-VN"/>
        </w:rPr>
        <w:t xml:space="preserve">Quận cung cấp dịch vụ thông dịch 24 giờ  </w:t>
      </w:r>
      <w:r w:rsidR="4CC7D7C9" w:rsidRPr="4C760638">
        <w:rPr>
          <w:sz w:val="36"/>
          <w:szCs w:val="36"/>
          <w:lang w:val="vi-VN" w:bidi="vi-VN"/>
        </w:rPr>
        <w:t xml:space="preserve">qua </w:t>
      </w:r>
      <w:r w:rsidRPr="4C760638">
        <w:rPr>
          <w:sz w:val="36"/>
          <w:szCs w:val="36"/>
          <w:lang w:val="vi-VN" w:bidi="vi-VN"/>
        </w:rPr>
        <w:t xml:space="preserve">một thông dịch viên đủ trình độ, hoàn toàn miễn phí cho quý vị. Quý vị không cần phải nhờ người thân hoặc bạn bè làm thông dịch viên. Chúng tôi </w:t>
      </w:r>
      <w:r w:rsidR="020D5104" w:rsidRPr="4C760638">
        <w:rPr>
          <w:sz w:val="36"/>
          <w:szCs w:val="36"/>
          <w:lang w:val="vi-VN" w:bidi="vi-VN"/>
        </w:rPr>
        <w:t xml:space="preserve">Khuyên </w:t>
      </w:r>
      <w:r w:rsidRPr="4C760638">
        <w:rPr>
          <w:sz w:val="36"/>
          <w:szCs w:val="36"/>
          <w:lang w:val="vi-VN" w:bidi="vi-VN"/>
        </w:rPr>
        <w:t xml:space="preserve">không  </w:t>
      </w:r>
      <w:r w:rsidR="4ACA01B3" w:rsidRPr="4C760638">
        <w:rPr>
          <w:sz w:val="36"/>
          <w:szCs w:val="36"/>
          <w:lang w:val="vi-VN" w:bidi="vi-VN"/>
        </w:rPr>
        <w:t xml:space="preserve">nên dùng </w:t>
      </w:r>
      <w:r w:rsidRPr="4C760638">
        <w:rPr>
          <w:sz w:val="36"/>
          <w:szCs w:val="36"/>
          <w:lang w:val="vi-VN" w:bidi="vi-VN"/>
        </w:rPr>
        <w:t xml:space="preserve">trẻ vị thành niên làm thông </w:t>
      </w:r>
      <w:r w:rsidRPr="4C760638">
        <w:rPr>
          <w:sz w:val="36"/>
          <w:szCs w:val="36"/>
          <w:lang w:val="vi-VN" w:bidi="vi-VN"/>
        </w:rPr>
        <w:lastRenderedPageBreak/>
        <w:t xml:space="preserve">dịch viên, trừ trường hợp khẩn cấp. </w:t>
      </w:r>
      <w:r w:rsidR="00773DDF" w:rsidRPr="00773DDF">
        <w:rPr>
          <w:sz w:val="36"/>
          <w:szCs w:val="36"/>
          <w:lang w:val="vi" w:bidi="vi-VN"/>
        </w:rPr>
        <w:t>Quận cũng có thể cung cấp các giúp đỡ cụ thể và dịch vụ phụ trợ cho một thành viên trong gia đình, bạn bè, hoặc bất kỳ người nào khác mà việc trao đổi thông tin với họ thay mặt cho quý vị là phù hợp.</w:t>
      </w:r>
      <w:r w:rsidR="00773DDF" w:rsidRPr="00773DDF">
        <w:rPr>
          <w:sz w:val="36"/>
          <w:szCs w:val="36"/>
          <w:lang w:val="vi-VN" w:bidi="vi-VN"/>
        </w:rPr>
        <w:t xml:space="preserve"> </w:t>
      </w:r>
      <w:r w:rsidRPr="4C760638">
        <w:rPr>
          <w:sz w:val="36"/>
          <w:szCs w:val="36"/>
          <w:lang w:val="vi-VN" w:bidi="vi-VN"/>
        </w:rPr>
        <w:t>Các dịch vụ thông dịch, ngôn ngữ và văn hóa được cung cấp miễn phí cho quý vị. Chúng tôi luôn sẵn sàng hỗ trợ 24 giờ một ngày, 7 ngày một tuần. Để được trợ giúp về ngôn ngữ hoặc để có được cuốn sổ tay này bằng ngôn ngữ khác, hãy gọi đến số điện thoại của quận được ghi trên trang bìa của sổ tay này (TTY: 711). Cuộc gọi này miễn phí.</w:t>
      </w:r>
    </w:p>
    <w:bookmarkEnd w:id="2"/>
    <w:p w14:paraId="69661CB6" w14:textId="6BFE1B10" w:rsidR="00CA105E" w:rsidRDefault="00CA105E" w:rsidP="00160669">
      <w:pPr>
        <w:pStyle w:val="NoSpacing"/>
        <w:spacing w:line="360" w:lineRule="auto"/>
        <w:rPr>
          <w:rFonts w:ascii="Arial" w:hAnsi="Arial" w:cs="Arial"/>
          <w:sz w:val="24"/>
          <w:szCs w:val="24"/>
          <w:rtl/>
        </w:rPr>
      </w:pPr>
    </w:p>
    <w:p w14:paraId="6100FB3C" w14:textId="77777777" w:rsidR="00EF3975" w:rsidRPr="00F2333A" w:rsidRDefault="00EF3975" w:rsidP="00E63072">
      <w:pPr>
        <w:rPr>
          <w:rFonts w:ascii="Arial" w:hAnsi="Arial" w:cs="Arial"/>
          <w:sz w:val="24"/>
          <w:szCs w:val="24"/>
          <w:lang w:val="vi-VN"/>
        </w:rPr>
      </w:pPr>
    </w:p>
    <w:p w14:paraId="6ECCA7DA" w14:textId="77777777" w:rsidR="009C08D8" w:rsidRPr="00F2333A" w:rsidRDefault="009C08D8" w:rsidP="009C08D8">
      <w:pPr>
        <w:kinsoku w:val="0"/>
        <w:overflowPunct w:val="0"/>
        <w:spacing w:before="4"/>
        <w:rPr>
          <w:rFonts w:ascii="Arial" w:hAnsi="Arial" w:cs="Arial"/>
          <w:b/>
          <w:bCs/>
          <w:sz w:val="24"/>
          <w:szCs w:val="24"/>
          <w:lang w:val="vi-VN"/>
        </w:rPr>
      </w:pPr>
    </w:p>
    <w:p w14:paraId="6D3B24F9" w14:textId="77777777" w:rsidR="009C08D8" w:rsidRPr="00F2333A" w:rsidRDefault="009C08D8" w:rsidP="009C08D8">
      <w:pPr>
        <w:kinsoku w:val="0"/>
        <w:overflowPunct w:val="0"/>
        <w:spacing w:before="9"/>
        <w:rPr>
          <w:rFonts w:ascii="Arial" w:hAnsi="Arial" w:cs="Arial"/>
          <w:sz w:val="24"/>
          <w:szCs w:val="24"/>
          <w:lang w:val="vi-VN"/>
        </w:rPr>
      </w:pPr>
    </w:p>
    <w:p w14:paraId="2327AA57" w14:textId="43BE824E" w:rsidR="009C08D8" w:rsidRPr="00F2333A"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lang w:val="vi-VN"/>
        </w:rPr>
      </w:pPr>
    </w:p>
    <w:p w14:paraId="7E99B4BC" w14:textId="69B79EA9" w:rsidR="009C08D8" w:rsidRPr="00F2333A"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lang w:val="vi-VN"/>
        </w:rPr>
      </w:pPr>
    </w:p>
    <w:p w14:paraId="46955725" w14:textId="77777777" w:rsidR="009C08D8" w:rsidRPr="00F2333A" w:rsidRDefault="009C08D8" w:rsidP="009C08D8">
      <w:pPr>
        <w:rPr>
          <w:lang w:val="vi-VN"/>
        </w:rPr>
      </w:pPr>
    </w:p>
    <w:p w14:paraId="78EDC9D0" w14:textId="77777777" w:rsidR="009C08D8" w:rsidRPr="00F2333A" w:rsidRDefault="009C08D8" w:rsidP="009C08D8">
      <w:pPr>
        <w:rPr>
          <w:lang w:val="vi-VN"/>
        </w:rPr>
      </w:pPr>
    </w:p>
    <w:p w14:paraId="6B6B6F81" w14:textId="32D8B66D" w:rsidR="00D73A79" w:rsidRPr="00525B6D" w:rsidRDefault="00F27AD6" w:rsidP="00D73A79">
      <w:pPr>
        <w:pStyle w:val="Heading1"/>
        <w:bidi w:val="0"/>
        <w:spacing w:after="0" w:line="360" w:lineRule="auto"/>
        <w:contextualSpacing/>
        <w:rPr>
          <w:rStyle w:val="normaltextrun"/>
          <w:rFonts w:asciiTheme="minorHAnsi" w:hAnsiTheme="minorHAnsi" w:cstheme="minorHAnsi"/>
          <w:lang w:val="vi-VN"/>
        </w:rPr>
      </w:pPr>
      <w:r w:rsidRPr="00525B6D">
        <w:rPr>
          <w:rFonts w:asciiTheme="minorHAnsi" w:hAnsiTheme="minorHAnsi" w:cstheme="minorHAnsi"/>
          <w:lang w:val="vi-VN" w:bidi="vi-VN"/>
        </w:rPr>
        <w:br w:type="column"/>
      </w:r>
      <w:bookmarkStart w:id="3" w:name="_Toc233335338"/>
      <w:r w:rsidR="00D73A79" w:rsidRPr="00525B6D">
        <w:rPr>
          <w:rFonts w:asciiTheme="minorHAnsi" w:hAnsiTheme="minorHAnsi" w:cstheme="minorHAnsi"/>
          <w:lang w:val="vi-VN" w:bidi="vi-VN"/>
        </w:rPr>
        <w:lastRenderedPageBreak/>
        <w:t>THÔNG TIN LIÊN HỆ CỦA QUẬN</w:t>
      </w:r>
      <w:bookmarkEnd w:id="3"/>
    </w:p>
    <w:p w14:paraId="13A18CF2" w14:textId="77777777" w:rsidR="00D73A79" w:rsidRPr="00525B6D" w:rsidRDefault="00D73A79" w:rsidP="00D73A79">
      <w:pPr>
        <w:pStyle w:val="paragraph"/>
        <w:spacing w:before="0" w:beforeAutospacing="0" w:after="0" w:afterAutospacing="0"/>
        <w:textAlignment w:val="baseline"/>
        <w:rPr>
          <w:rStyle w:val="normaltextrun"/>
          <w:rFonts w:asciiTheme="minorHAnsi" w:hAnsiTheme="minorHAnsi" w:cstheme="minorHAnsi"/>
          <w:b/>
          <w:bCs/>
          <w:lang w:val="vi-VN"/>
        </w:rPr>
      </w:pPr>
    </w:p>
    <w:p w14:paraId="37A8D4BD" w14:textId="0543BE2D" w:rsidR="00D73A79" w:rsidRPr="00525B6D" w:rsidRDefault="00D73A79" w:rsidP="4C760638">
      <w:pPr>
        <w:pStyle w:val="paragraph"/>
        <w:spacing w:before="0" w:beforeAutospacing="0" w:after="0" w:afterAutospacing="0"/>
        <w:textAlignment w:val="baseline"/>
        <w:rPr>
          <w:rStyle w:val="normaltextrun"/>
          <w:rFonts w:asciiTheme="minorHAnsi" w:hAnsiTheme="minorHAnsi" w:cstheme="minorBidi"/>
          <w:lang w:val="vi-VN"/>
        </w:rPr>
      </w:pPr>
      <w:r w:rsidRPr="4C760638">
        <w:rPr>
          <w:rStyle w:val="normaltextrun"/>
          <w:rFonts w:asciiTheme="minorHAnsi" w:hAnsiTheme="minorHAnsi" w:cstheme="minorBidi"/>
          <w:lang w:val="vi-VN" w:bidi="vi-VN"/>
        </w:rPr>
        <w:t>Chúng tôi ở đây để trợ giúp quý vị. Thông tin liên</w:t>
      </w:r>
      <w:r w:rsidR="78B63B95" w:rsidRPr="4C760638">
        <w:rPr>
          <w:rStyle w:val="normaltextrun"/>
          <w:rFonts w:asciiTheme="minorHAnsi" w:hAnsiTheme="minorHAnsi" w:cstheme="minorBidi"/>
          <w:lang w:val="vi-VN" w:bidi="vi-VN"/>
        </w:rPr>
        <w:t xml:space="preserve"> lạc </w:t>
      </w:r>
      <w:r w:rsidRPr="4C760638">
        <w:rPr>
          <w:rStyle w:val="normaltextrun"/>
          <w:rFonts w:asciiTheme="minorHAnsi" w:hAnsiTheme="minorHAnsi" w:cstheme="minorBidi"/>
          <w:lang w:val="vi-VN" w:bidi="vi-VN"/>
        </w:rPr>
        <w:t xml:space="preserve"> của quận </w:t>
      </w:r>
      <w:r w:rsidR="64252A5D" w:rsidRPr="4C760638">
        <w:rPr>
          <w:rStyle w:val="normaltextrun"/>
          <w:rFonts w:asciiTheme="minorHAnsi" w:hAnsiTheme="minorHAnsi" w:cstheme="minorBidi"/>
          <w:lang w:val="vi-VN" w:bidi="vi-VN"/>
        </w:rPr>
        <w:t xml:space="preserve"> </w:t>
      </w:r>
      <w:r w:rsidR="49CC8B1A" w:rsidRPr="4C760638">
        <w:rPr>
          <w:rStyle w:val="normaltextrun"/>
          <w:rFonts w:asciiTheme="minorHAnsi" w:hAnsiTheme="minorHAnsi" w:cstheme="minorBidi"/>
          <w:lang w:val="vi-VN" w:bidi="vi-VN"/>
        </w:rPr>
        <w:t>dưới</w:t>
      </w:r>
      <w:r w:rsidRPr="4C760638">
        <w:rPr>
          <w:rStyle w:val="normaltextrun"/>
          <w:rFonts w:asciiTheme="minorHAnsi" w:hAnsiTheme="minorHAnsi" w:cstheme="minorBidi"/>
          <w:lang w:val="vi-VN" w:bidi="vi-VN"/>
        </w:rPr>
        <w:t xml:space="preserve"> đây sẽ giúp quý vị nhận được các dịch vụ  cần</w:t>
      </w:r>
      <w:r w:rsidR="485AA709" w:rsidRPr="4C760638">
        <w:rPr>
          <w:rStyle w:val="normaltextrun"/>
          <w:rFonts w:asciiTheme="minorHAnsi" w:hAnsiTheme="minorHAnsi" w:cstheme="minorBidi"/>
          <w:lang w:val="vi-VN" w:bidi="vi-VN"/>
        </w:rPr>
        <w:t xml:space="preserve"> thiết</w:t>
      </w:r>
      <w:r w:rsidRPr="4C760638">
        <w:rPr>
          <w:rStyle w:val="normaltextrun"/>
          <w:rFonts w:asciiTheme="minorHAnsi" w:hAnsiTheme="minorHAnsi" w:cstheme="minorBidi"/>
          <w:lang w:val="vi-VN" w:bidi="vi-VN"/>
        </w:rPr>
        <w:t>.</w:t>
      </w:r>
    </w:p>
    <w:p w14:paraId="62F632AC" w14:textId="77777777" w:rsidR="00D73A79" w:rsidRPr="00525B6D" w:rsidRDefault="00D73A79" w:rsidP="00D73A79">
      <w:pPr>
        <w:pStyle w:val="paragraph"/>
        <w:spacing w:before="0" w:beforeAutospacing="0" w:after="0" w:afterAutospacing="0"/>
        <w:textAlignment w:val="baseline"/>
        <w:rPr>
          <w:rStyle w:val="eop"/>
          <w:rFonts w:asciiTheme="minorHAnsi" w:hAnsiTheme="minorHAnsi" w:cstheme="minorHAnsi"/>
          <w:i/>
          <w:iCs/>
          <w:lang w:val="vi-VN"/>
        </w:rPr>
      </w:pPr>
    </w:p>
    <w:p w14:paraId="4FE9DCE9" w14:textId="6BFD5F2A" w:rsidR="00773DDF" w:rsidRPr="0004033B" w:rsidRDefault="00773DDF" w:rsidP="00D73A79">
      <w:pPr>
        <w:pStyle w:val="NoSpacing"/>
        <w:spacing w:line="360" w:lineRule="auto"/>
        <w:rPr>
          <w:rFonts w:cstheme="minorHAnsi"/>
          <w:sz w:val="24"/>
          <w:lang w:val="vi-VN" w:bidi="vi-VN"/>
        </w:rPr>
      </w:pPr>
      <w:r w:rsidRPr="00773DDF">
        <w:rPr>
          <w:rFonts w:cstheme="minorHAnsi"/>
          <w:sz w:val="24"/>
          <w:lang w:val="vi" w:bidi="vi-VN"/>
        </w:rPr>
        <w:t>Tài nguyên giáo dục dành cho hội viên về Giao Diện Lập Trình Ứng Dụng (Application Programming Interface, hoặc API) Truy Cập Bệnh Nhân Cấp Quận</w:t>
      </w:r>
    </w:p>
    <w:p w14:paraId="1EA67F2F" w14:textId="360C09FB" w:rsidR="00773DDF" w:rsidRPr="00773DDF" w:rsidRDefault="00773DDF" w:rsidP="00D73A79">
      <w:pPr>
        <w:pStyle w:val="NoSpacing"/>
        <w:spacing w:line="360" w:lineRule="auto"/>
        <w:rPr>
          <w:rFonts w:cstheme="minorHAnsi"/>
          <w:sz w:val="24"/>
          <w:lang w:val="vi-VN" w:bidi="vi-VN"/>
        </w:rPr>
      </w:pPr>
      <w:hyperlink r:id="rId12" w:history="1">
        <w:r w:rsidRPr="00773DDF">
          <w:rPr>
            <w:rStyle w:val="Hyperlink"/>
            <w:rFonts w:cstheme="minorHAnsi"/>
            <w:sz w:val="24"/>
            <w:lang w:bidi="vi-VN"/>
          </w:rPr>
          <w:t>Sacramento County - Accessing Member Health Information.pdf</w:t>
        </w:r>
      </w:hyperlink>
    </w:p>
    <w:p w14:paraId="78692033" w14:textId="59CCBE1F" w:rsidR="00D73A79" w:rsidRPr="00525B6D" w:rsidRDefault="001C2E94" w:rsidP="00D73A79">
      <w:pPr>
        <w:pStyle w:val="NoSpacing"/>
        <w:spacing w:line="360" w:lineRule="auto"/>
        <w:rPr>
          <w:rFonts w:cstheme="minorHAnsi"/>
          <w:bCs/>
          <w:sz w:val="24"/>
          <w:szCs w:val="24"/>
          <w:lang w:val="vi-VN"/>
        </w:rPr>
      </w:pPr>
      <w:r w:rsidRPr="00525B6D">
        <w:rPr>
          <w:rFonts w:cstheme="minorHAnsi"/>
          <w:sz w:val="24"/>
          <w:lang w:val="vi-VN" w:bidi="vi-VN"/>
        </w:rPr>
        <w:t>Trung Tâm Cuộc Gọi Dịch Vụ Chăm Sóc Sức Khỏe Hành Vi – Sàng Lọc và Phối Hợp (Behavioral Health Services – Screening and Coordination, BHS-SAC)</w:t>
      </w:r>
    </w:p>
    <w:p w14:paraId="7C465BA4" w14:textId="77777777" w:rsidR="006957DA" w:rsidRPr="00525B6D" w:rsidRDefault="001C2E94" w:rsidP="00D73A79">
      <w:pPr>
        <w:pStyle w:val="NoSpacing"/>
        <w:spacing w:line="360" w:lineRule="auto"/>
        <w:rPr>
          <w:rFonts w:cstheme="minorHAnsi"/>
          <w:bCs/>
          <w:spacing w:val="-4"/>
          <w:sz w:val="24"/>
          <w:szCs w:val="24"/>
          <w:lang w:val="vi-VN"/>
        </w:rPr>
      </w:pPr>
      <w:r w:rsidRPr="00525B6D">
        <w:rPr>
          <w:rFonts w:cstheme="minorHAnsi"/>
          <w:spacing w:val="-4"/>
          <w:sz w:val="24"/>
          <w:lang w:val="vi-VN" w:bidi="vi-VN"/>
        </w:rPr>
        <w:t>Điện thoại: 916-875-1055, Dịch Vụ Chuyển Tiếp CA 711 hoặc số điện thoại miễn phí 1-888-881-4881</w:t>
      </w:r>
    </w:p>
    <w:p w14:paraId="13E23E47" w14:textId="5883FB3D" w:rsidR="001C2E94" w:rsidRPr="00525B6D" w:rsidRDefault="006957DA" w:rsidP="4C760638">
      <w:pPr>
        <w:pStyle w:val="NoSpacing"/>
        <w:spacing w:line="360" w:lineRule="auto"/>
        <w:rPr>
          <w:sz w:val="24"/>
          <w:szCs w:val="24"/>
        </w:rPr>
      </w:pPr>
      <w:r w:rsidRPr="4C760638">
        <w:rPr>
          <w:sz w:val="24"/>
          <w:szCs w:val="24"/>
          <w:lang w:val="vi-VN" w:bidi="vi-VN"/>
        </w:rPr>
        <w:t>Trang web:</w:t>
      </w:r>
      <w:r w:rsidR="174FBA5F" w:rsidRPr="4C760638">
        <w:rPr>
          <w:sz w:val="24"/>
          <w:szCs w:val="24"/>
        </w:rPr>
        <w:t xml:space="preserve"> SAC CALL CENTER</w:t>
      </w:r>
      <w:r w:rsidR="001C2E94" w:rsidRPr="4C760638">
        <w:rPr>
          <w:sz w:val="24"/>
          <w:szCs w:val="24"/>
          <w:lang w:val="vi-VN" w:bidi="vi-VN"/>
        </w:rPr>
        <w:t>Trang web của Quận Sacramento:</w:t>
      </w:r>
      <w:r w:rsidR="1D1FDD0F" w:rsidRPr="4C760638">
        <w:rPr>
          <w:sz w:val="24"/>
          <w:szCs w:val="24"/>
          <w:lang w:val="vi-VN" w:bidi="vi-VN"/>
        </w:rPr>
        <w:t xml:space="preserve"> Behavioral Health Services Home</w:t>
      </w:r>
      <w:r w:rsidR="001C2E94" w:rsidRPr="4C760638">
        <w:rPr>
          <w:sz w:val="24"/>
          <w:szCs w:val="24"/>
          <w:lang w:val="vi-VN" w:bidi="vi-VN"/>
        </w:rPr>
        <w:t xml:space="preserve"> </w:t>
      </w:r>
    </w:p>
    <w:p w14:paraId="3393C903" w14:textId="0CE98795" w:rsidR="006957DA" w:rsidRPr="00A52411" w:rsidRDefault="006957DA" w:rsidP="4C760638">
      <w:pPr>
        <w:pStyle w:val="NoSpacing"/>
        <w:spacing w:line="360" w:lineRule="auto"/>
        <w:rPr>
          <w:sz w:val="24"/>
          <w:szCs w:val="24"/>
          <w:lang w:val="vi-VN"/>
        </w:rPr>
      </w:pPr>
      <w:r w:rsidRPr="4C760638">
        <w:rPr>
          <w:sz w:val="24"/>
          <w:szCs w:val="24"/>
          <w:lang w:val="vi-VN" w:bidi="vi-VN"/>
        </w:rPr>
        <w:t xml:space="preserve"> </w:t>
      </w:r>
      <w:hyperlink r:id="rId13">
        <w:r w:rsidRPr="4C760638">
          <w:rPr>
            <w:rStyle w:val="Hyperlink"/>
            <w:sz w:val="24"/>
            <w:szCs w:val="24"/>
            <w:lang w:val="vi-VN" w:bidi="vi-VN"/>
          </w:rPr>
          <w:t>Danh Sách Nhà Cung Cấp MHP</w:t>
        </w:r>
      </w:hyperlink>
      <w:r w:rsidRPr="4C760638">
        <w:rPr>
          <w:sz w:val="24"/>
          <w:szCs w:val="24"/>
          <w:lang w:val="vi-VN" w:bidi="vi-VN"/>
        </w:rPr>
        <w:t xml:space="preserve"> </w:t>
      </w:r>
    </w:p>
    <w:p w14:paraId="33D783A2" w14:textId="7603056A" w:rsidR="006957DA" w:rsidRPr="00A52411" w:rsidRDefault="006957DA" w:rsidP="4C760638">
      <w:pPr>
        <w:pStyle w:val="NoSpacing"/>
        <w:spacing w:line="360" w:lineRule="auto"/>
        <w:rPr>
          <w:sz w:val="24"/>
          <w:szCs w:val="24"/>
          <w:lang w:val="vi-VN"/>
        </w:rPr>
      </w:pPr>
      <w:r w:rsidRPr="4C760638">
        <w:rPr>
          <w:sz w:val="24"/>
          <w:szCs w:val="24"/>
          <w:lang w:val="vi-VN" w:bidi="vi-VN"/>
        </w:rPr>
        <w:t xml:space="preserve">Hệ Thống Cung Cấp Dịch Vụ Điều Trị Rối Loạn Sử Dụng Chất Gây Nghiện Có Tổ Chức Medi-Cal (Drug Medi-Cal Organized Delivery System, DMC-ODS) (Phòng Ngừa và Điều Trị Các Rối Loạn Sử Dụng Chất Gây Nghiện ( SUPT): </w:t>
      </w:r>
      <w:hyperlink r:id="rId14">
        <w:r w:rsidRPr="4C760638">
          <w:rPr>
            <w:rStyle w:val="Hyperlink"/>
            <w:sz w:val="24"/>
            <w:szCs w:val="24"/>
            <w:lang w:val="vi-VN" w:bidi="vi-VN"/>
          </w:rPr>
          <w:t>Danh Bạ-Nhà Cung Cấp-SUPT-DMC-ODS</w:t>
        </w:r>
      </w:hyperlink>
    </w:p>
    <w:p w14:paraId="717D4FBC" w14:textId="3FFDA336" w:rsidR="00D73A79" w:rsidRPr="00A52411" w:rsidRDefault="006957DA" w:rsidP="00D73A79">
      <w:pPr>
        <w:pStyle w:val="NoSpacing"/>
        <w:spacing w:line="360" w:lineRule="auto"/>
        <w:rPr>
          <w:rFonts w:cstheme="minorHAnsi"/>
          <w:bCs/>
          <w:sz w:val="24"/>
          <w:szCs w:val="24"/>
          <w:lang w:val="vi-VN"/>
        </w:rPr>
      </w:pPr>
      <w:r w:rsidRPr="00525B6D">
        <w:rPr>
          <w:rFonts w:cstheme="minorHAnsi"/>
          <w:sz w:val="24"/>
          <w:lang w:val="vi-VN" w:bidi="vi-VN"/>
        </w:rPr>
        <w:t>Cổng Thông Tin Truy Cập Dành Cho Hội Viên Của Quận: (SẮP RA MẮT)</w:t>
      </w:r>
    </w:p>
    <w:p w14:paraId="3F637199" w14:textId="77777777" w:rsidR="006957DA" w:rsidRPr="00A52411" w:rsidRDefault="006957DA" w:rsidP="00D73A79">
      <w:pPr>
        <w:pStyle w:val="paragraph"/>
        <w:spacing w:before="0" w:beforeAutospacing="0" w:after="0" w:afterAutospacing="0"/>
        <w:textAlignment w:val="baseline"/>
        <w:rPr>
          <w:rStyle w:val="eop"/>
          <w:rFonts w:asciiTheme="minorHAnsi" w:hAnsiTheme="minorHAnsi" w:cstheme="minorHAnsi"/>
          <w:i/>
          <w:iCs/>
          <w:lang w:val="vi-VN"/>
        </w:rPr>
      </w:pPr>
    </w:p>
    <w:p w14:paraId="0CBE74B6" w14:textId="0EC90D44" w:rsidR="00D73A79" w:rsidRPr="00A52411" w:rsidRDefault="00D73A79" w:rsidP="4C760638">
      <w:pPr>
        <w:spacing w:after="0" w:line="360" w:lineRule="auto"/>
        <w:contextualSpacing/>
        <w:rPr>
          <w:sz w:val="18"/>
          <w:szCs w:val="18"/>
          <w:lang w:val="vi-VN"/>
        </w:rPr>
      </w:pPr>
      <w:r w:rsidRPr="4C760638">
        <w:rPr>
          <w:b/>
          <w:bCs/>
          <w:sz w:val="24"/>
          <w:szCs w:val="24"/>
          <w:lang w:val="vi-VN" w:bidi="vi-VN"/>
        </w:rPr>
        <w:t xml:space="preserve">Tôi Phải  </w:t>
      </w:r>
      <w:r w:rsidR="3B89E308" w:rsidRPr="4C760638">
        <w:rPr>
          <w:b/>
          <w:bCs/>
          <w:sz w:val="24"/>
          <w:szCs w:val="24"/>
          <w:lang w:val="vi-VN" w:bidi="vi-VN"/>
        </w:rPr>
        <w:t xml:space="preserve">Gọi Cho </w:t>
      </w:r>
      <w:r w:rsidRPr="4C760638">
        <w:rPr>
          <w:b/>
          <w:bCs/>
          <w:sz w:val="24"/>
          <w:szCs w:val="24"/>
          <w:lang w:val="vi-VN" w:bidi="vi-VN"/>
        </w:rPr>
        <w:t>Ai Nếu Tôi Có Ý Định Tự Tử?</w:t>
      </w:r>
    </w:p>
    <w:p w14:paraId="0190271D" w14:textId="36660C87" w:rsidR="00D73A79" w:rsidRPr="00525B6D" w:rsidRDefault="00D73A79" w:rsidP="4C760638">
      <w:pPr>
        <w:shd w:val="clear" w:color="auto" w:fill="FFFFFF" w:themeFill="background1"/>
        <w:spacing w:before="100" w:beforeAutospacing="1" w:after="100" w:afterAutospacing="1" w:line="240" w:lineRule="auto"/>
        <w:rPr>
          <w:color w:val="000000"/>
          <w:sz w:val="24"/>
          <w:szCs w:val="24"/>
          <w:lang w:val="vi-VN"/>
        </w:rPr>
      </w:pPr>
      <w:r w:rsidRPr="4C760638">
        <w:rPr>
          <w:sz w:val="24"/>
          <w:szCs w:val="24"/>
          <w:lang w:val="vi-VN" w:bidi="vi-VN"/>
        </w:rPr>
        <w:t xml:space="preserve">Nếu quý vị hoặc người quen của quý vị đang gặp khủng hoảng, </w:t>
      </w:r>
      <w:r w:rsidR="5EB79B4F" w:rsidRPr="0905EE02">
        <w:rPr>
          <w:sz w:val="24"/>
          <w:szCs w:val="24"/>
          <w:lang w:val="vi-VN" w:bidi="vi-VN"/>
        </w:rPr>
        <w:t xml:space="preserve"> xin</w:t>
      </w:r>
      <w:r w:rsidRPr="4C760638">
        <w:rPr>
          <w:sz w:val="24"/>
          <w:szCs w:val="24"/>
          <w:lang w:val="vi-VN" w:bidi="vi-VN"/>
        </w:rPr>
        <w:t xml:space="preserve"> gọi tới Đường Dây Nóng về Khủng Hoảng và Tự Tử   </w:t>
      </w:r>
      <w:r w:rsidRPr="4C760638">
        <w:rPr>
          <w:b/>
          <w:bCs/>
          <w:sz w:val="24"/>
          <w:szCs w:val="24"/>
          <w:lang w:val="vi-VN" w:bidi="vi-VN"/>
        </w:rPr>
        <w:t>số 988</w:t>
      </w:r>
      <w:r w:rsidRPr="4C760638">
        <w:rPr>
          <w:sz w:val="24"/>
          <w:szCs w:val="24"/>
          <w:lang w:val="vi-VN" w:bidi="vi-VN"/>
        </w:rPr>
        <w:t xml:space="preserve"> hoặc Đường Dây Nóng Ngăn</w:t>
      </w:r>
      <w:r w:rsidR="66862FD5" w:rsidRPr="0905EE02">
        <w:rPr>
          <w:sz w:val="24"/>
          <w:szCs w:val="24"/>
          <w:lang w:val="vi-VN" w:bidi="vi-VN"/>
        </w:rPr>
        <w:t xml:space="preserve"> Ngừa </w:t>
      </w:r>
      <w:r w:rsidRPr="4C760638">
        <w:rPr>
          <w:sz w:val="24"/>
          <w:szCs w:val="24"/>
          <w:lang w:val="vi-VN" w:bidi="vi-VN"/>
        </w:rPr>
        <w:t xml:space="preserve">  Tự Tử Quốc Gia  số </w:t>
      </w:r>
      <w:r w:rsidRPr="4C760638">
        <w:rPr>
          <w:b/>
          <w:bCs/>
          <w:sz w:val="24"/>
          <w:szCs w:val="24"/>
          <w:lang w:val="vi-VN" w:bidi="vi-VN"/>
        </w:rPr>
        <w:t>1-800-273-TALK (8255)</w:t>
      </w:r>
      <w:r w:rsidRPr="4C760638">
        <w:rPr>
          <w:sz w:val="24"/>
          <w:szCs w:val="24"/>
          <w:lang w:val="vi-VN" w:bidi="vi-VN"/>
        </w:rPr>
        <w:t xml:space="preserve">. Quý vị có thể trò chuyện tại </w:t>
      </w:r>
      <w:hyperlink r:id="rId15" w:history="1">
        <w:r w:rsidRPr="4C760638">
          <w:rPr>
            <w:rStyle w:val="Hyperlink"/>
            <w:sz w:val="24"/>
            <w:szCs w:val="24"/>
            <w:shd w:val="clear" w:color="auto" w:fill="FFFFFF"/>
            <w:lang w:val="vi-VN" w:bidi="vi-VN"/>
          </w:rPr>
          <w:t>https://988lifeline.org/</w:t>
        </w:r>
      </w:hyperlink>
      <w:r w:rsidR="00FD56E0" w:rsidRPr="4C760638">
        <w:rPr>
          <w:rStyle w:val="Hyperlink"/>
          <w:sz w:val="24"/>
          <w:szCs w:val="24"/>
          <w:lang w:val="vi-VN" w:bidi="vi-VN"/>
        </w:rPr>
        <w:t>.</w:t>
      </w:r>
      <w:r w:rsidRPr="4C760638">
        <w:rPr>
          <w:sz w:val="24"/>
          <w:szCs w:val="24"/>
          <w:shd w:val="clear" w:color="auto" w:fill="FFFFFF"/>
          <w:lang w:val="vi-VN" w:bidi="vi-VN"/>
        </w:rPr>
        <w:t xml:space="preserve"> </w:t>
      </w:r>
    </w:p>
    <w:p w14:paraId="12393178" w14:textId="6C55C84E" w:rsidR="00D73A79" w:rsidRPr="00525B6D" w:rsidRDefault="00D73A79" w:rsidP="4C760638">
      <w:pPr>
        <w:spacing w:after="0" w:line="360" w:lineRule="auto"/>
        <w:contextualSpacing/>
        <w:rPr>
          <w:rFonts w:eastAsia="Arial"/>
          <w:sz w:val="24"/>
          <w:szCs w:val="24"/>
          <w:lang w:val="vi-VN"/>
        </w:rPr>
      </w:pPr>
      <w:r w:rsidRPr="4C760638">
        <w:rPr>
          <w:sz w:val="24"/>
          <w:szCs w:val="24"/>
          <w:lang w:val="vi-VN" w:bidi="vi-VN"/>
        </w:rPr>
        <w:t xml:space="preserve">Để truy cập các chương trình tại địa phương của </w:t>
      </w:r>
      <w:r w:rsidR="5D55D6CA" w:rsidRPr="4C760638">
        <w:rPr>
          <w:sz w:val="24"/>
          <w:szCs w:val="24"/>
          <w:lang w:val="vi-VN" w:bidi="vi-VN"/>
        </w:rPr>
        <w:t xml:space="preserve"> mình</w:t>
      </w:r>
      <w:r w:rsidRPr="4C760638">
        <w:rPr>
          <w:sz w:val="24"/>
          <w:szCs w:val="24"/>
          <w:lang w:val="vi-VN" w:bidi="vi-VN"/>
        </w:rPr>
        <w:t xml:space="preserve">, </w:t>
      </w:r>
      <w:r w:rsidR="56246131" w:rsidRPr="4C760638">
        <w:rPr>
          <w:sz w:val="24"/>
          <w:szCs w:val="24"/>
          <w:lang w:val="vi-VN" w:bidi="vi-VN"/>
        </w:rPr>
        <w:t xml:space="preserve"> xin </w:t>
      </w:r>
      <w:r w:rsidRPr="4C760638">
        <w:rPr>
          <w:sz w:val="24"/>
          <w:szCs w:val="24"/>
          <w:lang w:val="vi-VN" w:bidi="vi-VN"/>
        </w:rPr>
        <w:t>gọi:</w:t>
      </w:r>
    </w:p>
    <w:p w14:paraId="448967FB" w14:textId="31F23B2B" w:rsidR="001A6D3D" w:rsidRPr="00525B6D" w:rsidRDefault="001A6D3D" w:rsidP="4C760638">
      <w:pPr>
        <w:pStyle w:val="NoSpacing"/>
        <w:spacing w:line="360" w:lineRule="auto"/>
        <w:rPr>
          <w:sz w:val="24"/>
          <w:szCs w:val="24"/>
          <w:lang w:val="vi-VN"/>
        </w:rPr>
      </w:pPr>
      <w:r w:rsidRPr="4C760638">
        <w:rPr>
          <w:sz w:val="24"/>
          <w:szCs w:val="24"/>
          <w:lang w:val="vi-VN" w:bidi="vi-VN"/>
        </w:rPr>
        <w:t xml:space="preserve">Đội Phản Ứng Sức Khỏe Cộng Đồng (Community Wellness Response Team, CWRT):  </w:t>
      </w:r>
      <w:r w:rsidR="1475A4DC" w:rsidRPr="4C760638">
        <w:rPr>
          <w:sz w:val="24"/>
          <w:szCs w:val="24"/>
          <w:lang w:val="vi-VN" w:bidi="vi-VN"/>
        </w:rPr>
        <w:t xml:space="preserve">bấm </w:t>
      </w:r>
      <w:r w:rsidRPr="4C760638">
        <w:rPr>
          <w:sz w:val="24"/>
          <w:szCs w:val="24"/>
          <w:lang w:val="vi-VN" w:bidi="vi-VN"/>
        </w:rPr>
        <w:t>số 988 hoặc 916-999-HOPE (4673)</w:t>
      </w:r>
    </w:p>
    <w:p w14:paraId="6666EF5C" w14:textId="34D4AA94" w:rsidR="001A6D3D" w:rsidRPr="00A52411" w:rsidRDefault="001A6D3D" w:rsidP="4C760638">
      <w:pPr>
        <w:pStyle w:val="NoSpacing"/>
        <w:spacing w:line="360" w:lineRule="auto"/>
        <w:rPr>
          <w:sz w:val="24"/>
          <w:szCs w:val="24"/>
          <w:lang w:val="vi-VN"/>
        </w:rPr>
      </w:pPr>
    </w:p>
    <w:p w14:paraId="199EFC7D" w14:textId="2637FD2D" w:rsidR="001A6D3D" w:rsidRPr="00525B6D" w:rsidRDefault="001A6D3D" w:rsidP="4C760638">
      <w:pPr>
        <w:widowControl w:val="0"/>
        <w:autoSpaceDE w:val="0"/>
        <w:autoSpaceDN w:val="0"/>
        <w:spacing w:after="0" w:line="240" w:lineRule="auto"/>
        <w:ind w:right="723"/>
        <w:rPr>
          <w:rFonts w:eastAsia="Arial"/>
          <w:sz w:val="24"/>
          <w:szCs w:val="24"/>
          <w:lang w:bidi="en-US"/>
        </w:rPr>
      </w:pPr>
      <w:r w:rsidRPr="4C760638">
        <w:rPr>
          <w:sz w:val="24"/>
          <w:szCs w:val="24"/>
          <w:lang w:val="vi-VN" w:bidi="vi-VN"/>
        </w:rPr>
        <w:t>Turning Point Community Programs – Phòng Khám Chăm Sóc Khẩn Cấp Sức Khỏe Tâm Thần: 916-520-2460</w:t>
      </w:r>
    </w:p>
    <w:p w14:paraId="0DA96C60" w14:textId="00E98CCC" w:rsidR="00903E68" w:rsidRPr="00525B6D" w:rsidRDefault="00903E68" w:rsidP="001A6D3D">
      <w:pPr>
        <w:widowControl w:val="0"/>
        <w:autoSpaceDE w:val="0"/>
        <w:autoSpaceDN w:val="0"/>
        <w:spacing w:after="0" w:line="240" w:lineRule="auto"/>
        <w:ind w:right="723"/>
        <w:rPr>
          <w:rFonts w:eastAsia="Arial" w:cstheme="minorHAnsi"/>
          <w:sz w:val="24"/>
          <w:szCs w:val="24"/>
          <w:lang w:bidi="en-US"/>
        </w:rPr>
      </w:pPr>
      <w:r w:rsidRPr="00525B6D">
        <w:rPr>
          <w:rFonts w:cstheme="minorHAnsi"/>
          <w:sz w:val="24"/>
          <w:lang w:val="vi-VN" w:bidi="vi-VN"/>
        </w:rPr>
        <w:t>Giờ làm việc (Không cần hẹn trước): 24/7/365</w:t>
      </w:r>
    </w:p>
    <w:p w14:paraId="11B4A348" w14:textId="2D59317E" w:rsidR="001A6D3D" w:rsidRPr="00525B6D" w:rsidRDefault="00903E68" w:rsidP="001A6D3D">
      <w:pPr>
        <w:widowControl w:val="0"/>
        <w:autoSpaceDE w:val="0"/>
        <w:autoSpaceDN w:val="0"/>
        <w:spacing w:after="0" w:line="240" w:lineRule="auto"/>
        <w:ind w:right="723"/>
        <w:rPr>
          <w:rFonts w:eastAsia="Arial" w:cstheme="minorHAnsi"/>
          <w:sz w:val="24"/>
          <w:szCs w:val="24"/>
          <w:lang w:bidi="en-US"/>
        </w:rPr>
      </w:pPr>
      <w:r w:rsidRPr="00525B6D">
        <w:rPr>
          <w:rFonts w:cstheme="minorHAnsi"/>
          <w:sz w:val="24"/>
          <w:lang w:val="vi-VN" w:bidi="vi-VN"/>
        </w:rPr>
        <w:t>2130 Stockton Blvd., Building 300</w:t>
      </w:r>
    </w:p>
    <w:p w14:paraId="2C1AFDCF" w14:textId="44620EA4" w:rsidR="00903E68" w:rsidRPr="00525B6D" w:rsidRDefault="00903E68" w:rsidP="001A6D3D">
      <w:pPr>
        <w:widowControl w:val="0"/>
        <w:autoSpaceDE w:val="0"/>
        <w:autoSpaceDN w:val="0"/>
        <w:spacing w:after="0" w:line="240" w:lineRule="auto"/>
        <w:ind w:right="723"/>
        <w:rPr>
          <w:rFonts w:eastAsia="Arial" w:cstheme="minorHAnsi"/>
          <w:sz w:val="24"/>
          <w:szCs w:val="24"/>
          <w:lang w:bidi="en-US"/>
        </w:rPr>
      </w:pPr>
      <w:r w:rsidRPr="00525B6D">
        <w:rPr>
          <w:rFonts w:cstheme="minorHAnsi"/>
          <w:sz w:val="24"/>
          <w:lang w:val="vi-VN" w:bidi="vi-VN"/>
        </w:rPr>
        <w:t>Sacramento, CA 95817</w:t>
      </w:r>
    </w:p>
    <w:p w14:paraId="5F736DB0" w14:textId="06E7C2EB" w:rsidR="006E70BB" w:rsidRPr="00525B6D" w:rsidRDefault="00D73A79" w:rsidP="00773DDF">
      <w:pPr>
        <w:pStyle w:val="Heading1"/>
        <w:rPr>
          <w:rStyle w:val="normaltextrun"/>
          <w:rFonts w:asciiTheme="minorHAnsi" w:hAnsiTheme="minorHAnsi" w:cstheme="minorHAnsi"/>
        </w:rPr>
      </w:pPr>
      <w:r w:rsidRPr="00525B6D">
        <w:rPr>
          <w:lang w:val="vi-VN" w:bidi="vi-VN"/>
        </w:rPr>
        <w:br w:type="page"/>
      </w:r>
      <w:bookmarkStart w:id="4" w:name="_Toc233335339"/>
      <w:r w:rsidR="00247B6F" w:rsidRPr="00525B6D">
        <w:rPr>
          <w:lang w:val="vi-VN" w:bidi="vi-VN"/>
        </w:rPr>
        <w:lastRenderedPageBreak/>
        <w:t>MỤC ĐÍCH CỦA CUỐN SỔ TAY NÀY</w:t>
      </w:r>
      <w:bookmarkEnd w:id="4"/>
    </w:p>
    <w:p w14:paraId="6E4A9658" w14:textId="77777777" w:rsidR="00C24FD1" w:rsidRPr="00525B6D" w:rsidRDefault="00C24FD1" w:rsidP="006E70BB">
      <w:pPr>
        <w:pStyle w:val="paragraph"/>
        <w:spacing w:before="0" w:beforeAutospacing="0" w:after="0" w:afterAutospacing="0"/>
        <w:textAlignment w:val="baseline"/>
        <w:rPr>
          <w:rStyle w:val="normaltextrun"/>
          <w:rFonts w:asciiTheme="minorHAnsi" w:hAnsiTheme="minorHAnsi" w:cstheme="minorHAnsi"/>
          <w:b/>
          <w:bCs/>
        </w:rPr>
      </w:pPr>
    </w:p>
    <w:p w14:paraId="06ED6A32" w14:textId="6D9874D9" w:rsidR="00C24FD1" w:rsidRPr="00525B6D" w:rsidRDefault="00C24FD1" w:rsidP="1D43F454">
      <w:pPr>
        <w:pStyle w:val="paragraph"/>
        <w:spacing w:before="0" w:beforeAutospacing="0" w:after="0" w:afterAutospacing="0" w:line="360" w:lineRule="auto"/>
        <w:textAlignment w:val="baseline"/>
        <w:rPr>
          <w:rStyle w:val="eop"/>
          <w:rFonts w:asciiTheme="minorHAnsi" w:hAnsiTheme="minorHAnsi" w:cstheme="minorHAnsi"/>
          <w:i/>
          <w:iCs/>
        </w:rPr>
      </w:pPr>
      <w:r w:rsidRPr="00525B6D">
        <w:rPr>
          <w:rStyle w:val="normaltextrun"/>
          <w:rFonts w:asciiTheme="minorHAnsi" w:hAnsiTheme="minorHAnsi" w:cstheme="minorHAnsi"/>
          <w:b/>
          <w:lang w:val="vi-VN" w:bidi="vi-VN"/>
        </w:rPr>
        <w:t xml:space="preserve">Tại sao việc đọc sổ tay này lại quan trọng? </w:t>
      </w:r>
    </w:p>
    <w:p w14:paraId="3044E100" w14:textId="7E2DC629" w:rsidR="00C24FD1" w:rsidRPr="00525B6D" w:rsidRDefault="00877B25" w:rsidP="4C760638">
      <w:pPr>
        <w:spacing w:after="0" w:line="360" w:lineRule="auto"/>
        <w:contextualSpacing/>
        <w:rPr>
          <w:sz w:val="24"/>
          <w:szCs w:val="24"/>
          <w:lang w:val="vi-VN"/>
        </w:rPr>
      </w:pPr>
      <w:r w:rsidRPr="0905EE02">
        <w:rPr>
          <w:sz w:val="24"/>
          <w:szCs w:val="24"/>
          <w:lang w:val="vi-VN" w:bidi="vi-VN"/>
        </w:rPr>
        <w:t xml:space="preserve">Quận của quý vị có chương trình bảo hiểm sức khỏe tâm thần cung cấp các dịch vụ  được gọi là “dịch vụ chăm sóc sức khỏe tâm thần chuyên khoa”. Ngoài ra, quận của quý vị có Hệ Thống Cung Cấp Dịch Vụ Điều Trị Rối Loạn Sử Dụng Chất Gây Nghiện Có Tổ Chức Medi-Cal cung cấp các dịch vụ cho việc sử dụng rượu hoặc ma túy, được gọi là “dịch vụ điều trị rối loạn sử dụng chất gây nghiện”.  </w:t>
      </w:r>
      <w:r w:rsidR="1DBBD489" w:rsidRPr="0905EE02">
        <w:rPr>
          <w:sz w:val="24"/>
          <w:szCs w:val="24"/>
          <w:lang w:val="vi-VN" w:bidi="vi-VN"/>
        </w:rPr>
        <w:t xml:space="preserve">Những </w:t>
      </w:r>
      <w:r w:rsidRPr="0905EE02">
        <w:rPr>
          <w:sz w:val="24"/>
          <w:szCs w:val="24"/>
          <w:lang w:val="vi-VN" w:bidi="vi-VN"/>
        </w:rPr>
        <w:t>dịch vụ này được gọi là "dịch vụ sức khỏe hành vi",</w:t>
      </w:r>
      <w:bookmarkStart w:id="5" w:name="_Hlk152698342"/>
      <w:r w:rsidRPr="0905EE02">
        <w:rPr>
          <w:sz w:val="24"/>
          <w:szCs w:val="24"/>
          <w:lang w:val="vi-VN" w:bidi="vi-VN"/>
        </w:rPr>
        <w:t xml:space="preserve"> và điều quan trọng là quý vị phải có thông tin về các dịch vụ này để có thể nhận được dịch vụ chăm sóc  cần</w:t>
      </w:r>
      <w:r w:rsidR="1F12C200" w:rsidRPr="0905EE02">
        <w:rPr>
          <w:sz w:val="24"/>
          <w:szCs w:val="24"/>
          <w:lang w:val="vi-VN" w:bidi="vi-VN"/>
        </w:rPr>
        <w:t xml:space="preserve"> thiết</w:t>
      </w:r>
      <w:r w:rsidRPr="0905EE02">
        <w:rPr>
          <w:sz w:val="24"/>
          <w:szCs w:val="24"/>
          <w:lang w:val="vi-VN" w:bidi="vi-VN"/>
        </w:rPr>
        <w:t>. Sổ tay này giải thích</w:t>
      </w:r>
      <w:r w:rsidR="61755702" w:rsidRPr="0905EE02">
        <w:rPr>
          <w:sz w:val="24"/>
          <w:szCs w:val="24"/>
          <w:lang w:val="vi-VN" w:bidi="vi-VN"/>
        </w:rPr>
        <w:t xml:space="preserve"> về</w:t>
      </w:r>
      <w:r w:rsidRPr="0905EE02">
        <w:rPr>
          <w:sz w:val="24"/>
          <w:szCs w:val="24"/>
          <w:lang w:val="vi-VN" w:bidi="vi-VN"/>
        </w:rPr>
        <w:t xml:space="preserve"> các quyền lợi của quý vị và cách thức nhận dịch vụ chăm sóc</w:t>
      </w:r>
      <w:r w:rsidR="7232094E" w:rsidRPr="0905EE02">
        <w:rPr>
          <w:sz w:val="24"/>
          <w:szCs w:val="24"/>
          <w:lang w:val="vi-VN" w:bidi="vi-VN"/>
        </w:rPr>
        <w:t xml:space="preserve">, đồng </w:t>
      </w:r>
      <w:r w:rsidR="210DE9EF" w:rsidRPr="0905EE02">
        <w:rPr>
          <w:sz w:val="24"/>
          <w:szCs w:val="24"/>
          <w:lang w:val="vi-VN" w:bidi="vi-VN"/>
        </w:rPr>
        <w:t>thời</w:t>
      </w:r>
      <w:r w:rsidRPr="0905EE02">
        <w:rPr>
          <w:sz w:val="24"/>
          <w:szCs w:val="24"/>
          <w:lang w:val="vi-VN" w:bidi="vi-VN"/>
        </w:rPr>
        <w:t xml:space="preserve"> cũng sẽ giải đáp nhiều thắc mắc của quý vị.</w:t>
      </w:r>
    </w:p>
    <w:p w14:paraId="64C2C827" w14:textId="77777777" w:rsidR="00670069" w:rsidRPr="00525B6D" w:rsidRDefault="00670069" w:rsidP="00C24FD1">
      <w:pPr>
        <w:spacing w:after="0" w:line="360" w:lineRule="auto"/>
        <w:contextualSpacing/>
        <w:rPr>
          <w:rFonts w:cstheme="minorHAnsi"/>
          <w:sz w:val="24"/>
          <w:szCs w:val="24"/>
          <w:lang w:val="vi-VN"/>
        </w:rPr>
      </w:pPr>
    </w:p>
    <w:p w14:paraId="5D7890D8" w14:textId="77777777" w:rsidR="00C24FD1" w:rsidRPr="00525B6D" w:rsidRDefault="00C24FD1" w:rsidP="00C24FD1">
      <w:pPr>
        <w:spacing w:after="0" w:line="360" w:lineRule="auto"/>
        <w:contextualSpacing/>
        <w:rPr>
          <w:rFonts w:cstheme="minorHAnsi"/>
          <w:sz w:val="24"/>
          <w:szCs w:val="24"/>
          <w:lang w:val="vi-VN"/>
        </w:rPr>
      </w:pPr>
      <w:r w:rsidRPr="00525B6D">
        <w:rPr>
          <w:rFonts w:cstheme="minorHAnsi"/>
          <w:sz w:val="24"/>
          <w:lang w:val="vi-VN" w:bidi="vi-VN"/>
        </w:rPr>
        <w:t>Quý vị sẽ tìm hiểu:</w:t>
      </w:r>
    </w:p>
    <w:p w14:paraId="7559921F" w14:textId="5FE0B4FB" w:rsidR="00C24FD1" w:rsidRPr="00525B6D" w:rsidRDefault="00C24FD1" w:rsidP="4C760638">
      <w:pPr>
        <w:pStyle w:val="ListParagraph"/>
        <w:widowControl/>
        <w:numPr>
          <w:ilvl w:val="0"/>
          <w:numId w:val="18"/>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Cách nhận dịch vụ sức khỏe hành vi thông qua quận của</w:t>
      </w:r>
      <w:r w:rsidR="68C6BC8A" w:rsidRPr="4C760638">
        <w:rPr>
          <w:rFonts w:asciiTheme="minorHAnsi" w:hAnsiTheme="minorHAnsi" w:cstheme="minorBidi"/>
          <w:sz w:val="24"/>
          <w:szCs w:val="24"/>
          <w:lang w:val="vi-VN" w:bidi="vi-VN"/>
        </w:rPr>
        <w:t xml:space="preserve"> </w:t>
      </w:r>
      <w:r w:rsidR="5CE903C2" w:rsidRPr="4C760638">
        <w:rPr>
          <w:rFonts w:asciiTheme="minorHAnsi" w:hAnsiTheme="minorHAnsi" w:cstheme="minorBidi"/>
          <w:sz w:val="24"/>
          <w:szCs w:val="24"/>
          <w:lang w:val="vi-VN" w:bidi="vi-VN"/>
        </w:rPr>
        <w:t xml:space="preserve"> mình</w:t>
      </w:r>
      <w:r w:rsidRPr="4C760638">
        <w:rPr>
          <w:rFonts w:asciiTheme="minorHAnsi" w:hAnsiTheme="minorHAnsi" w:cstheme="minorBidi"/>
          <w:sz w:val="24"/>
          <w:szCs w:val="24"/>
          <w:lang w:val="vi-VN" w:bidi="vi-VN"/>
        </w:rPr>
        <w:t>.</w:t>
      </w:r>
    </w:p>
    <w:p w14:paraId="08479F6F" w14:textId="0D69C76F" w:rsidR="00C24FD1" w:rsidRPr="00525B6D" w:rsidRDefault="00C24FD1" w:rsidP="4C760638">
      <w:pPr>
        <w:pStyle w:val="ListParagraph"/>
        <w:widowControl/>
        <w:numPr>
          <w:ilvl w:val="0"/>
          <w:numId w:val="18"/>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 </w:t>
      </w:r>
      <w:r w:rsidR="719C0C0B" w:rsidRPr="4C760638">
        <w:rPr>
          <w:rFonts w:asciiTheme="minorHAnsi" w:hAnsiTheme="minorHAnsi" w:cstheme="minorBidi"/>
          <w:sz w:val="24"/>
          <w:szCs w:val="24"/>
          <w:lang w:val="vi-VN" w:bidi="vi-VN"/>
        </w:rPr>
        <w:t>C</w:t>
      </w:r>
      <w:r w:rsidRPr="4C760638">
        <w:rPr>
          <w:rFonts w:asciiTheme="minorHAnsi" w:hAnsiTheme="minorHAnsi" w:cstheme="minorBidi"/>
          <w:sz w:val="24"/>
          <w:szCs w:val="24"/>
          <w:lang w:val="vi-VN" w:bidi="vi-VN"/>
        </w:rPr>
        <w:t>ó thể hưởng được những quyền lợi gì?</w:t>
      </w:r>
    </w:p>
    <w:p w14:paraId="3EBC15A7" w14:textId="66E2BBBB" w:rsidR="00C24FD1" w:rsidRPr="00525B6D" w:rsidRDefault="00C24FD1" w:rsidP="4C760638">
      <w:pPr>
        <w:pStyle w:val="ListParagraph"/>
        <w:widowControl/>
        <w:numPr>
          <w:ilvl w:val="0"/>
          <w:numId w:val="18"/>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Phải làm gì nếu  có thắc mắc hoặc gặp vấn đề.</w:t>
      </w:r>
    </w:p>
    <w:p w14:paraId="50978793" w14:textId="3E2E8CA3" w:rsidR="00C24FD1" w:rsidRPr="00525B6D" w:rsidRDefault="00C24FD1" w:rsidP="4C760638">
      <w:pPr>
        <w:pStyle w:val="ListParagraph"/>
        <w:widowControl/>
        <w:numPr>
          <w:ilvl w:val="0"/>
          <w:numId w:val="18"/>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yền </w:t>
      </w:r>
      <w:r w:rsidR="216F9896" w:rsidRPr="4C760638">
        <w:rPr>
          <w:rFonts w:asciiTheme="minorHAnsi" w:hAnsiTheme="minorHAnsi" w:cstheme="minorBidi"/>
          <w:sz w:val="24"/>
          <w:szCs w:val="24"/>
          <w:lang w:val="vi-VN" w:bidi="vi-VN"/>
        </w:rPr>
        <w:t xml:space="preserve">lợi </w:t>
      </w:r>
      <w:r w:rsidRPr="4C760638">
        <w:rPr>
          <w:rFonts w:asciiTheme="minorHAnsi" w:hAnsiTheme="minorHAnsi" w:cstheme="minorBidi"/>
          <w:sz w:val="24"/>
          <w:szCs w:val="24"/>
          <w:lang w:val="vi-VN" w:bidi="vi-VN"/>
        </w:rPr>
        <w:t xml:space="preserve">và trách nhiệm của quý vị với tư cách là thành viên của quận. </w:t>
      </w:r>
    </w:p>
    <w:p w14:paraId="5CCFE4E5" w14:textId="2348E5B4" w:rsidR="00565238" w:rsidRPr="00525B6D" w:rsidRDefault="00D7760B" w:rsidP="4C760638">
      <w:pPr>
        <w:pStyle w:val="ListParagraph"/>
        <w:widowControl/>
        <w:numPr>
          <w:ilvl w:val="0"/>
          <w:numId w:val="18"/>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Nếu có thông tin bổ sung về quận của quý vị, thông tin  có thể được trình bày ở cuối sổ tay này.</w:t>
      </w:r>
    </w:p>
    <w:p w14:paraId="5A1AB124" w14:textId="77777777" w:rsidR="00D659CF" w:rsidRPr="00525B6D" w:rsidRDefault="00D659CF" w:rsidP="002B3F01">
      <w:pPr>
        <w:pStyle w:val="ListParagraph"/>
        <w:widowControl/>
        <w:autoSpaceDE/>
        <w:autoSpaceDN/>
        <w:spacing w:line="360" w:lineRule="auto"/>
        <w:ind w:left="720" w:firstLine="0"/>
        <w:contextualSpacing/>
        <w:rPr>
          <w:rFonts w:asciiTheme="minorHAnsi" w:hAnsiTheme="minorHAnsi" w:cstheme="minorHAnsi"/>
          <w:sz w:val="24"/>
          <w:szCs w:val="24"/>
          <w:lang w:val="vi-VN"/>
        </w:rPr>
      </w:pPr>
    </w:p>
    <w:p w14:paraId="62849B64" w14:textId="1DF0BB0E" w:rsidR="00C24FD1" w:rsidRPr="00525B6D" w:rsidDel="008933A7" w:rsidRDefault="00C24FD1" w:rsidP="4C760638">
      <w:pPr>
        <w:spacing w:after="0" w:line="360" w:lineRule="auto"/>
        <w:contextualSpacing/>
        <w:rPr>
          <w:sz w:val="24"/>
          <w:szCs w:val="24"/>
          <w:lang w:val="vi-VN"/>
        </w:rPr>
      </w:pPr>
      <w:bookmarkStart w:id="6" w:name="_Hlk152698404"/>
      <w:bookmarkEnd w:id="5"/>
      <w:r w:rsidRPr="0905EE02">
        <w:rPr>
          <w:sz w:val="24"/>
          <w:szCs w:val="24"/>
          <w:lang w:val="vi-VN" w:bidi="vi-VN"/>
        </w:rPr>
        <w:t xml:space="preserve">Nếu quý vị </w:t>
      </w:r>
      <w:r w:rsidR="047CF6B7" w:rsidRPr="0905EE02">
        <w:rPr>
          <w:sz w:val="24"/>
          <w:szCs w:val="24"/>
          <w:lang w:val="vi-VN" w:bidi="vi-VN"/>
        </w:rPr>
        <w:t xml:space="preserve"> </w:t>
      </w:r>
      <w:r w:rsidR="64F4E7E1" w:rsidRPr="0905EE02">
        <w:rPr>
          <w:sz w:val="24"/>
          <w:szCs w:val="24"/>
          <w:lang w:val="vi-VN" w:bidi="vi-VN"/>
        </w:rPr>
        <w:t>không</w:t>
      </w:r>
      <w:r w:rsidRPr="0905EE02">
        <w:rPr>
          <w:sz w:val="24"/>
          <w:szCs w:val="24"/>
          <w:lang w:val="vi-VN" w:bidi="vi-VN"/>
        </w:rPr>
        <w:t xml:space="preserve"> đọc cuốn sổ tay  bây giờ, quý vị nên giữ lại để  đọc sau</w:t>
      </w:r>
      <w:r w:rsidR="34614D55" w:rsidRPr="0905EE02">
        <w:rPr>
          <w:sz w:val="24"/>
          <w:szCs w:val="24"/>
          <w:lang w:val="vi-VN" w:bidi="vi-VN"/>
        </w:rPr>
        <w:t xml:space="preserve"> này</w:t>
      </w:r>
      <w:r w:rsidRPr="0905EE02">
        <w:rPr>
          <w:sz w:val="24"/>
          <w:szCs w:val="24"/>
          <w:lang w:val="vi-VN" w:bidi="vi-VN"/>
        </w:rPr>
        <w:t>. Cuốn sổ này được dùng cùng với cuốn sổ quý vị nhận được khi đăng ký  Medi-Cal. Nếu quý vị có bất kỳ thắc mắc nào về quyền lợi Medi-Cal của mình, hãy gọi đến quận theo số điện thoại ở trang đầu của cuốn sổ này.</w:t>
      </w:r>
    </w:p>
    <w:bookmarkEnd w:id="6"/>
    <w:p w14:paraId="6877F193" w14:textId="77777777" w:rsidR="00C24FD1" w:rsidRPr="00525B6D" w:rsidRDefault="00C24FD1" w:rsidP="006E70BB">
      <w:pPr>
        <w:pStyle w:val="paragraph"/>
        <w:spacing w:before="0" w:beforeAutospacing="0" w:after="0" w:afterAutospacing="0"/>
        <w:textAlignment w:val="baseline"/>
        <w:rPr>
          <w:rStyle w:val="normaltextrun"/>
          <w:rFonts w:asciiTheme="minorHAnsi" w:hAnsiTheme="minorHAnsi" w:cstheme="minorHAnsi"/>
          <w:b/>
          <w:bCs/>
          <w:lang w:val="vi-VN"/>
        </w:rPr>
      </w:pPr>
    </w:p>
    <w:p w14:paraId="368D7043" w14:textId="1535B180" w:rsidR="7193020D" w:rsidRPr="00525B6D" w:rsidRDefault="7193020D" w:rsidP="7193020D">
      <w:pPr>
        <w:pStyle w:val="paragraph"/>
        <w:spacing w:before="0" w:beforeAutospacing="0" w:after="0" w:afterAutospacing="0"/>
        <w:rPr>
          <w:rStyle w:val="normaltextrun"/>
          <w:rFonts w:asciiTheme="minorHAnsi" w:hAnsiTheme="minorHAnsi" w:cstheme="minorHAnsi"/>
          <w:b/>
          <w:bCs/>
          <w:lang w:val="vi-VN"/>
        </w:rPr>
      </w:pPr>
    </w:p>
    <w:p w14:paraId="1A23B4DE" w14:textId="68A24437" w:rsidR="003A2EA0" w:rsidRPr="00525B6D" w:rsidRDefault="003A2EA0" w:rsidP="003A2EA0">
      <w:pPr>
        <w:spacing w:after="0" w:line="360" w:lineRule="auto"/>
        <w:contextualSpacing/>
        <w:rPr>
          <w:rFonts w:cstheme="minorHAnsi"/>
          <w:b/>
          <w:bCs/>
          <w:sz w:val="24"/>
          <w:szCs w:val="24"/>
          <w:lang w:val="vi-VN"/>
        </w:rPr>
      </w:pPr>
      <w:r w:rsidRPr="00525B6D">
        <w:rPr>
          <w:rFonts w:cstheme="minorHAnsi"/>
          <w:b/>
          <w:sz w:val="24"/>
          <w:lang w:val="vi-VN" w:bidi="vi-VN"/>
        </w:rPr>
        <w:t xml:space="preserve">Tôi Có Thể Tìm Thêm Thông Tin Về Medi-Cal Ở Đâu? </w:t>
      </w:r>
    </w:p>
    <w:p w14:paraId="66DE6650" w14:textId="688E5D7D" w:rsidR="003A2EA0" w:rsidRPr="00525B6D" w:rsidRDefault="003A2EA0" w:rsidP="003A2EA0">
      <w:pPr>
        <w:spacing w:after="0" w:line="360" w:lineRule="auto"/>
        <w:contextualSpacing/>
        <w:rPr>
          <w:rFonts w:cstheme="minorHAnsi"/>
          <w:sz w:val="24"/>
          <w:szCs w:val="24"/>
          <w:lang w:val="vi-VN"/>
        </w:rPr>
      </w:pPr>
      <w:r w:rsidRPr="00525B6D">
        <w:rPr>
          <w:rFonts w:cstheme="minorHAnsi"/>
          <w:sz w:val="24"/>
          <w:lang w:val="vi-VN" w:bidi="vi-VN"/>
        </w:rPr>
        <w:t>Truy cập trang web của Sở Dịch Vụ Chăm Sóc Sức Khỏe</w:t>
      </w:r>
      <w:r w:rsidR="0049676F" w:rsidRPr="00525B6D">
        <w:rPr>
          <w:rFonts w:cstheme="minorHAnsi"/>
          <w:sz w:val="24"/>
          <w:lang w:bidi="vi-VN"/>
        </w:rPr>
        <w:t xml:space="preserve"> (Department of Health Care Services, DHCS)</w:t>
      </w:r>
      <w:r w:rsidRPr="00525B6D">
        <w:rPr>
          <w:rFonts w:cstheme="minorHAnsi"/>
          <w:sz w:val="24"/>
          <w:lang w:val="vi-VN" w:bidi="vi-VN"/>
        </w:rPr>
        <w:t xml:space="preserve"> tại </w:t>
      </w:r>
      <w:hyperlink r:id="rId16" w:history="1">
        <w:r w:rsidRPr="00525B6D">
          <w:rPr>
            <w:rStyle w:val="Hyperlink"/>
            <w:rFonts w:cstheme="minorHAnsi"/>
            <w:sz w:val="24"/>
            <w:lang w:val="vi-VN" w:bidi="vi-VN"/>
          </w:rPr>
          <w:t>https://www.dhcs.ca.gov/services/medi-cal/eligibility/Pages/Beneficiaries.aspx</w:t>
        </w:r>
      </w:hyperlink>
      <w:r w:rsidRPr="00525B6D">
        <w:rPr>
          <w:rFonts w:cstheme="minorHAnsi"/>
          <w:sz w:val="24"/>
          <w:lang w:val="vi-VN" w:bidi="vi-VN"/>
        </w:rPr>
        <w:t xml:space="preserve"> </w:t>
      </w:r>
    </w:p>
    <w:p w14:paraId="7D07F7B5" w14:textId="77777777" w:rsidR="003A2EA0" w:rsidRPr="00525B6D" w:rsidRDefault="003A2EA0" w:rsidP="003A2EA0">
      <w:pPr>
        <w:spacing w:after="0" w:line="360" w:lineRule="auto"/>
        <w:contextualSpacing/>
        <w:rPr>
          <w:rFonts w:eastAsia="Arial" w:cstheme="minorHAnsi"/>
          <w:sz w:val="24"/>
          <w:szCs w:val="24"/>
          <w:lang w:val="vi-VN"/>
        </w:rPr>
      </w:pPr>
      <w:r w:rsidRPr="00525B6D">
        <w:rPr>
          <w:rFonts w:cstheme="minorHAnsi"/>
          <w:sz w:val="24"/>
          <w:lang w:val="vi-VN" w:bidi="vi-VN"/>
        </w:rPr>
        <w:t>để biết thêm thông tin về Medi-Cal.</w:t>
      </w:r>
    </w:p>
    <w:p w14:paraId="027F655C" w14:textId="77777777" w:rsidR="002A7EEA" w:rsidRPr="00525B6D" w:rsidRDefault="00247B6F" w:rsidP="002A7EEA">
      <w:pPr>
        <w:pStyle w:val="Heading1"/>
        <w:bidi w:val="0"/>
        <w:spacing w:after="0" w:line="360" w:lineRule="auto"/>
        <w:contextualSpacing/>
        <w:rPr>
          <w:rFonts w:asciiTheme="minorHAnsi" w:hAnsiTheme="minorHAnsi" w:cstheme="minorHAnsi"/>
          <w:lang w:val="vi-VN"/>
        </w:rPr>
      </w:pPr>
      <w:r w:rsidRPr="00525B6D">
        <w:rPr>
          <w:rFonts w:asciiTheme="minorHAnsi" w:hAnsiTheme="minorHAnsi" w:cstheme="minorHAnsi"/>
          <w:lang w:val="vi-VN" w:bidi="vi-VN"/>
        </w:rPr>
        <w:br w:type="page"/>
      </w:r>
      <w:bookmarkStart w:id="7" w:name="_Toc233335340"/>
      <w:r w:rsidR="002A7EEA" w:rsidRPr="00525B6D">
        <w:rPr>
          <w:rFonts w:asciiTheme="minorHAnsi" w:hAnsiTheme="minorHAnsi" w:cstheme="minorHAnsi"/>
          <w:lang w:val="vi-VN" w:bidi="vi-VN"/>
        </w:rPr>
        <w:lastRenderedPageBreak/>
        <w:t>THÔNG TIN VỀ DỊCH VỤ CHĂM SÓC SỨC KHỎE HÀNH VI</w:t>
      </w:r>
      <w:bookmarkEnd w:id="7"/>
    </w:p>
    <w:p w14:paraId="6C6033E4" w14:textId="77777777" w:rsidR="002A7EEA" w:rsidRPr="00525B6D" w:rsidRDefault="002A7EEA" w:rsidP="002A7EEA">
      <w:pPr>
        <w:spacing w:after="0" w:line="360" w:lineRule="auto"/>
        <w:contextualSpacing/>
        <w:rPr>
          <w:rFonts w:cstheme="minorHAnsi"/>
          <w:b/>
          <w:bCs/>
          <w:sz w:val="24"/>
          <w:szCs w:val="24"/>
          <w:lang w:val="vi-VN"/>
        </w:rPr>
      </w:pPr>
    </w:p>
    <w:p w14:paraId="41B397E2" w14:textId="326823F6" w:rsidR="002A7EEA" w:rsidRPr="00525B6D" w:rsidRDefault="002A7EEA" w:rsidP="4C760638">
      <w:pPr>
        <w:rPr>
          <w:b/>
          <w:bCs/>
          <w:sz w:val="24"/>
          <w:szCs w:val="24"/>
          <w:lang w:val="vi-VN"/>
        </w:rPr>
      </w:pPr>
      <w:r w:rsidRPr="4C760638">
        <w:rPr>
          <w:b/>
          <w:bCs/>
          <w:sz w:val="24"/>
          <w:szCs w:val="24"/>
          <w:lang w:val="vi-VN" w:bidi="vi-VN"/>
        </w:rPr>
        <w:t xml:space="preserve">Làm Sao Để Biết  </w:t>
      </w:r>
      <w:r w:rsidR="1B9C2396" w:rsidRPr="4C760638">
        <w:rPr>
          <w:b/>
          <w:bCs/>
          <w:sz w:val="24"/>
          <w:szCs w:val="24"/>
          <w:lang w:val="vi-VN" w:bidi="vi-VN"/>
        </w:rPr>
        <w:t xml:space="preserve">Mình </w:t>
      </w:r>
      <w:r w:rsidRPr="4C760638">
        <w:rPr>
          <w:b/>
          <w:bCs/>
          <w:sz w:val="24"/>
          <w:szCs w:val="24"/>
          <w:lang w:val="vi-VN" w:bidi="vi-VN"/>
        </w:rPr>
        <w:t xml:space="preserve">Hoặc Người Quen Của </w:t>
      </w:r>
      <w:r w:rsidR="6D7C4177" w:rsidRPr="4C760638">
        <w:rPr>
          <w:b/>
          <w:bCs/>
          <w:sz w:val="24"/>
          <w:szCs w:val="24"/>
          <w:lang w:val="vi-VN" w:bidi="vi-VN"/>
        </w:rPr>
        <w:t xml:space="preserve"> Mình </w:t>
      </w:r>
      <w:r w:rsidRPr="4C760638">
        <w:rPr>
          <w:b/>
          <w:bCs/>
          <w:sz w:val="24"/>
          <w:szCs w:val="24"/>
          <w:lang w:val="vi-VN" w:bidi="vi-VN"/>
        </w:rPr>
        <w:t xml:space="preserve">Cần </w:t>
      </w:r>
      <w:r w:rsidR="4D691709" w:rsidRPr="4C760638">
        <w:rPr>
          <w:b/>
          <w:bCs/>
          <w:sz w:val="24"/>
          <w:szCs w:val="24"/>
          <w:lang w:val="vi-VN" w:bidi="vi-VN"/>
        </w:rPr>
        <w:t xml:space="preserve">Được </w:t>
      </w:r>
      <w:r w:rsidRPr="4C760638">
        <w:rPr>
          <w:b/>
          <w:bCs/>
          <w:sz w:val="24"/>
          <w:szCs w:val="24"/>
          <w:lang w:val="vi-VN" w:bidi="vi-VN"/>
        </w:rPr>
        <w:t xml:space="preserve">Giúp Đỡ? </w:t>
      </w:r>
    </w:p>
    <w:p w14:paraId="21D692CB" w14:textId="1F40F8BC" w:rsidR="002A7EEA" w:rsidRPr="00525B6D" w:rsidRDefault="009F6689" w:rsidP="4C760638">
      <w:pPr>
        <w:spacing w:line="360" w:lineRule="auto"/>
        <w:rPr>
          <w:rFonts w:eastAsia="Arial"/>
          <w:sz w:val="24"/>
          <w:szCs w:val="24"/>
          <w:lang w:val="vi-VN"/>
        </w:rPr>
      </w:pPr>
      <w:r w:rsidRPr="4C760638">
        <w:rPr>
          <w:sz w:val="24"/>
          <w:szCs w:val="24"/>
          <w:lang w:val="vi-VN" w:bidi="vi-VN"/>
        </w:rPr>
        <w:t>Nhiều người trải qua những thời điểm khó khăn trong cuộc sống và có thể gặp phải vấn đề về sức khỏe tâm thần hoặc sử dụng chất gây nghiện. Điều quan trọng  cần nhớ là</w:t>
      </w:r>
      <w:r w:rsidR="5E4BF64B" w:rsidRPr="4C760638">
        <w:rPr>
          <w:sz w:val="24"/>
          <w:szCs w:val="24"/>
          <w:lang w:val="vi-VN" w:bidi="vi-VN"/>
        </w:rPr>
        <w:t xml:space="preserve"> sự giúp đỡ</w:t>
      </w:r>
      <w:r w:rsidRPr="4C760638">
        <w:rPr>
          <w:sz w:val="24"/>
          <w:szCs w:val="24"/>
          <w:lang w:val="vi-VN" w:bidi="vi-VN"/>
        </w:rPr>
        <w:t xml:space="preserve"> luôn sẵn có</w:t>
      </w:r>
      <w:r w:rsidR="1B77F659" w:rsidRPr="4C760638">
        <w:rPr>
          <w:sz w:val="24"/>
          <w:szCs w:val="24"/>
          <w:lang w:val="vi-VN" w:bidi="vi-VN"/>
        </w:rPr>
        <w:t>.</w:t>
      </w:r>
      <w:r w:rsidRPr="4C760638">
        <w:rPr>
          <w:sz w:val="24"/>
          <w:szCs w:val="24"/>
          <w:lang w:val="vi-VN" w:bidi="vi-VN"/>
        </w:rPr>
        <w:t xml:space="preserve">  Nếu quý vị hoặc thành viên gia đình quý vị </w:t>
      </w:r>
      <w:r w:rsidR="5A8492E2" w:rsidRPr="4C760638">
        <w:rPr>
          <w:sz w:val="24"/>
          <w:szCs w:val="24"/>
          <w:lang w:val="vi-VN" w:bidi="vi-VN"/>
        </w:rPr>
        <w:t xml:space="preserve">hội </w:t>
      </w:r>
      <w:r w:rsidRPr="4C760638">
        <w:rPr>
          <w:sz w:val="24"/>
          <w:szCs w:val="24"/>
          <w:lang w:val="vi-VN" w:bidi="vi-VN"/>
        </w:rPr>
        <w:t xml:space="preserve">đủ điều kiện </w:t>
      </w:r>
      <w:r w:rsidR="5880C79D" w:rsidRPr="4C760638">
        <w:rPr>
          <w:sz w:val="24"/>
          <w:szCs w:val="24"/>
          <w:lang w:val="vi-VN" w:bidi="vi-VN"/>
        </w:rPr>
        <w:t xml:space="preserve">để </w:t>
      </w:r>
      <w:r w:rsidRPr="4C760638">
        <w:rPr>
          <w:sz w:val="24"/>
          <w:szCs w:val="24"/>
          <w:lang w:val="vi-VN" w:bidi="vi-VN"/>
        </w:rPr>
        <w:t xml:space="preserve">nhận Medi-Cal và cần dịch vụ chăm sóc sức khỏe hành vi,  </w:t>
      </w:r>
      <w:r w:rsidR="703F191A" w:rsidRPr="4C760638">
        <w:rPr>
          <w:sz w:val="24"/>
          <w:szCs w:val="24"/>
          <w:lang w:val="vi-VN" w:bidi="vi-VN"/>
        </w:rPr>
        <w:t xml:space="preserve">hãy </w:t>
      </w:r>
      <w:r w:rsidRPr="4C760638">
        <w:rPr>
          <w:sz w:val="24"/>
          <w:szCs w:val="24"/>
          <w:lang w:val="vi-VN" w:bidi="vi-VN"/>
        </w:rPr>
        <w:t xml:space="preserve">gọi đến Đường Dây Trợ Giúp 24/7 được ghi trên trang bìa của sổ tay này. Chương trình chăm sóc có quản lý  cũng có thể giúp quý vị liên  </w:t>
      </w:r>
      <w:r w:rsidR="7757D4AA" w:rsidRPr="4C760638">
        <w:rPr>
          <w:sz w:val="24"/>
          <w:szCs w:val="24"/>
          <w:lang w:val="vi-VN" w:bidi="vi-VN"/>
        </w:rPr>
        <w:t xml:space="preserve"> lạc </w:t>
      </w:r>
      <w:r w:rsidRPr="4C760638">
        <w:rPr>
          <w:sz w:val="24"/>
          <w:szCs w:val="24"/>
          <w:lang w:val="vi-VN" w:bidi="vi-VN"/>
        </w:rPr>
        <w:t>với quận của mình nếu họ tin rằng quý vị hoặc một thành viên gia đình cần các dịch vụ chăm sóc sức khỏe hành vi mà chương trình chăm sóc có quản lý không đài thọ. Quận sẽ giúp quý vị tìm nhà cung cấp các dịch vụ mà quý vị  cần.</w:t>
      </w:r>
    </w:p>
    <w:p w14:paraId="3FCA397B" w14:textId="50C2A80F" w:rsidR="002A7EEA" w:rsidRPr="00525B6D" w:rsidRDefault="002A7EEA" w:rsidP="4C760638">
      <w:pPr>
        <w:spacing w:line="360" w:lineRule="auto"/>
        <w:rPr>
          <w:rFonts w:eastAsia="Arial"/>
          <w:sz w:val="24"/>
          <w:szCs w:val="24"/>
          <w:lang w:val="vi-VN"/>
        </w:rPr>
      </w:pPr>
      <w:r w:rsidRPr="4C760638">
        <w:rPr>
          <w:sz w:val="24"/>
          <w:szCs w:val="24"/>
          <w:lang w:val="vi-VN" w:bidi="vi-VN"/>
        </w:rPr>
        <w:t xml:space="preserve">Danh sách dưới đây có thể giúp quý vị quyết định xem quý vị hoặc thành viên gia đình có cần trợ giúp hay không. Nếu có  một </w:t>
      </w:r>
      <w:r w:rsidR="4EF1F2D9" w:rsidRPr="4C760638">
        <w:rPr>
          <w:sz w:val="24"/>
          <w:szCs w:val="24"/>
          <w:lang w:val="vi-VN" w:bidi="vi-VN"/>
        </w:rPr>
        <w:t xml:space="preserve">hay nhiều </w:t>
      </w:r>
      <w:r w:rsidRPr="4C760638">
        <w:rPr>
          <w:sz w:val="24"/>
          <w:szCs w:val="24"/>
          <w:lang w:val="vi-VN" w:bidi="vi-VN"/>
        </w:rPr>
        <w:t>dấu hiệu xuất hiện hoặc kéo dài, đó có thể là dấu hiệu của vấn đề nghiêm trọng  cần sự trợ giúp của chuyên gia. Sau đây là một số dấu hiệu phổ biến cho thấy quý vị  cần được trợ giúp về bệnh tâm thần hoặc rối loạn sử dụng chất gây nghiện:</w:t>
      </w:r>
    </w:p>
    <w:p w14:paraId="09F2304B" w14:textId="1D23B76F" w:rsidR="00A56F04" w:rsidRPr="00525B6D" w:rsidRDefault="00A56F04" w:rsidP="009540DA">
      <w:pPr>
        <w:spacing w:line="360" w:lineRule="auto"/>
        <w:rPr>
          <w:rFonts w:eastAsia="Arial" w:cstheme="minorHAnsi"/>
          <w:b/>
          <w:bCs/>
          <w:sz w:val="24"/>
          <w:szCs w:val="24"/>
          <w:lang w:val="vi-VN"/>
        </w:rPr>
      </w:pPr>
      <w:r w:rsidRPr="00525B6D">
        <w:rPr>
          <w:rFonts w:cstheme="minorHAnsi"/>
          <w:b/>
          <w:sz w:val="24"/>
          <w:lang w:val="vi-VN" w:bidi="vi-VN"/>
        </w:rPr>
        <w:t>Suy Nghĩ Và Cảm Xúc</w:t>
      </w:r>
    </w:p>
    <w:p w14:paraId="0931A0AC" w14:textId="22F73344" w:rsidR="00A56F04" w:rsidRPr="00525B6D" w:rsidRDefault="00A56F04" w:rsidP="4C760638">
      <w:pPr>
        <w:pStyle w:val="ListParagraph"/>
        <w:numPr>
          <w:ilvl w:val="0"/>
          <w:numId w:val="66"/>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Thay đổi tâm trạng mạnh mẽ,  </w:t>
      </w:r>
      <w:r w:rsidR="44740575" w:rsidRPr="4C760638">
        <w:rPr>
          <w:rFonts w:asciiTheme="minorHAnsi" w:hAnsiTheme="minorHAnsi" w:cstheme="minorBidi"/>
          <w:sz w:val="24"/>
          <w:szCs w:val="24"/>
          <w:lang w:val="vi-VN" w:bidi="vi-VN"/>
        </w:rPr>
        <w:t xml:space="preserve">mà </w:t>
      </w:r>
      <w:r w:rsidRPr="4C760638">
        <w:rPr>
          <w:rFonts w:asciiTheme="minorHAnsi" w:hAnsiTheme="minorHAnsi" w:cstheme="minorBidi"/>
          <w:sz w:val="24"/>
          <w:szCs w:val="24"/>
          <w:lang w:val="vi-VN" w:bidi="vi-VN"/>
        </w:rPr>
        <w:t>không có lý do, chẳng hạn như:</w:t>
      </w:r>
    </w:p>
    <w:p w14:paraId="7FE12FD1" w14:textId="77777777" w:rsidR="003F44CB" w:rsidRPr="00525B6D" w:rsidRDefault="003F44CB" w:rsidP="0038308E">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lang w:val="vi-VN"/>
        </w:rPr>
      </w:pPr>
      <w:r w:rsidRPr="00525B6D">
        <w:rPr>
          <w:rFonts w:asciiTheme="minorHAnsi" w:hAnsiTheme="minorHAnsi" w:cstheme="minorHAnsi"/>
          <w:sz w:val="24"/>
          <w:lang w:val="vi-VN" w:bidi="vi-VN"/>
        </w:rPr>
        <w:t>Quá lo lắng, bồn chồn hoặc sợ hãi</w:t>
      </w:r>
    </w:p>
    <w:p w14:paraId="7CF46BDE" w14:textId="77777777" w:rsidR="003F44CB" w:rsidRPr="00525B6D" w:rsidRDefault="003F44CB" w:rsidP="0038308E">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lang w:val="vi-VN"/>
        </w:rPr>
      </w:pPr>
      <w:r w:rsidRPr="00525B6D">
        <w:rPr>
          <w:rFonts w:asciiTheme="minorHAnsi" w:hAnsiTheme="minorHAnsi" w:cstheme="minorHAnsi"/>
          <w:sz w:val="24"/>
          <w:lang w:val="vi-VN" w:bidi="vi-VN"/>
        </w:rPr>
        <w:t>Quá buồn hoặc quá chán nản</w:t>
      </w:r>
    </w:p>
    <w:p w14:paraId="47DB2918" w14:textId="0FE2F5F9" w:rsidR="003F44CB" w:rsidRPr="00525B6D" w:rsidRDefault="003F44CB" w:rsidP="4C760638">
      <w:pPr>
        <w:pStyle w:val="ListParagraph"/>
        <w:widowControl/>
        <w:numPr>
          <w:ilvl w:val="1"/>
          <w:numId w:val="66"/>
        </w:numPr>
        <w:shd w:val="clear" w:color="auto" w:fill="FFFFFF" w:themeFill="background1"/>
        <w:autoSpaceDE/>
        <w:autoSpaceDN/>
        <w:spacing w:line="360" w:lineRule="auto"/>
        <w:contextualSpacing/>
        <w:rPr>
          <w:rFonts w:asciiTheme="minorHAnsi" w:hAnsiTheme="minorHAnsi" w:cstheme="minorBidi"/>
          <w:sz w:val="24"/>
          <w:szCs w:val="24"/>
          <w:lang w:val="vi-VN" w:bidi="vi-VN"/>
        </w:rPr>
      </w:pPr>
      <w:r w:rsidRPr="4C760638">
        <w:rPr>
          <w:rFonts w:asciiTheme="minorHAnsi" w:hAnsiTheme="minorHAnsi" w:cstheme="minorBidi"/>
          <w:sz w:val="24"/>
          <w:szCs w:val="24"/>
          <w:lang w:val="vi-VN" w:bidi="vi-VN"/>
        </w:rPr>
        <w:t>Quá vui, hạnh phúc tột cùng</w:t>
      </w:r>
    </w:p>
    <w:p w14:paraId="34CB5FFD" w14:textId="005E2F41" w:rsidR="00791441" w:rsidRPr="00525B6D" w:rsidRDefault="003F44CB" w:rsidP="4C760638">
      <w:pPr>
        <w:pStyle w:val="ListParagraph"/>
        <w:widowControl/>
        <w:numPr>
          <w:ilvl w:val="1"/>
          <w:numId w:val="66"/>
        </w:numPr>
        <w:shd w:val="clear" w:color="auto" w:fill="FFFFFF" w:themeFill="background1"/>
        <w:autoSpaceDE/>
        <w:autoSpaceDN/>
        <w:spacing w:line="360" w:lineRule="auto"/>
        <w:contextualSpacing/>
        <w:rPr>
          <w:rFonts w:asciiTheme="minorHAnsi" w:eastAsia="Times New Roman" w:hAnsiTheme="minorHAnsi" w:cstheme="minorBidi"/>
          <w:sz w:val="24"/>
          <w:szCs w:val="24"/>
          <w:lang w:val="vi-VN"/>
        </w:rPr>
      </w:pPr>
      <w:r w:rsidRPr="4C760638">
        <w:rPr>
          <w:rFonts w:asciiTheme="minorHAnsi" w:hAnsiTheme="minorHAnsi" w:cstheme="minorBidi"/>
          <w:sz w:val="24"/>
          <w:szCs w:val="24"/>
          <w:lang w:val="vi-VN" w:bidi="vi-VN"/>
        </w:rPr>
        <w:t>Buồn rầu hoặc tức giận quá lâu</w:t>
      </w:r>
    </w:p>
    <w:p w14:paraId="61FC3F79" w14:textId="2C31CB2C" w:rsidR="00926A20" w:rsidRPr="00525B6D" w:rsidRDefault="003F44CB" w:rsidP="0038308E">
      <w:pPr>
        <w:pStyle w:val="ListParagraph"/>
        <w:numPr>
          <w:ilvl w:val="0"/>
          <w:numId w:val="66"/>
        </w:numPr>
        <w:spacing w:line="360" w:lineRule="auto"/>
        <w:rPr>
          <w:rFonts w:asciiTheme="minorHAnsi" w:hAnsiTheme="minorHAnsi" w:cstheme="minorHAnsi"/>
          <w:sz w:val="24"/>
          <w:szCs w:val="24"/>
          <w:lang w:val="vi-VN"/>
        </w:rPr>
      </w:pPr>
      <w:r w:rsidRPr="00525B6D">
        <w:rPr>
          <w:rFonts w:asciiTheme="minorHAnsi" w:hAnsiTheme="minorHAnsi" w:cstheme="minorHAnsi"/>
          <w:sz w:val="24"/>
          <w:lang w:val="vi-VN" w:bidi="vi-VN"/>
        </w:rPr>
        <w:t>Nghĩ đến việc tự tử</w:t>
      </w:r>
    </w:p>
    <w:p w14:paraId="251BDD26" w14:textId="2728A039" w:rsidR="00926A20" w:rsidRPr="00525B6D" w:rsidRDefault="00926A20" w:rsidP="4C760638">
      <w:pPr>
        <w:pStyle w:val="ListParagraph"/>
        <w:numPr>
          <w:ilvl w:val="0"/>
          <w:numId w:val="66"/>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hỉ tập trung vào việc </w:t>
      </w:r>
      <w:r w:rsidR="42137848" w:rsidRPr="4C760638">
        <w:rPr>
          <w:rFonts w:asciiTheme="minorHAnsi" w:hAnsiTheme="minorHAnsi" w:cstheme="minorBidi"/>
          <w:sz w:val="24"/>
          <w:szCs w:val="24"/>
          <w:lang w:val="vi-VN" w:bidi="vi-VN"/>
        </w:rPr>
        <w:t xml:space="preserve">tìm </w:t>
      </w:r>
      <w:r w:rsidRPr="4C760638">
        <w:rPr>
          <w:rFonts w:asciiTheme="minorHAnsi" w:hAnsiTheme="minorHAnsi" w:cstheme="minorBidi"/>
          <w:sz w:val="24"/>
          <w:szCs w:val="24"/>
          <w:lang w:val="vi-VN" w:bidi="vi-VN"/>
        </w:rPr>
        <w:t>kiếm và sử dụng rượu hoặc ma túy</w:t>
      </w:r>
    </w:p>
    <w:p w14:paraId="38FFCCA1" w14:textId="00767992" w:rsidR="00926A20" w:rsidRPr="00525B6D" w:rsidRDefault="00926A20" w:rsidP="4C760638">
      <w:pPr>
        <w:pStyle w:val="ListParagraph"/>
        <w:numPr>
          <w:ilvl w:val="0"/>
          <w:numId w:val="66"/>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vấn đề về tập trung, trí nhớ hoặc tư  </w:t>
      </w:r>
      <w:r w:rsidR="5E695FA7" w:rsidRPr="4C760638">
        <w:rPr>
          <w:rFonts w:asciiTheme="minorHAnsi" w:hAnsiTheme="minorHAnsi" w:cstheme="minorBidi"/>
          <w:sz w:val="24"/>
          <w:szCs w:val="24"/>
          <w:lang w:val="vi-VN" w:bidi="vi-VN"/>
        </w:rPr>
        <w:t xml:space="preserve">tưởng </w:t>
      </w:r>
      <w:r w:rsidRPr="4C760638">
        <w:rPr>
          <w:rFonts w:asciiTheme="minorHAnsi" w:hAnsiTheme="minorHAnsi" w:cstheme="minorBidi"/>
          <w:sz w:val="24"/>
          <w:szCs w:val="24"/>
          <w:lang w:val="vi-VN" w:bidi="vi-VN"/>
        </w:rPr>
        <w:t>và lời nói khó giải thích</w:t>
      </w:r>
    </w:p>
    <w:p w14:paraId="4859FD73" w14:textId="7DBE6DE5" w:rsidR="00926A20" w:rsidRPr="00525B6D" w:rsidRDefault="00926A20" w:rsidP="4C760638">
      <w:pPr>
        <w:pStyle w:val="ListParagraph"/>
        <w:numPr>
          <w:ilvl w:val="0"/>
          <w:numId w:val="66"/>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vấn đề về thính giác, thị giác hoặc cảm nhận về những thứ khó giải thích hoặc hầu hết mọi người đều nói là không </w:t>
      </w:r>
      <w:r w:rsidR="4E81B8BB" w:rsidRPr="4C760638">
        <w:rPr>
          <w:rFonts w:asciiTheme="minorHAnsi" w:hAnsiTheme="minorHAnsi" w:cstheme="minorBidi"/>
          <w:sz w:val="24"/>
          <w:szCs w:val="24"/>
          <w:lang w:val="vi-VN" w:bidi="vi-VN"/>
        </w:rPr>
        <w:t xml:space="preserve"> có</w:t>
      </w:r>
    </w:p>
    <w:p w14:paraId="2E0DB129" w14:textId="230E7D38" w:rsidR="00791441" w:rsidRPr="00525B6D" w:rsidRDefault="00474375" w:rsidP="009540DA">
      <w:pPr>
        <w:spacing w:line="360" w:lineRule="auto"/>
        <w:rPr>
          <w:rFonts w:cstheme="minorHAnsi"/>
          <w:b/>
          <w:bCs/>
          <w:sz w:val="24"/>
          <w:szCs w:val="24"/>
        </w:rPr>
      </w:pPr>
      <w:r w:rsidRPr="00525B6D">
        <w:rPr>
          <w:rFonts w:cstheme="minorHAnsi"/>
          <w:b/>
          <w:sz w:val="24"/>
          <w:lang w:val="vi-VN" w:bidi="vi-VN"/>
        </w:rPr>
        <w:t>Thể Chất</w:t>
      </w:r>
    </w:p>
    <w:p w14:paraId="2592EE5D" w14:textId="259F72D2" w:rsidR="0092294D" w:rsidRPr="00525B6D" w:rsidRDefault="0092294D" w:rsidP="4C760638">
      <w:pPr>
        <w:pStyle w:val="ListParagraph"/>
        <w:numPr>
          <w:ilvl w:val="0"/>
          <w:numId w:val="67"/>
        </w:numPr>
        <w:spacing w:line="360" w:lineRule="auto"/>
        <w:rPr>
          <w:rFonts w:asciiTheme="minorHAnsi" w:hAnsiTheme="minorHAnsi" w:cstheme="minorBidi"/>
          <w:sz w:val="24"/>
          <w:szCs w:val="24"/>
        </w:rPr>
      </w:pPr>
      <w:r w:rsidRPr="4C760638">
        <w:rPr>
          <w:rFonts w:asciiTheme="minorHAnsi" w:hAnsiTheme="minorHAnsi" w:cstheme="minorBidi"/>
          <w:sz w:val="24"/>
          <w:szCs w:val="24"/>
          <w:lang w:val="vi-VN" w:bidi="vi-VN"/>
        </w:rPr>
        <w:lastRenderedPageBreak/>
        <w:t xml:space="preserve">Nhiều vấn đề về thể chất, </w:t>
      </w:r>
      <w:r w:rsidR="4FC20FD4" w:rsidRPr="4C760638">
        <w:rPr>
          <w:rFonts w:asciiTheme="minorHAnsi" w:hAnsiTheme="minorHAnsi" w:cstheme="minorBidi"/>
          <w:sz w:val="24"/>
          <w:szCs w:val="24"/>
          <w:lang w:val="vi-VN" w:bidi="vi-VN"/>
        </w:rPr>
        <w:t xml:space="preserve"> </w:t>
      </w:r>
      <w:r w:rsidR="401A82B2" w:rsidRPr="4C760638">
        <w:rPr>
          <w:rFonts w:asciiTheme="minorHAnsi" w:hAnsiTheme="minorHAnsi" w:cstheme="minorBidi"/>
          <w:sz w:val="24"/>
          <w:szCs w:val="24"/>
          <w:lang w:val="vi-VN" w:bidi="vi-VN"/>
        </w:rPr>
        <w:t>mà</w:t>
      </w:r>
      <w:r w:rsidRPr="4C760638">
        <w:rPr>
          <w:rFonts w:asciiTheme="minorHAnsi" w:hAnsiTheme="minorHAnsi" w:cstheme="minorBidi"/>
          <w:sz w:val="24"/>
          <w:szCs w:val="24"/>
          <w:lang w:val="vi-VN" w:bidi="vi-VN"/>
        </w:rPr>
        <w:t xml:space="preserve"> không có nguyên nhân rõ ràng, chẳng hạn như:</w:t>
      </w:r>
    </w:p>
    <w:p w14:paraId="31A03CCC" w14:textId="7099BD20" w:rsidR="0092294D" w:rsidRPr="00525B6D" w:rsidRDefault="0092294D" w:rsidP="0038308E">
      <w:pPr>
        <w:pStyle w:val="ListParagraph"/>
        <w:numPr>
          <w:ilvl w:val="1"/>
          <w:numId w:val="67"/>
        </w:numPr>
        <w:spacing w:line="360" w:lineRule="auto"/>
        <w:rPr>
          <w:rFonts w:asciiTheme="minorHAnsi" w:hAnsiTheme="minorHAnsi" w:cstheme="minorHAnsi"/>
          <w:sz w:val="24"/>
          <w:szCs w:val="24"/>
        </w:rPr>
      </w:pPr>
      <w:r w:rsidRPr="00525B6D">
        <w:rPr>
          <w:rFonts w:asciiTheme="minorHAnsi" w:hAnsiTheme="minorHAnsi" w:cstheme="minorHAnsi"/>
          <w:sz w:val="24"/>
          <w:lang w:val="vi-VN" w:bidi="vi-VN"/>
        </w:rPr>
        <w:t>Đau đầu</w:t>
      </w:r>
    </w:p>
    <w:p w14:paraId="5FC0DD3D" w14:textId="77777777" w:rsidR="007C16B4" w:rsidRPr="00525B6D" w:rsidRDefault="007C16B4" w:rsidP="0038308E">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Đau bụng</w:t>
      </w:r>
    </w:p>
    <w:p w14:paraId="04F44A74" w14:textId="77777777" w:rsidR="007C16B4" w:rsidRPr="00525B6D" w:rsidRDefault="007C16B4" w:rsidP="0038308E">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Ngủ quá nhiều hoặc quá ít</w:t>
      </w:r>
    </w:p>
    <w:p w14:paraId="2AD8E51C" w14:textId="77777777" w:rsidR="007C16B4" w:rsidRPr="00525B6D" w:rsidRDefault="007C16B4" w:rsidP="0038308E">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 xml:space="preserve">Ăn quá nhiều hoặc quá ít </w:t>
      </w:r>
    </w:p>
    <w:p w14:paraId="72A862DF" w14:textId="47102CC4" w:rsidR="007C16B4" w:rsidRPr="00525B6D" w:rsidRDefault="007C16B4" w:rsidP="4C760638">
      <w:pPr>
        <w:pStyle w:val="ListParagraph"/>
        <w:widowControl/>
        <w:numPr>
          <w:ilvl w:val="1"/>
          <w:numId w:val="67"/>
        </w:numPr>
        <w:adjustRightInd w:val="0"/>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 </w:t>
      </w:r>
      <w:r w:rsidR="57DD1637" w:rsidRPr="4C760638">
        <w:rPr>
          <w:rFonts w:asciiTheme="minorHAnsi" w:hAnsiTheme="minorHAnsi" w:cstheme="minorBidi"/>
          <w:sz w:val="24"/>
          <w:szCs w:val="24"/>
          <w:lang w:val="vi-VN" w:bidi="vi-VN"/>
        </w:rPr>
        <w:t xml:space="preserve">Nói năng không </w:t>
      </w:r>
      <w:r w:rsidRPr="4C760638">
        <w:rPr>
          <w:rFonts w:asciiTheme="minorHAnsi" w:hAnsiTheme="minorHAnsi" w:cstheme="minorBidi"/>
          <w:sz w:val="24"/>
          <w:szCs w:val="24"/>
          <w:lang w:val="vi-VN" w:bidi="vi-VN"/>
        </w:rPr>
        <w:t>rõ ràng</w:t>
      </w:r>
    </w:p>
    <w:p w14:paraId="205D8AEB" w14:textId="2932F70C" w:rsidR="00474375" w:rsidRPr="00525B6D" w:rsidRDefault="0092294D" w:rsidP="0038308E">
      <w:pPr>
        <w:pStyle w:val="ListParagraph"/>
        <w:numPr>
          <w:ilvl w:val="0"/>
          <w:numId w:val="67"/>
        </w:numPr>
        <w:spacing w:line="360" w:lineRule="auto"/>
        <w:rPr>
          <w:rFonts w:asciiTheme="minorHAnsi" w:hAnsiTheme="minorHAnsi" w:cstheme="minorHAnsi"/>
          <w:sz w:val="24"/>
          <w:szCs w:val="24"/>
        </w:rPr>
      </w:pPr>
      <w:r w:rsidRPr="00525B6D">
        <w:rPr>
          <w:rFonts w:asciiTheme="minorHAnsi" w:hAnsiTheme="minorHAnsi" w:cstheme="minorHAnsi"/>
          <w:sz w:val="24"/>
          <w:lang w:val="vi-VN" w:bidi="vi-VN"/>
        </w:rPr>
        <w:t>Vẻ ngoài xuống cấp hoặc rất đáng quan ngại, chẳng hạn như:</w:t>
      </w:r>
    </w:p>
    <w:p w14:paraId="44DD1D8D" w14:textId="5C240C93" w:rsidR="002C2419" w:rsidRPr="00A52411" w:rsidRDefault="002C2419" w:rsidP="4C760638">
      <w:pPr>
        <w:pStyle w:val="ListParagraph"/>
        <w:widowControl/>
        <w:numPr>
          <w:ilvl w:val="1"/>
          <w:numId w:val="67"/>
        </w:numPr>
        <w:adjustRightInd w:val="0"/>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 </w:t>
      </w:r>
      <w:r w:rsidR="5A3CF49E" w:rsidRPr="4C760638">
        <w:rPr>
          <w:rFonts w:asciiTheme="minorHAnsi" w:hAnsiTheme="minorHAnsi" w:cstheme="minorBidi"/>
          <w:sz w:val="24"/>
          <w:szCs w:val="24"/>
          <w:lang w:val="vi-VN" w:bidi="vi-VN"/>
        </w:rPr>
        <w:t xml:space="preserve">Xuống </w:t>
      </w:r>
      <w:r w:rsidRPr="4C760638">
        <w:rPr>
          <w:rFonts w:asciiTheme="minorHAnsi" w:hAnsiTheme="minorHAnsi" w:cstheme="minorBidi"/>
          <w:sz w:val="24"/>
          <w:szCs w:val="24"/>
          <w:lang w:val="vi-VN" w:bidi="vi-VN"/>
        </w:rPr>
        <w:t xml:space="preserve">hoặc  </w:t>
      </w:r>
      <w:r w:rsidR="287955AC" w:rsidRPr="4C760638">
        <w:rPr>
          <w:rFonts w:asciiTheme="minorHAnsi" w:hAnsiTheme="minorHAnsi" w:cstheme="minorBidi"/>
          <w:sz w:val="24"/>
          <w:szCs w:val="24"/>
          <w:lang w:val="vi-VN" w:bidi="vi-VN"/>
        </w:rPr>
        <w:t xml:space="preserve">lên </w:t>
      </w:r>
      <w:r w:rsidRPr="4C760638">
        <w:rPr>
          <w:rFonts w:asciiTheme="minorHAnsi" w:hAnsiTheme="minorHAnsi" w:cstheme="minorBidi"/>
          <w:sz w:val="24"/>
          <w:szCs w:val="24"/>
          <w:lang w:val="vi-VN" w:bidi="vi-VN"/>
        </w:rPr>
        <w:t>cân đột ngột</w:t>
      </w:r>
    </w:p>
    <w:p w14:paraId="71C370F4" w14:textId="68136567" w:rsidR="002C2419" w:rsidRPr="00A52411" w:rsidRDefault="002C2419" w:rsidP="4C760638">
      <w:pPr>
        <w:pStyle w:val="ListParagraph"/>
        <w:widowControl/>
        <w:numPr>
          <w:ilvl w:val="1"/>
          <w:numId w:val="67"/>
        </w:numPr>
        <w:adjustRightInd w:val="0"/>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Mắt đỏ và  </w:t>
      </w:r>
      <w:r w:rsidR="5DA20E98" w:rsidRPr="4C760638">
        <w:rPr>
          <w:rFonts w:asciiTheme="minorHAnsi" w:hAnsiTheme="minorHAnsi" w:cstheme="minorBidi"/>
          <w:sz w:val="24"/>
          <w:szCs w:val="24"/>
          <w:lang w:val="vi-VN" w:bidi="vi-VN"/>
        </w:rPr>
        <w:t xml:space="preserve">con ngươi </w:t>
      </w:r>
      <w:r w:rsidRPr="4C760638">
        <w:rPr>
          <w:rFonts w:asciiTheme="minorHAnsi" w:hAnsiTheme="minorHAnsi" w:cstheme="minorBidi"/>
          <w:sz w:val="24"/>
          <w:szCs w:val="24"/>
          <w:lang w:val="vi-VN" w:bidi="vi-VN"/>
        </w:rPr>
        <w:t>to bất thường</w:t>
      </w:r>
    </w:p>
    <w:p w14:paraId="42F358CF" w14:textId="0B6ABF99" w:rsidR="002F639C" w:rsidRPr="00A52411" w:rsidRDefault="002C2419" w:rsidP="0038308E">
      <w:pPr>
        <w:pStyle w:val="ListParagraph"/>
        <w:widowControl/>
        <w:numPr>
          <w:ilvl w:val="1"/>
          <w:numId w:val="67"/>
        </w:numPr>
        <w:adjustRightInd w:val="0"/>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Hơi thở, cơ thể hoặc quần áo có mùi lạ</w:t>
      </w:r>
    </w:p>
    <w:p w14:paraId="08773C97" w14:textId="3F08EDAF" w:rsidR="002C2419" w:rsidRPr="00525B6D" w:rsidRDefault="007C787D" w:rsidP="009540DA">
      <w:pPr>
        <w:adjustRightInd w:val="0"/>
        <w:spacing w:line="360" w:lineRule="auto"/>
        <w:contextualSpacing/>
        <w:rPr>
          <w:rFonts w:cstheme="minorHAnsi"/>
          <w:b/>
          <w:bCs/>
          <w:sz w:val="24"/>
          <w:szCs w:val="24"/>
        </w:rPr>
      </w:pPr>
      <w:r w:rsidRPr="00525B6D">
        <w:rPr>
          <w:rFonts w:cstheme="minorHAnsi"/>
          <w:b/>
          <w:sz w:val="24"/>
          <w:lang w:val="vi-VN" w:bidi="vi-VN"/>
        </w:rPr>
        <w:t>Hành Vi</w:t>
      </w:r>
    </w:p>
    <w:p w14:paraId="4DCCE865" w14:textId="03AAA068" w:rsidR="00213A71" w:rsidRPr="00525B6D" w:rsidRDefault="00213A71" w:rsidP="4C760638">
      <w:pPr>
        <w:numPr>
          <w:ilvl w:val="0"/>
          <w:numId w:val="68"/>
        </w:numPr>
        <w:shd w:val="clear" w:color="auto" w:fill="FFFFFF" w:themeFill="background1"/>
        <w:spacing w:after="0" w:line="360" w:lineRule="auto"/>
        <w:rPr>
          <w:rFonts w:eastAsia="Times New Roman"/>
          <w:sz w:val="24"/>
          <w:szCs w:val="24"/>
        </w:rPr>
      </w:pPr>
      <w:r w:rsidRPr="4C760638">
        <w:rPr>
          <w:sz w:val="24"/>
          <w:szCs w:val="24"/>
          <w:lang w:val="vi-VN" w:bidi="vi-VN"/>
        </w:rPr>
        <w:t xml:space="preserve"> </w:t>
      </w:r>
      <w:r w:rsidR="66D23384" w:rsidRPr="4C760638">
        <w:rPr>
          <w:sz w:val="24"/>
          <w:szCs w:val="24"/>
          <w:lang w:val="vi-VN" w:bidi="vi-VN"/>
        </w:rPr>
        <w:t>H</w:t>
      </w:r>
      <w:r w:rsidRPr="4C760638">
        <w:rPr>
          <w:sz w:val="24"/>
          <w:szCs w:val="24"/>
          <w:lang w:val="vi-VN" w:bidi="vi-VN"/>
        </w:rPr>
        <w:t>ậu quả từ hành vi của mình do thay đổi sức khỏe tâm thần hoặc sử dụng rượu hoặc ma túy, chẳng hạn như:</w:t>
      </w:r>
    </w:p>
    <w:p w14:paraId="53681079" w14:textId="40BDD6C8" w:rsidR="00B56F07" w:rsidRPr="00A52411" w:rsidRDefault="00B56F07" w:rsidP="4C760638">
      <w:pPr>
        <w:numPr>
          <w:ilvl w:val="1"/>
          <w:numId w:val="68"/>
        </w:numPr>
        <w:shd w:val="clear" w:color="auto" w:fill="FFFFFF" w:themeFill="background1"/>
        <w:spacing w:after="0" w:line="360" w:lineRule="auto"/>
        <w:rPr>
          <w:rFonts w:eastAsia="Times New Roman"/>
          <w:sz w:val="24"/>
          <w:szCs w:val="24"/>
          <w:lang w:val="vi-VN"/>
        </w:rPr>
      </w:pPr>
      <w:r w:rsidRPr="4C760638">
        <w:rPr>
          <w:sz w:val="24"/>
          <w:szCs w:val="24"/>
          <w:lang w:val="vi-VN" w:bidi="vi-VN"/>
        </w:rPr>
        <w:t xml:space="preserve"> </w:t>
      </w:r>
      <w:r w:rsidR="40F9A12D" w:rsidRPr="4C760638">
        <w:rPr>
          <w:sz w:val="24"/>
          <w:szCs w:val="24"/>
          <w:lang w:val="vi-VN" w:bidi="vi-VN"/>
        </w:rPr>
        <w:t xml:space="preserve">Có </w:t>
      </w:r>
      <w:r w:rsidRPr="4C760638">
        <w:rPr>
          <w:sz w:val="24"/>
          <w:szCs w:val="24"/>
          <w:lang w:val="vi-VN" w:bidi="vi-VN"/>
        </w:rPr>
        <w:t>vấn đề ở nơi làm việc hoặc trường học</w:t>
      </w:r>
    </w:p>
    <w:p w14:paraId="5A4CE6B2" w14:textId="4DE59DE8" w:rsidR="00B56F07" w:rsidRPr="00A52411" w:rsidRDefault="00B56F07" w:rsidP="4C760638">
      <w:pPr>
        <w:numPr>
          <w:ilvl w:val="1"/>
          <w:numId w:val="68"/>
        </w:numPr>
        <w:shd w:val="clear" w:color="auto" w:fill="FFFFFF" w:themeFill="background1"/>
        <w:spacing w:after="0" w:line="360" w:lineRule="auto"/>
        <w:rPr>
          <w:rFonts w:eastAsia="Times New Roman"/>
          <w:sz w:val="24"/>
          <w:szCs w:val="24"/>
          <w:lang w:val="vi-VN"/>
        </w:rPr>
      </w:pPr>
      <w:r w:rsidRPr="4C760638">
        <w:rPr>
          <w:sz w:val="24"/>
          <w:szCs w:val="24"/>
          <w:lang w:val="vi-VN" w:bidi="vi-VN"/>
        </w:rPr>
        <w:t xml:space="preserve"> </w:t>
      </w:r>
      <w:r w:rsidR="54DFD4E7" w:rsidRPr="4C760638">
        <w:rPr>
          <w:sz w:val="24"/>
          <w:szCs w:val="24"/>
          <w:lang w:val="vi-VN" w:bidi="vi-VN"/>
        </w:rPr>
        <w:t xml:space="preserve">Có </w:t>
      </w:r>
      <w:r w:rsidRPr="4C760638">
        <w:rPr>
          <w:sz w:val="24"/>
          <w:szCs w:val="24"/>
          <w:lang w:val="vi-VN" w:bidi="vi-VN"/>
        </w:rPr>
        <w:t>vấn đề trong mối quan hệ với người khác, gia đình hoặc bạn bè</w:t>
      </w:r>
    </w:p>
    <w:p w14:paraId="533B1FD1" w14:textId="7CE7B2A8" w:rsidR="00B56F07" w:rsidRPr="00A52411" w:rsidRDefault="00B56F07" w:rsidP="4C760638">
      <w:pPr>
        <w:numPr>
          <w:ilvl w:val="1"/>
          <w:numId w:val="68"/>
        </w:numPr>
        <w:shd w:val="clear" w:color="auto" w:fill="FFFFFF" w:themeFill="background1"/>
        <w:spacing w:after="0" w:line="360" w:lineRule="auto"/>
        <w:rPr>
          <w:rFonts w:eastAsia="Times New Roman"/>
          <w:sz w:val="24"/>
          <w:szCs w:val="24"/>
          <w:lang w:val="vi-VN"/>
        </w:rPr>
      </w:pPr>
      <w:r w:rsidRPr="4C760638">
        <w:rPr>
          <w:sz w:val="24"/>
          <w:szCs w:val="24"/>
          <w:lang w:val="vi-VN" w:bidi="vi-VN"/>
        </w:rPr>
        <w:t xml:space="preserve"> </w:t>
      </w:r>
      <w:r w:rsidR="7F64B845" w:rsidRPr="4C760638">
        <w:rPr>
          <w:sz w:val="24"/>
          <w:szCs w:val="24"/>
          <w:lang w:val="vi-VN" w:bidi="vi-VN"/>
        </w:rPr>
        <w:t xml:space="preserve">Hay quên </w:t>
      </w:r>
      <w:r w:rsidRPr="4C760638">
        <w:rPr>
          <w:sz w:val="24"/>
          <w:szCs w:val="24"/>
          <w:lang w:val="vi-VN" w:bidi="vi-VN"/>
        </w:rPr>
        <w:t xml:space="preserve">những cam kết của mình </w:t>
      </w:r>
    </w:p>
    <w:p w14:paraId="1E407702" w14:textId="3A09E7D0" w:rsidR="00B56F07" w:rsidRPr="00A52411" w:rsidRDefault="00B56F07" w:rsidP="4C760638">
      <w:pPr>
        <w:numPr>
          <w:ilvl w:val="1"/>
          <w:numId w:val="68"/>
        </w:numPr>
        <w:shd w:val="clear" w:color="auto" w:fill="FFFFFF" w:themeFill="background1"/>
        <w:spacing w:after="0" w:line="360" w:lineRule="auto"/>
        <w:rPr>
          <w:rFonts w:eastAsia="Times New Roman"/>
          <w:sz w:val="24"/>
          <w:szCs w:val="24"/>
          <w:lang w:val="vi-VN"/>
        </w:rPr>
      </w:pPr>
      <w:r w:rsidRPr="4C760638">
        <w:rPr>
          <w:sz w:val="24"/>
          <w:szCs w:val="24"/>
          <w:lang w:val="vi-VN" w:bidi="vi-VN"/>
        </w:rPr>
        <w:t xml:space="preserve">Không  </w:t>
      </w:r>
      <w:r w:rsidR="36FFD987" w:rsidRPr="4C760638">
        <w:rPr>
          <w:sz w:val="24"/>
          <w:szCs w:val="24"/>
          <w:lang w:val="vi-VN" w:bidi="vi-VN"/>
        </w:rPr>
        <w:t xml:space="preserve">làm được </w:t>
      </w:r>
      <w:r w:rsidRPr="4C760638">
        <w:rPr>
          <w:sz w:val="24"/>
          <w:szCs w:val="24"/>
          <w:lang w:val="vi-VN" w:bidi="vi-VN"/>
        </w:rPr>
        <w:t xml:space="preserve">các  </w:t>
      </w:r>
      <w:r w:rsidR="4EB3A631" w:rsidRPr="4C760638">
        <w:rPr>
          <w:sz w:val="24"/>
          <w:szCs w:val="24"/>
          <w:lang w:val="vi-VN" w:bidi="vi-VN"/>
        </w:rPr>
        <w:t xml:space="preserve">việc </w:t>
      </w:r>
      <w:r w:rsidRPr="4C760638">
        <w:rPr>
          <w:sz w:val="24"/>
          <w:szCs w:val="24"/>
          <w:lang w:val="vi-VN" w:bidi="vi-VN"/>
        </w:rPr>
        <w:t>thông thường hàng ngày</w:t>
      </w:r>
    </w:p>
    <w:p w14:paraId="4DE6A069" w14:textId="290EEE88" w:rsidR="00683090" w:rsidRPr="00A52411" w:rsidRDefault="04ECDC36" w:rsidP="4C760638">
      <w:pPr>
        <w:numPr>
          <w:ilvl w:val="0"/>
          <w:numId w:val="68"/>
        </w:numPr>
        <w:shd w:val="clear" w:color="auto" w:fill="FFFFFF" w:themeFill="background1"/>
        <w:spacing w:after="0" w:line="360" w:lineRule="auto"/>
        <w:rPr>
          <w:rFonts w:eastAsia="Times New Roman"/>
          <w:sz w:val="24"/>
          <w:szCs w:val="24"/>
          <w:lang w:val="vi-VN"/>
        </w:rPr>
      </w:pPr>
      <w:r w:rsidRPr="4C760638">
        <w:rPr>
          <w:sz w:val="24"/>
          <w:szCs w:val="24"/>
          <w:lang w:val="vi-VN" w:bidi="vi-VN"/>
        </w:rPr>
        <w:t xml:space="preserve">Trốn </w:t>
      </w:r>
      <w:r w:rsidR="00683090" w:rsidRPr="4C760638">
        <w:rPr>
          <w:sz w:val="24"/>
          <w:szCs w:val="24"/>
          <w:lang w:val="vi-VN" w:bidi="vi-VN"/>
        </w:rPr>
        <w:t>Tránh  bạn bè, gia đình hoặc các hoạt động xã hội</w:t>
      </w:r>
    </w:p>
    <w:p w14:paraId="23A4CAE4" w14:textId="39EAE606" w:rsidR="00683090" w:rsidRPr="00A52411" w:rsidRDefault="00683090" w:rsidP="4C760638">
      <w:pPr>
        <w:numPr>
          <w:ilvl w:val="0"/>
          <w:numId w:val="68"/>
        </w:numPr>
        <w:shd w:val="clear" w:color="auto" w:fill="FFFFFF" w:themeFill="background1"/>
        <w:spacing w:after="0" w:line="360" w:lineRule="auto"/>
        <w:rPr>
          <w:rFonts w:eastAsia="Times New Roman"/>
          <w:sz w:val="24"/>
          <w:szCs w:val="24"/>
          <w:lang w:val="vi-VN"/>
        </w:rPr>
      </w:pPr>
      <w:r w:rsidRPr="4C760638">
        <w:rPr>
          <w:sz w:val="24"/>
          <w:szCs w:val="24"/>
          <w:lang w:val="vi-VN" w:bidi="vi-VN"/>
        </w:rPr>
        <w:t>Có hành</w:t>
      </w:r>
      <w:r w:rsidR="330F2CDF" w:rsidRPr="4C760638">
        <w:rPr>
          <w:sz w:val="24"/>
          <w:szCs w:val="24"/>
          <w:lang w:val="vi-VN" w:bidi="vi-VN"/>
        </w:rPr>
        <w:t xml:space="preserve"> động</w:t>
      </w:r>
      <w:r w:rsidRPr="4C760638">
        <w:rPr>
          <w:sz w:val="24"/>
          <w:szCs w:val="24"/>
          <w:lang w:val="vi-VN" w:bidi="vi-VN"/>
        </w:rPr>
        <w:t xml:space="preserve">   </w:t>
      </w:r>
      <w:r w:rsidR="7BF01A64" w:rsidRPr="4C760638">
        <w:rPr>
          <w:sz w:val="24"/>
          <w:szCs w:val="24"/>
          <w:lang w:val="vi-VN" w:bidi="vi-VN"/>
        </w:rPr>
        <w:t xml:space="preserve">thầm kín </w:t>
      </w:r>
      <w:r w:rsidRPr="4C760638">
        <w:rPr>
          <w:sz w:val="24"/>
          <w:szCs w:val="24"/>
          <w:lang w:val="vi-VN" w:bidi="vi-VN"/>
        </w:rPr>
        <w:t xml:space="preserve">hoặc  </w:t>
      </w:r>
      <w:r w:rsidR="4D8C3EB1" w:rsidRPr="4C760638">
        <w:rPr>
          <w:sz w:val="24"/>
          <w:szCs w:val="24"/>
          <w:lang w:val="vi-VN" w:bidi="vi-VN"/>
        </w:rPr>
        <w:t xml:space="preserve">cần thiết thầm kín </w:t>
      </w:r>
      <w:r w:rsidRPr="4C760638">
        <w:rPr>
          <w:sz w:val="24"/>
          <w:szCs w:val="24"/>
          <w:lang w:val="vi-VN" w:bidi="vi-VN"/>
        </w:rPr>
        <w:t>về tiền bạc</w:t>
      </w:r>
    </w:p>
    <w:p w14:paraId="28B62366" w14:textId="0387561D" w:rsidR="00946C75" w:rsidRPr="00A52411" w:rsidRDefault="00683090" w:rsidP="4C760638">
      <w:pPr>
        <w:pStyle w:val="ListParagraph"/>
        <w:widowControl/>
        <w:numPr>
          <w:ilvl w:val="0"/>
          <w:numId w:val="68"/>
        </w:numPr>
        <w:shd w:val="clear" w:color="auto" w:fill="FFFFFF" w:themeFill="background1"/>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Trở thành người  </w:t>
      </w:r>
      <w:r w:rsidR="2FC96522" w:rsidRPr="4C760638">
        <w:rPr>
          <w:rFonts w:asciiTheme="minorHAnsi" w:hAnsiTheme="minorHAnsi" w:cstheme="minorBidi"/>
          <w:sz w:val="24"/>
          <w:szCs w:val="24"/>
          <w:lang w:val="vi-VN" w:bidi="vi-VN"/>
        </w:rPr>
        <w:t xml:space="preserve">hay </w:t>
      </w:r>
      <w:r w:rsidRPr="4C760638">
        <w:rPr>
          <w:rFonts w:asciiTheme="minorHAnsi" w:hAnsiTheme="minorHAnsi" w:cstheme="minorBidi"/>
          <w:sz w:val="24"/>
          <w:szCs w:val="24"/>
          <w:lang w:val="vi-VN" w:bidi="vi-VN"/>
        </w:rPr>
        <w:t>tố tụng do những thay đổi về sức khỏe tâm thần hoặc việc sử dụng rượu hoặc ma túy</w:t>
      </w:r>
    </w:p>
    <w:p w14:paraId="2839549F" w14:textId="77777777" w:rsidR="002A7EEA" w:rsidRPr="00A52411" w:rsidRDefault="002A7EEA" w:rsidP="002A7EEA">
      <w:pPr>
        <w:rPr>
          <w:rFonts w:cstheme="minorHAnsi"/>
          <w:b/>
          <w:bCs/>
          <w:sz w:val="24"/>
          <w:szCs w:val="24"/>
          <w:lang w:val="vi-VN"/>
        </w:rPr>
      </w:pPr>
    </w:p>
    <w:p w14:paraId="3A701DE5" w14:textId="77777777" w:rsidR="002A7EEA" w:rsidRPr="00A52411" w:rsidRDefault="002A7EEA" w:rsidP="002A7EEA">
      <w:pPr>
        <w:rPr>
          <w:rFonts w:cstheme="minorHAnsi"/>
          <w:b/>
          <w:bCs/>
          <w:sz w:val="24"/>
          <w:szCs w:val="24"/>
          <w:lang w:val="vi-VN"/>
        </w:rPr>
      </w:pPr>
      <w:r w:rsidRPr="00525B6D">
        <w:rPr>
          <w:rFonts w:cstheme="minorHAnsi"/>
          <w:b/>
          <w:sz w:val="24"/>
          <w:lang w:val="vi-VN" w:bidi="vi-VN"/>
        </w:rPr>
        <w:t>Hội Viên Dưới 21 Tuổi</w:t>
      </w:r>
    </w:p>
    <w:p w14:paraId="640E2EB7" w14:textId="77777777" w:rsidR="00773DDF" w:rsidRPr="00773DDF" w:rsidRDefault="00773DDF" w:rsidP="00773DDF">
      <w:pPr>
        <w:spacing w:line="360" w:lineRule="auto"/>
        <w:rPr>
          <w:b/>
          <w:bCs/>
          <w:i/>
          <w:iCs/>
          <w:sz w:val="24"/>
          <w:szCs w:val="24"/>
          <w:lang w:val="vi-VN" w:bidi="vi-VN"/>
        </w:rPr>
      </w:pPr>
      <w:r w:rsidRPr="00773DDF">
        <w:rPr>
          <w:b/>
          <w:bCs/>
          <w:i/>
          <w:iCs/>
          <w:sz w:val="24"/>
          <w:szCs w:val="24"/>
          <w:lang w:val="vi" w:bidi="vi-VN"/>
        </w:rPr>
        <w:t xml:space="preserve">Làm Thế Nào Để Biết Khi  Một Đứa Trẻ Hoặc </w:t>
      </w:r>
      <w:r w:rsidRPr="00773DDF">
        <w:rPr>
          <w:b/>
          <w:bCs/>
          <w:i/>
          <w:iCs/>
          <w:sz w:val="24"/>
          <w:szCs w:val="24"/>
          <w:lang w:val="vi-VN" w:bidi="vi-VN"/>
        </w:rPr>
        <w:t xml:space="preserve"> </w:t>
      </w:r>
      <w:r w:rsidRPr="00773DDF">
        <w:rPr>
          <w:b/>
          <w:bCs/>
          <w:i/>
          <w:iCs/>
          <w:sz w:val="24"/>
          <w:szCs w:val="24"/>
          <w:lang w:val="vi" w:bidi="vi-VN"/>
        </w:rPr>
        <w:t xml:space="preserve">Một Người Dưới 21 Tuổi </w:t>
      </w:r>
      <w:r w:rsidRPr="00773DDF">
        <w:rPr>
          <w:b/>
          <w:bCs/>
          <w:i/>
          <w:iCs/>
          <w:sz w:val="24"/>
          <w:szCs w:val="24"/>
          <w:lang w:val="vi-VN" w:bidi="vi-VN"/>
        </w:rPr>
        <w:t xml:space="preserve"> </w:t>
      </w:r>
      <w:r w:rsidRPr="00773DDF">
        <w:rPr>
          <w:b/>
          <w:bCs/>
          <w:i/>
          <w:iCs/>
          <w:sz w:val="24"/>
          <w:szCs w:val="24"/>
          <w:lang w:val="vi" w:bidi="vi-VN"/>
        </w:rPr>
        <w:t>Cần Được Giúp Đỡ?</w:t>
      </w:r>
    </w:p>
    <w:p w14:paraId="4619678B" w14:textId="710FAC9E" w:rsidR="002A7EEA" w:rsidRPr="00525B6D" w:rsidRDefault="002A7EEA" w:rsidP="4C760638">
      <w:pPr>
        <w:spacing w:line="360" w:lineRule="auto"/>
        <w:rPr>
          <w:sz w:val="24"/>
          <w:szCs w:val="24"/>
          <w:lang w:val="vi-VN"/>
        </w:rPr>
      </w:pPr>
      <w:r w:rsidRPr="4C760638">
        <w:rPr>
          <w:sz w:val="24"/>
          <w:szCs w:val="24"/>
          <w:lang w:val="vi-VN" w:bidi="vi-VN"/>
        </w:rPr>
        <w:t xml:space="preserve">Quý vị có thể liên hệ với quận hoặc chương trình chăm sóc sức khỏe có quản lý của mình để sàng lọc và đánh giá cho con quý vị hoặc trẻ vị thiếu niên nếu quý vị nghĩ rằng các em đang có dấu hiệu của tình trạng sức khỏe hành vi. Nếu con quý vị hoặc thanh thiếu niên </w:t>
      </w:r>
      <w:r w:rsidR="169146BE" w:rsidRPr="4C760638">
        <w:rPr>
          <w:sz w:val="24"/>
          <w:szCs w:val="24"/>
          <w:lang w:val="vi-VN" w:bidi="vi-VN"/>
        </w:rPr>
        <w:t xml:space="preserve">hội </w:t>
      </w:r>
      <w:r w:rsidRPr="4C760638">
        <w:rPr>
          <w:sz w:val="24"/>
          <w:szCs w:val="24"/>
          <w:lang w:val="vi-VN" w:bidi="vi-VN"/>
        </w:rPr>
        <w:t xml:space="preserve">đủ điều kiện nhận Medi-Cal và kết quả sàng lọc hoặc đánh giá cho dịch vụ chăm sóc sức khỏe hành vi là cần thiết, thì quận sẽ sắp xếp để con quý vị hoặc trẻ vị thiếu niên nhận được </w:t>
      </w:r>
      <w:r w:rsidR="350386E4" w:rsidRPr="4C760638">
        <w:rPr>
          <w:sz w:val="24"/>
          <w:szCs w:val="24"/>
          <w:lang w:val="vi-VN" w:bidi="vi-VN"/>
        </w:rPr>
        <w:t xml:space="preserve">những </w:t>
      </w:r>
      <w:r w:rsidRPr="4C760638">
        <w:rPr>
          <w:sz w:val="24"/>
          <w:szCs w:val="24"/>
          <w:lang w:val="vi-VN" w:bidi="vi-VN"/>
        </w:rPr>
        <w:t xml:space="preserve">dịch vụ </w:t>
      </w:r>
      <w:r w:rsidR="6DACD87B" w:rsidRPr="4C760638">
        <w:rPr>
          <w:sz w:val="24"/>
          <w:szCs w:val="24"/>
          <w:lang w:val="vi-VN" w:bidi="vi-VN"/>
        </w:rPr>
        <w:t xml:space="preserve"> này</w:t>
      </w:r>
      <w:r w:rsidRPr="4C760638">
        <w:rPr>
          <w:sz w:val="24"/>
          <w:szCs w:val="24"/>
          <w:lang w:val="vi-VN" w:bidi="vi-VN"/>
        </w:rPr>
        <w:t xml:space="preserve">. </w:t>
      </w:r>
      <w:r w:rsidRPr="4C760638">
        <w:rPr>
          <w:sz w:val="24"/>
          <w:szCs w:val="24"/>
          <w:lang w:val="vi-VN" w:bidi="vi-VN"/>
        </w:rPr>
        <w:lastRenderedPageBreak/>
        <w:t xml:space="preserve">Chương trình chăm sóc có quản lý  cũng có thể giúp quý vị liên </w:t>
      </w:r>
      <w:r w:rsidR="18A028B4" w:rsidRPr="4C760638">
        <w:rPr>
          <w:sz w:val="24"/>
          <w:szCs w:val="24"/>
          <w:lang w:val="vi-VN" w:bidi="vi-VN"/>
        </w:rPr>
        <w:t xml:space="preserve"> lạc </w:t>
      </w:r>
      <w:r w:rsidRPr="4C760638">
        <w:rPr>
          <w:sz w:val="24"/>
          <w:szCs w:val="24"/>
          <w:lang w:val="vi-VN" w:bidi="vi-VN"/>
        </w:rPr>
        <w:t xml:space="preserve">với quận của mình nếu họ tin rằng con quý vị hoặc trẻ vị thiếu niên cần các dịch vụ chăm sóc sức khỏe hành vi mà chương trình chăm sóc có quản lý không đài thọ. Ngoài ra còn có các dịch vụ dành cho những bậc cha mẹ cảm thấy </w:t>
      </w:r>
      <w:r w:rsidR="6CFDAE9D" w:rsidRPr="4C760638">
        <w:rPr>
          <w:sz w:val="24"/>
          <w:szCs w:val="24"/>
          <w:lang w:val="vi-VN" w:bidi="vi-VN"/>
        </w:rPr>
        <w:t xml:space="preserve">bớt </w:t>
      </w:r>
      <w:r w:rsidRPr="4C760638">
        <w:rPr>
          <w:sz w:val="24"/>
          <w:szCs w:val="24"/>
          <w:lang w:val="vi-VN" w:bidi="vi-VN"/>
        </w:rPr>
        <w:t>căng thẳng khi làm cha mẹ</w:t>
      </w:r>
      <w:r w:rsidR="76C3258A" w:rsidRPr="4C760638">
        <w:rPr>
          <w:sz w:val="24"/>
          <w:szCs w:val="24"/>
          <w:lang w:val="vi-VN" w:bidi="vi-VN"/>
        </w:rPr>
        <w:t xml:space="preserve"> trong trường hợp này</w:t>
      </w:r>
      <w:r w:rsidRPr="4C760638">
        <w:rPr>
          <w:sz w:val="24"/>
          <w:szCs w:val="24"/>
          <w:lang w:val="vi-VN" w:bidi="vi-VN"/>
        </w:rPr>
        <w:t xml:space="preserve">. </w:t>
      </w:r>
    </w:p>
    <w:p w14:paraId="1AEA411F" w14:textId="2DA69C34" w:rsidR="002A7EEA" w:rsidRPr="00525B6D" w:rsidRDefault="00773DDF" w:rsidP="4C760638">
      <w:pPr>
        <w:spacing w:line="360" w:lineRule="auto"/>
        <w:rPr>
          <w:b/>
          <w:bCs/>
          <w:sz w:val="24"/>
          <w:szCs w:val="24"/>
          <w:lang w:val="vi-VN"/>
        </w:rPr>
      </w:pPr>
      <w:r w:rsidRPr="00773DDF">
        <w:rPr>
          <w:sz w:val="24"/>
          <w:szCs w:val="24"/>
          <w:lang w:val="vi" w:bidi="vi-VN"/>
        </w:rPr>
        <w:t xml:space="preserve">Trẻ vị thành niên từ 12 tuổi trở lên có thể không cần sự đồng ý của cha mẹ để được tiếp nhận </w:t>
      </w:r>
      <w:r w:rsidRPr="00773DDF">
        <w:rPr>
          <w:b/>
          <w:bCs/>
          <w:vanish/>
          <w:sz w:val="24"/>
          <w:szCs w:val="24"/>
          <w:lang w:val="vi-VN" w:bidi="vi-VN"/>
        </w:rPr>
        <w:t xml:space="preserve"> </w:t>
      </w:r>
      <w:r w:rsidRPr="00773DDF">
        <w:rPr>
          <w:sz w:val="24"/>
          <w:szCs w:val="24"/>
          <w:lang w:val="vi" w:bidi="vi-VN"/>
        </w:rPr>
        <w:t xml:space="preserve">điều trị </w:t>
      </w:r>
      <w:r w:rsidRPr="00773DDF">
        <w:rPr>
          <w:b/>
          <w:bCs/>
          <w:vanish/>
          <w:sz w:val="24"/>
          <w:szCs w:val="24"/>
          <w:lang w:val="vi-VN" w:bidi="vi-VN"/>
        </w:rPr>
        <w:t xml:space="preserve"> </w:t>
      </w:r>
      <w:r w:rsidRPr="00773DDF">
        <w:rPr>
          <w:sz w:val="24"/>
          <w:szCs w:val="24"/>
          <w:lang w:val="vi" w:bidi="vi-VN"/>
        </w:rPr>
        <w:t xml:space="preserve">hoặc </w:t>
      </w:r>
      <w:r w:rsidRPr="00773DDF">
        <w:rPr>
          <w:b/>
          <w:bCs/>
          <w:vanish/>
          <w:sz w:val="24"/>
          <w:szCs w:val="24"/>
          <w:lang w:val="vi-VN" w:bidi="vi-VN"/>
        </w:rPr>
        <w:t xml:space="preserve"> </w:t>
      </w:r>
      <w:r w:rsidRPr="00773DDF">
        <w:rPr>
          <w:sz w:val="24"/>
          <w:szCs w:val="24"/>
          <w:lang w:val="vi" w:bidi="vi-VN"/>
        </w:rPr>
        <w:t xml:space="preserve">tư vấn </w:t>
      </w:r>
      <w:r w:rsidRPr="00773DDF">
        <w:rPr>
          <w:b/>
          <w:bCs/>
          <w:vanish/>
          <w:sz w:val="24"/>
          <w:szCs w:val="24"/>
          <w:lang w:val="vi-VN" w:bidi="vi-VN"/>
        </w:rPr>
        <w:t xml:space="preserve"> </w:t>
      </w:r>
      <w:r w:rsidRPr="00773DDF">
        <w:rPr>
          <w:sz w:val="24"/>
          <w:szCs w:val="24"/>
          <w:lang w:val="vi" w:bidi="vi-VN"/>
        </w:rPr>
        <w:t>sức khỏe tâm thần ngoại trú, nếu chuyên gia phụ trách tin rằng trẻ đã đủ trưởng thành để tham gia vào các dịch vụ sức khỏe hành vi</w:t>
      </w:r>
      <w:r w:rsidRPr="00773DDF">
        <w:rPr>
          <w:b/>
          <w:bCs/>
          <w:vanish/>
          <w:sz w:val="24"/>
          <w:szCs w:val="24"/>
          <w:lang w:val="vi-VN" w:bidi="vi-VN"/>
        </w:rPr>
        <w:t>.</w:t>
      </w:r>
      <w:r w:rsidRPr="00773DDF">
        <w:rPr>
          <w:b/>
          <w:bCs/>
          <w:sz w:val="24"/>
          <w:szCs w:val="24"/>
          <w:lang w:val="vi-VN" w:bidi="vi-VN"/>
        </w:rPr>
        <w:t>.</w:t>
      </w:r>
      <w:r w:rsidR="002A7EEA" w:rsidRPr="4C760638">
        <w:rPr>
          <w:rStyle w:val="Strong"/>
          <w:b w:val="0"/>
          <w:bCs w:val="0"/>
          <w:sz w:val="24"/>
          <w:szCs w:val="24"/>
          <w:lang w:val="vi-VN" w:bidi="vi-VN"/>
        </w:rPr>
        <w:t xml:space="preserve"> </w:t>
      </w:r>
      <w:r w:rsidR="002A7EEA" w:rsidRPr="4C760638">
        <w:rPr>
          <w:rStyle w:val="ui-provider"/>
          <w:sz w:val="24"/>
          <w:szCs w:val="24"/>
          <w:lang w:val="vi-VN" w:bidi="vi-VN"/>
        </w:rPr>
        <w:t xml:space="preserve">Trẻ vị thành niên từ 12 tuổi trở lên có thể không cần sự đồng ý của cha mẹ để nhận dịch vụ chăm sóc y tế và tư vấn điều trị vấn đề liên quan đến rối loạn sử dụng chất gây nghiện.  </w:t>
      </w:r>
      <w:r w:rsidR="74AC4DB4" w:rsidRPr="4C760638">
        <w:rPr>
          <w:rStyle w:val="ui-provider"/>
          <w:sz w:val="24"/>
          <w:szCs w:val="24"/>
          <w:lang w:val="vi-VN" w:bidi="vi-VN"/>
        </w:rPr>
        <w:t>S</w:t>
      </w:r>
      <w:r w:rsidR="002A7EEA" w:rsidRPr="4C760638">
        <w:rPr>
          <w:rStyle w:val="ui-provider"/>
          <w:sz w:val="24"/>
          <w:szCs w:val="24"/>
          <w:lang w:val="vi-VN" w:bidi="vi-VN"/>
        </w:rPr>
        <w:t>ự tham gia của cha mẹ hoặc người giám hộ</w:t>
      </w:r>
      <w:r w:rsidR="189F252B" w:rsidRPr="4C760638">
        <w:rPr>
          <w:rStyle w:val="ui-provider"/>
          <w:sz w:val="24"/>
          <w:szCs w:val="24"/>
          <w:lang w:val="vi-VN" w:bidi="vi-VN"/>
        </w:rPr>
        <w:t xml:space="preserve"> là cần thiết</w:t>
      </w:r>
      <w:r w:rsidR="002A7EEA" w:rsidRPr="4C760638">
        <w:rPr>
          <w:rStyle w:val="ui-provider"/>
          <w:sz w:val="24"/>
          <w:szCs w:val="24"/>
          <w:lang w:val="vi-VN" w:bidi="vi-VN"/>
        </w:rPr>
        <w:t>, trừ khi người  chuyên môn phụ trách xác định rằng sự tham gia của họ là không phù hợp sau khi tham khảo ý kiến của trẻ vị thành niên. </w:t>
      </w:r>
    </w:p>
    <w:p w14:paraId="27D10FF7" w14:textId="02543313" w:rsidR="002A7EEA" w:rsidRPr="00525B6D" w:rsidRDefault="002A7EEA" w:rsidP="002A7EEA">
      <w:pPr>
        <w:spacing w:line="360" w:lineRule="auto"/>
        <w:rPr>
          <w:rFonts w:cstheme="minorHAnsi"/>
          <w:sz w:val="24"/>
          <w:szCs w:val="24"/>
          <w:lang w:val="vi-VN"/>
        </w:rPr>
      </w:pPr>
      <w:r w:rsidRPr="00525B6D">
        <w:rPr>
          <w:rFonts w:cstheme="minorHAnsi"/>
          <w:sz w:val="24"/>
          <w:lang w:val="vi-VN" w:bidi="vi-VN"/>
        </w:rPr>
        <w:t>Danh sách dưới đây có thể giúp quý vị quyết định xem con quý vị hoặc trẻ vị thiếu niên có cần giúp đỡ hay không. Nếu có nhiều hơn một dấu hiệu xuất hiện hoặc kéo dài trong thời gian dài, có thể con quý vị hoặc trẻ vị thiếu niên đang gặp vấn đề nghiêm trọng hơn và cần sự trợ giúp của chuyên gia. Sau đây là một số dấu hiệu cần chú ý:</w:t>
      </w:r>
    </w:p>
    <w:p w14:paraId="1A5E3812" w14:textId="3589A0BC" w:rsidR="002A7EEA" w:rsidRPr="00525B6D" w:rsidRDefault="002A7EEA" w:rsidP="4C760638">
      <w:pPr>
        <w:numPr>
          <w:ilvl w:val="0"/>
          <w:numId w:val="1"/>
        </w:numPr>
        <w:spacing w:line="360" w:lineRule="auto"/>
        <w:rPr>
          <w:sz w:val="24"/>
          <w:szCs w:val="24"/>
          <w:lang w:val="vi-VN"/>
        </w:rPr>
      </w:pPr>
      <w:r w:rsidRPr="4C760638">
        <w:rPr>
          <w:sz w:val="24"/>
          <w:szCs w:val="24"/>
          <w:lang w:val="vi-VN" w:bidi="vi-VN"/>
        </w:rPr>
        <w:t>Gặp  nhiều khó khăn trong việc chú ý hoặc đứng</w:t>
      </w:r>
      <w:r w:rsidR="3DC53251" w:rsidRPr="4C760638">
        <w:rPr>
          <w:sz w:val="24"/>
          <w:szCs w:val="24"/>
          <w:lang w:val="vi-VN" w:bidi="vi-VN"/>
        </w:rPr>
        <w:t xml:space="preserve">/ngồi </w:t>
      </w:r>
      <w:r w:rsidR="7FE96B6B" w:rsidRPr="4C760638">
        <w:rPr>
          <w:sz w:val="24"/>
          <w:szCs w:val="24"/>
          <w:lang w:val="vi-VN" w:bidi="vi-VN"/>
        </w:rPr>
        <w:t>không</w:t>
      </w:r>
      <w:r w:rsidRPr="4C760638">
        <w:rPr>
          <w:sz w:val="24"/>
          <w:szCs w:val="24"/>
          <w:lang w:val="vi-VN" w:bidi="vi-VN"/>
        </w:rPr>
        <w:t xml:space="preserve"> yên, </w:t>
      </w:r>
      <w:r w:rsidR="3D15F1F7" w:rsidRPr="4C760638">
        <w:rPr>
          <w:sz w:val="24"/>
          <w:szCs w:val="24"/>
          <w:lang w:val="vi-VN" w:bidi="vi-VN"/>
        </w:rPr>
        <w:t xml:space="preserve"> dễ xảy ra</w:t>
      </w:r>
      <w:r w:rsidRPr="4C760638">
        <w:rPr>
          <w:sz w:val="24"/>
          <w:szCs w:val="24"/>
          <w:lang w:val="vi-VN" w:bidi="vi-VN"/>
        </w:rPr>
        <w:t xml:space="preserve"> nguy hiểm  </w:t>
      </w:r>
      <w:r w:rsidR="39AFA344" w:rsidRPr="4C760638">
        <w:rPr>
          <w:sz w:val="24"/>
          <w:szCs w:val="24"/>
          <w:lang w:val="vi-VN" w:bidi="vi-VN"/>
        </w:rPr>
        <w:t xml:space="preserve">cho </w:t>
      </w:r>
      <w:r w:rsidRPr="4C760638">
        <w:rPr>
          <w:sz w:val="24"/>
          <w:szCs w:val="24"/>
          <w:lang w:val="vi-VN" w:bidi="vi-VN"/>
        </w:rPr>
        <w:t xml:space="preserve">thể chất hoặc gây   </w:t>
      </w:r>
      <w:r w:rsidR="61EB37AF" w:rsidRPr="4C760638">
        <w:rPr>
          <w:sz w:val="24"/>
          <w:szCs w:val="24"/>
          <w:lang w:val="vi-VN" w:bidi="vi-VN"/>
        </w:rPr>
        <w:t xml:space="preserve">rắc rối </w:t>
      </w:r>
      <w:r w:rsidRPr="4C760638">
        <w:rPr>
          <w:sz w:val="24"/>
          <w:szCs w:val="24"/>
          <w:lang w:val="vi-VN" w:bidi="vi-VN"/>
        </w:rPr>
        <w:t>ở trường</w:t>
      </w:r>
      <w:r w:rsidR="5AEBB2A1" w:rsidRPr="4C760638">
        <w:rPr>
          <w:sz w:val="24"/>
          <w:szCs w:val="24"/>
          <w:lang w:val="vi-VN" w:bidi="vi-VN"/>
        </w:rPr>
        <w:t xml:space="preserve"> học</w:t>
      </w:r>
    </w:p>
    <w:p w14:paraId="2B99CD01" w14:textId="463AF63A" w:rsidR="002A7EEA" w:rsidRPr="00525B6D" w:rsidRDefault="002A7EEA" w:rsidP="4C760638">
      <w:pPr>
        <w:numPr>
          <w:ilvl w:val="0"/>
          <w:numId w:val="1"/>
        </w:numPr>
        <w:spacing w:line="360" w:lineRule="auto"/>
        <w:rPr>
          <w:sz w:val="24"/>
          <w:szCs w:val="24"/>
          <w:lang w:val="vi-VN"/>
        </w:rPr>
      </w:pPr>
      <w:r w:rsidRPr="4C760638">
        <w:rPr>
          <w:sz w:val="24"/>
          <w:szCs w:val="24"/>
          <w:lang w:val="vi-VN" w:bidi="vi-VN"/>
        </w:rPr>
        <w:t xml:space="preserve">Lo lắng hoặc sợ hãi </w:t>
      </w:r>
      <w:r w:rsidR="7CA7B0AD" w:rsidRPr="4C760638">
        <w:rPr>
          <w:sz w:val="24"/>
          <w:szCs w:val="24"/>
          <w:lang w:val="vi-VN" w:bidi="vi-VN"/>
        </w:rPr>
        <w:t xml:space="preserve"> đến độ</w:t>
      </w:r>
      <w:r w:rsidRPr="4C760638">
        <w:rPr>
          <w:sz w:val="24"/>
          <w:szCs w:val="24"/>
          <w:lang w:val="vi-VN" w:bidi="vi-VN"/>
        </w:rPr>
        <w:t xml:space="preserve"> ảnh hưởng đến các </w:t>
      </w:r>
      <w:r w:rsidR="48F360BB" w:rsidRPr="4C760638">
        <w:rPr>
          <w:sz w:val="24"/>
          <w:szCs w:val="24"/>
          <w:lang w:val="vi-VN" w:bidi="vi-VN"/>
        </w:rPr>
        <w:t xml:space="preserve"> sinh hoạt </w:t>
      </w:r>
      <w:r w:rsidRPr="4C760638">
        <w:rPr>
          <w:sz w:val="24"/>
          <w:szCs w:val="24"/>
          <w:lang w:val="vi-VN" w:bidi="vi-VN"/>
        </w:rPr>
        <w:t xml:space="preserve"> hàng ngày</w:t>
      </w:r>
    </w:p>
    <w:p w14:paraId="465A5742" w14:textId="32FF39D7" w:rsidR="002A7EEA" w:rsidRPr="00525B6D" w:rsidRDefault="002A7EEA" w:rsidP="4C760638">
      <w:pPr>
        <w:numPr>
          <w:ilvl w:val="0"/>
          <w:numId w:val="1"/>
        </w:numPr>
        <w:spacing w:line="360" w:lineRule="auto"/>
        <w:rPr>
          <w:sz w:val="24"/>
          <w:szCs w:val="24"/>
          <w:lang w:val="vi-VN"/>
        </w:rPr>
      </w:pPr>
      <w:r w:rsidRPr="4C760638">
        <w:rPr>
          <w:sz w:val="24"/>
          <w:szCs w:val="24"/>
          <w:lang w:val="vi-VN" w:bidi="vi-VN"/>
        </w:rPr>
        <w:t>sợ hãi</w:t>
      </w:r>
      <w:r w:rsidR="63979A5C" w:rsidRPr="4C760638">
        <w:rPr>
          <w:sz w:val="24"/>
          <w:szCs w:val="24"/>
          <w:lang w:val="vi-VN" w:bidi="vi-VN"/>
        </w:rPr>
        <w:t xml:space="preserve"> đột ngột</w:t>
      </w:r>
      <w:r w:rsidRPr="4C760638">
        <w:rPr>
          <w:sz w:val="24"/>
          <w:szCs w:val="24"/>
          <w:lang w:val="vi-VN" w:bidi="vi-VN"/>
        </w:rPr>
        <w:t xml:space="preserve"> vô cớ, đôi khi kèm theo tim đập nhanh hoặc thở </w:t>
      </w:r>
      <w:r w:rsidR="0FE3AA3A" w:rsidRPr="4C760638">
        <w:rPr>
          <w:sz w:val="24"/>
          <w:szCs w:val="24"/>
          <w:lang w:val="vi-VN" w:bidi="vi-VN"/>
        </w:rPr>
        <w:t xml:space="preserve"> dồn </w:t>
      </w:r>
      <w:r w:rsidR="6F927A08" w:rsidRPr="4C760638">
        <w:rPr>
          <w:sz w:val="24"/>
          <w:szCs w:val="24"/>
          <w:lang w:val="vi-VN" w:bidi="vi-VN"/>
        </w:rPr>
        <w:t>dập</w:t>
      </w:r>
    </w:p>
    <w:p w14:paraId="12D26C26" w14:textId="4B3C811E" w:rsidR="002A7EEA" w:rsidRPr="00525B6D" w:rsidRDefault="002A7EEA" w:rsidP="4C760638">
      <w:pPr>
        <w:numPr>
          <w:ilvl w:val="0"/>
          <w:numId w:val="1"/>
        </w:numPr>
        <w:spacing w:line="360" w:lineRule="auto"/>
        <w:rPr>
          <w:sz w:val="24"/>
          <w:szCs w:val="24"/>
          <w:lang w:val="vi-VN"/>
        </w:rPr>
      </w:pPr>
      <w:r w:rsidRPr="4C760638">
        <w:rPr>
          <w:sz w:val="24"/>
          <w:szCs w:val="24"/>
          <w:lang w:val="vi-VN" w:bidi="vi-VN"/>
        </w:rPr>
        <w:t>Cảm thấy rất buồn hoặc</w:t>
      </w:r>
      <w:r w:rsidR="527E2E06" w:rsidRPr="4C760638">
        <w:rPr>
          <w:sz w:val="24"/>
          <w:szCs w:val="24"/>
          <w:lang w:val="vi-VN" w:bidi="vi-VN"/>
        </w:rPr>
        <w:t xml:space="preserve"> trốn</w:t>
      </w:r>
      <w:r w:rsidRPr="4C760638">
        <w:rPr>
          <w:sz w:val="24"/>
          <w:szCs w:val="24"/>
          <w:lang w:val="vi-VN" w:bidi="vi-VN"/>
        </w:rPr>
        <w:t xml:space="preserve"> tránh  mọi người trong hai tuần trở lên, gây ra vấn đề với các  </w:t>
      </w:r>
      <w:r w:rsidR="142DFDC4" w:rsidRPr="4C760638">
        <w:rPr>
          <w:sz w:val="24"/>
          <w:szCs w:val="24"/>
          <w:lang w:val="vi-VN" w:bidi="vi-VN"/>
        </w:rPr>
        <w:t xml:space="preserve">sinh hoạt </w:t>
      </w:r>
      <w:r w:rsidRPr="4C760638">
        <w:rPr>
          <w:sz w:val="24"/>
          <w:szCs w:val="24"/>
          <w:lang w:val="vi-VN" w:bidi="vi-VN"/>
        </w:rPr>
        <w:t xml:space="preserve">hàng ngày </w:t>
      </w:r>
    </w:p>
    <w:p w14:paraId="2D8BBA3C" w14:textId="77777777" w:rsidR="002A7EEA" w:rsidRPr="00525B6D" w:rsidRDefault="002A7EEA" w:rsidP="0038308E">
      <w:pPr>
        <w:numPr>
          <w:ilvl w:val="0"/>
          <w:numId w:val="1"/>
        </w:numPr>
        <w:spacing w:line="360" w:lineRule="auto"/>
        <w:rPr>
          <w:rFonts w:cstheme="minorHAnsi"/>
          <w:sz w:val="24"/>
          <w:szCs w:val="24"/>
          <w:lang w:val="vi-VN"/>
        </w:rPr>
      </w:pPr>
      <w:r w:rsidRPr="00525B6D">
        <w:rPr>
          <w:rFonts w:cstheme="minorHAnsi"/>
          <w:sz w:val="24"/>
          <w:lang w:val="vi-VN" w:bidi="vi-VN"/>
        </w:rPr>
        <w:t>Tâm trạng lên xuống rất thất thường gây ra vấn đề trong các mối quan hệ</w:t>
      </w:r>
    </w:p>
    <w:p w14:paraId="64744DC3" w14:textId="77777777" w:rsidR="002A7EEA" w:rsidRPr="00525B6D" w:rsidRDefault="002A7EEA" w:rsidP="0038308E">
      <w:pPr>
        <w:numPr>
          <w:ilvl w:val="0"/>
          <w:numId w:val="1"/>
        </w:numPr>
        <w:spacing w:line="360" w:lineRule="auto"/>
        <w:rPr>
          <w:rFonts w:cstheme="minorHAnsi"/>
          <w:sz w:val="24"/>
          <w:szCs w:val="24"/>
        </w:rPr>
      </w:pPr>
      <w:r w:rsidRPr="00525B6D">
        <w:rPr>
          <w:rFonts w:cstheme="minorHAnsi"/>
          <w:sz w:val="24"/>
          <w:lang w:val="vi-VN" w:bidi="vi-VN"/>
        </w:rPr>
        <w:t>Những thay đổi lớn trong hành vi</w:t>
      </w:r>
    </w:p>
    <w:p w14:paraId="5CD813FF" w14:textId="77777777" w:rsidR="002A7EEA" w:rsidRPr="00525B6D" w:rsidRDefault="002A7EEA" w:rsidP="0038308E">
      <w:pPr>
        <w:numPr>
          <w:ilvl w:val="0"/>
          <w:numId w:val="1"/>
        </w:numPr>
        <w:spacing w:line="360" w:lineRule="auto"/>
        <w:rPr>
          <w:rFonts w:cstheme="minorHAnsi"/>
          <w:sz w:val="24"/>
          <w:szCs w:val="24"/>
        </w:rPr>
      </w:pPr>
      <w:r w:rsidRPr="00525B6D">
        <w:rPr>
          <w:rFonts w:cstheme="minorHAnsi"/>
          <w:sz w:val="24"/>
          <w:lang w:val="vi-VN" w:bidi="vi-VN"/>
        </w:rPr>
        <w:t>Không ăn uống, nôn mửa hoặc dùng thuốc để giảm cân</w:t>
      </w:r>
    </w:p>
    <w:p w14:paraId="6883F587" w14:textId="77777777" w:rsidR="002A7EEA" w:rsidRPr="00525B6D" w:rsidRDefault="002A7EEA" w:rsidP="0038308E">
      <w:pPr>
        <w:numPr>
          <w:ilvl w:val="0"/>
          <w:numId w:val="1"/>
        </w:numPr>
        <w:spacing w:line="360" w:lineRule="auto"/>
        <w:rPr>
          <w:rFonts w:cstheme="minorHAnsi"/>
          <w:sz w:val="24"/>
          <w:szCs w:val="24"/>
        </w:rPr>
      </w:pPr>
      <w:r w:rsidRPr="00525B6D">
        <w:rPr>
          <w:rFonts w:cstheme="minorHAnsi"/>
          <w:sz w:val="24"/>
          <w:lang w:val="vi-VN" w:bidi="vi-VN"/>
        </w:rPr>
        <w:t>Sử dụng rượu hoặc ma túy nhiều lần</w:t>
      </w:r>
    </w:p>
    <w:p w14:paraId="296F185B" w14:textId="480002EC" w:rsidR="002A7EEA" w:rsidRPr="00525B6D" w:rsidRDefault="002A7EEA" w:rsidP="4C760638">
      <w:pPr>
        <w:numPr>
          <w:ilvl w:val="0"/>
          <w:numId w:val="1"/>
        </w:numPr>
        <w:spacing w:line="360" w:lineRule="auto"/>
        <w:rPr>
          <w:sz w:val="24"/>
          <w:szCs w:val="24"/>
        </w:rPr>
      </w:pPr>
      <w:r w:rsidRPr="4C760638">
        <w:rPr>
          <w:sz w:val="24"/>
          <w:szCs w:val="24"/>
          <w:lang w:val="vi-VN" w:bidi="vi-VN"/>
        </w:rPr>
        <w:lastRenderedPageBreak/>
        <w:t xml:space="preserve">Hành vi nghiêm trọng,  </w:t>
      </w:r>
      <w:r w:rsidR="667096B2" w:rsidRPr="4C760638">
        <w:rPr>
          <w:sz w:val="24"/>
          <w:szCs w:val="24"/>
          <w:lang w:val="vi-VN" w:bidi="vi-VN"/>
        </w:rPr>
        <w:t xml:space="preserve">không </w:t>
      </w:r>
      <w:r w:rsidRPr="4C760638">
        <w:rPr>
          <w:sz w:val="24"/>
          <w:szCs w:val="24"/>
          <w:lang w:val="vi-VN" w:bidi="vi-VN"/>
        </w:rPr>
        <w:t xml:space="preserve">kiểm soát </w:t>
      </w:r>
      <w:r w:rsidR="44A45448" w:rsidRPr="4C760638">
        <w:rPr>
          <w:sz w:val="24"/>
          <w:szCs w:val="24"/>
          <w:lang w:val="vi-VN" w:bidi="vi-VN"/>
        </w:rPr>
        <w:t xml:space="preserve">được, </w:t>
      </w:r>
      <w:r w:rsidRPr="4C760638">
        <w:rPr>
          <w:sz w:val="24"/>
          <w:szCs w:val="24"/>
          <w:lang w:val="vi-VN" w:bidi="vi-VN"/>
        </w:rPr>
        <w:t xml:space="preserve">có thể gây tổn thương </w:t>
      </w:r>
      <w:r w:rsidR="317125E6" w:rsidRPr="4C760638">
        <w:rPr>
          <w:sz w:val="24"/>
          <w:szCs w:val="24"/>
          <w:lang w:val="vi-VN" w:bidi="vi-VN"/>
        </w:rPr>
        <w:t xml:space="preserve"> đến tính mạng mình</w:t>
      </w:r>
      <w:r w:rsidRPr="4C760638">
        <w:rPr>
          <w:sz w:val="24"/>
          <w:szCs w:val="24"/>
          <w:lang w:val="vi-VN" w:bidi="vi-VN"/>
        </w:rPr>
        <w:t xml:space="preserve"> hoặc người khác</w:t>
      </w:r>
    </w:p>
    <w:p w14:paraId="26062C82" w14:textId="333C9E62" w:rsidR="002A7EEA" w:rsidRPr="00525B6D" w:rsidRDefault="002A7EEA" w:rsidP="4C760638">
      <w:pPr>
        <w:numPr>
          <w:ilvl w:val="0"/>
          <w:numId w:val="1"/>
        </w:numPr>
        <w:spacing w:line="360" w:lineRule="auto"/>
        <w:rPr>
          <w:sz w:val="24"/>
          <w:szCs w:val="24"/>
        </w:rPr>
      </w:pPr>
      <w:r w:rsidRPr="4C760638">
        <w:rPr>
          <w:sz w:val="24"/>
          <w:szCs w:val="24"/>
          <w:lang w:val="vi-VN" w:bidi="vi-VN"/>
        </w:rPr>
        <w:t xml:space="preserve">Có  </w:t>
      </w:r>
      <w:r w:rsidR="37FCB538" w:rsidRPr="4C760638">
        <w:rPr>
          <w:sz w:val="24"/>
          <w:szCs w:val="24"/>
          <w:lang w:val="vi-VN" w:bidi="vi-VN"/>
        </w:rPr>
        <w:t xml:space="preserve">tính </w:t>
      </w:r>
      <w:r w:rsidR="52D3A431" w:rsidRPr="4C760638">
        <w:rPr>
          <w:sz w:val="24"/>
          <w:szCs w:val="24"/>
          <w:lang w:val="vi-VN" w:bidi="vi-VN"/>
        </w:rPr>
        <w:t>toán</w:t>
      </w:r>
      <w:r w:rsidR="2238F8AF" w:rsidRPr="4C760638">
        <w:rPr>
          <w:sz w:val="24"/>
          <w:szCs w:val="24"/>
          <w:lang w:val="vi-VN" w:bidi="vi-VN"/>
        </w:rPr>
        <w:t xml:space="preserve"> </w:t>
      </w:r>
      <w:r w:rsidRPr="4C760638">
        <w:rPr>
          <w:sz w:val="24"/>
          <w:szCs w:val="24"/>
          <w:lang w:val="vi-VN" w:bidi="vi-VN"/>
        </w:rPr>
        <w:t>hoặc cố gắng làm hại bản thân hoặc tự tử</w:t>
      </w:r>
    </w:p>
    <w:p w14:paraId="51256390" w14:textId="45F4D307" w:rsidR="00451EDE" w:rsidRDefault="002A7EEA" w:rsidP="4C760638">
      <w:pPr>
        <w:numPr>
          <w:ilvl w:val="0"/>
          <w:numId w:val="1"/>
        </w:numPr>
        <w:spacing w:line="360" w:lineRule="auto"/>
        <w:rPr>
          <w:sz w:val="24"/>
          <w:szCs w:val="24"/>
        </w:rPr>
      </w:pPr>
      <w:r w:rsidRPr="4C760638">
        <w:rPr>
          <w:sz w:val="24"/>
          <w:szCs w:val="24"/>
          <w:lang w:val="vi-VN" w:bidi="vi-VN"/>
        </w:rPr>
        <w:t>Xô xát</w:t>
      </w:r>
      <w:r w:rsidR="5CA21846" w:rsidRPr="4C760638">
        <w:rPr>
          <w:sz w:val="24"/>
          <w:szCs w:val="24"/>
          <w:lang w:val="vi-VN" w:bidi="vi-VN"/>
        </w:rPr>
        <w:t>/gây gỗ</w:t>
      </w:r>
      <w:r w:rsidRPr="4C760638">
        <w:rPr>
          <w:sz w:val="24"/>
          <w:szCs w:val="24"/>
          <w:lang w:val="vi-VN" w:bidi="vi-VN"/>
        </w:rPr>
        <w:t xml:space="preserve"> liên tục, sử dụng vũ khí hoặc có  </w:t>
      </w:r>
      <w:r w:rsidR="4E9ABB75" w:rsidRPr="4C760638">
        <w:rPr>
          <w:sz w:val="24"/>
          <w:szCs w:val="24"/>
          <w:lang w:val="vi-VN" w:bidi="vi-VN"/>
        </w:rPr>
        <w:t xml:space="preserve">tính toán </w:t>
      </w:r>
      <w:r w:rsidRPr="4C760638">
        <w:rPr>
          <w:sz w:val="24"/>
          <w:szCs w:val="24"/>
          <w:lang w:val="vi-VN" w:bidi="vi-VN"/>
        </w:rPr>
        <w:t>làm hại người khác</w:t>
      </w:r>
    </w:p>
    <w:p w14:paraId="77827A9B" w14:textId="77777777" w:rsidR="00773DDF" w:rsidRDefault="00773DDF" w:rsidP="00773DDF">
      <w:pPr>
        <w:spacing w:line="360" w:lineRule="auto"/>
        <w:rPr>
          <w:sz w:val="24"/>
          <w:szCs w:val="24"/>
          <w:lang w:bidi="vi-VN"/>
        </w:rPr>
      </w:pPr>
    </w:p>
    <w:p w14:paraId="03923B92" w14:textId="77777777" w:rsidR="00773DDF" w:rsidRPr="00525B6D" w:rsidRDefault="00773DDF" w:rsidP="00773DDF">
      <w:pPr>
        <w:spacing w:line="360" w:lineRule="auto"/>
        <w:rPr>
          <w:sz w:val="24"/>
          <w:szCs w:val="24"/>
        </w:rPr>
      </w:pPr>
    </w:p>
    <w:p w14:paraId="06A890D2" w14:textId="77777777" w:rsidR="002A7EEA" w:rsidRPr="00525B6D" w:rsidRDefault="002A7EEA" w:rsidP="002A7EEA">
      <w:pPr>
        <w:pStyle w:val="Heading1"/>
        <w:bidi w:val="0"/>
        <w:spacing w:after="0" w:line="360" w:lineRule="auto"/>
        <w:contextualSpacing/>
        <w:rPr>
          <w:rFonts w:asciiTheme="minorHAnsi" w:hAnsiTheme="minorHAnsi" w:cstheme="minorHAnsi"/>
        </w:rPr>
      </w:pPr>
      <w:bookmarkStart w:id="8" w:name="_Toc233335341"/>
      <w:r w:rsidRPr="00525B6D">
        <w:rPr>
          <w:rFonts w:asciiTheme="minorHAnsi" w:hAnsiTheme="minorHAnsi" w:cstheme="minorHAnsi"/>
          <w:lang w:val="vi-VN" w:bidi="vi-VN"/>
        </w:rPr>
        <w:t>TIẾP CẬN DỊCH VỤ CHĂM SÓC SỨC KHỎE HÀNH VI</w:t>
      </w:r>
      <w:bookmarkEnd w:id="8"/>
    </w:p>
    <w:p w14:paraId="0BC88EBA" w14:textId="77777777" w:rsidR="002A7EEA" w:rsidRPr="00525B6D" w:rsidRDefault="002A7EEA" w:rsidP="002A7EEA">
      <w:pPr>
        <w:spacing w:after="0" w:line="360" w:lineRule="auto"/>
        <w:contextualSpacing/>
        <w:rPr>
          <w:rFonts w:cstheme="minorHAnsi"/>
          <w:b/>
          <w:bCs/>
          <w:sz w:val="24"/>
          <w:szCs w:val="24"/>
        </w:rPr>
      </w:pPr>
    </w:p>
    <w:p w14:paraId="28183627" w14:textId="77777777" w:rsidR="002A7EEA" w:rsidRPr="00525B6D" w:rsidRDefault="002A7EEA" w:rsidP="002A7EEA">
      <w:pPr>
        <w:spacing w:after="0" w:line="360" w:lineRule="auto"/>
        <w:contextualSpacing/>
        <w:rPr>
          <w:rFonts w:cstheme="minorHAnsi"/>
          <w:b/>
          <w:bCs/>
          <w:sz w:val="24"/>
          <w:szCs w:val="24"/>
        </w:rPr>
      </w:pPr>
      <w:r w:rsidRPr="00525B6D">
        <w:rPr>
          <w:rFonts w:cstheme="minorHAnsi"/>
          <w:b/>
          <w:sz w:val="24"/>
          <w:lang w:val="vi-VN" w:bidi="vi-VN"/>
        </w:rPr>
        <w:t xml:space="preserve">Làm Thế Nào Để Tôi Nhận Được Dịch Vụ Chăm Sóc Sức Khỏe Hành Vi? </w:t>
      </w:r>
    </w:p>
    <w:p w14:paraId="43E2306A" w14:textId="3740352E" w:rsidR="002A7EEA" w:rsidRPr="00525B6D" w:rsidRDefault="002A7EEA" w:rsidP="4C760638">
      <w:pPr>
        <w:spacing w:after="0" w:line="360" w:lineRule="auto"/>
        <w:contextualSpacing/>
        <w:rPr>
          <w:sz w:val="24"/>
          <w:szCs w:val="24"/>
          <w:lang w:val="vi-VN"/>
        </w:rPr>
      </w:pPr>
      <w:r w:rsidRPr="4C760638">
        <w:rPr>
          <w:sz w:val="24"/>
          <w:szCs w:val="24"/>
          <w:lang w:val="vi-VN" w:bidi="vi-VN"/>
        </w:rPr>
        <w:t xml:space="preserve">Nếu quý vị nghĩ rằng mình cần các dịch vụ chăm sóc sức khỏe hành vi như dịch vụ chăm sóc sức khỏe tâm thần và/hoặc dịch vụ điều trị rối loạn sử dụng chất gây nghiện, quý vị có thể gọi đến quận của mình theo số điện thoại được ghi trên trang bìa của sổ tay này. Sau khi liên  </w:t>
      </w:r>
      <w:r w:rsidR="5156DFBB" w:rsidRPr="4C760638">
        <w:rPr>
          <w:sz w:val="24"/>
          <w:szCs w:val="24"/>
          <w:lang w:val="vi-VN" w:bidi="vi-VN"/>
        </w:rPr>
        <w:t xml:space="preserve">lạc </w:t>
      </w:r>
      <w:r w:rsidRPr="4C760638">
        <w:rPr>
          <w:sz w:val="24"/>
          <w:szCs w:val="24"/>
          <w:lang w:val="vi-VN" w:bidi="vi-VN"/>
        </w:rPr>
        <w:t xml:space="preserve">với quận, quý vị sẽ được sàng lọc và l </w:t>
      </w:r>
      <w:r w:rsidR="2916D019" w:rsidRPr="4C760638">
        <w:rPr>
          <w:sz w:val="24"/>
          <w:szCs w:val="24"/>
          <w:lang w:val="vi-VN" w:bidi="vi-VN"/>
        </w:rPr>
        <w:t xml:space="preserve">cho </w:t>
      </w:r>
      <w:r w:rsidRPr="4C760638">
        <w:rPr>
          <w:sz w:val="24"/>
          <w:szCs w:val="24"/>
          <w:lang w:val="vi-VN" w:bidi="vi-VN"/>
        </w:rPr>
        <w:t xml:space="preserve">hẹn để đánh giá. </w:t>
      </w:r>
    </w:p>
    <w:p w14:paraId="576838EF" w14:textId="77777777" w:rsidR="002A7EEA" w:rsidRPr="00525B6D" w:rsidRDefault="002A7EEA" w:rsidP="002A7EEA">
      <w:pPr>
        <w:spacing w:after="0" w:line="360" w:lineRule="auto"/>
        <w:contextualSpacing/>
        <w:rPr>
          <w:rFonts w:cstheme="minorHAnsi"/>
          <w:sz w:val="24"/>
          <w:szCs w:val="24"/>
          <w:lang w:val="vi-VN"/>
        </w:rPr>
      </w:pPr>
    </w:p>
    <w:p w14:paraId="545D0E47" w14:textId="21D6410D" w:rsidR="002A7EEA" w:rsidRPr="00525B6D" w:rsidRDefault="002A7EEA" w:rsidP="4C760638">
      <w:pPr>
        <w:spacing w:after="0" w:line="360" w:lineRule="auto"/>
        <w:contextualSpacing/>
        <w:rPr>
          <w:sz w:val="24"/>
          <w:szCs w:val="24"/>
          <w:lang w:val="vi-VN" w:bidi="vi-VN"/>
        </w:rPr>
      </w:pPr>
      <w:r w:rsidRPr="4C760638">
        <w:rPr>
          <w:sz w:val="24"/>
          <w:szCs w:val="24"/>
          <w:lang w:val="vi-VN" w:bidi="vi-VN"/>
        </w:rPr>
        <w:t xml:space="preserve">Quý vị cũng có thể yêu cầu các dịch vụ chăm sóc sức khỏe hành vi từ chương trình chăm sóc có quản lý của mình nếu quý vị là thành viên. Nếu chương trình chăm sóc có quản lý xác định rằng quý vị đáp ứng đủ tiêu chí tiếp cận dịch vụ chăm sóc sức khỏe hành vi, chương trình chăm sóc có quản lý sẽ giúp quý vị thực hiện đánh giá để nhận dịch vụ chăm sóc sức khỏe hành vi thông qua quận của quý vị.  </w:t>
      </w:r>
      <w:r w:rsidR="28A71F61" w:rsidRPr="4C760638">
        <w:rPr>
          <w:sz w:val="24"/>
          <w:szCs w:val="24"/>
          <w:lang w:val="vi-VN" w:bidi="vi-VN"/>
        </w:rPr>
        <w:t xml:space="preserve">Không có cửa mở </w:t>
      </w:r>
      <w:r w:rsidRPr="4C760638">
        <w:rPr>
          <w:sz w:val="24"/>
          <w:szCs w:val="24"/>
          <w:lang w:val="vi-VN" w:bidi="vi-VN"/>
        </w:rPr>
        <w:t xml:space="preserve">sai khi nhận các dịch vụ sức khỏe hành vi. Quý vị thậm chí có thể nhận được các dịch vụ  </w:t>
      </w:r>
      <w:r w:rsidR="2BCF38B5" w:rsidRPr="4C760638">
        <w:rPr>
          <w:sz w:val="24"/>
          <w:szCs w:val="24"/>
          <w:lang w:val="vi-VN" w:bidi="vi-VN"/>
        </w:rPr>
        <w:t xml:space="preserve">này </w:t>
      </w:r>
      <w:r w:rsidRPr="4C760638">
        <w:rPr>
          <w:sz w:val="24"/>
          <w:szCs w:val="24"/>
          <w:lang w:val="vi-VN" w:bidi="vi-VN"/>
        </w:rPr>
        <w:t xml:space="preserve">thông qua chương trình chăm sóc có quản lý của mình ngoài các dịch vụ chăm sóc sức khỏe hành vi thông qua quận của quý vị. Quý vị có thể tiếp cận các dịch vụ này thông qua nhà cung cấp dịch vụ chăm sóc sức khỏe hành vi nếu  </w:t>
      </w:r>
      <w:r w:rsidR="576626E8" w:rsidRPr="4C760638">
        <w:rPr>
          <w:sz w:val="24"/>
          <w:szCs w:val="24"/>
          <w:lang w:val="vi-VN" w:bidi="vi-VN"/>
        </w:rPr>
        <w:t xml:space="preserve">họ </w:t>
      </w:r>
      <w:r w:rsidRPr="4C760638">
        <w:rPr>
          <w:sz w:val="24"/>
          <w:szCs w:val="24"/>
          <w:lang w:val="vi-VN" w:bidi="vi-VN"/>
        </w:rPr>
        <w:t xml:space="preserve">xác định rằng các dịch vụ này phù hợp về mặt lâm sàng với quý vị và miễn là các dịch vụ đó được phối hợp và không trùng </w:t>
      </w:r>
      <w:r w:rsidR="743CE3E8" w:rsidRPr="4C760638">
        <w:rPr>
          <w:sz w:val="24"/>
          <w:szCs w:val="24"/>
          <w:lang w:val="vi-VN" w:bidi="vi-VN"/>
        </w:rPr>
        <w:t>lập.</w:t>
      </w:r>
    </w:p>
    <w:p w14:paraId="10F99163" w14:textId="77777777" w:rsidR="002A7EEA" w:rsidRPr="00525B6D" w:rsidRDefault="002A7EEA" w:rsidP="002A7EEA">
      <w:pPr>
        <w:spacing w:after="0" w:line="360" w:lineRule="auto"/>
        <w:contextualSpacing/>
        <w:rPr>
          <w:rFonts w:cstheme="minorHAnsi"/>
          <w:sz w:val="24"/>
          <w:szCs w:val="24"/>
          <w:lang w:val="vi-VN"/>
        </w:rPr>
      </w:pPr>
    </w:p>
    <w:p w14:paraId="514B4367" w14:textId="77777777"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t>Ngoài ra, hãy ghi nhớ những điều sau:</w:t>
      </w:r>
    </w:p>
    <w:p w14:paraId="4F65A859" w14:textId="145AAAE6" w:rsidR="002A7EEA" w:rsidRPr="00525B6D" w:rsidRDefault="002A7EEA" w:rsidP="4C760638">
      <w:pPr>
        <w:pStyle w:val="ListParagraph"/>
        <w:numPr>
          <w:ilvl w:val="0"/>
          <w:numId w:val="43"/>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ý vị có thể được một cá nhân hoặc tổ chức khác giới thiệu đến quận của mình để </w:t>
      </w:r>
      <w:r w:rsidRPr="4C760638">
        <w:rPr>
          <w:rFonts w:asciiTheme="minorHAnsi" w:hAnsiTheme="minorHAnsi" w:cstheme="minorBidi"/>
          <w:sz w:val="24"/>
          <w:szCs w:val="24"/>
          <w:lang w:val="vi-VN" w:bidi="vi-VN"/>
        </w:rPr>
        <w:lastRenderedPageBreak/>
        <w:t xml:space="preserve">được cung cấp dịch vụ chăm sóc sức khỏe hành vi. Những cá nhân hoặc tổ chức khác đó bao gồm bác sĩ đa khoa, trường học, thành viên gia đình, người giám hộ, chương trình chăm sóc có quản lý hoặc các cơ quan khác của quận.  </w:t>
      </w:r>
      <w:r w:rsidR="0CEA1DA7" w:rsidRPr="4C760638">
        <w:rPr>
          <w:rFonts w:asciiTheme="minorHAnsi" w:hAnsiTheme="minorHAnsi" w:cstheme="minorBidi"/>
          <w:sz w:val="24"/>
          <w:szCs w:val="24"/>
          <w:lang w:val="vi-VN" w:bidi="vi-VN"/>
        </w:rPr>
        <w:t>T</w:t>
      </w:r>
      <w:r w:rsidRPr="4C760638">
        <w:rPr>
          <w:rFonts w:asciiTheme="minorHAnsi" w:hAnsiTheme="minorHAnsi" w:cstheme="minorBidi"/>
          <w:sz w:val="24"/>
          <w:szCs w:val="24"/>
          <w:lang w:val="vi-VN" w:bidi="vi-VN"/>
        </w:rPr>
        <w:t>hường</w:t>
      </w:r>
      <w:r w:rsidR="690D99A4" w:rsidRPr="4C760638">
        <w:rPr>
          <w:rFonts w:asciiTheme="minorHAnsi" w:hAnsiTheme="minorHAnsi" w:cstheme="minorBidi"/>
          <w:sz w:val="24"/>
          <w:szCs w:val="24"/>
          <w:lang w:val="vi-VN" w:bidi="vi-VN"/>
        </w:rPr>
        <w:t xml:space="preserve"> </w:t>
      </w:r>
      <w:r w:rsidR="0B5A4B1A" w:rsidRPr="4C760638">
        <w:rPr>
          <w:rFonts w:asciiTheme="minorHAnsi" w:hAnsiTheme="minorHAnsi" w:cstheme="minorBidi"/>
          <w:sz w:val="24"/>
          <w:szCs w:val="24"/>
          <w:lang w:val="vi-VN" w:bidi="vi-VN"/>
        </w:rPr>
        <w:t xml:space="preserve"> thì</w:t>
      </w:r>
      <w:r w:rsidRPr="4C760638">
        <w:rPr>
          <w:rFonts w:asciiTheme="minorHAnsi" w:hAnsiTheme="minorHAnsi" w:cstheme="minorBidi"/>
          <w:sz w:val="24"/>
          <w:szCs w:val="24"/>
          <w:lang w:val="vi-VN" w:bidi="vi-VN"/>
        </w:rPr>
        <w:t xml:space="preserve"> bác sĩ hoặc chương trình chăm sóc có quản lý sẽ cần sự đồng ý của quý vị hoặc sự cho phép của cha mẹ hoặc người chăm sóc của trẻ để giới thiệu trực tiếp đến quận, trừ khi có trường hợp khẩn cấp.</w:t>
      </w:r>
    </w:p>
    <w:p w14:paraId="09F847AF" w14:textId="68819902" w:rsidR="002A7EEA" w:rsidRPr="00525B6D" w:rsidRDefault="002A7EEA" w:rsidP="4C760638">
      <w:pPr>
        <w:pStyle w:val="ListParagraph"/>
        <w:numPr>
          <w:ilvl w:val="0"/>
          <w:numId w:val="43"/>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ận của quý vị  </w:t>
      </w:r>
      <w:r w:rsidR="79B51188" w:rsidRPr="4C760638">
        <w:rPr>
          <w:rFonts w:asciiTheme="minorHAnsi" w:hAnsiTheme="minorHAnsi" w:cstheme="minorBidi"/>
          <w:sz w:val="24"/>
          <w:szCs w:val="24"/>
          <w:lang w:val="vi-VN" w:bidi="vi-VN"/>
        </w:rPr>
        <w:t xml:space="preserve">phải chấp nhận sự </w:t>
      </w:r>
      <w:r w:rsidRPr="4C760638">
        <w:rPr>
          <w:rFonts w:asciiTheme="minorHAnsi" w:hAnsiTheme="minorHAnsi" w:cstheme="minorBidi"/>
          <w:sz w:val="24"/>
          <w:szCs w:val="24"/>
          <w:lang w:val="vi-VN" w:bidi="vi-VN"/>
        </w:rPr>
        <w:t xml:space="preserve">yêu cầu thực hiện đánh giá ban đầu để xác định xem quý vị có đáp ứng đủ  </w:t>
      </w:r>
      <w:r w:rsidR="75702701" w:rsidRPr="4C760638">
        <w:rPr>
          <w:rFonts w:asciiTheme="minorHAnsi" w:hAnsiTheme="minorHAnsi" w:cstheme="minorBidi"/>
          <w:sz w:val="24"/>
          <w:szCs w:val="24"/>
          <w:lang w:val="vi-VN" w:bidi="vi-VN"/>
        </w:rPr>
        <w:t xml:space="preserve">điều kiện </w:t>
      </w:r>
      <w:r w:rsidRPr="4C760638">
        <w:rPr>
          <w:rFonts w:asciiTheme="minorHAnsi" w:hAnsiTheme="minorHAnsi" w:cstheme="minorBidi"/>
          <w:sz w:val="24"/>
          <w:szCs w:val="24"/>
          <w:lang w:val="vi-VN" w:bidi="vi-VN"/>
        </w:rPr>
        <w:t>để nhận dịch vụ chăm sóc sức khỏe hành vi hay không.</w:t>
      </w:r>
    </w:p>
    <w:p w14:paraId="14E2C6E4" w14:textId="77777777" w:rsidR="002A7EEA" w:rsidRPr="00525B6D" w:rsidRDefault="002A7EEA" w:rsidP="0038308E">
      <w:pPr>
        <w:pStyle w:val="ListParagraph"/>
        <w:numPr>
          <w:ilvl w:val="0"/>
          <w:numId w:val="43"/>
        </w:numPr>
        <w:spacing w:line="360" w:lineRule="auto"/>
        <w:contextualSpacing/>
        <w:rPr>
          <w:rFonts w:asciiTheme="minorHAnsi" w:hAnsiTheme="minorHAnsi" w:cstheme="minorHAnsi"/>
          <w:sz w:val="24"/>
          <w:szCs w:val="24"/>
          <w:lang w:val="vi-VN"/>
        </w:rPr>
      </w:pPr>
      <w:r w:rsidRPr="00525B6D" w:rsidDel="00DF48F2">
        <w:rPr>
          <w:rFonts w:asciiTheme="minorHAnsi" w:hAnsiTheme="minorHAnsi" w:cstheme="minorHAnsi"/>
          <w:sz w:val="24"/>
          <w:lang w:val="vi-VN" w:bidi="vi-VN"/>
        </w:rPr>
        <w:t>Các dịch vụ sức khỏe hành vi có thể được quận hoặc các nhà cung cấp khác mà quận ký hợp đồng cung cấp (chẳng hạn như phòng khám, trung tâm điều trị, tổ chức cộng đồng hoặc các nhà cung cấp cá nhân).</w:t>
      </w:r>
    </w:p>
    <w:p w14:paraId="5AF4C2C9" w14:textId="77777777" w:rsidR="002A7EEA" w:rsidRPr="00525B6D" w:rsidRDefault="002A7EEA" w:rsidP="002A7EEA">
      <w:pPr>
        <w:spacing w:after="0" w:line="360" w:lineRule="auto"/>
        <w:contextualSpacing/>
        <w:rPr>
          <w:rFonts w:cstheme="minorHAnsi"/>
          <w:b/>
          <w:bCs/>
          <w:sz w:val="24"/>
          <w:szCs w:val="24"/>
          <w:lang w:val="vi-VN"/>
        </w:rPr>
      </w:pPr>
    </w:p>
    <w:p w14:paraId="7AE18E6E"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sz w:val="24"/>
          <w:lang w:val="vi-VN" w:bidi="vi-VN"/>
        </w:rPr>
        <w:t xml:space="preserve">Tôi Có Thể Nhận Dịch Vụ Chăm Sóc Sức Khỏe Hành Vi Ở Đâu? </w:t>
      </w:r>
    </w:p>
    <w:p w14:paraId="3A220401" w14:textId="77777777"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t>Quý vị có thể nhận được các dịch vụ chăm sóc sức khỏe hành vi tại quận nơi quý vị sinh sống và bên ngoài quận nếu cần. Mỗi quận đều có dịch vụ chăm sóc sức khỏe hành vi dành cho trẻ em, thanh thiếu niên, người lớn và người lớn tuổi. Nếu dưới 21 tuổi, quý vị đủ điều kiện được nhận thêm quyền lợi và phạm vi bảo hiểm theo chương trình Sàng Lọc, Chẩn Đoán và Điều Trị Sớm và Định Kỳ. Xem phần “Sàng Lọc, Chẩn Đoán và Điều Trị Sớm và Định Kỳ” trong sổ tay này để biết thêm thông tin.</w:t>
      </w:r>
    </w:p>
    <w:p w14:paraId="46005F86" w14:textId="77777777" w:rsidR="002A7EEA" w:rsidRPr="00525B6D" w:rsidRDefault="002A7EEA" w:rsidP="002A7EEA">
      <w:pPr>
        <w:spacing w:after="0" w:line="360" w:lineRule="auto"/>
        <w:contextualSpacing/>
        <w:rPr>
          <w:rFonts w:cstheme="minorHAnsi"/>
          <w:sz w:val="24"/>
          <w:szCs w:val="24"/>
          <w:lang w:val="vi-VN"/>
        </w:rPr>
      </w:pPr>
    </w:p>
    <w:p w14:paraId="175D6442" w14:textId="3A06B42F" w:rsidR="002A7EEA" w:rsidRPr="00525B6D" w:rsidRDefault="002A7EEA" w:rsidP="4C760638">
      <w:pPr>
        <w:spacing w:after="0" w:line="360" w:lineRule="auto"/>
        <w:contextualSpacing/>
        <w:rPr>
          <w:sz w:val="24"/>
          <w:szCs w:val="24"/>
          <w:lang w:val="vi-VN"/>
        </w:rPr>
      </w:pPr>
      <w:r w:rsidRPr="4C760638">
        <w:rPr>
          <w:sz w:val="24"/>
          <w:szCs w:val="24"/>
          <w:lang w:val="vi-VN" w:bidi="vi-VN"/>
        </w:rPr>
        <w:t>Quận của quý vị sẽ giúp quý vị tìm một nhà cung cấp có thể cung cấp dịch vụ chăm sóc quý vị cần. Quận phải giới thiệu  nhà cung cấp gần nhất với nhà quý vị hoặc trong phạm vi thời gian hoặc khoảng cách</w:t>
      </w:r>
      <w:r w:rsidR="5EA34F12" w:rsidRPr="4C760638">
        <w:rPr>
          <w:sz w:val="24"/>
          <w:szCs w:val="24"/>
          <w:lang w:val="vi-VN" w:bidi="vi-VN"/>
        </w:rPr>
        <w:t xml:space="preserve"> gần/xa</w:t>
      </w:r>
      <w:r w:rsidRPr="4C760638">
        <w:rPr>
          <w:sz w:val="24"/>
          <w:szCs w:val="24"/>
          <w:lang w:val="vi-VN" w:bidi="vi-VN"/>
        </w:rPr>
        <w:t xml:space="preserve"> </w:t>
      </w:r>
      <w:r w:rsidR="7107915D" w:rsidRPr="4C760638">
        <w:rPr>
          <w:sz w:val="24"/>
          <w:szCs w:val="24"/>
          <w:lang w:val="vi-VN" w:bidi="vi-VN"/>
        </w:rPr>
        <w:t xml:space="preserve"> hầu </w:t>
      </w:r>
      <w:r w:rsidRPr="4C760638">
        <w:rPr>
          <w:sz w:val="24"/>
          <w:szCs w:val="24"/>
          <w:lang w:val="vi-VN" w:bidi="vi-VN"/>
        </w:rPr>
        <w:t xml:space="preserve">đáp ứng  </w:t>
      </w:r>
      <w:r w:rsidR="1B0095B7" w:rsidRPr="4C760638">
        <w:rPr>
          <w:sz w:val="24"/>
          <w:szCs w:val="24"/>
          <w:lang w:val="vi-VN" w:bidi="vi-VN"/>
        </w:rPr>
        <w:t xml:space="preserve">cho </w:t>
      </w:r>
      <w:r w:rsidRPr="4C760638">
        <w:rPr>
          <w:sz w:val="24"/>
          <w:szCs w:val="24"/>
          <w:lang w:val="vi-VN" w:bidi="vi-VN"/>
        </w:rPr>
        <w:t>nhu cầu của quý vị.</w:t>
      </w:r>
    </w:p>
    <w:p w14:paraId="74DC03E0" w14:textId="77777777" w:rsidR="002A7EEA" w:rsidRPr="00525B6D" w:rsidRDefault="002A7EEA" w:rsidP="002A7EEA">
      <w:pPr>
        <w:spacing w:after="0" w:line="360" w:lineRule="auto"/>
        <w:contextualSpacing/>
        <w:rPr>
          <w:rFonts w:cstheme="minorHAnsi"/>
          <w:sz w:val="24"/>
          <w:szCs w:val="24"/>
          <w:lang w:val="vi-VN"/>
        </w:rPr>
      </w:pPr>
    </w:p>
    <w:p w14:paraId="378DA8A7"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sz w:val="24"/>
          <w:lang w:val="vi-VN" w:bidi="vi-VN"/>
        </w:rPr>
        <w:t xml:space="preserve">Khi Nào Tôi Có Thể Nhận Được Dịch Vụ Chăm Sóc Sức Khỏe Hành Vi? </w:t>
      </w:r>
    </w:p>
    <w:p w14:paraId="508BE74F" w14:textId="1289B10B" w:rsidR="002A7EEA" w:rsidRPr="00525B6D" w:rsidRDefault="002A7EEA" w:rsidP="4C760638">
      <w:pPr>
        <w:spacing w:after="0" w:line="360" w:lineRule="auto"/>
        <w:contextualSpacing/>
        <w:rPr>
          <w:sz w:val="24"/>
          <w:szCs w:val="24"/>
          <w:lang w:val="vi-VN"/>
        </w:rPr>
      </w:pPr>
      <w:r w:rsidRPr="0905EE02">
        <w:rPr>
          <w:sz w:val="24"/>
          <w:szCs w:val="24"/>
          <w:lang w:val="vi-VN" w:bidi="vi-VN"/>
        </w:rPr>
        <w:t xml:space="preserve">Quận của quý vị phải đáp ứng các tiêu chuẩn về thời gian  khi  </w:t>
      </w:r>
      <w:r w:rsidR="6CA15904" w:rsidRPr="0905EE02">
        <w:rPr>
          <w:sz w:val="24"/>
          <w:szCs w:val="24"/>
          <w:lang w:val="vi-VN" w:bidi="vi-VN"/>
        </w:rPr>
        <w:t xml:space="preserve"> xắp xếp </w:t>
      </w:r>
      <w:r w:rsidRPr="0905EE02">
        <w:rPr>
          <w:sz w:val="24"/>
          <w:szCs w:val="24"/>
          <w:lang w:val="vi-VN" w:bidi="vi-VN"/>
        </w:rPr>
        <w:t xml:space="preserve">hẹn </w:t>
      </w:r>
      <w:r w:rsidR="037EDE82" w:rsidRPr="0905EE02">
        <w:rPr>
          <w:sz w:val="24"/>
          <w:szCs w:val="24"/>
          <w:lang w:val="vi-VN" w:bidi="vi-VN"/>
        </w:rPr>
        <w:t xml:space="preserve">để </w:t>
      </w:r>
      <w:r w:rsidRPr="0905EE02">
        <w:rPr>
          <w:sz w:val="24"/>
          <w:szCs w:val="24"/>
          <w:lang w:val="vi-VN" w:bidi="vi-VN"/>
        </w:rPr>
        <w:t>cung cấp dịch vụ cho quý vị. Đối với các dịch vụ chăm sóc sức khỏe tâm thần, quận phải cung cấp cho quý vị một cuộc hẹn:</w:t>
      </w:r>
    </w:p>
    <w:p w14:paraId="223596F8" w14:textId="77777777" w:rsidR="002A7EEA" w:rsidRPr="00525B6D" w:rsidRDefault="002A7EEA" w:rsidP="0038308E">
      <w:pPr>
        <w:pStyle w:val="ListParagraph"/>
        <w:numPr>
          <w:ilvl w:val="0"/>
          <w:numId w:val="2"/>
        </w:numPr>
        <w:tabs>
          <w:tab w:val="left" w:pos="860"/>
        </w:tabs>
        <w:spacing w:line="360" w:lineRule="auto"/>
        <w:ind w:right="653"/>
        <w:contextualSpacing/>
        <w:jc w:val="both"/>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Trong vòng 10 ngày làm việc kể từ khi quý vị đưa ra yêu cầu không khẩn cấp để bắt </w:t>
      </w:r>
      <w:r w:rsidRPr="00525B6D">
        <w:rPr>
          <w:rFonts w:asciiTheme="minorHAnsi" w:hAnsiTheme="minorHAnsi" w:cstheme="minorHAnsi"/>
          <w:sz w:val="24"/>
          <w:lang w:val="vi-VN" w:bidi="vi-VN"/>
        </w:rPr>
        <w:lastRenderedPageBreak/>
        <w:t>đầu dịch vụ với chương trình bảo hiểm sức khỏe tâm thần;</w:t>
      </w:r>
    </w:p>
    <w:p w14:paraId="68C7F942" w14:textId="17887307" w:rsidR="00773DDF" w:rsidRPr="00773DDF" w:rsidRDefault="00773DDF" w:rsidP="001A3699">
      <w:pPr>
        <w:pStyle w:val="ListParagraph"/>
        <w:numPr>
          <w:ilvl w:val="0"/>
          <w:numId w:val="2"/>
        </w:numPr>
        <w:spacing w:line="360" w:lineRule="auto"/>
        <w:rPr>
          <w:rFonts w:asciiTheme="minorHAnsi" w:hAnsiTheme="minorHAnsi" w:cstheme="minorBidi"/>
          <w:sz w:val="24"/>
          <w:szCs w:val="24"/>
          <w:lang w:val="vi-VN"/>
        </w:rPr>
      </w:pPr>
      <w:r w:rsidRPr="00773DDF">
        <w:rPr>
          <w:rFonts w:asciiTheme="minorHAnsi" w:hAnsiTheme="minorHAnsi" w:cstheme="minorBidi"/>
          <w:sz w:val="24"/>
          <w:szCs w:val="24"/>
          <w:lang w:val="vi-VN"/>
        </w:rPr>
        <w:t>Trong vòng 48 giờ, nếu quý vị yêu cầu các dịch vụ cho một tình trạng khẩn cấp không đòi hỏi sự ủy quyền trước;</w:t>
      </w:r>
    </w:p>
    <w:p w14:paraId="7FAF244D" w14:textId="6494496F" w:rsidR="00773DDF" w:rsidRPr="00773DDF" w:rsidRDefault="00773DDF" w:rsidP="001A3699">
      <w:pPr>
        <w:pStyle w:val="ListParagraph"/>
        <w:numPr>
          <w:ilvl w:val="0"/>
          <w:numId w:val="2"/>
        </w:numPr>
        <w:spacing w:line="360" w:lineRule="auto"/>
        <w:rPr>
          <w:rFonts w:asciiTheme="minorHAnsi" w:hAnsiTheme="minorHAnsi" w:cstheme="minorBidi"/>
          <w:sz w:val="24"/>
          <w:szCs w:val="24"/>
          <w:lang w:val="vi-VN"/>
        </w:rPr>
      </w:pPr>
      <w:r w:rsidRPr="00773DDF">
        <w:rPr>
          <w:rFonts w:asciiTheme="minorHAnsi" w:hAnsiTheme="minorHAnsi" w:cstheme="minorBidi"/>
          <w:sz w:val="24"/>
          <w:szCs w:val="24"/>
          <w:lang w:val="vi-VN"/>
        </w:rPr>
        <w:t>Trong vòng 96 giờ kể từ khi phát sinh tình trạng khẩn cấp đòi hỏi phải có sự ủy quyền trước;</w:t>
      </w:r>
    </w:p>
    <w:p w14:paraId="3CEF52E5" w14:textId="68B19507" w:rsidR="002A7EEA" w:rsidRPr="00525B6D" w:rsidRDefault="002A7EEA" w:rsidP="4C760638">
      <w:pPr>
        <w:pStyle w:val="ListParagraph"/>
        <w:numPr>
          <w:ilvl w:val="0"/>
          <w:numId w:val="2"/>
        </w:numPr>
        <w:tabs>
          <w:tab w:val="left" w:pos="859"/>
          <w:tab w:val="left" w:pos="860"/>
        </w:tabs>
        <w:spacing w:line="360" w:lineRule="auto"/>
        <w:ind w:right="428"/>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Trong vòng 15 ngày làm việc kể từ khi  đưa ra yêu cầu không khẩn cấp để được gặp bác sĩ tâm thần; và,</w:t>
      </w:r>
    </w:p>
    <w:p w14:paraId="444BF8ED" w14:textId="6E3744E9" w:rsidR="002A7EEA" w:rsidRPr="00525B6D" w:rsidRDefault="002A7EEA" w:rsidP="4C760638">
      <w:pPr>
        <w:pStyle w:val="ListParagraph"/>
        <w:numPr>
          <w:ilvl w:val="0"/>
          <w:numId w:val="2"/>
        </w:numPr>
        <w:tabs>
          <w:tab w:val="left" w:pos="859"/>
          <w:tab w:val="left" w:pos="860"/>
        </w:tabs>
        <w:spacing w:line="360" w:lineRule="auto"/>
        <w:ind w:right="428"/>
        <w:contextualSpacing/>
        <w:rPr>
          <w:rFonts w:asciiTheme="minorHAnsi" w:eastAsiaTheme="minorEastAsia" w:hAnsiTheme="minorHAnsi" w:cstheme="minorBidi"/>
          <w:sz w:val="24"/>
          <w:szCs w:val="24"/>
          <w:lang w:val="vi-VN"/>
        </w:rPr>
      </w:pPr>
      <w:r w:rsidRPr="4C760638">
        <w:rPr>
          <w:rFonts w:asciiTheme="minorHAnsi" w:hAnsiTheme="minorHAnsi" w:cstheme="minorBidi"/>
          <w:sz w:val="24"/>
          <w:szCs w:val="24"/>
          <w:lang w:val="vi-VN" w:bidi="vi-VN"/>
        </w:rPr>
        <w:t xml:space="preserve">Trong vòng 10 ngày làm việc kể từ cuộc hẹn trước  </w:t>
      </w:r>
      <w:r w:rsidR="563D33D0" w:rsidRPr="4C760638">
        <w:rPr>
          <w:rFonts w:asciiTheme="minorHAnsi" w:hAnsiTheme="minorHAnsi" w:cstheme="minorBidi"/>
          <w:sz w:val="24"/>
          <w:szCs w:val="24"/>
          <w:lang w:val="vi-VN" w:bidi="vi-VN"/>
        </w:rPr>
        <w:t xml:space="preserve">đến </w:t>
      </w:r>
      <w:r w:rsidRPr="4C760638">
        <w:rPr>
          <w:rFonts w:asciiTheme="minorHAnsi" w:hAnsiTheme="minorHAnsi" w:cstheme="minorBidi"/>
          <w:sz w:val="24"/>
          <w:szCs w:val="24"/>
          <w:lang w:val="vi-VN" w:bidi="vi-VN"/>
        </w:rPr>
        <w:t>cuộc hẹn tái khám không khẩn cấp cho các tình trạng bệnh đang mắc phải.</w:t>
      </w:r>
    </w:p>
    <w:p w14:paraId="31997EDB" w14:textId="77777777" w:rsidR="002A7EEA" w:rsidRPr="00525B6D" w:rsidRDefault="002A7EEA" w:rsidP="002A7EEA">
      <w:pPr>
        <w:spacing w:after="0" w:line="360" w:lineRule="auto"/>
        <w:contextualSpacing/>
        <w:rPr>
          <w:rFonts w:cstheme="minorHAnsi"/>
          <w:sz w:val="24"/>
          <w:szCs w:val="24"/>
          <w:lang w:val="vi-VN"/>
        </w:rPr>
      </w:pPr>
    </w:p>
    <w:p w14:paraId="68A45A78" w14:textId="2C2FEB9D" w:rsidR="002A7EEA" w:rsidRPr="00525B6D" w:rsidRDefault="002A7EEA" w:rsidP="4C760638">
      <w:pPr>
        <w:spacing w:after="0" w:line="360" w:lineRule="auto"/>
        <w:contextualSpacing/>
        <w:rPr>
          <w:sz w:val="24"/>
          <w:szCs w:val="24"/>
          <w:lang w:val="vi-VN"/>
        </w:rPr>
      </w:pPr>
      <w:r w:rsidRPr="4C760638">
        <w:rPr>
          <w:sz w:val="24"/>
          <w:szCs w:val="24"/>
          <w:lang w:val="vi-VN" w:bidi="vi-VN"/>
        </w:rPr>
        <w:t xml:space="preserve"> </w:t>
      </w:r>
      <w:r w:rsidR="277175DC" w:rsidRPr="4C760638">
        <w:rPr>
          <w:sz w:val="24"/>
          <w:szCs w:val="24"/>
          <w:lang w:val="vi-VN" w:bidi="vi-VN"/>
        </w:rPr>
        <w:t xml:space="preserve">Về </w:t>
      </w:r>
      <w:r w:rsidRPr="4C760638">
        <w:rPr>
          <w:sz w:val="24"/>
          <w:szCs w:val="24"/>
          <w:lang w:val="vi-VN" w:bidi="vi-VN"/>
        </w:rPr>
        <w:t>các dịch vụ điều trị rối loạn sử dụng chất gây nghiện, quận phải cung cấp cho quý vị một cuộc hẹn:</w:t>
      </w:r>
    </w:p>
    <w:p w14:paraId="7DC8CE44" w14:textId="4C11EF1E" w:rsidR="00773DDF" w:rsidRPr="00773DDF" w:rsidRDefault="002A7EEA" w:rsidP="00773DDF">
      <w:pPr>
        <w:pStyle w:val="BodyText"/>
        <w:widowControl/>
        <w:numPr>
          <w:ilvl w:val="0"/>
          <w:numId w:val="30"/>
        </w:numPr>
        <w:autoSpaceDE/>
        <w:autoSpaceDN/>
        <w:spacing w:line="360" w:lineRule="auto"/>
        <w:contextualSpacing/>
        <w:rPr>
          <w:rFonts w:asciiTheme="minorHAnsi" w:hAnsiTheme="minorHAnsi" w:cstheme="minorHAnsi"/>
          <w:lang w:val="vi-VN"/>
        </w:rPr>
      </w:pPr>
      <w:r w:rsidRPr="00525B6D">
        <w:rPr>
          <w:rFonts w:asciiTheme="minorHAnsi" w:hAnsiTheme="minorHAnsi" w:cstheme="minorHAnsi"/>
          <w:lang w:val="vi-VN" w:bidi="vi-VN"/>
        </w:rPr>
        <w:t>Trong vòng 10 ngày làm việc kể từ khi quý vị đưa ra yêu cầu không khẩn cấp để bắt đầu dịch vụ với nhà cung cấp dịch vụ điều trị rối loạn sử dụng chất gây nghiện cho dịch vụ điều trị ngoại trú và điều trị ngoại trú chuyên sâu;</w:t>
      </w:r>
    </w:p>
    <w:p w14:paraId="4E1EAB89" w14:textId="7C9DB499" w:rsidR="00773DDF" w:rsidRPr="001A3699" w:rsidRDefault="001A3699" w:rsidP="00773DDF">
      <w:pPr>
        <w:pStyle w:val="BodyText"/>
        <w:widowControl/>
        <w:numPr>
          <w:ilvl w:val="0"/>
          <w:numId w:val="30"/>
        </w:numPr>
        <w:autoSpaceDE/>
        <w:autoSpaceDN/>
        <w:spacing w:line="360" w:lineRule="auto"/>
        <w:contextualSpacing/>
        <w:rPr>
          <w:rFonts w:asciiTheme="minorHAnsi" w:hAnsiTheme="minorHAnsi" w:cstheme="minorHAnsi"/>
          <w:lang w:val="vi-VN"/>
        </w:rPr>
      </w:pPr>
      <w:r w:rsidRPr="001A3699">
        <w:rPr>
          <w:rFonts w:asciiTheme="minorHAnsi" w:hAnsiTheme="minorHAnsi" w:cstheme="minorHAnsi"/>
          <w:lang w:val="vi-VN"/>
        </w:rPr>
        <w:t>Trong vòng 48 giờ, nếu quý vị yêu cầu các dịch vụ cho một tình trạng khẩn cấp không đòi hỏi sự ủy quyền trước;</w:t>
      </w:r>
    </w:p>
    <w:p w14:paraId="5CBDAD8B" w14:textId="18611266" w:rsidR="001A3699" w:rsidRPr="001A3699" w:rsidRDefault="001A3699" w:rsidP="001A3699">
      <w:pPr>
        <w:pStyle w:val="ListParagraph"/>
        <w:numPr>
          <w:ilvl w:val="0"/>
          <w:numId w:val="30"/>
        </w:numPr>
        <w:spacing w:line="360" w:lineRule="auto"/>
        <w:rPr>
          <w:rFonts w:asciiTheme="minorHAnsi" w:hAnsiTheme="minorHAnsi" w:cstheme="minorHAnsi"/>
          <w:sz w:val="24"/>
          <w:szCs w:val="24"/>
          <w:lang w:val="vi-VN"/>
        </w:rPr>
      </w:pPr>
      <w:r w:rsidRPr="001A3699">
        <w:rPr>
          <w:rFonts w:asciiTheme="minorHAnsi" w:hAnsiTheme="minorHAnsi" w:cstheme="minorHAnsi"/>
          <w:sz w:val="24"/>
          <w:szCs w:val="24"/>
          <w:lang w:val="vi-VN"/>
        </w:rPr>
        <w:t>Trong vòng 96 giờ kể từ khi phát sinh tình trạng khẩn cấp đòi hỏi phải có sự ủy quyền trước;</w:t>
      </w:r>
    </w:p>
    <w:p w14:paraId="2F99516B" w14:textId="27D21D90" w:rsidR="002A7EEA" w:rsidRPr="00525B6D" w:rsidRDefault="002A7EEA" w:rsidP="0038308E">
      <w:pPr>
        <w:pStyle w:val="BodyText"/>
        <w:widowControl/>
        <w:numPr>
          <w:ilvl w:val="0"/>
          <w:numId w:val="30"/>
        </w:numPr>
        <w:autoSpaceDE/>
        <w:autoSpaceDN/>
        <w:spacing w:line="360" w:lineRule="auto"/>
        <w:contextualSpacing/>
        <w:rPr>
          <w:rFonts w:asciiTheme="minorHAnsi" w:hAnsiTheme="minorHAnsi" w:cstheme="minorHAnsi"/>
          <w:lang w:val="vi-VN"/>
        </w:rPr>
      </w:pPr>
      <w:r w:rsidRPr="00525B6D">
        <w:rPr>
          <w:rFonts w:asciiTheme="minorHAnsi" w:hAnsiTheme="minorHAnsi" w:cstheme="minorHAnsi"/>
          <w:lang w:val="vi-VN" w:bidi="vi-VN"/>
        </w:rPr>
        <w:t xml:space="preserve">Trong vòng 3 ngày làm việc kể từ khi quý vị yêu cầu các dịch vụ của Chương Trình Điều Trị Cai Nghiện; </w:t>
      </w:r>
    </w:p>
    <w:p w14:paraId="27D5448C" w14:textId="375C64D9" w:rsidR="002A7EEA" w:rsidRPr="00525B6D" w:rsidRDefault="002A7EEA" w:rsidP="4C760638">
      <w:pPr>
        <w:pStyle w:val="BodyText"/>
        <w:widowControl/>
        <w:numPr>
          <w:ilvl w:val="0"/>
          <w:numId w:val="30"/>
        </w:numPr>
        <w:autoSpaceDE/>
        <w:autoSpaceDN/>
        <w:spacing w:line="360" w:lineRule="auto"/>
        <w:contextualSpacing/>
        <w:rPr>
          <w:rFonts w:asciiTheme="minorHAnsi" w:hAnsiTheme="minorHAnsi" w:cstheme="minorBidi"/>
          <w:lang w:val="vi-VN"/>
        </w:rPr>
      </w:pPr>
      <w:r w:rsidRPr="4C760638">
        <w:rPr>
          <w:rFonts w:asciiTheme="minorHAnsi" w:hAnsiTheme="minorHAnsi" w:cstheme="minorBidi"/>
          <w:lang w:val="vi-VN" w:bidi="vi-VN"/>
        </w:rPr>
        <w:t>Một cuộc hẹn tái khám không khẩn cấp trong vòng 10 ngày nếu quý vị đang trong quá trình điều trị chứng rối loạn sử dụng chất gây nghiện , ngoại trừ một số trường hợp nhất định được bác sĩ điều trị xác định.</w:t>
      </w:r>
    </w:p>
    <w:p w14:paraId="3BB37E0F" w14:textId="77777777" w:rsidR="002A7EEA" w:rsidRPr="00525B6D" w:rsidRDefault="002A7EEA" w:rsidP="002A7EEA">
      <w:pPr>
        <w:tabs>
          <w:tab w:val="left" w:pos="859"/>
          <w:tab w:val="left" w:pos="860"/>
        </w:tabs>
        <w:spacing w:line="360" w:lineRule="auto"/>
        <w:contextualSpacing/>
        <w:rPr>
          <w:rFonts w:cstheme="minorHAnsi"/>
          <w:sz w:val="24"/>
          <w:szCs w:val="24"/>
          <w:lang w:val="vi-VN"/>
        </w:rPr>
      </w:pPr>
    </w:p>
    <w:p w14:paraId="6FF7DF10" w14:textId="17487868" w:rsidR="002A7EEA" w:rsidRPr="00525B6D" w:rsidRDefault="002A7EEA" w:rsidP="4C760638">
      <w:pPr>
        <w:tabs>
          <w:tab w:val="left" w:pos="859"/>
          <w:tab w:val="left" w:pos="860"/>
        </w:tabs>
        <w:spacing w:line="360" w:lineRule="auto"/>
        <w:contextualSpacing/>
        <w:rPr>
          <w:sz w:val="24"/>
          <w:szCs w:val="24"/>
          <w:lang w:val="vi-VN"/>
        </w:rPr>
      </w:pPr>
      <w:r w:rsidRPr="0905EE02">
        <w:rPr>
          <w:sz w:val="24"/>
          <w:szCs w:val="24"/>
          <w:lang w:val="vi-VN" w:bidi="vi-VN"/>
        </w:rPr>
        <w:t xml:space="preserve">Tuy nhiên, thời gian này có thể dài hơn nếu bác sĩ  xác định rằng thời gian chờ đợi dài hơn là phù hợp về mặt y tế và không gây tổn hại cho sức khỏe của quý vị. Nếu quý vị được thông báo rằng mình đã được đưa vào danh sách chờ và cảm thấy khoảng thời gian chờ này gây tổn hại cho sức khỏe của </w:t>
      </w:r>
      <w:r w:rsidR="1BCEC13C" w:rsidRPr="0905EE02">
        <w:rPr>
          <w:sz w:val="24"/>
          <w:szCs w:val="24"/>
          <w:lang w:val="vi-VN" w:bidi="vi-VN"/>
        </w:rPr>
        <w:t xml:space="preserve"> mình</w:t>
      </w:r>
      <w:r w:rsidRPr="0905EE02">
        <w:rPr>
          <w:sz w:val="24"/>
          <w:szCs w:val="24"/>
          <w:lang w:val="vi-VN" w:bidi="vi-VN"/>
        </w:rPr>
        <w:t xml:space="preserve">, hãy liên </w:t>
      </w:r>
      <w:r w:rsidR="7C5892D0" w:rsidRPr="0905EE02">
        <w:rPr>
          <w:sz w:val="24"/>
          <w:szCs w:val="24"/>
          <w:lang w:val="vi-VN" w:bidi="vi-VN"/>
        </w:rPr>
        <w:t xml:space="preserve"> lạc</w:t>
      </w:r>
      <w:r w:rsidRPr="0905EE02">
        <w:rPr>
          <w:sz w:val="24"/>
          <w:szCs w:val="24"/>
          <w:lang w:val="vi-VN" w:bidi="vi-VN"/>
        </w:rPr>
        <w:t xml:space="preserve"> với quận  theo số điện thoại được ghi trên trang bìa của sổ </w:t>
      </w:r>
      <w:r w:rsidRPr="0905EE02">
        <w:rPr>
          <w:sz w:val="24"/>
          <w:szCs w:val="24"/>
          <w:lang w:val="vi-VN" w:bidi="vi-VN"/>
        </w:rPr>
        <w:lastRenderedPageBreak/>
        <w:t>tay này. Quý vị có quyền nộp đơn khiếu nại nếu không nhận được dịch vụ chăm sóc kịp thời. Để biết thêm thông tin về việc nộp đơn khiếu nại, hãy xem phần “Quy Trình Khiếu Nại” trong sổ tay này.</w:t>
      </w:r>
    </w:p>
    <w:p w14:paraId="226B79BA" w14:textId="77777777" w:rsidR="002E0455" w:rsidRPr="00525B6D" w:rsidRDefault="002E0455" w:rsidP="002E0455">
      <w:pPr>
        <w:pStyle w:val="BodyText"/>
        <w:spacing w:line="360" w:lineRule="auto"/>
        <w:contextualSpacing/>
        <w:rPr>
          <w:rFonts w:asciiTheme="minorHAnsi" w:hAnsiTheme="minorHAnsi" w:cstheme="minorHAnsi"/>
          <w:b/>
          <w:bCs/>
          <w:lang w:val="vi-VN"/>
        </w:rPr>
      </w:pPr>
    </w:p>
    <w:p w14:paraId="5E716A47" w14:textId="102987AD" w:rsidR="002E0455" w:rsidRPr="00525B6D" w:rsidRDefault="002E0455" w:rsidP="002E0455">
      <w:pPr>
        <w:pStyle w:val="BodyText"/>
        <w:spacing w:line="360" w:lineRule="auto"/>
        <w:contextualSpacing/>
        <w:rPr>
          <w:rFonts w:asciiTheme="minorHAnsi" w:hAnsiTheme="minorHAnsi" w:cstheme="minorHAnsi"/>
          <w:b/>
          <w:bCs/>
          <w:lang w:val="vi-VN"/>
        </w:rPr>
      </w:pPr>
      <w:r w:rsidRPr="00525B6D">
        <w:rPr>
          <w:rFonts w:asciiTheme="minorHAnsi" w:hAnsiTheme="minorHAnsi" w:cstheme="minorHAnsi"/>
          <w:b/>
          <w:lang w:val="vi-VN" w:bidi="vi-VN"/>
        </w:rPr>
        <w:t>Dịch Vụ Cấp Cứu Là Gì?</w:t>
      </w:r>
    </w:p>
    <w:p w14:paraId="6C71E301" w14:textId="68FB7E84" w:rsidR="002E0455" w:rsidRPr="00525B6D" w:rsidRDefault="002E0455" w:rsidP="4C760638">
      <w:pPr>
        <w:spacing w:after="0" w:line="360" w:lineRule="auto"/>
        <w:contextualSpacing/>
        <w:rPr>
          <w:sz w:val="24"/>
          <w:szCs w:val="24"/>
          <w:lang w:val="vi-VN"/>
        </w:rPr>
      </w:pPr>
      <w:r w:rsidRPr="4C760638">
        <w:rPr>
          <w:sz w:val="24"/>
          <w:szCs w:val="24"/>
          <w:lang w:val="vi-VN" w:bidi="vi-VN"/>
        </w:rPr>
        <w:t xml:space="preserve">Dịch vụ cấp cứu  dành cho các hội viên gặp phải tình trạng bệnh lý bất ngờ, bao gồm tình trạng bệnh lý cấp cứu về tâm thần. Tình trạng y tế cấp cứu có các triệu chứng rất nghiêm trọng ( </w:t>
      </w:r>
      <w:r w:rsidR="2482386F" w:rsidRPr="4C760638">
        <w:rPr>
          <w:sz w:val="24"/>
          <w:szCs w:val="24"/>
          <w:lang w:val="vi-VN" w:bidi="vi-VN"/>
        </w:rPr>
        <w:t xml:space="preserve">kể cả cơn </w:t>
      </w:r>
      <w:r w:rsidRPr="4C760638">
        <w:rPr>
          <w:sz w:val="24"/>
          <w:szCs w:val="24"/>
          <w:lang w:val="vi-VN" w:bidi="vi-VN"/>
        </w:rPr>
        <w:t>đau dữ dội) đến</w:t>
      </w:r>
      <w:r w:rsidR="4B96AAD7" w:rsidRPr="4C760638">
        <w:rPr>
          <w:sz w:val="24"/>
          <w:szCs w:val="24"/>
          <w:lang w:val="vi-VN" w:bidi="vi-VN"/>
        </w:rPr>
        <w:t xml:space="preserve"> độ </w:t>
      </w:r>
      <w:r w:rsidRPr="4C760638">
        <w:rPr>
          <w:sz w:val="24"/>
          <w:szCs w:val="24"/>
          <w:lang w:val="vi-VN" w:bidi="vi-VN"/>
        </w:rPr>
        <w:t xml:space="preserve">  những điều sau đây có thể xảy ra bất cứ lúc nào</w:t>
      </w:r>
      <w:r w:rsidR="5C075D92" w:rsidRPr="4C760638">
        <w:rPr>
          <w:sz w:val="24"/>
          <w:szCs w:val="24"/>
          <w:lang w:val="vi-VN" w:bidi="vi-VN"/>
        </w:rPr>
        <w:t xml:space="preserve"> </w:t>
      </w:r>
      <w:r w:rsidR="28610DF4" w:rsidRPr="4C760638">
        <w:rPr>
          <w:sz w:val="24"/>
          <w:szCs w:val="24"/>
          <w:lang w:val="vi-VN" w:bidi="vi-VN"/>
        </w:rPr>
        <w:t xml:space="preserve">với </w:t>
      </w:r>
      <w:r w:rsidR="5C075D92" w:rsidRPr="4C760638">
        <w:rPr>
          <w:sz w:val="24"/>
          <w:szCs w:val="24"/>
          <w:lang w:val="vi-VN" w:bidi="vi-VN"/>
        </w:rPr>
        <w:t xml:space="preserve">một người bình </w:t>
      </w:r>
      <w:r w:rsidR="62D201E1" w:rsidRPr="4C760638">
        <w:rPr>
          <w:sz w:val="24"/>
          <w:szCs w:val="24"/>
          <w:lang w:val="vi-VN" w:bidi="vi-VN"/>
        </w:rPr>
        <w:t>thường</w:t>
      </w:r>
      <w:r w:rsidRPr="4C760638">
        <w:rPr>
          <w:sz w:val="24"/>
          <w:szCs w:val="24"/>
          <w:lang w:val="vi-VN" w:bidi="vi-VN"/>
        </w:rPr>
        <w:t>:</w:t>
      </w:r>
    </w:p>
    <w:p w14:paraId="681E9F49" w14:textId="77777777" w:rsidR="002E0455" w:rsidRPr="00525B6D" w:rsidRDefault="002E0455" w:rsidP="0038308E">
      <w:pPr>
        <w:pStyle w:val="ListParagraph"/>
        <w:numPr>
          <w:ilvl w:val="0"/>
          <w:numId w:val="69"/>
        </w:numPr>
        <w:tabs>
          <w:tab w:val="left" w:pos="859"/>
          <w:tab w:val="left" w:pos="860"/>
        </w:tabs>
        <w:spacing w:line="360" w:lineRule="auto"/>
        <w:ind w:right="426"/>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Sức khỏe của cá nhân (hoặc sức khỏe của thai nhi) có thể gặp vấn đề nghiêm trọng</w:t>
      </w:r>
    </w:p>
    <w:p w14:paraId="79D1B285" w14:textId="77777777" w:rsidR="002E0455" w:rsidRPr="00525B6D" w:rsidRDefault="002E0455" w:rsidP="0038308E">
      <w:pPr>
        <w:pStyle w:val="ListParagraph"/>
        <w:numPr>
          <w:ilvl w:val="0"/>
          <w:numId w:val="69"/>
        </w:numPr>
        <w:tabs>
          <w:tab w:val="left" w:pos="859"/>
          <w:tab w:val="left" w:pos="860"/>
        </w:tabs>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Gây ra tổn hại nghiêm trọng đến cách thức hoạt động của cơ thể</w:t>
      </w:r>
    </w:p>
    <w:p w14:paraId="7CBA93F2" w14:textId="77777777" w:rsidR="002E0455" w:rsidRPr="00525B6D" w:rsidRDefault="002E0455" w:rsidP="0038308E">
      <w:pPr>
        <w:pStyle w:val="ListParagraph"/>
        <w:numPr>
          <w:ilvl w:val="0"/>
          <w:numId w:val="69"/>
        </w:numPr>
        <w:tabs>
          <w:tab w:val="left" w:pos="859"/>
          <w:tab w:val="left" w:pos="860"/>
        </w:tabs>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Gây tổn thương nghiêm trọng đến bất kỳ cơ quan hoặc bộ phận nào của cơ thể</w:t>
      </w:r>
    </w:p>
    <w:p w14:paraId="1CCAA008" w14:textId="77777777" w:rsidR="002E0455" w:rsidRPr="00525B6D" w:rsidRDefault="002E0455" w:rsidP="002E0455">
      <w:pPr>
        <w:tabs>
          <w:tab w:val="left" w:pos="859"/>
          <w:tab w:val="left" w:pos="860"/>
        </w:tabs>
        <w:spacing w:after="0" w:line="360" w:lineRule="auto"/>
        <w:contextualSpacing/>
        <w:rPr>
          <w:rFonts w:cstheme="minorHAnsi"/>
          <w:sz w:val="24"/>
          <w:szCs w:val="24"/>
          <w:lang w:val="vi-VN"/>
        </w:rPr>
      </w:pPr>
    </w:p>
    <w:p w14:paraId="246A02CA" w14:textId="77777777" w:rsidR="002E0455" w:rsidRPr="00525B6D" w:rsidRDefault="002E0455" w:rsidP="002E0455">
      <w:pPr>
        <w:spacing w:after="0" w:line="360" w:lineRule="auto"/>
        <w:contextualSpacing/>
        <w:rPr>
          <w:rFonts w:cstheme="minorHAnsi"/>
          <w:sz w:val="24"/>
          <w:szCs w:val="24"/>
          <w:lang w:val="vi-VN"/>
        </w:rPr>
      </w:pPr>
      <w:r w:rsidRPr="00525B6D">
        <w:rPr>
          <w:rFonts w:cstheme="minorHAnsi"/>
          <w:sz w:val="24"/>
          <w:lang w:val="vi-VN" w:bidi="vi-VN"/>
        </w:rPr>
        <w:t>Tình trạng y tế cấp cứu về tâm thần xảy ra khi một người bình thường nghĩ rằng ai đó:</w:t>
      </w:r>
    </w:p>
    <w:p w14:paraId="06B9CDB7" w14:textId="77777777" w:rsidR="001A3699" w:rsidRPr="001A3699" w:rsidRDefault="001A3699" w:rsidP="001A3699">
      <w:pPr>
        <w:pStyle w:val="ListParagraph"/>
        <w:numPr>
          <w:ilvl w:val="0"/>
          <w:numId w:val="70"/>
        </w:numPr>
        <w:spacing w:line="360" w:lineRule="auto"/>
        <w:rPr>
          <w:rFonts w:asciiTheme="minorHAnsi" w:hAnsiTheme="minorHAnsi" w:cstheme="minorHAnsi"/>
          <w:sz w:val="24"/>
          <w:szCs w:val="24"/>
          <w:lang w:val="vi-VN"/>
        </w:rPr>
      </w:pPr>
      <w:r w:rsidRPr="001A3699">
        <w:rPr>
          <w:rFonts w:asciiTheme="minorHAnsi" w:hAnsiTheme="minorHAnsi" w:cstheme="minorHAnsi"/>
          <w:sz w:val="24"/>
          <w:szCs w:val="24"/>
          <w:lang w:val="vi-VN"/>
        </w:rPr>
        <w:t>Đang gây nguy hiểm hiện hữu cho chính bản thân hay người khác do tình trạng sức khỏe tâm thần, hoặc nghi ngờ mắc tình trạng sức khỏe tâm thần.</w:t>
      </w:r>
    </w:p>
    <w:p w14:paraId="4375FA58" w14:textId="73887AFF" w:rsidR="001A3699" w:rsidRPr="001A3699" w:rsidRDefault="001A3699" w:rsidP="001A3699">
      <w:pPr>
        <w:pStyle w:val="ListParagraph"/>
        <w:numPr>
          <w:ilvl w:val="0"/>
          <w:numId w:val="70"/>
        </w:numPr>
        <w:spacing w:line="360" w:lineRule="auto"/>
        <w:rPr>
          <w:rFonts w:asciiTheme="minorHAnsi" w:hAnsiTheme="minorHAnsi" w:cstheme="minorHAnsi"/>
          <w:sz w:val="24"/>
          <w:szCs w:val="24"/>
          <w:lang w:val="vi-VN"/>
        </w:rPr>
      </w:pPr>
      <w:r w:rsidRPr="001A3699">
        <w:rPr>
          <w:rFonts w:asciiTheme="minorHAnsi" w:hAnsiTheme="minorHAnsi" w:cstheme="minorHAnsi"/>
          <w:sz w:val="24"/>
          <w:szCs w:val="24"/>
          <w:lang w:val="vi-VN"/>
        </w:rPr>
        <w:t>Ngay lập tức không thể tự đáp ứng  các nhu cầu thiết yếu của bản thân—chẳng hạn như thực phẩm, quần áo, nơi cư trú, sự an toàn cá nhân, hoặc khả năng tiếp cận dịch vụ chăm sóc y tế cần thiết  do tình trạng sức khỏe tâm thần (hoặc nghi ngờ mắc tình trạng sức khỏe tâm thần)  và/hoặc rối loạn sử dụng chất gây nghiện  trầmtrọng.</w:t>
      </w:r>
    </w:p>
    <w:p w14:paraId="1DB2E1C9" w14:textId="77777777" w:rsidR="002E0455" w:rsidRPr="00525B6D" w:rsidRDefault="002E0455" w:rsidP="002E0455">
      <w:pPr>
        <w:pStyle w:val="ListParagraph"/>
        <w:spacing w:line="360" w:lineRule="auto"/>
        <w:ind w:left="720" w:firstLine="0"/>
        <w:contextualSpacing/>
        <w:rPr>
          <w:rFonts w:asciiTheme="minorHAnsi" w:hAnsiTheme="minorHAnsi" w:cstheme="minorHAnsi"/>
          <w:sz w:val="24"/>
          <w:szCs w:val="24"/>
          <w:lang w:val="vi-VN"/>
        </w:rPr>
      </w:pPr>
    </w:p>
    <w:p w14:paraId="400DA201" w14:textId="783ED1F4" w:rsidR="002E0455" w:rsidRPr="00525B6D" w:rsidRDefault="002E0455" w:rsidP="0905EE02">
      <w:pPr>
        <w:spacing w:after="0" w:line="360" w:lineRule="auto"/>
        <w:contextualSpacing/>
        <w:rPr>
          <w:sz w:val="24"/>
          <w:szCs w:val="24"/>
          <w:lang w:val="vi-VN"/>
        </w:rPr>
      </w:pPr>
      <w:r w:rsidRPr="0905EE02">
        <w:rPr>
          <w:sz w:val="24"/>
          <w:szCs w:val="24"/>
          <w:lang w:val="vi-VN" w:bidi="vi-VN"/>
        </w:rPr>
        <w:t>Các dịch vụ cấp cứu được đài thọ cho các hội viên Medi-Cal 24 giờ một ngày, bảy</w:t>
      </w:r>
      <w:r w:rsidR="2B5A8A60" w:rsidRPr="0905EE02">
        <w:rPr>
          <w:sz w:val="24"/>
          <w:szCs w:val="24"/>
          <w:lang w:val="vi-VN" w:bidi="vi-VN"/>
        </w:rPr>
        <w:t xml:space="preserve"> (7)</w:t>
      </w:r>
      <w:r w:rsidRPr="0905EE02">
        <w:rPr>
          <w:sz w:val="24"/>
          <w:szCs w:val="24"/>
          <w:lang w:val="vi-VN" w:bidi="vi-VN"/>
        </w:rPr>
        <w:t xml:space="preserve"> ngày một tuần. Không cần phải xin phép trước đối với các dịch vụ cấp cứu. Chương trình Medi-Cal sẽ đài thọ cho các tình trạng cấp cứu, bất kể tình trạng đó là do bệnh lý về thể chất hay tâm thần (suy nghĩ, cảm xúc, hành vi là nguồn gốc gây đau khổ và/hoặc rối loạn chức năng liên quan đến bản thân hoặc người khác). Nếu đã đăng ký tham gia Medi-Cal, quý vị sẽ không nhận được hóa đơn thanh toán cho việc đến phòng cấp cứu, ngay cả khi hóa ra đó không phải là trường hợp cấp cứu. Nếu quý vị nghĩ mình đang gặp trường hợp cấp cứu, hãy gọi </w:t>
      </w:r>
      <w:r w:rsidRPr="0905EE02">
        <w:rPr>
          <w:b/>
          <w:bCs/>
          <w:sz w:val="24"/>
          <w:szCs w:val="24"/>
          <w:lang w:val="vi-VN" w:bidi="vi-VN"/>
        </w:rPr>
        <w:t>911</w:t>
      </w:r>
      <w:r w:rsidRPr="0905EE02">
        <w:rPr>
          <w:sz w:val="24"/>
          <w:szCs w:val="24"/>
          <w:lang w:val="vi-VN" w:bidi="vi-VN"/>
        </w:rPr>
        <w:t xml:space="preserve"> hoặc đến bất kỳ bệnh viện hay cơ sở nào khác để được giúp đỡ.</w:t>
      </w:r>
    </w:p>
    <w:p w14:paraId="13354BF2" w14:textId="77777777" w:rsidR="002A7EEA" w:rsidRPr="00525B6D" w:rsidRDefault="002A7EEA" w:rsidP="002A7EEA">
      <w:pPr>
        <w:spacing w:after="0" w:line="360" w:lineRule="auto"/>
        <w:contextualSpacing/>
        <w:rPr>
          <w:rFonts w:cstheme="minorHAnsi"/>
          <w:b/>
          <w:bCs/>
          <w:sz w:val="24"/>
          <w:szCs w:val="24"/>
          <w:lang w:val="vi-VN"/>
        </w:rPr>
      </w:pPr>
    </w:p>
    <w:p w14:paraId="7EAF4260"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sz w:val="24"/>
          <w:lang w:val="vi-VN" w:bidi="vi-VN"/>
        </w:rPr>
        <w:t xml:space="preserve">Ai Quyết Định Tôi Sẽ Nhận Được Những Dịch Vụ Nào? </w:t>
      </w:r>
    </w:p>
    <w:p w14:paraId="2492574F" w14:textId="321A51C4" w:rsidR="002A7EEA" w:rsidRPr="00525B6D" w:rsidRDefault="002A7EEA" w:rsidP="4C760638">
      <w:pPr>
        <w:tabs>
          <w:tab w:val="left" w:pos="859"/>
          <w:tab w:val="left" w:pos="860"/>
        </w:tabs>
        <w:spacing w:after="0" w:line="360" w:lineRule="auto"/>
        <w:ind w:right="428"/>
        <w:contextualSpacing/>
        <w:rPr>
          <w:sz w:val="24"/>
          <w:szCs w:val="24"/>
          <w:lang w:val="vi-VN"/>
        </w:rPr>
      </w:pPr>
      <w:r w:rsidRPr="4C760638">
        <w:rPr>
          <w:sz w:val="24"/>
          <w:szCs w:val="24"/>
          <w:lang w:val="vi-VN" w:bidi="vi-VN"/>
        </w:rPr>
        <w:t>Quý vị, nhà cung cấp của quý vị và quận đều tham gia vào việc đưa ra quyết định về những dịch vụ</w:t>
      </w:r>
      <w:r w:rsidR="5D80ACFB" w:rsidRPr="4C760638">
        <w:rPr>
          <w:sz w:val="24"/>
          <w:szCs w:val="24"/>
          <w:lang w:val="vi-VN" w:bidi="vi-VN"/>
        </w:rPr>
        <w:t xml:space="preserve"> cần thiết </w:t>
      </w:r>
      <w:r w:rsidR="62ED0C8F" w:rsidRPr="4C760638">
        <w:rPr>
          <w:sz w:val="24"/>
          <w:szCs w:val="24"/>
          <w:lang w:val="vi-VN" w:bidi="vi-VN"/>
        </w:rPr>
        <w:t>cho</w:t>
      </w:r>
      <w:r w:rsidRPr="4C760638">
        <w:rPr>
          <w:sz w:val="24"/>
          <w:szCs w:val="24"/>
          <w:lang w:val="vi-VN" w:bidi="vi-VN"/>
        </w:rPr>
        <w:t xml:space="preserve"> quý vị . Chuyên gia sức khỏe hành vi sẽ trao đổi và giúp </w:t>
      </w:r>
      <w:r w:rsidR="380574EC" w:rsidRPr="4C760638">
        <w:rPr>
          <w:sz w:val="24"/>
          <w:szCs w:val="24"/>
          <w:lang w:val="vi-VN" w:bidi="vi-VN"/>
        </w:rPr>
        <w:t xml:space="preserve">đỡ để </w:t>
      </w:r>
      <w:r w:rsidRPr="4C760638">
        <w:rPr>
          <w:sz w:val="24"/>
          <w:szCs w:val="24"/>
          <w:lang w:val="vi-VN" w:bidi="vi-VN"/>
        </w:rPr>
        <w:t>xác định  dịch vụ nào là cần thiết</w:t>
      </w:r>
      <w:r w:rsidR="5AD440CC" w:rsidRPr="4C760638">
        <w:rPr>
          <w:sz w:val="24"/>
          <w:szCs w:val="24"/>
          <w:lang w:val="vi-VN" w:bidi="vi-VN"/>
        </w:rPr>
        <w:t xml:space="preserve"> cho quý </w:t>
      </w:r>
      <w:r w:rsidR="109ABE12" w:rsidRPr="4C760638">
        <w:rPr>
          <w:sz w:val="24"/>
          <w:szCs w:val="24"/>
          <w:lang w:val="vi-VN" w:bidi="vi-VN"/>
        </w:rPr>
        <w:t>vị</w:t>
      </w:r>
      <w:r w:rsidRPr="4C760638">
        <w:rPr>
          <w:sz w:val="24"/>
          <w:szCs w:val="24"/>
          <w:lang w:val="vi-VN" w:bidi="vi-VN"/>
        </w:rPr>
        <w:t>.</w:t>
      </w:r>
    </w:p>
    <w:p w14:paraId="1D2C440C" w14:textId="77777777" w:rsidR="002A7EEA" w:rsidRPr="00525B6D" w:rsidRDefault="002A7EEA" w:rsidP="002A7EEA">
      <w:pPr>
        <w:tabs>
          <w:tab w:val="left" w:pos="859"/>
          <w:tab w:val="left" w:pos="860"/>
        </w:tabs>
        <w:spacing w:after="0" w:line="360" w:lineRule="auto"/>
        <w:ind w:right="428"/>
        <w:contextualSpacing/>
        <w:rPr>
          <w:rFonts w:cstheme="minorHAnsi"/>
          <w:sz w:val="24"/>
          <w:szCs w:val="24"/>
          <w:lang w:val="vi-VN"/>
        </w:rPr>
      </w:pPr>
    </w:p>
    <w:p w14:paraId="463B4BBD" w14:textId="4C11FA4C" w:rsidR="002A7EEA" w:rsidRPr="00525B6D" w:rsidRDefault="002A7EEA" w:rsidP="4C760638">
      <w:pPr>
        <w:tabs>
          <w:tab w:val="left" w:pos="859"/>
          <w:tab w:val="left" w:pos="860"/>
        </w:tabs>
        <w:spacing w:after="0" w:line="360" w:lineRule="auto"/>
        <w:ind w:right="428"/>
        <w:contextualSpacing/>
        <w:rPr>
          <w:sz w:val="24"/>
          <w:szCs w:val="24"/>
          <w:lang w:val="vi-VN"/>
        </w:rPr>
      </w:pPr>
      <w:r w:rsidRPr="4C760638">
        <w:rPr>
          <w:sz w:val="24"/>
          <w:szCs w:val="24"/>
          <w:lang w:val="vi-VN" w:bidi="vi-VN"/>
        </w:rPr>
        <w:t>Quý vị không cần biết mình có chẩn đoán về sức khỏe hành vi hay bệnh trạng sức khỏe hành vi cụ thể nào hay không để yêu cầu trợ giúp. Quý vị sẽ có thể nhận được một số dịch vụ trong khi nhà cung cấp của quý vị</w:t>
      </w:r>
      <w:r w:rsidR="55149B77" w:rsidRPr="4C760638">
        <w:rPr>
          <w:sz w:val="24"/>
          <w:szCs w:val="24"/>
          <w:lang w:val="vi-VN" w:bidi="vi-VN"/>
        </w:rPr>
        <w:t xml:space="preserve"> đang</w:t>
      </w:r>
      <w:r w:rsidRPr="4C760638">
        <w:rPr>
          <w:sz w:val="24"/>
          <w:szCs w:val="24"/>
          <w:lang w:val="vi-VN" w:bidi="vi-VN"/>
        </w:rPr>
        <w:t xml:space="preserve"> hoàn tất đánh giá. </w:t>
      </w:r>
    </w:p>
    <w:p w14:paraId="6BD56128" w14:textId="77777777" w:rsidR="002A7EEA" w:rsidRPr="00525B6D" w:rsidRDefault="002A7EEA" w:rsidP="002A7EEA">
      <w:pPr>
        <w:tabs>
          <w:tab w:val="left" w:pos="859"/>
          <w:tab w:val="left" w:pos="860"/>
        </w:tabs>
        <w:spacing w:after="0" w:line="360" w:lineRule="auto"/>
        <w:ind w:right="428"/>
        <w:contextualSpacing/>
        <w:rPr>
          <w:rFonts w:cstheme="minorHAnsi"/>
          <w:sz w:val="24"/>
          <w:szCs w:val="24"/>
          <w:lang w:val="vi-VN"/>
        </w:rPr>
      </w:pPr>
    </w:p>
    <w:p w14:paraId="73FD3104" w14:textId="6FDE212A" w:rsidR="002A7EEA" w:rsidRPr="00525B6D" w:rsidRDefault="002A7EEA" w:rsidP="4C760638">
      <w:pPr>
        <w:tabs>
          <w:tab w:val="left" w:pos="859"/>
          <w:tab w:val="left" w:pos="860"/>
        </w:tabs>
        <w:spacing w:after="0" w:line="360" w:lineRule="auto"/>
        <w:ind w:right="428"/>
        <w:contextualSpacing/>
        <w:rPr>
          <w:sz w:val="24"/>
          <w:szCs w:val="24"/>
          <w:lang w:val="vi-VN"/>
        </w:rPr>
      </w:pPr>
      <w:r w:rsidRPr="4C760638">
        <w:rPr>
          <w:sz w:val="24"/>
          <w:szCs w:val="24"/>
          <w:lang w:val="vi-VN" w:bidi="vi-VN"/>
        </w:rPr>
        <w:t>Nếu dưới 21 tuổi, quý vị cũng có thể tiếp cận các dịch vụ chăm sóc sức khỏe hành vi nếu</w:t>
      </w:r>
      <w:r w:rsidR="41628839" w:rsidRPr="4C760638">
        <w:rPr>
          <w:sz w:val="24"/>
          <w:szCs w:val="24"/>
          <w:lang w:val="vi-VN" w:bidi="vi-VN"/>
        </w:rPr>
        <w:t xml:space="preserve"> đang</w:t>
      </w:r>
      <w:r w:rsidRPr="4C760638">
        <w:rPr>
          <w:sz w:val="24"/>
          <w:szCs w:val="24"/>
          <w:lang w:val="vi-VN" w:bidi="vi-VN"/>
        </w:rPr>
        <w:t xml:space="preserve">  mắc</w:t>
      </w:r>
      <w:r w:rsidR="76793D20" w:rsidRPr="4C760638">
        <w:rPr>
          <w:sz w:val="24"/>
          <w:szCs w:val="24"/>
          <w:lang w:val="vi-VN" w:bidi="vi-VN"/>
        </w:rPr>
        <w:t xml:space="preserve"> phải</w:t>
      </w:r>
      <w:r w:rsidRPr="4C760638">
        <w:rPr>
          <w:sz w:val="24"/>
          <w:szCs w:val="24"/>
          <w:lang w:val="vi-VN" w:bidi="vi-VN"/>
        </w:rPr>
        <w:t xml:space="preserve"> tình trạng sức khỏe hành vi do chấn thương, liên quan đến hệ thống phúc lợi trẻ em, liên quan đến hệ thống tư pháp vị thành niên hoặc tình trạng vô gia cư. </w:t>
      </w:r>
      <w:r w:rsidR="4AAD23AE" w:rsidRPr="4C760638">
        <w:rPr>
          <w:sz w:val="24"/>
          <w:szCs w:val="24"/>
          <w:lang w:val="vi-VN" w:bidi="vi-VN"/>
        </w:rPr>
        <w:t xml:space="preserve"> Hơn nữa</w:t>
      </w:r>
      <w:r w:rsidRPr="4C760638">
        <w:rPr>
          <w:sz w:val="24"/>
          <w:szCs w:val="24"/>
          <w:lang w:val="vi-VN" w:bidi="vi-VN"/>
        </w:rPr>
        <w:t>, nếu  dưới 21 tuổi, quận phải cung cấp các dịch vụ y tế cần thiết để hỗ trợ bệnh trạng sức khỏe hành vi của quý vị. Các dịch vụ duy trì, hỗ trợ, cải thiện hoặc giúp bệnh trạng sức khỏe hành vi dễ chịu hơn được coi là cần thiết về mặt y tế.</w:t>
      </w:r>
    </w:p>
    <w:p w14:paraId="534E5F76" w14:textId="77777777" w:rsidR="002A7EEA" w:rsidRPr="00525B6D" w:rsidRDefault="002A7EEA" w:rsidP="002A7EEA">
      <w:pPr>
        <w:spacing w:line="360" w:lineRule="auto"/>
        <w:rPr>
          <w:rFonts w:cstheme="minorHAnsi"/>
          <w:sz w:val="24"/>
          <w:szCs w:val="24"/>
          <w:lang w:val="vi-VN"/>
        </w:rPr>
      </w:pPr>
    </w:p>
    <w:p w14:paraId="00B11933" w14:textId="1D81AF07" w:rsidR="002A7EEA" w:rsidRPr="00525B6D" w:rsidRDefault="002A7EEA" w:rsidP="4C760638">
      <w:pPr>
        <w:spacing w:line="360" w:lineRule="auto"/>
        <w:rPr>
          <w:sz w:val="24"/>
          <w:szCs w:val="24"/>
          <w:lang w:val="vi-VN"/>
        </w:rPr>
      </w:pPr>
      <w:r w:rsidRPr="4C760638">
        <w:rPr>
          <w:sz w:val="24"/>
          <w:szCs w:val="24"/>
          <w:lang w:val="vi-VN" w:bidi="vi-VN"/>
        </w:rPr>
        <w:t>Một số dịch vụ yêu cầu</w:t>
      </w:r>
      <w:r w:rsidR="6B309676" w:rsidRPr="4C760638">
        <w:rPr>
          <w:sz w:val="24"/>
          <w:szCs w:val="24"/>
          <w:lang w:val="vi-VN" w:bidi="vi-VN"/>
        </w:rPr>
        <w:t xml:space="preserve"> cần</w:t>
      </w:r>
      <w:r w:rsidRPr="4C760638">
        <w:rPr>
          <w:sz w:val="24"/>
          <w:szCs w:val="24"/>
          <w:lang w:val="vi-VN" w:bidi="vi-VN"/>
        </w:rPr>
        <w:t xml:space="preserve"> phải có sự cho phép trước từ quận. </w:t>
      </w:r>
      <w:r w:rsidRPr="4C760638">
        <w:rPr>
          <w:rStyle w:val="ui-provider"/>
          <w:sz w:val="24"/>
          <w:szCs w:val="24"/>
          <w:lang w:val="vi-VN" w:bidi="vi-VN"/>
        </w:rPr>
        <w:t>Các dịch vụ yêu cầu sự cho phép trước bao gồm Dịch Vụ Chăm Sóc Tại Nhà Chuyên Sâu, Điều Trị Ban Ngày Chuyên Sâu, Phục Hồi Chức Năng Ban Ngày, Dịch Vụ Hành Vi Trị Liệu, Chăm Sóc Thay Thế Trị Liệu và Dịch Vụ Lưu Trú Điều Trị Rối Loạn Sử Dụng Chất Gây Nghiện. Quý vị có thể yêu cầu quận cung cấp thêm thông tin về quy trình cho phép trước. Hãy gọi đến quận của quý vị theo số điện thoại trên trang bìa của sổ tay này để yêu cầu thêm thông tin.</w:t>
      </w:r>
    </w:p>
    <w:p w14:paraId="25205926" w14:textId="43261F6E" w:rsidR="002A7EEA" w:rsidRPr="00525B6D" w:rsidRDefault="002A7EEA" w:rsidP="4C760638">
      <w:pPr>
        <w:spacing w:after="0" w:line="360" w:lineRule="auto"/>
        <w:contextualSpacing/>
        <w:rPr>
          <w:sz w:val="24"/>
          <w:szCs w:val="24"/>
          <w:lang w:val="vi-VN"/>
        </w:rPr>
      </w:pPr>
      <w:r w:rsidRPr="0905EE02">
        <w:rPr>
          <w:sz w:val="24"/>
          <w:szCs w:val="24"/>
          <w:lang w:val="vi-VN" w:bidi="vi-VN"/>
        </w:rPr>
        <w:t>Quá trình cho phép của quận phải tuân theo  thời gian</w:t>
      </w:r>
      <w:r w:rsidR="2687FD8C" w:rsidRPr="0905EE02">
        <w:rPr>
          <w:sz w:val="24"/>
          <w:szCs w:val="24"/>
          <w:lang w:val="vi-VN" w:bidi="vi-VN"/>
        </w:rPr>
        <w:t xml:space="preserve"> nhất định</w:t>
      </w:r>
      <w:r w:rsidRPr="0905EE02">
        <w:rPr>
          <w:sz w:val="24"/>
          <w:szCs w:val="24"/>
          <w:lang w:val="vi-VN" w:bidi="vi-VN"/>
        </w:rPr>
        <w:t xml:space="preserve"> .</w:t>
      </w:r>
    </w:p>
    <w:p w14:paraId="3DD90590" w14:textId="34E37E4C" w:rsidR="001A3699" w:rsidRPr="001A3699" w:rsidRDefault="001A3699" w:rsidP="0038308E">
      <w:pPr>
        <w:pStyle w:val="ListParagraph"/>
        <w:numPr>
          <w:ilvl w:val="0"/>
          <w:numId w:val="31"/>
        </w:numPr>
        <w:spacing w:line="360" w:lineRule="auto"/>
        <w:contextualSpacing/>
        <w:rPr>
          <w:rFonts w:asciiTheme="minorHAnsi" w:hAnsiTheme="minorHAnsi" w:cstheme="minorHAnsi"/>
          <w:sz w:val="24"/>
          <w:szCs w:val="24"/>
          <w:lang w:val="vi-VN"/>
        </w:rPr>
      </w:pPr>
      <w:r w:rsidRPr="001A3699">
        <w:rPr>
          <w:rFonts w:asciiTheme="minorHAnsi" w:hAnsiTheme="minorHAnsi" w:cstheme="minorHAnsi"/>
          <w:sz w:val="24"/>
          <w:szCs w:val="24"/>
          <w:lang w:val="vi-VN"/>
        </w:rPr>
        <w:t>Đối với ủy quyền tiêu chuẩn về rối loạn sử dụng chất gây nghiện, quận phải đưa ra quyết định đối với yêu cầu của nhà cung cấp dịch vụ của quý vị trong vòng năm (5) ngày làm việc</w:t>
      </w:r>
    </w:p>
    <w:p w14:paraId="1E9F4E23" w14:textId="0B6720E7" w:rsidR="002A7EEA" w:rsidRPr="00525B6D" w:rsidRDefault="002A7EEA" w:rsidP="0038308E">
      <w:pPr>
        <w:pStyle w:val="ListParagraph"/>
        <w:numPr>
          <w:ilvl w:val="1"/>
          <w:numId w:val="3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Nếu quý vị hoặc nhà cung cấp của quý vị yêu cầu, hoặc nếu quận cho rằng việc lấy thêm thông tin từ nhà cung cấp là vì lợi ích của quý vị, thì thời hạn ra quyết </w:t>
      </w:r>
      <w:r w:rsidRPr="00525B6D">
        <w:rPr>
          <w:rFonts w:asciiTheme="minorHAnsi" w:hAnsiTheme="minorHAnsi" w:cstheme="minorHAnsi"/>
          <w:sz w:val="24"/>
          <w:lang w:val="vi-VN" w:bidi="vi-VN"/>
        </w:rPr>
        <w:lastRenderedPageBreak/>
        <w:t>định có thể được gia hạn thêm tối đa 14 ngày dương lịch. Một ví dụ về trường hợp gia hạn có thể có lợi cho quý vị là khi quận cho rằng họ có thể chấp thuận yêu cầu cho phép từ nhà cung cấp của quý vị nếu quận có thêm thông tin từ nhà cung cấp của quý vị và sẽ phải từ chối yêu cầu nếu không có thông tin đó. Nếu quận gia hạn thời gian, quận sẽ gửi cho quý vị thông báo bằng văn bản về việc gia hạn.</w:t>
      </w:r>
    </w:p>
    <w:p w14:paraId="60855AFF" w14:textId="4EAA3D7D" w:rsidR="002A7EEA" w:rsidRPr="00525B6D" w:rsidRDefault="002A7EEA" w:rsidP="4C760638">
      <w:pPr>
        <w:pStyle w:val="ListParagraph"/>
        <w:numPr>
          <w:ilvl w:val="0"/>
          <w:numId w:val="31"/>
        </w:numPr>
        <w:spacing w:line="360" w:lineRule="auto"/>
        <w:contextualSpacing/>
        <w:rPr>
          <w:rFonts w:asciiTheme="minorHAnsi" w:hAnsiTheme="minorHAnsi" w:cstheme="minorBidi"/>
          <w:spacing w:val="-2"/>
          <w:sz w:val="24"/>
          <w:szCs w:val="24"/>
          <w:lang w:val="vi-VN"/>
        </w:rPr>
      </w:pPr>
      <w:r w:rsidRPr="4C760638">
        <w:rPr>
          <w:rFonts w:asciiTheme="minorHAnsi" w:hAnsiTheme="minorHAnsi" w:cstheme="minorBidi"/>
          <w:spacing w:val="-2"/>
          <w:sz w:val="24"/>
          <w:szCs w:val="24"/>
          <w:lang w:val="vi-VN" w:bidi="vi-VN"/>
        </w:rPr>
        <w:t xml:space="preserve">Đối với việc cho phép điều trị sức khỏe tâm thần trước tiêu chuẩn, quận phải đưa ra quyết định dựa trên yêu cầu của nhà cung cấp của quý vị nhanh nhất </w:t>
      </w:r>
      <w:r w:rsidR="7E0864B3" w:rsidRPr="4C760638">
        <w:rPr>
          <w:rFonts w:asciiTheme="minorHAnsi" w:hAnsiTheme="minorHAnsi" w:cstheme="minorBidi"/>
          <w:spacing w:val="-2"/>
          <w:sz w:val="24"/>
          <w:szCs w:val="24"/>
          <w:lang w:val="vi-VN" w:bidi="vi-VN"/>
        </w:rPr>
        <w:t xml:space="preserve"> </w:t>
      </w:r>
      <w:r w:rsidR="6D8B5902" w:rsidRPr="4C760638">
        <w:rPr>
          <w:rFonts w:asciiTheme="minorHAnsi" w:hAnsiTheme="minorHAnsi" w:cstheme="minorBidi"/>
          <w:spacing w:val="-2"/>
          <w:sz w:val="24"/>
          <w:szCs w:val="24"/>
          <w:lang w:val="vi-VN" w:bidi="vi-VN"/>
        </w:rPr>
        <w:t>tùy</w:t>
      </w:r>
      <w:r w:rsidRPr="4C760638">
        <w:rPr>
          <w:rFonts w:asciiTheme="minorHAnsi" w:hAnsiTheme="minorHAnsi" w:cstheme="minorBidi"/>
          <w:spacing w:val="-2"/>
          <w:sz w:val="24"/>
          <w:szCs w:val="24"/>
          <w:lang w:val="vi-VN" w:bidi="vi-VN"/>
        </w:rPr>
        <w:t xml:space="preserve"> theo tình trạng của quý vị, nhưng không quá năm (5) ngày làm việc kể từ khi quận nhận được yêu cầu.</w:t>
      </w:r>
    </w:p>
    <w:p w14:paraId="7700D102" w14:textId="2F3A5972" w:rsidR="002A7EEA" w:rsidRPr="00525B6D" w:rsidRDefault="002A7EEA" w:rsidP="4C760638">
      <w:pPr>
        <w:pStyle w:val="ListParagraph"/>
        <w:numPr>
          <w:ilvl w:val="1"/>
          <w:numId w:val="31"/>
        </w:numPr>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Ví dụ, nếu việc tuân theo </w:t>
      </w:r>
      <w:r w:rsidR="1B3AF63E" w:rsidRPr="0905EE02">
        <w:rPr>
          <w:rFonts w:asciiTheme="minorHAnsi" w:hAnsiTheme="minorHAnsi" w:cstheme="minorBidi"/>
          <w:sz w:val="24"/>
          <w:szCs w:val="24"/>
          <w:lang w:val="vi-VN" w:bidi="vi-VN"/>
        </w:rPr>
        <w:t xml:space="preserve"> khoảng</w:t>
      </w:r>
      <w:r w:rsidRPr="0905EE02">
        <w:rPr>
          <w:rFonts w:asciiTheme="minorHAnsi" w:hAnsiTheme="minorHAnsi" w:cstheme="minorBidi"/>
          <w:sz w:val="24"/>
          <w:szCs w:val="24"/>
          <w:lang w:val="vi-VN" w:bidi="vi-VN"/>
        </w:rPr>
        <w:t xml:space="preserve"> thời gian </w:t>
      </w:r>
      <w:r w:rsidR="25CA09A5" w:rsidRPr="0905EE02">
        <w:rPr>
          <w:rFonts w:asciiTheme="minorHAnsi" w:hAnsiTheme="minorHAnsi" w:cstheme="minorBidi"/>
          <w:sz w:val="24"/>
          <w:szCs w:val="24"/>
          <w:lang w:val="vi-VN" w:bidi="vi-VN"/>
        </w:rPr>
        <w:t xml:space="preserve"> nhất định</w:t>
      </w:r>
      <w:r w:rsidRPr="0905EE02">
        <w:rPr>
          <w:rFonts w:asciiTheme="minorHAnsi" w:hAnsiTheme="minorHAnsi" w:cstheme="minorBidi"/>
          <w:sz w:val="24"/>
          <w:szCs w:val="24"/>
          <w:lang w:val="vi-VN" w:bidi="vi-VN"/>
        </w:rPr>
        <w:t xml:space="preserve"> có thể gây nguy hiểm nghiêm trọng đến tính mạng, sức khỏe hoặc khả năng đạt được, duy trì hoặc phục hồi chức năng tối đa của quý vị, thì quận  phải nhanh chóng đưa ra quyết định cho phép và thông báo dựa trên </w:t>
      </w:r>
      <w:r w:rsidR="3BB3521A" w:rsidRPr="0905EE02">
        <w:rPr>
          <w:rFonts w:asciiTheme="minorHAnsi" w:hAnsiTheme="minorHAnsi" w:cstheme="minorBidi"/>
          <w:sz w:val="24"/>
          <w:szCs w:val="24"/>
          <w:lang w:val="vi-VN" w:bidi="vi-VN"/>
        </w:rPr>
        <w:t xml:space="preserve"> khoảng</w:t>
      </w:r>
      <w:r w:rsidRPr="0905EE02">
        <w:rPr>
          <w:rFonts w:asciiTheme="minorHAnsi" w:hAnsiTheme="minorHAnsi" w:cstheme="minorBidi"/>
          <w:sz w:val="24"/>
          <w:szCs w:val="24"/>
          <w:lang w:val="vi-VN" w:bidi="vi-VN"/>
        </w:rPr>
        <w:t xml:space="preserve"> thời gian liên quan đến tình trạng sức khỏe của quý vị, chậm nhất là 72 giờ sau khi nhận được yêu cầu dịch vụ. Quận của quý vị có thể gia hạn</w:t>
      </w:r>
      <w:r w:rsidR="0D8F3B78" w:rsidRPr="0905EE02">
        <w:rPr>
          <w:rFonts w:asciiTheme="minorHAnsi" w:hAnsiTheme="minorHAnsi" w:cstheme="minorBidi"/>
          <w:sz w:val="24"/>
          <w:szCs w:val="24"/>
          <w:lang w:val="vi-VN" w:bidi="vi-VN"/>
        </w:rPr>
        <w:t xml:space="preserve"> thêm</w:t>
      </w:r>
      <w:r w:rsidRPr="0905EE02">
        <w:rPr>
          <w:rFonts w:asciiTheme="minorHAnsi" w:hAnsiTheme="minorHAnsi" w:cstheme="minorBidi"/>
          <w:sz w:val="24"/>
          <w:szCs w:val="24"/>
          <w:lang w:val="vi-VN" w:bidi="vi-VN"/>
        </w:rPr>
        <w:t xml:space="preserve"> thời gian  tối đa 14 ngày dương lịch sau khi nhận được </w:t>
      </w:r>
      <w:r w:rsidR="3C524C0D" w:rsidRPr="0905EE02">
        <w:rPr>
          <w:rFonts w:asciiTheme="minorHAnsi" w:hAnsiTheme="minorHAnsi" w:cstheme="minorBidi"/>
          <w:sz w:val="24"/>
          <w:szCs w:val="24"/>
          <w:lang w:val="vi-VN" w:bidi="vi-VN"/>
        </w:rPr>
        <w:t xml:space="preserve"> </w:t>
      </w:r>
      <w:r w:rsidR="74EBE22B" w:rsidRPr="0905EE02">
        <w:rPr>
          <w:rFonts w:asciiTheme="minorHAnsi" w:hAnsiTheme="minorHAnsi" w:cstheme="minorBidi"/>
          <w:sz w:val="24"/>
          <w:szCs w:val="24"/>
          <w:lang w:val="vi-VN" w:bidi="vi-VN"/>
        </w:rPr>
        <w:t>từ</w:t>
      </w:r>
      <w:r w:rsidRPr="0905EE02">
        <w:rPr>
          <w:rFonts w:asciiTheme="minorHAnsi" w:hAnsiTheme="minorHAnsi" w:cstheme="minorBidi"/>
          <w:sz w:val="24"/>
          <w:szCs w:val="24"/>
          <w:lang w:val="vi-VN" w:bidi="vi-VN"/>
        </w:rPr>
        <w:t xml:space="preserve"> quý vị hoặc nhà cung cấp của quý vị yêu cầu gia hạn</w:t>
      </w:r>
      <w:r w:rsidR="5CB53109"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hoặc quận đưa ra lý do chính đáng cho việc gia hạn vì lợi ích tốt nhất của quý vị.</w:t>
      </w:r>
    </w:p>
    <w:p w14:paraId="755F3AE6" w14:textId="77777777" w:rsidR="002A7EEA" w:rsidRPr="00525B6D" w:rsidRDefault="002A7EEA" w:rsidP="002A7EEA">
      <w:pPr>
        <w:spacing w:line="360" w:lineRule="auto"/>
        <w:contextualSpacing/>
        <w:rPr>
          <w:rFonts w:cstheme="minorHAnsi"/>
          <w:sz w:val="24"/>
          <w:szCs w:val="24"/>
          <w:lang w:val="vi-VN"/>
        </w:rPr>
      </w:pPr>
    </w:p>
    <w:p w14:paraId="61638F73" w14:textId="32A9E648" w:rsidR="002A7EEA" w:rsidRPr="00525B6D" w:rsidRDefault="002A7EEA" w:rsidP="4C760638">
      <w:pPr>
        <w:spacing w:line="360" w:lineRule="auto"/>
        <w:contextualSpacing/>
        <w:rPr>
          <w:sz w:val="24"/>
          <w:szCs w:val="24"/>
          <w:lang w:val="vi-VN"/>
        </w:rPr>
      </w:pPr>
      <w:r w:rsidRPr="4C760638">
        <w:rPr>
          <w:sz w:val="24"/>
          <w:szCs w:val="24"/>
          <w:lang w:val="vi-VN" w:bidi="vi-VN"/>
        </w:rPr>
        <w:t>Trong cả hai trường hợp, nếu quận gia hạn thời gian đưa ra quyết định về yêu cầu cho phép của nhà cung cấp, quận sẽ gửi cho quý vị thông báo bằng văn bản về việc gia hạn. Nếu quận không đưa ra quyết định trong khoảng thời gian đã liệt kê hoặc từ chối, trì hoãn, cắt giảm hoặc chấm dứt các dịch vụ được yêu cầu, quận phải gửi cho quý vị Thông Báo về Quyết Định</w:t>
      </w:r>
      <w:r w:rsidR="4AC2349B" w:rsidRPr="4C760638">
        <w:rPr>
          <w:sz w:val="24"/>
          <w:szCs w:val="24"/>
          <w:lang w:val="vi-VN" w:bidi="vi-VN"/>
        </w:rPr>
        <w:t xml:space="preserve"> Cắt </w:t>
      </w:r>
      <w:r w:rsidR="57239A48" w:rsidRPr="4C760638">
        <w:rPr>
          <w:sz w:val="24"/>
          <w:szCs w:val="24"/>
          <w:lang w:val="vi-VN" w:bidi="vi-VN"/>
        </w:rPr>
        <w:t>Giảm</w:t>
      </w:r>
      <w:r w:rsidRPr="4C760638">
        <w:rPr>
          <w:sz w:val="24"/>
          <w:szCs w:val="24"/>
          <w:lang w:val="vi-VN" w:bidi="vi-VN"/>
        </w:rPr>
        <w:t xml:space="preserve"> Quyền Lợi cho biết các dịch vụ bị từ chối, trì hoãn, cắt giảm hoặc chấm dứt. Thông báo cũng cho quý vị biết rằng quý vị có thể nộp đơn kháng cáo và cung cấp cho quý vị thông tin về cách nộp đơn kháng cáo. </w:t>
      </w:r>
    </w:p>
    <w:p w14:paraId="43831F65" w14:textId="77777777" w:rsidR="002A7EEA" w:rsidRPr="00525B6D" w:rsidRDefault="002A7EEA" w:rsidP="002A7EEA">
      <w:pPr>
        <w:spacing w:after="0" w:line="360" w:lineRule="auto"/>
        <w:contextualSpacing/>
        <w:rPr>
          <w:rFonts w:cstheme="minorHAnsi"/>
          <w:sz w:val="24"/>
          <w:szCs w:val="24"/>
          <w:lang w:val="vi-VN"/>
        </w:rPr>
      </w:pPr>
    </w:p>
    <w:p w14:paraId="18583FC2" w14:textId="0709AE0F"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t xml:space="preserve">Quý vị có thể yêu cầu quận cung cấp thêm thông tin về quy trình cho phép. </w:t>
      </w:r>
    </w:p>
    <w:p w14:paraId="0C92B5B2" w14:textId="77777777" w:rsidR="002A7EEA" w:rsidRPr="00525B6D" w:rsidRDefault="002A7EEA" w:rsidP="002A7EEA">
      <w:pPr>
        <w:spacing w:after="0" w:line="360" w:lineRule="auto"/>
        <w:contextualSpacing/>
        <w:rPr>
          <w:rFonts w:cstheme="minorHAnsi"/>
          <w:sz w:val="24"/>
          <w:szCs w:val="24"/>
          <w:lang w:val="vi-VN"/>
        </w:rPr>
      </w:pPr>
    </w:p>
    <w:p w14:paraId="73511453" w14:textId="0E0C5898"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lastRenderedPageBreak/>
        <w:t>Nếu quý vị không đồng ý với quyết định của quận về quy trình cho phép, quý vị có thể nộp đơn kháng cáo. Để biết thêm thông tin, hãy xem phần "Giải Quyết Vấn Đề" trong sổ tay này.</w:t>
      </w:r>
    </w:p>
    <w:p w14:paraId="0885A9DE" w14:textId="77777777" w:rsidR="002A7EEA" w:rsidRPr="00525B6D" w:rsidRDefault="002A7EEA" w:rsidP="002A7EEA">
      <w:pPr>
        <w:spacing w:after="0" w:line="360" w:lineRule="auto"/>
        <w:contextualSpacing/>
        <w:rPr>
          <w:rFonts w:cstheme="minorHAnsi"/>
          <w:b/>
          <w:bCs/>
          <w:sz w:val="24"/>
          <w:szCs w:val="24"/>
          <w:lang w:val="vi-VN"/>
        </w:rPr>
      </w:pPr>
    </w:p>
    <w:p w14:paraId="0AD26AEA" w14:textId="77777777" w:rsidR="002A7EEA" w:rsidRPr="00525B6D" w:rsidRDefault="002A7EEA" w:rsidP="002A7EEA">
      <w:pPr>
        <w:spacing w:after="0" w:line="360" w:lineRule="auto"/>
        <w:contextualSpacing/>
        <w:rPr>
          <w:rFonts w:cstheme="minorHAnsi"/>
          <w:b/>
          <w:sz w:val="24"/>
          <w:szCs w:val="24"/>
          <w:lang w:val="vi-VN"/>
        </w:rPr>
      </w:pPr>
      <w:r w:rsidRPr="00525B6D">
        <w:rPr>
          <w:rFonts w:cstheme="minorHAnsi"/>
          <w:b/>
          <w:sz w:val="24"/>
          <w:lang w:val="vi-VN" w:bidi="vi-VN"/>
        </w:rPr>
        <w:t xml:space="preserve">Cần Thiết Về Mặt Y Tế Là Gì? </w:t>
      </w:r>
    </w:p>
    <w:p w14:paraId="455C4E80" w14:textId="6AE73644" w:rsidR="002A7EEA" w:rsidRPr="00525B6D" w:rsidRDefault="002A7EEA" w:rsidP="4C760638">
      <w:pPr>
        <w:spacing w:after="0" w:line="360" w:lineRule="auto"/>
        <w:contextualSpacing/>
        <w:rPr>
          <w:sz w:val="24"/>
          <w:szCs w:val="24"/>
          <w:lang w:val="vi-VN"/>
        </w:rPr>
      </w:pPr>
      <w:r w:rsidRPr="4C760638">
        <w:rPr>
          <w:sz w:val="24"/>
          <w:szCs w:val="24"/>
          <w:lang w:val="vi-VN" w:bidi="vi-VN"/>
        </w:rPr>
        <w:t xml:space="preserve">Dịch vụ quý vị nhận được phải </w:t>
      </w:r>
      <w:r w:rsidR="539C4068" w:rsidRPr="4C760638">
        <w:rPr>
          <w:sz w:val="24"/>
          <w:szCs w:val="24"/>
          <w:lang w:val="vi-VN" w:bidi="vi-VN"/>
        </w:rPr>
        <w:t xml:space="preserve">là </w:t>
      </w:r>
      <w:r w:rsidRPr="4C760638">
        <w:rPr>
          <w:sz w:val="24"/>
          <w:szCs w:val="24"/>
          <w:lang w:val="vi-VN" w:bidi="vi-VN"/>
        </w:rPr>
        <w:t>cần thiết về mặt y tế và phù hợp về mặt lâm sàng để giải quyết bệnh trạng của quý vị. Đối với hội viên từ 21 tuổi trở lên, dịch vụ được coi là cần thiết về mặt y tế khi dịch vụ đó hợp lý và cần thiết để bảo vệ tính mạng, ngăn ngừa bệnh tật hoặc khuyết tật đáng kể hoặc cải thiện cơn đau dữ dội.</w:t>
      </w:r>
    </w:p>
    <w:p w14:paraId="013C66E3" w14:textId="77777777" w:rsidR="002A7EEA" w:rsidRPr="00525B6D" w:rsidRDefault="002A7EEA" w:rsidP="002A7EEA">
      <w:pPr>
        <w:spacing w:after="0" w:line="360" w:lineRule="auto"/>
        <w:contextualSpacing/>
        <w:rPr>
          <w:rFonts w:cstheme="minorHAnsi"/>
          <w:sz w:val="24"/>
          <w:szCs w:val="24"/>
          <w:lang w:val="vi-VN"/>
        </w:rPr>
      </w:pPr>
    </w:p>
    <w:p w14:paraId="0543B28A" w14:textId="51A867EE" w:rsidR="002A7EEA" w:rsidRPr="00525B6D" w:rsidRDefault="002A7EEA" w:rsidP="4C760638">
      <w:pPr>
        <w:spacing w:after="0" w:line="360" w:lineRule="auto"/>
        <w:contextualSpacing/>
        <w:rPr>
          <w:sz w:val="24"/>
          <w:szCs w:val="24"/>
          <w:lang w:val="vi-VN"/>
        </w:rPr>
      </w:pPr>
      <w:r w:rsidRPr="4C760638">
        <w:rPr>
          <w:sz w:val="24"/>
          <w:szCs w:val="24"/>
          <w:lang w:val="vi-VN" w:bidi="vi-VN"/>
        </w:rPr>
        <w:t xml:space="preserve">Đối với hội viên dưới 21 tuổi, dịch vụ được coi là cần thiết về mặt y tế nếu nó giúp điều chỉnh, duy trì, hỗ trợ, cải thiện hoặc làm cho bệnh trạng sức khỏe hành vi dễ chịu hơn. Dịch vụ duy trì, hỗ trợ, cải thiện hoặc giúp bệnh trạng sức khỏe hành vi dễ chịu hơn được coi là cần thiết về mặt y tế và được đài thọ dưới dạng các dịch vụ Sàng Lọc, Chẩn Đoán và Điều Trị Sớm và Định Kỳ. </w:t>
      </w:r>
    </w:p>
    <w:p w14:paraId="112501B9" w14:textId="77777777" w:rsidR="002A7EEA" w:rsidRPr="00525B6D" w:rsidRDefault="002A7EEA" w:rsidP="002A7EEA">
      <w:pPr>
        <w:spacing w:after="0" w:line="360" w:lineRule="auto"/>
        <w:contextualSpacing/>
        <w:rPr>
          <w:rFonts w:cstheme="minorHAnsi"/>
          <w:sz w:val="24"/>
          <w:szCs w:val="24"/>
          <w:lang w:val="vi-VN"/>
        </w:rPr>
      </w:pPr>
    </w:p>
    <w:p w14:paraId="53BFCDE9" w14:textId="359DEFD0" w:rsidR="002A7EEA" w:rsidRPr="00525B6D" w:rsidRDefault="002A7EEA" w:rsidP="002A7EEA">
      <w:pPr>
        <w:spacing w:after="0" w:line="360" w:lineRule="auto"/>
        <w:contextualSpacing/>
        <w:rPr>
          <w:rFonts w:cstheme="minorHAnsi"/>
          <w:b/>
          <w:bCs/>
          <w:sz w:val="24"/>
          <w:szCs w:val="24"/>
          <w:lang w:val="vi-VN"/>
        </w:rPr>
      </w:pPr>
      <w:r w:rsidRPr="00525B6D">
        <w:rPr>
          <w:rFonts w:cstheme="minorHAnsi"/>
          <w:b/>
          <w:sz w:val="24"/>
          <w:lang w:val="vi-VN" w:bidi="vi-VN"/>
        </w:rPr>
        <w:t xml:space="preserve">Làm Thế Nào Để Tôi Nhận Được Các Dịch Vụ Chăm Sóc Sức Khỏe Tâm Thần Khác Không Được Quận Đài Thọ? </w:t>
      </w:r>
    </w:p>
    <w:p w14:paraId="004B4AF5" w14:textId="3AF420FD" w:rsidR="002A7EEA" w:rsidRPr="00525B6D" w:rsidRDefault="002A7EEA" w:rsidP="4C760638">
      <w:pPr>
        <w:spacing w:after="0" w:line="360" w:lineRule="auto"/>
        <w:contextualSpacing/>
        <w:rPr>
          <w:sz w:val="24"/>
          <w:szCs w:val="24"/>
          <w:lang w:val="vi-VN"/>
        </w:rPr>
      </w:pPr>
      <w:r w:rsidRPr="4C760638">
        <w:rPr>
          <w:sz w:val="24"/>
          <w:szCs w:val="24"/>
          <w:lang w:val="vi-VN" w:bidi="vi-VN"/>
        </w:rPr>
        <w:t>Nếu quý vị đăng ký tham gia một chương trình chăm sóc có quản lý, quý vị sẽ được tiếp cận các dịch vụ chăm sóc sức khỏe tâm thần ngoại trú  thông qua chương trình chăm sóc có quản lý của mình</w:t>
      </w:r>
      <w:r w:rsidR="0E44EB94" w:rsidRPr="4C760638">
        <w:rPr>
          <w:sz w:val="24"/>
          <w:szCs w:val="24"/>
          <w:lang w:val="vi-VN" w:bidi="vi-VN"/>
        </w:rPr>
        <w:t xml:space="preserve"> sau đây</w:t>
      </w:r>
      <w:r w:rsidRPr="4C760638">
        <w:rPr>
          <w:sz w:val="24"/>
          <w:szCs w:val="24"/>
          <w:lang w:val="vi-VN" w:bidi="vi-VN"/>
        </w:rPr>
        <w:t>:</w:t>
      </w:r>
    </w:p>
    <w:p w14:paraId="6387407D" w14:textId="77777777" w:rsidR="002A7EEA" w:rsidRPr="00525B6D" w:rsidRDefault="002A7EEA" w:rsidP="0038308E">
      <w:pPr>
        <w:pStyle w:val="ListParagraph"/>
        <w:numPr>
          <w:ilvl w:val="0"/>
          <w:numId w:val="3"/>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Đánh giá và điều trị tình trạng sức khỏe tâm thần, bao gồm liệu pháp cá nhân, theo nhóm và gia đình. </w:t>
      </w:r>
    </w:p>
    <w:p w14:paraId="56C1F10C" w14:textId="77777777" w:rsidR="002A7EEA" w:rsidRPr="00525B6D" w:rsidRDefault="002A7EEA" w:rsidP="0038308E">
      <w:pPr>
        <w:pStyle w:val="ListParagraph"/>
        <w:numPr>
          <w:ilvl w:val="0"/>
          <w:numId w:val="3"/>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Kiểm tra tâm lý và tâm lý thần kinh khi có chỉ định lâm sàng để đánh giá bệnh tâm thần.</w:t>
      </w:r>
    </w:p>
    <w:p w14:paraId="69494853" w14:textId="42A252AA" w:rsidR="002A7EEA" w:rsidRPr="00525B6D" w:rsidRDefault="002A7EEA" w:rsidP="4C760638">
      <w:pPr>
        <w:pStyle w:val="ListParagraph"/>
        <w:numPr>
          <w:ilvl w:val="0"/>
          <w:numId w:val="3"/>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điều trị ngoại trú nhằm mục đích theo dõi thuốc  </w:t>
      </w:r>
      <w:r w:rsidR="5823DBD3" w:rsidRPr="4C760638">
        <w:rPr>
          <w:rFonts w:asciiTheme="minorHAnsi" w:hAnsiTheme="minorHAnsi" w:cstheme="minorBidi"/>
          <w:sz w:val="24"/>
          <w:szCs w:val="24"/>
          <w:lang w:val="vi-VN" w:bidi="vi-VN"/>
        </w:rPr>
        <w:t xml:space="preserve">trên </w:t>
      </w:r>
      <w:r w:rsidRPr="4C760638">
        <w:rPr>
          <w:rFonts w:asciiTheme="minorHAnsi" w:hAnsiTheme="minorHAnsi" w:cstheme="minorBidi"/>
          <w:sz w:val="24"/>
          <w:szCs w:val="24"/>
          <w:lang w:val="vi-VN" w:bidi="vi-VN"/>
        </w:rPr>
        <w:t xml:space="preserve">toa. </w:t>
      </w:r>
    </w:p>
    <w:p w14:paraId="3B6898BB" w14:textId="77777777" w:rsidR="002A7EEA" w:rsidRPr="00525B6D" w:rsidRDefault="002A7EEA" w:rsidP="0038308E">
      <w:pPr>
        <w:pStyle w:val="ListParagraph"/>
        <w:numPr>
          <w:ilvl w:val="0"/>
          <w:numId w:val="3"/>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ư vấn tâm thần.</w:t>
      </w:r>
    </w:p>
    <w:p w14:paraId="36B80C16" w14:textId="77777777" w:rsidR="002A7EEA" w:rsidRPr="00525B6D" w:rsidRDefault="002A7EEA" w:rsidP="002A7EEA">
      <w:pPr>
        <w:spacing w:line="360" w:lineRule="auto"/>
        <w:contextualSpacing/>
        <w:rPr>
          <w:rFonts w:cstheme="minorHAnsi"/>
          <w:sz w:val="24"/>
          <w:szCs w:val="24"/>
          <w:lang w:val="vi-VN"/>
        </w:rPr>
      </w:pPr>
      <w:r w:rsidRPr="00525B6D">
        <w:rPr>
          <w:rFonts w:cstheme="minorHAnsi"/>
          <w:sz w:val="24"/>
          <w:lang w:val="vi-VN" w:bidi="vi-VN"/>
        </w:rPr>
        <w:t xml:space="preserve">  </w:t>
      </w:r>
    </w:p>
    <w:p w14:paraId="4DB46CC7" w14:textId="77777777"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t>Để nhận một trong những dịch vụ trên, hãy gọi trực tiếp đến chương trình chăm sóc sức khỏe được quản lý của quý vị. Nếu quý vị không tham gia chương trình chăm sóc sức khỏe có quản lý, quý vị có thể nhận được các dịch vụ này từ các nhà cung cấp và phòng khám riêng lẻ chấp nhận Medi-Cal. Quận có thể giúp quý vị tìm nhà cung cấp dịch vụ hoặc phòng khám.</w:t>
      </w:r>
    </w:p>
    <w:p w14:paraId="1DBDDE65" w14:textId="77777777" w:rsidR="002A7EEA" w:rsidRPr="00525B6D" w:rsidRDefault="002A7EEA" w:rsidP="002A7EEA">
      <w:pPr>
        <w:spacing w:after="0" w:line="360" w:lineRule="auto"/>
        <w:contextualSpacing/>
        <w:rPr>
          <w:rFonts w:cstheme="minorHAnsi"/>
          <w:sz w:val="24"/>
          <w:szCs w:val="24"/>
          <w:lang w:val="vi-VN"/>
        </w:rPr>
      </w:pPr>
    </w:p>
    <w:p w14:paraId="180982D7" w14:textId="77777777"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t>Bất kỳ nhà thuốc nào chấp nhận Medi-Cal đều có thể kê đơn thuốc điều trị bệnh tâm thần. Xin lưu ý rằng hầu hết các loại thuốc theo toa do nhà thuốc cấp phát, được gọi là Medi-Cal Rx, đều được đài thọ theo chương trình Medi-Cal Trả Phí Theo Dịch Vụ (Fee-For-Service), chứ không phải theo chương trình chăm sóc sức khỏe có quản lý của quý vị.</w:t>
      </w:r>
    </w:p>
    <w:p w14:paraId="466FB34A" w14:textId="77777777" w:rsidR="00944C05" w:rsidRPr="00525B6D" w:rsidRDefault="00944C05" w:rsidP="002A7EEA">
      <w:pPr>
        <w:spacing w:after="0" w:line="360" w:lineRule="auto"/>
        <w:contextualSpacing/>
        <w:rPr>
          <w:rFonts w:cstheme="minorHAnsi"/>
          <w:sz w:val="24"/>
          <w:szCs w:val="24"/>
          <w:lang w:val="vi-VN"/>
        </w:rPr>
      </w:pPr>
    </w:p>
    <w:p w14:paraId="1D551A2F" w14:textId="1A91651A" w:rsidR="00944C05" w:rsidRPr="00525B6D" w:rsidRDefault="00944C05" w:rsidP="00944C05">
      <w:pPr>
        <w:spacing w:after="0" w:line="360" w:lineRule="auto"/>
        <w:contextualSpacing/>
        <w:rPr>
          <w:rFonts w:cstheme="minorHAnsi"/>
          <w:b/>
          <w:bCs/>
          <w:sz w:val="24"/>
          <w:szCs w:val="24"/>
          <w:lang w:val="vi-VN"/>
        </w:rPr>
      </w:pPr>
      <w:r w:rsidRPr="00525B6D">
        <w:rPr>
          <w:rFonts w:cstheme="minorHAnsi"/>
          <w:b/>
          <w:sz w:val="24"/>
          <w:lang w:val="vi-VN" w:bidi="vi-VN"/>
        </w:rPr>
        <w:t>Những Dịch Vụ Điều Trị Rối Loạn Sử Dụng Chất Gây Nghiện Nào Khác Có Sẵn Từ Các Chương Trình Chăm Sóc Có Quản Lý Hoặc Chương Trình “Trả Phí Theo Dịch Vụ” Của Medi-Cal?</w:t>
      </w:r>
    </w:p>
    <w:p w14:paraId="3FED23C9" w14:textId="6C455C24" w:rsidR="002A7EEA" w:rsidRPr="00525B6D" w:rsidRDefault="00944C05" w:rsidP="00900ADA">
      <w:pPr>
        <w:spacing w:before="100" w:beforeAutospacing="1" w:after="100" w:afterAutospacing="1" w:line="360" w:lineRule="auto"/>
        <w:contextualSpacing/>
        <w:rPr>
          <w:rFonts w:cstheme="minorHAnsi"/>
          <w:sz w:val="24"/>
          <w:szCs w:val="24"/>
          <w:lang w:val="vi-VN"/>
        </w:rPr>
      </w:pPr>
      <w:r w:rsidRPr="00525B6D">
        <w:rPr>
          <w:rFonts w:cstheme="minorHAnsi"/>
          <w:sz w:val="24"/>
          <w:lang w:val="vi-VN" w:bidi="vi-VN"/>
        </w:rPr>
        <w:t>Các chương trình chăm sóc có quản lý phải cung cấp các dịch vụ điều trị rối loạn sử dụng chất gây nghiện được đài thọ trong các cơ sở chăm sóc chính và dịch vụ sàng lọc người dùng thuốc lá, rượu bia và chất gây nghiện bất hợp pháp. Họ cũng phải đài thọ cho các dịch vụ điều trị rối loạn sử dụng chất gây nghiện dành cho các hội viên đang mang thai và dịch vụ sàng lọc, đánh giá, can thiệp ngắn hạn về việc sử dụng rượu bia và ma túy, cũng như giới thiệu đến cơ sở điều trị phù hợp cho các hội viên từ 11 tuổi trở lên. Các chương trình chăm sóc có quản lý phải cung cấp hoặc sắp xếp các dịch vụ cho Thuốc Điều Trị Nghiện (còn gọi là Điều Trị Hỗ Trợ Bằng Thuốc) được cung cấp tại cơ sở chăm sóc chính, bệnh viện nội trú, khoa cấp cứu và các cơ sở y tế theo hợp đồng khác. Các chương trình chăm sóc có quản lý cũng phải cung cấp các dịch vụ khẩn cấp cần thiết để ổn định tình trạng của hội viên, bao gồm cả việc cai nghiện nội trú tự nguyện.</w:t>
      </w:r>
    </w:p>
    <w:p w14:paraId="12264DE1" w14:textId="77777777" w:rsidR="00900ADA" w:rsidRPr="00525B6D" w:rsidRDefault="00900ADA" w:rsidP="00900ADA">
      <w:pPr>
        <w:spacing w:before="100" w:beforeAutospacing="1" w:after="100" w:afterAutospacing="1" w:line="360" w:lineRule="auto"/>
        <w:contextualSpacing/>
        <w:rPr>
          <w:rFonts w:cstheme="minorHAnsi"/>
          <w:sz w:val="24"/>
          <w:szCs w:val="24"/>
          <w:lang w:val="vi-VN"/>
        </w:rPr>
      </w:pPr>
    </w:p>
    <w:p w14:paraId="078299E9" w14:textId="77777777" w:rsidR="002A7EEA" w:rsidRPr="00525B6D" w:rsidRDefault="002A7EEA" w:rsidP="002A7EEA">
      <w:pPr>
        <w:spacing w:after="0" w:line="360" w:lineRule="auto"/>
        <w:contextualSpacing/>
        <w:rPr>
          <w:rFonts w:cstheme="minorHAnsi"/>
          <w:b/>
          <w:bCs/>
          <w:spacing w:val="-2"/>
          <w:sz w:val="24"/>
          <w:szCs w:val="24"/>
          <w:lang w:val="vi-VN"/>
        </w:rPr>
      </w:pPr>
      <w:r w:rsidRPr="00525B6D">
        <w:rPr>
          <w:rFonts w:cstheme="minorHAnsi"/>
          <w:b/>
          <w:spacing w:val="-2"/>
          <w:sz w:val="24"/>
          <w:lang w:val="vi-VN" w:bidi="vi-VN"/>
        </w:rPr>
        <w:t>Tôi Có Thể Nhận Được Các Dịch Vụ Medi-Cal Khác (Chăm Sóc Chính/Medi-Cal) Bằng Cách Nào?</w:t>
      </w:r>
    </w:p>
    <w:p w14:paraId="01D2DAA6" w14:textId="231B6582"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t>Nếu quý vị tham gia chương trình chăm sóc sức khỏe có quản lý, quận sẽ có trách nhiệm tìm nhà cung cấp cho quý vị. Nếu quý vị không tham gia chương trình chăm sóc sức khỏe có quản lý và có Medi-Cal "thông thường", còn gọi là Medi-Cal Trả Phí Theo Dịch Vụ, thì quý vị có thể đến bất kỳ nhà cung cấp nào chấp nhận Medi-Cal. Quý vị phải thông báo cho nhà cung cấp dịch vụ của mình rằng quý vị có Medi-Cal trước khi bắt đầu nhận dịch vụ. Nếu không, quý vị có thể bị tính phí cho những dịch vụ đó. Quý vị có thể sử dụng dịch vụ kế hoạch hóa gia đình từ nhà cung cấp bên ngoài chương trình chăm sóc có quản lý của mình.</w:t>
      </w:r>
    </w:p>
    <w:p w14:paraId="3F21338A" w14:textId="77777777" w:rsidR="00BB22D1" w:rsidRPr="00525B6D" w:rsidRDefault="00BB22D1" w:rsidP="002A7EEA">
      <w:pPr>
        <w:spacing w:after="0" w:line="360" w:lineRule="auto"/>
        <w:contextualSpacing/>
        <w:rPr>
          <w:rFonts w:cstheme="minorHAnsi"/>
          <w:sz w:val="24"/>
          <w:szCs w:val="24"/>
          <w:lang w:val="vi-VN"/>
        </w:rPr>
      </w:pPr>
    </w:p>
    <w:p w14:paraId="614CF09C" w14:textId="00834F8F" w:rsidR="00864B1F" w:rsidRPr="00525B6D" w:rsidRDefault="002A7EEA" w:rsidP="4C760638">
      <w:pPr>
        <w:spacing w:after="0" w:line="360" w:lineRule="auto"/>
        <w:contextualSpacing/>
        <w:rPr>
          <w:rFonts w:eastAsia="Arial"/>
          <w:b/>
          <w:bCs/>
          <w:sz w:val="24"/>
          <w:szCs w:val="24"/>
          <w:lang w:val="vi-VN"/>
        </w:rPr>
      </w:pPr>
      <w:r w:rsidRPr="4C760638">
        <w:rPr>
          <w:b/>
          <w:bCs/>
          <w:sz w:val="24"/>
          <w:szCs w:val="24"/>
          <w:lang w:val="vi-VN" w:bidi="vi-VN"/>
        </w:rPr>
        <w:t xml:space="preserve">Tại Sao Tôi  Cần Dịch Vụ Điều Trị Tâm Thần Nội Trú Tại Bệnh Viện? </w:t>
      </w:r>
    </w:p>
    <w:p w14:paraId="4A30E632" w14:textId="4DCA2E51" w:rsidR="002A7EEA" w:rsidRPr="00525B6D" w:rsidRDefault="002A7EEA" w:rsidP="4C760638">
      <w:pPr>
        <w:spacing w:after="0" w:line="360" w:lineRule="auto"/>
        <w:contextualSpacing/>
        <w:rPr>
          <w:rFonts w:eastAsia="Arial"/>
          <w:b/>
          <w:bCs/>
          <w:sz w:val="24"/>
          <w:szCs w:val="24"/>
          <w:lang w:val="vi-VN"/>
        </w:rPr>
      </w:pPr>
      <w:r w:rsidRPr="0905EE02">
        <w:rPr>
          <w:sz w:val="24"/>
          <w:szCs w:val="24"/>
          <w:lang w:val="vi-VN" w:bidi="vi-VN"/>
        </w:rPr>
        <w:lastRenderedPageBreak/>
        <w:t>Quý vị  phải nhập viện nếu quý vị mắc bệnh tâm thần hoặc có dấu hiệu của bệnh tâm thần</w:t>
      </w:r>
      <w:r w:rsidR="0B006500" w:rsidRPr="0905EE02">
        <w:rPr>
          <w:sz w:val="24"/>
          <w:szCs w:val="24"/>
          <w:lang w:val="vi-VN" w:bidi="vi-VN"/>
        </w:rPr>
        <w:t xml:space="preserve"> mà</w:t>
      </w:r>
      <w:r w:rsidRPr="0905EE02">
        <w:rPr>
          <w:sz w:val="24"/>
          <w:szCs w:val="24"/>
          <w:lang w:val="vi-VN" w:bidi="vi-VN"/>
        </w:rPr>
        <w:t xml:space="preserve"> không thể điều trị an toàn ở cấp độ chăm sóc thấp hơn</w:t>
      </w:r>
      <w:r w:rsidR="424464EC" w:rsidRPr="0905EE02">
        <w:rPr>
          <w:sz w:val="24"/>
          <w:szCs w:val="24"/>
          <w:lang w:val="vi-VN" w:bidi="vi-VN"/>
        </w:rPr>
        <w:t>,</w:t>
      </w:r>
      <w:r w:rsidRPr="0905EE02">
        <w:rPr>
          <w:sz w:val="24"/>
          <w:szCs w:val="24"/>
          <w:lang w:val="vi-VN" w:bidi="vi-VN"/>
        </w:rPr>
        <w:t xml:space="preserve"> và do bệnh tâm thần hoặc các triệu chứng của bệnh tâm thần, quý vị:</w:t>
      </w:r>
    </w:p>
    <w:p w14:paraId="50FBD717" w14:textId="2BA1C92C" w:rsidR="002A7EEA" w:rsidRPr="001A3699" w:rsidRDefault="002A7EEA" w:rsidP="4C760638">
      <w:pPr>
        <w:pStyle w:val="ListParagraph"/>
        <w:numPr>
          <w:ilvl w:val="0"/>
          <w:numId w:val="4"/>
        </w:numPr>
        <w:tabs>
          <w:tab w:val="left" w:pos="859"/>
          <w:tab w:val="left" w:pos="860"/>
        </w:tabs>
        <w:spacing w:line="360" w:lineRule="auto"/>
        <w:ind w:right="1225"/>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Gây nguy hiểm cho bản thân</w:t>
      </w:r>
      <w:r w:rsidR="39288B55" w:rsidRPr="0905EE02">
        <w:rPr>
          <w:rFonts w:asciiTheme="minorHAnsi" w:hAnsiTheme="minorHAnsi" w:cstheme="minorBidi"/>
          <w:sz w:val="24"/>
          <w:szCs w:val="24"/>
          <w:lang w:val="vi-VN" w:bidi="vi-VN"/>
        </w:rPr>
        <w:t xml:space="preserve"> mình</w:t>
      </w:r>
      <w:r w:rsidRPr="0905EE02">
        <w:rPr>
          <w:rFonts w:asciiTheme="minorHAnsi" w:hAnsiTheme="minorHAnsi" w:cstheme="minorBidi"/>
          <w:sz w:val="24"/>
          <w:szCs w:val="24"/>
          <w:lang w:val="vi-VN" w:bidi="vi-VN"/>
        </w:rPr>
        <w:t>, người khác</w:t>
      </w:r>
      <w:r w:rsidR="7D65BD0C"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hoặc tài sản. </w:t>
      </w:r>
    </w:p>
    <w:p w14:paraId="74B77CEB" w14:textId="469CB5AF" w:rsidR="001A3699" w:rsidRPr="001A3699" w:rsidRDefault="001A3699" w:rsidP="001A3699">
      <w:pPr>
        <w:pStyle w:val="ListParagraph"/>
        <w:numPr>
          <w:ilvl w:val="0"/>
          <w:numId w:val="4"/>
        </w:numPr>
        <w:spacing w:line="360" w:lineRule="auto"/>
        <w:rPr>
          <w:rFonts w:asciiTheme="minorHAnsi" w:hAnsiTheme="minorHAnsi" w:cstheme="minorBidi"/>
          <w:sz w:val="24"/>
          <w:szCs w:val="24"/>
          <w:lang w:val="vi-VN"/>
        </w:rPr>
      </w:pPr>
      <w:r w:rsidRPr="001A3699">
        <w:rPr>
          <w:rFonts w:asciiTheme="minorHAnsi" w:hAnsiTheme="minorHAnsi" w:cstheme="minorBidi"/>
          <w:sz w:val="24"/>
          <w:szCs w:val="24"/>
          <w:lang w:val="vi-VN"/>
        </w:rPr>
        <w:t xml:space="preserve">Không có khả năng tự chăm sóc bản thân về ăn uống, quần áo, nơi cư trú sự an toàn cá nhân hoặc chăm sóc y tế cần thiết. </w:t>
      </w:r>
    </w:p>
    <w:p w14:paraId="68777FC5" w14:textId="4644DBD1" w:rsidR="002A7EEA" w:rsidRPr="00525B6D" w:rsidRDefault="002A7EEA" w:rsidP="001A3699">
      <w:pPr>
        <w:pStyle w:val="ListParagraph"/>
        <w:numPr>
          <w:ilvl w:val="0"/>
          <w:numId w:val="4"/>
        </w:numPr>
        <w:tabs>
          <w:tab w:val="left" w:pos="859"/>
          <w:tab w:val="left" w:pos="860"/>
        </w:tabs>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Không có khả năng tự chăm sóc bản thân về thức ăn, quần áo</w:t>
      </w:r>
      <w:r w:rsidR="0E073669"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hoặc nơi ở.</w:t>
      </w:r>
    </w:p>
    <w:p w14:paraId="4B6D906B" w14:textId="77777777" w:rsidR="002A7EEA" w:rsidRPr="00525B6D" w:rsidRDefault="002A7EEA" w:rsidP="0038308E">
      <w:pPr>
        <w:pStyle w:val="ListParagraph"/>
        <w:numPr>
          <w:ilvl w:val="0"/>
          <w:numId w:val="4"/>
        </w:numPr>
        <w:tabs>
          <w:tab w:val="left" w:pos="859"/>
          <w:tab w:val="left" w:pos="860"/>
        </w:tabs>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Gặp nguy cơ tổn hại nghiêm trọng đến sức khỏe thể chất. </w:t>
      </w:r>
    </w:p>
    <w:p w14:paraId="454A2945" w14:textId="1C29E2F6" w:rsidR="002A7EEA" w:rsidRPr="00525B6D" w:rsidRDefault="002A7EEA" w:rsidP="4C760638">
      <w:pPr>
        <w:pStyle w:val="ListParagraph"/>
        <w:numPr>
          <w:ilvl w:val="0"/>
          <w:numId w:val="4"/>
        </w:numPr>
        <w:tabs>
          <w:tab w:val="left" w:pos="859"/>
          <w:tab w:val="left" w:pos="860"/>
        </w:tabs>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ó sự suy giảm đáng kể </w:t>
      </w:r>
      <w:r w:rsidR="54D3CC70" w:rsidRPr="4C760638">
        <w:rPr>
          <w:rFonts w:asciiTheme="minorHAnsi" w:hAnsiTheme="minorHAnsi" w:cstheme="minorBidi"/>
          <w:sz w:val="24"/>
          <w:szCs w:val="24"/>
          <w:lang w:val="vi-VN" w:bidi="vi-VN"/>
        </w:rPr>
        <w:t xml:space="preserve">về </w:t>
      </w:r>
      <w:r w:rsidRPr="4C760638">
        <w:rPr>
          <w:rFonts w:asciiTheme="minorHAnsi" w:hAnsiTheme="minorHAnsi" w:cstheme="minorBidi"/>
          <w:sz w:val="24"/>
          <w:szCs w:val="24"/>
          <w:lang w:val="vi-VN" w:bidi="vi-VN"/>
        </w:rPr>
        <w:t>khả năng hoạt động  do bệnh tâm thần.</w:t>
      </w:r>
    </w:p>
    <w:p w14:paraId="491E1215" w14:textId="77777777" w:rsidR="002A7EEA" w:rsidRPr="00525B6D" w:rsidRDefault="002A7EEA" w:rsidP="0038308E">
      <w:pPr>
        <w:pStyle w:val="ListParagraph"/>
        <w:numPr>
          <w:ilvl w:val="0"/>
          <w:numId w:val="4"/>
        </w:numPr>
        <w:tabs>
          <w:tab w:val="left" w:pos="859"/>
          <w:tab w:val="left" w:pos="860"/>
        </w:tabs>
        <w:spacing w:line="360" w:lineRule="auto"/>
        <w:ind w:right="505"/>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Cần được đánh giá tâm thần, điều trị bằng thuốc hoặc các phương pháp điều trị khác chỉ có thể thực hiện được tại bệnh viện. </w:t>
      </w:r>
    </w:p>
    <w:p w14:paraId="456FDA92" w14:textId="21A89D8D"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br w:type="page"/>
      </w:r>
    </w:p>
    <w:p w14:paraId="267D9813" w14:textId="77777777" w:rsidR="002A7EEA" w:rsidRPr="00525B6D" w:rsidRDefault="002A7EEA" w:rsidP="002A7EEA">
      <w:pPr>
        <w:pStyle w:val="Heading1"/>
        <w:bidi w:val="0"/>
        <w:spacing w:after="0" w:line="360" w:lineRule="auto"/>
        <w:contextualSpacing/>
        <w:rPr>
          <w:rFonts w:asciiTheme="minorHAnsi" w:hAnsiTheme="minorHAnsi" w:cstheme="minorHAnsi"/>
          <w:lang w:val="vi-VN"/>
        </w:rPr>
      </w:pPr>
      <w:bookmarkStart w:id="9" w:name="_Toc233335342"/>
      <w:r w:rsidRPr="00525B6D">
        <w:rPr>
          <w:rFonts w:asciiTheme="minorHAnsi" w:hAnsiTheme="minorHAnsi" w:cstheme="minorHAnsi"/>
          <w:lang w:val="vi-VN" w:bidi="vi-VN"/>
        </w:rPr>
        <w:lastRenderedPageBreak/>
        <w:t>CHỌN NHÀ CUNG CẤP</w:t>
      </w:r>
      <w:bookmarkEnd w:id="9"/>
    </w:p>
    <w:p w14:paraId="3B3FC50E" w14:textId="77777777" w:rsidR="002A7EEA" w:rsidRPr="00525B6D" w:rsidRDefault="002A7EEA" w:rsidP="002A7EEA">
      <w:pPr>
        <w:spacing w:after="0" w:line="360" w:lineRule="auto"/>
        <w:contextualSpacing/>
        <w:rPr>
          <w:rFonts w:cstheme="minorHAnsi"/>
          <w:sz w:val="24"/>
          <w:szCs w:val="24"/>
          <w:lang w:val="vi-VN"/>
        </w:rPr>
      </w:pPr>
    </w:p>
    <w:p w14:paraId="18776DC0"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sz w:val="24"/>
          <w:lang w:val="vi-VN" w:bidi="vi-VN"/>
        </w:rPr>
        <w:t xml:space="preserve">Làm Thế Nào Để Tìm Được Nhà Cung Cấp Dịch Vụ Chăm Sóc Sức Khỏe Hành Vi Mà Tôi Cần? </w:t>
      </w:r>
    </w:p>
    <w:p w14:paraId="5579AB52" w14:textId="4D3132AF" w:rsidR="002A7EEA" w:rsidRPr="00525B6D" w:rsidRDefault="00557DDE" w:rsidP="4C760638">
      <w:pPr>
        <w:spacing w:after="0" w:line="360" w:lineRule="auto"/>
        <w:contextualSpacing/>
        <w:rPr>
          <w:sz w:val="24"/>
          <w:szCs w:val="24"/>
          <w:lang w:val="vi-VN"/>
        </w:rPr>
      </w:pPr>
      <w:bookmarkStart w:id="10" w:name="_Hlk174360782"/>
      <w:r w:rsidRPr="0905EE02">
        <w:rPr>
          <w:sz w:val="24"/>
          <w:szCs w:val="24"/>
          <w:lang w:val="vi-VN" w:bidi="vi-VN"/>
        </w:rPr>
        <w:t xml:space="preserve">Quận của quý vị phải đăng tải danh bạ nhà cung cấp hiện tại trực tuyến. Quý vị có thể tìm thấy </w:t>
      </w:r>
      <w:r w:rsidR="50D7823C" w:rsidRPr="0905EE02">
        <w:rPr>
          <w:sz w:val="24"/>
          <w:szCs w:val="24"/>
          <w:lang w:val="vi-VN" w:bidi="vi-VN"/>
        </w:rPr>
        <w:t xml:space="preserve"> những nơi này</w:t>
      </w:r>
      <w:r w:rsidRPr="0905EE02">
        <w:rPr>
          <w:sz w:val="24"/>
          <w:szCs w:val="24"/>
          <w:lang w:val="vi-VN" w:bidi="vi-VN"/>
        </w:rPr>
        <w:t xml:space="preserve"> trong phần Thông Tin Liên Hệ Của Quận trong sổ tay này. Danh bạ chứa thông tin về </w:t>
      </w:r>
      <w:r w:rsidR="75FCFCF9" w:rsidRPr="0905EE02">
        <w:rPr>
          <w:sz w:val="24"/>
          <w:szCs w:val="24"/>
          <w:lang w:val="vi-VN" w:bidi="vi-VN"/>
        </w:rPr>
        <w:t xml:space="preserve"> địa chỉ,</w:t>
      </w:r>
      <w:r w:rsidRPr="0905EE02">
        <w:rPr>
          <w:sz w:val="24"/>
          <w:szCs w:val="24"/>
          <w:lang w:val="vi-VN" w:bidi="vi-VN"/>
        </w:rPr>
        <w:t xml:space="preserve">  các dịch vụ họ cung cấp</w:t>
      </w:r>
      <w:r w:rsidR="7EF425BA" w:rsidRPr="0905EE02">
        <w:rPr>
          <w:sz w:val="24"/>
          <w:szCs w:val="24"/>
          <w:lang w:val="vi-VN" w:bidi="vi-VN"/>
        </w:rPr>
        <w:t>,</w:t>
      </w:r>
      <w:r w:rsidRPr="0905EE02">
        <w:rPr>
          <w:sz w:val="24"/>
          <w:szCs w:val="24"/>
          <w:lang w:val="vi-VN" w:bidi="vi-VN"/>
        </w:rPr>
        <w:t xml:space="preserve"> và các thông tin khác giúp quý vị tiếp cận dịch vụ chăm sóc, bao gồm thông tin về các dịch vụ văn hóa và ngôn ngữ mà các nhà cung cấp hỗ trợ.</w:t>
      </w:r>
    </w:p>
    <w:bookmarkEnd w:id="10"/>
    <w:p w14:paraId="63CDEFEB" w14:textId="77777777" w:rsidR="00792533" w:rsidRPr="00525B6D" w:rsidRDefault="00792533" w:rsidP="002A7EEA">
      <w:pPr>
        <w:spacing w:after="0" w:line="360" w:lineRule="auto"/>
        <w:contextualSpacing/>
        <w:rPr>
          <w:rFonts w:cstheme="minorHAnsi"/>
          <w:sz w:val="24"/>
          <w:szCs w:val="24"/>
          <w:lang w:val="vi-VN"/>
        </w:rPr>
      </w:pPr>
    </w:p>
    <w:p w14:paraId="37AE3B36" w14:textId="5973DB32" w:rsidR="002A7EEA" w:rsidRPr="00525B6D" w:rsidRDefault="002A7EEA" w:rsidP="002A7EEA">
      <w:pPr>
        <w:spacing w:after="0" w:line="360" w:lineRule="auto"/>
        <w:contextualSpacing/>
        <w:rPr>
          <w:rFonts w:cstheme="minorHAnsi"/>
          <w:sz w:val="24"/>
          <w:szCs w:val="24"/>
          <w:lang w:val="vi-VN"/>
        </w:rPr>
      </w:pPr>
      <w:r w:rsidRPr="00525B6D">
        <w:rPr>
          <w:rFonts w:cstheme="minorHAnsi"/>
          <w:sz w:val="24"/>
          <w:lang w:val="vi-VN" w:bidi="vi-VN"/>
        </w:rPr>
        <w:t>Nếu quý vị có thắc mắc về các nhà cung cấp hiện tại hoặc muốn có danh bạ nhà cung cấp mới nhất, hãy truy cập trang web của quận hoặc gọi số điện thoại ghi trên bìa sổ tay này. Quý vị có thể nhận được danh sách các nhà cung cấp bằng văn bản hoặc qua đường bưu điện nếu quý vị yêu cầu.</w:t>
      </w:r>
    </w:p>
    <w:p w14:paraId="322258F7" w14:textId="77777777" w:rsidR="002A7EEA" w:rsidRPr="00525B6D" w:rsidRDefault="002A7EEA" w:rsidP="002A7EEA">
      <w:pPr>
        <w:spacing w:after="0" w:line="360" w:lineRule="auto"/>
        <w:contextualSpacing/>
        <w:rPr>
          <w:rFonts w:cstheme="minorHAnsi"/>
          <w:sz w:val="24"/>
          <w:szCs w:val="24"/>
          <w:lang w:val="vi-VN"/>
        </w:rPr>
      </w:pPr>
    </w:p>
    <w:p w14:paraId="5ED4319B" w14:textId="7E993E79" w:rsidR="002A7EEA" w:rsidRPr="001A3699" w:rsidRDefault="001A3699" w:rsidP="4C760638">
      <w:pPr>
        <w:spacing w:after="0" w:line="360" w:lineRule="auto"/>
        <w:contextualSpacing/>
        <w:rPr>
          <w:b/>
          <w:bCs/>
          <w:sz w:val="24"/>
          <w:szCs w:val="24"/>
          <w:lang w:val="vi-VN" w:bidi="vi-VN"/>
        </w:rPr>
      </w:pPr>
      <w:r w:rsidRPr="001A3699">
        <w:rPr>
          <w:b/>
          <w:bCs/>
          <w:sz w:val="24"/>
          <w:szCs w:val="24"/>
          <w:lang w:val="vi" w:bidi="vi-VN"/>
        </w:rPr>
        <w:t xml:space="preserve">Ghi Chú: </w:t>
      </w:r>
      <w:r w:rsidRPr="001A3699">
        <w:rPr>
          <w:sz w:val="24"/>
          <w:szCs w:val="24"/>
          <w:lang w:val="vi" w:bidi="vi-VN"/>
        </w:rPr>
        <w:t xml:space="preserve">Quận có thể áp đặt  giới hạn  với việc lựa chọn nhà cung cấp dịch vụ </w:t>
      </w:r>
      <w:r w:rsidRPr="001A3699">
        <w:rPr>
          <w:sz w:val="24"/>
          <w:szCs w:val="24"/>
          <w:lang w:val="vi-VN" w:bidi="vi-VN"/>
        </w:rPr>
        <w:t xml:space="preserve"> </w:t>
      </w:r>
      <w:r w:rsidRPr="001A3699">
        <w:rPr>
          <w:sz w:val="24"/>
          <w:szCs w:val="24"/>
          <w:lang w:val="vi" w:bidi="vi-VN"/>
        </w:rPr>
        <w:t>sức khỏe hành vi của quý vị.</w:t>
      </w:r>
      <w:r w:rsidRPr="001A3699">
        <w:rPr>
          <w:b/>
          <w:bCs/>
          <w:sz w:val="24"/>
          <w:szCs w:val="24"/>
          <w:lang w:val="vi-VN" w:bidi="vi-VN"/>
        </w:rPr>
        <w:t xml:space="preserve"> </w:t>
      </w:r>
      <w:r w:rsidR="002A7EEA" w:rsidRPr="0905EE02">
        <w:rPr>
          <w:sz w:val="24"/>
          <w:szCs w:val="24"/>
          <w:lang w:val="vi-VN" w:bidi="vi-VN"/>
        </w:rPr>
        <w:t xml:space="preserve">Khi bắt đầu nhận dịch vụ chăm sóc sức khỏe hành vi lần đầu tiên, quý vị có thể yêu cầu quận cho  chọn ít nhất hai nhà cung cấp từ ban đầu. Quận cũng phải cho phép quý vị thay đổi nhà cung cấp. Nếu quý vị yêu cầu thay đổi nhà cung cấp, quận phải cho phép quý vị  chọn giữa  hai </w:t>
      </w:r>
      <w:r w:rsidR="170E44DD" w:rsidRPr="0905EE02">
        <w:rPr>
          <w:sz w:val="24"/>
          <w:szCs w:val="24"/>
          <w:lang w:val="vi-VN" w:bidi="vi-VN"/>
        </w:rPr>
        <w:t xml:space="preserve">(2) </w:t>
      </w:r>
      <w:r w:rsidR="002A7EEA" w:rsidRPr="0905EE02">
        <w:rPr>
          <w:sz w:val="24"/>
          <w:szCs w:val="24"/>
          <w:lang w:val="vi-VN" w:bidi="vi-VN"/>
        </w:rPr>
        <w:t xml:space="preserve">nhà cung cấp khi có thể. Quận có trách nhiệm đảm bảo rằng quý vị được tiếp cận dịch vụ chăm sóc kịp thời và có đủ nhà cung cấp dịch vụ gần quý vị để đảm bảo </w:t>
      </w:r>
      <w:r w:rsidR="66BC1D04" w:rsidRPr="0905EE02">
        <w:rPr>
          <w:sz w:val="24"/>
          <w:szCs w:val="24"/>
          <w:lang w:val="vi-VN" w:bidi="vi-VN"/>
        </w:rPr>
        <w:t xml:space="preserve"> sự tiếp nhận</w:t>
      </w:r>
      <w:r w:rsidR="002A7EEA" w:rsidRPr="0905EE02">
        <w:rPr>
          <w:sz w:val="24"/>
          <w:szCs w:val="24"/>
          <w:lang w:val="vi-VN" w:bidi="vi-VN"/>
        </w:rPr>
        <w:t xml:space="preserve"> các dịch vụ chăm sóc sức khỏe hành vi được đài thọ nếu cần.</w:t>
      </w:r>
    </w:p>
    <w:p w14:paraId="0D800052" w14:textId="77777777" w:rsidR="002A7EEA" w:rsidRPr="00525B6D" w:rsidRDefault="002A7EEA" w:rsidP="002A7EEA">
      <w:pPr>
        <w:spacing w:after="0" w:line="360" w:lineRule="auto"/>
        <w:contextualSpacing/>
        <w:rPr>
          <w:rFonts w:cstheme="minorHAnsi"/>
          <w:sz w:val="24"/>
          <w:szCs w:val="24"/>
          <w:lang w:val="vi-VN"/>
        </w:rPr>
      </w:pPr>
    </w:p>
    <w:p w14:paraId="02990AAE" w14:textId="1EC1DD94" w:rsidR="002A7EEA" w:rsidRPr="00525B6D" w:rsidRDefault="002A7EEA" w:rsidP="4C760638">
      <w:pPr>
        <w:spacing w:after="0" w:line="360" w:lineRule="auto"/>
        <w:contextualSpacing/>
        <w:rPr>
          <w:sz w:val="24"/>
          <w:szCs w:val="24"/>
          <w:lang w:val="vi-VN"/>
        </w:rPr>
      </w:pPr>
      <w:r w:rsidRPr="4C760638">
        <w:rPr>
          <w:sz w:val="24"/>
          <w:szCs w:val="24"/>
          <w:lang w:val="vi-VN" w:bidi="vi-VN"/>
        </w:rPr>
        <w:t xml:space="preserve">Đôi khi, các nhà cung cấp theo hợp đồng của quận quyết định không cung cấp dịch vụ chăm sóc sức khỏe hành vi nữa vì </w:t>
      </w:r>
      <w:r w:rsidR="3BE42B07" w:rsidRPr="4C760638">
        <w:rPr>
          <w:sz w:val="24"/>
          <w:szCs w:val="24"/>
          <w:lang w:val="vi-VN" w:bidi="vi-VN"/>
        </w:rPr>
        <w:t xml:space="preserve"> lý </w:t>
      </w:r>
      <w:r w:rsidR="7B1201F4" w:rsidRPr="4C760638">
        <w:rPr>
          <w:sz w:val="24"/>
          <w:szCs w:val="24"/>
          <w:lang w:val="vi-VN" w:bidi="vi-VN"/>
        </w:rPr>
        <w:t>do</w:t>
      </w:r>
      <w:r w:rsidRPr="4C760638">
        <w:rPr>
          <w:sz w:val="24"/>
          <w:szCs w:val="24"/>
          <w:lang w:val="vi-VN" w:bidi="vi-VN"/>
        </w:rPr>
        <w:t xml:space="preserve"> không còn ký hợp đồng với quận hoặc không còn chấp nhận Medi-Cal. Khi điều này xảy ra, quận phải nỗ lực thiện chí để thông báo bằng văn bản cho từng người đang nhận dịch vụ từ nhà cung cấp. Quý vị phải nhận được thông báo trước 30 ngày dương lịch kể từ ngày việc chấm dứt dịch vụ có hiệu lực hoặc 15 ngày dương lịch sau khi quận biết nhà cung cấp sẽ ngừng hoạt động. Khi điều này xảy ra, nếu quý vị và nhà cung cấp đồng ý, quận phải cho phép quý vị tiếp tục nhận dịch vụ từ nhà cung cấp đã rời khỏi quận. Điều này được gọi là “tiếp tục dịch vụ chăm sóc” và được giải thích dưới đây.</w:t>
      </w:r>
    </w:p>
    <w:p w14:paraId="443B743A" w14:textId="77777777" w:rsidR="002A7EEA" w:rsidRPr="00525B6D" w:rsidRDefault="002A7EEA" w:rsidP="002A7EEA">
      <w:pPr>
        <w:spacing w:after="0" w:line="360" w:lineRule="auto"/>
        <w:contextualSpacing/>
        <w:rPr>
          <w:rFonts w:cstheme="minorHAnsi"/>
          <w:sz w:val="24"/>
          <w:szCs w:val="24"/>
          <w:lang w:val="vi-VN"/>
        </w:rPr>
      </w:pPr>
    </w:p>
    <w:p w14:paraId="37E6A5B2" w14:textId="61E809A0" w:rsidR="002A7EEA" w:rsidRPr="00525B6D" w:rsidRDefault="002A7EEA" w:rsidP="002A7EEA">
      <w:pPr>
        <w:spacing w:after="0" w:line="360" w:lineRule="auto"/>
        <w:contextualSpacing/>
        <w:rPr>
          <w:rFonts w:cstheme="minorHAnsi"/>
          <w:sz w:val="24"/>
          <w:szCs w:val="24"/>
          <w:lang w:val="vi-VN"/>
        </w:rPr>
      </w:pPr>
      <w:r w:rsidRPr="00525B6D">
        <w:rPr>
          <w:rFonts w:cstheme="minorHAnsi"/>
          <w:b/>
          <w:sz w:val="24"/>
          <w:lang w:val="vi-VN" w:bidi="vi-VN"/>
        </w:rPr>
        <w:t xml:space="preserve">Lưu ý: </w:t>
      </w:r>
      <w:r w:rsidRPr="00525B6D">
        <w:rPr>
          <w:rFonts w:cstheme="minorHAnsi"/>
          <w:sz w:val="24"/>
          <w:lang w:val="vi-VN" w:bidi="vi-VN"/>
        </w:rPr>
        <w:t>Người Mỹ bản địa và người Alaska bản địa đủ điều kiện tham gia Medi-Cal và cư trú tại các quận đã lựa chọn tham gia Hệ Thống Cung Cấp Dịch Vụ Điều Trị Rối Loạn Sử Dụng Chất Gây Nghiện Có Tổ Chức Medi-Cal cũng có thể nhận các dịch vụ của Hệ Thống Cung Cấp Dịch Vụ Điều Trị Rối Loạn Sử Dụng Chất Gây Nghiện Có Tổ Chức Medi-Cal thông qua Nhà Cung Cấp Dịch Vụ Chăm Sóc Cho Người Bản Địa có chứng nhận Drug Medi-Cal cần thiết.</w:t>
      </w:r>
    </w:p>
    <w:p w14:paraId="266F793A" w14:textId="77777777" w:rsidR="002A7EEA" w:rsidRPr="00525B6D" w:rsidRDefault="002A7EEA" w:rsidP="002A7EEA">
      <w:pPr>
        <w:spacing w:after="0" w:line="360" w:lineRule="auto"/>
        <w:contextualSpacing/>
        <w:rPr>
          <w:rFonts w:cstheme="minorHAnsi"/>
          <w:sz w:val="24"/>
          <w:szCs w:val="24"/>
          <w:lang w:val="vi-VN"/>
        </w:rPr>
      </w:pPr>
    </w:p>
    <w:p w14:paraId="1D8A7E90"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sz w:val="24"/>
          <w:lang w:val="vi-VN" w:bidi="vi-VN"/>
        </w:rPr>
        <w:t>Tôi Có Thể Tiếp Tục Nhận Các Dịch Vụ Chăm Sóc Sức Khỏe Tâm Thần Chuyên Khoa Từ Nhà Cung Cấp Hiện Tại Của Mình Không?</w:t>
      </w:r>
    </w:p>
    <w:p w14:paraId="652621A4" w14:textId="62317CF8" w:rsidR="002A7EEA" w:rsidRPr="00525B6D" w:rsidRDefault="002A7EEA" w:rsidP="4C760638">
      <w:pPr>
        <w:spacing w:after="0" w:line="360" w:lineRule="auto"/>
        <w:contextualSpacing/>
        <w:rPr>
          <w:sz w:val="24"/>
          <w:szCs w:val="24"/>
          <w:lang w:val="vi-VN"/>
        </w:rPr>
      </w:pPr>
      <w:r w:rsidRPr="4C760638">
        <w:rPr>
          <w:sz w:val="24"/>
          <w:szCs w:val="24"/>
          <w:lang w:val="vi-VN" w:bidi="vi-VN"/>
        </w:rPr>
        <w:t xml:space="preserve">Nếu quý vị đang nhận dịch vụ sức khỏe tâm thần từ một chương trình chăm sóc có quản lý, quý vị có thể tiếp tục nhận dịch vụ chăm sóc từ nhà cung cấp đó ngay cả khi quý vị đang nhận dịch vụ chăm sóc sức khỏe tâm thần từ nhà cung cấp dịch vụ  của mình, miễn là các dịch vụ được phối hợp giữa các nhà cung cấp và các dịch vụ </w:t>
      </w:r>
      <w:r w:rsidR="2F9DAB40" w:rsidRPr="4C760638">
        <w:rPr>
          <w:sz w:val="24"/>
          <w:szCs w:val="24"/>
          <w:lang w:val="vi-VN" w:bidi="vi-VN"/>
        </w:rPr>
        <w:t xml:space="preserve">này </w:t>
      </w:r>
      <w:r w:rsidRPr="4C760638">
        <w:rPr>
          <w:sz w:val="24"/>
          <w:szCs w:val="24"/>
          <w:lang w:val="vi-VN" w:bidi="vi-VN"/>
        </w:rPr>
        <w:t>không giống nhau.</w:t>
      </w:r>
    </w:p>
    <w:p w14:paraId="02E58DCA" w14:textId="77777777" w:rsidR="002A7EEA" w:rsidRPr="00525B6D" w:rsidRDefault="002A7EEA" w:rsidP="002A7EEA">
      <w:pPr>
        <w:spacing w:after="0" w:line="360" w:lineRule="auto"/>
        <w:contextualSpacing/>
        <w:rPr>
          <w:rFonts w:cstheme="minorHAnsi"/>
          <w:sz w:val="24"/>
          <w:szCs w:val="24"/>
          <w:lang w:val="vi-VN"/>
        </w:rPr>
      </w:pPr>
    </w:p>
    <w:p w14:paraId="3B7D1F80" w14:textId="77FED804" w:rsidR="002A7EEA" w:rsidRPr="00525B6D" w:rsidRDefault="002A7EEA" w:rsidP="4C760638">
      <w:pPr>
        <w:spacing w:after="0" w:line="360" w:lineRule="auto"/>
        <w:contextualSpacing/>
        <w:rPr>
          <w:sz w:val="24"/>
          <w:szCs w:val="24"/>
          <w:lang w:val="vi-VN"/>
        </w:rPr>
      </w:pPr>
      <w:r w:rsidRPr="0905EE02">
        <w:rPr>
          <w:sz w:val="24"/>
          <w:szCs w:val="24"/>
          <w:lang w:val="vi-VN" w:bidi="vi-VN"/>
        </w:rPr>
        <w:t xml:space="preserve">Ngoài ra, nếu quý vị đang nhận dịch vụ từ một chương trình bảo hiểm sức khỏe tâm thần, chương trình chăm sóc có quản lý hoặc nhà cung cấp Medi-Cal riêng lẻ, quý vị có thể yêu cầu "tiếp tục dịch vụ chăm sóc" để  có thể tiếp tục sử dụng dịch vụ của nhà cung cấp hiện tại trong tối đa 12 tháng. Quý vị có thể  yêu cầu tiếp tục dịch vụ chăm sóc nếu quý vị cần tiếp tục sử dụng dịch vụ của nhà cung cấp hiện tại </w:t>
      </w:r>
      <w:r w:rsidR="25047A70" w:rsidRPr="0905EE02">
        <w:rPr>
          <w:sz w:val="24"/>
          <w:szCs w:val="24"/>
          <w:lang w:val="vi-VN" w:bidi="vi-VN"/>
        </w:rPr>
        <w:t xml:space="preserve"> </w:t>
      </w:r>
      <w:r w:rsidR="170EEFEB" w:rsidRPr="0905EE02">
        <w:rPr>
          <w:sz w:val="24"/>
          <w:szCs w:val="24"/>
          <w:lang w:val="vi-VN" w:bidi="vi-VN"/>
        </w:rPr>
        <w:t>vì</w:t>
      </w:r>
      <w:r w:rsidRPr="0905EE02">
        <w:rPr>
          <w:sz w:val="24"/>
          <w:szCs w:val="24"/>
          <w:lang w:val="vi-VN" w:bidi="vi-VN"/>
        </w:rPr>
        <w:t xml:space="preserve"> quá trình điều trị đang diễn ra hoặc vì </w:t>
      </w:r>
      <w:r w:rsidR="690CEDD9" w:rsidRPr="0905EE02">
        <w:rPr>
          <w:sz w:val="24"/>
          <w:szCs w:val="24"/>
          <w:lang w:val="vi-VN" w:bidi="vi-VN"/>
        </w:rPr>
        <w:t xml:space="preserve"> nếu</w:t>
      </w:r>
      <w:r w:rsidRPr="0905EE02">
        <w:rPr>
          <w:sz w:val="24"/>
          <w:szCs w:val="24"/>
          <w:lang w:val="vi-VN" w:bidi="vi-VN"/>
        </w:rPr>
        <w:t xml:space="preserve"> thay đổi sang nhà cung cấp mới sẽ gây tổn hại nghiêm trọng đến bệnh tâm thần của quý vị. Yêu cầu tiếp tục dịch vụ chăm sóc của quý vị có thể được chấp thuận nếu những điều sau đây là đúng:</w:t>
      </w:r>
    </w:p>
    <w:p w14:paraId="4A2E5648" w14:textId="77777777" w:rsidR="002A7EEA" w:rsidRPr="00525B6D" w:rsidRDefault="002A7EEA" w:rsidP="0038308E">
      <w:pPr>
        <w:pStyle w:val="ListParagraph"/>
        <w:numPr>
          <w:ilvl w:val="0"/>
          <w:numId w:val="5"/>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ý vị có mối quan hệ liên tục với nhà cung cấp mà quý vị đang yêu cầu và quý vị đã gặp nhà cung cấp đó trong 12 tháng qua;</w:t>
      </w:r>
    </w:p>
    <w:p w14:paraId="6EB0DE65" w14:textId="26F94571" w:rsidR="002A7EEA" w:rsidRPr="00525B6D" w:rsidRDefault="002A7EEA" w:rsidP="4C760638">
      <w:pPr>
        <w:pStyle w:val="ListParagraph"/>
        <w:numPr>
          <w:ilvl w:val="0"/>
          <w:numId w:val="5"/>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Quý vị cần tiếp tục  sử dụng dịch vụ của nhà cung cấp hiện tại để tránh gây tổn hại nghiêm trọng đến sức khỏe hoặc giảm</w:t>
      </w:r>
      <w:r w:rsidR="28C80656" w:rsidRPr="4C760638">
        <w:rPr>
          <w:rFonts w:asciiTheme="minorHAnsi" w:hAnsiTheme="minorHAnsi" w:cstheme="minorBidi"/>
          <w:sz w:val="24"/>
          <w:szCs w:val="24"/>
          <w:lang w:val="vi-VN" w:bidi="vi-VN"/>
        </w:rPr>
        <w:t xml:space="preserve"> bớt</w:t>
      </w:r>
      <w:r w:rsidRPr="4C760638">
        <w:rPr>
          <w:rFonts w:asciiTheme="minorHAnsi" w:hAnsiTheme="minorHAnsi" w:cstheme="minorBidi"/>
          <w:sz w:val="24"/>
          <w:szCs w:val="24"/>
          <w:lang w:val="vi-VN" w:bidi="vi-VN"/>
        </w:rPr>
        <w:t xml:space="preserve"> nguy cơ phải nhập viện hoặc nằm viện.</w:t>
      </w:r>
    </w:p>
    <w:p w14:paraId="1250CB85" w14:textId="43E9CFD9" w:rsidR="002A7EEA" w:rsidRPr="00525B6D" w:rsidRDefault="002A7EEA" w:rsidP="4C760638">
      <w:pPr>
        <w:pStyle w:val="ListParagraph"/>
        <w:numPr>
          <w:ilvl w:val="0"/>
          <w:numId w:val="5"/>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Nhà cung cấp</w:t>
      </w:r>
      <w:r w:rsidR="32326E3B" w:rsidRPr="4C760638">
        <w:rPr>
          <w:rFonts w:asciiTheme="minorHAnsi" w:hAnsiTheme="minorHAnsi" w:cstheme="minorBidi"/>
          <w:sz w:val="24"/>
          <w:szCs w:val="24"/>
          <w:lang w:val="vi-VN" w:bidi="vi-VN"/>
        </w:rPr>
        <w:t xml:space="preserve"> có</w:t>
      </w:r>
      <w:r w:rsidRPr="4C760638">
        <w:rPr>
          <w:rFonts w:asciiTheme="minorHAnsi" w:hAnsiTheme="minorHAnsi" w:cstheme="minorBidi"/>
          <w:sz w:val="24"/>
          <w:szCs w:val="24"/>
          <w:lang w:val="vi-VN" w:bidi="vi-VN"/>
        </w:rPr>
        <w:t xml:space="preserve"> đủ trình độ </w:t>
      </w:r>
      <w:r w:rsidR="16F95B78" w:rsidRPr="4C760638">
        <w:rPr>
          <w:rFonts w:asciiTheme="minorHAnsi" w:hAnsiTheme="minorHAnsi" w:cstheme="minorBidi"/>
          <w:sz w:val="24"/>
          <w:szCs w:val="24"/>
          <w:lang w:val="vi-VN" w:bidi="vi-VN"/>
        </w:rPr>
        <w:t xml:space="preserve"> để</w:t>
      </w:r>
      <w:r w:rsidRPr="4C760638">
        <w:rPr>
          <w:rFonts w:asciiTheme="minorHAnsi" w:hAnsiTheme="minorHAnsi" w:cstheme="minorBidi"/>
          <w:sz w:val="24"/>
          <w:szCs w:val="24"/>
          <w:lang w:val="vi-VN" w:bidi="vi-VN"/>
        </w:rPr>
        <w:t xml:space="preserve"> đáp ứng các yêu cầu của Medi-Cal;</w:t>
      </w:r>
    </w:p>
    <w:p w14:paraId="409C667D" w14:textId="62BFD296" w:rsidR="002A7EEA" w:rsidRPr="00525B6D" w:rsidRDefault="002A7EEA" w:rsidP="4C760638">
      <w:pPr>
        <w:pStyle w:val="ListParagraph"/>
        <w:numPr>
          <w:ilvl w:val="0"/>
          <w:numId w:val="5"/>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Nhà cung cấp đồng ý với các yêu cầu của chương trình bảo hiểm sức khỏe tâm thần về việc ký hợp đồng với chương trình  và thanh toán cho các dịch vụ; và</w:t>
      </w:r>
    </w:p>
    <w:p w14:paraId="4B149397" w14:textId="00ED27C0" w:rsidR="002A7EEA" w:rsidRPr="00525B6D" w:rsidRDefault="002A7EEA" w:rsidP="4C760638">
      <w:pPr>
        <w:pStyle w:val="ListParagraph"/>
        <w:numPr>
          <w:ilvl w:val="0"/>
          <w:numId w:val="5"/>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Nhà cung cấp chia sẻ </w:t>
      </w:r>
      <w:r w:rsidR="5A259067" w:rsidRPr="4C760638">
        <w:rPr>
          <w:rFonts w:asciiTheme="minorHAnsi" w:hAnsiTheme="minorHAnsi" w:cstheme="minorBidi"/>
          <w:sz w:val="24"/>
          <w:szCs w:val="24"/>
          <w:lang w:val="vi-VN" w:bidi="vi-VN"/>
        </w:rPr>
        <w:t xml:space="preserve">với quận </w:t>
      </w:r>
      <w:r w:rsidRPr="4C760638">
        <w:rPr>
          <w:rFonts w:asciiTheme="minorHAnsi" w:hAnsiTheme="minorHAnsi" w:cstheme="minorBidi"/>
          <w:sz w:val="24"/>
          <w:szCs w:val="24"/>
          <w:lang w:val="vi-VN" w:bidi="vi-VN"/>
        </w:rPr>
        <w:t xml:space="preserve">các tài liệu có liên quan  về nhu cầu sử dụng dịch vụ của </w:t>
      </w:r>
      <w:r w:rsidRPr="4C760638">
        <w:rPr>
          <w:rFonts w:asciiTheme="minorHAnsi" w:hAnsiTheme="minorHAnsi" w:cstheme="minorBidi"/>
          <w:sz w:val="24"/>
          <w:szCs w:val="24"/>
          <w:lang w:val="vi-VN" w:bidi="vi-VN"/>
        </w:rPr>
        <w:lastRenderedPageBreak/>
        <w:t>quý vị.</w:t>
      </w:r>
    </w:p>
    <w:p w14:paraId="52E3CBE3" w14:textId="77777777" w:rsidR="00AA5F29" w:rsidRPr="00525B6D" w:rsidRDefault="00AA5F29" w:rsidP="00AA5F29">
      <w:pPr>
        <w:spacing w:line="360" w:lineRule="auto"/>
        <w:contextualSpacing/>
        <w:rPr>
          <w:rFonts w:cstheme="minorHAnsi"/>
          <w:sz w:val="24"/>
          <w:szCs w:val="24"/>
          <w:lang w:val="vi-VN"/>
        </w:rPr>
      </w:pPr>
    </w:p>
    <w:p w14:paraId="1AC491AD" w14:textId="3D1D1FE4" w:rsidR="00AA5F29" w:rsidRPr="00525B6D" w:rsidRDefault="00AA5F29" w:rsidP="00AA5F29">
      <w:pPr>
        <w:spacing w:line="360" w:lineRule="auto"/>
        <w:contextualSpacing/>
        <w:rPr>
          <w:rFonts w:cstheme="minorHAnsi"/>
          <w:b/>
          <w:bCs/>
          <w:sz w:val="24"/>
          <w:szCs w:val="24"/>
          <w:lang w:val="vi-VN"/>
        </w:rPr>
      </w:pPr>
      <w:r w:rsidRPr="00525B6D">
        <w:rPr>
          <w:rFonts w:cstheme="minorHAnsi"/>
          <w:b/>
          <w:sz w:val="24"/>
          <w:lang w:val="vi-VN" w:bidi="vi-VN"/>
        </w:rPr>
        <w:t>Tôi Có Thể Tiếp Tục Nhận Dịch Vụ Điều Trị Rối Loạn Sử Dụng Chất Gây Nghiện Từ Nhà Cung Cấp Hiện Tại Của Mình Không?</w:t>
      </w:r>
    </w:p>
    <w:p w14:paraId="08EED158" w14:textId="3C3ED242" w:rsidR="007F7DC2" w:rsidRPr="00525B6D" w:rsidRDefault="007F7DC2" w:rsidP="00AA5F29">
      <w:pPr>
        <w:spacing w:line="360" w:lineRule="auto"/>
        <w:contextualSpacing/>
        <w:rPr>
          <w:rFonts w:cstheme="minorHAnsi"/>
          <w:sz w:val="24"/>
          <w:szCs w:val="24"/>
          <w:lang w:val="vi-VN"/>
        </w:rPr>
      </w:pPr>
      <w:r w:rsidRPr="00525B6D">
        <w:rPr>
          <w:rFonts w:cstheme="minorHAnsi"/>
          <w:sz w:val="24"/>
          <w:lang w:val="vi-VN" w:bidi="vi-VN"/>
        </w:rPr>
        <w:t>Quý vị có thể yêu cầu tiếp tục sử dụng dịch vụ của nhà cung cấp ngoài mạng lưới của mình trong một khoảng thời gian nếu:</w:t>
      </w:r>
    </w:p>
    <w:p w14:paraId="114B455A" w14:textId="72207191" w:rsidR="00964E13" w:rsidRPr="00525B6D" w:rsidRDefault="00964E13" w:rsidP="0038308E">
      <w:pPr>
        <w:pStyle w:val="ListParagraph"/>
        <w:numPr>
          <w:ilvl w:val="0"/>
          <w:numId w:val="65"/>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ý vị có mối quan hệ liên tục với nhà cung cấp mà quý vị đang yêu cầu và đã gặp nhà cung cấp đó trước ngày quý vị chuyển sang quận có Hệ Thống Cung Cấp Dịch Vụ Điều Trị Rối Loạn Sử Dụng Chất Gây Nghiện Có Tổ Chức Medi-Cal.</w:t>
      </w:r>
    </w:p>
    <w:p w14:paraId="59E08BA5" w14:textId="251DE651" w:rsidR="00964E13" w:rsidRPr="00525B6D" w:rsidRDefault="00322B47" w:rsidP="0038308E">
      <w:pPr>
        <w:pStyle w:val="ListParagraph"/>
        <w:numPr>
          <w:ilvl w:val="0"/>
          <w:numId w:val="65"/>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ý vị cần tiếp tục tiếp tục sử dụng dịch vụ của nhà cung cấp hiện tại để tránh gây tổn hại nghiêm trọng đến sức khỏe hoặc giảm nguy cơ phải nhập viện hoặc nằm viện.</w:t>
      </w:r>
    </w:p>
    <w:p w14:paraId="487BAF5C" w14:textId="77777777" w:rsidR="00903086" w:rsidRPr="00525B6D" w:rsidRDefault="002A7EEA" w:rsidP="00903086">
      <w:pPr>
        <w:pStyle w:val="Heading1"/>
        <w:bidi w:val="0"/>
        <w:spacing w:after="0" w:line="360" w:lineRule="auto"/>
        <w:contextualSpacing/>
        <w:rPr>
          <w:rFonts w:asciiTheme="minorHAnsi" w:hAnsiTheme="minorHAnsi" w:cstheme="minorHAnsi"/>
          <w:lang w:val="vi-VN"/>
        </w:rPr>
      </w:pPr>
      <w:r w:rsidRPr="00525B6D">
        <w:rPr>
          <w:rFonts w:asciiTheme="minorHAnsi" w:hAnsiTheme="minorHAnsi" w:cstheme="minorHAnsi"/>
          <w:lang w:val="vi-VN" w:bidi="vi-VN"/>
        </w:rPr>
        <w:br w:type="page"/>
      </w:r>
      <w:bookmarkStart w:id="11" w:name="_Toc233335343"/>
      <w:r w:rsidR="00903086" w:rsidRPr="00525B6D">
        <w:rPr>
          <w:rFonts w:asciiTheme="minorHAnsi" w:hAnsiTheme="minorHAnsi" w:cstheme="minorHAnsi"/>
          <w:lang w:val="vi-VN" w:bidi="vi-VN"/>
        </w:rPr>
        <w:lastRenderedPageBreak/>
        <w:t>QUYỀN TRUY CẬP VÀO HỒ SƠ SỨC KHỎE HÀNH VI VÀ THÔNG TIN DANH BẠ NHÀ CUNG CẤP BẰNG CÁC THIẾT BỊ THÔNG MINH</w:t>
      </w:r>
      <w:bookmarkEnd w:id="11"/>
      <w:r w:rsidR="00903086" w:rsidRPr="00525B6D">
        <w:rPr>
          <w:rFonts w:asciiTheme="minorHAnsi" w:hAnsiTheme="minorHAnsi" w:cstheme="minorHAnsi"/>
          <w:lang w:val="vi-VN" w:bidi="vi-VN"/>
        </w:rPr>
        <w:t xml:space="preserve"> </w:t>
      </w:r>
    </w:p>
    <w:p w14:paraId="5ECE06EB" w14:textId="77777777" w:rsidR="001A3699" w:rsidRPr="0004033B" w:rsidRDefault="001A3699" w:rsidP="002E22ED">
      <w:pPr>
        <w:spacing w:line="360" w:lineRule="auto"/>
        <w:rPr>
          <w:rFonts w:cstheme="minorHAnsi"/>
          <w:sz w:val="24"/>
          <w:lang w:val="vi-VN" w:bidi="vi-VN"/>
        </w:rPr>
      </w:pPr>
    </w:p>
    <w:p w14:paraId="734016CE" w14:textId="77777777" w:rsidR="001A3699" w:rsidRPr="001A3699" w:rsidRDefault="00903086" w:rsidP="001A3699">
      <w:pPr>
        <w:spacing w:line="360" w:lineRule="auto"/>
        <w:rPr>
          <w:rFonts w:cstheme="minorHAnsi"/>
          <w:sz w:val="24"/>
          <w:lang w:val="vi" w:bidi="vi-VN"/>
        </w:rPr>
      </w:pPr>
      <w:r w:rsidRPr="00525B6D">
        <w:rPr>
          <w:rFonts w:cstheme="minorHAnsi"/>
          <w:sz w:val="24"/>
          <w:lang w:val="vi-VN" w:bidi="vi-VN"/>
        </w:rPr>
        <w:t xml:space="preserve">Quý vị có thể truy cập hồ sơ sức khỏe hành vi của mình và/hoặc tìm nhà cung cấp dịch vụ bằng ứng dụng tải xuống trên máy tính, máy tính bảng thông minh hoặc thiết bị di động. </w:t>
      </w:r>
      <w:r w:rsidR="001A3699" w:rsidRPr="001A3699">
        <w:rPr>
          <w:rFonts w:cstheme="minorHAnsi"/>
          <w:sz w:val="24"/>
          <w:lang w:val="vi" w:bidi="vi-VN"/>
        </w:rPr>
        <w:t>Quận của quý vị có thể cung cấp thông tin trên trang mạng  để quý vị tham khảo trước khi lựa chọn một ứng dụng nhằm tiếp nhận thông tin theo phương thức này. Để biết thêm thông tin về tình trạng khả dụng của quyền truy cập,  xin liên lạc  với quận của quý vị bằng cách tham khảo mục “Thông Tin Liên Hệ Quận” trong cuốn sổ tay này.</w:t>
      </w:r>
    </w:p>
    <w:p w14:paraId="6F6EDAF3" w14:textId="7CB7D564" w:rsidR="002A7EEA" w:rsidRPr="001A3699" w:rsidRDefault="002A7EEA" w:rsidP="002E22ED">
      <w:pPr>
        <w:spacing w:line="360" w:lineRule="auto"/>
        <w:rPr>
          <w:rFonts w:eastAsia="Arial" w:cstheme="minorHAnsi"/>
          <w:sz w:val="24"/>
          <w:szCs w:val="24"/>
          <w:lang w:val="vi"/>
        </w:rPr>
      </w:pPr>
    </w:p>
    <w:p w14:paraId="01A4DBFA" w14:textId="77777777" w:rsidR="00903086" w:rsidRPr="00525B6D" w:rsidRDefault="00903086" w:rsidP="00903086">
      <w:pPr>
        <w:rPr>
          <w:rFonts w:eastAsia="Arial" w:cstheme="minorHAnsi"/>
          <w:sz w:val="24"/>
          <w:szCs w:val="24"/>
          <w:lang w:val="vi-VN"/>
        </w:rPr>
      </w:pPr>
    </w:p>
    <w:p w14:paraId="7B24DE19" w14:textId="77777777" w:rsidR="00903086" w:rsidRPr="00525B6D" w:rsidRDefault="00903086" w:rsidP="00903086">
      <w:pPr>
        <w:rPr>
          <w:rFonts w:eastAsia="Arial" w:cstheme="minorHAnsi"/>
          <w:sz w:val="24"/>
          <w:szCs w:val="24"/>
          <w:lang w:val="vi-VN"/>
        </w:rPr>
      </w:pPr>
    </w:p>
    <w:p w14:paraId="45FAF66D" w14:textId="77777777" w:rsidR="00903086" w:rsidRPr="00525B6D" w:rsidRDefault="00903086" w:rsidP="00903086">
      <w:pPr>
        <w:rPr>
          <w:rFonts w:eastAsia="Arial" w:cstheme="minorHAnsi"/>
          <w:sz w:val="24"/>
          <w:szCs w:val="24"/>
          <w:lang w:val="vi-VN"/>
        </w:rPr>
      </w:pPr>
    </w:p>
    <w:p w14:paraId="75ECB72F" w14:textId="77777777" w:rsidR="00903086" w:rsidRPr="00525B6D" w:rsidRDefault="00903086" w:rsidP="00903086">
      <w:pPr>
        <w:rPr>
          <w:rFonts w:eastAsia="Arial" w:cstheme="minorHAnsi"/>
          <w:sz w:val="24"/>
          <w:szCs w:val="24"/>
          <w:lang w:val="vi-VN"/>
        </w:rPr>
      </w:pPr>
    </w:p>
    <w:p w14:paraId="3E4EB271" w14:textId="77777777" w:rsidR="00903086" w:rsidRPr="00525B6D" w:rsidRDefault="00903086" w:rsidP="00903086">
      <w:pPr>
        <w:rPr>
          <w:rFonts w:eastAsia="Arial" w:cstheme="minorHAnsi"/>
          <w:sz w:val="24"/>
          <w:szCs w:val="24"/>
          <w:lang w:val="vi-VN"/>
        </w:rPr>
      </w:pPr>
    </w:p>
    <w:p w14:paraId="64275578" w14:textId="77777777" w:rsidR="00903086" w:rsidRPr="00525B6D" w:rsidRDefault="00903086" w:rsidP="00903086">
      <w:pPr>
        <w:rPr>
          <w:rFonts w:eastAsia="Arial" w:cstheme="minorHAnsi"/>
          <w:sz w:val="24"/>
          <w:szCs w:val="24"/>
          <w:lang w:val="vi-VN"/>
        </w:rPr>
      </w:pPr>
    </w:p>
    <w:p w14:paraId="327A396A" w14:textId="77777777" w:rsidR="00903086" w:rsidRPr="00525B6D" w:rsidRDefault="00903086" w:rsidP="00903086">
      <w:pPr>
        <w:rPr>
          <w:rFonts w:eastAsia="Arial" w:cstheme="minorHAnsi"/>
          <w:sz w:val="24"/>
          <w:szCs w:val="24"/>
          <w:lang w:val="vi-VN"/>
        </w:rPr>
      </w:pPr>
    </w:p>
    <w:p w14:paraId="7E72CE72" w14:textId="77777777" w:rsidR="00903086" w:rsidRPr="00525B6D" w:rsidRDefault="00903086" w:rsidP="00903086">
      <w:pPr>
        <w:rPr>
          <w:rFonts w:eastAsia="Arial" w:cstheme="minorHAnsi"/>
          <w:sz w:val="24"/>
          <w:szCs w:val="24"/>
          <w:lang w:val="vi-VN"/>
        </w:rPr>
      </w:pPr>
    </w:p>
    <w:p w14:paraId="3D7F9849" w14:textId="77777777" w:rsidR="00903086" w:rsidRPr="00525B6D" w:rsidRDefault="00903086" w:rsidP="00903086">
      <w:pPr>
        <w:rPr>
          <w:rFonts w:eastAsia="Arial" w:cstheme="minorHAnsi"/>
          <w:sz w:val="24"/>
          <w:szCs w:val="24"/>
          <w:lang w:val="vi-VN"/>
        </w:rPr>
      </w:pPr>
    </w:p>
    <w:p w14:paraId="22509EA3" w14:textId="77777777" w:rsidR="00903086" w:rsidRPr="00525B6D" w:rsidRDefault="00903086" w:rsidP="00903086">
      <w:pPr>
        <w:rPr>
          <w:rFonts w:eastAsia="Arial" w:cstheme="minorHAnsi"/>
          <w:sz w:val="24"/>
          <w:szCs w:val="24"/>
          <w:lang w:val="vi-VN"/>
        </w:rPr>
      </w:pPr>
    </w:p>
    <w:p w14:paraId="1F9C32EB" w14:textId="77777777" w:rsidR="00903086" w:rsidRPr="00525B6D" w:rsidRDefault="00903086" w:rsidP="00903086">
      <w:pPr>
        <w:rPr>
          <w:rFonts w:eastAsia="Arial" w:cstheme="minorHAnsi"/>
          <w:sz w:val="24"/>
          <w:szCs w:val="24"/>
          <w:lang w:val="vi-VN"/>
        </w:rPr>
      </w:pPr>
    </w:p>
    <w:p w14:paraId="2D33CBD4" w14:textId="77777777" w:rsidR="00903086" w:rsidRPr="00525B6D" w:rsidRDefault="00903086" w:rsidP="00903086">
      <w:pPr>
        <w:rPr>
          <w:rFonts w:eastAsia="Arial" w:cstheme="minorHAnsi"/>
          <w:sz w:val="24"/>
          <w:szCs w:val="24"/>
          <w:lang w:val="vi-VN"/>
        </w:rPr>
      </w:pPr>
    </w:p>
    <w:p w14:paraId="07AF7589" w14:textId="77777777" w:rsidR="00903086" w:rsidRPr="00525B6D" w:rsidRDefault="00903086" w:rsidP="00903086">
      <w:pPr>
        <w:rPr>
          <w:rFonts w:eastAsia="Arial" w:cstheme="minorHAnsi"/>
          <w:sz w:val="24"/>
          <w:szCs w:val="24"/>
          <w:lang w:val="vi-VN"/>
        </w:rPr>
      </w:pPr>
    </w:p>
    <w:p w14:paraId="4B920BF4" w14:textId="77777777" w:rsidR="00903086" w:rsidRPr="00525B6D" w:rsidRDefault="00903086" w:rsidP="00903086">
      <w:pPr>
        <w:rPr>
          <w:rFonts w:eastAsia="Arial" w:cstheme="minorHAnsi"/>
          <w:sz w:val="24"/>
          <w:szCs w:val="24"/>
          <w:lang w:val="vi-VN"/>
        </w:rPr>
      </w:pPr>
    </w:p>
    <w:p w14:paraId="33466346" w14:textId="77777777" w:rsidR="00903086" w:rsidRPr="00525B6D" w:rsidRDefault="00903086" w:rsidP="00903086">
      <w:pPr>
        <w:rPr>
          <w:rFonts w:eastAsia="Arial" w:cstheme="minorHAnsi"/>
          <w:sz w:val="24"/>
          <w:szCs w:val="24"/>
          <w:lang w:val="vi-VN"/>
        </w:rPr>
      </w:pPr>
    </w:p>
    <w:p w14:paraId="4C2C44C6" w14:textId="77777777" w:rsidR="00903086" w:rsidRPr="00525B6D" w:rsidRDefault="00903086" w:rsidP="00903086">
      <w:pPr>
        <w:rPr>
          <w:rFonts w:eastAsia="Arial" w:cstheme="minorHAnsi"/>
          <w:sz w:val="24"/>
          <w:szCs w:val="24"/>
          <w:lang w:val="vi-VN"/>
        </w:rPr>
      </w:pPr>
    </w:p>
    <w:p w14:paraId="0A15B6F0" w14:textId="77777777" w:rsidR="00903086" w:rsidRPr="00525B6D" w:rsidRDefault="00903086" w:rsidP="00903086">
      <w:pPr>
        <w:rPr>
          <w:rFonts w:eastAsia="Arial" w:cstheme="minorHAnsi"/>
          <w:sz w:val="24"/>
          <w:szCs w:val="24"/>
          <w:lang w:val="vi-VN"/>
        </w:rPr>
      </w:pPr>
    </w:p>
    <w:p w14:paraId="0AD286FB" w14:textId="77777777" w:rsidR="002A7EEA" w:rsidRPr="00525B6D" w:rsidRDefault="002A7EEA" w:rsidP="002A7EEA">
      <w:pPr>
        <w:pStyle w:val="Heading1"/>
        <w:bidi w:val="0"/>
        <w:spacing w:after="0" w:line="360" w:lineRule="auto"/>
        <w:contextualSpacing/>
        <w:rPr>
          <w:rFonts w:asciiTheme="minorHAnsi" w:hAnsiTheme="minorHAnsi" w:cstheme="minorHAnsi"/>
          <w:lang w:val="vi-VN"/>
        </w:rPr>
      </w:pPr>
      <w:bookmarkStart w:id="12" w:name="_Toc233335344"/>
      <w:r w:rsidRPr="00525B6D">
        <w:rPr>
          <w:rFonts w:asciiTheme="minorHAnsi" w:hAnsiTheme="minorHAnsi" w:cstheme="minorHAnsi"/>
          <w:lang w:val="vi-VN" w:bidi="vi-VN"/>
        </w:rPr>
        <w:lastRenderedPageBreak/>
        <w:t>PHẠM VI DỊCH VỤ</w:t>
      </w:r>
      <w:bookmarkEnd w:id="12"/>
    </w:p>
    <w:p w14:paraId="4990F179" w14:textId="77777777" w:rsidR="002A7EEA" w:rsidRPr="00525B6D" w:rsidRDefault="002A7EEA" w:rsidP="002A7EEA">
      <w:pPr>
        <w:widowControl w:val="0"/>
        <w:autoSpaceDE w:val="0"/>
        <w:autoSpaceDN w:val="0"/>
        <w:spacing w:after="0" w:line="360" w:lineRule="auto"/>
        <w:ind w:right="222"/>
        <w:contextualSpacing/>
        <w:rPr>
          <w:rFonts w:eastAsia="Arial" w:cstheme="minorHAnsi"/>
          <w:sz w:val="24"/>
          <w:szCs w:val="24"/>
          <w:lang w:val="vi-VN"/>
        </w:rPr>
      </w:pPr>
    </w:p>
    <w:p w14:paraId="588C81D4" w14:textId="77777777" w:rsidR="002A7EEA" w:rsidRPr="00525B6D" w:rsidRDefault="002A7EEA" w:rsidP="002A7EEA">
      <w:pPr>
        <w:widowControl w:val="0"/>
        <w:autoSpaceDE w:val="0"/>
        <w:autoSpaceDN w:val="0"/>
        <w:spacing w:after="0" w:line="360" w:lineRule="auto"/>
        <w:ind w:right="222"/>
        <w:contextualSpacing/>
        <w:rPr>
          <w:rFonts w:eastAsia="Arial" w:cstheme="minorHAnsi"/>
          <w:sz w:val="24"/>
          <w:szCs w:val="24"/>
          <w:lang w:val="vi-VN"/>
        </w:rPr>
      </w:pPr>
      <w:r w:rsidRPr="00525B6D">
        <w:rPr>
          <w:rFonts w:cstheme="minorHAnsi"/>
          <w:sz w:val="24"/>
          <w:lang w:val="vi-VN" w:bidi="vi-VN"/>
        </w:rPr>
        <w:t>Nếu quý vị đáp ứng đủ tiêu chí để tiếp cận các dịch vụ chăm sóc sức khỏe hành vi, quý vị sẽ được cung cấp các dịch vụ sau dựa trên nhu cầu của mình. Nhà cung cấp sẽ làm việc với quý vị để quyết định dịch vụ nào sẽ phù hợp nhất với quý vị.</w:t>
      </w:r>
    </w:p>
    <w:p w14:paraId="215D77D0" w14:textId="77777777" w:rsidR="002A7EEA" w:rsidRPr="00525B6D" w:rsidRDefault="002A7EEA" w:rsidP="002A7EEA">
      <w:pPr>
        <w:pStyle w:val="Heading3"/>
        <w:tabs>
          <w:tab w:val="left" w:pos="859"/>
          <w:tab w:val="left" w:pos="860"/>
        </w:tabs>
        <w:spacing w:line="360" w:lineRule="auto"/>
        <w:ind w:left="0"/>
        <w:contextualSpacing/>
        <w:rPr>
          <w:rFonts w:asciiTheme="minorHAnsi" w:hAnsiTheme="minorHAnsi" w:cstheme="minorHAnsi"/>
          <w:lang w:val="vi-VN"/>
        </w:rPr>
      </w:pPr>
    </w:p>
    <w:p w14:paraId="2D2BD3EE" w14:textId="6E790143" w:rsidR="002A7EEA" w:rsidRPr="00525B6D" w:rsidRDefault="002A7EEA" w:rsidP="002A7EEA">
      <w:pPr>
        <w:spacing w:after="0" w:line="360" w:lineRule="auto"/>
        <w:contextualSpacing/>
        <w:rPr>
          <w:rFonts w:cstheme="minorHAnsi"/>
          <w:b/>
          <w:bCs/>
          <w:i/>
          <w:iCs/>
          <w:sz w:val="24"/>
          <w:szCs w:val="24"/>
          <w:lang w:val="vi-VN"/>
        </w:rPr>
      </w:pPr>
      <w:r w:rsidRPr="00525B6D">
        <w:rPr>
          <w:rFonts w:cstheme="minorHAnsi"/>
          <w:b/>
          <w:sz w:val="24"/>
          <w:lang w:val="vi-VN" w:bidi="vi-VN"/>
        </w:rPr>
        <w:t xml:space="preserve">Dịch Vụ Chăm Sóc Sức Khỏe Tâm Thần Chuyên Khoa </w:t>
      </w:r>
    </w:p>
    <w:p w14:paraId="056E1BB8" w14:textId="77777777" w:rsidR="002A7EEA" w:rsidRPr="00525B6D" w:rsidRDefault="002A7EEA" w:rsidP="002A7EEA">
      <w:pPr>
        <w:spacing w:line="360" w:lineRule="auto"/>
        <w:contextualSpacing/>
        <w:rPr>
          <w:rFonts w:eastAsia="Arial" w:cstheme="minorHAnsi"/>
          <w:b/>
          <w:i/>
          <w:sz w:val="24"/>
          <w:szCs w:val="24"/>
          <w:lang w:val="vi-VN"/>
        </w:rPr>
      </w:pPr>
      <w:r w:rsidRPr="00525B6D">
        <w:rPr>
          <w:rFonts w:cstheme="minorHAnsi"/>
          <w:b/>
          <w:i/>
          <w:sz w:val="24"/>
          <w:lang w:val="vi-VN" w:bidi="vi-VN"/>
        </w:rPr>
        <w:t>Dịch Vụ Chăm Sóc Sức Khỏe Tâm Thần</w:t>
      </w:r>
    </w:p>
    <w:p w14:paraId="087DB763" w14:textId="27CB207F" w:rsidR="002A7EEA" w:rsidRPr="00525B6D" w:rsidRDefault="002A7EEA" w:rsidP="4C760638">
      <w:pPr>
        <w:pStyle w:val="ListParagraph"/>
        <w:numPr>
          <w:ilvl w:val="0"/>
          <w:numId w:val="64"/>
        </w:numPr>
        <w:spacing w:line="360" w:lineRule="auto"/>
        <w:rPr>
          <w:rFonts w:asciiTheme="minorHAnsi" w:hAnsiTheme="minorHAnsi" w:cstheme="minorBidi"/>
          <w:b/>
          <w:bCs/>
          <w:lang w:val="vi-VN"/>
        </w:rPr>
      </w:pPr>
      <w:r w:rsidRPr="0905EE02">
        <w:rPr>
          <w:rFonts w:asciiTheme="minorHAnsi" w:hAnsiTheme="minorHAnsi" w:cstheme="minorBidi"/>
          <w:sz w:val="24"/>
          <w:szCs w:val="24"/>
          <w:lang w:val="vi-VN" w:bidi="vi-VN"/>
        </w:rPr>
        <w:t>Dịch vụ chăm sóc sức khỏe tâm thần là dịch vụ điều trị cá nhân, theo nhóm</w:t>
      </w:r>
      <w:r w:rsidR="495DEBC0"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hoặc gia đình giúp những người mắc bệnh tâm thần phát triển các kỹ năng ứng phó trong cuộc sống hàng ngày. Các dịch vụ này cũng bao gồm công việc mà nhà cung cấp thực hiện nhằm giúp cải thiện dịch vụ cho người nhận dịch vụ. Những công việc này bao gồm đánh giá xem quý vị có cần dịch vụ hay không và dịch vụ đó có hiệu quả hay không; lập kế hoạch điều trị để quyết định mục tiêu điều trị sức khỏe tâm thần của quý vị và các dịch vụ cụ thể sẽ được cung cấp; cũng như “phụ trợ”, nghĩa là cộng tác với các thành viên gia đình và những người quan trọng trong cuộc sống của </w:t>
      </w:r>
      <w:r w:rsidR="5B1EA2BD" w:rsidRPr="0905EE02">
        <w:rPr>
          <w:rFonts w:asciiTheme="minorHAnsi" w:hAnsiTheme="minorHAnsi" w:cstheme="minorBidi"/>
          <w:sz w:val="24"/>
          <w:szCs w:val="24"/>
          <w:lang w:val="vi-VN" w:bidi="vi-VN"/>
        </w:rPr>
        <w:t xml:space="preserve"> mình</w:t>
      </w:r>
      <w:r w:rsidRPr="0905EE02">
        <w:rPr>
          <w:rFonts w:asciiTheme="minorHAnsi" w:hAnsiTheme="minorHAnsi" w:cstheme="minorBidi"/>
          <w:sz w:val="24"/>
          <w:szCs w:val="24"/>
          <w:lang w:val="vi-VN" w:bidi="vi-VN"/>
        </w:rPr>
        <w:t xml:space="preserve"> (nếu quý vị cho phép) nhằm giúp  cải thiện hoặc duy trì khả năng sinh hoạt hàng ngày của mình. </w:t>
      </w:r>
    </w:p>
    <w:p w14:paraId="2E8B9F87" w14:textId="11DF59A2" w:rsidR="002A7EEA" w:rsidRPr="00525B6D" w:rsidRDefault="002A7EEA" w:rsidP="0905EE02">
      <w:pPr>
        <w:pStyle w:val="ListParagraph"/>
        <w:numPr>
          <w:ilvl w:val="0"/>
          <w:numId w:val="64"/>
        </w:numPr>
        <w:spacing w:line="360" w:lineRule="auto"/>
        <w:rPr>
          <w:rFonts w:asciiTheme="minorHAnsi" w:hAnsiTheme="minorHAnsi" w:cstheme="minorBidi"/>
          <w:lang w:val="vi-VN"/>
        </w:rPr>
      </w:pPr>
      <w:r w:rsidRPr="0905EE02">
        <w:rPr>
          <w:rFonts w:asciiTheme="minorHAnsi" w:hAnsiTheme="minorHAnsi" w:cstheme="minorBidi"/>
          <w:sz w:val="24"/>
          <w:szCs w:val="24"/>
          <w:lang w:val="vi-VN" w:bidi="vi-VN"/>
        </w:rPr>
        <w:t>Các dịch vụ chăm sóc sức khỏe tâm thần có thể được cung cấp tại phòng khám hoặc văn phòng của nhà cung cấp, tại nhà quý vị</w:t>
      </w:r>
      <w:r w:rsidR="269702C5"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hoặc tại cơ sở cộng đồng khác, qua điện thoại hoặc dịch vụ chăm sóc sức khỏe từ xa (bao gồm cả tương tác chỉ bằng âm thanh và tương tác bằng video). Quận và nhà cung cấp sẽ làm việc với quý vị để xác định tần suất dịch vụ/cuộc hẹn của quý vị.</w:t>
      </w:r>
    </w:p>
    <w:p w14:paraId="6FE0C193" w14:textId="77777777" w:rsidR="005C1C95" w:rsidRPr="00525B6D" w:rsidRDefault="005C1C95" w:rsidP="002A7EEA">
      <w:pPr>
        <w:spacing w:after="0" w:line="360" w:lineRule="auto"/>
        <w:contextualSpacing/>
        <w:rPr>
          <w:rFonts w:cstheme="minorHAnsi"/>
          <w:b/>
          <w:bCs/>
          <w:i/>
          <w:iCs/>
          <w:sz w:val="24"/>
          <w:szCs w:val="24"/>
          <w:lang w:val="vi-VN"/>
        </w:rPr>
      </w:pPr>
    </w:p>
    <w:p w14:paraId="25895C13" w14:textId="3665865F"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Hỗ Trợ Thuốc </w:t>
      </w:r>
    </w:p>
    <w:p w14:paraId="219E1201" w14:textId="77777777" w:rsidR="002A7EEA" w:rsidRPr="00525B6D" w:rsidRDefault="002A7EEA" w:rsidP="0038308E">
      <w:pPr>
        <w:pStyle w:val="ListParagraph"/>
        <w:numPr>
          <w:ilvl w:val="0"/>
          <w:numId w:val="6"/>
        </w:numPr>
        <w:spacing w:line="360" w:lineRule="auto"/>
        <w:ind w:right="222"/>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Các dịch vụ này bao gồm kê đơn, quản lý, cấp phát và theo dõi thuốc điều trị tâm thần. Nhà cung cấp dịch vụ chăm sóc sức khỏe của quý vị cũng có thể cung cấp thông tin về thuốc. Các dịch vụ này có thể được cung cấp tại phòng khám, văn phòng bác sĩ, tại nhà quý vị, tại cơ sở cộng đồng, qua điện thoại hoặc dịch vụ chăm sóc sức khỏe từ xa (bao gồm cả tương tác chỉ bằng âm thanh và tương tác bằng video).</w:t>
      </w:r>
    </w:p>
    <w:p w14:paraId="482586AE" w14:textId="77777777" w:rsidR="002A7EEA" w:rsidRPr="00525B6D" w:rsidRDefault="002A7EEA" w:rsidP="002A7EEA">
      <w:pPr>
        <w:spacing w:after="0" w:line="360" w:lineRule="auto"/>
        <w:ind w:right="222"/>
        <w:contextualSpacing/>
        <w:rPr>
          <w:rFonts w:cstheme="minorHAnsi"/>
          <w:b/>
          <w:bCs/>
          <w:sz w:val="24"/>
          <w:szCs w:val="24"/>
          <w:lang w:val="vi-VN"/>
        </w:rPr>
      </w:pPr>
    </w:p>
    <w:p w14:paraId="62ACA4A4" w14:textId="77777777" w:rsidR="002A7EEA" w:rsidRPr="00525B6D" w:rsidRDefault="002A7EEA" w:rsidP="002A7EEA">
      <w:pPr>
        <w:spacing w:after="0" w:line="360" w:lineRule="auto"/>
        <w:ind w:right="222"/>
        <w:contextualSpacing/>
        <w:rPr>
          <w:rFonts w:cstheme="minorHAnsi"/>
          <w:b/>
          <w:bCs/>
          <w:sz w:val="24"/>
          <w:szCs w:val="24"/>
          <w:lang w:val="vi-VN"/>
        </w:rPr>
      </w:pPr>
      <w:r w:rsidRPr="00525B6D">
        <w:rPr>
          <w:rFonts w:cstheme="minorHAnsi"/>
          <w:b/>
          <w:i/>
          <w:sz w:val="24"/>
          <w:lang w:val="vi-VN" w:bidi="vi-VN"/>
        </w:rPr>
        <w:t xml:space="preserve">Quản Lý Trường Hợp Nhắm Mục Tiêu </w:t>
      </w:r>
    </w:p>
    <w:p w14:paraId="143502D8" w14:textId="36AA6EA5" w:rsidR="002A7EEA" w:rsidRPr="00525B6D" w:rsidRDefault="002A7EEA" w:rsidP="4C760638">
      <w:pPr>
        <w:pStyle w:val="ListParagraph"/>
        <w:numPr>
          <w:ilvl w:val="0"/>
          <w:numId w:val="6"/>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này giúp hội viên nhận được các dịch vụ y tế, giáo dục, xã hội, tiền hướng nghiệp, hướng nghiệp, phục hồi chức năng hoặc các dịch vụ cộng đồng khác </w:t>
      </w:r>
      <w:r w:rsidR="5A77AC98" w:rsidRPr="4C760638">
        <w:rPr>
          <w:rFonts w:asciiTheme="minorHAnsi" w:hAnsiTheme="minorHAnsi" w:cstheme="minorBidi"/>
          <w:sz w:val="24"/>
          <w:szCs w:val="24"/>
          <w:lang w:val="vi-VN" w:bidi="vi-VN"/>
        </w:rPr>
        <w:t xml:space="preserve"> bởi</w:t>
      </w:r>
      <w:r w:rsidRPr="4C760638">
        <w:rPr>
          <w:rFonts w:asciiTheme="minorHAnsi" w:hAnsiTheme="minorHAnsi" w:cstheme="minorBidi"/>
          <w:sz w:val="24"/>
          <w:szCs w:val="24"/>
          <w:lang w:val="vi-VN" w:bidi="vi-VN"/>
        </w:rPr>
        <w:t xml:space="preserve"> những người mắc bệnh tâm thần có thể gặp khó khăn khi tự mình tiếp cận các dịch vụ này. Quản lý trường hợp nhắm mục tiêu bao gồm nhưng không giới hạn ở:</w:t>
      </w:r>
    </w:p>
    <w:p w14:paraId="50BAD516" w14:textId="77777777" w:rsidR="002A7EEA" w:rsidRPr="00525B6D" w:rsidRDefault="002A7EEA" w:rsidP="0038308E">
      <w:pPr>
        <w:pStyle w:val="ListParagraph"/>
        <w:numPr>
          <w:ilvl w:val="1"/>
          <w:numId w:val="6"/>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Xây dựng kế hoạch;</w:t>
      </w:r>
    </w:p>
    <w:p w14:paraId="2A8D84CF" w14:textId="77777777" w:rsidR="002A7EEA" w:rsidRPr="00525B6D" w:rsidRDefault="002A7EEA" w:rsidP="0038308E">
      <w:pPr>
        <w:pStyle w:val="ListParagraph"/>
        <w:numPr>
          <w:ilvl w:val="1"/>
          <w:numId w:val="6"/>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Giao tiếp, phối hợp và giới thiệu;</w:t>
      </w:r>
    </w:p>
    <w:p w14:paraId="122CCE8C" w14:textId="77777777" w:rsidR="002A7EEA" w:rsidRPr="00525B6D" w:rsidRDefault="002A7EEA" w:rsidP="0038308E">
      <w:pPr>
        <w:pStyle w:val="ListParagraph"/>
        <w:numPr>
          <w:ilvl w:val="1"/>
          <w:numId w:val="6"/>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Giám sát việc cung cấp dịch vụ để đảm bảo quyền tiếp cận dịch vụ của cá nhân và hệ thống cung cấp dịch vụ; và</w:t>
      </w:r>
    </w:p>
    <w:p w14:paraId="5BFC8010" w14:textId="77777777" w:rsidR="002A7EEA" w:rsidRPr="00525B6D" w:rsidRDefault="002A7EEA" w:rsidP="0038308E">
      <w:pPr>
        <w:pStyle w:val="ListParagraph"/>
        <w:numPr>
          <w:ilvl w:val="1"/>
          <w:numId w:val="6"/>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heo dõi tiến trình của hội viên.</w:t>
      </w:r>
    </w:p>
    <w:p w14:paraId="00C9D04A" w14:textId="77777777" w:rsidR="002A7EEA" w:rsidRPr="00525B6D" w:rsidRDefault="002A7EEA" w:rsidP="002A7EEA">
      <w:pPr>
        <w:pStyle w:val="ListParagraph"/>
        <w:spacing w:line="360" w:lineRule="auto"/>
        <w:ind w:left="720" w:firstLine="0"/>
        <w:contextualSpacing/>
        <w:rPr>
          <w:rFonts w:asciiTheme="minorHAnsi" w:hAnsiTheme="minorHAnsi" w:cstheme="minorHAnsi"/>
          <w:sz w:val="24"/>
          <w:szCs w:val="24"/>
          <w:lang w:val="vi-VN"/>
        </w:rPr>
      </w:pPr>
    </w:p>
    <w:p w14:paraId="59485EA1" w14:textId="77777777" w:rsidR="002A7EEA" w:rsidRPr="00525B6D" w:rsidRDefault="002A7EEA" w:rsidP="002A7EEA">
      <w:pPr>
        <w:spacing w:after="0" w:line="360" w:lineRule="auto"/>
        <w:ind w:right="222"/>
        <w:contextualSpacing/>
        <w:rPr>
          <w:rFonts w:cstheme="minorHAnsi"/>
          <w:b/>
          <w:bCs/>
          <w:sz w:val="24"/>
          <w:szCs w:val="24"/>
          <w:lang w:val="vi-VN"/>
        </w:rPr>
      </w:pPr>
      <w:r w:rsidRPr="00525B6D">
        <w:rPr>
          <w:rFonts w:cstheme="minorHAnsi"/>
          <w:b/>
          <w:i/>
          <w:sz w:val="24"/>
          <w:lang w:val="vi-VN" w:bidi="vi-VN"/>
        </w:rPr>
        <w:t>Dịch Vụ Can Thiệp Xử Lý Khủng Hoảng</w:t>
      </w:r>
    </w:p>
    <w:p w14:paraId="486325B9" w14:textId="549E3784" w:rsidR="002A7EEA" w:rsidRPr="00525B6D" w:rsidRDefault="002A7EEA" w:rsidP="4C760638">
      <w:pPr>
        <w:pStyle w:val="ListParagraph"/>
        <w:numPr>
          <w:ilvl w:val="0"/>
          <w:numId w:val="6"/>
        </w:numPr>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Dịch vụ này được cung cấp để giải quyết tình trạng cấp bách cần được xử lý ngay lập tức.  </w:t>
      </w:r>
      <w:r w:rsidR="78511526" w:rsidRPr="0905EE02">
        <w:rPr>
          <w:rFonts w:asciiTheme="minorHAnsi" w:hAnsiTheme="minorHAnsi" w:cstheme="minorBidi"/>
          <w:sz w:val="24"/>
          <w:szCs w:val="24"/>
          <w:lang w:val="vi-VN" w:bidi="vi-VN"/>
        </w:rPr>
        <w:t>M</w:t>
      </w:r>
      <w:r w:rsidRPr="0905EE02">
        <w:rPr>
          <w:rFonts w:asciiTheme="minorHAnsi" w:hAnsiTheme="minorHAnsi" w:cstheme="minorBidi"/>
          <w:sz w:val="24"/>
          <w:szCs w:val="24"/>
          <w:lang w:val="vi-VN" w:bidi="vi-VN"/>
        </w:rPr>
        <w:t>ục đích</w:t>
      </w:r>
      <w:r w:rsidR="3EE31273" w:rsidRPr="0905EE02">
        <w:rPr>
          <w:rFonts w:asciiTheme="minorHAnsi" w:hAnsiTheme="minorHAnsi" w:cstheme="minorBidi"/>
          <w:sz w:val="24"/>
          <w:szCs w:val="24"/>
          <w:lang w:val="vi-VN" w:bidi="vi-VN"/>
        </w:rPr>
        <w:t xml:space="preserve"> là để</w:t>
      </w:r>
      <w:r w:rsidRPr="0905EE02">
        <w:rPr>
          <w:rFonts w:asciiTheme="minorHAnsi" w:hAnsiTheme="minorHAnsi" w:cstheme="minorBidi"/>
          <w:sz w:val="24"/>
          <w:szCs w:val="24"/>
          <w:lang w:val="vi-VN" w:bidi="vi-VN"/>
        </w:rPr>
        <w:t xml:space="preserve"> giúp đỡ mọi người trong cộng đồng để họ không cần phải đến bệnh viện. Dịch vụ can thiệp xử lý khủng hoảng có thể kéo dài tới tám</w:t>
      </w:r>
      <w:r w:rsidR="65C340DD" w:rsidRPr="0905EE02">
        <w:rPr>
          <w:rFonts w:asciiTheme="minorHAnsi" w:hAnsiTheme="minorHAnsi" w:cstheme="minorBidi"/>
          <w:sz w:val="24"/>
          <w:szCs w:val="24"/>
          <w:lang w:val="vi-VN" w:bidi="vi-VN"/>
        </w:rPr>
        <w:t xml:space="preserve"> (8)</w:t>
      </w:r>
      <w:r w:rsidRPr="0905EE02">
        <w:rPr>
          <w:rFonts w:asciiTheme="minorHAnsi" w:hAnsiTheme="minorHAnsi" w:cstheme="minorBidi"/>
          <w:sz w:val="24"/>
          <w:szCs w:val="24"/>
          <w:lang w:val="vi-VN" w:bidi="vi-VN"/>
        </w:rPr>
        <w:t xml:space="preserve"> </w:t>
      </w:r>
      <w:r w:rsidR="5E0AC7B9" w:rsidRPr="0905EE02">
        <w:rPr>
          <w:rFonts w:asciiTheme="minorHAnsi" w:hAnsiTheme="minorHAnsi" w:cstheme="minorBidi"/>
          <w:sz w:val="24"/>
          <w:szCs w:val="24"/>
          <w:lang w:val="vi-VN" w:bidi="vi-VN"/>
        </w:rPr>
        <w:t xml:space="preserve"> </w:t>
      </w:r>
      <w:r w:rsidR="70A196F7" w:rsidRPr="0905EE02">
        <w:rPr>
          <w:rFonts w:asciiTheme="minorHAnsi" w:hAnsiTheme="minorHAnsi" w:cstheme="minorBidi"/>
          <w:sz w:val="24"/>
          <w:szCs w:val="24"/>
          <w:lang w:val="vi-VN" w:bidi="vi-VN"/>
        </w:rPr>
        <w:t xml:space="preserve"> tiếng v</w:t>
      </w:r>
      <w:r w:rsidRPr="0905EE02">
        <w:rPr>
          <w:rFonts w:asciiTheme="minorHAnsi" w:hAnsiTheme="minorHAnsi" w:cstheme="minorBidi"/>
          <w:sz w:val="24"/>
          <w:szCs w:val="24"/>
          <w:lang w:val="vi-VN" w:bidi="vi-VN"/>
        </w:rPr>
        <w:t>à có thể được thực hiện tại phòng khám hoặc văn phòng của nhà cung cấp,  tại nhà quý vị</w:t>
      </w:r>
      <w:r w:rsidR="18DBF664"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hay tại cơ sở cộng đồng khác. Những dịch vụ này cũng có thể được thực hiện qua điện thoại hoặc dịch vụ chăm sóc sức khỏe từ xa.</w:t>
      </w:r>
    </w:p>
    <w:p w14:paraId="1EAB0A58" w14:textId="77777777" w:rsidR="002A7EEA" w:rsidRPr="00525B6D" w:rsidRDefault="002A7EEA" w:rsidP="002A7EEA">
      <w:pPr>
        <w:spacing w:after="0" w:line="360" w:lineRule="auto"/>
        <w:ind w:right="222"/>
        <w:contextualSpacing/>
        <w:rPr>
          <w:rFonts w:cstheme="minorHAnsi"/>
          <w:b/>
          <w:bCs/>
          <w:i/>
          <w:iCs/>
          <w:sz w:val="24"/>
          <w:szCs w:val="24"/>
          <w:lang w:val="vi-VN"/>
        </w:rPr>
      </w:pPr>
    </w:p>
    <w:p w14:paraId="22B8872C" w14:textId="77777777" w:rsidR="002A7EEA" w:rsidRPr="00525B6D" w:rsidRDefault="002A7EEA" w:rsidP="002A7EEA">
      <w:pPr>
        <w:spacing w:after="0" w:line="360" w:lineRule="auto"/>
        <w:ind w:right="222"/>
        <w:contextualSpacing/>
        <w:rPr>
          <w:rFonts w:cstheme="minorHAnsi"/>
          <w:b/>
          <w:bCs/>
          <w:sz w:val="24"/>
          <w:szCs w:val="24"/>
          <w:lang w:val="vi-VN"/>
        </w:rPr>
      </w:pPr>
      <w:r w:rsidRPr="00525B6D">
        <w:rPr>
          <w:rFonts w:cstheme="minorHAnsi"/>
          <w:b/>
          <w:i/>
          <w:sz w:val="24"/>
          <w:lang w:val="vi-VN" w:bidi="vi-VN"/>
        </w:rPr>
        <w:t xml:space="preserve">Dịch Vụ Ổn Định Khủng Hoảng </w:t>
      </w:r>
    </w:p>
    <w:p w14:paraId="1C26551D" w14:textId="14861459" w:rsidR="002A7EEA" w:rsidRPr="00525B6D" w:rsidRDefault="002A7EEA" w:rsidP="4C760638">
      <w:pPr>
        <w:pStyle w:val="ListParagraph"/>
        <w:numPr>
          <w:ilvl w:val="0"/>
          <w:numId w:val="6"/>
        </w:numPr>
        <w:spacing w:line="360" w:lineRule="auto"/>
        <w:ind w:right="222"/>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này được cung cấp để giải quyết tình trạng cấp bách cần được xử lý ngay lập tức. Dịch vụ </w:t>
      </w:r>
      <w:r w:rsidR="7AB2F469" w:rsidRPr="4C760638">
        <w:rPr>
          <w:rFonts w:asciiTheme="minorHAnsi" w:hAnsiTheme="minorHAnsi" w:cstheme="minorBidi"/>
          <w:sz w:val="24"/>
          <w:szCs w:val="24"/>
          <w:lang w:val="vi-VN" w:bidi="vi-VN"/>
        </w:rPr>
        <w:t xml:space="preserve"> này</w:t>
      </w:r>
      <w:r w:rsidRPr="4C760638">
        <w:rPr>
          <w:rFonts w:asciiTheme="minorHAnsi" w:hAnsiTheme="minorHAnsi" w:cstheme="minorBidi"/>
          <w:sz w:val="24"/>
          <w:szCs w:val="24"/>
          <w:lang w:val="vi-VN" w:bidi="vi-VN"/>
        </w:rPr>
        <w:t xml:space="preserve"> kéo dài dưới 24 giờ và phải được thực hiện tại cơ sở </w:t>
      </w:r>
      <w:r w:rsidR="60F6C4D3" w:rsidRPr="4C760638">
        <w:rPr>
          <w:rFonts w:asciiTheme="minorHAnsi" w:hAnsiTheme="minorHAnsi" w:cstheme="minorBidi"/>
          <w:sz w:val="24"/>
          <w:szCs w:val="24"/>
          <w:lang w:val="vi-VN" w:bidi="vi-VN"/>
        </w:rPr>
        <w:t xml:space="preserve">được cho phép để </w:t>
      </w:r>
      <w:r w:rsidRPr="4C760638">
        <w:rPr>
          <w:rFonts w:asciiTheme="minorHAnsi" w:hAnsiTheme="minorHAnsi" w:cstheme="minorBidi"/>
          <w:sz w:val="24"/>
          <w:szCs w:val="24"/>
          <w:lang w:val="vi-VN" w:bidi="vi-VN"/>
        </w:rPr>
        <w:t xml:space="preserve">chăm sóc sức khỏe 24 giờ, trong chương trình dịch vụ ngoại trú tại bệnh viện hoặc tại địa điểm của nhà cung cấp </w:t>
      </w:r>
      <w:r w:rsidR="5C8F1A5F" w:rsidRPr="4C760638">
        <w:rPr>
          <w:rFonts w:asciiTheme="minorHAnsi" w:hAnsiTheme="minorHAnsi" w:cstheme="minorBidi"/>
          <w:sz w:val="24"/>
          <w:szCs w:val="24"/>
          <w:lang w:val="vi-VN" w:bidi="vi-VN"/>
        </w:rPr>
        <w:t xml:space="preserve">đã </w:t>
      </w:r>
      <w:r w:rsidRPr="4C760638">
        <w:rPr>
          <w:rFonts w:asciiTheme="minorHAnsi" w:hAnsiTheme="minorHAnsi" w:cstheme="minorBidi"/>
          <w:sz w:val="24"/>
          <w:szCs w:val="24"/>
          <w:lang w:val="vi-VN" w:bidi="vi-VN"/>
        </w:rPr>
        <w:t xml:space="preserve">được chứng nhận </w:t>
      </w:r>
      <w:r w:rsidR="5F49002D"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các dịch vụ này.</w:t>
      </w:r>
    </w:p>
    <w:p w14:paraId="059C00DF" w14:textId="77777777" w:rsidR="002A7EEA" w:rsidRPr="00525B6D" w:rsidRDefault="002A7EEA" w:rsidP="002A7EEA">
      <w:pPr>
        <w:pStyle w:val="ListParagraph"/>
        <w:spacing w:line="360" w:lineRule="auto"/>
        <w:ind w:left="0" w:right="222" w:firstLine="0"/>
        <w:contextualSpacing/>
        <w:rPr>
          <w:rFonts w:asciiTheme="minorHAnsi" w:hAnsiTheme="minorHAnsi" w:cstheme="minorHAnsi"/>
          <w:sz w:val="24"/>
          <w:szCs w:val="24"/>
          <w:lang w:val="vi-VN"/>
        </w:rPr>
      </w:pPr>
    </w:p>
    <w:p w14:paraId="4CDA1B7D"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Điều Trị Lưu Trú Cho Người Lớn </w:t>
      </w:r>
    </w:p>
    <w:p w14:paraId="665D7841" w14:textId="4C681CA4" w:rsidR="002A7EEA" w:rsidRPr="00525B6D" w:rsidRDefault="002A7EEA" w:rsidP="0038308E">
      <w:pPr>
        <w:pStyle w:val="ListParagraph"/>
        <w:numPr>
          <w:ilvl w:val="0"/>
          <w:numId w:val="6"/>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Các dịch vụ này cung cấp phương pháp điều trị sức khỏe tâm thần cho những người mắc bệnh tâm thần đang sống tại các cơ sở lưu trú được cấp phép. Chúng giúp xây dựng kỹ </w:t>
      </w:r>
      <w:r w:rsidRPr="00525B6D">
        <w:rPr>
          <w:rFonts w:asciiTheme="minorHAnsi" w:hAnsiTheme="minorHAnsi" w:cstheme="minorHAnsi"/>
          <w:sz w:val="24"/>
          <w:lang w:val="vi-VN" w:bidi="vi-VN"/>
        </w:rPr>
        <w:lastRenderedPageBreak/>
        <w:t>năng cho mọi người và cung cấp dịch vụ điều trị lưu trú cho những người mắc bệnh tâm thần. Những dịch vụ này được cung cấp 24 giờ một ngày, bảy ngày một tuần. Medi-Cal không đài thọ chi phí ăn ở khi lưu trú tại các cơ sở này.</w:t>
      </w:r>
    </w:p>
    <w:p w14:paraId="2ADB3A65" w14:textId="77777777" w:rsidR="002A7EEA" w:rsidRPr="00525B6D" w:rsidRDefault="002A7EEA" w:rsidP="002A7EEA">
      <w:pPr>
        <w:pStyle w:val="ListParagraph"/>
        <w:spacing w:line="360" w:lineRule="auto"/>
        <w:ind w:left="720" w:firstLine="0"/>
        <w:contextualSpacing/>
        <w:rPr>
          <w:rFonts w:asciiTheme="minorHAnsi" w:hAnsiTheme="minorHAnsi" w:cstheme="minorHAnsi"/>
          <w:sz w:val="24"/>
          <w:szCs w:val="24"/>
          <w:lang w:val="vi-VN"/>
        </w:rPr>
      </w:pPr>
    </w:p>
    <w:p w14:paraId="4F8033DA" w14:textId="77777777" w:rsidR="000D73C0" w:rsidRPr="00525B6D" w:rsidRDefault="000D73C0" w:rsidP="002A7EEA">
      <w:pPr>
        <w:pStyle w:val="ListParagraph"/>
        <w:spacing w:line="360" w:lineRule="auto"/>
        <w:ind w:left="720" w:firstLine="0"/>
        <w:contextualSpacing/>
        <w:rPr>
          <w:rFonts w:asciiTheme="minorHAnsi" w:hAnsiTheme="minorHAnsi" w:cstheme="minorHAnsi"/>
          <w:sz w:val="24"/>
          <w:szCs w:val="24"/>
          <w:lang w:val="vi-VN"/>
        </w:rPr>
      </w:pPr>
    </w:p>
    <w:p w14:paraId="375BF3EF"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Điều Trị Lưu Trú Khi Gặp Khủng Hoảng </w:t>
      </w:r>
    </w:p>
    <w:p w14:paraId="5DA9D6FD" w14:textId="11B80D34" w:rsidR="002A7EEA" w:rsidRPr="00525B6D" w:rsidRDefault="002A7EEA" w:rsidP="4C760638">
      <w:pPr>
        <w:pStyle w:val="ListParagraph"/>
        <w:numPr>
          <w:ilvl w:val="0"/>
          <w:numId w:val="6"/>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dịch vụ này cung cấp dịch vụ điều trị sức khỏe tâm thần và nâng cao kỹ năng cho những người </w:t>
      </w:r>
      <w:r w:rsidR="7E3D4DD7" w:rsidRPr="4C760638">
        <w:rPr>
          <w:rFonts w:asciiTheme="minorHAnsi" w:hAnsiTheme="minorHAnsi" w:cstheme="minorBidi"/>
          <w:sz w:val="24"/>
          <w:szCs w:val="24"/>
          <w:lang w:val="vi-VN" w:bidi="vi-VN"/>
        </w:rPr>
        <w:t xml:space="preserve"> bị </w:t>
      </w:r>
      <w:r w:rsidRPr="4C760638">
        <w:rPr>
          <w:rFonts w:asciiTheme="minorHAnsi" w:hAnsiTheme="minorHAnsi" w:cstheme="minorBidi"/>
          <w:sz w:val="24"/>
          <w:szCs w:val="24"/>
          <w:lang w:val="vi-VN" w:bidi="vi-VN"/>
        </w:rPr>
        <w:t xml:space="preserve"> khủng hoảng tinh thần hoặc cảm xúc nghiêm trọng. Dịch vụ này không dành cho những người cần được chăm sóc chuyên khoa tâm thần tại bệnh viện. Các dịch vụ được cung cấp tại các cơ sở được cấp phép 24 giờ một ngày, bảy ngày một tuần. Medi-Cal không chi trả chi phí ăn ở cho những cơ sở này.</w:t>
      </w:r>
    </w:p>
    <w:p w14:paraId="57A98678" w14:textId="77777777" w:rsidR="002A7EEA" w:rsidRPr="00525B6D" w:rsidRDefault="002A7EEA" w:rsidP="002A7EEA">
      <w:pPr>
        <w:pStyle w:val="ListParagraph"/>
        <w:spacing w:line="360" w:lineRule="auto"/>
        <w:ind w:left="720" w:firstLine="0"/>
        <w:contextualSpacing/>
        <w:rPr>
          <w:rFonts w:asciiTheme="minorHAnsi" w:hAnsiTheme="minorHAnsi" w:cstheme="minorHAnsi"/>
          <w:sz w:val="24"/>
          <w:szCs w:val="24"/>
          <w:lang w:val="vi-VN"/>
        </w:rPr>
      </w:pPr>
    </w:p>
    <w:p w14:paraId="1D988C47"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Điều Trị Chuyên Sâu Ban Ngày </w:t>
      </w:r>
    </w:p>
    <w:p w14:paraId="004A3BBD" w14:textId="447943FF" w:rsidR="002A7EEA" w:rsidRPr="00525B6D" w:rsidRDefault="002A7EEA" w:rsidP="4C760638">
      <w:pPr>
        <w:pStyle w:val="ListParagraph"/>
        <w:numPr>
          <w:ilvl w:val="0"/>
          <w:numId w:val="6"/>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Đây là chương trình điều trị sức khỏe tâm thần có cấu trúc dành cho  nh</w:t>
      </w:r>
      <w:r w:rsidR="59CFAFA0" w:rsidRPr="4C760638">
        <w:rPr>
          <w:rFonts w:asciiTheme="minorHAnsi" w:hAnsiTheme="minorHAnsi" w:cstheme="minorBidi"/>
          <w:sz w:val="24"/>
          <w:szCs w:val="24"/>
          <w:lang w:val="vi-VN" w:bidi="vi-VN"/>
        </w:rPr>
        <w:t>ững</w:t>
      </w:r>
      <w:r w:rsidRPr="4C760638">
        <w:rPr>
          <w:rFonts w:asciiTheme="minorHAnsi" w:hAnsiTheme="minorHAnsi" w:cstheme="minorBidi"/>
          <w:sz w:val="24"/>
          <w:szCs w:val="24"/>
          <w:lang w:val="vi-VN" w:bidi="vi-VN"/>
        </w:rPr>
        <w:t xml:space="preserve"> người  </w:t>
      </w:r>
      <w:r w:rsidR="534A82B1" w:rsidRPr="4C760638">
        <w:rPr>
          <w:rFonts w:asciiTheme="minorHAnsi" w:hAnsiTheme="minorHAnsi" w:cstheme="minorBidi"/>
          <w:sz w:val="24"/>
          <w:szCs w:val="24"/>
          <w:lang w:val="vi-VN" w:bidi="vi-VN"/>
        </w:rPr>
        <w:t xml:space="preserve"> thay vì</w:t>
      </w:r>
      <w:r w:rsidRPr="4C760638">
        <w:rPr>
          <w:rFonts w:asciiTheme="minorHAnsi" w:hAnsiTheme="minorHAnsi" w:cstheme="minorBidi"/>
          <w:sz w:val="24"/>
          <w:szCs w:val="24"/>
          <w:lang w:val="vi-VN" w:bidi="vi-VN"/>
        </w:rPr>
        <w:t xml:space="preserve"> phải nằm viện hoặc đến cơ sở chăm sóc 24 giờ khác. Chương trình này kéo dài ba</w:t>
      </w:r>
      <w:r w:rsidR="0AA869AA" w:rsidRPr="4C760638">
        <w:rPr>
          <w:rFonts w:asciiTheme="minorHAnsi" w:hAnsiTheme="minorHAnsi" w:cstheme="minorBidi"/>
          <w:sz w:val="24"/>
          <w:szCs w:val="24"/>
          <w:lang w:val="vi-VN" w:bidi="vi-VN"/>
        </w:rPr>
        <w:t xml:space="preserve"> (3)</w:t>
      </w:r>
      <w:r w:rsidRPr="4C760638">
        <w:rPr>
          <w:rFonts w:asciiTheme="minorHAnsi" w:hAnsiTheme="minorHAnsi" w:cstheme="minorBidi"/>
          <w:sz w:val="24"/>
          <w:szCs w:val="24"/>
          <w:lang w:val="vi-VN" w:bidi="vi-VN"/>
        </w:rPr>
        <w:t xml:space="preserve"> giờ mỗi ngày. Chương trình bao gồm hoạt động trị liệu, trị liệu tâm lý và xây dựng kỹ năng.  </w:t>
      </w:r>
    </w:p>
    <w:p w14:paraId="3AE28120" w14:textId="77777777" w:rsidR="002A7EEA" w:rsidRPr="00525B6D" w:rsidRDefault="002A7EEA" w:rsidP="002A7EEA">
      <w:pPr>
        <w:pStyle w:val="ListParagraph"/>
        <w:spacing w:line="360" w:lineRule="auto"/>
        <w:ind w:left="720" w:firstLine="0"/>
        <w:contextualSpacing/>
        <w:rPr>
          <w:rFonts w:asciiTheme="minorHAnsi" w:hAnsiTheme="minorHAnsi" w:cstheme="minorHAnsi"/>
          <w:sz w:val="24"/>
          <w:szCs w:val="24"/>
          <w:lang w:val="vi-VN"/>
        </w:rPr>
      </w:pPr>
    </w:p>
    <w:p w14:paraId="1E807CB3"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Phục Hồi Chức Năng Ban Ngày </w:t>
      </w:r>
    </w:p>
    <w:p w14:paraId="423C993F" w14:textId="67E8428B" w:rsidR="002A7EEA" w:rsidRPr="00525B6D" w:rsidRDefault="002A7EEA" w:rsidP="0905EE02">
      <w:pPr>
        <w:pStyle w:val="ListParagraph"/>
        <w:numPr>
          <w:ilvl w:val="0"/>
          <w:numId w:val="6"/>
        </w:numPr>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Chương trình này nhằm giúp những người mắc bệnh tâm thần học hỏi và phát triển các kỹ năng sống và ứng phó để kiểm soát tốt hơn các triệu chứng của họ. Chương trình này kéo dài ít nhất ba</w:t>
      </w:r>
      <w:r w:rsidR="4413322A" w:rsidRPr="0905EE02">
        <w:rPr>
          <w:rFonts w:asciiTheme="minorHAnsi" w:hAnsiTheme="minorHAnsi" w:cstheme="minorBidi"/>
          <w:sz w:val="24"/>
          <w:szCs w:val="24"/>
          <w:lang w:val="vi-VN" w:bidi="vi-VN"/>
        </w:rPr>
        <w:t xml:space="preserve"> (3)</w:t>
      </w:r>
      <w:r w:rsidRPr="0905EE02">
        <w:rPr>
          <w:rFonts w:asciiTheme="minorHAnsi" w:hAnsiTheme="minorHAnsi" w:cstheme="minorBidi"/>
          <w:sz w:val="24"/>
          <w:szCs w:val="24"/>
          <w:lang w:val="vi-VN" w:bidi="vi-VN"/>
        </w:rPr>
        <w:t xml:space="preserve"> giờ mỗi ngày. Chương trình bao gồm hoạt động trị liệu và xây dựng kỹ năng.</w:t>
      </w:r>
    </w:p>
    <w:p w14:paraId="29CFE4E6" w14:textId="77777777" w:rsidR="002A7EEA" w:rsidRPr="00525B6D" w:rsidRDefault="002A7EEA" w:rsidP="002A7EEA">
      <w:pPr>
        <w:pStyle w:val="ListParagraph"/>
        <w:spacing w:line="360" w:lineRule="auto"/>
        <w:ind w:left="720" w:firstLine="0"/>
        <w:contextualSpacing/>
        <w:rPr>
          <w:rFonts w:asciiTheme="minorHAnsi" w:hAnsiTheme="minorHAnsi" w:cstheme="minorHAnsi"/>
          <w:sz w:val="24"/>
          <w:szCs w:val="24"/>
          <w:lang w:val="vi-VN"/>
        </w:rPr>
      </w:pPr>
    </w:p>
    <w:p w14:paraId="278D0B52"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Điều Trị Nội Trú Tại Bệnh Viện Tâm Thần </w:t>
      </w:r>
    </w:p>
    <w:p w14:paraId="68F8125E" w14:textId="3666BAD8" w:rsidR="002A7EEA" w:rsidRPr="00525B6D" w:rsidRDefault="002A7EEA" w:rsidP="4C760638">
      <w:pPr>
        <w:pStyle w:val="ListParagraph"/>
        <w:numPr>
          <w:ilvl w:val="0"/>
          <w:numId w:val="6"/>
        </w:numPr>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Đây là những dịch vụ được cung cấp tại bệnh viện tâm thần được cấp phép. Chuyên gia sức khỏe tâm thần  sẽ quyết định xem một người có cần được điều trị chuyên sâu 24/7 cho bệnh tâm thần của họ hay không. Nếu chuyên gia quyết định   </w:t>
      </w:r>
      <w:r w:rsidR="363C39AA" w:rsidRPr="0905EE02">
        <w:rPr>
          <w:rFonts w:asciiTheme="minorHAnsi" w:hAnsiTheme="minorHAnsi" w:cstheme="minorBidi"/>
          <w:sz w:val="24"/>
          <w:szCs w:val="24"/>
          <w:lang w:val="vi-VN" w:bidi="vi-VN"/>
        </w:rPr>
        <w:t xml:space="preserve">người đó </w:t>
      </w:r>
      <w:r w:rsidRPr="0905EE02">
        <w:rPr>
          <w:rFonts w:asciiTheme="minorHAnsi" w:hAnsiTheme="minorHAnsi" w:cstheme="minorBidi"/>
          <w:sz w:val="24"/>
          <w:szCs w:val="24"/>
          <w:lang w:val="vi-VN" w:bidi="vi-VN"/>
        </w:rPr>
        <w:t xml:space="preserve">cần được điều trị 24/7, </w:t>
      </w:r>
      <w:r w:rsidR="077D3505" w:rsidRPr="0905EE02">
        <w:rPr>
          <w:rFonts w:asciiTheme="minorHAnsi" w:hAnsiTheme="minorHAnsi" w:cstheme="minorBidi"/>
          <w:sz w:val="24"/>
          <w:szCs w:val="24"/>
          <w:lang w:val="vi-VN" w:bidi="vi-VN"/>
        </w:rPr>
        <w:t xml:space="preserve"> họ</w:t>
      </w:r>
      <w:r w:rsidRPr="0905EE02">
        <w:rPr>
          <w:rFonts w:asciiTheme="minorHAnsi" w:hAnsiTheme="minorHAnsi" w:cstheme="minorBidi"/>
          <w:sz w:val="24"/>
          <w:szCs w:val="24"/>
          <w:lang w:val="vi-VN" w:bidi="vi-VN"/>
        </w:rPr>
        <w:t xml:space="preserve"> phải ở lại bệnh viện 24 giờ một ngày.</w:t>
      </w:r>
    </w:p>
    <w:p w14:paraId="0FE5883A" w14:textId="77777777" w:rsidR="002A7EEA" w:rsidRPr="00525B6D" w:rsidRDefault="002A7EEA" w:rsidP="002A7EEA">
      <w:pPr>
        <w:pStyle w:val="ListParagraph"/>
        <w:spacing w:line="360" w:lineRule="auto"/>
        <w:ind w:left="720" w:firstLine="0"/>
        <w:contextualSpacing/>
        <w:rPr>
          <w:rFonts w:asciiTheme="minorHAnsi" w:hAnsiTheme="minorHAnsi" w:cstheme="minorHAnsi"/>
          <w:sz w:val="24"/>
          <w:szCs w:val="24"/>
          <w:lang w:val="vi-VN"/>
        </w:rPr>
      </w:pPr>
    </w:p>
    <w:p w14:paraId="73A7D802"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Điều Trị Tại Cơ Sở Sức Khỏe Tâm Thần </w:t>
      </w:r>
    </w:p>
    <w:p w14:paraId="0916B4BF" w14:textId="3FF88007" w:rsidR="002A7EEA" w:rsidRPr="00525B6D" w:rsidRDefault="002A7EEA" w:rsidP="4C760638">
      <w:pPr>
        <w:pStyle w:val="ListParagraph"/>
        <w:numPr>
          <w:ilvl w:val="0"/>
          <w:numId w:val="6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dịch vụ này được cung cấp tại cơ sở chăm sóc sức khỏe tâm thần được cấp phép, chuyên điều trị phục hồi chức năng 24 giờ cho các bệnh lý tâm thần nghiêm trọng. Các cơ sở chăm sóc sức khỏe tâm thần phải có thỏa thuận với bệnh viện hoặc phòng khám gần đó để đáp ứng nhu cầu chăm sóc sức khỏe thể chất của mọi người trong cơ sở. Các cơ sở chăm sóc sức khỏe tâm thần chỉ được phép tiếp nhận và điều trị cho những bệnh nhân không có bệnh lý hoặc thương tích về thể chất cần </w:t>
      </w:r>
      <w:r w:rsidR="6B91533C" w:rsidRPr="4C760638">
        <w:rPr>
          <w:rFonts w:asciiTheme="minorHAnsi" w:hAnsiTheme="minorHAnsi" w:cstheme="minorBidi"/>
          <w:sz w:val="24"/>
          <w:szCs w:val="24"/>
          <w:lang w:val="vi-VN" w:bidi="vi-VN"/>
        </w:rPr>
        <w:t xml:space="preserve"> được</w:t>
      </w:r>
      <w:r w:rsidRPr="4C760638">
        <w:rPr>
          <w:rFonts w:asciiTheme="minorHAnsi" w:hAnsiTheme="minorHAnsi" w:cstheme="minorBidi"/>
          <w:sz w:val="24"/>
          <w:szCs w:val="24"/>
          <w:lang w:val="vi-VN" w:bidi="vi-VN"/>
        </w:rPr>
        <w:t xml:space="preserve"> điều trị vượt quá khả năng điều trị ngoại trú thông thường.</w:t>
      </w:r>
    </w:p>
    <w:p w14:paraId="2C38D45E" w14:textId="77777777" w:rsidR="00F07BC3" w:rsidRPr="00525B6D" w:rsidRDefault="00F07BC3" w:rsidP="002A7EEA">
      <w:pPr>
        <w:spacing w:after="0" w:line="360" w:lineRule="auto"/>
        <w:contextualSpacing/>
        <w:rPr>
          <w:rFonts w:cstheme="minorHAnsi"/>
          <w:b/>
          <w:bCs/>
          <w:i/>
          <w:iCs/>
          <w:sz w:val="24"/>
          <w:szCs w:val="24"/>
          <w:lang w:val="vi-VN"/>
        </w:rPr>
      </w:pPr>
    </w:p>
    <w:p w14:paraId="4720CC24" w14:textId="649B131B"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Hành Vi Trị Liệu </w:t>
      </w:r>
    </w:p>
    <w:p w14:paraId="5044693A" w14:textId="5FE8D5C8" w:rsidR="002A7EEA" w:rsidRPr="00525B6D" w:rsidRDefault="002A7EEA" w:rsidP="4C760638">
      <w:pPr>
        <w:spacing w:line="360" w:lineRule="auto"/>
        <w:rPr>
          <w:rFonts w:eastAsia="Arial"/>
          <w:sz w:val="24"/>
          <w:szCs w:val="24"/>
          <w:lang w:val="vi-VN"/>
        </w:rPr>
      </w:pPr>
      <w:r w:rsidRPr="0905EE02">
        <w:rPr>
          <w:sz w:val="24"/>
          <w:szCs w:val="24"/>
          <w:lang w:val="vi-VN" w:bidi="vi-VN"/>
        </w:rPr>
        <w:t xml:space="preserve">Dịch Vụ Hành Vi Trị Liệu là các biện pháp can thiệp điều trị ngoại trú ngắn hạn chuyên sâu dành cho các hội viên </w:t>
      </w:r>
      <w:r w:rsidR="6DEC6385" w:rsidRPr="0905EE02">
        <w:rPr>
          <w:sz w:val="24"/>
          <w:szCs w:val="24"/>
          <w:lang w:val="vi-VN" w:bidi="vi-VN"/>
        </w:rPr>
        <w:t xml:space="preserve"> không quá</w:t>
      </w:r>
      <w:r w:rsidRPr="0905EE02">
        <w:rPr>
          <w:sz w:val="24"/>
          <w:szCs w:val="24"/>
          <w:lang w:val="vi-VN" w:bidi="vi-VN"/>
        </w:rPr>
        <w:t xml:space="preserve"> 21 tuổi. Các dịch vụ này được thiết kế riêng cho từng </w:t>
      </w:r>
      <w:r w:rsidR="10EB75D6" w:rsidRPr="0905EE02">
        <w:rPr>
          <w:sz w:val="24"/>
          <w:szCs w:val="24"/>
          <w:lang w:val="vi-VN" w:bidi="vi-VN"/>
        </w:rPr>
        <w:t xml:space="preserve"> người</w:t>
      </w:r>
      <w:r w:rsidRPr="0905EE02">
        <w:rPr>
          <w:sz w:val="24"/>
          <w:szCs w:val="24"/>
          <w:lang w:val="vi-VN" w:bidi="vi-VN"/>
        </w:rPr>
        <w:t xml:space="preserve">. </w:t>
      </w:r>
      <w:r w:rsidR="2038A844" w:rsidRPr="0905EE02">
        <w:rPr>
          <w:sz w:val="24"/>
          <w:szCs w:val="24"/>
          <w:lang w:val="vi-VN" w:bidi="vi-VN"/>
        </w:rPr>
        <w:t xml:space="preserve"> Người</w:t>
      </w:r>
      <w:r w:rsidRPr="0905EE02">
        <w:rPr>
          <w:sz w:val="24"/>
          <w:szCs w:val="24"/>
          <w:lang w:val="vi-VN" w:bidi="vi-VN"/>
        </w:rPr>
        <w:t xml:space="preserve"> nhận  những dịch vụ này mắc chứng rối loạn cảm xúc nghiêm trọng, đang trải qua những thay đổi căng thẳng hoặc khủng hoảng trong cuộc sống và cần thêm các dịch vụ hỗ trợ cụ thể ngắn hạn. </w:t>
      </w:r>
    </w:p>
    <w:p w14:paraId="6B85C257" w14:textId="025E55BE" w:rsidR="002A7EEA" w:rsidRPr="00525B6D" w:rsidRDefault="002A7EEA" w:rsidP="0905EE02">
      <w:pPr>
        <w:spacing w:line="360" w:lineRule="auto"/>
        <w:rPr>
          <w:rFonts w:eastAsia="Arial"/>
          <w:sz w:val="24"/>
          <w:szCs w:val="24"/>
          <w:lang w:val="vi-VN"/>
        </w:rPr>
      </w:pPr>
      <w:r w:rsidRPr="0905EE02">
        <w:rPr>
          <w:sz w:val="24"/>
          <w:szCs w:val="24"/>
          <w:lang w:val="vi-VN" w:bidi="vi-VN"/>
        </w:rPr>
        <w:t xml:space="preserve">Các dịch vụ này là một loại dịch vụ sức khỏe tâm thần chuyên khoa được cung cấp  qua quận nếu quý vị gặp vấn đề nghiêm trọng về cảm xúc. Để nhận được Dịch Vụ Hành Vi Trị Liệu, quý vị phải nhận được một dịch vụ chăm sóc sức khỏe tâm thần, dưới 21 tuổi và được hưởng Medi-Cal toàn diện. </w:t>
      </w:r>
    </w:p>
    <w:p w14:paraId="057D6F82" w14:textId="66F9CA88" w:rsidR="002A7EEA" w:rsidRPr="00525B6D" w:rsidRDefault="002A7EEA" w:rsidP="4C760638">
      <w:pPr>
        <w:pStyle w:val="ListParagraph"/>
        <w:numPr>
          <w:ilvl w:val="0"/>
          <w:numId w:val="60"/>
        </w:numPr>
        <w:spacing w:line="360" w:lineRule="auto"/>
        <w:rPr>
          <w:rFonts w:asciiTheme="minorHAnsi" w:hAnsiTheme="minorHAnsi" w:cstheme="minorBidi"/>
          <w:spacing w:val="-4"/>
          <w:sz w:val="24"/>
          <w:szCs w:val="24"/>
          <w:lang w:val="vi-VN"/>
        </w:rPr>
      </w:pPr>
      <w:r w:rsidRPr="4C760638">
        <w:rPr>
          <w:rFonts w:asciiTheme="minorHAnsi" w:hAnsiTheme="minorHAnsi" w:cstheme="minorBidi"/>
          <w:spacing w:val="-4"/>
          <w:sz w:val="24"/>
          <w:szCs w:val="24"/>
          <w:lang w:val="vi-VN" w:bidi="vi-VN"/>
        </w:rPr>
        <w:t xml:space="preserve">Nếu  đang sống tại nhà, một nhân viên Dịch Vụ Hành Vi Trị Liệu có thể làm việc một-một với quý vị để giảm </w:t>
      </w:r>
      <w:r w:rsidR="2DFB162C" w:rsidRPr="0905EE02">
        <w:rPr>
          <w:rFonts w:asciiTheme="minorHAnsi" w:hAnsiTheme="minorHAnsi" w:cstheme="minorBidi"/>
          <w:sz w:val="24"/>
          <w:szCs w:val="24"/>
          <w:lang w:val="vi-VN" w:bidi="vi-VN"/>
        </w:rPr>
        <w:t xml:space="preserve">bớt </w:t>
      </w:r>
      <w:r w:rsidRPr="4C760638">
        <w:rPr>
          <w:rFonts w:asciiTheme="minorHAnsi" w:hAnsiTheme="minorHAnsi" w:cstheme="minorBidi"/>
          <w:spacing w:val="-4"/>
          <w:sz w:val="24"/>
          <w:szCs w:val="24"/>
          <w:lang w:val="vi-VN" w:bidi="vi-VN"/>
        </w:rPr>
        <w:t>các vấn đề nghiêm trọng về hành vi nhằm cố gắng giúp quý vị không  phải đến cơ sở có cấp độ chăm sóc cao hơn, chẳng hạn như nhà sinh hoạt tập thể cho trẻ em</w:t>
      </w:r>
      <w:r w:rsidR="008F3E18" w:rsidRPr="4C760638">
        <w:rPr>
          <w:rFonts w:asciiTheme="minorHAnsi" w:hAnsiTheme="minorHAnsi" w:cstheme="minorBidi"/>
          <w:strike/>
          <w:spacing w:val="-4"/>
          <w:sz w:val="24"/>
          <w:szCs w:val="24"/>
          <w:lang w:val="vi-VN" w:bidi="vi-VN"/>
        </w:rPr>
        <w:t xml:space="preserve"> </w:t>
      </w:r>
      <w:r w:rsidRPr="4C760638">
        <w:rPr>
          <w:rFonts w:asciiTheme="minorHAnsi" w:hAnsiTheme="minorHAnsi" w:cstheme="minorBidi"/>
          <w:spacing w:val="-4"/>
          <w:sz w:val="24"/>
          <w:szCs w:val="24"/>
          <w:lang w:val="vi-VN" w:bidi="vi-VN"/>
        </w:rPr>
        <w:t xml:space="preserve">và thanh thiếu niên dưới 21 tuổi gặp các vấn đề rất nghiêm trọng về cảm xúc. </w:t>
      </w:r>
    </w:p>
    <w:p w14:paraId="382B70EB" w14:textId="1D5DD206" w:rsidR="002A7EEA" w:rsidRPr="00525B6D" w:rsidRDefault="002A7EEA" w:rsidP="0038308E">
      <w:pPr>
        <w:pStyle w:val="ListParagraph"/>
        <w:numPr>
          <w:ilvl w:val="0"/>
          <w:numId w:val="60"/>
        </w:numPr>
        <w:spacing w:line="360" w:lineRule="auto"/>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Nếu quý vị đang sống xa nhà, một nhân viên Dịch Vụ Hành Vi Trị Liệu có thể làm việc với quý vị để quý vị có thể chuyển về nhà hoặc đến một môi trường gia đình, chẳng hạn như nhà chăm sóc thay thế. </w:t>
      </w:r>
    </w:p>
    <w:p w14:paraId="7597C507" w14:textId="77777777" w:rsidR="002A7EEA" w:rsidRPr="00525B6D" w:rsidRDefault="002A7EEA" w:rsidP="002A7EEA">
      <w:pPr>
        <w:spacing w:line="360" w:lineRule="auto"/>
        <w:rPr>
          <w:rFonts w:eastAsia="Arial" w:cstheme="minorHAnsi"/>
          <w:sz w:val="24"/>
          <w:szCs w:val="24"/>
          <w:lang w:val="vi-VN"/>
        </w:rPr>
      </w:pPr>
      <w:r w:rsidRPr="00525B6D">
        <w:rPr>
          <w:rFonts w:cstheme="minorHAnsi"/>
          <w:sz w:val="24"/>
          <w:lang w:val="vi-VN" w:bidi="vi-VN"/>
        </w:rPr>
        <w:t xml:space="preserve"> </w:t>
      </w:r>
    </w:p>
    <w:p w14:paraId="5A6E9FB1" w14:textId="32ED51F5" w:rsidR="002A7EEA" w:rsidRPr="00525B6D" w:rsidRDefault="002A7EEA" w:rsidP="4C760638">
      <w:pPr>
        <w:pStyle w:val="BodyText"/>
        <w:spacing w:line="360" w:lineRule="auto"/>
        <w:rPr>
          <w:rFonts w:asciiTheme="minorHAnsi" w:hAnsiTheme="minorHAnsi" w:cstheme="minorBidi"/>
          <w:lang w:val="vi-VN"/>
        </w:rPr>
      </w:pPr>
      <w:r w:rsidRPr="0905EE02">
        <w:rPr>
          <w:rFonts w:asciiTheme="minorHAnsi" w:hAnsiTheme="minorHAnsi" w:cstheme="minorBidi"/>
          <w:lang w:val="vi-VN" w:bidi="vi-VN"/>
        </w:rPr>
        <w:lastRenderedPageBreak/>
        <w:t xml:space="preserve">Dịch Vụ Hành Vi Trị Liệu sẽ giúp quý vị và gia đình, người chăm sóc hoặc người giám hộ của quý vị tìm hiểu những cách </w:t>
      </w:r>
      <w:r w:rsidR="2F5EB90F" w:rsidRPr="0905EE02">
        <w:rPr>
          <w:rFonts w:asciiTheme="minorHAnsi" w:hAnsiTheme="minorHAnsi" w:cstheme="minorBidi"/>
          <w:lang w:val="vi-VN" w:bidi="vi-VN"/>
        </w:rPr>
        <w:t xml:space="preserve">thức </w:t>
      </w:r>
      <w:r w:rsidRPr="0905EE02">
        <w:rPr>
          <w:rFonts w:asciiTheme="minorHAnsi" w:hAnsiTheme="minorHAnsi" w:cstheme="minorBidi"/>
          <w:lang w:val="vi-VN" w:bidi="vi-VN"/>
        </w:rPr>
        <w:t>mới để giải quyết hành vi có vấn đề và tăng cường các loại hành vi giúp quý vị thành công. Quý vị, nhân viên Dịch Vụ Hành Vi Trị Liệu và gia đình, người chăm sóc hoặc người giám hộ của quý vị sẽ cùng nhau làm việc  để giải quyết các hành vi có vấn đề trong một thời gian ngắn cho đến khi quý vị không còn cần đến các dịch vụ này nữa. Quý vị sẽ có một kế hoạch Dịch Vụ Hành Vi Trị Liệu nêu rõ những việc quý vị, gia đình, người chăm sóc hoặc người giám hộ</w:t>
      </w:r>
      <w:r w:rsidR="28A24539" w:rsidRPr="0905EE02">
        <w:rPr>
          <w:rFonts w:asciiTheme="minorHAnsi" w:hAnsiTheme="minorHAnsi" w:cstheme="minorBidi"/>
          <w:lang w:val="vi-VN" w:bidi="vi-VN"/>
        </w:rPr>
        <w:t>,</w:t>
      </w:r>
      <w:r w:rsidRPr="0905EE02">
        <w:rPr>
          <w:rFonts w:asciiTheme="minorHAnsi" w:hAnsiTheme="minorHAnsi" w:cstheme="minorBidi"/>
          <w:lang w:val="vi-VN" w:bidi="vi-VN"/>
        </w:rPr>
        <w:t xml:space="preserve"> và nhân viên Dịch Vụ Hành Vi Trị Liệu sẽ làm khi nhận các dịch vụ này. Kế hoạch </w:t>
      </w:r>
      <w:r w:rsidR="61A199BF" w:rsidRPr="0905EE02">
        <w:rPr>
          <w:rFonts w:asciiTheme="minorHAnsi" w:hAnsiTheme="minorHAnsi" w:cstheme="minorBidi"/>
          <w:lang w:val="vi-VN" w:bidi="vi-VN"/>
        </w:rPr>
        <w:t xml:space="preserve"> này</w:t>
      </w:r>
      <w:r w:rsidRPr="0905EE02">
        <w:rPr>
          <w:rFonts w:asciiTheme="minorHAnsi" w:hAnsiTheme="minorHAnsi" w:cstheme="minorBidi"/>
          <w:lang w:val="vi-VN" w:bidi="vi-VN"/>
        </w:rPr>
        <w:t xml:space="preserve"> cũng  bao gồm thời gian và địa điểm cung cấp dịch vụ. Nhân viên Dịch Vụ Hành Vi Trị Liệu có thể làm việc với quý vị ở hầu hết những nơi mà quý vị có thể cần giúp đỡ. Những địa điểm này bao gồm nhà quý vị, nhà chăm sóc thay thế, trường học, chương trình điều trị ban ngày</w:t>
      </w:r>
      <w:r w:rsidR="14E868C0" w:rsidRPr="0905EE02">
        <w:rPr>
          <w:rFonts w:asciiTheme="minorHAnsi" w:hAnsiTheme="minorHAnsi" w:cstheme="minorBidi"/>
          <w:lang w:val="vi-VN" w:bidi="vi-VN"/>
        </w:rPr>
        <w:t>,</w:t>
      </w:r>
      <w:r w:rsidRPr="0905EE02">
        <w:rPr>
          <w:rFonts w:asciiTheme="minorHAnsi" w:hAnsiTheme="minorHAnsi" w:cstheme="minorBidi"/>
          <w:lang w:val="vi-VN" w:bidi="vi-VN"/>
        </w:rPr>
        <w:t xml:space="preserve"> và các khu vực khác trong cộng đồng.</w:t>
      </w:r>
    </w:p>
    <w:p w14:paraId="60F136C5" w14:textId="77777777" w:rsidR="002A7EEA" w:rsidRPr="00525B6D" w:rsidRDefault="002A7EEA" w:rsidP="002A7EEA">
      <w:pPr>
        <w:spacing w:after="0" w:line="360" w:lineRule="auto"/>
        <w:contextualSpacing/>
        <w:rPr>
          <w:rFonts w:cstheme="minorHAnsi"/>
          <w:sz w:val="24"/>
          <w:szCs w:val="24"/>
          <w:lang w:val="vi-VN"/>
        </w:rPr>
      </w:pPr>
    </w:p>
    <w:p w14:paraId="20CF0BDE"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Phối Hợp Chăm Sóc Tích Cực </w:t>
      </w:r>
    </w:p>
    <w:p w14:paraId="4207177E" w14:textId="7679A71B" w:rsidR="002A7EEA" w:rsidRPr="00525B6D" w:rsidRDefault="002A7EEA" w:rsidP="4C760638">
      <w:pPr>
        <w:tabs>
          <w:tab w:val="left" w:pos="859"/>
          <w:tab w:val="left" w:pos="860"/>
        </w:tabs>
        <w:spacing w:after="0" w:line="360" w:lineRule="auto"/>
        <w:contextualSpacing/>
        <w:rPr>
          <w:lang w:val="vi-VN"/>
        </w:rPr>
      </w:pPr>
      <w:r w:rsidRPr="0905EE02">
        <w:rPr>
          <w:sz w:val="24"/>
          <w:szCs w:val="24"/>
          <w:lang w:val="vi-VN" w:bidi="vi-VN"/>
        </w:rPr>
        <w:t>Đây là dịch vụ quản lý trường hợp nhắm</w:t>
      </w:r>
      <w:r w:rsidR="386CCAAD" w:rsidRPr="0905EE02">
        <w:rPr>
          <w:sz w:val="24"/>
          <w:szCs w:val="24"/>
          <w:lang w:val="vi-VN" w:bidi="vi-VN"/>
        </w:rPr>
        <w:t xml:space="preserve"> vào</w:t>
      </w:r>
      <w:r w:rsidRPr="0905EE02">
        <w:rPr>
          <w:sz w:val="24"/>
          <w:szCs w:val="24"/>
          <w:lang w:val="vi-VN" w:bidi="vi-VN"/>
        </w:rPr>
        <w:t xml:space="preserve"> mục tiêu giúp đánh giá, lập kế hoạch chăm sóc và phối hợp các dịch vụ cho người thụ hưởng dưới 21 tuổi. Dịch vụ này dành cho những người đủ điều kiện hưởng toàn bộ các dịch vụ của Medi-Cal và được giới thiệu đến dịch vụ này vì lý do cần thiết về mặt y tế. Dịch vụ này được cung cấp  qua các nguyên tắc của Mô Hình Thực Hành Cốt Lõi Tích Hợp. Mô hình này bao gồm việc thành lập Nhóm Hỗ Trợ Trẻ Em và Gia Đình nhằm giúp đảm bảo mối quan hệ giao tiếp lành mạnh giữa trẻ em, gia đình</w:t>
      </w:r>
      <w:r w:rsidR="6BCF14E4" w:rsidRPr="0905EE02">
        <w:rPr>
          <w:sz w:val="24"/>
          <w:szCs w:val="24"/>
          <w:lang w:val="vi-VN" w:bidi="vi-VN"/>
        </w:rPr>
        <w:t>,</w:t>
      </w:r>
      <w:r w:rsidRPr="0905EE02">
        <w:rPr>
          <w:sz w:val="24"/>
          <w:szCs w:val="24"/>
          <w:lang w:val="vi-VN" w:bidi="vi-VN"/>
        </w:rPr>
        <w:t xml:space="preserve"> và các hệ thống</w:t>
      </w:r>
      <w:r w:rsidR="287D0F17" w:rsidRPr="0905EE02">
        <w:rPr>
          <w:sz w:val="24"/>
          <w:szCs w:val="24"/>
          <w:lang w:val="vi-VN" w:bidi="vi-VN"/>
        </w:rPr>
        <w:t xml:space="preserve"> liên quan</w:t>
      </w:r>
      <w:r w:rsidR="549349A1" w:rsidRPr="0905EE02">
        <w:rPr>
          <w:sz w:val="24"/>
          <w:szCs w:val="24"/>
          <w:lang w:val="vi-VN" w:bidi="vi-VN"/>
        </w:rPr>
        <w:t xml:space="preserve"> </w:t>
      </w:r>
      <w:r w:rsidR="17ADBF36" w:rsidRPr="0905EE02">
        <w:rPr>
          <w:sz w:val="24"/>
          <w:szCs w:val="24"/>
          <w:lang w:val="vi-VN" w:bidi="vi-VN"/>
        </w:rPr>
        <w:t>đến</w:t>
      </w:r>
      <w:r w:rsidRPr="0905EE02">
        <w:rPr>
          <w:sz w:val="24"/>
          <w:szCs w:val="24"/>
          <w:lang w:val="vi-VN" w:bidi="vi-VN"/>
        </w:rPr>
        <w:t xml:space="preserve"> phục vụ trẻ em. </w:t>
      </w:r>
    </w:p>
    <w:p w14:paraId="251D206E" w14:textId="77777777" w:rsidR="002A7EEA" w:rsidRPr="00525B6D" w:rsidRDefault="002A7EEA" w:rsidP="002A7EEA">
      <w:pPr>
        <w:tabs>
          <w:tab w:val="left" w:pos="859"/>
          <w:tab w:val="left" w:pos="860"/>
        </w:tabs>
        <w:spacing w:after="0" w:line="360" w:lineRule="auto"/>
        <w:contextualSpacing/>
        <w:rPr>
          <w:rFonts w:eastAsia="Arial" w:cstheme="minorHAnsi"/>
          <w:sz w:val="24"/>
          <w:szCs w:val="24"/>
          <w:lang w:val="vi-VN"/>
        </w:rPr>
      </w:pPr>
    </w:p>
    <w:p w14:paraId="6971E5C3" w14:textId="2D4F8BF3" w:rsidR="002A7EEA" w:rsidRPr="00525B6D" w:rsidRDefault="002A7EEA" w:rsidP="4C760638">
      <w:pPr>
        <w:tabs>
          <w:tab w:val="left" w:pos="859"/>
          <w:tab w:val="left" w:pos="860"/>
        </w:tabs>
        <w:spacing w:after="0" w:line="360" w:lineRule="auto"/>
        <w:contextualSpacing/>
        <w:rPr>
          <w:lang w:val="vi-VN"/>
        </w:rPr>
      </w:pPr>
      <w:r w:rsidRPr="4C760638">
        <w:rPr>
          <w:sz w:val="24"/>
          <w:szCs w:val="24"/>
          <w:lang w:val="vi-VN" w:bidi="vi-VN"/>
        </w:rPr>
        <w:t xml:space="preserve">Nhóm Hỗ Trợ Trẻ Em và Gia Đình bao gồm sự hỗ trợ chuyên nghiệp (ví dụ: điều phối viên chăm sóc, nhà cung cấp và người quản lý  từ các cơ quan phục vụ trẻ em), sự hỗ trợ tự nhiên (ví dụ:  </w:t>
      </w:r>
      <w:r w:rsidR="077D17A2" w:rsidRPr="4C760638">
        <w:rPr>
          <w:sz w:val="24"/>
          <w:szCs w:val="24"/>
          <w:lang w:val="vi-VN" w:bidi="vi-VN"/>
        </w:rPr>
        <w:t xml:space="preserve">người </w:t>
      </w:r>
      <w:r w:rsidRPr="4C760638">
        <w:rPr>
          <w:sz w:val="24"/>
          <w:szCs w:val="24"/>
          <w:lang w:val="vi-VN" w:bidi="vi-VN"/>
        </w:rPr>
        <w:t xml:space="preserve">gia đình, hàng xóm, bạn bè và giáo sĩ) và những người khác cùng nhau làm việc để </w:t>
      </w:r>
      <w:r w:rsidR="7A5E4C13" w:rsidRPr="4C760638">
        <w:rPr>
          <w:sz w:val="24"/>
          <w:szCs w:val="24"/>
          <w:lang w:val="vi-VN" w:bidi="vi-VN"/>
        </w:rPr>
        <w:t xml:space="preserve">tạo </w:t>
      </w:r>
      <w:r w:rsidRPr="4C760638">
        <w:rPr>
          <w:sz w:val="24"/>
          <w:szCs w:val="24"/>
          <w:lang w:val="vi-VN" w:bidi="vi-VN"/>
        </w:rPr>
        <w:t>lập và thực hiện kế hoạch cho khách hàng. Nhóm này hỗ trợ và đảm bảo trẻ em và gia đình đạt được mục tiêu của mình.</w:t>
      </w:r>
    </w:p>
    <w:p w14:paraId="518866D2" w14:textId="77777777" w:rsidR="002A7EEA" w:rsidRPr="00525B6D" w:rsidRDefault="002A7EEA" w:rsidP="002A7EEA">
      <w:pPr>
        <w:tabs>
          <w:tab w:val="left" w:pos="859"/>
          <w:tab w:val="left" w:pos="860"/>
        </w:tabs>
        <w:spacing w:line="360" w:lineRule="auto"/>
        <w:rPr>
          <w:rFonts w:eastAsia="Arial" w:cstheme="minorHAnsi"/>
          <w:sz w:val="24"/>
          <w:szCs w:val="24"/>
          <w:lang w:val="vi-VN"/>
        </w:rPr>
      </w:pPr>
    </w:p>
    <w:p w14:paraId="78DD5F3A" w14:textId="23FC2344" w:rsidR="002A7EEA" w:rsidRPr="00525B6D" w:rsidRDefault="002A7EEA" w:rsidP="4C760638">
      <w:pPr>
        <w:tabs>
          <w:tab w:val="left" w:pos="859"/>
          <w:tab w:val="left" w:pos="860"/>
        </w:tabs>
        <w:spacing w:line="360" w:lineRule="auto"/>
        <w:rPr>
          <w:lang w:val="vi-VN"/>
        </w:rPr>
      </w:pPr>
      <w:r w:rsidRPr="4C760638">
        <w:rPr>
          <w:sz w:val="24"/>
          <w:szCs w:val="24"/>
          <w:lang w:val="vi-VN" w:bidi="vi-VN"/>
        </w:rPr>
        <w:t>Dịch vụ này cũng có một điều phối viên</w:t>
      </w:r>
      <w:r w:rsidR="697550E2" w:rsidRPr="4C760638">
        <w:rPr>
          <w:sz w:val="24"/>
          <w:szCs w:val="24"/>
          <w:lang w:val="vi-VN" w:bidi="vi-VN"/>
        </w:rPr>
        <w:t xml:space="preserve"> </w:t>
      </w:r>
      <w:r w:rsidR="054F7B5F" w:rsidRPr="4C760638">
        <w:rPr>
          <w:sz w:val="24"/>
          <w:szCs w:val="24"/>
          <w:lang w:val="vi-VN" w:bidi="vi-VN"/>
        </w:rPr>
        <w:t>để</w:t>
      </w:r>
      <w:r w:rsidRPr="4C760638">
        <w:rPr>
          <w:sz w:val="24"/>
          <w:szCs w:val="24"/>
          <w:lang w:val="vi-VN" w:bidi="vi-VN"/>
        </w:rPr>
        <w:t>:</w:t>
      </w:r>
    </w:p>
    <w:p w14:paraId="5F9B2536" w14:textId="4963D0BC" w:rsidR="002A7EEA" w:rsidRPr="00525B6D" w:rsidRDefault="002A7EEA" w:rsidP="0038308E">
      <w:pPr>
        <w:pStyle w:val="ListParagraph"/>
        <w:numPr>
          <w:ilvl w:val="0"/>
          <w:numId w:val="32"/>
        </w:numPr>
        <w:spacing w:line="360" w:lineRule="auto"/>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Đảm bảo rằng các dịch vụ y tế cần thiết được tiếp cận, phối hợp và cung cấp theo cách </w:t>
      </w:r>
      <w:r w:rsidRPr="00525B6D">
        <w:rPr>
          <w:rFonts w:asciiTheme="minorHAnsi" w:hAnsiTheme="minorHAnsi" w:cstheme="minorHAnsi"/>
          <w:sz w:val="24"/>
          <w:lang w:val="vi-VN" w:bidi="vi-VN"/>
        </w:rPr>
        <w:lastRenderedPageBreak/>
        <w:t>phù hợp dựa trên thế mạnh, cá nhân hóa, theo nhu cầu của khách hàng, phù hợp với văn hóa và ngôn ngữ.</w:t>
      </w:r>
    </w:p>
    <w:p w14:paraId="5DEF6D3F" w14:textId="0F53DB6E" w:rsidR="002A7EEA" w:rsidRPr="00525B6D" w:rsidRDefault="002A7EEA" w:rsidP="4C760638">
      <w:pPr>
        <w:pStyle w:val="ListParagraph"/>
        <w:numPr>
          <w:ilvl w:val="0"/>
          <w:numId w:val="32"/>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Đảm bảo rằng các dịch vụ và hỗ trợ dựa trên</w:t>
      </w:r>
      <w:r w:rsidR="0B01EA20" w:rsidRPr="4C760638">
        <w:rPr>
          <w:rFonts w:asciiTheme="minorHAnsi" w:hAnsiTheme="minorHAnsi" w:cstheme="minorBidi"/>
          <w:sz w:val="24"/>
          <w:szCs w:val="24"/>
          <w:lang w:val="vi-VN" w:bidi="vi-VN"/>
        </w:rPr>
        <w:t xml:space="preserve"> những</w:t>
      </w:r>
      <w:r w:rsidRPr="4C760638">
        <w:rPr>
          <w:rFonts w:asciiTheme="minorHAnsi" w:hAnsiTheme="minorHAnsi" w:cstheme="minorBidi"/>
          <w:sz w:val="24"/>
          <w:szCs w:val="24"/>
          <w:lang w:val="vi-VN" w:bidi="vi-VN"/>
        </w:rPr>
        <w:t xml:space="preserve"> nhu cầu</w:t>
      </w:r>
      <w:r w:rsidR="1F25E89A" w:rsidRPr="4C760638">
        <w:rPr>
          <w:rFonts w:asciiTheme="minorHAnsi" w:hAnsiTheme="minorHAnsi" w:cstheme="minorBidi"/>
          <w:sz w:val="24"/>
          <w:szCs w:val="24"/>
          <w:lang w:val="vi-VN" w:bidi="vi-VN"/>
        </w:rPr>
        <w:t xml:space="preserve"> cần thiết</w:t>
      </w:r>
      <w:r w:rsidRPr="4C760638">
        <w:rPr>
          <w:rFonts w:asciiTheme="minorHAnsi" w:hAnsiTheme="minorHAnsi" w:cstheme="minorBidi"/>
          <w:sz w:val="24"/>
          <w:szCs w:val="24"/>
          <w:lang w:val="vi-VN" w:bidi="vi-VN"/>
        </w:rPr>
        <w:t xml:space="preserve"> của trẻ</w:t>
      </w:r>
      <w:r w:rsidR="7B36F37A" w:rsidRPr="4C760638">
        <w:rPr>
          <w:rFonts w:asciiTheme="minorHAnsi" w:hAnsiTheme="minorHAnsi" w:cstheme="minorBidi"/>
          <w:sz w:val="24"/>
          <w:szCs w:val="24"/>
          <w:lang w:val="vi-VN" w:bidi="vi-VN"/>
        </w:rPr>
        <w:t xml:space="preserve"> em</w:t>
      </w:r>
      <w:r w:rsidRPr="4C760638">
        <w:rPr>
          <w:rFonts w:asciiTheme="minorHAnsi" w:hAnsiTheme="minorHAnsi" w:cstheme="minorBidi"/>
          <w:sz w:val="24"/>
          <w:szCs w:val="24"/>
          <w:lang w:val="vi-VN" w:bidi="vi-VN"/>
        </w:rPr>
        <w:t>.</w:t>
      </w:r>
    </w:p>
    <w:p w14:paraId="453EE18E" w14:textId="5FB8B9D3" w:rsidR="002A7EEA" w:rsidRPr="00525B6D" w:rsidRDefault="002A7EEA" w:rsidP="4C760638">
      <w:pPr>
        <w:pStyle w:val="ListParagraph"/>
        <w:numPr>
          <w:ilvl w:val="0"/>
          <w:numId w:val="32"/>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Tạo điều kiện để mọi người cùng nhau làm việc</w:t>
      </w:r>
      <w:r w:rsidR="0AEDB778"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trẻ em, gia đình, người cung cấp dịch vụ, v.v. </w:t>
      </w:r>
    </w:p>
    <w:p w14:paraId="185FCBFF" w14:textId="35625FF7" w:rsidR="002A7EEA" w:rsidRPr="00525B6D" w:rsidRDefault="002A7EEA" w:rsidP="4C760638">
      <w:pPr>
        <w:pStyle w:val="ListParagraph"/>
        <w:numPr>
          <w:ilvl w:val="0"/>
          <w:numId w:val="32"/>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Hỗ trợ cha mẹ/người chăm sóc trong việc đáp ứng </w:t>
      </w:r>
      <w:r w:rsidR="6F392B3D" w:rsidRPr="4C760638">
        <w:rPr>
          <w:rFonts w:asciiTheme="minorHAnsi" w:hAnsiTheme="minorHAnsi" w:cstheme="minorBidi"/>
          <w:sz w:val="24"/>
          <w:szCs w:val="24"/>
          <w:lang w:val="vi-VN" w:bidi="vi-VN"/>
        </w:rPr>
        <w:t xml:space="preserve">những </w:t>
      </w:r>
      <w:r w:rsidRPr="4C760638">
        <w:rPr>
          <w:rFonts w:asciiTheme="minorHAnsi" w:hAnsiTheme="minorHAnsi" w:cstheme="minorBidi"/>
          <w:sz w:val="24"/>
          <w:szCs w:val="24"/>
          <w:lang w:val="vi-VN" w:bidi="vi-VN"/>
        </w:rPr>
        <w:t>nhu cầu</w:t>
      </w:r>
      <w:r w:rsidR="7260B184" w:rsidRPr="4C760638">
        <w:rPr>
          <w:rFonts w:asciiTheme="minorHAnsi" w:hAnsiTheme="minorHAnsi" w:cstheme="minorBidi"/>
          <w:sz w:val="24"/>
          <w:szCs w:val="24"/>
          <w:lang w:val="vi-VN" w:bidi="vi-VN"/>
        </w:rPr>
        <w:t xml:space="preserve"> cần thiết</w:t>
      </w:r>
      <w:r w:rsidRPr="4C760638">
        <w:rPr>
          <w:rFonts w:asciiTheme="minorHAnsi" w:hAnsiTheme="minorHAnsi" w:cstheme="minorBidi"/>
          <w:sz w:val="24"/>
          <w:szCs w:val="24"/>
          <w:lang w:val="vi-VN" w:bidi="vi-VN"/>
        </w:rPr>
        <w:t xml:space="preserve"> của trẻ</w:t>
      </w:r>
      <w:r w:rsidR="6C977D41" w:rsidRPr="4C760638">
        <w:rPr>
          <w:rFonts w:asciiTheme="minorHAnsi" w:hAnsiTheme="minorHAnsi" w:cstheme="minorBidi"/>
          <w:sz w:val="24"/>
          <w:szCs w:val="24"/>
          <w:lang w:val="vi-VN" w:bidi="vi-VN"/>
        </w:rPr>
        <w:t xml:space="preserve"> em</w:t>
      </w:r>
    </w:p>
    <w:p w14:paraId="2E21AD16" w14:textId="29845A70" w:rsidR="002A7EEA" w:rsidRPr="00525B6D" w:rsidRDefault="4BBA2FAF" w:rsidP="4C760638">
      <w:pPr>
        <w:pStyle w:val="ListParagraph"/>
        <w:numPr>
          <w:ilvl w:val="0"/>
          <w:numId w:val="32"/>
        </w:numPr>
        <w:tabs>
          <w:tab w:val="left" w:pos="859"/>
          <w:tab w:val="left" w:pos="860"/>
        </w:tabs>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 </w:t>
      </w:r>
      <w:r w:rsidR="4A1260CE" w:rsidRPr="4C760638">
        <w:rPr>
          <w:rFonts w:asciiTheme="minorHAnsi" w:hAnsiTheme="minorHAnsi" w:cstheme="minorBidi"/>
          <w:sz w:val="24"/>
          <w:szCs w:val="24"/>
          <w:lang w:val="vi-VN" w:bidi="vi-VN"/>
        </w:rPr>
        <w:t>Giúp</w:t>
      </w:r>
      <w:r w:rsidR="002A7EEA" w:rsidRPr="4C760638">
        <w:rPr>
          <w:rFonts w:asciiTheme="minorHAnsi" w:hAnsiTheme="minorHAnsi" w:cstheme="minorBidi"/>
          <w:sz w:val="24"/>
          <w:szCs w:val="24"/>
          <w:lang w:val="vi-VN" w:bidi="vi-VN"/>
        </w:rPr>
        <w:t xml:space="preserve"> thành lập Nhóm Hỗ Trợ Trẻ Em và Gia Đình và cung cấp hỗ trợ liên tục.</w:t>
      </w:r>
    </w:p>
    <w:p w14:paraId="7A53A9D8" w14:textId="77777777" w:rsidR="002A7EEA" w:rsidRPr="00525B6D" w:rsidDel="00902223" w:rsidRDefault="002A7EEA" w:rsidP="0038308E">
      <w:pPr>
        <w:pStyle w:val="ListParagraph"/>
        <w:numPr>
          <w:ilvl w:val="0"/>
          <w:numId w:val="32"/>
        </w:numPr>
        <w:spacing w:line="360" w:lineRule="auto"/>
        <w:rPr>
          <w:rFonts w:asciiTheme="minorHAnsi" w:hAnsiTheme="minorHAnsi" w:cstheme="minorHAnsi"/>
          <w:sz w:val="24"/>
          <w:szCs w:val="24"/>
          <w:lang w:val="vi-VN"/>
        </w:rPr>
      </w:pPr>
      <w:r w:rsidRPr="00525B6D">
        <w:rPr>
          <w:rFonts w:asciiTheme="minorHAnsi" w:hAnsiTheme="minorHAnsi" w:cstheme="minorHAnsi"/>
          <w:sz w:val="24"/>
          <w:lang w:val="vi-VN" w:bidi="vi-VN"/>
        </w:rPr>
        <w:t>Đảm bảo trẻ được chăm sóc bởi các hệ thống phục vụ trẻ em khác khi cần thiết.</w:t>
      </w:r>
    </w:p>
    <w:p w14:paraId="76A7CBE9" w14:textId="77777777" w:rsidR="002A7EEA" w:rsidRPr="00525B6D" w:rsidRDefault="002A7EEA" w:rsidP="002A7EEA">
      <w:pPr>
        <w:spacing w:line="360" w:lineRule="auto"/>
        <w:rPr>
          <w:rFonts w:eastAsia="Arial" w:cstheme="minorHAnsi"/>
          <w:sz w:val="24"/>
          <w:szCs w:val="24"/>
          <w:lang w:val="vi-VN"/>
        </w:rPr>
      </w:pPr>
    </w:p>
    <w:p w14:paraId="1E46A102" w14:textId="4A580A32"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Chăm Sóc Tại Nhà Chuyên Sâu </w:t>
      </w:r>
    </w:p>
    <w:p w14:paraId="01AB690F" w14:textId="39B6AE67" w:rsidR="002A7EEA" w:rsidRPr="00525B6D" w:rsidRDefault="002A7EEA" w:rsidP="4C760638">
      <w:pPr>
        <w:pStyle w:val="ListParagraph"/>
        <w:numPr>
          <w:ilvl w:val="0"/>
          <w:numId w:val="62"/>
        </w:numPr>
        <w:tabs>
          <w:tab w:val="left" w:pos="859"/>
          <w:tab w:val="left" w:pos="860"/>
        </w:tabs>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dịch vụ này được thiết kế riêng cho từng </w:t>
      </w:r>
      <w:r w:rsidR="65D8C936" w:rsidRPr="4C760638">
        <w:rPr>
          <w:rFonts w:asciiTheme="minorHAnsi" w:hAnsiTheme="minorHAnsi" w:cstheme="minorBidi"/>
          <w:sz w:val="24"/>
          <w:szCs w:val="24"/>
          <w:lang w:val="vi-VN" w:bidi="vi-VN"/>
        </w:rPr>
        <w:t xml:space="preserve"> </w:t>
      </w:r>
      <w:r w:rsidR="435F6DD8" w:rsidRPr="4C760638">
        <w:rPr>
          <w:rFonts w:asciiTheme="minorHAnsi" w:hAnsiTheme="minorHAnsi" w:cstheme="minorBidi"/>
          <w:sz w:val="24"/>
          <w:szCs w:val="24"/>
          <w:lang w:val="vi-VN" w:bidi="vi-VN"/>
        </w:rPr>
        <w:t>người</w:t>
      </w:r>
      <w:r w:rsidRPr="4C760638">
        <w:rPr>
          <w:rFonts w:asciiTheme="minorHAnsi" w:hAnsiTheme="minorHAnsi" w:cstheme="minorBidi"/>
          <w:sz w:val="24"/>
          <w:szCs w:val="24"/>
          <w:lang w:val="vi-VN" w:bidi="vi-VN"/>
        </w:rPr>
        <w:t xml:space="preserve">. Bao gồm các biện pháp can thiệp dựa trên thế mạnh để cải thiện các bệnh tâm thần có thể ảnh hưởng đến hoạt động của trẻ em/thanh thiếu niên. Các dịch vụ này nhằm mục đích giúp trẻ em/thanh thiếu niên xây dựng các kỹ năng cần thiết để hoạt động tốt hơn ở nhà và trong cộng đồng, đồng thời cải thiện khả năng gia đình trong việc giúp trẻ thực hiện việc đó. </w:t>
      </w:r>
    </w:p>
    <w:p w14:paraId="682A2E06" w14:textId="0FDD0DAA" w:rsidR="002A7EEA" w:rsidRPr="00525B6D" w:rsidRDefault="002A7EEA" w:rsidP="4C760638">
      <w:pPr>
        <w:pStyle w:val="ListParagraph"/>
        <w:numPr>
          <w:ilvl w:val="0"/>
          <w:numId w:val="62"/>
        </w:numPr>
        <w:tabs>
          <w:tab w:val="left" w:pos="859"/>
          <w:tab w:val="left" w:pos="860"/>
        </w:tabs>
        <w:spacing w:line="360" w:lineRule="auto"/>
        <w:rPr>
          <w:rFonts w:asciiTheme="minorHAnsi" w:hAnsiTheme="minorHAnsi" w:cstheme="minorBidi"/>
          <w:lang w:val="vi-VN"/>
        </w:rPr>
      </w:pPr>
      <w:r w:rsidRPr="4C760638">
        <w:rPr>
          <w:rFonts w:asciiTheme="minorHAnsi" w:hAnsiTheme="minorHAnsi" w:cstheme="minorBidi"/>
          <w:sz w:val="24"/>
          <w:szCs w:val="24"/>
          <w:lang w:val="vi-VN" w:bidi="vi-VN"/>
        </w:rPr>
        <w:t xml:space="preserve">Các Dịch Vụ Chăm Sóc Tại Nhà Chuyên Sâu được cung cấp theo Mô Hình Thực Hành Cốt Lõi Tích Hợp bởi Nhóm Hỗ Trợ Trẻ Em và Gia Đình. Sử dụng chương trình dịch vụ chung của gia đình. Các dịch vụ này được cung cấp cho các hội viên dưới 21 tuổi </w:t>
      </w:r>
      <w:r w:rsidR="6F6575FE" w:rsidRPr="4C760638">
        <w:rPr>
          <w:rFonts w:asciiTheme="minorHAnsi" w:hAnsiTheme="minorHAnsi" w:cstheme="minorBidi"/>
          <w:sz w:val="24"/>
          <w:szCs w:val="24"/>
          <w:lang w:val="vi-VN" w:bidi="vi-VN"/>
        </w:rPr>
        <w:t xml:space="preserve">hội </w:t>
      </w:r>
      <w:r w:rsidRPr="4C760638">
        <w:rPr>
          <w:rFonts w:asciiTheme="minorHAnsi" w:hAnsiTheme="minorHAnsi" w:cstheme="minorBidi"/>
          <w:sz w:val="24"/>
          <w:szCs w:val="24"/>
          <w:lang w:val="vi-VN" w:bidi="vi-VN"/>
        </w:rPr>
        <w:t>đủ điều kiện</w:t>
      </w:r>
      <w:r w:rsidR="12A21B77" w:rsidRPr="4C760638">
        <w:rPr>
          <w:rFonts w:asciiTheme="minorHAnsi" w:hAnsiTheme="minorHAnsi" w:cstheme="minorBidi"/>
          <w:sz w:val="24"/>
          <w:szCs w:val="24"/>
          <w:lang w:val="vi-VN" w:bidi="vi-VN"/>
        </w:rPr>
        <w:t xml:space="preserve"> để</w:t>
      </w:r>
      <w:r w:rsidRPr="4C760638">
        <w:rPr>
          <w:rFonts w:asciiTheme="minorHAnsi" w:hAnsiTheme="minorHAnsi" w:cstheme="minorBidi"/>
          <w:sz w:val="24"/>
          <w:szCs w:val="24"/>
          <w:lang w:val="vi-VN" w:bidi="vi-VN"/>
        </w:rPr>
        <w:t xml:space="preserve"> hưởng toàn bộ các dịch vụ Medi-Cal. Cần </w:t>
      </w:r>
      <w:r w:rsidR="547EE5F7" w:rsidRPr="4C760638">
        <w:rPr>
          <w:rFonts w:asciiTheme="minorHAnsi" w:hAnsiTheme="minorHAnsi" w:cstheme="minorBidi"/>
          <w:sz w:val="24"/>
          <w:szCs w:val="24"/>
          <w:lang w:val="vi-VN" w:bidi="vi-VN"/>
        </w:rPr>
        <w:t xml:space="preserve">thiết là </w:t>
      </w:r>
      <w:r w:rsidRPr="4C760638">
        <w:rPr>
          <w:rFonts w:asciiTheme="minorHAnsi" w:hAnsiTheme="minorHAnsi" w:cstheme="minorBidi"/>
          <w:sz w:val="24"/>
          <w:szCs w:val="24"/>
          <w:lang w:val="vi-VN" w:bidi="vi-VN"/>
        </w:rPr>
        <w:t>phải có giấy giới thiệu dựa trên  mặt y tế để nhận được các dịch vụ này.</w:t>
      </w:r>
    </w:p>
    <w:p w14:paraId="353486CE" w14:textId="77777777" w:rsidR="002A7EEA" w:rsidRPr="00525B6D" w:rsidRDefault="002A7EEA" w:rsidP="002A7EEA">
      <w:pPr>
        <w:spacing w:after="0" w:line="360" w:lineRule="auto"/>
        <w:contextualSpacing/>
        <w:rPr>
          <w:rFonts w:cstheme="minorHAnsi"/>
          <w:i/>
          <w:iCs/>
          <w:sz w:val="24"/>
          <w:szCs w:val="24"/>
          <w:lang w:val="vi-VN"/>
        </w:rPr>
      </w:pPr>
    </w:p>
    <w:p w14:paraId="3B245285"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Chăm Sóc Thay Thế Trị Liệu </w:t>
      </w:r>
    </w:p>
    <w:p w14:paraId="7B7E8F4E" w14:textId="1A351F2F" w:rsidR="002A7EEA" w:rsidRPr="001A3699" w:rsidRDefault="002A7EEA" w:rsidP="4C760638">
      <w:pPr>
        <w:pStyle w:val="ListParagraph"/>
        <w:numPr>
          <w:ilvl w:val="0"/>
          <w:numId w:val="61"/>
        </w:numPr>
        <w:spacing w:line="360" w:lineRule="auto"/>
        <w:rPr>
          <w:rStyle w:val="normaltextrun"/>
          <w:rFonts w:asciiTheme="minorHAnsi" w:hAnsiTheme="minorHAnsi" w:cstheme="minorBidi"/>
          <w:sz w:val="24"/>
          <w:szCs w:val="24"/>
          <w:lang w:val="vi-VN"/>
        </w:rPr>
      </w:pPr>
      <w:r w:rsidRPr="4C760638">
        <w:rPr>
          <w:rStyle w:val="normaltextrun"/>
          <w:rFonts w:asciiTheme="minorHAnsi" w:hAnsiTheme="minorHAnsi" w:cstheme="minorBidi"/>
          <w:sz w:val="24"/>
          <w:szCs w:val="24"/>
          <w:shd w:val="clear" w:color="auto" w:fill="FFFFFF"/>
          <w:lang w:val="vi-VN" w:bidi="vi-VN"/>
        </w:rPr>
        <w:t>Mô hình dịch vụ Chăm Sóc Thay Thế Trị Liệu cung cấp các dịch vụ chăm sóc sức khỏe tâm thần chuyên khoa ngắn hạn, chuyên sâu</w:t>
      </w:r>
      <w:r w:rsidR="4FCC810E" w:rsidRPr="0905EE02">
        <w:rPr>
          <w:rStyle w:val="normaltextrun"/>
          <w:rFonts w:asciiTheme="minorHAnsi" w:hAnsiTheme="minorHAnsi" w:cstheme="minorBidi"/>
          <w:sz w:val="24"/>
          <w:szCs w:val="24"/>
          <w:lang w:val="vi-VN" w:bidi="vi-VN"/>
        </w:rPr>
        <w:t>,</w:t>
      </w:r>
      <w:r w:rsidRPr="4C760638">
        <w:rPr>
          <w:rStyle w:val="normaltextrun"/>
          <w:rFonts w:asciiTheme="minorHAnsi" w:hAnsiTheme="minorHAnsi" w:cstheme="minorBidi"/>
          <w:sz w:val="24"/>
          <w:szCs w:val="24"/>
          <w:shd w:val="clear" w:color="auto" w:fill="FFFFFF"/>
          <w:lang w:val="vi-VN" w:bidi="vi-VN"/>
        </w:rPr>
        <w:t xml:space="preserve"> và dựa trên sự nhận thức về chấn thương cho trẻ em </w:t>
      </w:r>
      <w:r w:rsidR="58054F35" w:rsidRPr="4C760638">
        <w:rPr>
          <w:rStyle w:val="normaltextrun"/>
          <w:rFonts w:asciiTheme="minorHAnsi" w:hAnsiTheme="minorHAnsi" w:cstheme="minorBidi"/>
          <w:sz w:val="24"/>
          <w:szCs w:val="24"/>
          <w:shd w:val="clear" w:color="auto" w:fill="FFFFFF"/>
          <w:lang w:val="vi-VN" w:bidi="vi-VN"/>
        </w:rPr>
        <w:t xml:space="preserve"> không quá </w:t>
      </w:r>
      <w:r w:rsidRPr="4C760638">
        <w:rPr>
          <w:rStyle w:val="normaltextrun"/>
          <w:rFonts w:asciiTheme="minorHAnsi" w:hAnsiTheme="minorHAnsi" w:cstheme="minorBidi"/>
          <w:sz w:val="24"/>
          <w:szCs w:val="24"/>
          <w:shd w:val="clear" w:color="auto" w:fill="FFFFFF"/>
          <w:lang w:val="vi-VN" w:bidi="vi-VN"/>
        </w:rPr>
        <w:t xml:space="preserve">21 tuổi có nhu cầu phức tạp về cảm xúc và hành vi. Các dịch vụ này được thiết kế riêng cho từng hội viên. Trong </w:t>
      </w:r>
      <w:r w:rsidR="0187A56C" w:rsidRPr="0905EE02">
        <w:rPr>
          <w:rStyle w:val="normaltextrun"/>
          <w:rFonts w:asciiTheme="minorHAnsi" w:hAnsiTheme="minorHAnsi" w:cstheme="minorBidi"/>
          <w:sz w:val="24"/>
          <w:szCs w:val="24"/>
          <w:lang w:val="vi-VN" w:bidi="vi-VN"/>
        </w:rPr>
        <w:t xml:space="preserve">chương trình </w:t>
      </w:r>
      <w:r w:rsidRPr="4C760638">
        <w:rPr>
          <w:rStyle w:val="normaltextrun"/>
          <w:rFonts w:asciiTheme="minorHAnsi" w:hAnsiTheme="minorHAnsi" w:cstheme="minorBidi"/>
          <w:sz w:val="24"/>
          <w:szCs w:val="24"/>
          <w:shd w:val="clear" w:color="auto" w:fill="FFFFFF"/>
          <w:lang w:val="vi-VN" w:bidi="vi-VN"/>
        </w:rPr>
        <w:t>Chăm Sóc Thay Thế Trị Liệu, trẻ em sẽ được đưa về sống cùng cha mẹ Chăm Sóc Thay Thế Trị Liệu được đào tạo, giám sát</w:t>
      </w:r>
      <w:r w:rsidR="7C599E4E" w:rsidRPr="0905EE02">
        <w:rPr>
          <w:rStyle w:val="normaltextrun"/>
          <w:rFonts w:asciiTheme="minorHAnsi" w:hAnsiTheme="minorHAnsi" w:cstheme="minorBidi"/>
          <w:sz w:val="24"/>
          <w:szCs w:val="24"/>
          <w:lang w:val="vi-VN" w:bidi="vi-VN"/>
        </w:rPr>
        <w:t>,</w:t>
      </w:r>
      <w:r w:rsidRPr="4C760638">
        <w:rPr>
          <w:rStyle w:val="normaltextrun"/>
          <w:rFonts w:asciiTheme="minorHAnsi" w:hAnsiTheme="minorHAnsi" w:cstheme="minorBidi"/>
          <w:sz w:val="24"/>
          <w:szCs w:val="24"/>
          <w:shd w:val="clear" w:color="auto" w:fill="FFFFFF"/>
          <w:lang w:val="vi-VN" w:bidi="vi-VN"/>
        </w:rPr>
        <w:t xml:space="preserve"> và hỗ trợ. </w:t>
      </w:r>
    </w:p>
    <w:p w14:paraId="165E7D55" w14:textId="77777777" w:rsidR="001A3699" w:rsidRPr="0004033B" w:rsidRDefault="001A3699" w:rsidP="001A3699">
      <w:pPr>
        <w:spacing w:line="360" w:lineRule="auto"/>
        <w:rPr>
          <w:sz w:val="24"/>
          <w:szCs w:val="24"/>
          <w:lang w:val="vi-VN"/>
        </w:rPr>
      </w:pPr>
    </w:p>
    <w:p w14:paraId="5A438F39" w14:textId="77777777" w:rsidR="00EF2216" w:rsidRPr="0004033B" w:rsidRDefault="00EF2216" w:rsidP="00EF2216">
      <w:pPr>
        <w:spacing w:line="360" w:lineRule="auto"/>
        <w:rPr>
          <w:b/>
          <w:bCs/>
          <w:i/>
          <w:iCs/>
          <w:sz w:val="24"/>
          <w:szCs w:val="24"/>
          <w:lang w:val="vi-VN"/>
        </w:rPr>
      </w:pPr>
      <w:r w:rsidRPr="00EF2216">
        <w:rPr>
          <w:b/>
          <w:bCs/>
          <w:i/>
          <w:iCs/>
          <w:sz w:val="24"/>
          <w:szCs w:val="24"/>
          <w:lang w:val="vi"/>
        </w:rPr>
        <w:lastRenderedPageBreak/>
        <w:t>Liệu Pháp Tương Tác Giữa Cha Mẹ - Con Cái (PCIT)</w:t>
      </w:r>
    </w:p>
    <w:p w14:paraId="08CD11BB" w14:textId="77777777" w:rsidR="00EF2216" w:rsidRPr="00EF2216" w:rsidRDefault="00EF2216" w:rsidP="00EF2216">
      <w:pPr>
        <w:numPr>
          <w:ilvl w:val="0"/>
          <w:numId w:val="72"/>
        </w:numPr>
        <w:spacing w:line="360" w:lineRule="auto"/>
        <w:rPr>
          <w:sz w:val="24"/>
          <w:szCs w:val="24"/>
          <w:lang w:val="vi"/>
        </w:rPr>
      </w:pPr>
      <w:r w:rsidRPr="00EF2216">
        <w:rPr>
          <w:sz w:val="24"/>
          <w:szCs w:val="24"/>
          <w:lang w:val="vi"/>
        </w:rPr>
        <w:t xml:space="preserve">PCIT là một chương trình giúp đỡ trẻ em từ 2 đến 7 tuổi có các hành vi khó khăn, và giúp cha mẹ hoặc người chăm sóc học hỏi những phương pháp mới để xử lý các hành vi này. Những hành vi này có thể bao gồm việc nổi giận hoặc không tuân thủ các quy tắc. </w:t>
      </w:r>
    </w:p>
    <w:p w14:paraId="14E5B121" w14:textId="550DADB0" w:rsidR="001A3699" w:rsidRPr="00EF2216" w:rsidRDefault="00EF2216" w:rsidP="00EF2216">
      <w:pPr>
        <w:numPr>
          <w:ilvl w:val="0"/>
          <w:numId w:val="72"/>
        </w:numPr>
        <w:spacing w:line="360" w:lineRule="auto"/>
        <w:rPr>
          <w:sz w:val="24"/>
          <w:szCs w:val="24"/>
          <w:lang w:val="vi"/>
        </w:rPr>
      </w:pPr>
      <w:r w:rsidRPr="00EF2216">
        <w:rPr>
          <w:sz w:val="24"/>
          <w:szCs w:val="24"/>
          <w:lang w:val="vi"/>
        </w:rPr>
        <w:t>Qua PCIT, cha mẹ hoặc người chăm sóc sẽ đeo tai nghe trong khi chơi cùng con tại một phòng chơi chuyên biệt. Một chuyên gia trị liệu quan sát từ phòng bên cạnh hoặc qua video, và đưa ra lời khuyên cho cha mẹ hoặc người chăm sóc thông qua tai nghe. Chuyên gia trị liệu giúp cha mẹ hoặc người chăm sóc học cách khuyến khích các hành vi lành mạnh và cải thiện mối quan hệ với con cái.</w:t>
      </w:r>
    </w:p>
    <w:p w14:paraId="0CDC0AC7" w14:textId="4854463E" w:rsidR="00402FD2" w:rsidRPr="0004033B" w:rsidRDefault="00EF2216" w:rsidP="002A7EEA">
      <w:pPr>
        <w:spacing w:after="0" w:line="360" w:lineRule="auto"/>
        <w:contextualSpacing/>
        <w:rPr>
          <w:rFonts w:cstheme="minorHAnsi"/>
          <w:b/>
          <w:bCs/>
          <w:i/>
          <w:iCs/>
          <w:sz w:val="24"/>
          <w:szCs w:val="24"/>
          <w:lang w:val="vi"/>
        </w:rPr>
      </w:pPr>
      <w:r w:rsidRPr="00EF2216">
        <w:rPr>
          <w:rFonts w:cstheme="minorHAnsi"/>
          <w:b/>
          <w:bCs/>
          <w:i/>
          <w:iCs/>
          <w:sz w:val="24"/>
          <w:szCs w:val="24"/>
          <w:lang w:val="vi"/>
        </w:rPr>
        <w:t>Liệu Pháp Gia Đình Chức Năng (FFT)</w:t>
      </w:r>
    </w:p>
    <w:p w14:paraId="2001AD05" w14:textId="77777777" w:rsidR="00EF2216" w:rsidRPr="00EF2216" w:rsidRDefault="00EF2216" w:rsidP="002A7EEA">
      <w:pPr>
        <w:pStyle w:val="ListParagraph"/>
        <w:numPr>
          <w:ilvl w:val="0"/>
          <w:numId w:val="72"/>
        </w:numPr>
        <w:spacing w:line="360" w:lineRule="auto"/>
        <w:contextualSpacing/>
        <w:rPr>
          <w:rFonts w:asciiTheme="minorHAnsi" w:hAnsiTheme="minorHAnsi" w:cstheme="minorHAnsi"/>
          <w:sz w:val="24"/>
          <w:szCs w:val="24"/>
          <w:lang w:val="vi"/>
        </w:rPr>
      </w:pPr>
      <w:r w:rsidRPr="00EF2216">
        <w:rPr>
          <w:rFonts w:asciiTheme="minorHAnsi" w:hAnsiTheme="minorHAnsi" w:cstheme="minorHAnsi"/>
          <w:sz w:val="24"/>
          <w:szCs w:val="24"/>
          <w:lang w:val="vi"/>
        </w:rPr>
        <w:t>FFT là một chương trình tư vấn ngắn hạn và tập trung dành cho các gia đình cùng thanh thiếu niên trong độ tuổi 11–18, những người có các hành vi khó khăn hoặc gặp trở ngại trong việc kiểm soát cảm xúc. Điều này có thể bao gồm việc vi phạm quy tắc, đánh nhau hoặc sử dụng chất gây nghiện.</w:t>
      </w:r>
    </w:p>
    <w:p w14:paraId="03546BA8" w14:textId="68B5C2DE" w:rsidR="00EF2216" w:rsidRPr="00EF2216" w:rsidRDefault="00EF2216" w:rsidP="002A7EEA">
      <w:pPr>
        <w:pStyle w:val="ListParagraph"/>
        <w:numPr>
          <w:ilvl w:val="0"/>
          <w:numId w:val="72"/>
        </w:numPr>
        <w:spacing w:line="360" w:lineRule="auto"/>
        <w:contextualSpacing/>
        <w:rPr>
          <w:rFonts w:asciiTheme="minorHAnsi" w:hAnsiTheme="minorHAnsi" w:cstheme="minorHAnsi"/>
          <w:sz w:val="24"/>
          <w:szCs w:val="24"/>
          <w:lang w:val="vi"/>
        </w:rPr>
      </w:pPr>
      <w:r w:rsidRPr="00EF2216">
        <w:rPr>
          <w:rFonts w:asciiTheme="minorHAnsi" w:hAnsiTheme="minorHAnsi" w:cstheme="minorHAnsi"/>
          <w:sz w:val="24"/>
          <w:szCs w:val="24"/>
          <w:lang w:val="vi"/>
        </w:rPr>
        <w:t>FFT làm việc với gia đình của thanh thiếu niên, và đôi khi cả các thành viên khác trong mạng lưới hỗ trợ của họ—chẳng hạn như giáo viên hoặc bác sĩ—nhằm giúp giảm  bớt các hành vi không lành mạnh của thanh thiếu niên đó.</w:t>
      </w:r>
    </w:p>
    <w:p w14:paraId="03B21C3A" w14:textId="77777777" w:rsidR="00EF2216" w:rsidRPr="0004033B" w:rsidRDefault="00EF2216" w:rsidP="002A7EEA">
      <w:pPr>
        <w:spacing w:after="0" w:line="360" w:lineRule="auto"/>
        <w:contextualSpacing/>
        <w:rPr>
          <w:rFonts w:cstheme="minorHAnsi"/>
          <w:b/>
          <w:bCs/>
          <w:i/>
          <w:iCs/>
          <w:sz w:val="24"/>
          <w:szCs w:val="24"/>
          <w:lang w:val="vi"/>
        </w:rPr>
      </w:pPr>
    </w:p>
    <w:p w14:paraId="59E2ECFF" w14:textId="67460170" w:rsidR="00EF2216" w:rsidRPr="00EF2216" w:rsidRDefault="00EF2216" w:rsidP="002A7EEA">
      <w:pPr>
        <w:spacing w:after="0" w:line="360" w:lineRule="auto"/>
        <w:contextualSpacing/>
        <w:rPr>
          <w:rFonts w:cstheme="minorHAnsi"/>
          <w:b/>
          <w:bCs/>
          <w:i/>
          <w:iCs/>
          <w:sz w:val="24"/>
          <w:szCs w:val="24"/>
          <w:lang w:val="vi"/>
        </w:rPr>
      </w:pPr>
      <w:r w:rsidRPr="00EF2216">
        <w:rPr>
          <w:rFonts w:cstheme="minorHAnsi"/>
          <w:b/>
          <w:bCs/>
          <w:i/>
          <w:iCs/>
          <w:sz w:val="24"/>
          <w:szCs w:val="24"/>
          <w:lang w:val="vi"/>
        </w:rPr>
        <w:t>Liệu Pháp Đa Hệ Thống (MST)</w:t>
      </w:r>
    </w:p>
    <w:p w14:paraId="1E01BDBB" w14:textId="77777777" w:rsidR="00EF2216" w:rsidRPr="00EF2216" w:rsidRDefault="00EF2216" w:rsidP="002A7EEA">
      <w:pPr>
        <w:numPr>
          <w:ilvl w:val="0"/>
          <w:numId w:val="73"/>
        </w:numPr>
        <w:spacing w:after="0" w:line="360" w:lineRule="auto"/>
        <w:contextualSpacing/>
        <w:rPr>
          <w:rFonts w:cstheme="minorHAnsi"/>
          <w:sz w:val="24"/>
          <w:szCs w:val="24"/>
          <w:lang w:val="vi"/>
        </w:rPr>
      </w:pPr>
      <w:r w:rsidRPr="00EF2216">
        <w:rPr>
          <w:rFonts w:cstheme="minorHAnsi"/>
          <w:sz w:val="24"/>
          <w:szCs w:val="24"/>
          <w:lang w:val="vi"/>
        </w:rPr>
        <w:t xml:space="preserve">MST là một chương trình dựa trên gia đình dành cho thanh thiếu niên từ 12 đến 17 tuổi gặp phải những khó khăn nghiêm trọng về hành vi. MST thường được áp dụng cho những thanh thiếu niên từng gặp rắc rối với pháp luật, hoặc có nguy cơ vướng vào pháp luật, hay có nguy cơ bị đưa ra khỏi môi trường gia đình do những hành vi của mình. </w:t>
      </w:r>
    </w:p>
    <w:p w14:paraId="44CE83D0" w14:textId="28D567F4" w:rsidR="00EF2216" w:rsidRPr="00EF2216" w:rsidRDefault="00EF2216" w:rsidP="002A7EEA">
      <w:pPr>
        <w:numPr>
          <w:ilvl w:val="0"/>
          <w:numId w:val="73"/>
        </w:numPr>
        <w:spacing w:after="0" w:line="360" w:lineRule="auto"/>
        <w:contextualSpacing/>
        <w:rPr>
          <w:rFonts w:cstheme="minorHAnsi"/>
          <w:sz w:val="24"/>
          <w:szCs w:val="24"/>
          <w:lang w:val="vi"/>
        </w:rPr>
      </w:pPr>
      <w:r w:rsidRPr="00EF2216">
        <w:rPr>
          <w:rFonts w:cstheme="minorHAnsi"/>
          <w:sz w:val="24"/>
          <w:szCs w:val="24"/>
          <w:lang w:val="vi"/>
        </w:rPr>
        <w:t>MST lồng ghép sự hỗ trợ từ gia đình và cộng đồng vào quá trình trị liệu nhằm giúp thanh thiếu niên giải quyết các hành vi như vi phạm pháp luật hoặc sử dụng chất gây nghiện. MST cũng giúp cha mẹ học các kỹ năng để giúp trẻ xử lý những hành vi này tại nhà, khi trẻ tương tác với bạn bè đồng trang lứa, hoặc trong các bối cảnh cộng đồng khác.</w:t>
      </w:r>
    </w:p>
    <w:p w14:paraId="7E3B943C" w14:textId="77777777" w:rsidR="00EF2216" w:rsidRPr="00EF2216" w:rsidRDefault="00EF2216" w:rsidP="00EF2216">
      <w:pPr>
        <w:pStyle w:val="ListParagraph"/>
        <w:numPr>
          <w:ilvl w:val="0"/>
          <w:numId w:val="73"/>
        </w:numPr>
        <w:spacing w:line="360" w:lineRule="auto"/>
        <w:rPr>
          <w:rFonts w:asciiTheme="minorHAnsi" w:eastAsia="SimSun" w:hAnsiTheme="minorHAnsi" w:cstheme="minorHAnsi"/>
          <w:sz w:val="24"/>
          <w:szCs w:val="24"/>
          <w:lang w:val="vi"/>
        </w:rPr>
      </w:pPr>
      <w:r w:rsidRPr="00EF2216">
        <w:rPr>
          <w:rFonts w:asciiTheme="minorHAnsi" w:eastAsia="SimSun" w:hAnsiTheme="minorHAnsi" w:cstheme="minorHAnsi"/>
          <w:sz w:val="24"/>
          <w:szCs w:val="24"/>
          <w:lang w:val="vi"/>
        </w:rPr>
        <w:t xml:space="preserve">Qua MST, cha mẹ và người chăm sóc có thể học cách giải quyết những thách thức gặp </w:t>
      </w:r>
      <w:r w:rsidRPr="00EF2216">
        <w:rPr>
          <w:rFonts w:asciiTheme="minorHAnsi" w:eastAsia="SimSun" w:hAnsiTheme="minorHAnsi" w:cstheme="minorHAnsi"/>
          <w:sz w:val="24"/>
          <w:szCs w:val="24"/>
          <w:lang w:val="vi"/>
        </w:rPr>
        <w:lastRenderedPageBreak/>
        <w:t xml:space="preserve">phải với con cái hoặc thanh thiếu niên. Họ cũng sẽ học cách giải quyết tốt hơn với các vấn đề tại nhà, với bạn bè hoặc trong hàng xóm  của mình. Chương trình tôn trọng các nền văn hóa khác nhau và tập trung vào việc hỗ trợ các gia đình  tại  nhà và trong cộng đồng của họ. Chương trình cũng  hợp  tác với các trường học, cảnh sát, và tòa án. </w:t>
      </w:r>
    </w:p>
    <w:p w14:paraId="7DE02EB9" w14:textId="07B9E4BA" w:rsidR="00EF2216" w:rsidRPr="00EF2216" w:rsidRDefault="00EF2216" w:rsidP="00EF2216">
      <w:pPr>
        <w:pStyle w:val="ListParagraph"/>
        <w:numPr>
          <w:ilvl w:val="0"/>
          <w:numId w:val="73"/>
        </w:numPr>
        <w:spacing w:line="360" w:lineRule="auto"/>
        <w:rPr>
          <w:rFonts w:asciiTheme="minorHAnsi" w:eastAsia="SimSun" w:hAnsiTheme="minorHAnsi" w:cstheme="minorHAnsi"/>
          <w:sz w:val="24"/>
          <w:szCs w:val="24"/>
          <w:lang w:val="vi"/>
        </w:rPr>
      </w:pPr>
      <w:r w:rsidRPr="00EF2216">
        <w:rPr>
          <w:rFonts w:asciiTheme="minorHAnsi" w:eastAsia="SimSun" w:hAnsiTheme="minorHAnsi" w:cstheme="minorHAnsi"/>
          <w:sz w:val="24"/>
          <w:szCs w:val="24"/>
          <w:lang w:val="vi"/>
        </w:rPr>
        <w:t xml:space="preserve">Tần suất các gia đình gặp gỡ chương trình có thể thay đổi. Một số gia đình có thể chỉ cần những buổi gặp gỡ ngắn để thăm hỏi, trong khi những gia đình khác lại có thể gặp nhau trong hai giờ mỗi ngày hoặc mỗi tuần. Sự giúp đỡ  này thường kéo dài từ 3 đến 5 tháng. </w:t>
      </w:r>
    </w:p>
    <w:p w14:paraId="3E7FD866" w14:textId="77777777" w:rsidR="00EF2216" w:rsidRPr="00EF2216" w:rsidRDefault="00EF2216" w:rsidP="002A7EEA">
      <w:pPr>
        <w:spacing w:after="0" w:line="360" w:lineRule="auto"/>
        <w:contextualSpacing/>
        <w:rPr>
          <w:rFonts w:cstheme="minorHAnsi"/>
          <w:b/>
          <w:bCs/>
          <w:i/>
          <w:iCs/>
          <w:sz w:val="24"/>
          <w:szCs w:val="24"/>
          <w:lang w:val="vi"/>
        </w:rPr>
      </w:pPr>
    </w:p>
    <w:p w14:paraId="7B796EAC" w14:textId="77777777" w:rsidR="002A7EEA" w:rsidRPr="00525B6D" w:rsidRDefault="002A7EEA" w:rsidP="002A7EEA">
      <w:pPr>
        <w:spacing w:after="0" w:line="360" w:lineRule="auto"/>
        <w:contextualSpacing/>
        <w:rPr>
          <w:rFonts w:eastAsia="Arial" w:cstheme="minorHAnsi"/>
          <w:b/>
          <w:bCs/>
          <w:i/>
          <w:iCs/>
          <w:sz w:val="24"/>
          <w:szCs w:val="24"/>
          <w:lang w:val="vi-VN"/>
        </w:rPr>
      </w:pPr>
      <w:r w:rsidRPr="00525B6D">
        <w:rPr>
          <w:rFonts w:cstheme="minorHAnsi"/>
          <w:b/>
          <w:i/>
          <w:sz w:val="24"/>
          <w:lang w:val="vi-VN" w:bidi="vi-VN"/>
        </w:rPr>
        <w:t xml:space="preserve">Tái Hòa Nhập Sau Khi Chấp Hành Án Phạt Tù </w:t>
      </w:r>
    </w:p>
    <w:p w14:paraId="7C97C154" w14:textId="78E0AA56" w:rsidR="002A7EEA" w:rsidRPr="00525B6D" w:rsidRDefault="002A7EEA" w:rsidP="4C760638">
      <w:pPr>
        <w:pStyle w:val="ListParagraph"/>
        <w:widowControl/>
        <w:numPr>
          <w:ilvl w:val="0"/>
          <w:numId w:val="9"/>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ung cấp dịch vụ chăm sóc sức khỏe cho các hội viên chấp hành án phạt tù lên đến 90 ngày trước khi họ được trả tự do. Các loại dịch vụ </w:t>
      </w:r>
      <w:r w:rsidR="1F290D8B" w:rsidRPr="4C760638">
        <w:rPr>
          <w:rFonts w:asciiTheme="minorHAnsi" w:hAnsiTheme="minorHAnsi" w:cstheme="minorBidi"/>
          <w:sz w:val="24"/>
          <w:szCs w:val="24"/>
          <w:lang w:val="vi-VN" w:bidi="vi-VN"/>
        </w:rPr>
        <w:t xml:space="preserve"> </w:t>
      </w:r>
      <w:r w:rsidR="1B47E7EF" w:rsidRPr="4C760638">
        <w:rPr>
          <w:rFonts w:asciiTheme="minorHAnsi" w:hAnsiTheme="minorHAnsi" w:cstheme="minorBidi"/>
          <w:sz w:val="24"/>
          <w:szCs w:val="24"/>
          <w:lang w:val="vi-VN" w:bidi="vi-VN"/>
        </w:rPr>
        <w:t>này</w:t>
      </w:r>
      <w:r w:rsidRPr="4C760638">
        <w:rPr>
          <w:rFonts w:asciiTheme="minorHAnsi" w:hAnsiTheme="minorHAnsi" w:cstheme="minorBidi"/>
          <w:sz w:val="24"/>
          <w:szCs w:val="24"/>
          <w:lang w:val="vi-VN" w:bidi="vi-VN"/>
        </w:rPr>
        <w:t xml:space="preserve"> bao gồm quản lý trường hợp tái hòa nhập, dịch vụ tư vấn lâm sàng về sức khỏe hành vi, hỗ trợ đồng đẳng, tư vấn sức khỏe hành vi, trị liệu, giáo dục bệnh nhân, dịch vụ dùng thuốc, lập kế hoạch sau khi xuất viện và sau khi ra tù, dịch vụ xét nghiệm và chụp X-quang, thông tin về thuốc, dịch vụ hỗ trợ và trợ giú đăng ký với nhà cung cấp dịch vụ phù hợp, ví dụ như Chương Trình Điều Trị Cai Nghiện Ma Túy để tiếp tục Điều Trị Hỗ Trợ Bằng Thuốc sau khi ra tù. Để nhận được các dịch vụ này, cá nhân phải là hội viên Medi-Cal hoặc CHIP, và:</w:t>
      </w:r>
    </w:p>
    <w:p w14:paraId="64E0B5AA" w14:textId="77777777" w:rsidR="002A7EEA" w:rsidRPr="00525B6D" w:rsidRDefault="002A7EEA" w:rsidP="0038308E">
      <w:pPr>
        <w:pStyle w:val="ListParagraph"/>
        <w:widowControl/>
        <w:numPr>
          <w:ilvl w:val="1"/>
          <w:numId w:val="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Nếu dưới 21 tuổi và đang bị giam giữ tại Cơ Sở Cải Tạo Thanh Thiếu Niên.</w:t>
      </w:r>
    </w:p>
    <w:p w14:paraId="1BA6283B" w14:textId="77777777" w:rsidR="002A7EEA" w:rsidRPr="00525B6D" w:rsidRDefault="002A7EEA" w:rsidP="0038308E">
      <w:pPr>
        <w:pStyle w:val="ListParagraph"/>
        <w:widowControl/>
        <w:numPr>
          <w:ilvl w:val="1"/>
          <w:numId w:val="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Nếu là người lớn, đang bị giam giữ và đáp ứng một trong những nhu cầu chăm sóc sức khỏe của chương trình.</w:t>
      </w:r>
    </w:p>
    <w:p w14:paraId="5062215F" w14:textId="6735D720" w:rsidR="002A7EEA" w:rsidRPr="00525B6D" w:rsidRDefault="002A7EEA" w:rsidP="4C760638">
      <w:pPr>
        <w:pStyle w:val="ListParagraph"/>
        <w:widowControl/>
        <w:numPr>
          <w:ilvl w:val="0"/>
          <w:numId w:val="9"/>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Liên </w:t>
      </w:r>
      <w:r w:rsidR="1AC4DCFD" w:rsidRPr="4C760638">
        <w:rPr>
          <w:rFonts w:asciiTheme="minorHAnsi" w:hAnsiTheme="minorHAnsi" w:cstheme="minorBidi"/>
          <w:sz w:val="24"/>
          <w:szCs w:val="24"/>
          <w:lang w:val="vi-VN" w:bidi="vi-VN"/>
        </w:rPr>
        <w:t xml:space="preserve"> lạc</w:t>
      </w:r>
      <w:r w:rsidRPr="4C760638">
        <w:rPr>
          <w:rFonts w:asciiTheme="minorHAnsi" w:hAnsiTheme="minorHAnsi" w:cstheme="minorBidi"/>
          <w:sz w:val="24"/>
          <w:szCs w:val="24"/>
          <w:lang w:val="vi-VN" w:bidi="vi-VN"/>
        </w:rPr>
        <w:t xml:space="preserve"> với quận của quý vị qua số điện thoại trên trang bìa của sổ tay này để biết thêm thông tin về dịch vụ này.</w:t>
      </w:r>
    </w:p>
    <w:p w14:paraId="5FA70D5B" w14:textId="77777777" w:rsidR="002A7EEA" w:rsidRPr="00525B6D" w:rsidRDefault="002A7EEA" w:rsidP="002A7EEA">
      <w:pPr>
        <w:spacing w:after="0" w:line="360" w:lineRule="auto"/>
        <w:contextualSpacing/>
        <w:rPr>
          <w:rFonts w:eastAsia="Arial" w:cstheme="minorHAnsi"/>
          <w:sz w:val="24"/>
          <w:szCs w:val="24"/>
          <w:lang w:val="vi-VN"/>
        </w:rPr>
      </w:pPr>
    </w:p>
    <w:p w14:paraId="26B83FB7" w14:textId="2B6249ED" w:rsidR="002A7EEA" w:rsidRPr="00525B6D" w:rsidRDefault="002A7EEA" w:rsidP="4C760638">
      <w:pPr>
        <w:spacing w:after="0" w:line="360" w:lineRule="auto"/>
        <w:contextualSpacing/>
        <w:rPr>
          <w:b/>
          <w:bCs/>
          <w:sz w:val="24"/>
          <w:szCs w:val="24"/>
          <w:lang w:val="vi-VN"/>
        </w:rPr>
      </w:pPr>
      <w:r w:rsidRPr="4C760638">
        <w:rPr>
          <w:b/>
          <w:bCs/>
          <w:i/>
          <w:iCs/>
          <w:sz w:val="24"/>
          <w:szCs w:val="24"/>
          <w:lang w:val="vi-VN" w:bidi="vi-VN"/>
        </w:rPr>
        <w:t>Dịch Vụ Hỗ Trợ Đồng Đẳng Medi-Cal (khác nhau tùy theo  quận)</w:t>
      </w:r>
    </w:p>
    <w:p w14:paraId="0571194A" w14:textId="5B7037F3" w:rsidR="002A7EEA" w:rsidRPr="00525561" w:rsidRDefault="002A7EEA" w:rsidP="00525561">
      <w:pPr>
        <w:pStyle w:val="ListParagraph"/>
        <w:widowControl/>
        <w:numPr>
          <w:ilvl w:val="0"/>
          <w:numId w:val="9"/>
        </w:numPr>
        <w:autoSpaceDE/>
        <w:autoSpaceDN/>
        <w:spacing w:line="360" w:lineRule="auto"/>
        <w:contextualSpacing/>
        <w:rPr>
          <w:rFonts w:asciiTheme="minorHAnsi" w:hAnsiTheme="minorHAnsi" w:cstheme="minorHAnsi"/>
          <w:sz w:val="24"/>
          <w:szCs w:val="24"/>
          <w:lang w:val="vi-VN"/>
        </w:rPr>
      </w:pPr>
      <w:r w:rsidRPr="4C760638">
        <w:rPr>
          <w:rFonts w:asciiTheme="minorHAnsi" w:hAnsiTheme="minorHAnsi" w:cstheme="minorBidi"/>
          <w:sz w:val="24"/>
          <w:szCs w:val="24"/>
          <w:lang w:val="vi-VN" w:bidi="vi-VN"/>
        </w:rPr>
        <w:t xml:space="preserve">Dịch Vụ Hỗ Trợ Đồng Đẳng Medi-Cal thúc đẩy quá trình hồi phục, khả năng phục hồi, sự tham gia, giao lưu, tự lập, tự vận động, phát triển các hỗ trợ tự nhiên và xác định điểm mạnh thông qua các hoạt động có cấu trúc. Những dịch vụ này có thể được cung cấp cho quý vị hoặc (những) người hỗ trợ quan trọng được chỉ định cho quý vị. Quý vị có thể nhận được những dịch vụ này cùng lúc với các dịch vụ sức khỏe tâm thần khác. </w:t>
      </w:r>
      <w:r w:rsidR="00525561" w:rsidRPr="00525561">
        <w:rPr>
          <w:rFonts w:asciiTheme="minorHAnsi" w:hAnsiTheme="minorHAnsi" w:cstheme="minorBidi"/>
          <w:sz w:val="24"/>
          <w:szCs w:val="24"/>
          <w:lang w:val="vi" w:bidi="vi-VN"/>
        </w:rPr>
        <w:t xml:space="preserve">Các dịch </w:t>
      </w:r>
      <w:r w:rsidR="00525561" w:rsidRPr="00525561">
        <w:rPr>
          <w:rFonts w:asciiTheme="minorHAnsi" w:hAnsiTheme="minorHAnsi" w:cstheme="minorBidi"/>
          <w:sz w:val="24"/>
          <w:szCs w:val="24"/>
          <w:lang w:val="vi" w:bidi="vi-VN"/>
        </w:rPr>
        <w:lastRenderedPageBreak/>
        <w:t xml:space="preserve">vụ này có thể được cung cấp cho quý vị hoặc (những) người hỗ trợ quan trọng do quý vị chỉ định, và có thể được tiếp nhận đồng thời với các dịch vụ sức khỏe tâm thần </w:t>
      </w:r>
      <w:r w:rsidR="00525561" w:rsidRPr="00525561">
        <w:rPr>
          <w:rFonts w:asciiTheme="minorHAnsi" w:hAnsiTheme="minorHAnsi" w:cstheme="minorBidi"/>
          <w:vanish/>
          <w:sz w:val="24"/>
          <w:szCs w:val="24"/>
          <w:lang w:val="vi-VN" w:bidi="vi-VN"/>
        </w:rPr>
        <w:t xml:space="preserve"> </w:t>
      </w:r>
      <w:r w:rsidR="00525561" w:rsidRPr="00525561">
        <w:rPr>
          <w:rFonts w:asciiTheme="minorHAnsi" w:hAnsiTheme="minorHAnsi" w:cstheme="minorBidi"/>
          <w:sz w:val="24"/>
          <w:szCs w:val="24"/>
          <w:lang w:val="vi" w:bidi="vi-VN"/>
        </w:rPr>
        <w:t xml:space="preserve">hoặc dịch vụ thuộc Hệ Thống Cung Cấp Dịch Vụ Điều Trị Rối Loạn Sử Dụng Chất Gây Nghiện Có Tổ Chức Medi-Cal (Drug Medi-Cal Organized Delivery System, hoặc DMC-ODS) </w:t>
      </w:r>
      <w:r w:rsidR="00525561" w:rsidRPr="00525561">
        <w:rPr>
          <w:rFonts w:asciiTheme="minorHAnsi" w:hAnsiTheme="minorHAnsi" w:cstheme="minorBidi"/>
          <w:vanish/>
          <w:sz w:val="24"/>
          <w:szCs w:val="24"/>
          <w:lang w:val="vi-VN" w:bidi="vi-VN"/>
        </w:rPr>
        <w:t xml:space="preserve"> </w:t>
      </w:r>
      <w:r w:rsidR="00525561" w:rsidRPr="00525561">
        <w:rPr>
          <w:rFonts w:asciiTheme="minorHAnsi" w:hAnsiTheme="minorHAnsi" w:cstheme="minorBidi"/>
          <w:sz w:val="24"/>
          <w:szCs w:val="24"/>
          <w:lang w:val="vi" w:bidi="vi-VN"/>
        </w:rPr>
        <w:t>mà quý vị đang nhận</w:t>
      </w:r>
      <w:r w:rsidR="00525561" w:rsidRPr="00525561">
        <w:rPr>
          <w:rFonts w:asciiTheme="minorHAnsi" w:hAnsiTheme="minorHAnsi" w:cstheme="minorBidi"/>
          <w:vanish/>
          <w:sz w:val="24"/>
          <w:szCs w:val="24"/>
          <w:lang w:val="vi-VN" w:bidi="vi-VN"/>
        </w:rPr>
        <w:t>.</w:t>
      </w:r>
      <w:r w:rsidR="00525561" w:rsidRPr="00525561">
        <w:rPr>
          <w:rFonts w:asciiTheme="minorHAnsi" w:hAnsiTheme="minorHAnsi" w:cstheme="minorBidi"/>
          <w:sz w:val="24"/>
          <w:szCs w:val="24"/>
          <w:lang w:val="vi-VN" w:bidi="vi-VN"/>
        </w:rPr>
        <w:t xml:space="preserve">. </w:t>
      </w:r>
      <w:r w:rsidRPr="00525561">
        <w:rPr>
          <w:rFonts w:asciiTheme="minorHAnsi" w:hAnsiTheme="minorHAnsi" w:cstheme="minorHAnsi"/>
          <w:sz w:val="24"/>
          <w:szCs w:val="24"/>
          <w:lang w:val="vi-VN" w:bidi="vi-VN"/>
        </w:rPr>
        <w:t xml:space="preserve">Chuyên Gia Hỗ Trợ Đồng Đẳng trong Dịch Vụ Hỗ Trợ Đồng Đẳng Medi-Cal là người có kinh nghiệm sống về các tình trạng sức khỏe hành vi hoặc sử dụng chất gây nghiện và đang trong quá trình hồi phục </w:t>
      </w:r>
      <w:r w:rsidR="431D18F0" w:rsidRPr="00525561">
        <w:rPr>
          <w:rFonts w:asciiTheme="minorHAnsi" w:hAnsiTheme="minorHAnsi" w:cstheme="minorHAnsi"/>
          <w:sz w:val="24"/>
          <w:szCs w:val="24"/>
          <w:lang w:val="vi-VN" w:bidi="vi-VN"/>
        </w:rPr>
        <w:t>;</w:t>
      </w:r>
      <w:r w:rsidRPr="00525561">
        <w:rPr>
          <w:rFonts w:asciiTheme="minorHAnsi" w:hAnsiTheme="minorHAnsi" w:cstheme="minorHAnsi"/>
          <w:sz w:val="24"/>
          <w:szCs w:val="24"/>
          <w:lang w:val="vi-VN" w:bidi="vi-VN"/>
        </w:rPr>
        <w:t xml:space="preserve"> đã hoàn thành các yêu cầu của chương trình chứng nhận do Tiểu Bang phê duyệt của quận </w:t>
      </w:r>
      <w:r w:rsidR="55B898B6" w:rsidRPr="00525561">
        <w:rPr>
          <w:rFonts w:asciiTheme="minorHAnsi" w:hAnsiTheme="minorHAnsi" w:cstheme="minorHAnsi"/>
          <w:sz w:val="24"/>
          <w:szCs w:val="24"/>
          <w:lang w:val="vi-VN" w:bidi="vi-VN"/>
        </w:rPr>
        <w:t>;</w:t>
      </w:r>
      <w:r w:rsidRPr="00525561">
        <w:rPr>
          <w:rFonts w:asciiTheme="minorHAnsi" w:hAnsiTheme="minorHAnsi" w:cstheme="minorHAnsi"/>
          <w:sz w:val="24"/>
          <w:szCs w:val="24"/>
          <w:lang w:val="vi-VN" w:bidi="vi-VN"/>
        </w:rPr>
        <w:t xml:space="preserve"> được quận chứng nhận và cung cấp các dịch vụ này dưới sự chỉ đạo của Chuyên Gia Sức Khỏe Hành Vi được cấp phép, miễn trừ hoặc đã đăng ký với Tiểu Bang.</w:t>
      </w:r>
    </w:p>
    <w:p w14:paraId="5EE3DC23" w14:textId="73C51F83" w:rsidR="002A7EEA"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Hỗ Trợ Đồng Đẳng Medi-Cal bao gồm huấn luyện cá nhân và theo nhóm, nhóm xây dựng kỹ năng giáo dục, điều hướng nguồn lực, dịch vụ tương tác để khuyến khích quý vị tham gia điều trị sức khỏe hành vi và các hoạt động trị liệu như thúc đẩy khả năng tự </w:t>
      </w:r>
      <w:r w:rsidR="511678C2" w:rsidRPr="4C760638">
        <w:rPr>
          <w:rFonts w:asciiTheme="minorHAnsi" w:hAnsiTheme="minorHAnsi" w:cstheme="minorBidi"/>
          <w:sz w:val="24"/>
          <w:szCs w:val="24"/>
          <w:lang w:val="vi-VN" w:bidi="vi-VN"/>
        </w:rPr>
        <w:t xml:space="preserve"> lập</w:t>
      </w:r>
      <w:r w:rsidRPr="4C760638">
        <w:rPr>
          <w:rFonts w:asciiTheme="minorHAnsi" w:hAnsiTheme="minorHAnsi" w:cstheme="minorBidi"/>
          <w:sz w:val="24"/>
          <w:szCs w:val="24"/>
          <w:lang w:val="vi-VN" w:bidi="vi-VN"/>
        </w:rPr>
        <w:t>.</w:t>
      </w:r>
    </w:p>
    <w:p w14:paraId="668103A7" w14:textId="5BE79940" w:rsidR="002A7EEA"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Hội viên dưới 21 tuổi có  đủ điều kiện tham gia dịch vụ Sàng Lọc, Chẩn Đoán và Điều Trị Sớm và Định Kỳ bất kể họ sống ở quận nào.</w:t>
      </w:r>
    </w:p>
    <w:p w14:paraId="7E760ECE" w14:textId="21FA12BC" w:rsidR="002A7EEA"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quận tham gia không bắt buộc phải cung cấp Dịch Vụ Hỗ Trợ Đồng Đẳng Medi-Cal. </w:t>
      </w:r>
      <w:r w:rsidR="65C42906" w:rsidRPr="4C760638">
        <w:rPr>
          <w:rFonts w:asciiTheme="minorHAnsi" w:hAnsiTheme="minorHAnsi" w:cstheme="minorBidi"/>
          <w:sz w:val="24"/>
          <w:szCs w:val="24"/>
          <w:lang w:val="vi-VN" w:bidi="vi-VN"/>
        </w:rPr>
        <w:t xml:space="preserve"> Xin xem</w:t>
      </w:r>
      <w:r w:rsidRPr="4C760638">
        <w:rPr>
          <w:rFonts w:asciiTheme="minorHAnsi" w:hAnsiTheme="minorHAnsi" w:cstheme="minorBidi"/>
          <w:sz w:val="24"/>
          <w:szCs w:val="24"/>
          <w:lang w:val="vi-VN" w:bidi="vi-VN"/>
        </w:rPr>
        <w:t xml:space="preserve"> phần “Thông Tin Bổ Sung Về Quận Của Quý Vị” ở cuối sổ tay này để </w:t>
      </w:r>
      <w:r w:rsidR="454EBA5F" w:rsidRPr="4C760638">
        <w:rPr>
          <w:rFonts w:asciiTheme="minorHAnsi" w:hAnsiTheme="minorHAnsi" w:cstheme="minorBidi"/>
          <w:sz w:val="24"/>
          <w:szCs w:val="24"/>
          <w:lang w:val="vi-VN" w:bidi="vi-VN"/>
        </w:rPr>
        <w:t xml:space="preserve"> biết</w:t>
      </w:r>
      <w:r w:rsidRPr="4C760638">
        <w:rPr>
          <w:rFonts w:asciiTheme="minorHAnsi" w:hAnsiTheme="minorHAnsi" w:cstheme="minorBidi"/>
          <w:sz w:val="24"/>
          <w:szCs w:val="24"/>
          <w:lang w:val="vi-VN" w:bidi="vi-VN"/>
        </w:rPr>
        <w:t xml:space="preserve"> quận của quý vị có cung cấp dịch vụ này hay không.</w:t>
      </w:r>
    </w:p>
    <w:p w14:paraId="1222FFAE" w14:textId="77777777" w:rsidR="002A7EEA" w:rsidRPr="0004033B" w:rsidRDefault="002A7EEA" w:rsidP="002A7EEA">
      <w:pPr>
        <w:spacing w:after="0" w:line="360" w:lineRule="auto"/>
        <w:contextualSpacing/>
        <w:rPr>
          <w:rFonts w:cstheme="minorHAnsi"/>
          <w:b/>
          <w:bCs/>
          <w:i/>
          <w:iCs/>
          <w:sz w:val="24"/>
          <w:szCs w:val="24"/>
          <w:lang w:val="vi-VN"/>
        </w:rPr>
      </w:pPr>
    </w:p>
    <w:p w14:paraId="63B78003" w14:textId="77777777"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Xử Lý Khủng Hoảng Lưu Động </w:t>
      </w:r>
    </w:p>
    <w:p w14:paraId="11B6F013" w14:textId="77777777" w:rsidR="002A7EEA" w:rsidRPr="00525B6D" w:rsidRDefault="002A7EEA" w:rsidP="0038308E">
      <w:pPr>
        <w:pStyle w:val="ListParagraph"/>
        <w:widowControl/>
        <w:numPr>
          <w:ilvl w:val="0"/>
          <w:numId w:val="9"/>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Dịch Vụ Xử Lý Khủng Hoảng Lưu Động được cung cấp nếu quý vị đang gặp khủng hoảng về sức khỏe tâm thần.</w:t>
      </w:r>
    </w:p>
    <w:p w14:paraId="3224BB7B" w14:textId="77777777" w:rsidR="002A7EEA" w:rsidRPr="00525B6D" w:rsidRDefault="002A7EEA" w:rsidP="0038308E">
      <w:pPr>
        <w:pStyle w:val="ListParagraph"/>
        <w:widowControl/>
        <w:numPr>
          <w:ilvl w:val="0"/>
          <w:numId w:val="9"/>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Dịch Vụ Xử Lý Khủng Hoảng Lưu Động được cung cấp bởi các nhà cung cấp dịch vụ y tế tại địa điểm quý vị đang gặp khủng hoảng, bao gồm nhà riêng, nơi làm việc, trường học hoặc các địa điểm cộng đồng khác, ngoại trừ bệnh viện hoặc cơ sở khác. Dịch Vụ Xử Lý Khủng Hoảng Lưu Động phục vụ 24 giờ một ngày, 7 ngày một tuần và 365 ngày một năm.</w:t>
      </w:r>
    </w:p>
    <w:p w14:paraId="46392876" w14:textId="11AD8174" w:rsidR="002A7EEA" w:rsidRPr="00525561" w:rsidRDefault="002A7EEA" w:rsidP="0905EE02">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lastRenderedPageBreak/>
        <w:t>Dịch Vụ Xử Lý Khủng Hoảng Lưu Động bao gồm phản ứng nhanh, đánh giá cá nhân và ổn định cộng đồng. Nếu quý vị cần được chăm sóc thêm, các nhà cung cấp dịch vụ xử lý khủng hoảng di động  sẽ cung cấp dịch vụ chuyển giao trực tiếp hoặc giới thiệu đến các dịch vụ khác.</w:t>
      </w:r>
    </w:p>
    <w:p w14:paraId="19042C7E" w14:textId="77777777" w:rsidR="00525561" w:rsidRPr="0004033B" w:rsidRDefault="00525561" w:rsidP="00525561">
      <w:pPr>
        <w:spacing w:line="360" w:lineRule="auto"/>
        <w:contextualSpacing/>
        <w:rPr>
          <w:sz w:val="24"/>
          <w:szCs w:val="24"/>
          <w:lang w:val="vi-VN"/>
        </w:rPr>
      </w:pPr>
    </w:p>
    <w:p w14:paraId="21C06D3A" w14:textId="77777777" w:rsidR="00525561" w:rsidRPr="0004033B" w:rsidRDefault="00525561" w:rsidP="00525561">
      <w:pPr>
        <w:spacing w:line="360" w:lineRule="auto"/>
        <w:contextualSpacing/>
        <w:rPr>
          <w:sz w:val="24"/>
          <w:szCs w:val="24"/>
          <w:lang w:val="vi-VN"/>
        </w:rPr>
      </w:pPr>
      <w:r w:rsidRPr="00525561">
        <w:rPr>
          <w:b/>
          <w:bCs/>
          <w:i/>
          <w:iCs/>
          <w:sz w:val="24"/>
          <w:szCs w:val="24"/>
          <w:lang w:val="vi"/>
        </w:rPr>
        <w:t>Điều Trị Tích Cực Tại Cộng Đồng (ACT)</w:t>
      </w:r>
      <w:r w:rsidRPr="00525561">
        <w:rPr>
          <w:i/>
          <w:iCs/>
          <w:sz w:val="24"/>
          <w:szCs w:val="24"/>
          <w:lang w:val="vi"/>
        </w:rPr>
        <w:t xml:space="preserve"> </w:t>
      </w:r>
      <w:r w:rsidRPr="00525561">
        <w:rPr>
          <w:b/>
          <w:bCs/>
          <w:i/>
          <w:iCs/>
          <w:sz w:val="24"/>
          <w:szCs w:val="24"/>
          <w:lang w:val="vi"/>
        </w:rPr>
        <w:t>(thay đổi tùy theo quận)</w:t>
      </w:r>
    </w:p>
    <w:p w14:paraId="022202E1" w14:textId="77777777" w:rsidR="00525561" w:rsidRPr="00525561" w:rsidRDefault="00525561" w:rsidP="00525561">
      <w:pPr>
        <w:numPr>
          <w:ilvl w:val="0"/>
          <w:numId w:val="74"/>
        </w:numPr>
        <w:spacing w:line="360" w:lineRule="auto"/>
        <w:contextualSpacing/>
        <w:rPr>
          <w:sz w:val="24"/>
          <w:szCs w:val="24"/>
          <w:lang w:val="vi"/>
        </w:rPr>
      </w:pPr>
      <w:r w:rsidRPr="00525561">
        <w:rPr>
          <w:sz w:val="24"/>
          <w:szCs w:val="24"/>
          <w:lang w:val="vi"/>
        </w:rPr>
        <w:t>ACT là một dịch vụ  giúp đỡ những người có nhu cầu nghiêm trọng về sức khỏe tâm thần. Những người cần đến dịch vụ ACT thường là những người từng nhập viện, đến phòng cấp cứu, lưu trú tại các trung tâm điều trị và/hoặc gặp rắc rối với pháp luật. Họ cũng có thể là người vô gia cư, hoặc không nhận được sự giúp đỡ thường xuyên từ các phòng khám thông thường.</w:t>
      </w:r>
    </w:p>
    <w:p w14:paraId="797C82DD" w14:textId="77777777" w:rsidR="00525561" w:rsidRPr="00525561" w:rsidRDefault="00525561" w:rsidP="00525561">
      <w:pPr>
        <w:numPr>
          <w:ilvl w:val="0"/>
          <w:numId w:val="74"/>
        </w:numPr>
        <w:spacing w:line="360" w:lineRule="auto"/>
        <w:contextualSpacing/>
        <w:rPr>
          <w:sz w:val="24"/>
          <w:szCs w:val="24"/>
          <w:lang w:val="vi"/>
        </w:rPr>
      </w:pPr>
      <w:r w:rsidRPr="00525561">
        <w:rPr>
          <w:sz w:val="24"/>
          <w:szCs w:val="24"/>
          <w:lang w:val="vi"/>
        </w:rPr>
        <w:t>ACT xếp đặt các dịch vụ cho phù hợp với từng cá nhân và nhu cầu riêng của họ. Mục tiêu là để giúp mọi người cảm thấy khá  hơn và học cách sống trong cộng đồng của họ . Một đội ngũ gồm nhiều cố vấn chuyên gia thuộc các lĩnh vực khác nhau cùng cộng tác làm việc để cung cấp mọi hình thức  giúp đỡ và điều trị chomọi người về sức khỏe tâm thần, trang bị cho họ những kỹ năng sống quan trọng,  xắp xếp việc chăm sóc và cung cấp sự giúp đỡ ngay trong  cộng đồng của họ. Mục tiêu tổng quát  là để giúp mỗi cá nhân phục hồi trong  tình trạng sức khỏe hành vi và sống một cuộc sống tốt đẹp hơn ngay trong cộng đồng của mình.</w:t>
      </w:r>
    </w:p>
    <w:p w14:paraId="1112D7B8" w14:textId="3E3E4DE4" w:rsidR="00525561" w:rsidRPr="00525561" w:rsidRDefault="00525561" w:rsidP="00525561">
      <w:pPr>
        <w:numPr>
          <w:ilvl w:val="0"/>
          <w:numId w:val="74"/>
        </w:numPr>
        <w:spacing w:line="360" w:lineRule="auto"/>
        <w:contextualSpacing/>
        <w:rPr>
          <w:sz w:val="24"/>
          <w:szCs w:val="24"/>
          <w:lang w:val="vi"/>
        </w:rPr>
      </w:pPr>
      <w:r w:rsidRPr="00525561">
        <w:rPr>
          <w:sz w:val="24"/>
          <w:szCs w:val="24"/>
          <w:lang w:val="vi"/>
        </w:rPr>
        <w:t>Việc cung cấp ACT là tùy chọn đối với các quận tham gia.  Xin tham khảo phần “Thông Tin Bổ Sung Về Quận Của Quý Vị”  ở cuối cuốn sổ tay này để biết nếu quận của quý vị có cung cấp dịch vụ này hay không.</w:t>
      </w:r>
    </w:p>
    <w:p w14:paraId="2AE6CC82" w14:textId="77777777" w:rsidR="00525561" w:rsidRPr="00525561" w:rsidRDefault="00525561" w:rsidP="00525561">
      <w:pPr>
        <w:spacing w:line="360" w:lineRule="auto"/>
        <w:contextualSpacing/>
        <w:rPr>
          <w:sz w:val="24"/>
          <w:szCs w:val="24"/>
          <w:lang w:val="vi"/>
        </w:rPr>
      </w:pPr>
    </w:p>
    <w:p w14:paraId="01B28605" w14:textId="77777777" w:rsidR="00525561" w:rsidRPr="00525561" w:rsidRDefault="00525561" w:rsidP="00525561">
      <w:pPr>
        <w:spacing w:line="360" w:lineRule="auto"/>
        <w:contextualSpacing/>
        <w:rPr>
          <w:sz w:val="24"/>
          <w:szCs w:val="24"/>
          <w:lang w:val="vi"/>
        </w:rPr>
      </w:pPr>
      <w:r w:rsidRPr="00525561">
        <w:rPr>
          <w:b/>
          <w:bCs/>
          <w:i/>
          <w:iCs/>
          <w:sz w:val="24"/>
          <w:szCs w:val="24"/>
          <w:lang w:val="vi"/>
        </w:rPr>
        <w:t>Điều Trị Tích Cực Tại Cộng Đồng Trong Lĩnh Vực Pháp Y (FACT) (thay đổi tùy theo quận)</w:t>
      </w:r>
    </w:p>
    <w:p w14:paraId="7136C2E9" w14:textId="77777777" w:rsidR="00525561" w:rsidRPr="00525561" w:rsidRDefault="00525561" w:rsidP="00525561">
      <w:pPr>
        <w:numPr>
          <w:ilvl w:val="0"/>
          <w:numId w:val="74"/>
        </w:numPr>
        <w:spacing w:line="360" w:lineRule="auto"/>
        <w:contextualSpacing/>
        <w:rPr>
          <w:sz w:val="24"/>
          <w:szCs w:val="24"/>
          <w:lang w:val="vi"/>
        </w:rPr>
      </w:pPr>
      <w:r w:rsidRPr="00525561">
        <w:rPr>
          <w:sz w:val="24"/>
          <w:szCs w:val="24"/>
          <w:lang w:val="vi"/>
        </w:rPr>
        <w:t>FACT là một dịch vụ  giúp đỡ những người có nhu cầu nghiêm trọng về sức khỏe tâm thần, và từng gặp rắc rối với pháp luật. Chương trình này hoạt động hoàn toàn tương tự như chương trình ACT, nhưng có thêm một số tính năng bổ sung nhằm giúp đỡ những người thuộc nhóm nguy cơ cao hoặc từng có liên quan đến hệ thống tư pháp hình sự.</w:t>
      </w:r>
    </w:p>
    <w:p w14:paraId="688FA38A" w14:textId="77777777" w:rsidR="00525561" w:rsidRPr="00525561" w:rsidRDefault="00525561" w:rsidP="00525561">
      <w:pPr>
        <w:numPr>
          <w:ilvl w:val="0"/>
          <w:numId w:val="74"/>
        </w:numPr>
        <w:spacing w:line="360" w:lineRule="auto"/>
        <w:contextualSpacing/>
        <w:rPr>
          <w:sz w:val="24"/>
          <w:szCs w:val="24"/>
          <w:lang w:val="vi"/>
        </w:rPr>
      </w:pPr>
      <w:r w:rsidRPr="00525561">
        <w:rPr>
          <w:sz w:val="24"/>
          <w:szCs w:val="24"/>
          <w:lang w:val="vi"/>
        </w:rPr>
        <w:lastRenderedPageBreak/>
        <w:t>Đội ngũ FACT bao gồm các chuyên gia đã được đào tạo chuyên biệt để thấu hiểu nhu cầu của những người từng gặp rắc rối với pháp luật.  Họ cung cấp các sự giúp đỡ  và điều trị tương tự như ACT, chẳng hạn như giúp đỡ về sức khỏe hành vi, giảng dạy các kỹ năng sống, xắp xếp việc chăm sóc và cung cấp sự giúp đỡ từ cộng đồng.</w:t>
      </w:r>
    </w:p>
    <w:p w14:paraId="52A03E39" w14:textId="77777777" w:rsidR="00525561" w:rsidRPr="00525561" w:rsidRDefault="00525561" w:rsidP="00525561">
      <w:pPr>
        <w:numPr>
          <w:ilvl w:val="0"/>
          <w:numId w:val="74"/>
        </w:numPr>
        <w:spacing w:line="360" w:lineRule="auto"/>
        <w:contextualSpacing/>
        <w:rPr>
          <w:sz w:val="24"/>
          <w:szCs w:val="24"/>
          <w:lang w:val="vi"/>
        </w:rPr>
      </w:pPr>
      <w:r w:rsidRPr="00525561">
        <w:rPr>
          <w:sz w:val="24"/>
          <w:szCs w:val="24"/>
          <w:lang w:val="vi"/>
        </w:rPr>
        <w:t>Mục tiêu là giúp mỗi người cảm thấy khá hơn, tránh xa rắc rối và sống lành mạnh hơn trong cộng đồng của mình.</w:t>
      </w:r>
    </w:p>
    <w:p w14:paraId="09A4A34B" w14:textId="7613047E" w:rsidR="00525561" w:rsidRPr="00525561" w:rsidRDefault="00525561" w:rsidP="00525561">
      <w:pPr>
        <w:numPr>
          <w:ilvl w:val="0"/>
          <w:numId w:val="74"/>
        </w:numPr>
        <w:spacing w:line="360" w:lineRule="auto"/>
        <w:contextualSpacing/>
        <w:rPr>
          <w:sz w:val="24"/>
          <w:szCs w:val="24"/>
          <w:lang w:val="vi"/>
        </w:rPr>
      </w:pPr>
      <w:r w:rsidRPr="00525561">
        <w:rPr>
          <w:sz w:val="24"/>
          <w:szCs w:val="24"/>
          <w:lang w:val="vi"/>
        </w:rPr>
        <w:t>Việc cung cấp FACT là tùy chọn đối với các quận tham gia.   Xin tham khảo phần “Thông Tin Bổ Sung Về Quận Của Quý Vị”  ở cuối cuốn sổ tay này để biết   nếu quận của quý vị có cung cấp dịch vụ này hay không.</w:t>
      </w:r>
    </w:p>
    <w:p w14:paraId="1736A005" w14:textId="77777777" w:rsidR="00525561" w:rsidRPr="0004033B" w:rsidRDefault="00525561" w:rsidP="00525561">
      <w:pPr>
        <w:spacing w:line="360" w:lineRule="auto"/>
        <w:contextualSpacing/>
        <w:rPr>
          <w:b/>
          <w:bCs/>
          <w:sz w:val="24"/>
          <w:szCs w:val="24"/>
          <w:lang w:val="vi"/>
        </w:rPr>
      </w:pPr>
    </w:p>
    <w:p w14:paraId="3F011441" w14:textId="3BDC8DBF" w:rsidR="00525561" w:rsidRPr="00525561" w:rsidRDefault="00525561" w:rsidP="00525561">
      <w:pPr>
        <w:spacing w:line="360" w:lineRule="auto"/>
        <w:contextualSpacing/>
        <w:rPr>
          <w:b/>
          <w:bCs/>
          <w:sz w:val="24"/>
          <w:szCs w:val="24"/>
          <w:lang w:val="vi"/>
        </w:rPr>
      </w:pPr>
      <w:r w:rsidRPr="00525561">
        <w:rPr>
          <w:b/>
          <w:bCs/>
          <w:sz w:val="24"/>
          <w:szCs w:val="24"/>
          <w:lang w:val="vi"/>
        </w:rPr>
        <w:t>Chăm Sóc Chuyên Khoa Phối Hợp (CSC) cho Loạn Thần Khởi Phát Lần Đầu (FEP) (thay đổi tùy theo quận)</w:t>
      </w:r>
    </w:p>
    <w:p w14:paraId="7CAFFEEE" w14:textId="452A762F" w:rsidR="00525561" w:rsidRPr="00525561" w:rsidRDefault="00525561" w:rsidP="00525561">
      <w:pPr>
        <w:pStyle w:val="ListParagraph"/>
        <w:numPr>
          <w:ilvl w:val="3"/>
          <w:numId w:val="74"/>
        </w:numPr>
        <w:spacing w:line="360" w:lineRule="auto"/>
        <w:ind w:left="720"/>
        <w:contextualSpacing/>
        <w:rPr>
          <w:rFonts w:asciiTheme="minorHAnsi" w:hAnsiTheme="minorHAnsi" w:cstheme="minorHAnsi"/>
          <w:sz w:val="24"/>
          <w:szCs w:val="24"/>
          <w:lang w:val="vi"/>
        </w:rPr>
      </w:pPr>
      <w:r w:rsidRPr="00525561">
        <w:rPr>
          <w:rFonts w:asciiTheme="minorHAnsi" w:hAnsiTheme="minorHAnsi" w:cstheme="minorHAnsi"/>
          <w:sz w:val="24"/>
          <w:szCs w:val="24"/>
          <w:lang w:val="vi"/>
        </w:rPr>
        <w:t>CSC là một dịch vụ giúp đỡ những người lần đầu tiên đang trải qua tình trạng loạn thần (First Episode Psychosis, hoặc FEP). Có nhiều triệu chứng của loạn thần, bao gồm việc nhìn hoặc nghe thấy những điều mà người khác không nhìn hoặc nghe thấy. CSC cung cấp sự giúp đỡ nhanh chóng và toàn diện trong giai đoạn đầu của chứng loạn thần, giúp ngăn ngừa việc nhập viện, thăm khám tại phòng cấp cứu, thời gian lưu trú tại các trung tâm điều trị, các rắc rối pháp lý, việc lạm dụng chất gây nghiện và tình trạng vô gia cư.</w:t>
      </w:r>
    </w:p>
    <w:p w14:paraId="257D9E14" w14:textId="77777777" w:rsidR="00525561" w:rsidRPr="00525561" w:rsidRDefault="00525561" w:rsidP="00525561">
      <w:pPr>
        <w:pStyle w:val="ListParagraph"/>
        <w:numPr>
          <w:ilvl w:val="3"/>
          <w:numId w:val="74"/>
        </w:numPr>
        <w:spacing w:line="360" w:lineRule="auto"/>
        <w:ind w:left="720"/>
        <w:rPr>
          <w:rFonts w:asciiTheme="minorHAnsi" w:hAnsiTheme="minorHAnsi" w:cstheme="minorHAnsi"/>
          <w:sz w:val="24"/>
          <w:szCs w:val="24"/>
          <w:lang w:val="vi"/>
        </w:rPr>
      </w:pPr>
      <w:r w:rsidRPr="00525561">
        <w:rPr>
          <w:rFonts w:asciiTheme="minorHAnsi" w:hAnsiTheme="minorHAnsi" w:cstheme="minorHAnsi"/>
          <w:sz w:val="24"/>
          <w:szCs w:val="24"/>
          <w:lang w:val="vi"/>
        </w:rPr>
        <w:t>CSC tập trung vào từng cá nhân và những nhu cầu riêng của họ. Một đội ngũ gồm nhiều chuyên gia thuộc các lĩnh vực khác nhau cùng  cộng tác làm việc để cung cấp mọi hình thức hỗ trợ. Đội ngũ này  giúp điều trị sức khỏe tâm thần, giảng dạy các kỹ năng sống quan trọng,  xắp xếp việc chăm sóc và cung cấp sự giúp đỡ trong cộng đồng. Mục tiêu là để giúp mọi người cảm thấy khá hơn, kiểm soát các triệu chứng và sống tốt trong cộng đồng của mình.</w:t>
      </w:r>
    </w:p>
    <w:p w14:paraId="6594ADE5" w14:textId="77777777" w:rsidR="00525561" w:rsidRPr="00525561" w:rsidRDefault="00525561" w:rsidP="00525561">
      <w:pPr>
        <w:pStyle w:val="ListParagraph"/>
        <w:numPr>
          <w:ilvl w:val="3"/>
          <w:numId w:val="74"/>
        </w:numPr>
        <w:spacing w:line="360" w:lineRule="auto"/>
        <w:ind w:left="720"/>
        <w:rPr>
          <w:rFonts w:asciiTheme="minorHAnsi" w:hAnsiTheme="minorHAnsi" w:cstheme="minorHAnsi"/>
          <w:sz w:val="24"/>
          <w:szCs w:val="24"/>
          <w:lang w:val="vi"/>
        </w:rPr>
      </w:pPr>
      <w:r w:rsidRPr="00525561">
        <w:rPr>
          <w:rFonts w:asciiTheme="minorHAnsi" w:hAnsiTheme="minorHAnsi" w:cstheme="minorHAnsi"/>
          <w:sz w:val="24"/>
          <w:szCs w:val="24"/>
          <w:lang w:val="vi"/>
        </w:rPr>
        <w:t xml:space="preserve">Việc cung cấp CSC cho FEP là tùy chọn đối với các quận tham gia.  Xin tham khảo phần “Thông Tin Bổ Sung Về Quận Của Quý Vị” ở cuối cuốn sổ tay này để biết nếu quận của quý vị có cung cấp dịch vụ này hay không. </w:t>
      </w:r>
    </w:p>
    <w:p w14:paraId="2983DDA7" w14:textId="77777777" w:rsidR="00393D97" w:rsidRPr="0004033B" w:rsidRDefault="00393D97" w:rsidP="00393D97">
      <w:pPr>
        <w:spacing w:line="360" w:lineRule="auto"/>
        <w:contextualSpacing/>
        <w:rPr>
          <w:rFonts w:cstheme="minorHAnsi"/>
          <w:sz w:val="24"/>
          <w:szCs w:val="24"/>
          <w:lang w:val="vi"/>
        </w:rPr>
      </w:pPr>
    </w:p>
    <w:p w14:paraId="7769498D" w14:textId="77777777" w:rsidR="00393D97" w:rsidRPr="0004033B" w:rsidRDefault="00393D97" w:rsidP="00393D97">
      <w:pPr>
        <w:spacing w:line="360" w:lineRule="auto"/>
        <w:contextualSpacing/>
        <w:rPr>
          <w:rFonts w:cstheme="minorHAnsi"/>
          <w:sz w:val="24"/>
          <w:szCs w:val="24"/>
          <w:lang w:val="vi"/>
        </w:rPr>
      </w:pPr>
    </w:p>
    <w:p w14:paraId="7A90F9FF" w14:textId="77777777" w:rsidR="00393D97" w:rsidRPr="0004033B" w:rsidRDefault="00393D97" w:rsidP="00393D97">
      <w:pPr>
        <w:spacing w:line="360" w:lineRule="auto"/>
        <w:contextualSpacing/>
        <w:rPr>
          <w:rFonts w:cstheme="minorHAnsi"/>
          <w:sz w:val="24"/>
          <w:szCs w:val="24"/>
          <w:lang w:val="vi"/>
        </w:rPr>
      </w:pPr>
      <w:r w:rsidRPr="00393D97">
        <w:rPr>
          <w:rFonts w:cstheme="minorHAnsi"/>
          <w:b/>
          <w:bCs/>
          <w:i/>
          <w:iCs/>
          <w:sz w:val="24"/>
          <w:szCs w:val="24"/>
          <w:lang w:val="vi"/>
        </w:rPr>
        <w:lastRenderedPageBreak/>
        <w:t>Các Dịch Vụ Tại Nhà Sinh Hoạt Cộng Đồng (thay đổi tùy theo quận)</w:t>
      </w:r>
    </w:p>
    <w:p w14:paraId="0F4ADC26" w14:textId="77777777" w:rsidR="00393D97" w:rsidRPr="00393D97" w:rsidRDefault="00393D97" w:rsidP="00525561">
      <w:pPr>
        <w:numPr>
          <w:ilvl w:val="0"/>
          <w:numId w:val="75"/>
        </w:numPr>
        <w:spacing w:line="360" w:lineRule="auto"/>
        <w:contextualSpacing/>
        <w:rPr>
          <w:rFonts w:cstheme="minorHAnsi"/>
          <w:sz w:val="24"/>
          <w:szCs w:val="24"/>
          <w:lang w:val="vi"/>
        </w:rPr>
      </w:pPr>
      <w:r w:rsidRPr="00393D97">
        <w:rPr>
          <w:rFonts w:cstheme="minorHAnsi"/>
          <w:sz w:val="24"/>
          <w:szCs w:val="24"/>
          <w:lang w:val="vi"/>
        </w:rPr>
        <w:t>Các nhà sinh hoạt cộng đồng (Clubhouses) là những nơi đặc biệt giúp mọi người phục hồi sau các vấn đề về sức khỏe hành vi. Nơi này tập trung vào những điểm mạnh của mọi người và tạo dựng một cộng đồng hỗ trợ.</w:t>
      </w:r>
    </w:p>
    <w:p w14:paraId="1A922229" w14:textId="77777777" w:rsidR="001D25CD" w:rsidRPr="001D25CD" w:rsidRDefault="00393D97" w:rsidP="00525561">
      <w:pPr>
        <w:numPr>
          <w:ilvl w:val="0"/>
          <w:numId w:val="75"/>
        </w:numPr>
        <w:spacing w:line="360" w:lineRule="auto"/>
        <w:contextualSpacing/>
        <w:rPr>
          <w:rFonts w:cstheme="minorHAnsi"/>
          <w:sz w:val="24"/>
          <w:szCs w:val="24"/>
          <w:lang w:val="vi"/>
        </w:rPr>
      </w:pPr>
      <w:r w:rsidRPr="00393D97">
        <w:rPr>
          <w:rFonts w:cstheme="minorHAnsi"/>
          <w:sz w:val="24"/>
          <w:szCs w:val="24"/>
          <w:lang w:val="vi"/>
        </w:rPr>
        <w:t>Tại nhà sinh hoạt cộng đồng, mọi người có thể tìm kiếm việc làm, kết bạn, học hỏi những điều mới mẻ và phát triển các kỹ năng nhằm cải thiện sức khỏe cũng như sự an lạc của bản thân. Mọi người cũng làm việc cùng với nhân viên của nhà sinh hoạt cộng đồng để đóng góp vào các nhu cầu chung của nhà sinh hoạt cộng đồng, chẳng hạn như chuẩn bị bữa trưa cho các hội viên khác. Mục tiêu là giúp mọi người trở nên thành viên của một cộng đồng, khuyến khích người khác đạt được mục tiêu của họ, và cải thiện chất lượng cuộc sống toàn diện.</w:t>
      </w:r>
    </w:p>
    <w:p w14:paraId="5073157D" w14:textId="17906C29" w:rsidR="00525561" w:rsidRPr="00D97F4F" w:rsidRDefault="001D25CD" w:rsidP="00525561">
      <w:pPr>
        <w:numPr>
          <w:ilvl w:val="0"/>
          <w:numId w:val="75"/>
        </w:numPr>
        <w:spacing w:line="360" w:lineRule="auto"/>
        <w:contextualSpacing/>
        <w:rPr>
          <w:rFonts w:cstheme="minorHAnsi"/>
          <w:sz w:val="24"/>
          <w:szCs w:val="24"/>
          <w:lang w:val="vi"/>
        </w:rPr>
      </w:pPr>
      <w:r w:rsidRPr="001D25CD">
        <w:rPr>
          <w:rFonts w:cstheme="minorHAnsi"/>
          <w:sz w:val="24"/>
          <w:szCs w:val="24"/>
          <w:lang w:val="vi"/>
        </w:rPr>
        <w:t>Việc cung cấp Các Dịch Vụ Tại Nhà Sinh Hoạt Cộng Đồng là tùy chọn đối với các quận tham gia.  Xin tham khảo phần “Thông Tin Bổ Sung Về Quận Của Quý Vị”  ở cuối cuốn sổ tay này để biết  nếu quận của quý vị có cung cấp dịch vụ này hay không.</w:t>
      </w:r>
    </w:p>
    <w:p w14:paraId="45D64D78" w14:textId="77777777" w:rsidR="00D97F4F" w:rsidRPr="0004033B" w:rsidRDefault="00D97F4F" w:rsidP="00D97F4F">
      <w:pPr>
        <w:spacing w:line="360" w:lineRule="auto"/>
        <w:contextualSpacing/>
        <w:rPr>
          <w:rFonts w:cstheme="minorHAnsi"/>
          <w:sz w:val="24"/>
          <w:szCs w:val="24"/>
          <w:lang w:val="vi"/>
        </w:rPr>
      </w:pPr>
    </w:p>
    <w:p w14:paraId="79039F47" w14:textId="77777777" w:rsidR="00D97F4F" w:rsidRPr="0004033B" w:rsidRDefault="00D97F4F" w:rsidP="00D97F4F">
      <w:pPr>
        <w:spacing w:line="360" w:lineRule="auto"/>
        <w:contextualSpacing/>
        <w:rPr>
          <w:rFonts w:cstheme="minorHAnsi"/>
          <w:b/>
          <w:bCs/>
          <w:i/>
          <w:iCs/>
          <w:sz w:val="24"/>
          <w:szCs w:val="24"/>
          <w:lang w:val="vi"/>
        </w:rPr>
      </w:pPr>
      <w:r w:rsidRPr="00D97F4F">
        <w:rPr>
          <w:rFonts w:cstheme="minorHAnsi"/>
          <w:b/>
          <w:bCs/>
          <w:i/>
          <w:iCs/>
          <w:sz w:val="24"/>
          <w:szCs w:val="24"/>
          <w:lang w:val="vi"/>
        </w:rPr>
        <w:t>Các Dịch Vụ Nhân Viên Y Tế Cộng Đồng (CHW) Nâng Cao (thay đổi tùy theo quận)</w:t>
      </w:r>
    </w:p>
    <w:p w14:paraId="2157EFFB" w14:textId="77777777" w:rsidR="00D97F4F" w:rsidRPr="00D97F4F" w:rsidRDefault="00D97F4F" w:rsidP="00D97F4F">
      <w:pPr>
        <w:numPr>
          <w:ilvl w:val="0"/>
          <w:numId w:val="76"/>
        </w:numPr>
        <w:spacing w:line="360" w:lineRule="auto"/>
        <w:contextualSpacing/>
        <w:rPr>
          <w:rFonts w:cstheme="minorHAnsi"/>
          <w:sz w:val="24"/>
          <w:szCs w:val="24"/>
          <w:lang w:val="vi"/>
        </w:rPr>
      </w:pPr>
      <w:r w:rsidRPr="00D97F4F">
        <w:rPr>
          <w:rFonts w:cstheme="minorHAnsi"/>
          <w:sz w:val="24"/>
          <w:szCs w:val="24"/>
          <w:lang w:val="vi"/>
        </w:rPr>
        <w:t xml:space="preserve">CHW là những nhân viên y tế đã qua đào tạo chuyên biệt và là những thành viên đáng tin cậy trong cộng đồng của họ. </w:t>
      </w:r>
    </w:p>
    <w:p w14:paraId="54752A3B" w14:textId="77777777" w:rsidR="00D97F4F" w:rsidRPr="00D97F4F" w:rsidRDefault="00D97F4F" w:rsidP="00D97F4F">
      <w:pPr>
        <w:numPr>
          <w:ilvl w:val="0"/>
          <w:numId w:val="76"/>
        </w:numPr>
        <w:spacing w:line="360" w:lineRule="auto"/>
        <w:contextualSpacing/>
        <w:rPr>
          <w:rFonts w:cstheme="minorHAnsi"/>
          <w:sz w:val="24"/>
          <w:szCs w:val="24"/>
          <w:lang w:val="vi"/>
        </w:rPr>
      </w:pPr>
      <w:r w:rsidRPr="00D97F4F">
        <w:rPr>
          <w:rFonts w:cstheme="minorHAnsi"/>
          <w:sz w:val="24"/>
          <w:szCs w:val="24"/>
          <w:lang w:val="vi"/>
        </w:rPr>
        <w:t xml:space="preserve">Mục tiêu của Dịch Vụ CHW Nâng Cao là để giúp ngăn ngừa các bệnh tật, khuyết tật và các vấn đề sức khỏe khác trước khi chúng trở nên trầm trọng hơn. Các Dịch Vụ CHW Nâng Cao bao gồm đầy đủ các thành phần và quy định tương tự như các dịch vụ phòng ngừa CHW thông thường, nhưng được điều chỉnh riêng để phù hợp với những người cần thêm sự giúp đỡ về sức khỏe hành vi. Mục tiêu là cung cấp thêm sự giúp đỡ nhằm giúp các thành viên này luôn khỏe mạnh. </w:t>
      </w:r>
    </w:p>
    <w:p w14:paraId="080D29DF" w14:textId="1773E717" w:rsidR="00D97F4F" w:rsidRPr="00D97F4F" w:rsidRDefault="00D97F4F" w:rsidP="00D97F4F">
      <w:pPr>
        <w:numPr>
          <w:ilvl w:val="0"/>
          <w:numId w:val="76"/>
        </w:numPr>
        <w:spacing w:line="360" w:lineRule="auto"/>
        <w:contextualSpacing/>
        <w:rPr>
          <w:rFonts w:cstheme="minorHAnsi"/>
          <w:sz w:val="24"/>
          <w:szCs w:val="24"/>
          <w:lang w:val="vi"/>
        </w:rPr>
      </w:pPr>
      <w:r w:rsidRPr="00D97F4F">
        <w:rPr>
          <w:rFonts w:cstheme="minorHAnsi"/>
          <w:sz w:val="24"/>
          <w:szCs w:val="24"/>
          <w:lang w:val="vi"/>
        </w:rPr>
        <w:t>Một số dịch vụ này bao gồm: giáo dục và đào tạo về sức khỏe—trong đó có việc kiểm soát và phòng ngừa các bệnh mãn tính hoặc truyền nhiễm, các vấn đề về sức khỏe hành vi, chu sinh, và sức khỏe răng miệng, cũng như phòng ngừa chấn thương; và tư vấn hoạt động nâng cao sức khỏe—bao gồm việc thiết lập mục tiêu và xây dựng các kế hoạch hành động nhằm giải quyết vấn đề phòng ngừa và quản lý bệnh tật.</w:t>
      </w:r>
    </w:p>
    <w:p w14:paraId="6B75EAAB" w14:textId="77777777" w:rsidR="00D97F4F" w:rsidRPr="00D97F4F" w:rsidRDefault="00D97F4F" w:rsidP="00D97F4F">
      <w:pPr>
        <w:pStyle w:val="ListParagraph"/>
        <w:numPr>
          <w:ilvl w:val="0"/>
          <w:numId w:val="76"/>
        </w:numPr>
        <w:spacing w:line="360" w:lineRule="auto"/>
        <w:rPr>
          <w:rFonts w:asciiTheme="minorHAnsi" w:eastAsia="SimSun" w:hAnsiTheme="minorHAnsi" w:cstheme="minorHAnsi"/>
          <w:sz w:val="24"/>
          <w:szCs w:val="24"/>
          <w:lang w:val="vi"/>
        </w:rPr>
      </w:pPr>
      <w:r w:rsidRPr="00D97F4F">
        <w:rPr>
          <w:rFonts w:asciiTheme="minorHAnsi" w:eastAsia="SimSun" w:hAnsiTheme="minorHAnsi" w:cstheme="minorHAnsi"/>
          <w:sz w:val="24"/>
          <w:szCs w:val="24"/>
          <w:lang w:val="vi"/>
        </w:rPr>
        <w:lastRenderedPageBreak/>
        <w:t xml:space="preserve">Việc cung cấp Dịch Vụ CHW Nâng Cao là tùy chọn đối với các quận tham gia. Xin tham khảo phần “Thông Tin Bổ Sung Về Quận Của Quý Vị”  ở cuối cuốn sổ tay này để biết nếu quận của quý vị có cung cấp dịch vụ này hay không. </w:t>
      </w:r>
    </w:p>
    <w:p w14:paraId="2B3A2C80" w14:textId="77777777" w:rsidR="00D97F4F" w:rsidRPr="00D97F4F" w:rsidRDefault="00D97F4F" w:rsidP="00D97F4F">
      <w:pPr>
        <w:spacing w:line="360" w:lineRule="auto"/>
        <w:ind w:left="720"/>
        <w:contextualSpacing/>
        <w:rPr>
          <w:rFonts w:cstheme="minorHAnsi"/>
          <w:sz w:val="24"/>
          <w:szCs w:val="24"/>
          <w:lang w:val="vi"/>
        </w:rPr>
      </w:pPr>
    </w:p>
    <w:p w14:paraId="1ECB5161" w14:textId="77777777" w:rsidR="00D97F4F" w:rsidRPr="00D97F4F" w:rsidRDefault="00D97F4F" w:rsidP="00D97F4F">
      <w:pPr>
        <w:spacing w:line="360" w:lineRule="auto"/>
        <w:contextualSpacing/>
        <w:rPr>
          <w:rFonts w:cstheme="minorHAnsi"/>
          <w:sz w:val="24"/>
          <w:szCs w:val="24"/>
          <w:lang w:val="vi"/>
        </w:rPr>
      </w:pPr>
      <w:r w:rsidRPr="00D97F4F">
        <w:rPr>
          <w:rFonts w:cstheme="minorHAnsi"/>
          <w:b/>
          <w:bCs/>
          <w:i/>
          <w:iCs/>
          <w:sz w:val="24"/>
          <w:szCs w:val="24"/>
          <w:lang w:val="vi"/>
        </w:rPr>
        <w:t>Việc Làm Được Hỗ Trợ (thay đổi tùy theo quận)</w:t>
      </w:r>
    </w:p>
    <w:p w14:paraId="368DCA54" w14:textId="77777777" w:rsidR="00D97F4F" w:rsidRPr="00D97F4F" w:rsidRDefault="00D97F4F" w:rsidP="00D97F4F">
      <w:pPr>
        <w:numPr>
          <w:ilvl w:val="0"/>
          <w:numId w:val="77"/>
        </w:numPr>
        <w:spacing w:line="360" w:lineRule="auto"/>
        <w:contextualSpacing/>
        <w:rPr>
          <w:rFonts w:cstheme="minorHAnsi"/>
          <w:sz w:val="24"/>
          <w:szCs w:val="24"/>
          <w:lang w:val="vi"/>
        </w:rPr>
      </w:pPr>
      <w:r w:rsidRPr="00D97F4F">
        <w:rPr>
          <w:rFonts w:cstheme="minorHAnsi"/>
          <w:sz w:val="24"/>
          <w:szCs w:val="24"/>
          <w:lang w:val="vi"/>
        </w:rPr>
        <w:t xml:space="preserve">IPS trong lĩnh vực Việc Làm Được Hỗ Trợ là một dịch vụ giúp cho những người có nhu cầu nghiêm trọng về sức khỏe hành vi có dịp tìm kiếm và duy trì các công việc cạnh tranh ngay trong cộng đồng của họ. </w:t>
      </w:r>
    </w:p>
    <w:p w14:paraId="1D243B06" w14:textId="77777777" w:rsidR="00D97F4F" w:rsidRPr="00D97F4F" w:rsidRDefault="00D97F4F" w:rsidP="00D97F4F">
      <w:pPr>
        <w:numPr>
          <w:ilvl w:val="0"/>
          <w:numId w:val="77"/>
        </w:numPr>
        <w:spacing w:line="360" w:lineRule="auto"/>
        <w:contextualSpacing/>
        <w:rPr>
          <w:rFonts w:cstheme="minorHAnsi"/>
          <w:sz w:val="24"/>
          <w:szCs w:val="24"/>
          <w:lang w:val="vi"/>
        </w:rPr>
      </w:pPr>
      <w:r w:rsidRPr="00D97F4F">
        <w:rPr>
          <w:rFonts w:cstheme="minorHAnsi"/>
          <w:sz w:val="24"/>
          <w:szCs w:val="24"/>
          <w:lang w:val="vi"/>
        </w:rPr>
        <w:t xml:space="preserve">Qua việc tham gia Chương Trình Việc Làm Được Hỗ Trợ IPS, mọi người có thể đạt được kết quả tốt khi tìm việc làm và giúp đỡ cho quá trình hồi phục qua các vấn đề sức khỏe hành vi của mình. </w:t>
      </w:r>
    </w:p>
    <w:p w14:paraId="2BDF4EF9" w14:textId="77777777" w:rsidR="00D97F4F" w:rsidRPr="00D97F4F" w:rsidRDefault="00D97F4F" w:rsidP="00D97F4F">
      <w:pPr>
        <w:numPr>
          <w:ilvl w:val="0"/>
          <w:numId w:val="77"/>
        </w:numPr>
        <w:spacing w:line="360" w:lineRule="auto"/>
        <w:contextualSpacing/>
        <w:rPr>
          <w:rFonts w:cstheme="minorHAnsi"/>
          <w:sz w:val="24"/>
          <w:szCs w:val="24"/>
          <w:lang w:val="vi"/>
        </w:rPr>
      </w:pPr>
      <w:r w:rsidRPr="00D97F4F">
        <w:rPr>
          <w:rFonts w:cstheme="minorHAnsi"/>
          <w:sz w:val="24"/>
          <w:szCs w:val="24"/>
          <w:lang w:val="vi"/>
        </w:rPr>
        <w:t>Chương trình này cũng giúp nâng cao tính tự lập, cảm giác được chấp nhận , cũng như sức khỏe và hạnh phúc toàn diện.</w:t>
      </w:r>
    </w:p>
    <w:p w14:paraId="1D06E197" w14:textId="29D357E2" w:rsidR="00D97F4F" w:rsidRPr="00D97F4F" w:rsidRDefault="00D97F4F" w:rsidP="00D97F4F">
      <w:pPr>
        <w:numPr>
          <w:ilvl w:val="0"/>
          <w:numId w:val="77"/>
        </w:numPr>
        <w:spacing w:line="360" w:lineRule="auto"/>
        <w:contextualSpacing/>
        <w:rPr>
          <w:rFonts w:cstheme="minorHAnsi"/>
          <w:sz w:val="24"/>
          <w:szCs w:val="24"/>
          <w:lang w:val="vi"/>
        </w:rPr>
      </w:pPr>
      <w:r w:rsidRPr="00D97F4F">
        <w:rPr>
          <w:rFonts w:cstheme="minorHAnsi"/>
          <w:sz w:val="24"/>
          <w:szCs w:val="24"/>
          <w:lang w:val="vi"/>
        </w:rPr>
        <w:t>Việc cung cấp chương trình Việc Làm Được Hỗ Trợ là tùy chọn đối với các quận tham gia. Xin tham khảo phần “Thông Tin Bổ Sung Về Quận Của Quý Vị”  ở cuối cuốn sổ tay này để biết nếu quận của quý vị có cung cấp dịch vụ này hay không.</w:t>
      </w:r>
    </w:p>
    <w:p w14:paraId="73D39113" w14:textId="77777777" w:rsidR="00D97F4F" w:rsidRPr="0004033B" w:rsidRDefault="00D97F4F" w:rsidP="00D97F4F">
      <w:pPr>
        <w:spacing w:line="360" w:lineRule="auto"/>
        <w:contextualSpacing/>
        <w:rPr>
          <w:rFonts w:cstheme="minorHAnsi"/>
          <w:sz w:val="24"/>
          <w:szCs w:val="24"/>
          <w:lang w:val="vi"/>
        </w:rPr>
      </w:pPr>
    </w:p>
    <w:p w14:paraId="5B5965E5" w14:textId="77777777" w:rsidR="00D97F4F" w:rsidRPr="0004033B" w:rsidRDefault="00D97F4F" w:rsidP="00D97F4F">
      <w:pPr>
        <w:spacing w:line="360" w:lineRule="auto"/>
        <w:contextualSpacing/>
        <w:rPr>
          <w:rFonts w:cstheme="minorHAnsi"/>
          <w:sz w:val="24"/>
          <w:szCs w:val="24"/>
          <w:lang w:val="vi"/>
        </w:rPr>
      </w:pPr>
      <w:r w:rsidRPr="00D97F4F">
        <w:rPr>
          <w:rFonts w:cstheme="minorHAnsi"/>
          <w:b/>
          <w:bCs/>
          <w:i/>
          <w:iCs/>
          <w:sz w:val="24"/>
          <w:szCs w:val="24"/>
          <w:lang w:val="vi"/>
        </w:rPr>
        <w:t>Dịch Vụ Tiếp Cận (thay đổi tùy theo quận)</w:t>
      </w:r>
    </w:p>
    <w:p w14:paraId="416AA2F8" w14:textId="77777777" w:rsidR="00D97F4F" w:rsidRPr="00D97F4F" w:rsidRDefault="00D97F4F" w:rsidP="00D97F4F">
      <w:pPr>
        <w:numPr>
          <w:ilvl w:val="0"/>
          <w:numId w:val="78"/>
        </w:numPr>
        <w:spacing w:line="360" w:lineRule="auto"/>
        <w:contextualSpacing/>
        <w:rPr>
          <w:rFonts w:cstheme="minorHAnsi"/>
          <w:sz w:val="24"/>
          <w:szCs w:val="24"/>
          <w:lang w:val="vi"/>
        </w:rPr>
      </w:pPr>
      <w:r w:rsidRPr="00D97F4F">
        <w:rPr>
          <w:rFonts w:cstheme="minorHAnsi"/>
          <w:sz w:val="24"/>
          <w:szCs w:val="24"/>
          <w:lang w:val="vi"/>
        </w:rPr>
        <w:t>Dịch Vụ Tiếp Cận Chuyển Tiếp Cộng Đồng giúp đỡ những người đang lưu trú dài hạn tại các bệnh viện hoặc cơ sở tâm thần, hoặc những người có nguy cơ phải lưu trú dài hạn tại đó. Chương trình hợp tác với quý vị, gia đình quý vị, bệnh viện hoặc cơ sở y tế, cùng những người hỗ trợ khác để giúp quý vị hòa nhập lại với cộng đồng. Mục tiêu là giúp quý vị ngăn ngừa những lưu trú dài hạn  tại bệnh viện tâm thần hoặc các trung tâm chăm sóc khác.</w:t>
      </w:r>
    </w:p>
    <w:p w14:paraId="19D21B59" w14:textId="77777777" w:rsidR="002A7EEA" w:rsidRPr="00525B6D" w:rsidRDefault="002A7EEA" w:rsidP="002A7EEA">
      <w:pPr>
        <w:pStyle w:val="Heading3"/>
        <w:tabs>
          <w:tab w:val="left" w:pos="859"/>
          <w:tab w:val="left" w:pos="860"/>
        </w:tabs>
        <w:spacing w:line="360" w:lineRule="auto"/>
        <w:ind w:left="0"/>
        <w:contextualSpacing/>
        <w:rPr>
          <w:rFonts w:asciiTheme="minorHAnsi" w:hAnsiTheme="minorHAnsi" w:cstheme="minorHAnsi"/>
          <w:lang w:val="vi-VN"/>
        </w:rPr>
      </w:pPr>
    </w:p>
    <w:p w14:paraId="2C6FEF10" w14:textId="77777777" w:rsidR="002A7EEA" w:rsidRPr="0004033B" w:rsidRDefault="002A7EEA" w:rsidP="002A7EEA">
      <w:pPr>
        <w:spacing w:after="0" w:line="360" w:lineRule="auto"/>
        <w:contextualSpacing/>
        <w:rPr>
          <w:rFonts w:cstheme="minorHAnsi"/>
          <w:b/>
          <w:sz w:val="24"/>
          <w:lang w:val="vi-VN" w:bidi="vi-VN"/>
        </w:rPr>
      </w:pPr>
      <w:r w:rsidRPr="00525B6D">
        <w:rPr>
          <w:rFonts w:cstheme="minorHAnsi"/>
          <w:b/>
          <w:sz w:val="24"/>
          <w:lang w:val="vi-VN" w:bidi="vi-VN"/>
        </w:rPr>
        <w:t>Dịch Vụ Điều Trị Rối Loạn Sử Dụng Chất Gây Nghiện</w:t>
      </w:r>
    </w:p>
    <w:p w14:paraId="05789E57" w14:textId="77777777" w:rsidR="00D97F4F" w:rsidRPr="0004033B" w:rsidRDefault="00D97F4F" w:rsidP="002A7EEA">
      <w:pPr>
        <w:spacing w:after="0" w:line="360" w:lineRule="auto"/>
        <w:contextualSpacing/>
        <w:rPr>
          <w:rFonts w:cstheme="minorHAnsi"/>
          <w:b/>
          <w:bCs/>
          <w:sz w:val="24"/>
          <w:szCs w:val="24"/>
          <w:lang w:val="vi-VN"/>
        </w:rPr>
      </w:pPr>
    </w:p>
    <w:p w14:paraId="5D330876" w14:textId="2D2B70F6" w:rsidR="002A7EEA" w:rsidRPr="00525B6D" w:rsidRDefault="002A7EEA" w:rsidP="002A7EEA">
      <w:pPr>
        <w:spacing w:after="0" w:line="360" w:lineRule="auto"/>
        <w:contextualSpacing/>
        <w:rPr>
          <w:rFonts w:cstheme="minorHAnsi"/>
          <w:b/>
          <w:bCs/>
          <w:sz w:val="24"/>
          <w:szCs w:val="24"/>
          <w:lang w:val="vi-VN"/>
        </w:rPr>
      </w:pPr>
      <w:r w:rsidRPr="00525B6D">
        <w:rPr>
          <w:rFonts w:cstheme="minorHAnsi"/>
          <w:b/>
          <w:i/>
          <w:sz w:val="24"/>
          <w:lang w:val="vi-VN" w:bidi="vi-VN"/>
        </w:rPr>
        <w:t xml:space="preserve">Dịch Vụ Của Quận Thuộc Hệ Thống Cung Cấp Dịch Vụ Điều Trị Rối Loạn Sử Dụng Chất Gây Nghiện Có Tổ Chức Medi-Cal là gì? </w:t>
      </w:r>
    </w:p>
    <w:p w14:paraId="09D873EF" w14:textId="7FEAF095" w:rsidR="002A7EEA" w:rsidRPr="00525B6D" w:rsidRDefault="002A7EEA" w:rsidP="4C760638">
      <w:pPr>
        <w:widowControl w:val="0"/>
        <w:autoSpaceDE w:val="0"/>
        <w:autoSpaceDN w:val="0"/>
        <w:spacing w:after="0" w:line="360" w:lineRule="auto"/>
        <w:ind w:right="222"/>
        <w:contextualSpacing/>
        <w:rPr>
          <w:rFonts w:eastAsia="Arial"/>
          <w:sz w:val="24"/>
          <w:szCs w:val="24"/>
          <w:lang w:val="vi-VN"/>
        </w:rPr>
      </w:pPr>
      <w:r w:rsidRPr="4C760638">
        <w:rPr>
          <w:sz w:val="24"/>
          <w:szCs w:val="24"/>
          <w:lang w:val="vi-VN" w:bidi="vi-VN"/>
        </w:rPr>
        <w:lastRenderedPageBreak/>
        <w:t>Các dịch vụ của quận thuộc Hệ Thống Cung Cấp Dịch Vụ Điều Trị Rối Loạn Sử Dụng Chất Gây Nghiện Có Tổ Chức Medi-Cal dành cho những người mắc chứng rối loạn sử dụng chất gây nghiện, nghĩa là họ có thể đang lạm dụng rượu hoặc các loại thuốc khác, hoặc những người có nguy cơ mắc chứng rối loạn sử dụng chất gây nghiện mà bác sĩ nhi khoa hoặc bác sĩ đa khoa  không</w:t>
      </w:r>
      <w:r w:rsidR="3CC4B14A" w:rsidRPr="4C760638">
        <w:rPr>
          <w:sz w:val="24"/>
          <w:szCs w:val="24"/>
          <w:lang w:val="vi-VN" w:bidi="vi-VN"/>
        </w:rPr>
        <w:t xml:space="preserve"> </w:t>
      </w:r>
      <w:r w:rsidR="64752904" w:rsidRPr="4C760638">
        <w:rPr>
          <w:sz w:val="24"/>
          <w:szCs w:val="24"/>
          <w:lang w:val="vi-VN" w:bidi="vi-VN"/>
        </w:rPr>
        <w:t>thể</w:t>
      </w:r>
      <w:r w:rsidRPr="4C760638">
        <w:rPr>
          <w:sz w:val="24"/>
          <w:szCs w:val="24"/>
          <w:lang w:val="vi-VN" w:bidi="vi-VN"/>
        </w:rPr>
        <w:t xml:space="preserve"> điều trị được. Các dịch vụ này cũng bao gồm công việc mà nhà cung cấp thực hiện nhằm giúp cải thiện </w:t>
      </w:r>
      <w:r w:rsidR="0E729D60" w:rsidRPr="4C760638">
        <w:rPr>
          <w:sz w:val="24"/>
          <w:szCs w:val="24"/>
          <w:lang w:val="vi-VN" w:bidi="vi-VN"/>
        </w:rPr>
        <w:t xml:space="preserve">tốt </w:t>
      </w:r>
      <w:r w:rsidRPr="4C760638">
        <w:rPr>
          <w:sz w:val="24"/>
          <w:szCs w:val="24"/>
          <w:lang w:val="vi-VN" w:bidi="vi-VN"/>
        </w:rPr>
        <w:t xml:space="preserve">dịch vụ cho người nhận . Những </w:t>
      </w:r>
      <w:r w:rsidR="6FC95A8D" w:rsidRPr="4C760638">
        <w:rPr>
          <w:sz w:val="24"/>
          <w:szCs w:val="24"/>
          <w:lang w:val="vi-VN" w:bidi="vi-VN"/>
        </w:rPr>
        <w:t xml:space="preserve"> </w:t>
      </w:r>
      <w:r w:rsidRPr="4C760638">
        <w:rPr>
          <w:sz w:val="24"/>
          <w:szCs w:val="24"/>
          <w:lang w:val="vi-VN" w:bidi="vi-VN"/>
        </w:rPr>
        <w:t xml:space="preserve"> </w:t>
      </w:r>
      <w:r w:rsidR="447508F1" w:rsidRPr="4C760638">
        <w:rPr>
          <w:sz w:val="24"/>
          <w:szCs w:val="24"/>
          <w:lang w:val="vi-VN" w:bidi="vi-VN"/>
        </w:rPr>
        <w:t xml:space="preserve">việc </w:t>
      </w:r>
      <w:r w:rsidRPr="4C760638">
        <w:rPr>
          <w:sz w:val="24"/>
          <w:szCs w:val="24"/>
          <w:lang w:val="vi-VN" w:bidi="vi-VN"/>
        </w:rPr>
        <w:t>này bao gồm đánh giá để xem quý vị có cần dịch vụ đó không và dịch vụ đó có hiệu quả không.</w:t>
      </w:r>
    </w:p>
    <w:p w14:paraId="4FE43BDD" w14:textId="77777777" w:rsidR="002A7EEA" w:rsidRPr="00525B6D" w:rsidRDefault="002A7EEA" w:rsidP="002A7EEA">
      <w:pPr>
        <w:widowControl w:val="0"/>
        <w:autoSpaceDE w:val="0"/>
        <w:autoSpaceDN w:val="0"/>
        <w:spacing w:after="0" w:line="360" w:lineRule="auto"/>
        <w:ind w:right="222"/>
        <w:contextualSpacing/>
        <w:rPr>
          <w:rFonts w:eastAsia="Arial" w:cstheme="minorHAnsi"/>
          <w:sz w:val="24"/>
          <w:szCs w:val="24"/>
          <w:lang w:val="vi-VN"/>
        </w:rPr>
      </w:pPr>
    </w:p>
    <w:p w14:paraId="01D9754A" w14:textId="5139DC01" w:rsidR="002A7EEA" w:rsidRPr="00525B6D" w:rsidRDefault="002A7EEA" w:rsidP="002A7EEA">
      <w:pPr>
        <w:widowControl w:val="0"/>
        <w:autoSpaceDE w:val="0"/>
        <w:autoSpaceDN w:val="0"/>
        <w:spacing w:after="0" w:line="360" w:lineRule="auto"/>
        <w:ind w:right="222"/>
        <w:contextualSpacing/>
        <w:rPr>
          <w:rFonts w:eastAsia="Arial" w:cstheme="minorHAnsi"/>
          <w:sz w:val="24"/>
          <w:szCs w:val="24"/>
          <w:lang w:val="vi-VN"/>
        </w:rPr>
      </w:pPr>
      <w:r w:rsidRPr="00525B6D">
        <w:rPr>
          <w:rFonts w:cstheme="minorHAnsi"/>
          <w:sz w:val="24"/>
          <w:lang w:val="vi-VN" w:bidi="vi-VN"/>
        </w:rPr>
        <w:t>Các dịch vụ thuộc Hệ Thống Cung Cấp Dịch Vụ Điều Trị Rối Loạn Sử Dụng Chất Gây Nghiện Có Tổ Chức Medi-Cal có thể được cung cấp tại phòng khám hoặc văn phòng của nhà cung cấp, hoặc tại nhà quý vị hay tại cơ sở cộng đồng khác, qua điện thoại hoặc dịch vụ chăm sóc sức khỏe từ xa (bao gồm cả tương tác chỉ bằng âm thanh và tương tác bằng video). Quận và nhà cung cấp sẽ làm việc với quý vị để xác định tần suất dịch vụ/cuộc hẹn của quý vị.</w:t>
      </w:r>
    </w:p>
    <w:p w14:paraId="0E754FDC" w14:textId="77777777" w:rsidR="002A7EEA" w:rsidRPr="00525B6D" w:rsidRDefault="002A7EEA" w:rsidP="002A7EEA">
      <w:pPr>
        <w:spacing w:after="0" w:line="360" w:lineRule="auto"/>
        <w:contextualSpacing/>
        <w:rPr>
          <w:rFonts w:cstheme="minorHAnsi"/>
          <w:sz w:val="24"/>
          <w:szCs w:val="24"/>
          <w:lang w:val="vi-VN"/>
        </w:rPr>
      </w:pPr>
    </w:p>
    <w:p w14:paraId="45855256" w14:textId="1427CA04" w:rsidR="002A7EEA" w:rsidRPr="00525B6D" w:rsidRDefault="002A7EEA" w:rsidP="002A7EEA">
      <w:pPr>
        <w:spacing w:after="0" w:line="360" w:lineRule="auto"/>
        <w:contextualSpacing/>
        <w:rPr>
          <w:rFonts w:cstheme="minorHAnsi"/>
          <w:b/>
          <w:sz w:val="24"/>
          <w:szCs w:val="24"/>
          <w:lang w:val="vi-VN"/>
        </w:rPr>
      </w:pPr>
      <w:r w:rsidRPr="00525B6D">
        <w:rPr>
          <w:rFonts w:cstheme="minorHAnsi"/>
          <w:b/>
          <w:i/>
          <w:sz w:val="24"/>
          <w:lang w:val="vi-VN" w:bidi="vi-VN"/>
        </w:rPr>
        <w:t>Hiệp Hội Y Học Cai Nghiện Hoa Kỳ (ASAM)</w:t>
      </w:r>
    </w:p>
    <w:p w14:paraId="0A84ACEA" w14:textId="77777777" w:rsidR="00D97F4F" w:rsidRPr="00D97F4F" w:rsidRDefault="00D97F4F" w:rsidP="00D97F4F">
      <w:pPr>
        <w:spacing w:after="0" w:line="360" w:lineRule="auto"/>
        <w:contextualSpacing/>
        <w:rPr>
          <w:b/>
          <w:bCs/>
          <w:sz w:val="24"/>
          <w:szCs w:val="24"/>
          <w:lang w:val="vi" w:bidi="vi-VN"/>
        </w:rPr>
      </w:pPr>
      <w:r w:rsidRPr="00D97F4F">
        <w:rPr>
          <w:sz w:val="24"/>
          <w:szCs w:val="24"/>
          <w:lang w:val="vi" w:bidi="vi-VN"/>
        </w:rPr>
        <w:t>Quận hoặc nhà cung cấp dịch vụ sẽ sử dụng công cụ của Hiệp Hội Y Học Cai Nghiện Hoa Kỳ (American Society of Addiction Medicine, hoặc ASAM) để xác định mức độ chăm sóc phù hợp. Các  dịch vụ này được mô tả là “các cấp độ chăm sóc” và được định nghĩa dưới đây.</w:t>
      </w:r>
    </w:p>
    <w:p w14:paraId="561817E0" w14:textId="77777777" w:rsidR="006C1CA1" w:rsidRPr="00525B6D" w:rsidRDefault="006C1CA1" w:rsidP="002A7EEA">
      <w:pPr>
        <w:spacing w:after="0" w:line="360" w:lineRule="auto"/>
        <w:contextualSpacing/>
        <w:rPr>
          <w:rFonts w:cstheme="minorHAnsi"/>
          <w:b/>
          <w:bCs/>
          <w:i/>
          <w:iCs/>
          <w:sz w:val="24"/>
          <w:szCs w:val="24"/>
          <w:lang w:val="vi-VN"/>
        </w:rPr>
      </w:pPr>
    </w:p>
    <w:p w14:paraId="250C4F62" w14:textId="039A6B6E" w:rsidR="002A7EEA" w:rsidRPr="00525B6D" w:rsidRDefault="002A7EEA" w:rsidP="002A7EEA">
      <w:pPr>
        <w:spacing w:after="0" w:line="360" w:lineRule="auto"/>
        <w:contextualSpacing/>
        <w:rPr>
          <w:rFonts w:cstheme="minorHAnsi"/>
          <w:b/>
          <w:sz w:val="24"/>
          <w:szCs w:val="24"/>
          <w:lang w:val="vi-VN"/>
        </w:rPr>
      </w:pPr>
      <w:r w:rsidRPr="00525B6D">
        <w:rPr>
          <w:rFonts w:cstheme="minorHAnsi"/>
          <w:b/>
          <w:i/>
          <w:sz w:val="24"/>
          <w:lang w:val="vi-VN" w:bidi="vi-VN"/>
        </w:rPr>
        <w:t xml:space="preserve">Sàng Lọc, Đánh Giá, Can Thiệp Ngắn và Giới Thiệu Điều Trị (Hiệp Hội Y Học Cai Nghiện Hoa Kỳ Cấp độ 0.5) </w:t>
      </w:r>
    </w:p>
    <w:p w14:paraId="644E25F6" w14:textId="21C32AC6" w:rsidR="002A7EEA" w:rsidRPr="00525B6D" w:rsidRDefault="002A7EEA" w:rsidP="0905EE02">
      <w:pPr>
        <w:spacing w:line="360" w:lineRule="auto"/>
        <w:rPr>
          <w:rFonts w:eastAsia="Arial"/>
          <w:color w:val="000000" w:themeColor="text1"/>
          <w:sz w:val="24"/>
          <w:szCs w:val="24"/>
          <w:lang w:val="vi-VN"/>
        </w:rPr>
      </w:pPr>
      <w:r w:rsidRPr="0905EE02">
        <w:rPr>
          <w:sz w:val="24"/>
          <w:szCs w:val="24"/>
          <w:lang w:val="vi-VN" w:bidi="vi-VN"/>
        </w:rPr>
        <w:t xml:space="preserve">Sàng Lọc, Đánh Giá, Can Thiệp Ngắn và Giới Thiệu Điều Trị Rượu và Ma Túy (Alcohol and Drug Screening, Assessment, Brief Interventions, and Referral to Treatment, SABIRT) không phải là quyền lợi của Hệ Thống Cung Cấp Dịch Vụ Điều Trị Rối Loạn Sử Dụng Chất Gây Nghiện Có Tổ Chức Medi-Cal. Đây là quyền lợi trong hệ thống cung cấp dịch vụ chăm sóc sức khỏe có quản lý Medi-Cal và Medi-Cal Trả Phí Theo Dịch Vụ (Fee-for-Service) dành cho các hội viên từ 11 tuổi trở lên. Các chương trình chăm sóc có quản lý phải cung cấp các dịch vụ điều trị rối loạn sử dụng chất gây nghiện được đài thọ </w:t>
      </w:r>
      <w:r w:rsidR="612B0144" w:rsidRPr="0905EE02">
        <w:rPr>
          <w:sz w:val="24"/>
          <w:szCs w:val="24"/>
          <w:lang w:val="vi-VN" w:bidi="vi-VN"/>
        </w:rPr>
        <w:t xml:space="preserve">cùng với </w:t>
      </w:r>
      <w:r w:rsidRPr="0905EE02">
        <w:rPr>
          <w:sz w:val="24"/>
          <w:szCs w:val="24"/>
          <w:lang w:val="vi-VN" w:bidi="vi-VN"/>
        </w:rPr>
        <w:t>dịch vụ này cho các hội viên từ 11 tuổi trở lên.</w:t>
      </w:r>
      <w:r w:rsidRPr="0905EE02">
        <w:rPr>
          <w:lang w:val="vi-VN" w:bidi="vi-VN"/>
        </w:rPr>
        <w:t xml:space="preserve"> </w:t>
      </w:r>
      <w:r w:rsidRPr="0905EE02">
        <w:rPr>
          <w:sz w:val="24"/>
          <w:szCs w:val="24"/>
          <w:lang w:val="vi-VN" w:bidi="vi-VN"/>
        </w:rPr>
        <w:t xml:space="preserve"> </w:t>
      </w:r>
    </w:p>
    <w:p w14:paraId="25133386" w14:textId="77777777" w:rsidR="002A7EEA" w:rsidRPr="00525B6D" w:rsidRDefault="002A7EEA" w:rsidP="002A7EEA">
      <w:pPr>
        <w:spacing w:after="0" w:line="360" w:lineRule="auto"/>
        <w:contextualSpacing/>
        <w:rPr>
          <w:rFonts w:cstheme="minorHAnsi"/>
          <w:b/>
          <w:i/>
          <w:iCs/>
          <w:sz w:val="24"/>
          <w:szCs w:val="24"/>
          <w:lang w:val="vi-VN"/>
        </w:rPr>
      </w:pPr>
    </w:p>
    <w:p w14:paraId="6CAC5765" w14:textId="77777777" w:rsidR="002A7EEA" w:rsidRPr="00525B6D" w:rsidRDefault="002A7EEA" w:rsidP="002A7EEA">
      <w:pPr>
        <w:spacing w:after="0" w:line="360" w:lineRule="auto"/>
        <w:contextualSpacing/>
        <w:rPr>
          <w:rFonts w:cstheme="minorHAnsi"/>
          <w:b/>
          <w:sz w:val="24"/>
          <w:szCs w:val="24"/>
          <w:lang w:val="vi-VN"/>
        </w:rPr>
      </w:pPr>
      <w:r w:rsidRPr="00525B6D">
        <w:rPr>
          <w:rFonts w:cstheme="minorHAnsi"/>
          <w:b/>
          <w:i/>
          <w:sz w:val="24"/>
          <w:lang w:val="vi-VN" w:bidi="vi-VN"/>
        </w:rPr>
        <w:lastRenderedPageBreak/>
        <w:t xml:space="preserve">Dịch Vụ Can Thiệp Sớm </w:t>
      </w:r>
    </w:p>
    <w:p w14:paraId="2AA1B4FB" w14:textId="5418B67F" w:rsidR="002A7EEA" w:rsidRPr="00525B6D" w:rsidRDefault="002A7EEA" w:rsidP="4C760638">
      <w:pPr>
        <w:spacing w:line="360" w:lineRule="auto"/>
        <w:rPr>
          <w:rFonts w:eastAsia="Arial"/>
          <w:color w:val="000000" w:themeColor="text1"/>
          <w:sz w:val="24"/>
          <w:szCs w:val="24"/>
          <w:lang w:val="vi-VN"/>
        </w:rPr>
      </w:pPr>
      <w:r w:rsidRPr="4C760638">
        <w:rPr>
          <w:sz w:val="24"/>
          <w:szCs w:val="24"/>
          <w:lang w:val="vi-VN" w:bidi="vi-VN"/>
        </w:rPr>
        <w:t xml:space="preserve">Các dịch vụ can thiệp sớm  thuộc Hệ Thống Cung Cấp Dịch Vụ Điều Trị Rối Loạn Sử Dụng Chất Gây Nghiện Có Tổ Chức Medi-Cal được đài thọ cho các hội viên dưới 21 tuổi. Bất kỳ hội viên nào dưới 21 tuổi được sàng lọc và xác định có nguy cơ mắc chứng rối loạn sử dụng chất gây nghiện đều có thể nhận bất kỳ dịch vụ nào được đài thọ theo mức dịch vụ ngoại trú như dịch vụ can thiệp sớm.  </w:t>
      </w:r>
      <w:r w:rsidR="44AA32FA" w:rsidRPr="4C760638">
        <w:rPr>
          <w:sz w:val="24"/>
          <w:szCs w:val="24"/>
          <w:lang w:val="vi-VN" w:bidi="vi-VN"/>
        </w:rPr>
        <w:t xml:space="preserve">Họ không đòi hỏi </w:t>
      </w:r>
      <w:r w:rsidRPr="4C760638">
        <w:rPr>
          <w:sz w:val="24"/>
          <w:szCs w:val="24"/>
          <w:lang w:val="vi-VN" w:bidi="vi-VN"/>
        </w:rPr>
        <w:t>chẩn đoán rối loạn sử dụng chất gây nghiện đối với các dịch vụ can thiệp sớm dành cho hội viên dưới 21 tuổi.</w:t>
      </w:r>
    </w:p>
    <w:p w14:paraId="18A8BB41" w14:textId="77777777" w:rsidR="002A7EEA" w:rsidRPr="00525B6D" w:rsidRDefault="002A7EEA" w:rsidP="002A7EEA">
      <w:pPr>
        <w:spacing w:after="0" w:line="360" w:lineRule="auto"/>
        <w:contextualSpacing/>
        <w:rPr>
          <w:rFonts w:cstheme="minorHAnsi"/>
          <w:b/>
          <w:i/>
          <w:iCs/>
          <w:sz w:val="24"/>
          <w:szCs w:val="24"/>
          <w:lang w:val="vi-VN"/>
        </w:rPr>
      </w:pPr>
    </w:p>
    <w:p w14:paraId="1C247DB0" w14:textId="77777777" w:rsidR="002A7EEA" w:rsidRPr="00525B6D" w:rsidRDefault="002A7EEA" w:rsidP="002A7EEA">
      <w:pPr>
        <w:spacing w:after="0" w:line="360" w:lineRule="auto"/>
        <w:contextualSpacing/>
        <w:rPr>
          <w:rFonts w:cstheme="minorHAnsi"/>
          <w:b/>
          <w:sz w:val="24"/>
          <w:szCs w:val="24"/>
          <w:lang w:val="vi-VN"/>
        </w:rPr>
      </w:pPr>
      <w:r w:rsidRPr="00525B6D">
        <w:rPr>
          <w:rFonts w:cstheme="minorHAnsi"/>
          <w:b/>
          <w:i/>
          <w:sz w:val="24"/>
          <w:lang w:val="vi-VN" w:bidi="vi-VN"/>
        </w:rPr>
        <w:t xml:space="preserve">Sàng Lọc, Chẩn Đoán và Điều Trị Sớm và Định Kỳ </w:t>
      </w:r>
    </w:p>
    <w:p w14:paraId="14235CBF" w14:textId="531DF87B" w:rsidR="002A7EEA" w:rsidRPr="00525B6D" w:rsidRDefault="002A7EEA" w:rsidP="4C760638">
      <w:pPr>
        <w:spacing w:line="360" w:lineRule="auto"/>
        <w:rPr>
          <w:rFonts w:eastAsia="Arial"/>
          <w:sz w:val="24"/>
          <w:szCs w:val="24"/>
          <w:lang w:val="vi-VN"/>
        </w:rPr>
      </w:pPr>
      <w:r w:rsidRPr="4C760638">
        <w:rPr>
          <w:sz w:val="24"/>
          <w:szCs w:val="24"/>
          <w:lang w:val="vi-VN" w:bidi="vi-VN"/>
        </w:rPr>
        <w:t xml:space="preserve">Hội viên dưới 21 tuổi có thể nhận được các dịch vụ được mô tả trước đó trong cuốn sổ tay này cũng như các dịch vụ Medi-Cal bổ sung thông qua một quyền lợi  tên là Sàng Lọc, Chẩn Đoán và Điều Trị Sớm và Định Kỳ. </w:t>
      </w:r>
    </w:p>
    <w:p w14:paraId="2BA9D425" w14:textId="69251A36" w:rsidR="002A7EEA" w:rsidRPr="00525B6D" w:rsidRDefault="002A7EEA" w:rsidP="4C760638">
      <w:pPr>
        <w:spacing w:line="360" w:lineRule="auto"/>
        <w:rPr>
          <w:rFonts w:eastAsia="Arial"/>
          <w:sz w:val="24"/>
          <w:szCs w:val="24"/>
          <w:lang w:val="vi-VN"/>
        </w:rPr>
      </w:pPr>
      <w:r w:rsidRPr="4C760638">
        <w:rPr>
          <w:sz w:val="24"/>
          <w:szCs w:val="24"/>
          <w:lang w:val="vi-VN" w:bidi="vi-VN"/>
        </w:rPr>
        <w:t xml:space="preserve">Để  nhận được các dịch vụ </w:t>
      </w:r>
      <w:r w:rsidR="29D8F2E8" w:rsidRPr="4C760638">
        <w:rPr>
          <w:sz w:val="24"/>
          <w:szCs w:val="24"/>
          <w:lang w:val="vi-VN" w:bidi="vi-VN"/>
        </w:rPr>
        <w:t xml:space="preserve"> này</w:t>
      </w:r>
      <w:r w:rsidRPr="4C760638">
        <w:rPr>
          <w:sz w:val="24"/>
          <w:szCs w:val="24"/>
          <w:lang w:val="vi-VN" w:bidi="vi-VN"/>
        </w:rPr>
        <w:t xml:space="preserve">, hội viên phải dưới 21 tuổi và được hưởng Medi-Cal toàn diện. Quyền lợi này bao gồm các dịch vụ cần thiết về mặt y tế để điều chỉnh hoặc hỗ trợ tình trạng bệnh về thể chất và sức khỏe hành vi. Các dịch vụ duy trì, hỗ trợ, cải thiện hoặc giúp tình trạng bệnh dễ chịu hơn được coi là có tác dụng  ích </w:t>
      </w:r>
      <w:r w:rsidR="17415D1B" w:rsidRPr="4C760638">
        <w:rPr>
          <w:sz w:val="24"/>
          <w:szCs w:val="24"/>
          <w:lang w:val="vi-VN" w:bidi="vi-VN"/>
        </w:rPr>
        <w:t xml:space="preserve">lợi </w:t>
      </w:r>
      <w:r w:rsidRPr="4C760638">
        <w:rPr>
          <w:sz w:val="24"/>
          <w:szCs w:val="24"/>
          <w:lang w:val="vi-VN" w:bidi="vi-VN"/>
        </w:rPr>
        <w:t xml:space="preserve">cho tình trạng bệnh và được đài thọ dưới dạng dịch vụ Sàng Lọc, Chẩn Đoán và Điều Trị Sớm và Định Kỳ. Tiêu chí tiếp cận dành cho hội viên dưới 21 tuổi khác và linh hoạt hơn tiêu chí tiếp cận dành cho người lớn tiếp cận các dịch vụ của Hệ Thống Cung Cấp Dịch Vụ Điều Trị Rối Loạn Sử Dụng Chất Gây Nghiện Có Tổ Chức Medi-Cal, nhằm đáp ứng yêu cầu về Sàng Lọc, Chẩn Đoán và Điều Trị Sớm và Định Kỳ cũng như mục đích phòng ngừa và can thiệp sớm các tình trạng rối loạn sử dụng chất gây nghiện. </w:t>
      </w:r>
    </w:p>
    <w:p w14:paraId="2D3C513B" w14:textId="4F6B80AD" w:rsidR="002A7EEA" w:rsidRPr="00525B6D" w:rsidRDefault="002A7EEA" w:rsidP="4C760638">
      <w:pPr>
        <w:spacing w:line="360" w:lineRule="auto"/>
        <w:rPr>
          <w:rFonts w:eastAsia="Arial"/>
          <w:sz w:val="24"/>
          <w:szCs w:val="24"/>
          <w:lang w:val="vi-VN"/>
        </w:rPr>
      </w:pPr>
      <w:r w:rsidRPr="4C760638">
        <w:rPr>
          <w:sz w:val="24"/>
          <w:szCs w:val="24"/>
          <w:lang w:val="vi-VN" w:bidi="vi-VN"/>
        </w:rPr>
        <w:t xml:space="preserve">Nếu quý vị có thắc mắc về các dịch vụ này, </w:t>
      </w:r>
      <w:r w:rsidR="62E945EA" w:rsidRPr="4C760638">
        <w:rPr>
          <w:sz w:val="24"/>
          <w:szCs w:val="24"/>
          <w:lang w:val="vi-VN" w:bidi="vi-VN"/>
        </w:rPr>
        <w:t xml:space="preserve"> xin</w:t>
      </w:r>
      <w:r w:rsidRPr="4C760638">
        <w:rPr>
          <w:sz w:val="24"/>
          <w:szCs w:val="24"/>
          <w:lang w:val="vi-VN" w:bidi="vi-VN"/>
        </w:rPr>
        <w:t xml:space="preserve"> gọi đến quận của mình hoặc truy cập </w:t>
      </w:r>
      <w:hyperlink r:id="rId17">
        <w:r w:rsidRPr="4C760638">
          <w:rPr>
            <w:rStyle w:val="Hyperlink"/>
            <w:sz w:val="24"/>
            <w:szCs w:val="24"/>
            <w:lang w:val="vi-VN" w:bidi="vi-VN"/>
          </w:rPr>
          <w:t>trang web Sàng Lọc, Chẩn Đoán và Điều Trị Sớm và Định Kỳ của DHCS</w:t>
        </w:r>
      </w:hyperlink>
      <w:r w:rsidRPr="4C760638">
        <w:rPr>
          <w:sz w:val="24"/>
          <w:szCs w:val="24"/>
          <w:lang w:val="vi-VN" w:bidi="vi-VN"/>
        </w:rPr>
        <w:t>.</w:t>
      </w:r>
    </w:p>
    <w:p w14:paraId="7E050A57" w14:textId="77777777" w:rsidR="002A7EEA" w:rsidRPr="00525B6D" w:rsidRDefault="002A7EEA" w:rsidP="002A7EEA">
      <w:pPr>
        <w:spacing w:after="0" w:line="360" w:lineRule="auto"/>
        <w:contextualSpacing/>
        <w:rPr>
          <w:rFonts w:cstheme="minorHAnsi"/>
          <w:sz w:val="24"/>
          <w:szCs w:val="24"/>
          <w:lang w:val="vi-VN"/>
        </w:rPr>
      </w:pPr>
    </w:p>
    <w:p w14:paraId="226A9781" w14:textId="77777777"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Dịch Vụ Điều Trị Ngoại Trú (Hiệp Hội Y Học Cai Nghiện Hoa Kỳ Cấp Độ 1) </w:t>
      </w:r>
    </w:p>
    <w:p w14:paraId="6E42F8EA" w14:textId="74115EB0" w:rsidR="002A7EEA" w:rsidRPr="00525B6D" w:rsidRDefault="002A7EEA" w:rsidP="4C760638">
      <w:pPr>
        <w:pStyle w:val="ListParagraph"/>
        <w:widowControl/>
        <w:numPr>
          <w:ilvl w:val="0"/>
          <w:numId w:val="1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dịch vụ tư vấn được cung cấp cho các hội viên lên đến chín giờ một tuần đối với người lớn và ít hơn sáu giờ một tuần đối với các hội viên dưới 21 tuổi khi cần thiết về mặt y tế. Quý vị có thể </w:t>
      </w:r>
      <w:r w:rsidR="555651DD" w:rsidRPr="4C760638">
        <w:rPr>
          <w:rFonts w:asciiTheme="minorHAnsi" w:hAnsiTheme="minorHAnsi" w:cstheme="minorBidi"/>
          <w:sz w:val="24"/>
          <w:szCs w:val="24"/>
          <w:lang w:val="vi-VN" w:bidi="vi-VN"/>
        </w:rPr>
        <w:t xml:space="preserve"> được</w:t>
      </w:r>
      <w:r w:rsidRPr="4C760638">
        <w:rPr>
          <w:rFonts w:asciiTheme="minorHAnsi" w:hAnsiTheme="minorHAnsi" w:cstheme="minorBidi"/>
          <w:sz w:val="24"/>
          <w:szCs w:val="24"/>
          <w:lang w:val="vi-VN" w:bidi="vi-VN"/>
        </w:rPr>
        <w:t xml:space="preserve"> thêm giờ dịch vụ tùy theo nhu cầu của mình. Các dịch vụ </w:t>
      </w:r>
      <w:r w:rsidRPr="4C760638">
        <w:rPr>
          <w:rFonts w:asciiTheme="minorHAnsi" w:hAnsiTheme="minorHAnsi" w:cstheme="minorBidi"/>
          <w:sz w:val="24"/>
          <w:szCs w:val="24"/>
          <w:lang w:val="vi-VN" w:bidi="vi-VN"/>
        </w:rPr>
        <w:lastRenderedPageBreak/>
        <w:t xml:space="preserve">có thể được cung cấp </w:t>
      </w:r>
      <w:r w:rsidR="45F14017" w:rsidRPr="4C760638">
        <w:rPr>
          <w:rFonts w:asciiTheme="minorHAnsi" w:hAnsiTheme="minorHAnsi" w:cstheme="minorBidi"/>
          <w:sz w:val="24"/>
          <w:szCs w:val="24"/>
          <w:lang w:val="vi-VN" w:bidi="vi-VN"/>
        </w:rPr>
        <w:t xml:space="preserve"> từ</w:t>
      </w:r>
      <w:r w:rsidRPr="4C760638">
        <w:rPr>
          <w:rFonts w:asciiTheme="minorHAnsi" w:hAnsiTheme="minorHAnsi" w:cstheme="minorBidi"/>
          <w:sz w:val="24"/>
          <w:szCs w:val="24"/>
          <w:lang w:val="vi-VN" w:bidi="vi-VN"/>
        </w:rPr>
        <w:t xml:space="preserve"> người được cấp phép, chẳng hạn như </w:t>
      </w:r>
      <w:r w:rsidR="6E1AEBB6" w:rsidRPr="4C760638">
        <w:rPr>
          <w:rFonts w:asciiTheme="minorHAnsi" w:hAnsiTheme="minorHAnsi" w:cstheme="minorBidi"/>
          <w:sz w:val="24"/>
          <w:szCs w:val="24"/>
          <w:lang w:val="vi-VN" w:bidi="vi-VN"/>
        </w:rPr>
        <w:t xml:space="preserve">người </w:t>
      </w:r>
      <w:r w:rsidRPr="4C760638">
        <w:rPr>
          <w:rFonts w:asciiTheme="minorHAnsi" w:hAnsiTheme="minorHAnsi" w:cstheme="minorBidi"/>
          <w:sz w:val="24"/>
          <w:szCs w:val="24"/>
          <w:lang w:val="vi-VN" w:bidi="vi-VN"/>
        </w:rPr>
        <w:t>cố vấn, bằng hình thức trực tiếp, qua điện thoại hoặc dịch vụ chăm sóc sức khỏe từ xa.</w:t>
      </w:r>
    </w:p>
    <w:p w14:paraId="1A542D09" w14:textId="77777777" w:rsidR="002A7EEA" w:rsidRPr="00525B6D" w:rsidRDefault="002A7EEA" w:rsidP="0038308E">
      <w:pPr>
        <w:pStyle w:val="ListParagraph"/>
        <w:widowControl/>
        <w:numPr>
          <w:ilvl w:val="0"/>
          <w:numId w:val="19"/>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Dịch Vụ Điều Trị Ngoại Trú bao gồm đánh giá, phối hợp chăm sóc, tư vấn (cá nhân và nhóm), liệu pháp gia đình, dịch vụ dùng thuốc, Thuốc Điều Trị Cai Nghiện cho chứng rối loạn sử dụng opioid, Thuốc Điều Trị Cai Nghiện cho chứng rối loạn sử dụng rượu và các chứng rối loạn sử dụng chất gây nghiện không phải opioid khác, giáo dục bệnh nhân, dịch vụ phục hồi và dịch vụ can thiệp khủng hoảng rối loạn sử dụng chất gây nghiện.</w:t>
      </w:r>
    </w:p>
    <w:p w14:paraId="2A5067D8" w14:textId="77777777" w:rsidR="002A7EEA" w:rsidRPr="00525B6D" w:rsidRDefault="002A7EEA" w:rsidP="002A7EEA">
      <w:pPr>
        <w:spacing w:after="0" w:line="360" w:lineRule="auto"/>
        <w:contextualSpacing/>
        <w:rPr>
          <w:rFonts w:cstheme="minorHAnsi"/>
          <w:sz w:val="24"/>
          <w:szCs w:val="24"/>
          <w:lang w:val="vi-VN"/>
        </w:rPr>
      </w:pPr>
    </w:p>
    <w:p w14:paraId="69AC9E6F" w14:textId="77777777" w:rsidR="002A7EEA" w:rsidRPr="00525B6D" w:rsidRDefault="002A7EEA" w:rsidP="002A7EEA">
      <w:pPr>
        <w:spacing w:after="0" w:line="360" w:lineRule="auto"/>
        <w:contextualSpacing/>
        <w:rPr>
          <w:rFonts w:cstheme="minorHAnsi"/>
          <w:highlight w:val="yellow"/>
          <w:lang w:val="vi-VN"/>
        </w:rPr>
      </w:pPr>
      <w:r w:rsidRPr="00525B6D">
        <w:rPr>
          <w:rFonts w:cstheme="minorHAnsi"/>
          <w:b/>
          <w:i/>
          <w:sz w:val="24"/>
          <w:lang w:val="vi-VN" w:bidi="vi-VN"/>
        </w:rPr>
        <w:t>Dịch Vụ Điều Trị</w:t>
      </w:r>
      <w:r w:rsidRPr="00525B6D">
        <w:rPr>
          <w:rFonts w:cstheme="minorHAnsi"/>
          <w:sz w:val="24"/>
          <w:lang w:val="vi-VN" w:bidi="vi-VN"/>
        </w:rPr>
        <w:t xml:space="preserve"> </w:t>
      </w:r>
      <w:r w:rsidRPr="00525B6D">
        <w:rPr>
          <w:rFonts w:cstheme="minorHAnsi"/>
          <w:b/>
          <w:i/>
          <w:sz w:val="24"/>
          <w:lang w:val="vi-VN" w:bidi="vi-VN"/>
        </w:rPr>
        <w:t xml:space="preserve">Ngoại Trú Chuyên Sâu (Hiệp Hội Y Học Cai Nghiện Hoa Kỳ Cấp Độ 2.1) </w:t>
      </w:r>
    </w:p>
    <w:p w14:paraId="1E4707C8" w14:textId="3FD4927F" w:rsidR="002A7EEA" w:rsidRPr="00525B6D" w:rsidRDefault="002A7EEA" w:rsidP="4C760638">
      <w:pPr>
        <w:pStyle w:val="ListParagraph"/>
        <w:widowControl/>
        <w:numPr>
          <w:ilvl w:val="0"/>
          <w:numId w:val="20"/>
        </w:numPr>
        <w:autoSpaceDE/>
        <w:autoSpaceDN/>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Dịch Vụ Điều Trị Ngoại Trú Chuyên Sâu được cung cấp cho các hội viên tối thiểu chín</w:t>
      </w:r>
      <w:r w:rsidR="4C14BC00" w:rsidRPr="0905EE02">
        <w:rPr>
          <w:rFonts w:asciiTheme="minorHAnsi" w:hAnsiTheme="minorHAnsi" w:cstheme="minorBidi"/>
          <w:sz w:val="24"/>
          <w:szCs w:val="24"/>
          <w:lang w:val="vi-VN" w:bidi="vi-VN"/>
        </w:rPr>
        <w:t xml:space="preserve"> (9)</w:t>
      </w:r>
      <w:r w:rsidRPr="0905EE02">
        <w:rPr>
          <w:rFonts w:asciiTheme="minorHAnsi" w:hAnsiTheme="minorHAnsi" w:cstheme="minorBidi"/>
          <w:sz w:val="24"/>
          <w:szCs w:val="24"/>
          <w:lang w:val="vi-VN" w:bidi="vi-VN"/>
        </w:rPr>
        <w:t xml:space="preserve"> giờ và tối đa 19 giờ một tuần </w:t>
      </w:r>
      <w:r w:rsidR="51ACFC83" w:rsidRPr="0905EE02">
        <w:rPr>
          <w:rFonts w:asciiTheme="minorHAnsi" w:hAnsiTheme="minorHAnsi" w:cstheme="minorBidi"/>
          <w:sz w:val="24"/>
          <w:szCs w:val="24"/>
          <w:lang w:val="vi-VN" w:bidi="vi-VN"/>
        </w:rPr>
        <w:t xml:space="preserve"> cho</w:t>
      </w:r>
      <w:r w:rsidRPr="0905EE02">
        <w:rPr>
          <w:rFonts w:asciiTheme="minorHAnsi" w:hAnsiTheme="minorHAnsi" w:cstheme="minorBidi"/>
          <w:sz w:val="24"/>
          <w:szCs w:val="24"/>
          <w:lang w:val="vi-VN" w:bidi="vi-VN"/>
        </w:rPr>
        <w:t xml:space="preserve"> người lớn </w:t>
      </w:r>
      <w:r w:rsidR="69787023" w:rsidRPr="0905EE02">
        <w:rPr>
          <w:rFonts w:asciiTheme="minorHAnsi" w:hAnsiTheme="minorHAnsi" w:cstheme="minorBidi"/>
          <w:sz w:val="24"/>
          <w:szCs w:val="24"/>
          <w:lang w:val="vi-VN" w:bidi="vi-VN"/>
        </w:rPr>
        <w:t xml:space="preserve"> ;</w:t>
      </w:r>
      <w:r w:rsidRPr="0905EE02">
        <w:rPr>
          <w:rFonts w:asciiTheme="minorHAnsi" w:hAnsiTheme="minorHAnsi" w:cstheme="minorBidi"/>
          <w:sz w:val="24"/>
          <w:szCs w:val="24"/>
          <w:lang w:val="vi-VN" w:bidi="vi-VN"/>
        </w:rPr>
        <w:t xml:space="preserve"> tối thiểu sáu</w:t>
      </w:r>
      <w:r w:rsidR="3697FC9E" w:rsidRPr="0905EE02">
        <w:rPr>
          <w:rFonts w:asciiTheme="minorHAnsi" w:hAnsiTheme="minorHAnsi" w:cstheme="minorBidi"/>
          <w:sz w:val="24"/>
          <w:szCs w:val="24"/>
          <w:lang w:val="vi-VN" w:bidi="vi-VN"/>
        </w:rPr>
        <w:t xml:space="preserve"> (6)</w:t>
      </w:r>
      <w:r w:rsidRPr="0905EE02">
        <w:rPr>
          <w:rFonts w:asciiTheme="minorHAnsi" w:hAnsiTheme="minorHAnsi" w:cstheme="minorBidi"/>
          <w:sz w:val="24"/>
          <w:szCs w:val="24"/>
          <w:lang w:val="vi-VN" w:bidi="vi-VN"/>
        </w:rPr>
        <w:t xml:space="preserve"> giờ và tối đa 19 giờ một tuần đối  </w:t>
      </w:r>
      <w:r w:rsidR="6646D868" w:rsidRPr="0905EE02">
        <w:rPr>
          <w:rFonts w:asciiTheme="minorHAnsi" w:hAnsiTheme="minorHAnsi" w:cstheme="minorBidi"/>
          <w:sz w:val="24"/>
          <w:szCs w:val="24"/>
          <w:lang w:val="vi-VN" w:bidi="vi-VN"/>
        </w:rPr>
        <w:t xml:space="preserve">cho người </w:t>
      </w:r>
      <w:r w:rsidRPr="0905EE02">
        <w:rPr>
          <w:rFonts w:asciiTheme="minorHAnsi" w:hAnsiTheme="minorHAnsi" w:cstheme="minorBidi"/>
          <w:sz w:val="24"/>
          <w:szCs w:val="24"/>
          <w:lang w:val="vi-VN" w:bidi="vi-VN"/>
        </w:rPr>
        <w:t>dưới 21 tuổi khi cần thiết về mặt y tế.</w:t>
      </w:r>
      <w:r w:rsidR="4A2565FB" w:rsidRPr="0905EE02">
        <w:rPr>
          <w:rFonts w:asciiTheme="minorHAnsi" w:hAnsiTheme="minorHAnsi" w:cstheme="minorBidi"/>
          <w:lang w:val="vi-VN" w:bidi="vi-VN"/>
        </w:rPr>
        <w:t xml:space="preserve"> </w:t>
      </w:r>
      <w:r w:rsidR="4A2565FB" w:rsidRPr="0905EE02">
        <w:rPr>
          <w:rFonts w:asciiTheme="minorHAnsi" w:hAnsiTheme="minorHAnsi" w:cstheme="minorBidi"/>
          <w:sz w:val="24"/>
          <w:szCs w:val="24"/>
          <w:lang w:val="vi-VN" w:bidi="vi-VN"/>
        </w:rPr>
        <w:t>Dịch vụ có thể vượt quá mức tối đa tùy theo tính cần thiết về mặt y tế của từng cá nhân.</w:t>
      </w:r>
      <w:r w:rsidRPr="0905EE02">
        <w:rPr>
          <w:rFonts w:asciiTheme="minorHAnsi" w:hAnsiTheme="minorHAnsi" w:cstheme="minorBidi"/>
          <w:sz w:val="28"/>
          <w:szCs w:val="28"/>
          <w:lang w:val="vi-VN" w:bidi="vi-VN"/>
        </w:rPr>
        <w:t xml:space="preserve"> </w:t>
      </w:r>
      <w:r w:rsidRPr="0905EE02">
        <w:rPr>
          <w:rFonts w:asciiTheme="minorHAnsi" w:hAnsiTheme="minorHAnsi" w:cstheme="minorBidi"/>
          <w:sz w:val="24"/>
          <w:szCs w:val="24"/>
          <w:lang w:val="vi-VN" w:bidi="vi-VN"/>
        </w:rPr>
        <w:t>Dịch vụ chủ yếu là tư vấn và giáo dục về các vấn đề liên quan đến chứng nghiện. Dịch vụ có thể được cung cấp bởi một chuyên gia được cấp phép hoặc một cố vấn được chứng nhận trong một môi trường có cấu trúc. Dịch Vụ Điều Trị Ngoại Trú Chuyên Sâu có thể được cung cấp trực tiếp qua dịch vụ chăm sóc sức khỏe từ xa hoặc qua điện thoại.</w:t>
      </w:r>
    </w:p>
    <w:p w14:paraId="26023603" w14:textId="77777777" w:rsidR="002A7EEA" w:rsidRPr="00525B6D" w:rsidRDefault="002A7EEA" w:rsidP="0038308E">
      <w:pPr>
        <w:pStyle w:val="ListParagraph"/>
        <w:widowControl/>
        <w:numPr>
          <w:ilvl w:val="0"/>
          <w:numId w:val="20"/>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Dịch Vụ Điều Trị Ngoại Trú Chuyên Sâu bao gồm những dịch vụ tương tự như Dịch Vụ Điều Trị Ngoại Trú. Sự khác biệt chính là nhiều giờ dịch vụ hơn.</w:t>
      </w:r>
    </w:p>
    <w:p w14:paraId="3DDEC6F7" w14:textId="77777777" w:rsidR="002A7EEA" w:rsidRPr="00525B6D" w:rsidRDefault="002A7EEA" w:rsidP="002A7EEA">
      <w:pPr>
        <w:spacing w:after="0" w:line="360" w:lineRule="auto"/>
        <w:rPr>
          <w:rFonts w:cstheme="minorHAnsi"/>
          <w:b/>
          <w:bCs/>
          <w:sz w:val="24"/>
          <w:szCs w:val="24"/>
          <w:lang w:val="vi-VN"/>
        </w:rPr>
      </w:pPr>
    </w:p>
    <w:p w14:paraId="2683BC36" w14:textId="5904DD4A" w:rsidR="002A7EEA" w:rsidRPr="00525B6D" w:rsidRDefault="002A7EEA" w:rsidP="4C760638">
      <w:pPr>
        <w:spacing w:after="0" w:line="360" w:lineRule="auto"/>
        <w:contextualSpacing/>
        <w:rPr>
          <w:b/>
          <w:bCs/>
          <w:i/>
          <w:iCs/>
          <w:sz w:val="24"/>
          <w:szCs w:val="24"/>
          <w:lang w:val="vi-VN"/>
        </w:rPr>
      </w:pPr>
      <w:r w:rsidRPr="4C760638">
        <w:rPr>
          <w:b/>
          <w:bCs/>
          <w:i/>
          <w:iCs/>
          <w:sz w:val="24"/>
          <w:szCs w:val="24"/>
          <w:lang w:val="vi-VN" w:bidi="vi-VN"/>
        </w:rPr>
        <w:t xml:space="preserve">Nhập Viện Một Phần (thay đổi tùy  quận) (Hiệp Hội Y Học Cai Nghiện Hoa Kỳ Cấp độ 2.5)  </w:t>
      </w:r>
    </w:p>
    <w:p w14:paraId="26D82C39" w14:textId="77777777" w:rsidR="002A7EEA" w:rsidRPr="00525B6D" w:rsidRDefault="002A7EEA" w:rsidP="0038308E">
      <w:pPr>
        <w:pStyle w:val="ListParagraph"/>
        <w:widowControl/>
        <w:numPr>
          <w:ilvl w:val="0"/>
          <w:numId w:val="21"/>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Hội viên dưới 21 tuổi có thể nhận dịch vụ này theo chương trình Sàng Lọc, Chẩn Đoán và Điều Trị Sớm và Định Kỳ bất kể họ sống ở quận nào.</w:t>
      </w:r>
    </w:p>
    <w:p w14:paraId="4E2560EC" w14:textId="77777777" w:rsidR="002A7EEA" w:rsidRPr="00525B6D" w:rsidRDefault="002A7EEA" w:rsidP="0038308E">
      <w:pPr>
        <w:pStyle w:val="ListParagraph"/>
        <w:widowControl/>
        <w:numPr>
          <w:ilvl w:val="0"/>
          <w:numId w:val="21"/>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Các dịch vụ Nhập Viện Một Phần bao gồm 20 giờ dịch vụ trở lên mỗi tuần, khi cần thiết về mặt y tế. Chương trình nhập viện một phần có thể tiếp cận trực tiếp với các dịch vụ tâm thần, y tế và xét nghiệm cũng như đáp ứng các nhu cầu đã xác định cần được theo dõi hoặc quản lý hàng ngày nhưng có thể được giải quyết phù hợp tại phòng khám. Dịch vụ có thể được cung cấp trực tiếp, qua dịch vụ chăm sóc sức khỏe từ xa hoặc qua điện thoại.</w:t>
      </w:r>
    </w:p>
    <w:p w14:paraId="0B040BE3" w14:textId="77777777" w:rsidR="002A7EEA" w:rsidRPr="00525B6D" w:rsidRDefault="002A7EEA" w:rsidP="0038308E">
      <w:pPr>
        <w:pStyle w:val="ListParagraph"/>
        <w:widowControl/>
        <w:numPr>
          <w:ilvl w:val="0"/>
          <w:numId w:val="21"/>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lastRenderedPageBreak/>
        <w:t>Dịch vụ Nhập Viện Một Phần tương tự như Dịch Vụ Điều Trị Ngoại Trú Chuyên Sâu, với sự khác biệt chính là số giờ tăng lên và khả năng tiếp cận nhiều hơn với các dịch vụ y tế.</w:t>
      </w:r>
    </w:p>
    <w:p w14:paraId="1D7DD83C" w14:textId="1C41BFBE" w:rsidR="003968AF" w:rsidRPr="00525B6D" w:rsidRDefault="003968AF" w:rsidP="4C760638">
      <w:pPr>
        <w:pStyle w:val="ListParagraph"/>
        <w:widowControl/>
        <w:numPr>
          <w:ilvl w:val="0"/>
          <w:numId w:val="21"/>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Nhập Viện Một Phần hiện không được </w:t>
      </w:r>
      <w:r w:rsidR="6826B015" w:rsidRPr="4C760638">
        <w:rPr>
          <w:rFonts w:asciiTheme="minorHAnsi" w:hAnsiTheme="minorHAnsi" w:cstheme="minorBidi"/>
          <w:sz w:val="24"/>
          <w:szCs w:val="24"/>
          <w:lang w:val="vi-VN" w:bidi="vi-VN"/>
        </w:rPr>
        <w:t xml:space="preserve">cung cấp trong </w:t>
      </w:r>
      <w:r w:rsidRPr="4C760638">
        <w:rPr>
          <w:rFonts w:asciiTheme="minorHAnsi" w:hAnsiTheme="minorHAnsi" w:cstheme="minorBidi"/>
          <w:sz w:val="24"/>
          <w:szCs w:val="24"/>
          <w:lang w:val="vi-VN" w:bidi="vi-VN"/>
        </w:rPr>
        <w:t>chương trình Hệ Thống Cung Cấp Dịch Vụ Điều Trị Rối Loạn Sử Dụng Chất Gây Nghiện Có Tổ Chức Medi-Cal (DMC-ODS) của Quận Sacramento .</w:t>
      </w:r>
    </w:p>
    <w:p w14:paraId="3548C840" w14:textId="77777777" w:rsidR="002A7EEA" w:rsidRPr="00525B6D" w:rsidRDefault="002A7EEA" w:rsidP="002A7EEA">
      <w:pPr>
        <w:spacing w:after="0" w:line="360" w:lineRule="auto"/>
        <w:contextualSpacing/>
        <w:rPr>
          <w:rFonts w:cstheme="minorHAnsi"/>
          <w:iCs/>
          <w:sz w:val="28"/>
          <w:szCs w:val="24"/>
          <w:lang w:val="vi-VN"/>
        </w:rPr>
      </w:pPr>
    </w:p>
    <w:p w14:paraId="44370F59" w14:textId="77777777"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Điều Trị Lưu Trú (tùy thuộc vào sự cho phép của quận) (Hiệp Hội Y Học Cai Nghiện Hoa Kỳ Cấp Độ 3.1 – 4.0)   </w:t>
      </w:r>
    </w:p>
    <w:p w14:paraId="0F54A9D8" w14:textId="77777777" w:rsidR="002A7EEA" w:rsidRPr="00525B6D" w:rsidRDefault="002A7EEA" w:rsidP="0038308E">
      <w:pPr>
        <w:pStyle w:val="ListParagraph"/>
        <w:widowControl/>
        <w:numPr>
          <w:ilvl w:val="0"/>
          <w:numId w:val="22"/>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Điều Trị Lưu Trú là chương trình cung cấp dịch vụ phục hồi chức năng cho các hội viên được chẩn đoán mắc chứng rối loạn sử dụng chất gây nghiện, khi được xác định là cần thiết về mặt y tế. Hội viên sẽ sống tại cơ sở và được hỗ trợ trong nỗ lực thay đổi, duy trì, áp dụng các kỹ năng sống độc lập và liên kết giữa các cá nhân bằng cách tiếp cận các hệ thống hỗ trợ cộng đồng. Hầu hết các dịch vụ đều được cung cấp trực tiếp; tuy nhiên, dịch vụ chăm sóc sức khỏe từ xa và qua điện thoại cũng có thể được sử dụng để cung cấp dịch vụ trong khi một người đang điều trị lưu trú. Nhà cung cấp và cư dân phối hợp cùng nhau để xác định các rào cản, đặt ra các ưu tiên, thiết lập mục tiêu và giải quyết các vấn đề liên quan đến rối loạn sử dụng chất gây nghiện. Mục tiêu bao gồm không sử dụng chất gây nghiện, chuẩn bị ứng phó với các tác nhân gây tái nghiện, cải thiện sức khỏe cá nhân và kỹ năng xã hội, cũng như tham gia vào quá trình chăm sóc dài hạn.</w:t>
      </w:r>
    </w:p>
    <w:p w14:paraId="3E047526" w14:textId="77777777" w:rsidR="002A7EEA" w:rsidRPr="00525B6D" w:rsidRDefault="002A7EEA" w:rsidP="0038308E">
      <w:pPr>
        <w:pStyle w:val="ListParagraph"/>
        <w:widowControl/>
        <w:numPr>
          <w:ilvl w:val="0"/>
          <w:numId w:val="22"/>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Các dịch vụ điều trị lưu trú phải được sự cho phép trước của quận thuộc Hệ Thống Cung Cấp Dịch Vụ Điều Trị Rối Loạn Sử Dụng Chất Gây Nghiện Có Tổ Chức Medi-Cal.</w:t>
      </w:r>
    </w:p>
    <w:p w14:paraId="4C0EF6B0" w14:textId="7FBCB00C" w:rsidR="002A7EEA" w:rsidRPr="00525B6D" w:rsidRDefault="002A7EEA" w:rsidP="4C760638">
      <w:pPr>
        <w:pStyle w:val="ListParagraph"/>
        <w:widowControl/>
        <w:numPr>
          <w:ilvl w:val="0"/>
          <w:numId w:val="22"/>
        </w:numPr>
        <w:autoSpaceDE/>
        <w:autoSpaceDN/>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Dịch Vụ Điều Trị Lưu Trú bao gồm tiếp nhận và đánh giá, phối hợp chăm sóc, tư vấn cá nhân, tư vấn theo nhóm, liệu pháp gia đình, dịch vụ dùng thuốc, Thuốc Điều Trị Cai Nghiện cho chứng rối loạn sử dụng opioid, Thuốc Điều Trị Cai Nghiện cho chứng rối loạn sử dụng rượu</w:t>
      </w:r>
      <w:r w:rsidR="3C342056"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và các chứng rối loạn sử dụng chất </w:t>
      </w:r>
      <w:r w:rsidR="36D76FCF"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không phải opioid</w:t>
      </w:r>
      <w:r w:rsidR="062A2978"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khác, giáo dục bệnh nhân, dịch vụ phục hồi và dịch vụ can thiệp khủng hoảng rối loạn sử dụng chất gây nghiện.</w:t>
      </w:r>
    </w:p>
    <w:p w14:paraId="751AAD81" w14:textId="0A8367E5" w:rsidR="002A7EEA" w:rsidRPr="00525B6D" w:rsidRDefault="002A7EEA" w:rsidP="0038308E">
      <w:pPr>
        <w:pStyle w:val="ListParagraph"/>
        <w:widowControl/>
        <w:numPr>
          <w:ilvl w:val="0"/>
          <w:numId w:val="22"/>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Các nhà cung cấp Dịch Vụ Điều Trị Lưu Trú được yêu cầu cung cấp thuốc điều trị cai nghiện trực tiếp tại cơ sở hoặc giúp các hội viên nhận thuốc điều trị cai nghiện bên ngoài </w:t>
      </w:r>
      <w:r w:rsidRPr="00525B6D">
        <w:rPr>
          <w:rFonts w:asciiTheme="minorHAnsi" w:hAnsiTheme="minorHAnsi" w:cstheme="minorHAnsi"/>
          <w:sz w:val="24"/>
          <w:lang w:val="vi-VN" w:bidi="vi-VN"/>
        </w:rPr>
        <w:lastRenderedPageBreak/>
        <w:t>cơ sở. Các nhà cung cấp Dịch Vụ Điều Trị Lưu Trú không đáp ứng được yêu cầu này khi chỉ cung cấp thông tin liên hệ của các nhà cung cấp Thuốc Điều Trị Cai Nghiện. Các nhà cung cấp Dịch Vụ Điều Trị Lưu Trú được yêu cầu cung cấp và kê đơn thuốc cho các hội viên được đài thọ theo Hệ Thống Cung Cấp Dịch Vụ Điều Trị Rối Loạn Sử Dụng Chất Gây Nghiện Có Tổ Chức Medi-Cal.</w:t>
      </w:r>
    </w:p>
    <w:p w14:paraId="1B7F1976" w14:textId="77777777" w:rsidR="002A7EEA" w:rsidRPr="00525B6D" w:rsidRDefault="002A7EEA" w:rsidP="002A7EEA">
      <w:pPr>
        <w:spacing w:after="0" w:line="360" w:lineRule="auto"/>
        <w:contextualSpacing/>
        <w:rPr>
          <w:rFonts w:cstheme="minorHAnsi"/>
          <w:b/>
          <w:bCs/>
          <w:sz w:val="24"/>
          <w:szCs w:val="24"/>
          <w:lang w:val="vi-VN"/>
        </w:rPr>
      </w:pPr>
    </w:p>
    <w:p w14:paraId="76009769" w14:textId="77777777"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Dịch Vụ Điều Trị Nội Trú (tùy thuộc vào sự cho phép của quận) (khác nhau tùy theo từng quận) (Hiệp Hội Y Học Cai Nghiện Hoa Kỳ Cấp Độ 3.1 – 4.0)    </w:t>
      </w:r>
    </w:p>
    <w:p w14:paraId="0FBD854B" w14:textId="53D6C9C9" w:rsidR="002A7EEA" w:rsidRPr="00525B6D" w:rsidRDefault="002A7EEA" w:rsidP="4C760638">
      <w:pPr>
        <w:pStyle w:val="ListParagraph"/>
        <w:widowControl/>
        <w:numPr>
          <w:ilvl w:val="0"/>
          <w:numId w:val="23"/>
        </w:numPr>
        <w:autoSpaceDE/>
        <w:autoSpaceDN/>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Những người thụ hưởng dưới 21 tuổi có đủ điều kiện</w:t>
      </w:r>
      <w:r w:rsidR="01488E93" w:rsidRPr="0905EE02">
        <w:rPr>
          <w:rFonts w:asciiTheme="minorHAnsi" w:hAnsiTheme="minorHAnsi" w:cstheme="minorBidi"/>
          <w:sz w:val="24"/>
          <w:szCs w:val="24"/>
          <w:lang w:val="vi-VN" w:bidi="vi-VN"/>
        </w:rPr>
        <w:t xml:space="preserve"> để</w:t>
      </w:r>
      <w:r w:rsidRPr="0905EE02">
        <w:rPr>
          <w:rFonts w:asciiTheme="minorHAnsi" w:hAnsiTheme="minorHAnsi" w:cstheme="minorBidi"/>
          <w:sz w:val="24"/>
          <w:szCs w:val="24"/>
          <w:lang w:val="vi-VN" w:bidi="vi-VN"/>
        </w:rPr>
        <w:t xml:space="preserve"> nhận dịch vụ Sàng Lọc, Chẩn Đoán và Điều Trị Sớm và Định Kỳ bất kể họ cư trú ở quận nào. </w:t>
      </w:r>
    </w:p>
    <w:p w14:paraId="74AF4252" w14:textId="3A082C47" w:rsidR="002A7EEA" w:rsidRPr="00525B6D" w:rsidRDefault="002A7EEA" w:rsidP="4C760638">
      <w:pPr>
        <w:pStyle w:val="ListParagraph"/>
        <w:widowControl/>
        <w:numPr>
          <w:ilvl w:val="0"/>
          <w:numId w:val="23"/>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điều trị nội trú được cung cấp 24 giờ, bao gồm đánh giá, quan sát, theo dõi y tế và điều trị cai nghiện theo chỉ đạo chuyên môn trong môi trường nội trú. Hầu hết các dịch vụ đều được cung cấp trực tiếp; tuy nhiên, dịch vụ chăm sóc sức khỏe từ xa và qua điện thoại cũng có thể được sử dụng để cung cấp dịch vụ </w:t>
      </w:r>
      <w:r w:rsidR="13CA1F24"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người đang điều trị nội trú.</w:t>
      </w:r>
    </w:p>
    <w:p w14:paraId="029026D9" w14:textId="5D77A14B" w:rsidR="002A7EEA" w:rsidRPr="00525B6D" w:rsidRDefault="002A7EEA" w:rsidP="4C760638">
      <w:pPr>
        <w:pStyle w:val="ListParagraph"/>
        <w:widowControl/>
        <w:numPr>
          <w:ilvl w:val="0"/>
          <w:numId w:val="23"/>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dịch vụ điều trị nội trú được cấu trúc chặt chẽ và luôn có bác sĩ túc trực 24 giờ mỗi ngày, cùng với Y Tá Đã Đăng Ký, cố vấn cai nghiện và các nhân viên lâm sàng khác. Dịch Vụ Điều Trị Nội Trú bao gồm đánh giá, phối hợp chăm sóc, tư vấn, liệu pháp gia đình, dịch vụ dùng thuốc, Thuốc Điều Trị Cai Nghiện cho chứng rối loạn sử dụng opioid, Thuốc Điều Trị Cai Nghiện cho chứng rối loạn sử dụng rượu và các chứng rối loạn sử dụng chất </w:t>
      </w:r>
      <w:r w:rsidR="1059E8DA"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không phải opioid</w:t>
      </w:r>
      <w:r w:rsidR="3E9C7254"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khác, giáo dục bệnh nhân, dịch vụ phục hồi và dịch vụ can thiệp khủng hoảng rối loạn sử dụng chất gây nghiện.</w:t>
      </w:r>
    </w:p>
    <w:p w14:paraId="09C856AC" w14:textId="02259A4E" w:rsidR="003968AF" w:rsidRPr="00525B6D" w:rsidRDefault="003968AF" w:rsidP="0905EE02">
      <w:pPr>
        <w:pStyle w:val="ListParagraph"/>
        <w:numPr>
          <w:ilvl w:val="0"/>
          <w:numId w:val="71"/>
        </w:numPr>
        <w:tabs>
          <w:tab w:val="left" w:pos="860"/>
          <w:tab w:val="left" w:pos="861"/>
        </w:tabs>
        <w:spacing w:before="6" w:line="357" w:lineRule="auto"/>
        <w:ind w:right="223"/>
        <w:rPr>
          <w:rFonts w:asciiTheme="minorHAnsi" w:hAnsiTheme="minorHAnsi" w:cstheme="minorBidi"/>
          <w:sz w:val="24"/>
          <w:szCs w:val="24"/>
          <w:lang w:val="vi-VN"/>
        </w:rPr>
      </w:pPr>
      <w:bookmarkStart w:id="13" w:name="_Hlk158394206"/>
      <w:r w:rsidRPr="0905EE02">
        <w:rPr>
          <w:rFonts w:asciiTheme="minorHAnsi" w:hAnsiTheme="minorHAnsi" w:cstheme="minorBidi"/>
          <w:sz w:val="24"/>
          <w:szCs w:val="24"/>
          <w:lang w:val="vi-VN" w:bidi="vi-VN"/>
        </w:rPr>
        <w:t>Hiện</w:t>
      </w:r>
      <w:r w:rsidR="428F7847" w:rsidRPr="0905EE02">
        <w:rPr>
          <w:rFonts w:asciiTheme="minorHAnsi" w:hAnsiTheme="minorHAnsi" w:cstheme="minorBidi"/>
          <w:sz w:val="24"/>
          <w:szCs w:val="24"/>
          <w:lang w:val="vi-VN" w:bidi="vi-VN"/>
        </w:rPr>
        <w:t xml:space="preserve"> nay</w:t>
      </w:r>
      <w:r w:rsidRPr="0905EE02">
        <w:rPr>
          <w:rFonts w:asciiTheme="minorHAnsi" w:hAnsiTheme="minorHAnsi" w:cstheme="minorBidi"/>
          <w:sz w:val="24"/>
          <w:szCs w:val="24"/>
          <w:lang w:val="vi-VN" w:bidi="vi-VN"/>
        </w:rPr>
        <w:t xml:space="preserve"> , chương trình Hệ Thống Cung Cấp Dịch Vụ Điều Trị Rối Loạn Sử Dụng Chất Gây Nghiện Có Tổ Chức Medi-Cal (DMC-ODS) của Quận Sacramento không cung cấp dịch vụ điều trị nội trú.</w:t>
      </w:r>
    </w:p>
    <w:bookmarkEnd w:id="13"/>
    <w:p w14:paraId="4CE98866" w14:textId="77777777" w:rsidR="006C1CA1" w:rsidRPr="00525B6D" w:rsidRDefault="006C1CA1" w:rsidP="002A7EEA">
      <w:pPr>
        <w:spacing w:after="0" w:line="360" w:lineRule="auto"/>
        <w:contextualSpacing/>
        <w:rPr>
          <w:rFonts w:cstheme="minorHAnsi"/>
          <w:b/>
          <w:i/>
          <w:iCs/>
          <w:sz w:val="24"/>
          <w:szCs w:val="24"/>
          <w:lang w:val="vi-VN"/>
        </w:rPr>
      </w:pPr>
    </w:p>
    <w:p w14:paraId="7AD54D93" w14:textId="410A8DAA"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Chương Trình Điều Trị Cai Nghiện </w:t>
      </w:r>
    </w:p>
    <w:p w14:paraId="640E0B8B" w14:textId="77777777" w:rsidR="002A7EEA" w:rsidRPr="00525B6D" w:rsidRDefault="002A7EEA" w:rsidP="0038308E">
      <w:pPr>
        <w:pStyle w:val="ListParagraph"/>
        <w:widowControl/>
        <w:numPr>
          <w:ilvl w:val="0"/>
          <w:numId w:val="24"/>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Chương Trình Điều Trị Cai Nghiện là chương trình bên ngoài bệnh viện, cung cấp thuốc để điều trị chứng rối loạn sử dụng chất gây nghiện khi được bác sĩ chỉ định là cần thiết </w:t>
      </w:r>
      <w:r w:rsidRPr="00525B6D">
        <w:rPr>
          <w:rFonts w:asciiTheme="minorHAnsi" w:hAnsiTheme="minorHAnsi" w:cstheme="minorHAnsi"/>
          <w:sz w:val="24"/>
          <w:lang w:val="vi-VN" w:bidi="vi-VN"/>
        </w:rPr>
        <w:lastRenderedPageBreak/>
        <w:t>về mặt y tế. Các Chương Trình Điều Trị Cai Nghiện phải cung cấp thuốc cho các hội viên, bao gồm methadone, buprenorphine, naloxone và disulfiram.</w:t>
      </w:r>
    </w:p>
    <w:p w14:paraId="09DDB92D" w14:textId="453AA1BB" w:rsidR="002A7EEA" w:rsidRPr="00525B6D" w:rsidRDefault="002A7EEA" w:rsidP="4C760638">
      <w:pPr>
        <w:pStyle w:val="ListParagraph"/>
        <w:widowControl/>
        <w:numPr>
          <w:ilvl w:val="0"/>
          <w:numId w:val="24"/>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Mỗi hội viên phải được cung cấp tối thiểu 50 phút  tư vấn mỗi tháng . Các dịch vụ tư vấn này có thể được cung cấp trực tiếp, qua dịch vụ chăm sóc sức khỏe từ xa hoặc qua điện thoại. Dịch Vụ Điều Trị Cai Nghiện bao gồm đánh giá, phối hợp chăm sóc, tư vấn, liệu pháp gia đình, liệu pháp tâm lý y tế, dịch vụ dùng thuốc, quản lý chăm sóc, Thuốc Điều Trị Cai Nghiện cho chứng rối loạn sử dụng opioid, Thuốc Điều Trị Cai Nghiện cho chứng rối loạn sử dụng rượu và các chứng rối loạn sử dụng chất </w:t>
      </w:r>
      <w:r w:rsidR="276544BF"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không phải opioid</w:t>
      </w:r>
      <w:r w:rsidR="2D711399"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khác, giáo dục bệnh nhân, dịch vụ phục hồi và dịch vụ can thiệp khủng hoảng rối loạn sử dụng chất gây nghiện.</w:t>
      </w:r>
    </w:p>
    <w:p w14:paraId="1A15B97C" w14:textId="77777777" w:rsidR="002A7EEA" w:rsidRPr="00525B6D" w:rsidRDefault="002A7EEA" w:rsidP="002A7EEA">
      <w:pPr>
        <w:spacing w:after="0" w:line="360" w:lineRule="auto"/>
        <w:contextualSpacing/>
        <w:rPr>
          <w:rFonts w:cstheme="minorHAnsi"/>
          <w:sz w:val="24"/>
          <w:szCs w:val="24"/>
          <w:lang w:val="vi-VN"/>
        </w:rPr>
      </w:pPr>
    </w:p>
    <w:p w14:paraId="4E797E1F" w14:textId="77777777"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Quản Lý Cai Nghiện </w:t>
      </w:r>
    </w:p>
    <w:p w14:paraId="25E84E52" w14:textId="6904CE57" w:rsidR="002A7EEA" w:rsidRPr="00525B6D" w:rsidRDefault="002A7EEA" w:rsidP="4C760638">
      <w:pPr>
        <w:pStyle w:val="ListParagraph"/>
        <w:widowControl/>
        <w:numPr>
          <w:ilvl w:val="0"/>
          <w:numId w:val="25"/>
        </w:numPr>
        <w:spacing w:line="360" w:lineRule="auto"/>
        <w:contextualSpacing/>
        <w:rPr>
          <w:rFonts w:asciiTheme="minorHAnsi" w:hAnsiTheme="minorHAnsi" w:cstheme="minorBidi"/>
          <w:sz w:val="28"/>
          <w:szCs w:val="28"/>
          <w:lang w:val="vi-VN"/>
        </w:rPr>
      </w:pPr>
      <w:r w:rsidRPr="0905EE02">
        <w:rPr>
          <w:rFonts w:asciiTheme="minorHAnsi" w:hAnsiTheme="minorHAnsi" w:cstheme="minorBidi"/>
          <w:sz w:val="24"/>
          <w:szCs w:val="24"/>
          <w:lang w:val="vi-VN" w:bidi="vi-VN"/>
        </w:rPr>
        <w:t>Các dịch vụ quản lý cai nghiện mang tính cấp bách và được cung cấp trong</w:t>
      </w:r>
      <w:r w:rsidR="5F358A10" w:rsidRPr="0905EE02">
        <w:rPr>
          <w:rFonts w:asciiTheme="minorHAnsi" w:hAnsiTheme="minorHAnsi" w:cstheme="minorBidi"/>
          <w:sz w:val="24"/>
          <w:szCs w:val="24"/>
          <w:lang w:val="vi-VN" w:bidi="vi-VN"/>
        </w:rPr>
        <w:t xml:space="preserve"> một</w:t>
      </w:r>
      <w:r w:rsidRPr="0905EE02">
        <w:rPr>
          <w:rFonts w:asciiTheme="minorHAnsi" w:hAnsiTheme="minorHAnsi" w:cstheme="minorBidi"/>
          <w:sz w:val="24"/>
          <w:szCs w:val="24"/>
          <w:lang w:val="vi-VN" w:bidi="vi-VN"/>
        </w:rPr>
        <w:t xml:space="preserve"> thời gian ngắn. Những dịch vụ này  được cung cấp trước khi hoàn tất quá trình đánh giá đầy đủ. Dịch vụ quản lý cai nghiện  được cung cấp tại cơ sở ngoại trú, lưu trú</w:t>
      </w:r>
      <w:r w:rsidR="30C961E2"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hoặc nội trú.</w:t>
      </w:r>
    </w:p>
    <w:p w14:paraId="5C115835" w14:textId="786CD278" w:rsidR="002A7EEA" w:rsidRPr="00525B6D" w:rsidRDefault="002A7EEA" w:rsidP="4C760638">
      <w:pPr>
        <w:pStyle w:val="ListParagraph"/>
        <w:widowControl/>
        <w:numPr>
          <w:ilvl w:val="0"/>
          <w:numId w:val="25"/>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Bất kể loại cơ sở nào, hội viên sẽ được theo dõi trong suốt quá trình quản lý cai nghiện. Các hội viên nhận được dịch vụ quản lý cai nghiện tại cơ sở lưu trú hoặc nội trú sẽ sống tại địa điểm đó. Các dịch vụ cải thiện chức năng và phục hồi chức năng cần thiết về mặt y tế sẽ được bác sĩ hoặc người  được cấp phép kê đơn.</w:t>
      </w:r>
    </w:p>
    <w:p w14:paraId="2071E0D7" w14:textId="6CCDA703" w:rsidR="002A7EEA" w:rsidRPr="00525B6D" w:rsidRDefault="002A7EEA" w:rsidP="4C760638">
      <w:pPr>
        <w:pStyle w:val="ListParagraph"/>
        <w:numPr>
          <w:ilvl w:val="0"/>
          <w:numId w:val="63"/>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Quản Lý Cai Nghiện bao gồm đánh giá, phối hợp chăm sóc, dịch vụ dùng thuốc, Thuốc Điều Trị Cai Nghiện cho chứng rối loạn sử dụng opioid, Thuốc Điều Trị Cai Nghiện cho chứng rối loạn sử dụng rượu và các chứng rối loạn sử dụng chất </w:t>
      </w:r>
      <w:r w:rsidR="77E432E9"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không phải opioid</w:t>
      </w:r>
      <w:r w:rsidR="7BAA5DBD"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khác, dịch vụ theo dõi và  phục hồi.</w:t>
      </w:r>
    </w:p>
    <w:p w14:paraId="5649A94F" w14:textId="21FDF73C"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Thuốc Điều Trị Cai Nghiện </w:t>
      </w:r>
    </w:p>
    <w:p w14:paraId="62F12B91" w14:textId="77777777" w:rsidR="002A7EEA" w:rsidRPr="00525B6D" w:rsidRDefault="002A7EEA" w:rsidP="0038308E">
      <w:pPr>
        <w:pStyle w:val="ListParagraph"/>
        <w:widowControl/>
        <w:numPr>
          <w:ilvl w:val="0"/>
          <w:numId w:val="26"/>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Dịch Vụ Thuốc Điều Trị Cai Nghiện được cung cấp tại các cơ sở lâm sàng và phi lâm sàng. Thuốc Điều Trị Cai Nghiện bao gồm tất cả các loại thuốc và sản phẩm sinh học được FDA chấp thuận để điều trị chứng rối loạn sử dụng rượu, rối loạn sử dụng opioid và bất kỳ chứng rối loạn sử dụng chất gây nghiện nào. Các hội viên có quyền được cung cấp Thuốc </w:t>
      </w:r>
      <w:r w:rsidRPr="00525B6D">
        <w:rPr>
          <w:rFonts w:asciiTheme="minorHAnsi" w:hAnsiTheme="minorHAnsi" w:cstheme="minorHAnsi"/>
          <w:sz w:val="24"/>
          <w:lang w:val="vi-VN" w:bidi="vi-VN"/>
        </w:rPr>
        <w:lastRenderedPageBreak/>
        <w:t>Điều Trị Cai Nghiện tại cơ sở hoặc thông qua giấy giới thiệu bên ngoài cơ sở. Danh sách các loại thuốc được chấp thuận bao gồm:</w:t>
      </w:r>
    </w:p>
    <w:p w14:paraId="59213AC8"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Acamprosate Calcium</w:t>
      </w:r>
    </w:p>
    <w:p w14:paraId="6AD8F414"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Buprenorphine Hydrochloride</w:t>
      </w:r>
    </w:p>
    <w:p w14:paraId="201892E9"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Buprenorphine dạng tiêm giải phóng kéo dài (Sublocade)</w:t>
      </w:r>
    </w:p>
    <w:p w14:paraId="69C8C0FF"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Buprenorphine/Naloxone Hydrochloride</w:t>
      </w:r>
    </w:p>
    <w:p w14:paraId="55A0D3FF"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Naloxone Hydrochloride</w:t>
      </w:r>
    </w:p>
    <w:p w14:paraId="15F1C3EB"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Naltrexone (dạng uống)</w:t>
      </w:r>
    </w:p>
    <w:p w14:paraId="76F5BF85"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Naltrexone Microsphere dạng hỗn dịch tiêm (Vivitrol)</w:t>
      </w:r>
    </w:p>
    <w:p w14:paraId="4CC15783" w14:textId="77777777" w:rsidR="002A7EEA" w:rsidRPr="00525B6D"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Lofexidine Hydrochloride (Lucemyra)</w:t>
      </w:r>
    </w:p>
    <w:p w14:paraId="304722B8" w14:textId="77777777" w:rsidR="002A7EEA" w:rsidRPr="00D97F4F" w:rsidRDefault="002A7EEA" w:rsidP="0038308E">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Disulfiram (Antabuse)</w:t>
      </w:r>
    </w:p>
    <w:p w14:paraId="7401AC69" w14:textId="77777777" w:rsidR="00D97F4F" w:rsidRPr="00D97F4F" w:rsidRDefault="00D97F4F" w:rsidP="00D97F4F">
      <w:pPr>
        <w:pStyle w:val="ListParagraph"/>
        <w:numPr>
          <w:ilvl w:val="1"/>
          <w:numId w:val="26"/>
        </w:numPr>
        <w:rPr>
          <w:rFonts w:asciiTheme="minorHAnsi" w:hAnsiTheme="minorHAnsi" w:cstheme="minorHAnsi"/>
          <w:sz w:val="24"/>
          <w:szCs w:val="24"/>
        </w:rPr>
      </w:pPr>
      <w:r w:rsidRPr="00D97F4F">
        <w:rPr>
          <w:rFonts w:asciiTheme="minorHAnsi" w:hAnsiTheme="minorHAnsi" w:cstheme="minorHAnsi"/>
          <w:sz w:val="24"/>
          <w:szCs w:val="24"/>
        </w:rPr>
        <w:t>Methadone (chỉ  được cung cấp bởi các Chương Trình Điều Trị Nghiện Ma Túy)</w:t>
      </w:r>
    </w:p>
    <w:p w14:paraId="340BB66D" w14:textId="53E387D0" w:rsidR="002A7EEA" w:rsidRPr="00525B6D" w:rsidRDefault="002A7EEA" w:rsidP="00D97F4F">
      <w:pPr>
        <w:pStyle w:val="ListParagraph"/>
        <w:widowControl/>
        <w:autoSpaceDE/>
        <w:autoSpaceDN/>
        <w:spacing w:line="360" w:lineRule="auto"/>
        <w:ind w:left="1440" w:firstLine="0"/>
        <w:contextualSpacing/>
        <w:rPr>
          <w:rFonts w:asciiTheme="minorHAnsi" w:hAnsiTheme="minorHAnsi" w:cstheme="minorHAnsi"/>
          <w:sz w:val="24"/>
          <w:szCs w:val="24"/>
        </w:rPr>
      </w:pPr>
    </w:p>
    <w:p w14:paraId="4062354F" w14:textId="77777777" w:rsidR="002A7EEA" w:rsidRPr="00525B6D" w:rsidRDefault="002A7EEA" w:rsidP="0038308E">
      <w:pPr>
        <w:pStyle w:val="ListParagraph"/>
        <w:widowControl/>
        <w:numPr>
          <w:ilvl w:val="0"/>
          <w:numId w:val="26"/>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Thuốc Điều Trị Cai Nghiện có thể được cung cấp kèm theo các dịch vụ sau: đánh giá, phối hợp chăm sóc, tư vấn cá nhân, tư vấn theo nhóm, liệu pháp gia đình, dịch vụ dùng thuốc, giáo dục bệnh nhân, dịch vụ phục hồi, dịch vụ can thiệp khủng hoảng rối loạn sử dụng chất gây nghiện và dịch vụ quản lý cai nghiện. Thuốc Điều Trị Cai Nghiện có thể được cung cấp như một phần của tất cả các dịch vụ thuộc Hệ Thống Cung Cấp Dịch Vụ Điều Trị Rối Loạn Sử Dụng Chất Gây Nghiện Có Tổ Chức Medi-Cal, chẳng hạn như bao gồm Dịch Vụ Điều Trị Ngoại Trú, Dịch Vụ Điều Trị Ngoại Trú Chuyên Sâu và Điều Trị Nội Trú. </w:t>
      </w:r>
    </w:p>
    <w:p w14:paraId="12A3FD01" w14:textId="3094A5BB" w:rsidR="002A7EEA" w:rsidRPr="00525B6D" w:rsidRDefault="002A7EEA" w:rsidP="0038308E">
      <w:pPr>
        <w:pStyle w:val="ListParagraph"/>
        <w:widowControl/>
        <w:numPr>
          <w:ilvl w:val="0"/>
          <w:numId w:val="26"/>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Các hội viên cũng có thể tiếp cận Thuốc Điều Trị Cai Nghiện bên ngoài quận thuộc Hệ Thống Cung Cấp Dịch Vụ Điều Trị Rối Loạn Sử Dụng Chất Gây Nghiện Có Tổ Chức Medi-Cal. Ví dụ, Thuốc Điều Trị Cai Nghiện, chẳng hạn như buprenorphine, có thể được một số bác sĩ kê đơn tại các cơ sở chăm sóc sức khỏe ban đầu hợp tác với chương trình chăm sóc có quản lý của quý vị và có thể được cấp phát hoặc quản lý tại nhà thuốc.</w:t>
      </w:r>
    </w:p>
    <w:p w14:paraId="7BD10A89" w14:textId="77777777" w:rsidR="006C1CA1" w:rsidRPr="0004033B" w:rsidRDefault="006C1CA1" w:rsidP="008B44F9">
      <w:pPr>
        <w:spacing w:after="0" w:line="360" w:lineRule="auto"/>
        <w:contextualSpacing/>
        <w:rPr>
          <w:rFonts w:cstheme="minorHAnsi"/>
          <w:b/>
          <w:bCs/>
          <w:i/>
          <w:iCs/>
          <w:sz w:val="24"/>
          <w:szCs w:val="24"/>
          <w:lang w:val="vi-VN"/>
        </w:rPr>
      </w:pPr>
    </w:p>
    <w:p w14:paraId="5B82DE84" w14:textId="2772D7E4" w:rsidR="008B44F9" w:rsidRPr="00525B6D" w:rsidRDefault="008B44F9" w:rsidP="008B44F9">
      <w:pPr>
        <w:spacing w:after="0" w:line="360" w:lineRule="auto"/>
        <w:contextualSpacing/>
        <w:rPr>
          <w:rFonts w:cstheme="minorHAnsi"/>
          <w:b/>
          <w:bCs/>
          <w:i/>
          <w:iCs/>
          <w:sz w:val="24"/>
          <w:szCs w:val="24"/>
          <w:lang w:val="vi-VN"/>
        </w:rPr>
      </w:pPr>
      <w:r w:rsidRPr="00525B6D">
        <w:rPr>
          <w:rFonts w:cstheme="minorHAnsi"/>
          <w:b/>
          <w:i/>
          <w:sz w:val="24"/>
          <w:lang w:val="vi-VN" w:bidi="vi-VN"/>
        </w:rPr>
        <w:t xml:space="preserve">Tái Hòa Nhập Sau Khi Chấp Hành Án Phạt Tù </w:t>
      </w:r>
    </w:p>
    <w:p w14:paraId="27EA20B2" w14:textId="6F6C03F7" w:rsidR="008B44F9" w:rsidRPr="00525B6D" w:rsidRDefault="008B44F9" w:rsidP="0038308E">
      <w:pPr>
        <w:numPr>
          <w:ilvl w:val="0"/>
          <w:numId w:val="9"/>
        </w:numPr>
        <w:spacing w:after="0" w:line="360" w:lineRule="auto"/>
        <w:contextualSpacing/>
        <w:rPr>
          <w:rFonts w:cstheme="minorHAnsi"/>
          <w:iCs/>
          <w:sz w:val="24"/>
          <w:szCs w:val="24"/>
          <w:lang w:val="vi-VN"/>
        </w:rPr>
      </w:pPr>
      <w:r w:rsidRPr="00525B6D">
        <w:rPr>
          <w:rFonts w:cstheme="minorHAnsi"/>
          <w:sz w:val="24"/>
          <w:lang w:val="vi-VN" w:bidi="vi-VN"/>
        </w:rPr>
        <w:t xml:space="preserve">Cung cấp dịch vụ chăm sóc sức khỏe cho các hội viên chấp hành án phạt tù lên đến 90 ngày trước khi họ được trả tự do. Các loại dịch vụ có sẵn bao gồm quản lý trường hợp </w:t>
      </w:r>
      <w:r w:rsidRPr="00525B6D">
        <w:rPr>
          <w:rFonts w:cstheme="minorHAnsi"/>
          <w:sz w:val="24"/>
          <w:lang w:val="vi-VN" w:bidi="vi-VN"/>
        </w:rPr>
        <w:lastRenderedPageBreak/>
        <w:t>tái hòa nhập, dịch vụ tư vấn lâm sàng về sức khỏe hành vi, hỗ trợ đồng đẳng, tư vấn sức khỏe hành vi, trị liệu, giáo dục bệnh nhân, dịch vụ dùng thuốc, lập kế hoạch sau khi xuất viện và sau khi ra tù, dịch vụ xét nghiệm và chụp X-quang, thông tin về thuốc, dịch vụ hỗ trợ và trợ giú đăng ký với nhà cung cấp dịch vụ phù hợp, ví dụ như Chương Trình Điều Trị Cai Nghiện Ma Túy để tiếp tục Điều Trị Hỗ Trợ Bằng Thuốc sau khi ra tù. Để nhận được các dịch vụ này, cá nhân phải là hội viên Medi-Cal hoặc CHIP, và:</w:t>
      </w:r>
    </w:p>
    <w:p w14:paraId="68FC381F" w14:textId="77777777" w:rsidR="008B44F9" w:rsidRPr="00525B6D" w:rsidRDefault="008B44F9" w:rsidP="0038308E">
      <w:pPr>
        <w:numPr>
          <w:ilvl w:val="1"/>
          <w:numId w:val="9"/>
        </w:numPr>
        <w:spacing w:after="0" w:line="360" w:lineRule="auto"/>
        <w:contextualSpacing/>
        <w:rPr>
          <w:rFonts w:cstheme="minorHAnsi"/>
          <w:iCs/>
          <w:sz w:val="24"/>
          <w:szCs w:val="24"/>
          <w:lang w:val="vi-VN"/>
        </w:rPr>
      </w:pPr>
      <w:r w:rsidRPr="00525B6D">
        <w:rPr>
          <w:rFonts w:cstheme="minorHAnsi"/>
          <w:sz w:val="24"/>
          <w:lang w:val="vi-VN" w:bidi="vi-VN"/>
        </w:rPr>
        <w:t>Nếu dưới 21 tuổi và đang bị giam giữ tại Cơ Sở Cải Tạo Thanh Thiếu Niên.</w:t>
      </w:r>
    </w:p>
    <w:p w14:paraId="2F01E87C" w14:textId="77777777" w:rsidR="008B44F9" w:rsidRPr="00525B6D" w:rsidRDefault="008B44F9" w:rsidP="0038308E">
      <w:pPr>
        <w:numPr>
          <w:ilvl w:val="1"/>
          <w:numId w:val="9"/>
        </w:numPr>
        <w:spacing w:after="0" w:line="360" w:lineRule="auto"/>
        <w:contextualSpacing/>
        <w:rPr>
          <w:rFonts w:cstheme="minorHAnsi"/>
          <w:iCs/>
          <w:sz w:val="24"/>
          <w:szCs w:val="24"/>
          <w:lang w:val="vi-VN"/>
        </w:rPr>
      </w:pPr>
      <w:r w:rsidRPr="00525B6D">
        <w:rPr>
          <w:rFonts w:cstheme="minorHAnsi"/>
          <w:sz w:val="24"/>
          <w:lang w:val="vi-VN" w:bidi="vi-VN"/>
        </w:rPr>
        <w:t>Nếu là người lớn, đang bị giam giữ và đáp ứng một trong những nhu cầu chăm sóc sức khỏe của chương trình.</w:t>
      </w:r>
    </w:p>
    <w:p w14:paraId="7740B41C" w14:textId="48DB747A" w:rsidR="008B44F9" w:rsidRPr="00525B6D" w:rsidRDefault="008B44F9" w:rsidP="4C760638">
      <w:pPr>
        <w:numPr>
          <w:ilvl w:val="0"/>
          <w:numId w:val="9"/>
        </w:numPr>
        <w:spacing w:after="0" w:line="360" w:lineRule="auto"/>
        <w:contextualSpacing/>
        <w:rPr>
          <w:sz w:val="24"/>
          <w:szCs w:val="24"/>
          <w:lang w:val="vi-VN"/>
        </w:rPr>
      </w:pPr>
      <w:r w:rsidRPr="4C760638">
        <w:rPr>
          <w:sz w:val="24"/>
          <w:szCs w:val="24"/>
          <w:lang w:val="vi-VN" w:bidi="vi-VN"/>
        </w:rPr>
        <w:t xml:space="preserve">Liên </w:t>
      </w:r>
      <w:r w:rsidR="0701584E" w:rsidRPr="4C760638">
        <w:rPr>
          <w:sz w:val="24"/>
          <w:szCs w:val="24"/>
          <w:lang w:val="vi-VN" w:bidi="vi-VN"/>
        </w:rPr>
        <w:t xml:space="preserve"> lạc</w:t>
      </w:r>
      <w:r w:rsidRPr="4C760638">
        <w:rPr>
          <w:sz w:val="24"/>
          <w:szCs w:val="24"/>
          <w:lang w:val="vi-VN" w:bidi="vi-VN"/>
        </w:rPr>
        <w:t xml:space="preserve"> với quận của quý vị qua số điện thoại trên trang bìa của sổ tay này để biết thêm thông tin về dịch vụ này.</w:t>
      </w:r>
    </w:p>
    <w:p w14:paraId="1E3AF6F0" w14:textId="77777777" w:rsidR="008B44F9" w:rsidRPr="00525B6D" w:rsidRDefault="008B44F9" w:rsidP="002A7EEA">
      <w:pPr>
        <w:spacing w:after="0" w:line="360" w:lineRule="auto"/>
        <w:contextualSpacing/>
        <w:rPr>
          <w:rFonts w:cstheme="minorHAnsi"/>
          <w:iCs/>
          <w:sz w:val="28"/>
          <w:szCs w:val="24"/>
          <w:lang w:val="vi-VN"/>
        </w:rPr>
      </w:pPr>
    </w:p>
    <w:p w14:paraId="51EB5D7F" w14:textId="5473F76F" w:rsidR="002A7EEA" w:rsidRPr="00525B6D" w:rsidRDefault="002A7EEA" w:rsidP="4C760638">
      <w:pPr>
        <w:spacing w:after="0" w:line="360" w:lineRule="auto"/>
        <w:contextualSpacing/>
        <w:rPr>
          <w:b/>
          <w:bCs/>
          <w:i/>
          <w:iCs/>
          <w:sz w:val="24"/>
          <w:szCs w:val="24"/>
          <w:lang w:val="vi-VN"/>
        </w:rPr>
      </w:pPr>
      <w:r w:rsidRPr="4C760638">
        <w:rPr>
          <w:b/>
          <w:bCs/>
          <w:i/>
          <w:iCs/>
          <w:sz w:val="24"/>
          <w:szCs w:val="24"/>
          <w:lang w:val="vi-VN" w:bidi="vi-VN"/>
        </w:rPr>
        <w:t xml:space="preserve">Dịch Vụ Hỗ Trợ Đồng Đẳng Medi-Cal ( tùy theo  quận) </w:t>
      </w:r>
    </w:p>
    <w:p w14:paraId="4D6EB251" w14:textId="4421CF49" w:rsidR="002A7EEA" w:rsidRPr="00525B6D" w:rsidRDefault="002A7EEA" w:rsidP="0038308E">
      <w:pPr>
        <w:pStyle w:val="ListParagraph"/>
        <w:widowControl/>
        <w:numPr>
          <w:ilvl w:val="0"/>
          <w:numId w:val="9"/>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Dịch Vụ Hỗ Trợ Đồng Đẳng Medi-Cal thúc đẩy quá trình hồi phục, khả năng phục hồi, sự tham gia, giao lưu, tự lập, tự vận động, phát triển các hỗ trợ tự nhiên và xác định điểm mạnh thông qua các hoạt động có cấu trúc. </w:t>
      </w:r>
      <w:r w:rsidR="00D97F4F" w:rsidRPr="00D97F4F">
        <w:rPr>
          <w:rFonts w:asciiTheme="minorHAnsi" w:hAnsiTheme="minorHAnsi" w:cstheme="minorHAnsi"/>
          <w:sz w:val="24"/>
          <w:lang w:val="vi" w:bidi="vi-VN"/>
        </w:rPr>
        <w:t xml:space="preserve">Các dịch vụ này có thể được cung cấp cho quý vị hoặc (những) người hỗ trợ quan trọng do quý vị chỉ định, và có thể được tiếp nhận đương thời với </w:t>
      </w:r>
      <w:r w:rsidR="00D97F4F" w:rsidRPr="00D97F4F">
        <w:rPr>
          <w:rFonts w:asciiTheme="minorHAnsi" w:hAnsiTheme="minorHAnsi" w:cstheme="minorHAnsi"/>
          <w:sz w:val="24"/>
          <w:lang w:val="vi-VN" w:bidi="vi-VN"/>
        </w:rPr>
        <w:t xml:space="preserve"> </w:t>
      </w:r>
      <w:r w:rsidR="00D97F4F" w:rsidRPr="00D97F4F">
        <w:rPr>
          <w:rFonts w:asciiTheme="minorHAnsi" w:hAnsiTheme="minorHAnsi" w:cstheme="minorHAnsi"/>
          <w:sz w:val="24"/>
          <w:lang w:val="vi" w:bidi="vi-VN"/>
        </w:rPr>
        <w:t xml:space="preserve">các dịch vụ sức khỏe tâm thần hoặc </w:t>
      </w:r>
      <w:r w:rsidR="00D97F4F" w:rsidRPr="00D97F4F">
        <w:rPr>
          <w:rFonts w:asciiTheme="minorHAnsi" w:hAnsiTheme="minorHAnsi" w:cstheme="minorHAnsi"/>
          <w:sz w:val="24"/>
          <w:lang w:val="vi-VN" w:bidi="vi-VN"/>
        </w:rPr>
        <w:t xml:space="preserve"> </w:t>
      </w:r>
      <w:r w:rsidR="00D97F4F" w:rsidRPr="00D97F4F">
        <w:rPr>
          <w:rFonts w:asciiTheme="minorHAnsi" w:hAnsiTheme="minorHAnsi" w:cstheme="minorHAnsi"/>
          <w:sz w:val="24"/>
          <w:lang w:val="vi" w:bidi="vi-VN"/>
        </w:rPr>
        <w:t>dịch vụ thuộc Hệ Thống Cung Cấp Dịch Vụ Điều Trị Rối Loạn Sử Dụng Chất Gây Nghiện Có Tổ Chức Medi-Cal (DMC-ODS) mà quý vị đang nhận.</w:t>
      </w:r>
      <w:r w:rsidRPr="00525B6D">
        <w:rPr>
          <w:rFonts w:asciiTheme="minorHAnsi" w:hAnsiTheme="minorHAnsi" w:cstheme="minorHAnsi"/>
          <w:sz w:val="24"/>
          <w:lang w:val="vi-VN" w:bidi="vi-VN"/>
        </w:rPr>
        <w:t xml:space="preserve"> Chuyên Gia Hỗ Trợ Đồng Đẳng trong Dịch Vụ Hỗ Trợ Đồng Đẳng Medi-Cal là người có kinh nghiệm sống về các tình trạng sức khỏe hành vi hoặc sử dụng chất gây nghiện và đang trong quá trình hồi phục, người đã hoàn thành các yêu cầu của chương trình chứng nhận do Tiểu Bang phê duyệt của quận, người được quận chứng nhận và cung cấp các dịch vụ này dưới sự chỉ đạo của Chuyên Gia Sức Khỏe Hành Vi được cấp phép, miễn trừ hoặc đã đăng ký với Tiểu Bang.</w:t>
      </w:r>
    </w:p>
    <w:p w14:paraId="2ABBBDD2" w14:textId="254A9EDE" w:rsidR="002A7EEA"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Hỗ Trợ Đồng Đẳng Medi-Cal bao gồm huấn luyện cá nhân và theo nhóm, </w:t>
      </w:r>
      <w:r w:rsidR="7EF18767" w:rsidRPr="4C760638">
        <w:rPr>
          <w:rFonts w:asciiTheme="minorHAnsi" w:hAnsiTheme="minorHAnsi" w:cstheme="minorBidi"/>
          <w:sz w:val="24"/>
          <w:szCs w:val="24"/>
          <w:lang w:val="vi-VN" w:bidi="vi-VN"/>
        </w:rPr>
        <w:t xml:space="preserve">các </w:t>
      </w:r>
      <w:r w:rsidRPr="4C760638">
        <w:rPr>
          <w:rFonts w:asciiTheme="minorHAnsi" w:hAnsiTheme="minorHAnsi" w:cstheme="minorBidi"/>
          <w:sz w:val="24"/>
          <w:szCs w:val="24"/>
          <w:lang w:val="vi-VN" w:bidi="vi-VN"/>
        </w:rPr>
        <w:t xml:space="preserve">nhóm xây dựng kỹ năng giáo dục, điều hướng nguồn lực, dịch vụ tương tác để khuyến khích quý vị tham gia điều trị sức khỏe hành vi và các hoạt động trị liệu như thúc đẩy khả năng tự </w:t>
      </w:r>
      <w:r w:rsidR="17CBAA93" w:rsidRPr="4C760638">
        <w:rPr>
          <w:rFonts w:asciiTheme="minorHAnsi" w:hAnsiTheme="minorHAnsi" w:cstheme="minorBidi"/>
          <w:sz w:val="24"/>
          <w:szCs w:val="24"/>
          <w:lang w:val="vi-VN" w:bidi="vi-VN"/>
        </w:rPr>
        <w:t xml:space="preserve"> lập</w:t>
      </w:r>
      <w:r w:rsidRPr="4C760638">
        <w:rPr>
          <w:rFonts w:asciiTheme="minorHAnsi" w:hAnsiTheme="minorHAnsi" w:cstheme="minorBidi"/>
          <w:sz w:val="24"/>
          <w:szCs w:val="24"/>
          <w:lang w:val="vi-VN" w:bidi="vi-VN"/>
        </w:rPr>
        <w:t>.</w:t>
      </w:r>
    </w:p>
    <w:p w14:paraId="799A49E8" w14:textId="0C349635" w:rsidR="004A2152"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lastRenderedPageBreak/>
        <w:t>Hội viên dưới 21 tuổi có đủ điều kiện tham gia dịch vụ Sàng Lọc, Chẩn Đoán và Điều Trị Sớm và Định Kỳ bất kể họ sống ở quận nào.</w:t>
      </w:r>
    </w:p>
    <w:p w14:paraId="7F6DE672" w14:textId="0E142E9A" w:rsidR="002A7EEA"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quận tham gia không bắt buộc phải cung cấp Dịch Vụ Hỗ Trợ Đồng Đẳng Medi-Cal. </w:t>
      </w:r>
      <w:r w:rsidR="5238E310" w:rsidRPr="4C760638">
        <w:rPr>
          <w:rFonts w:asciiTheme="minorHAnsi" w:hAnsiTheme="minorHAnsi" w:cstheme="minorBidi"/>
          <w:sz w:val="24"/>
          <w:szCs w:val="24"/>
          <w:lang w:val="vi-VN" w:bidi="vi-VN"/>
        </w:rPr>
        <w:t xml:space="preserve"> Xin xem</w:t>
      </w:r>
      <w:r w:rsidRPr="4C760638">
        <w:rPr>
          <w:rFonts w:asciiTheme="minorHAnsi" w:hAnsiTheme="minorHAnsi" w:cstheme="minorBidi"/>
          <w:sz w:val="24"/>
          <w:szCs w:val="24"/>
          <w:lang w:val="vi-VN" w:bidi="vi-VN"/>
        </w:rPr>
        <w:t xml:space="preserve"> phần “Thông Tin Bổ Sung Về Quận Của Quý Vị” ở cuối sổ tay này để tìm hiểu xem quận của quý vị có cung cấp dịch vụ này hay không.</w:t>
      </w:r>
    </w:p>
    <w:p w14:paraId="344AED1D" w14:textId="77777777" w:rsidR="002A7EEA" w:rsidRPr="00525B6D" w:rsidRDefault="002A7EEA" w:rsidP="002A7EEA">
      <w:pPr>
        <w:spacing w:after="0" w:line="360" w:lineRule="auto"/>
        <w:contextualSpacing/>
        <w:rPr>
          <w:rFonts w:cstheme="minorHAnsi"/>
          <w:b/>
          <w:i/>
          <w:iCs/>
          <w:sz w:val="24"/>
          <w:szCs w:val="24"/>
          <w:lang w:val="vi-VN"/>
        </w:rPr>
      </w:pPr>
    </w:p>
    <w:p w14:paraId="39773306" w14:textId="77777777"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Dịch Vụ Hồi Phục</w:t>
      </w:r>
    </w:p>
    <w:p w14:paraId="2CED3D94" w14:textId="77777777" w:rsidR="002A7EEA" w:rsidRPr="00525B6D" w:rsidRDefault="002A7EEA" w:rsidP="0038308E">
      <w:pPr>
        <w:pStyle w:val="ListParagraph"/>
        <w:widowControl/>
        <w:numPr>
          <w:ilvl w:val="0"/>
          <w:numId w:val="27"/>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Dịch Vụ Phục Hồi có thể là một phần quan trọng trong quá trình hồi phục và chăm sóc sức khỏe của quý vị. Các dịch vụ phục hồi có thể giúp quý vị kết nối với cộng đồng điều trị để quản lý sức khỏe và chăm sóc sức khỏe của mình. Theo đó, dịch vụ này nhấn mạnh vai trò của quý vị trong việc quản lý sức khỏe, sử dụng các chiến lược hỗ trợ tự quản lý hiệu quả và tổ chức các nguồn lực nội bộ và cộng đồng để cung cấp hỗ trợ tự quản lý liên tục.</w:t>
      </w:r>
    </w:p>
    <w:p w14:paraId="24602CC9" w14:textId="62B33AA6" w:rsidR="002A7EEA" w:rsidRPr="00525B6D" w:rsidRDefault="002A7EEA" w:rsidP="4C760638">
      <w:pPr>
        <w:pStyle w:val="ListParagraph"/>
        <w:widowControl/>
        <w:numPr>
          <w:ilvl w:val="0"/>
          <w:numId w:val="27"/>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Quý vị có thể nhận được Dịch Vụ Phục Hồi dựa trên khả năng tự đánh giá của quý vị hoặc đánh giá của nhà cung cấp về nguy cơ tái phát. Quý vị cũng có thể nhận Dịch Vụ Phục Hồi trực tiếp, qua dịch vụ chăm sóc sức khỏe từ xa</w:t>
      </w:r>
      <w:r w:rsidR="295418BD"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qua điện thoại.</w:t>
      </w:r>
    </w:p>
    <w:p w14:paraId="3BDB0D26" w14:textId="680CFF3A" w:rsidR="002A7EEA" w:rsidRPr="00525B6D" w:rsidRDefault="002A7EEA" w:rsidP="4C760638">
      <w:pPr>
        <w:pStyle w:val="ListParagraph"/>
        <w:widowControl/>
        <w:numPr>
          <w:ilvl w:val="0"/>
          <w:numId w:val="27"/>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Dịch Vụ Phục Hồi bao gồm đánh giá, phối hợp chăm sóc, tư vấn cá nhân, tư vấn theo nhóm, liệu pháp gia đình, theo dõi hồi phục và các yếu tố phòng ngừa</w:t>
      </w:r>
      <w:r w:rsidR="77ECF27A" w:rsidRPr="4C760638">
        <w:rPr>
          <w:rFonts w:asciiTheme="minorHAnsi" w:hAnsiTheme="minorHAnsi" w:cstheme="minorBidi"/>
          <w:sz w:val="24"/>
          <w:szCs w:val="24"/>
          <w:lang w:val="vi-VN" w:bidi="vi-VN"/>
        </w:rPr>
        <w:t xml:space="preserve"> sự</w:t>
      </w:r>
      <w:r w:rsidRPr="4C760638">
        <w:rPr>
          <w:rFonts w:asciiTheme="minorHAnsi" w:hAnsiTheme="minorHAnsi" w:cstheme="minorBidi"/>
          <w:sz w:val="24"/>
          <w:szCs w:val="24"/>
          <w:lang w:val="vi-VN" w:bidi="vi-VN"/>
        </w:rPr>
        <w:t xml:space="preserve"> tái phát.</w:t>
      </w:r>
    </w:p>
    <w:p w14:paraId="5D944C49" w14:textId="77777777" w:rsidR="002A7EEA" w:rsidRPr="00525B6D" w:rsidRDefault="002A7EEA" w:rsidP="002A7EEA">
      <w:pPr>
        <w:spacing w:after="0" w:line="360" w:lineRule="auto"/>
        <w:ind w:left="360"/>
        <w:contextualSpacing/>
        <w:rPr>
          <w:rFonts w:cstheme="minorHAnsi"/>
          <w:iCs/>
          <w:sz w:val="24"/>
          <w:szCs w:val="24"/>
          <w:lang w:val="vi-VN"/>
        </w:rPr>
      </w:pPr>
    </w:p>
    <w:p w14:paraId="1D3F726D" w14:textId="77777777"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Phối Hợp Chăm Sóc </w:t>
      </w:r>
    </w:p>
    <w:p w14:paraId="26157446" w14:textId="7A454433" w:rsidR="002A7EEA" w:rsidRPr="00525B6D" w:rsidRDefault="002A7EEA" w:rsidP="4C760638">
      <w:pPr>
        <w:pStyle w:val="ListParagraph"/>
        <w:widowControl/>
        <w:numPr>
          <w:ilvl w:val="0"/>
          <w:numId w:val="28"/>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Dịch Vụ Phối Hợp Chăm Sóc bao gồm các hoạt động nhằm cung cấp sự phối hợp chăm sóc cho chứng rối loạn sử dụng chất gây nghiện, chăm sóc sức khỏe tâm thần và chăm sóc y tế, đồng thời cung cấp kết nối tới các dịch vụ và hỗ trợ cho sức khỏe của quý vị. Phối Hợp Chăm Sóc được cung cấp cho  các dịch vụ và có thể diễn ra trong cơ sở lâm sàng hoặc phi lâm sàng, bao gồm cả trong cộng đồng của quý vị.</w:t>
      </w:r>
    </w:p>
    <w:p w14:paraId="201A6F82" w14:textId="1AACC90B" w:rsidR="002A7EEA" w:rsidRPr="00525B6D" w:rsidRDefault="002A7EEA" w:rsidP="4C760638">
      <w:pPr>
        <w:pStyle w:val="ListParagraph"/>
        <w:widowControl/>
        <w:numPr>
          <w:ilvl w:val="0"/>
          <w:numId w:val="28"/>
        </w:numPr>
        <w:autoSpaceDE/>
        <w:autoSpaceDN/>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Dịch Vụ Phối Hợp Chăm Sóc bao gồm  các nhà cung cấp dịch vụ y tế và sức khỏe tâm thần để theo dõi và hỗ trợ điều trị bệnh trạng, lập kế hoạch xuất viện và phối hợp với các dịch vụ bổ </w:t>
      </w:r>
      <w:r w:rsidR="52143448" w:rsidRPr="0905EE02">
        <w:rPr>
          <w:rFonts w:asciiTheme="minorHAnsi" w:hAnsiTheme="minorHAnsi" w:cstheme="minorBidi"/>
          <w:sz w:val="24"/>
          <w:szCs w:val="24"/>
          <w:lang w:val="vi-VN" w:bidi="vi-VN"/>
        </w:rPr>
        <w:t xml:space="preserve"> sung để</w:t>
      </w:r>
      <w:r w:rsidRPr="0905EE02">
        <w:rPr>
          <w:rFonts w:asciiTheme="minorHAnsi" w:hAnsiTheme="minorHAnsi" w:cstheme="minorBidi"/>
          <w:sz w:val="24"/>
          <w:szCs w:val="24"/>
          <w:lang w:val="vi-VN" w:bidi="vi-VN"/>
        </w:rPr>
        <w:t xml:space="preserve"> kết nối quý vị với các dịch vụ cộng đồng như chăm sóc trẻ em, vận chuyển</w:t>
      </w:r>
      <w:r w:rsidR="1396153F" w:rsidRPr="0905EE02">
        <w:rPr>
          <w:rFonts w:asciiTheme="minorHAnsi" w:hAnsiTheme="minorHAnsi" w:cstheme="minorBidi"/>
          <w:sz w:val="24"/>
          <w:szCs w:val="24"/>
          <w:lang w:val="vi-VN" w:bidi="vi-VN"/>
        </w:rPr>
        <w:t>,</w:t>
      </w:r>
      <w:r w:rsidRPr="0905EE02">
        <w:rPr>
          <w:rFonts w:asciiTheme="minorHAnsi" w:hAnsiTheme="minorHAnsi" w:cstheme="minorBidi"/>
          <w:sz w:val="24"/>
          <w:szCs w:val="24"/>
          <w:lang w:val="vi-VN" w:bidi="vi-VN"/>
        </w:rPr>
        <w:t xml:space="preserve"> và nhà ở. </w:t>
      </w:r>
    </w:p>
    <w:p w14:paraId="31348C0B" w14:textId="77777777" w:rsidR="002A7EEA" w:rsidRPr="00525B6D" w:rsidRDefault="002A7EEA" w:rsidP="002A7EEA">
      <w:pPr>
        <w:spacing w:after="0" w:line="360" w:lineRule="auto"/>
        <w:contextualSpacing/>
        <w:rPr>
          <w:rFonts w:cstheme="minorHAnsi"/>
          <w:b/>
          <w:bCs/>
          <w:i/>
          <w:iCs/>
          <w:sz w:val="24"/>
          <w:szCs w:val="24"/>
          <w:lang w:val="vi-VN"/>
        </w:rPr>
      </w:pPr>
    </w:p>
    <w:p w14:paraId="47ED5637" w14:textId="21513E95" w:rsidR="002A7EEA" w:rsidRPr="00525B6D" w:rsidRDefault="002A7EEA" w:rsidP="4C760638">
      <w:pPr>
        <w:spacing w:after="0" w:line="360" w:lineRule="auto"/>
        <w:contextualSpacing/>
        <w:rPr>
          <w:b/>
          <w:bCs/>
          <w:i/>
          <w:iCs/>
          <w:sz w:val="24"/>
          <w:szCs w:val="24"/>
          <w:lang w:val="vi-VN"/>
        </w:rPr>
      </w:pPr>
      <w:r w:rsidRPr="4C760638">
        <w:rPr>
          <w:b/>
          <w:bCs/>
          <w:i/>
          <w:iCs/>
          <w:sz w:val="24"/>
          <w:szCs w:val="24"/>
          <w:lang w:val="vi-VN" w:bidi="vi-VN"/>
        </w:rPr>
        <w:t xml:space="preserve">Quản Lý Tình Huống Bất Trắc ( tùy theo  quận) </w:t>
      </w:r>
    </w:p>
    <w:p w14:paraId="77115C1C" w14:textId="1314DB57" w:rsidR="002A7EEA" w:rsidRPr="00525B6D" w:rsidRDefault="002A7EEA" w:rsidP="4C760638">
      <w:pPr>
        <w:pStyle w:val="ListParagraph"/>
        <w:widowControl/>
        <w:numPr>
          <w:ilvl w:val="0"/>
          <w:numId w:val="2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Hội viên dưới 21 tuổi có  đủ điều kiện tham gia dịch vụ Sàng Lọc, Chẩn Đoán và Điều Trị Sớm và Định Kỳ bất kể họ cư trú ở quận nào. </w:t>
      </w:r>
    </w:p>
    <w:p w14:paraId="7007A018" w14:textId="24EA2C0F" w:rsidR="002A7EEA"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Các quận tham gia không</w:t>
      </w:r>
      <w:r w:rsidR="0207BA13" w:rsidRPr="4C760638">
        <w:rPr>
          <w:rFonts w:asciiTheme="minorHAnsi" w:hAnsiTheme="minorHAnsi" w:cstheme="minorBidi"/>
          <w:sz w:val="24"/>
          <w:szCs w:val="24"/>
          <w:lang w:val="vi-VN" w:bidi="vi-VN"/>
        </w:rPr>
        <w:t xml:space="preserve"> bị</w:t>
      </w:r>
      <w:r w:rsidRPr="4C760638">
        <w:rPr>
          <w:rFonts w:asciiTheme="minorHAnsi" w:hAnsiTheme="minorHAnsi" w:cstheme="minorBidi"/>
          <w:sz w:val="24"/>
          <w:szCs w:val="24"/>
          <w:lang w:val="vi-VN" w:bidi="vi-VN"/>
        </w:rPr>
        <w:t xml:space="preserve"> bắt buộc phải cung cấp Dịch Vụ Quản Lý Tình Huống Bất Trắc. </w:t>
      </w:r>
      <w:r w:rsidR="3D4DC3C0" w:rsidRPr="4C760638">
        <w:rPr>
          <w:rFonts w:asciiTheme="minorHAnsi" w:hAnsiTheme="minorHAnsi" w:cstheme="minorBidi"/>
          <w:sz w:val="24"/>
          <w:szCs w:val="24"/>
          <w:lang w:val="vi-VN" w:bidi="vi-VN"/>
        </w:rPr>
        <w:t xml:space="preserve"> Xin xem</w:t>
      </w:r>
      <w:r w:rsidRPr="4C760638">
        <w:rPr>
          <w:rFonts w:asciiTheme="minorHAnsi" w:hAnsiTheme="minorHAnsi" w:cstheme="minorBidi"/>
          <w:sz w:val="24"/>
          <w:szCs w:val="24"/>
          <w:lang w:val="vi-VN" w:bidi="vi-VN"/>
        </w:rPr>
        <w:t xml:space="preserve"> phần “Thông Tin Bổ Sung Về Quận Của Quý Vị” ở cuối sổ tay này để tìm hiểu xem quận của quý vị có cung cấp dịch vụ này hay không. </w:t>
      </w:r>
    </w:p>
    <w:p w14:paraId="6F95B7B8" w14:textId="71E7ACDD" w:rsidR="002A7EEA" w:rsidRPr="00525B6D" w:rsidRDefault="002A7EEA" w:rsidP="4C760638">
      <w:pPr>
        <w:pStyle w:val="ListParagraph"/>
        <w:widowControl/>
        <w:numPr>
          <w:ilvl w:val="0"/>
          <w:numId w:val="29"/>
        </w:numPr>
        <w:autoSpaceDE/>
        <w:autoSpaceDN/>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Dịch Vụ Quản Lý Tình Huống Bất Trắc là phương pháp điều trị dựa trên bằng chứng cho chứng rối loạn sử dụng chất kích thích, trong đó các hội viên đủ điều kiện sẽ tham gia dịch vụ Quản Lý Tình Huống Bất Trắc ngoại trú có </w:t>
      </w:r>
      <w:r w:rsidR="1E4FA443" w:rsidRPr="0905EE02">
        <w:rPr>
          <w:rFonts w:asciiTheme="minorHAnsi" w:hAnsiTheme="minorHAnsi" w:cstheme="minorBidi"/>
          <w:sz w:val="24"/>
          <w:szCs w:val="24"/>
          <w:lang w:val="vi-VN" w:bidi="vi-VN"/>
        </w:rPr>
        <w:t xml:space="preserve"> xếp </w:t>
      </w:r>
      <w:r w:rsidR="56EF86E0" w:rsidRPr="0905EE02">
        <w:rPr>
          <w:rFonts w:asciiTheme="minorHAnsi" w:hAnsiTheme="minorHAnsi" w:cstheme="minorBidi"/>
          <w:sz w:val="24"/>
          <w:szCs w:val="24"/>
          <w:lang w:val="vi-VN" w:bidi="vi-VN"/>
        </w:rPr>
        <w:t>đặt</w:t>
      </w:r>
      <w:r w:rsidRPr="0905EE02">
        <w:rPr>
          <w:rFonts w:asciiTheme="minorHAnsi" w:hAnsiTheme="minorHAnsi" w:cstheme="minorBidi"/>
          <w:sz w:val="24"/>
          <w:szCs w:val="24"/>
          <w:lang w:val="vi-VN" w:bidi="vi-VN"/>
        </w:rPr>
        <w:t xml:space="preserve"> kéo dài 24 tuần, sau đó là các dịch vụ hỗ trợ phục hồi và điều trị bổ sung </w:t>
      </w:r>
      <w:r w:rsidR="5B6A0F81" w:rsidRPr="0905EE02">
        <w:rPr>
          <w:rFonts w:asciiTheme="minorHAnsi" w:hAnsiTheme="minorHAnsi" w:cstheme="minorBidi"/>
          <w:sz w:val="24"/>
          <w:szCs w:val="24"/>
          <w:lang w:val="vi-VN" w:bidi="vi-VN"/>
        </w:rPr>
        <w:t xml:space="preserve">không ưu đãi </w:t>
      </w:r>
      <w:r w:rsidRPr="0905EE02">
        <w:rPr>
          <w:rFonts w:asciiTheme="minorHAnsi" w:hAnsiTheme="minorHAnsi" w:cstheme="minorBidi"/>
          <w:sz w:val="24"/>
          <w:szCs w:val="24"/>
          <w:lang w:val="vi-VN" w:bidi="vi-VN"/>
        </w:rPr>
        <w:t>kéo dài từ sáu</w:t>
      </w:r>
      <w:r w:rsidR="4B54ACAB" w:rsidRPr="0905EE02">
        <w:rPr>
          <w:rFonts w:asciiTheme="minorHAnsi" w:hAnsiTheme="minorHAnsi" w:cstheme="minorBidi"/>
          <w:sz w:val="24"/>
          <w:szCs w:val="24"/>
          <w:lang w:val="vi-VN" w:bidi="vi-VN"/>
        </w:rPr>
        <w:t xml:space="preserve"> (6)</w:t>
      </w:r>
      <w:r w:rsidRPr="0905EE02">
        <w:rPr>
          <w:rFonts w:asciiTheme="minorHAnsi" w:hAnsiTheme="minorHAnsi" w:cstheme="minorBidi"/>
          <w:sz w:val="24"/>
          <w:szCs w:val="24"/>
          <w:lang w:val="vi-VN" w:bidi="vi-VN"/>
        </w:rPr>
        <w:t xml:space="preserve"> tháng trở lên.</w:t>
      </w:r>
    </w:p>
    <w:p w14:paraId="5DB6098D" w14:textId="1EA9D102" w:rsidR="002A7EEA" w:rsidRPr="00525B6D" w:rsidRDefault="002A7EEA" w:rsidP="4C760638">
      <w:pPr>
        <w:pStyle w:val="ListParagraph"/>
        <w:widowControl/>
        <w:numPr>
          <w:ilvl w:val="0"/>
          <w:numId w:val="29"/>
        </w:numPr>
        <w:autoSpaceDE/>
        <w:autoSpaceDN/>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12 tuần đầu  của dịch vụ Quản Lý Tình Huống Bất Trắc bao gồm một loạt các ưu đãi để đạt được mục tiêu điều trị, cụ thể là không sử dụng chất kích thích (ví dụ như cocaine, amphetamine và methamphetamine). Người tham gia phải đồng ý </w:t>
      </w:r>
      <w:r w:rsidR="73B26195" w:rsidRPr="0905EE02">
        <w:rPr>
          <w:rFonts w:asciiTheme="minorHAnsi" w:hAnsiTheme="minorHAnsi" w:cstheme="minorBidi"/>
          <w:sz w:val="24"/>
          <w:szCs w:val="24"/>
          <w:lang w:val="vi-VN" w:bidi="vi-VN"/>
        </w:rPr>
        <w:t xml:space="preserve">cho </w:t>
      </w:r>
      <w:r w:rsidRPr="0905EE02">
        <w:rPr>
          <w:rFonts w:asciiTheme="minorHAnsi" w:hAnsiTheme="minorHAnsi" w:cstheme="minorBidi"/>
          <w:sz w:val="24"/>
          <w:szCs w:val="24"/>
          <w:lang w:val="vi-VN" w:bidi="vi-VN"/>
        </w:rPr>
        <w:t>xét nghiệm nước tiểu thường xuyên theo quy định của chương trình dịch vụ Quản Lý Tình Huống Bất Trắc. Các ưu đãi bao gồm các khoản tương đương</w:t>
      </w:r>
      <w:r w:rsidR="157FDF54" w:rsidRPr="0905EE02">
        <w:rPr>
          <w:rFonts w:asciiTheme="minorHAnsi" w:hAnsiTheme="minorHAnsi" w:cstheme="minorBidi"/>
          <w:sz w:val="24"/>
          <w:szCs w:val="24"/>
          <w:lang w:val="vi-VN" w:bidi="vi-VN"/>
        </w:rPr>
        <w:t xml:space="preserve"> với</w:t>
      </w:r>
      <w:r w:rsidRPr="0905EE02">
        <w:rPr>
          <w:rFonts w:asciiTheme="minorHAnsi" w:hAnsiTheme="minorHAnsi" w:cstheme="minorBidi"/>
          <w:sz w:val="24"/>
          <w:szCs w:val="24"/>
          <w:lang w:val="vi-VN" w:bidi="vi-VN"/>
        </w:rPr>
        <w:t xml:space="preserve"> tiền mặt (ví dụ: thẻ quà tặng).   </w:t>
      </w:r>
    </w:p>
    <w:p w14:paraId="2B993BDE" w14:textId="408ECC4F" w:rsidR="002A7EEA" w:rsidRPr="00525B6D" w:rsidRDefault="002A7EEA" w:rsidP="4C760638">
      <w:pPr>
        <w:pStyle w:val="ListParagraph"/>
        <w:widowControl/>
        <w:numPr>
          <w:ilvl w:val="0"/>
          <w:numId w:val="2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Quản Lý Tình Huống Bất Trắc chỉ dành cho các hội viên đang nhận dịch vụ tại cơ sở không lưu trú do nhà cung cấp tham gia điều hành và đã đăng ký cũng như tham gia vào một liệu trình điều trị toàn diện, </w:t>
      </w:r>
      <w:r w:rsidR="0F6478B4" w:rsidRPr="4C760638">
        <w:rPr>
          <w:rFonts w:asciiTheme="minorHAnsi" w:hAnsiTheme="minorHAnsi" w:cstheme="minorBidi"/>
          <w:sz w:val="24"/>
          <w:szCs w:val="24"/>
          <w:lang w:val="vi-VN" w:bidi="vi-VN"/>
        </w:rPr>
        <w:t xml:space="preserve">và </w:t>
      </w:r>
      <w:r w:rsidRPr="4C760638">
        <w:rPr>
          <w:rFonts w:asciiTheme="minorHAnsi" w:hAnsiTheme="minorHAnsi" w:cstheme="minorBidi"/>
          <w:sz w:val="24"/>
          <w:szCs w:val="24"/>
          <w:lang w:val="vi-VN" w:bidi="vi-VN"/>
        </w:rPr>
        <w:t xml:space="preserve">được cá nhân hóa. </w:t>
      </w:r>
    </w:p>
    <w:p w14:paraId="309A7EBA" w14:textId="77777777" w:rsidR="002A7EEA" w:rsidRPr="00525B6D" w:rsidRDefault="002A7EEA" w:rsidP="002A7EEA">
      <w:pPr>
        <w:pStyle w:val="ListParagraph"/>
        <w:spacing w:line="360" w:lineRule="auto"/>
        <w:rPr>
          <w:rFonts w:asciiTheme="minorHAnsi" w:hAnsiTheme="minorHAnsi" w:cstheme="minorHAnsi"/>
          <w:bCs/>
          <w:sz w:val="24"/>
          <w:szCs w:val="24"/>
          <w:lang w:val="vi-VN"/>
        </w:rPr>
      </w:pPr>
    </w:p>
    <w:p w14:paraId="31FC7F8F" w14:textId="77777777" w:rsidR="002A7EEA" w:rsidRPr="00525B6D" w:rsidRDefault="002A7EEA" w:rsidP="002A7EEA">
      <w:pPr>
        <w:spacing w:after="0" w:line="360" w:lineRule="auto"/>
        <w:contextualSpacing/>
        <w:rPr>
          <w:rFonts w:cstheme="minorHAnsi"/>
          <w:b/>
          <w:i/>
          <w:iCs/>
          <w:sz w:val="24"/>
          <w:szCs w:val="24"/>
          <w:lang w:val="vi-VN"/>
        </w:rPr>
      </w:pPr>
      <w:r w:rsidRPr="00525B6D">
        <w:rPr>
          <w:rFonts w:cstheme="minorHAnsi"/>
          <w:b/>
          <w:i/>
          <w:sz w:val="24"/>
          <w:lang w:val="vi-VN" w:bidi="vi-VN"/>
        </w:rPr>
        <w:t xml:space="preserve">Dịch Vụ Xử Lý Khủng Hoảng Lưu Động </w:t>
      </w:r>
    </w:p>
    <w:p w14:paraId="3EB6708F" w14:textId="77777777" w:rsidR="002A7EEA" w:rsidRPr="00525B6D" w:rsidRDefault="002A7EEA" w:rsidP="0038308E">
      <w:pPr>
        <w:pStyle w:val="ListParagraph"/>
        <w:widowControl/>
        <w:numPr>
          <w:ilvl w:val="0"/>
          <w:numId w:val="9"/>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Dịch Vụ Xử Lý Khủng Hoảng Lưu Động được cung cấp nếu quý vị đang gặp khủng hoảng về sử dụng chất gây nghiện.</w:t>
      </w:r>
    </w:p>
    <w:p w14:paraId="7808EF18" w14:textId="13C1F11C" w:rsidR="002A7EEA" w:rsidRPr="00525B6D" w:rsidRDefault="002A7EEA" w:rsidP="4C760638">
      <w:pPr>
        <w:pStyle w:val="ListParagraph"/>
        <w:widowControl/>
        <w:numPr>
          <w:ilvl w:val="0"/>
          <w:numId w:val="9"/>
        </w:numPr>
        <w:autoSpaceDE/>
        <w:autoSpaceDN/>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Dịch Vụ Xử Lý Khủng Hoảng Lưu Động được cung cấp </w:t>
      </w:r>
      <w:r w:rsidR="324B9D77" w:rsidRPr="4C760638">
        <w:rPr>
          <w:rFonts w:asciiTheme="minorHAnsi" w:hAnsiTheme="minorHAnsi" w:cstheme="minorBidi"/>
          <w:sz w:val="24"/>
          <w:szCs w:val="24"/>
          <w:lang w:val="vi-VN" w:bidi="vi-VN"/>
        </w:rPr>
        <w:t xml:space="preserve"> </w:t>
      </w:r>
      <w:r w:rsidR="73043C14" w:rsidRPr="4C760638">
        <w:rPr>
          <w:rFonts w:asciiTheme="minorHAnsi" w:hAnsiTheme="minorHAnsi" w:cstheme="minorBidi"/>
          <w:sz w:val="24"/>
          <w:szCs w:val="24"/>
          <w:lang w:val="vi-VN" w:bidi="vi-VN"/>
        </w:rPr>
        <w:t>từ</w:t>
      </w:r>
      <w:r w:rsidRPr="4C760638">
        <w:rPr>
          <w:rFonts w:asciiTheme="minorHAnsi" w:hAnsiTheme="minorHAnsi" w:cstheme="minorBidi"/>
          <w:sz w:val="24"/>
          <w:szCs w:val="24"/>
          <w:lang w:val="vi-VN" w:bidi="vi-VN"/>
        </w:rPr>
        <w:t xml:space="preserve"> các nhà cung cấp dịch vụ y tế tại địa điểm quý vị đang gặp khủng hoảng, bao gồm nhà riêng, nơi làm việc, trường học hoặc các địa điểm cộng đồng khác, ngoại trừ bệnh viện hoặc cơ sở khác. Dịch Vụ Xử Lý Khủng Hoảng Lưu Động phục vụ 24 giờ một ngày, 7 ngày một tuần và 365 ngày một năm.</w:t>
      </w:r>
    </w:p>
    <w:p w14:paraId="09C9610F" w14:textId="77777777" w:rsidR="002A7EEA" w:rsidRPr="00D97F4F" w:rsidRDefault="002A7EEA" w:rsidP="0038308E">
      <w:pPr>
        <w:pStyle w:val="ListParagraph"/>
        <w:widowControl/>
        <w:numPr>
          <w:ilvl w:val="0"/>
          <w:numId w:val="9"/>
        </w:numPr>
        <w:autoSpaceDE/>
        <w:autoSpaceDN/>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lastRenderedPageBreak/>
        <w:t>Dịch Vụ Xử Lý Khủng Hoảng Lưu Động bao gồm phản ứng nhanh, đánh giá cá nhân và ổn định cộng đồng. Nếu quý vị cần được chăm sóc thêm, các nhà cung cấp dịch vụ xử lý khủng hoảng di động cũng sẽ cung cấp dịch vụ chuyển giao trực tiếp hoặc giới thiệu đến các dịch vụ khác.</w:t>
      </w:r>
    </w:p>
    <w:p w14:paraId="15B50D92" w14:textId="77777777" w:rsidR="00D97F4F" w:rsidRPr="0004033B" w:rsidRDefault="00D97F4F" w:rsidP="00D97F4F">
      <w:pPr>
        <w:spacing w:line="360" w:lineRule="auto"/>
        <w:contextualSpacing/>
        <w:rPr>
          <w:rFonts w:cstheme="minorHAnsi"/>
          <w:sz w:val="24"/>
          <w:szCs w:val="24"/>
          <w:lang w:val="vi-VN"/>
        </w:rPr>
      </w:pPr>
    </w:p>
    <w:p w14:paraId="6DE8E3B1" w14:textId="77777777" w:rsidR="00D97F4F" w:rsidRPr="0004033B" w:rsidRDefault="00D97F4F" w:rsidP="00D97F4F">
      <w:pPr>
        <w:spacing w:line="360" w:lineRule="auto"/>
        <w:contextualSpacing/>
        <w:rPr>
          <w:rFonts w:cstheme="minorHAnsi"/>
          <w:b/>
          <w:bCs/>
          <w:i/>
          <w:iCs/>
          <w:sz w:val="24"/>
          <w:szCs w:val="24"/>
          <w:lang w:val="vi-VN"/>
        </w:rPr>
      </w:pPr>
      <w:r w:rsidRPr="00D97F4F">
        <w:rPr>
          <w:rFonts w:cstheme="minorHAnsi"/>
          <w:b/>
          <w:bCs/>
          <w:i/>
          <w:iCs/>
          <w:sz w:val="24"/>
          <w:szCs w:val="24"/>
          <w:lang w:val="vi"/>
        </w:rPr>
        <w:t>Các Phương Pháp Chăm Sóc Sức Khỏe Truyền Thống</w:t>
      </w:r>
    </w:p>
    <w:p w14:paraId="17BEB354" w14:textId="77777777" w:rsidR="00D97F4F" w:rsidRPr="0004033B" w:rsidRDefault="00D97F4F" w:rsidP="00D97F4F">
      <w:pPr>
        <w:numPr>
          <w:ilvl w:val="0"/>
          <w:numId w:val="79"/>
        </w:numPr>
        <w:spacing w:line="360" w:lineRule="auto"/>
        <w:contextualSpacing/>
        <w:rPr>
          <w:rFonts w:cstheme="minorHAnsi"/>
          <w:sz w:val="24"/>
          <w:szCs w:val="24"/>
          <w:lang w:val="vi-VN"/>
        </w:rPr>
      </w:pPr>
      <w:r w:rsidRPr="00D97F4F">
        <w:rPr>
          <w:rFonts w:cstheme="minorHAnsi"/>
          <w:sz w:val="24"/>
          <w:szCs w:val="24"/>
          <w:lang w:val="vi"/>
        </w:rPr>
        <w:t>Các phương pháp chăm sóc sức khỏe truyền thống  sẽ dược cải thiện về khả năng tiếp cận dịch vụ chăm sóc phù hợp với văn hóa; hỗ trợ năng lực phục vụ bệnh nhân của các cơ sở y tế này; duy trì và bảo vệ sức khỏe; nâng cao kết quả sức khỏe cũng như chất lượng và trải nghiệm chăm sóc; đồng thời giảm bớt những bất bình đẳng hiện hữu trong việc tiếp cận dịch vụ chăm sóc.</w:t>
      </w:r>
    </w:p>
    <w:p w14:paraId="0CE13A9D" w14:textId="77777777" w:rsidR="00D97F4F" w:rsidRDefault="00D97F4F" w:rsidP="00D97F4F">
      <w:pPr>
        <w:numPr>
          <w:ilvl w:val="0"/>
          <w:numId w:val="79"/>
        </w:numPr>
        <w:spacing w:line="360" w:lineRule="auto"/>
        <w:contextualSpacing/>
        <w:rPr>
          <w:rFonts w:cstheme="minorHAnsi"/>
          <w:sz w:val="24"/>
          <w:szCs w:val="24"/>
        </w:rPr>
      </w:pPr>
      <w:r w:rsidRPr="00D97F4F">
        <w:rPr>
          <w:rFonts w:cstheme="minorHAnsi"/>
          <w:sz w:val="24"/>
          <w:szCs w:val="24"/>
        </w:rPr>
        <w:t>Các phương pháp chăm sóc sức khỏe truyền thống bao gồm hai dịch vụ mới: Chữa Lành Theo Truyền Thống và Người Giúp Đỡ Tự Nhiên. Các dịch vụ  Chữa Lành Theo Truyền Thống bao gồm liệu pháp âm nhạc (như âm nhạc và bài hát truyền thống, múa, đánh trống), các phương diện tâm linh (như nghi lễ, nghi thức, thuốc thảo dược) và các phương pháp tích hợp khác. Các dịch vụ Giúp Đỡ Tự Nhiên  thiên về định hướng, phát triển kỹ năng tâm lý - xã hội, tự quản lý và  giải quyết sang chấn.</w:t>
      </w:r>
    </w:p>
    <w:p w14:paraId="17A6F150" w14:textId="354AAD25" w:rsidR="00D97F4F" w:rsidRDefault="00D97F4F" w:rsidP="00D97F4F">
      <w:pPr>
        <w:numPr>
          <w:ilvl w:val="0"/>
          <w:numId w:val="79"/>
        </w:numPr>
        <w:spacing w:line="360" w:lineRule="auto"/>
        <w:contextualSpacing/>
        <w:rPr>
          <w:rFonts w:cstheme="minorHAnsi"/>
          <w:sz w:val="24"/>
          <w:szCs w:val="24"/>
        </w:rPr>
      </w:pPr>
      <w:r w:rsidRPr="00D97F4F">
        <w:rPr>
          <w:rFonts w:cstheme="minorHAnsi"/>
          <w:sz w:val="24"/>
          <w:szCs w:val="24"/>
        </w:rPr>
        <w:t>Xin liên lạc  với quận của quý vị theo số điện thoại trên trang bìa của cuốn sổ tay này để biết thêm thông tin về dịch vụ này.</w:t>
      </w:r>
    </w:p>
    <w:p w14:paraId="01E756C4" w14:textId="77777777" w:rsidR="00D97F4F" w:rsidRDefault="00D97F4F" w:rsidP="00D97F4F">
      <w:pPr>
        <w:spacing w:line="360" w:lineRule="auto"/>
        <w:contextualSpacing/>
        <w:rPr>
          <w:rFonts w:cstheme="minorHAnsi"/>
          <w:sz w:val="24"/>
          <w:szCs w:val="24"/>
        </w:rPr>
      </w:pPr>
    </w:p>
    <w:p w14:paraId="0CF7A9C1" w14:textId="77777777" w:rsidR="00D97F4F" w:rsidRPr="00D97F4F" w:rsidRDefault="00D97F4F" w:rsidP="00D97F4F">
      <w:pPr>
        <w:spacing w:line="360" w:lineRule="auto"/>
        <w:contextualSpacing/>
        <w:rPr>
          <w:rFonts w:cstheme="minorHAnsi"/>
          <w:sz w:val="24"/>
          <w:szCs w:val="24"/>
        </w:rPr>
      </w:pPr>
      <w:r w:rsidRPr="00D97F4F">
        <w:rPr>
          <w:rFonts w:cstheme="minorHAnsi"/>
          <w:b/>
          <w:bCs/>
          <w:i/>
          <w:iCs/>
          <w:sz w:val="24"/>
          <w:szCs w:val="24"/>
          <w:lang w:val="vi"/>
        </w:rPr>
        <w:t>Các Dịch Vụ Nhân Viên Y Tế Cộng Đồng (CHW) Nâng Cao (thay đổi tùy theo quận)</w:t>
      </w:r>
    </w:p>
    <w:p w14:paraId="2C7DE667" w14:textId="3E46C9BA" w:rsidR="00D97F4F" w:rsidRPr="00233683" w:rsidRDefault="00D97F4F" w:rsidP="00D97F4F">
      <w:pPr>
        <w:pStyle w:val="ListParagraph"/>
        <w:numPr>
          <w:ilvl w:val="0"/>
          <w:numId w:val="79"/>
        </w:numPr>
        <w:spacing w:line="360" w:lineRule="auto"/>
        <w:contextualSpacing/>
        <w:rPr>
          <w:rFonts w:asciiTheme="minorHAnsi" w:hAnsiTheme="minorHAnsi" w:cstheme="minorHAnsi"/>
          <w:sz w:val="24"/>
          <w:szCs w:val="24"/>
        </w:rPr>
      </w:pPr>
      <w:r w:rsidRPr="00233683">
        <w:rPr>
          <w:rFonts w:asciiTheme="minorHAnsi" w:hAnsiTheme="minorHAnsi" w:cstheme="minorHAnsi"/>
          <w:sz w:val="24"/>
          <w:szCs w:val="24"/>
          <w:lang w:val="vi"/>
        </w:rPr>
        <w:t>CHW là những nhân viên y tế đã được đào tạo chuyên biệt và là những thành viên đáng tin cậy trong cộng đồng của họ.</w:t>
      </w:r>
    </w:p>
    <w:p w14:paraId="5510B4FF" w14:textId="77777777" w:rsidR="00D97F4F" w:rsidRPr="00D97F4F" w:rsidRDefault="00D97F4F" w:rsidP="00233683">
      <w:pPr>
        <w:pStyle w:val="ListParagraph"/>
        <w:numPr>
          <w:ilvl w:val="0"/>
          <w:numId w:val="79"/>
        </w:numPr>
        <w:spacing w:line="360" w:lineRule="auto"/>
        <w:rPr>
          <w:rFonts w:asciiTheme="minorHAnsi" w:hAnsiTheme="minorHAnsi" w:cstheme="minorHAnsi"/>
          <w:sz w:val="24"/>
          <w:szCs w:val="24"/>
        </w:rPr>
      </w:pPr>
      <w:r w:rsidRPr="00D97F4F">
        <w:rPr>
          <w:rFonts w:asciiTheme="minorHAnsi" w:hAnsiTheme="minorHAnsi" w:cstheme="minorHAnsi"/>
          <w:sz w:val="24"/>
          <w:szCs w:val="24"/>
        </w:rPr>
        <w:t>Mục tiêu của Dịch Vụ CHW Nâng Cao là giúp ngăn ngừa các bệnh tật, khuyết tật và các vấn đề sức khỏe khác trước khi chúng trở nên trầm trọng hơn. Các Dịch Vụ CHW Nâng Cao bao gồm đầy đủ các thành phần và quy định tương tự như các dịch vụ phòng ngừa CHW thông thường, nhưng được điều chỉnh riêng để phù hợp với những người cần thêm những giúp đỡ  về sức khỏe hành vi. Mục tiêu là cung cấp thêm sự giúp đỡ nhằm giúp các thành viên này luôn khỏe mạnh.</w:t>
      </w:r>
    </w:p>
    <w:p w14:paraId="6AF75267" w14:textId="77777777" w:rsidR="00233683" w:rsidRPr="00233683" w:rsidRDefault="00233683" w:rsidP="00233683">
      <w:pPr>
        <w:pStyle w:val="ListParagraph"/>
        <w:numPr>
          <w:ilvl w:val="0"/>
          <w:numId w:val="79"/>
        </w:numPr>
        <w:spacing w:line="360" w:lineRule="auto"/>
        <w:rPr>
          <w:rFonts w:asciiTheme="minorHAnsi" w:hAnsiTheme="minorHAnsi" w:cstheme="minorHAnsi"/>
          <w:sz w:val="24"/>
          <w:szCs w:val="24"/>
        </w:rPr>
      </w:pPr>
      <w:r w:rsidRPr="00233683">
        <w:rPr>
          <w:rFonts w:asciiTheme="minorHAnsi" w:hAnsiTheme="minorHAnsi" w:cstheme="minorHAnsi"/>
          <w:sz w:val="24"/>
          <w:szCs w:val="24"/>
        </w:rPr>
        <w:lastRenderedPageBreak/>
        <w:t>Một số dịch vụ này bao gồm: giáo dục và đào tạo về sức khỏe—trong đó có việc kiểm soát và phòng ngừa các bệnh mãn tính hoặc truyền nhiễm, các vấn đề về sức khỏe hành vi, chu sinh, và sức khỏe răng miệng, cũng như phòng ngừa chấn thương; và nâng cao hoạt động   tư vấn sức khỏe—bao gồm việc thiết lập mục tiêu và xây dựng các kế hoạch hành động nhằm giải quyết vấn đề phòng ngừa và quản lý bệnh tật.</w:t>
      </w:r>
    </w:p>
    <w:p w14:paraId="01D79951" w14:textId="30B1C593" w:rsidR="00D97F4F" w:rsidRPr="00233683" w:rsidRDefault="00233683" w:rsidP="00233683">
      <w:pPr>
        <w:pStyle w:val="ListParagraph"/>
        <w:numPr>
          <w:ilvl w:val="0"/>
          <w:numId w:val="79"/>
        </w:numPr>
        <w:spacing w:line="360" w:lineRule="auto"/>
        <w:contextualSpacing/>
        <w:rPr>
          <w:rFonts w:asciiTheme="minorHAnsi" w:hAnsiTheme="minorHAnsi" w:cstheme="minorHAnsi"/>
          <w:sz w:val="24"/>
          <w:szCs w:val="24"/>
          <w:lang w:val="vi"/>
        </w:rPr>
      </w:pPr>
      <w:r w:rsidRPr="00233683">
        <w:rPr>
          <w:rFonts w:asciiTheme="minorHAnsi" w:hAnsiTheme="minorHAnsi" w:cstheme="minorHAnsi"/>
          <w:sz w:val="24"/>
          <w:szCs w:val="24"/>
          <w:lang w:val="vi"/>
        </w:rPr>
        <w:t>Việc cung cấp Dịch Vụ CHW Nâng Cao là tùy chọn đối với các quận tham gia. Xin tham khảo phần “Thông Tin Bổ Sung Về Quận Của Quý Vị” ở cuối cuốn sổ tay này để biết nếu quận của quý vị có cung cấp dịch vụ này hay không.</w:t>
      </w:r>
    </w:p>
    <w:p w14:paraId="55E6EB62" w14:textId="77777777" w:rsidR="00233683" w:rsidRPr="0004033B" w:rsidRDefault="00233683" w:rsidP="00233683">
      <w:pPr>
        <w:spacing w:line="360" w:lineRule="auto"/>
        <w:contextualSpacing/>
        <w:rPr>
          <w:rFonts w:cstheme="minorHAnsi"/>
          <w:sz w:val="24"/>
          <w:szCs w:val="24"/>
          <w:lang w:val="vi"/>
        </w:rPr>
      </w:pPr>
    </w:p>
    <w:p w14:paraId="0C4190EB" w14:textId="77777777" w:rsidR="00233683" w:rsidRPr="0004033B" w:rsidRDefault="00233683" w:rsidP="00233683">
      <w:pPr>
        <w:spacing w:line="360" w:lineRule="auto"/>
        <w:contextualSpacing/>
        <w:rPr>
          <w:rFonts w:cstheme="minorHAnsi"/>
          <w:sz w:val="24"/>
          <w:szCs w:val="24"/>
          <w:lang w:val="vi"/>
        </w:rPr>
      </w:pPr>
      <w:r w:rsidRPr="00233683">
        <w:rPr>
          <w:rFonts w:cstheme="minorHAnsi"/>
          <w:b/>
          <w:bCs/>
          <w:i/>
          <w:iCs/>
          <w:sz w:val="24"/>
          <w:szCs w:val="24"/>
          <w:lang w:val="vi"/>
        </w:rPr>
        <w:t>Việc Làm Được Hỗ Trợ (thay đổi tùy theo quận)</w:t>
      </w:r>
    </w:p>
    <w:p w14:paraId="7ADA92E3" w14:textId="77777777" w:rsidR="00233683" w:rsidRPr="0004033B" w:rsidRDefault="00233683" w:rsidP="00233683">
      <w:pPr>
        <w:numPr>
          <w:ilvl w:val="0"/>
          <w:numId w:val="80"/>
        </w:numPr>
        <w:spacing w:line="360" w:lineRule="auto"/>
        <w:rPr>
          <w:rFonts w:cstheme="minorHAnsi"/>
          <w:sz w:val="24"/>
          <w:szCs w:val="24"/>
          <w:lang w:val="vi"/>
        </w:rPr>
      </w:pPr>
      <w:r w:rsidRPr="00233683">
        <w:rPr>
          <w:rFonts w:cstheme="minorHAnsi"/>
          <w:sz w:val="24"/>
          <w:szCs w:val="24"/>
          <w:lang w:val="vi"/>
        </w:rPr>
        <w:t xml:space="preserve">Mô hình Sắp Xếp Và Hỗ Trợ Cá Nhân (Individual Placement and Support, hoặc IPS) trong lĩnh vực Việc Làm Được Hỗ Trợ là một dịch vụ giúp những người có nhu cầu nghiêm trọng về sức khỏe hành vi tìm kiếm và duy trì các công việc cạnh tranh ngay trong cộng đồng của họ. </w:t>
      </w:r>
    </w:p>
    <w:p w14:paraId="2E41F737" w14:textId="77777777" w:rsidR="00233683" w:rsidRPr="0004033B" w:rsidRDefault="00233683" w:rsidP="00233683">
      <w:pPr>
        <w:numPr>
          <w:ilvl w:val="0"/>
          <w:numId w:val="80"/>
        </w:numPr>
        <w:spacing w:line="360" w:lineRule="auto"/>
        <w:rPr>
          <w:rFonts w:cstheme="minorHAnsi"/>
          <w:sz w:val="24"/>
          <w:szCs w:val="24"/>
          <w:lang w:val="vi"/>
        </w:rPr>
      </w:pPr>
      <w:r w:rsidRPr="00233683">
        <w:rPr>
          <w:rFonts w:cstheme="minorHAnsi"/>
          <w:sz w:val="24"/>
          <w:szCs w:val="24"/>
          <w:lang w:val="vi"/>
        </w:rPr>
        <w:t xml:space="preserve">Qua việc tham gia Chương Trình Việc Làm Được Hỗ Trợ IPS, mọi người có thể đạt được việc làm và giúp đỡ quá trình hồi phục cho các vấn đề sức khỏe hành vi của mình. </w:t>
      </w:r>
    </w:p>
    <w:p w14:paraId="33B5D06C" w14:textId="77777777" w:rsidR="00233683" w:rsidRPr="0004033B" w:rsidRDefault="00233683" w:rsidP="00233683">
      <w:pPr>
        <w:numPr>
          <w:ilvl w:val="0"/>
          <w:numId w:val="80"/>
        </w:numPr>
        <w:spacing w:line="360" w:lineRule="auto"/>
        <w:rPr>
          <w:rFonts w:cstheme="minorHAnsi"/>
          <w:sz w:val="24"/>
          <w:szCs w:val="24"/>
          <w:lang w:val="vi"/>
        </w:rPr>
      </w:pPr>
      <w:r w:rsidRPr="00233683">
        <w:rPr>
          <w:rFonts w:cstheme="minorHAnsi"/>
          <w:sz w:val="24"/>
          <w:szCs w:val="24"/>
          <w:lang w:val="vi"/>
        </w:rPr>
        <w:t>Chương trình này cũng giúp nâng cao tính tự lập, cảm giác được chấp nhận , cũng như sức khỏe và hạnh phúc tổng thể.</w:t>
      </w:r>
    </w:p>
    <w:p w14:paraId="2A926AD6" w14:textId="4E196ACF" w:rsidR="00233683" w:rsidRPr="00233683" w:rsidRDefault="00233683" w:rsidP="00233683">
      <w:pPr>
        <w:numPr>
          <w:ilvl w:val="0"/>
          <w:numId w:val="80"/>
        </w:numPr>
        <w:spacing w:line="360" w:lineRule="auto"/>
        <w:rPr>
          <w:rFonts w:cstheme="minorHAnsi"/>
          <w:sz w:val="24"/>
          <w:szCs w:val="24"/>
          <w:lang w:val="vi"/>
        </w:rPr>
      </w:pPr>
      <w:r w:rsidRPr="00233683">
        <w:rPr>
          <w:rFonts w:cstheme="minorHAnsi"/>
          <w:sz w:val="24"/>
          <w:szCs w:val="24"/>
          <w:lang w:val="vi"/>
        </w:rPr>
        <w:t>Việc cung cấp chương trình Việc Làm Được Hỗ Trợ là tùy chọn đối với các quận tham gia. Xin tham khảo phần “Thông Tin Bổ Sung Về Quận Của Quý Vị” ở cuối cuốn sổ tay này để biết nếu quận của quý vị có cung cấp dịch vụ này hay không.</w:t>
      </w:r>
    </w:p>
    <w:p w14:paraId="0D9D4150" w14:textId="77777777" w:rsidR="002A7EEA" w:rsidRPr="00233683" w:rsidRDefault="002A7EEA" w:rsidP="002A7EEA">
      <w:pPr>
        <w:rPr>
          <w:rFonts w:cstheme="minorHAnsi"/>
          <w:sz w:val="24"/>
          <w:szCs w:val="24"/>
          <w:lang w:val="vi"/>
        </w:rPr>
      </w:pPr>
    </w:p>
    <w:p w14:paraId="29D3F7CB" w14:textId="7BA10A57" w:rsidR="002A7EEA" w:rsidRPr="00525B6D" w:rsidRDefault="002A7EEA">
      <w:pPr>
        <w:pStyle w:val="paragraph"/>
        <w:spacing w:before="0" w:beforeAutospacing="0" w:after="0" w:afterAutospacing="0" w:line="360" w:lineRule="auto"/>
        <w:contextualSpacing/>
        <w:jc w:val="center"/>
        <w:rPr>
          <w:rFonts w:asciiTheme="minorHAnsi" w:hAnsiTheme="minorHAnsi" w:cstheme="minorHAnsi"/>
          <w:lang w:val="vi-VN"/>
        </w:rPr>
      </w:pPr>
      <w:r w:rsidRPr="00525B6D">
        <w:rPr>
          <w:rFonts w:asciiTheme="minorHAnsi" w:hAnsiTheme="minorHAnsi" w:cstheme="minorHAnsi"/>
          <w:lang w:val="vi-VN" w:bidi="vi-VN"/>
        </w:rPr>
        <w:br w:type="page"/>
      </w:r>
    </w:p>
    <w:p w14:paraId="43D601B6" w14:textId="77777777" w:rsidR="002A7EEA" w:rsidRPr="00525B6D" w:rsidRDefault="002A7EEA" w:rsidP="00065994">
      <w:pPr>
        <w:pStyle w:val="Heading1"/>
        <w:rPr>
          <w:rFonts w:asciiTheme="minorHAnsi" w:hAnsiTheme="minorHAnsi" w:cstheme="minorHAnsi"/>
          <w:lang w:val="vi-VN"/>
        </w:rPr>
      </w:pPr>
      <w:bookmarkStart w:id="14" w:name="_Toc233335345"/>
      <w:r w:rsidRPr="00525B6D">
        <w:rPr>
          <w:rFonts w:asciiTheme="minorHAnsi" w:hAnsiTheme="minorHAnsi" w:cstheme="minorHAnsi"/>
          <w:lang w:val="vi-VN" w:bidi="vi-VN"/>
        </w:rPr>
        <w:lastRenderedPageBreak/>
        <w:t>DỊCH VỤ ĐƯỢC CUNG CẤP QUA ĐIỆN THOẠI HOẶC DỊCH VỤ CHĂM SÓC SỨC KHỎE TỪ XA</w:t>
      </w:r>
      <w:bookmarkEnd w:id="14"/>
    </w:p>
    <w:p w14:paraId="040C75BB" w14:textId="77777777" w:rsidR="002A7EEA" w:rsidRPr="00525B6D" w:rsidRDefault="002A7EEA" w:rsidP="002A7EEA">
      <w:pPr>
        <w:spacing w:after="0" w:line="360" w:lineRule="auto"/>
        <w:contextualSpacing/>
        <w:rPr>
          <w:rFonts w:cstheme="minorHAnsi"/>
          <w:sz w:val="24"/>
          <w:szCs w:val="24"/>
          <w:lang w:val="vi-VN"/>
        </w:rPr>
      </w:pPr>
    </w:p>
    <w:p w14:paraId="6D0D3131" w14:textId="73343BBB" w:rsidR="002A7EEA" w:rsidRPr="00525B6D" w:rsidRDefault="002A7EEA" w:rsidP="4C760638">
      <w:pPr>
        <w:spacing w:after="0" w:line="360" w:lineRule="auto"/>
        <w:contextualSpacing/>
        <w:rPr>
          <w:sz w:val="24"/>
          <w:szCs w:val="24"/>
          <w:lang w:val="vi-VN"/>
        </w:rPr>
      </w:pPr>
      <w:r w:rsidRPr="0905EE02">
        <w:rPr>
          <w:sz w:val="24"/>
          <w:szCs w:val="24"/>
          <w:lang w:val="vi-VN" w:bidi="vi-VN"/>
        </w:rPr>
        <w:t xml:space="preserve">Không phải lúc nào quý vị cũng cần phải gặp mặt trực tiếp với nhà cung cấp để có thể nhận được các dịch vụ chăm sóc sức khỏe hành vi. Tùy thuộc vào dịch vụ, quý vị có thể nhận  dịch vụ của mình qua điện thoại hoặc dịch vụ chăm sóc sức khỏe từ xa. Nhà cung cấp của quý vị </w:t>
      </w:r>
      <w:r w:rsidR="52BAB141" w:rsidRPr="0905EE02">
        <w:rPr>
          <w:sz w:val="24"/>
          <w:szCs w:val="24"/>
          <w:lang w:val="vi-VN" w:bidi="vi-VN"/>
        </w:rPr>
        <w:t xml:space="preserve"> sẽ</w:t>
      </w:r>
      <w:r w:rsidRPr="0905EE02">
        <w:rPr>
          <w:sz w:val="24"/>
          <w:szCs w:val="24"/>
          <w:lang w:val="vi-VN" w:bidi="vi-VN"/>
        </w:rPr>
        <w:t xml:space="preserve"> giải thích cho quý vị về việc sử dụng dịch vụ qua điện thoại hoặc chăm sóc sức khỏe từ xa và đảm bảo rằng quý vị đồng ý trước khi bắt đầu</w:t>
      </w:r>
      <w:r w:rsidR="7EA7AB10" w:rsidRPr="0905EE02">
        <w:rPr>
          <w:sz w:val="24"/>
          <w:szCs w:val="24"/>
          <w:lang w:val="vi-VN" w:bidi="vi-VN"/>
        </w:rPr>
        <w:t xml:space="preserve"> những</w:t>
      </w:r>
      <w:r w:rsidRPr="0905EE02">
        <w:rPr>
          <w:sz w:val="24"/>
          <w:szCs w:val="24"/>
          <w:lang w:val="vi-VN" w:bidi="vi-VN"/>
        </w:rPr>
        <w:t xml:space="preserve"> dịch vụ</w:t>
      </w:r>
      <w:r w:rsidR="3C84953E" w:rsidRPr="0905EE02">
        <w:rPr>
          <w:sz w:val="24"/>
          <w:szCs w:val="24"/>
          <w:lang w:val="vi-VN" w:bidi="vi-VN"/>
        </w:rPr>
        <w:t xml:space="preserve"> </w:t>
      </w:r>
      <w:r w:rsidR="50E39331" w:rsidRPr="0905EE02">
        <w:rPr>
          <w:sz w:val="24"/>
          <w:szCs w:val="24"/>
          <w:lang w:val="vi-VN" w:bidi="vi-VN"/>
        </w:rPr>
        <w:t>này</w:t>
      </w:r>
      <w:r w:rsidRPr="0905EE02">
        <w:rPr>
          <w:sz w:val="24"/>
          <w:szCs w:val="24"/>
          <w:lang w:val="vi-VN" w:bidi="vi-VN"/>
        </w:rPr>
        <w:t xml:space="preserve">. Ngay cả khi quý vị đồng ý nhận dịch vụ qua điện thoại hoặc chăm sóc sức khỏe từ xa, sau đó quý vị vẫn có thể chọn nhận dịch vụ bằng cách gặp mặt riêng hoặc trực tiếp. Một số  dịch vụ chăm sóc sức khỏe hành </w:t>
      </w:r>
      <w:r w:rsidR="5A2CACD0" w:rsidRPr="0905EE02">
        <w:rPr>
          <w:sz w:val="24"/>
          <w:szCs w:val="24"/>
          <w:lang w:val="vi-VN" w:bidi="vi-VN"/>
        </w:rPr>
        <w:t xml:space="preserve">vi sẽ </w:t>
      </w:r>
      <w:r w:rsidRPr="0905EE02">
        <w:rPr>
          <w:sz w:val="24"/>
          <w:szCs w:val="24"/>
          <w:lang w:val="vi-VN" w:bidi="vi-VN"/>
        </w:rPr>
        <w:t xml:space="preserve"> không thể  cung cấp qua dịch vụ chăm sóc sức khỏe từ xa hoặc qua điện thoại vì  quý vị </w:t>
      </w:r>
      <w:r w:rsidR="2170E202" w:rsidRPr="0905EE02">
        <w:rPr>
          <w:sz w:val="24"/>
          <w:szCs w:val="24"/>
          <w:lang w:val="vi-VN" w:bidi="vi-VN"/>
        </w:rPr>
        <w:t xml:space="preserve">cần </w:t>
      </w:r>
      <w:r w:rsidRPr="0905EE02">
        <w:rPr>
          <w:sz w:val="24"/>
          <w:szCs w:val="24"/>
          <w:lang w:val="vi-VN" w:bidi="vi-VN"/>
        </w:rPr>
        <w:t>phải có mặt tại một địa điểm cụ thể để nhận dịch vụ, chẳng hạn như  tại nhà hoặc  tại bệnh viện.</w:t>
      </w:r>
    </w:p>
    <w:p w14:paraId="2E250FBA" w14:textId="77777777" w:rsidR="002A7EEA" w:rsidRPr="00525B6D" w:rsidRDefault="002A7EEA" w:rsidP="002A7EEA">
      <w:pPr>
        <w:widowControl w:val="0"/>
        <w:autoSpaceDE w:val="0"/>
        <w:autoSpaceDN w:val="0"/>
        <w:spacing w:after="0" w:line="360" w:lineRule="auto"/>
        <w:ind w:right="222"/>
        <w:contextualSpacing/>
        <w:rPr>
          <w:rFonts w:eastAsia="Arial" w:cstheme="minorHAnsi"/>
          <w:sz w:val="24"/>
          <w:szCs w:val="24"/>
          <w:lang w:val="vi-VN"/>
        </w:rPr>
      </w:pPr>
    </w:p>
    <w:p w14:paraId="60641BEA" w14:textId="322BF02D" w:rsidR="002A7EEA" w:rsidRPr="00525B6D" w:rsidRDefault="002A7EEA" w:rsidP="00495E74">
      <w:pPr>
        <w:spacing w:after="0" w:line="360" w:lineRule="auto"/>
        <w:contextualSpacing/>
        <w:rPr>
          <w:rFonts w:cstheme="minorHAnsi"/>
          <w:sz w:val="24"/>
          <w:szCs w:val="24"/>
          <w:lang w:val="vi-VN"/>
        </w:rPr>
      </w:pPr>
      <w:r w:rsidRPr="00525B6D">
        <w:rPr>
          <w:rFonts w:cstheme="minorHAnsi"/>
          <w:sz w:val="24"/>
          <w:lang w:val="vi-VN" w:bidi="vi-VN"/>
        </w:rPr>
        <w:br w:type="page"/>
      </w:r>
    </w:p>
    <w:p w14:paraId="2879F130" w14:textId="01545A19" w:rsidR="00B75FFA" w:rsidRPr="00525B6D" w:rsidRDefault="00B75FFA" w:rsidP="0905EE02">
      <w:pPr>
        <w:pStyle w:val="Heading1"/>
        <w:rPr>
          <w:rFonts w:asciiTheme="minorHAnsi" w:hAnsiTheme="minorHAnsi" w:cstheme="minorBidi"/>
          <w:u w:val="single"/>
          <w:lang w:val="vi-VN"/>
        </w:rPr>
      </w:pPr>
      <w:bookmarkStart w:id="15" w:name="_Toc233335346"/>
      <w:r w:rsidRPr="0905EE02">
        <w:rPr>
          <w:rFonts w:asciiTheme="minorHAnsi" w:hAnsiTheme="minorHAnsi" w:cstheme="minorBidi"/>
          <w:lang w:val="vi-VN" w:bidi="vi-VN"/>
        </w:rPr>
        <w:lastRenderedPageBreak/>
        <w:t>QUÁ TRÌNH GIẢI QUYẾT VẤN ĐỀ: ĐỂ NỘP ĐƠN KHIẾU NẠI, KHÁNG CÁO</w:t>
      </w:r>
      <w:r w:rsidR="565E21E1" w:rsidRPr="0905EE02">
        <w:rPr>
          <w:rFonts w:asciiTheme="minorHAnsi" w:hAnsiTheme="minorHAnsi" w:cstheme="minorBidi"/>
          <w:lang w:val="vi-VN" w:bidi="vi-VN"/>
        </w:rPr>
        <w:t>,</w:t>
      </w:r>
      <w:r w:rsidRPr="0905EE02">
        <w:rPr>
          <w:rFonts w:asciiTheme="minorHAnsi" w:hAnsiTheme="minorHAnsi" w:cstheme="minorBidi"/>
          <w:lang w:val="vi-VN" w:bidi="vi-VN"/>
        </w:rPr>
        <w:t xml:space="preserve"> HOẶC YÊU CẦU PHIÊN ĐIỀU TRẦN CÔNG BẰNG CẤP TIỂU BANG</w:t>
      </w:r>
      <w:bookmarkEnd w:id="15"/>
    </w:p>
    <w:p w14:paraId="69268039" w14:textId="77777777" w:rsidR="00B75FFA" w:rsidRPr="00525B6D" w:rsidRDefault="00B75FFA" w:rsidP="00B75FFA">
      <w:pPr>
        <w:spacing w:after="0" w:line="360" w:lineRule="auto"/>
        <w:rPr>
          <w:rFonts w:eastAsia="Arial" w:cstheme="minorHAnsi"/>
          <w:b/>
          <w:bCs/>
          <w:sz w:val="24"/>
          <w:szCs w:val="24"/>
          <w:lang w:val="vi-VN"/>
        </w:rPr>
      </w:pPr>
    </w:p>
    <w:p w14:paraId="0511F6FB" w14:textId="402C0D0E" w:rsidR="00B75FFA" w:rsidRPr="00525B6D" w:rsidRDefault="00B75FFA" w:rsidP="00B75FFA">
      <w:pPr>
        <w:spacing w:after="0" w:line="360" w:lineRule="auto"/>
        <w:rPr>
          <w:rFonts w:cstheme="minorHAnsi"/>
          <w:lang w:val="vi-VN"/>
        </w:rPr>
      </w:pPr>
      <w:r w:rsidRPr="00525B6D">
        <w:rPr>
          <w:rFonts w:cstheme="minorHAnsi"/>
          <w:b/>
          <w:sz w:val="24"/>
          <w:lang w:val="vi-VN" w:bidi="vi-VN"/>
        </w:rPr>
        <w:t>Tôi Phải Làm Sao Nếu Không Nhận Được Dịch Vụ Mong Muốn Từ Quận Của Mình?</w:t>
      </w:r>
    </w:p>
    <w:p w14:paraId="1D3CC0B8" w14:textId="44157303" w:rsidR="00B75FFA" w:rsidRPr="00525B6D" w:rsidRDefault="00B75FFA" w:rsidP="4C760638">
      <w:pPr>
        <w:spacing w:after="0" w:line="360" w:lineRule="auto"/>
        <w:rPr>
          <w:lang w:val="vi-VN"/>
        </w:rPr>
      </w:pPr>
      <w:r w:rsidRPr="0905EE02">
        <w:rPr>
          <w:sz w:val="24"/>
          <w:szCs w:val="24"/>
          <w:lang w:val="vi-VN" w:bidi="vi-VN"/>
        </w:rPr>
        <w:t xml:space="preserve">Quận của quý vị phải có cách giải quyết cho mọi vấn đề liên quan đến các dịch vụ </w:t>
      </w:r>
      <w:r w:rsidR="0BC138BB" w:rsidRPr="0905EE02">
        <w:rPr>
          <w:sz w:val="24"/>
          <w:szCs w:val="24"/>
          <w:lang w:val="vi-VN" w:bidi="vi-VN"/>
        </w:rPr>
        <w:t xml:space="preserve"> mình</w:t>
      </w:r>
      <w:r w:rsidRPr="0905EE02">
        <w:rPr>
          <w:sz w:val="24"/>
          <w:szCs w:val="24"/>
          <w:lang w:val="vi-VN" w:bidi="vi-VN"/>
        </w:rPr>
        <w:t xml:space="preserve"> muốn hoặc đang nhận được. Đây được gọi là quá trình giải quyết vấn đề và  bao gồm những bước sau:</w:t>
      </w:r>
    </w:p>
    <w:p w14:paraId="3EBA1BE6" w14:textId="37CE4CDB" w:rsidR="00B75FFA" w:rsidRPr="00525B6D" w:rsidRDefault="00B75FFA" w:rsidP="4C760638">
      <w:pPr>
        <w:pStyle w:val="ListParagraph"/>
        <w:numPr>
          <w:ilvl w:val="0"/>
          <w:numId w:val="34"/>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Quy Trình Khiếu Nại:</w:t>
      </w:r>
      <w:r w:rsidRPr="4C760638">
        <w:rPr>
          <w:rFonts w:asciiTheme="minorHAnsi" w:hAnsiTheme="minorHAnsi" w:cstheme="minorBidi"/>
          <w:lang w:val="vi-VN" w:bidi="vi-VN"/>
        </w:rPr>
        <w:t xml:space="preserve">  Biểu hiện sự không hài lòng </w:t>
      </w:r>
      <w:r w:rsidRPr="4C760638">
        <w:rPr>
          <w:rFonts w:asciiTheme="minorHAnsi" w:hAnsiTheme="minorHAnsi" w:cstheme="minorBidi"/>
          <w:sz w:val="24"/>
          <w:szCs w:val="24"/>
          <w:lang w:val="vi-VN" w:bidi="vi-VN"/>
        </w:rPr>
        <w:t>bằng lời nói hoặc văn bản</w:t>
      </w:r>
      <w:r w:rsidRPr="4C760638">
        <w:rPr>
          <w:rFonts w:asciiTheme="minorHAnsi" w:hAnsiTheme="minorHAnsi" w:cstheme="minorBidi"/>
          <w:lang w:val="vi-VN" w:bidi="vi-VN"/>
        </w:rPr>
        <w:t xml:space="preserve"> </w:t>
      </w:r>
      <w:r w:rsidRPr="4C760638">
        <w:rPr>
          <w:rFonts w:asciiTheme="minorHAnsi" w:hAnsiTheme="minorHAnsi" w:cstheme="minorBidi"/>
          <w:sz w:val="24"/>
          <w:szCs w:val="24"/>
          <w:lang w:val="vi-VN" w:bidi="vi-VN"/>
        </w:rPr>
        <w:t xml:space="preserve">về bất kỳ điều gì liên quan đến dịch vụ chăm sóc sức khỏe tâm thần chuyên khoa, dịch vụ điều trị rối loạn sử dụng chất gây nghiện, nhà cung cấp hoặc quận. </w:t>
      </w:r>
      <w:r w:rsidR="0392A515" w:rsidRPr="4C760638">
        <w:rPr>
          <w:rFonts w:asciiTheme="minorHAnsi" w:hAnsiTheme="minorHAnsi" w:cstheme="minorBidi"/>
          <w:sz w:val="24"/>
          <w:szCs w:val="24"/>
          <w:lang w:val="vi-VN" w:bidi="vi-VN"/>
        </w:rPr>
        <w:t xml:space="preserve"> Xin xem</w:t>
      </w:r>
      <w:r w:rsidRPr="4C760638">
        <w:rPr>
          <w:rFonts w:asciiTheme="minorHAnsi" w:hAnsiTheme="minorHAnsi" w:cstheme="minorBidi"/>
          <w:sz w:val="24"/>
          <w:szCs w:val="24"/>
          <w:lang w:val="vi-VN" w:bidi="vi-VN"/>
        </w:rPr>
        <w:t xml:space="preserve"> phần Quy Trình Khiếu Nại trong sổ tay này để biết thêm.</w:t>
      </w:r>
    </w:p>
    <w:p w14:paraId="04CD2438" w14:textId="558252BD" w:rsidR="00B75FFA" w:rsidRPr="00525B6D" w:rsidRDefault="00B75FFA" w:rsidP="4C760638">
      <w:pPr>
        <w:pStyle w:val="ListParagraph"/>
        <w:numPr>
          <w:ilvl w:val="0"/>
          <w:numId w:val="34"/>
        </w:numPr>
        <w:spacing w:line="360" w:lineRule="auto"/>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y Trình Kháng Cáo: Kháng cáo là khi quý vị không đồng ý với quyết định của quận về việc thay đổi dịch vụ của quý vị (ví dụ: từ chối, chấm dứt hoặc giảm dịch vụ) hoặc không đài thọ cho các dịch vụ đó. </w:t>
      </w:r>
      <w:r w:rsidR="5896928C" w:rsidRPr="4C760638">
        <w:rPr>
          <w:rFonts w:asciiTheme="minorHAnsi" w:hAnsiTheme="minorHAnsi" w:cstheme="minorBidi"/>
          <w:sz w:val="24"/>
          <w:szCs w:val="24"/>
          <w:lang w:val="vi-VN" w:bidi="vi-VN"/>
        </w:rPr>
        <w:t xml:space="preserve"> Xin </w:t>
      </w:r>
      <w:r w:rsidR="7EAECEA0" w:rsidRPr="4C760638">
        <w:rPr>
          <w:rFonts w:asciiTheme="minorHAnsi" w:hAnsiTheme="minorHAnsi" w:cstheme="minorBidi"/>
          <w:sz w:val="24"/>
          <w:szCs w:val="24"/>
          <w:lang w:val="vi-VN" w:bidi="vi-VN"/>
        </w:rPr>
        <w:t>xem</w:t>
      </w:r>
      <w:r w:rsidRPr="4C760638">
        <w:rPr>
          <w:rFonts w:asciiTheme="minorHAnsi" w:hAnsiTheme="minorHAnsi" w:cstheme="minorBidi"/>
          <w:sz w:val="24"/>
          <w:szCs w:val="24"/>
          <w:lang w:val="vi-VN" w:bidi="vi-VN"/>
        </w:rPr>
        <w:t xml:space="preserve"> phần Quy Trình Kháng Cáo trong sổ tay này để biết thêm.</w:t>
      </w:r>
    </w:p>
    <w:p w14:paraId="141D675C" w14:textId="20D077F8" w:rsidR="00233683" w:rsidRPr="00233683" w:rsidRDefault="00233683" w:rsidP="4C760638">
      <w:pPr>
        <w:pStyle w:val="ListParagraph"/>
        <w:numPr>
          <w:ilvl w:val="0"/>
          <w:numId w:val="34"/>
        </w:numPr>
        <w:spacing w:line="360" w:lineRule="auto"/>
        <w:rPr>
          <w:rFonts w:asciiTheme="minorHAnsi" w:hAnsiTheme="minorHAnsi" w:cstheme="minorBidi"/>
          <w:sz w:val="24"/>
          <w:szCs w:val="24"/>
          <w:lang w:val="vi-VN"/>
        </w:rPr>
      </w:pPr>
      <w:r w:rsidRPr="00233683">
        <w:rPr>
          <w:rFonts w:asciiTheme="minorHAnsi" w:hAnsiTheme="minorHAnsi" w:cstheme="minorBidi"/>
          <w:sz w:val="24"/>
          <w:szCs w:val="24"/>
          <w:lang w:val="vi"/>
        </w:rPr>
        <w:t xml:space="preserve">Quy Trình Phiên Điều Trần Công Bằng Cấp Tiểu Bang: Phiên Điều Trần Công Bằng Cấp Tiểu Bang là một cuộc họp với </w:t>
      </w:r>
      <w:r w:rsidRPr="00233683">
        <w:rPr>
          <w:rFonts w:asciiTheme="minorHAnsi" w:hAnsiTheme="minorHAnsi" w:cstheme="minorBidi"/>
          <w:vanish/>
          <w:sz w:val="24"/>
          <w:szCs w:val="24"/>
          <w:lang w:val="vi-VN"/>
        </w:rPr>
        <w:t xml:space="preserve"> </w:t>
      </w:r>
      <w:r w:rsidRPr="00233683">
        <w:rPr>
          <w:rFonts w:asciiTheme="minorHAnsi" w:hAnsiTheme="minorHAnsi" w:cstheme="minorBidi"/>
          <w:sz w:val="24"/>
          <w:szCs w:val="24"/>
          <w:lang w:val="vi"/>
        </w:rPr>
        <w:t xml:space="preserve">thẩm phán </w:t>
      </w:r>
      <w:r w:rsidRPr="00233683">
        <w:rPr>
          <w:rFonts w:asciiTheme="minorHAnsi" w:hAnsiTheme="minorHAnsi" w:cstheme="minorBidi"/>
          <w:vanish/>
          <w:sz w:val="24"/>
          <w:szCs w:val="24"/>
          <w:lang w:val="vi-VN"/>
        </w:rPr>
        <w:t xml:space="preserve"> </w:t>
      </w:r>
      <w:r w:rsidRPr="00233683">
        <w:rPr>
          <w:rFonts w:asciiTheme="minorHAnsi" w:hAnsiTheme="minorHAnsi" w:cstheme="minorBidi"/>
          <w:sz w:val="24"/>
          <w:szCs w:val="24"/>
          <w:lang w:val="vi"/>
        </w:rPr>
        <w:t>luật hành chính từ Sở Dịch Vụ Xã Hội California (California Department of Social Services, hoặc CDSS) trong trường hợp quận từ chối đơn kháng cáo của quý vị.</w:t>
      </w:r>
    </w:p>
    <w:p w14:paraId="282FA59A" w14:textId="77777777" w:rsidR="00B75FFA" w:rsidRPr="00525B6D" w:rsidRDefault="00B75FFA" w:rsidP="00B75FFA">
      <w:pPr>
        <w:spacing w:after="0" w:line="360" w:lineRule="auto"/>
        <w:rPr>
          <w:rFonts w:eastAsia="Arial" w:cstheme="minorHAnsi"/>
          <w:sz w:val="24"/>
          <w:szCs w:val="24"/>
          <w:lang w:val="vi-VN"/>
        </w:rPr>
      </w:pPr>
    </w:p>
    <w:p w14:paraId="46F0BFEA" w14:textId="41AD8F6B" w:rsidR="00B75FFA" w:rsidRPr="00525B6D" w:rsidRDefault="00B75FFA" w:rsidP="4C760638">
      <w:pPr>
        <w:spacing w:after="0" w:line="360" w:lineRule="auto"/>
        <w:rPr>
          <w:rFonts w:eastAsia="Arial"/>
          <w:sz w:val="24"/>
          <w:szCs w:val="24"/>
          <w:lang w:val="vi-VN"/>
        </w:rPr>
      </w:pPr>
      <w:r w:rsidRPr="4C760638">
        <w:rPr>
          <w:sz w:val="24"/>
          <w:szCs w:val="24"/>
          <w:lang w:val="vi-VN" w:bidi="vi-VN"/>
        </w:rPr>
        <w:t>Việc nộp đơn khiếu nại, kháng cáo hoặc yêu cầu Phiên Điều Trần Công Bằng Cấp Tiểu Bang sẽ không gây bất lợi  và sẽ không ảnh hưởng đến các dịch vụ quý vị đang nhận được. Nộp đơn khiếu nại hoặc kháng cáo sẽ giúp quý vị nhận được các dịch vụ cần thiết và giải quyết mọi vấn đề quý vị gặp phải với các dịch vụ chăm sóc sức khỏe hành vi. Khiếu nại và kháng cáo cũng giúp quận bằng cách cung cấp cho họ thông tin  để</w:t>
      </w:r>
      <w:r w:rsidR="518985BB" w:rsidRPr="4C760638">
        <w:rPr>
          <w:sz w:val="24"/>
          <w:szCs w:val="24"/>
          <w:lang w:val="vi-VN" w:bidi="vi-VN"/>
        </w:rPr>
        <w:t xml:space="preserve"> giúp </w:t>
      </w:r>
      <w:r w:rsidR="738624AC" w:rsidRPr="4C760638">
        <w:rPr>
          <w:sz w:val="24"/>
          <w:szCs w:val="24"/>
          <w:lang w:val="vi-VN" w:bidi="vi-VN"/>
        </w:rPr>
        <w:t>họ</w:t>
      </w:r>
      <w:r w:rsidRPr="4C760638">
        <w:rPr>
          <w:sz w:val="24"/>
          <w:szCs w:val="24"/>
          <w:lang w:val="vi-VN" w:bidi="vi-VN"/>
        </w:rPr>
        <w:t xml:space="preserve"> cải thiện dịch vụ. Quận sẽ thông báo cho quý vị, nhà cung cấp và cha mẹ/người giám hộ về kết quả sau khi khiếu nại hoặc kháng cáo của quý vị hoàn tất. Văn Phòng Điều Trần Công Bằng Cấp Tiểu Bang sẽ thông báo cho quý vị và nhà cung cấp về kết quả sau khi Phiên Điều Trần Công Bằng Cấp Tiểu Bang kết thúc.</w:t>
      </w:r>
    </w:p>
    <w:p w14:paraId="1CFF4BFA" w14:textId="77777777" w:rsidR="00B75FFA" w:rsidRPr="00525B6D" w:rsidRDefault="00B75FFA" w:rsidP="00B75FFA">
      <w:pPr>
        <w:spacing w:after="0" w:line="360" w:lineRule="auto"/>
        <w:rPr>
          <w:rFonts w:eastAsia="Arial" w:cstheme="minorHAnsi"/>
          <w:sz w:val="24"/>
          <w:szCs w:val="24"/>
          <w:lang w:val="vi-VN"/>
        </w:rPr>
      </w:pPr>
    </w:p>
    <w:p w14:paraId="091272BE" w14:textId="77777777" w:rsidR="00B75FFA" w:rsidRPr="00525B6D" w:rsidRDefault="00B75FFA" w:rsidP="00B75FFA">
      <w:pPr>
        <w:spacing w:after="0" w:line="360" w:lineRule="auto"/>
        <w:rPr>
          <w:rFonts w:cstheme="minorHAnsi"/>
          <w:lang w:val="vi-VN"/>
        </w:rPr>
      </w:pPr>
      <w:r w:rsidRPr="00525B6D">
        <w:rPr>
          <w:rFonts w:cstheme="minorHAnsi"/>
          <w:b/>
          <w:sz w:val="24"/>
          <w:lang w:val="vi-VN" w:bidi="vi-VN"/>
        </w:rPr>
        <w:lastRenderedPageBreak/>
        <w:t>Lưu ý</w:t>
      </w:r>
      <w:r w:rsidRPr="00525B6D">
        <w:rPr>
          <w:rFonts w:cstheme="minorHAnsi"/>
          <w:sz w:val="24"/>
          <w:lang w:val="vi-VN" w:bidi="vi-VN"/>
        </w:rPr>
        <w:t xml:space="preserve">: Tìm hiểu thêm về từng quy trình giải quyết vấn đề bên dưới. </w:t>
      </w:r>
    </w:p>
    <w:p w14:paraId="23C889FD" w14:textId="77777777" w:rsidR="00B75FFA" w:rsidRPr="00525B6D" w:rsidRDefault="00B75FFA" w:rsidP="00B75FFA">
      <w:pPr>
        <w:spacing w:after="0" w:line="360" w:lineRule="auto"/>
        <w:rPr>
          <w:rFonts w:eastAsia="Arial" w:cstheme="minorHAnsi"/>
          <w:b/>
          <w:bCs/>
          <w:sz w:val="24"/>
          <w:szCs w:val="24"/>
          <w:lang w:val="vi-VN"/>
        </w:rPr>
      </w:pPr>
    </w:p>
    <w:p w14:paraId="5F6273C5" w14:textId="40C7D9E6" w:rsidR="00B75FFA" w:rsidRPr="00525B6D" w:rsidRDefault="00B75FFA" w:rsidP="4C760638">
      <w:pPr>
        <w:spacing w:after="0" w:line="360" w:lineRule="auto"/>
        <w:rPr>
          <w:lang w:val="vi-VN"/>
        </w:rPr>
      </w:pPr>
      <w:r w:rsidRPr="0905EE02">
        <w:rPr>
          <w:b/>
          <w:bCs/>
          <w:sz w:val="24"/>
          <w:szCs w:val="24"/>
          <w:lang w:val="vi-VN" w:bidi="vi-VN"/>
        </w:rPr>
        <w:t>Tôi Có  Được Trợ Giúp Khi Nộp Đơn Kháng Cáo, Khiếu Nại</w:t>
      </w:r>
      <w:r w:rsidR="356F7EB7" w:rsidRPr="0905EE02">
        <w:rPr>
          <w:b/>
          <w:bCs/>
          <w:sz w:val="24"/>
          <w:szCs w:val="24"/>
          <w:lang w:val="vi-VN" w:bidi="vi-VN"/>
        </w:rPr>
        <w:t>,</w:t>
      </w:r>
      <w:r w:rsidRPr="0905EE02">
        <w:rPr>
          <w:b/>
          <w:bCs/>
          <w:sz w:val="24"/>
          <w:szCs w:val="24"/>
          <w:lang w:val="vi-VN" w:bidi="vi-VN"/>
        </w:rPr>
        <w:t xml:space="preserve"> Hoặc Phiên Điều Trần Công Bằng Cấp Tiểu Bang Không?</w:t>
      </w:r>
    </w:p>
    <w:p w14:paraId="5F0023A2" w14:textId="53F17F26" w:rsidR="00B75FFA" w:rsidRPr="00525B6D" w:rsidRDefault="00B75FFA" w:rsidP="4C760638">
      <w:pPr>
        <w:pStyle w:val="pf0"/>
        <w:spacing w:before="0" w:beforeAutospacing="0" w:after="0" w:afterAutospacing="0" w:line="360" w:lineRule="auto"/>
        <w:rPr>
          <w:rStyle w:val="cf01"/>
          <w:rFonts w:asciiTheme="minorHAnsi" w:hAnsiTheme="minorHAnsi" w:cstheme="minorBidi"/>
          <w:sz w:val="24"/>
          <w:szCs w:val="24"/>
          <w:lang w:val="vi-VN"/>
        </w:rPr>
      </w:pPr>
      <w:r w:rsidRPr="0905EE02">
        <w:rPr>
          <w:rStyle w:val="cf01"/>
          <w:rFonts w:asciiTheme="minorHAnsi" w:hAnsiTheme="minorHAnsi" w:cstheme="minorBidi"/>
          <w:sz w:val="24"/>
          <w:szCs w:val="24"/>
          <w:lang w:val="vi-VN" w:bidi="vi-VN"/>
        </w:rPr>
        <w:t>Quận sẽ giúp giải thích những quy trình này  và  giúp quý vị nộp đơn khiếu nại, kháng cáo</w:t>
      </w:r>
      <w:r w:rsidR="607EBE5E" w:rsidRPr="0905EE02">
        <w:rPr>
          <w:rStyle w:val="cf01"/>
          <w:rFonts w:asciiTheme="minorHAnsi" w:hAnsiTheme="minorHAnsi" w:cstheme="minorBidi"/>
          <w:sz w:val="24"/>
          <w:szCs w:val="24"/>
          <w:lang w:val="vi-VN" w:bidi="vi-VN"/>
        </w:rPr>
        <w:t>,</w:t>
      </w:r>
      <w:r w:rsidRPr="0905EE02">
        <w:rPr>
          <w:rStyle w:val="cf01"/>
          <w:rFonts w:asciiTheme="minorHAnsi" w:hAnsiTheme="minorHAnsi" w:cstheme="minorBidi"/>
          <w:sz w:val="24"/>
          <w:szCs w:val="24"/>
          <w:lang w:val="vi-VN" w:bidi="vi-VN"/>
        </w:rPr>
        <w:t xml:space="preserve"> hoặc yêu cầu Phiên Điều Trần Công Bằng Cấp Tiểu Bang. Quận cũng có thể giúp quý vị quyết định xem </w:t>
      </w:r>
      <w:r w:rsidR="3C624521" w:rsidRPr="0905EE02">
        <w:rPr>
          <w:rStyle w:val="cf01"/>
          <w:rFonts w:asciiTheme="minorHAnsi" w:hAnsiTheme="minorHAnsi" w:cstheme="minorBidi"/>
          <w:sz w:val="24"/>
          <w:szCs w:val="24"/>
          <w:lang w:val="vi-VN" w:bidi="vi-VN"/>
        </w:rPr>
        <w:t xml:space="preserve"> mình</w:t>
      </w:r>
      <w:r w:rsidRPr="0905EE02">
        <w:rPr>
          <w:rStyle w:val="cf01"/>
          <w:rFonts w:asciiTheme="minorHAnsi" w:hAnsiTheme="minorHAnsi" w:cstheme="minorBidi"/>
          <w:sz w:val="24"/>
          <w:szCs w:val="24"/>
          <w:lang w:val="vi-VN" w:bidi="vi-VN"/>
        </w:rPr>
        <w:t xml:space="preserve"> có đủ điều kiện cho quy trình được gọi là “kháng cáo nhanh”, nghĩa là đơn kháng cáo sẽ được duyệt xét nhanh hơn vì sức khỏe, sức khỏe tâm thần và/hoặc sự ổn định của quý vị đang gặp nguy hiểm. Quý vị cũng có thể ủy quyền cho người khác hành động thay mặt mình, bao gồm cả nhà cung cấp hoặc người bảo vệ quyền lợi của quý vị.</w:t>
      </w:r>
    </w:p>
    <w:p w14:paraId="2363DA3D" w14:textId="77777777" w:rsidR="00B75FFA" w:rsidRPr="00525B6D" w:rsidRDefault="00B75FFA" w:rsidP="00B75FFA">
      <w:pPr>
        <w:pStyle w:val="pf0"/>
        <w:spacing w:before="0" w:beforeAutospacing="0" w:after="0" w:afterAutospacing="0" w:line="360" w:lineRule="auto"/>
        <w:rPr>
          <w:rFonts w:asciiTheme="minorHAnsi" w:hAnsiTheme="minorHAnsi" w:cstheme="minorHAnsi"/>
          <w:sz w:val="28"/>
          <w:szCs w:val="28"/>
          <w:lang w:val="vi-VN"/>
        </w:rPr>
      </w:pPr>
    </w:p>
    <w:p w14:paraId="48B82E93" w14:textId="6A6EED43" w:rsidR="00B75FFA" w:rsidRPr="00525B6D" w:rsidRDefault="00B75FFA" w:rsidP="4C760638">
      <w:pPr>
        <w:pStyle w:val="NormalWeb"/>
        <w:spacing w:before="0" w:beforeAutospacing="0" w:after="0" w:afterAutospacing="0" w:line="360" w:lineRule="auto"/>
        <w:rPr>
          <w:rFonts w:asciiTheme="minorHAnsi" w:hAnsiTheme="minorHAnsi" w:cstheme="minorBidi"/>
          <w:sz w:val="28"/>
          <w:szCs w:val="28"/>
          <w:lang w:val="vi-VN"/>
        </w:rPr>
      </w:pPr>
      <w:r w:rsidRPr="0905EE02">
        <w:rPr>
          <w:rStyle w:val="cf01"/>
          <w:rFonts w:asciiTheme="minorHAnsi" w:hAnsiTheme="minorHAnsi" w:cstheme="minorBidi"/>
          <w:sz w:val="24"/>
          <w:szCs w:val="24"/>
          <w:lang w:val="vi-VN" w:bidi="vi-VN"/>
        </w:rPr>
        <w:t xml:space="preserve">Nếu quý vị cần trợ giúp, hãy liên hệ với quận của </w:t>
      </w:r>
      <w:r w:rsidR="65080806" w:rsidRPr="0905EE02">
        <w:rPr>
          <w:rStyle w:val="cf01"/>
          <w:rFonts w:asciiTheme="minorHAnsi" w:hAnsiTheme="minorHAnsi" w:cstheme="minorBidi"/>
          <w:sz w:val="24"/>
          <w:szCs w:val="24"/>
          <w:lang w:val="vi-VN" w:bidi="vi-VN"/>
        </w:rPr>
        <w:t xml:space="preserve"> </w:t>
      </w:r>
      <w:r w:rsidR="5FB101B7" w:rsidRPr="0905EE02">
        <w:rPr>
          <w:rStyle w:val="cf01"/>
          <w:rFonts w:asciiTheme="minorHAnsi" w:hAnsiTheme="minorHAnsi" w:cstheme="minorBidi"/>
          <w:sz w:val="24"/>
          <w:szCs w:val="24"/>
          <w:lang w:val="vi-VN" w:bidi="vi-VN"/>
        </w:rPr>
        <w:t>mình</w:t>
      </w:r>
      <w:r w:rsidRPr="0905EE02">
        <w:rPr>
          <w:rStyle w:val="cf01"/>
          <w:rFonts w:asciiTheme="minorHAnsi" w:hAnsiTheme="minorHAnsi" w:cstheme="minorBidi"/>
          <w:sz w:val="24"/>
          <w:szCs w:val="24"/>
          <w:lang w:val="vi-VN" w:bidi="vi-VN"/>
        </w:rPr>
        <w:t xml:space="preserve"> qua số điện thoại được ghi trên trang bìa của sổ tay này. Quận phải hỗ trợ quý vị một cách thỏa đáng trong việc hoàn thành biểu mẫu và các bước thủ tục khác liên quan đến khiếu nại hoặc kháng cáo. Điều này bao gồm nhưng không giới hạn ở việc cung cấp dịch vụ thông dịch và số điện thoại miễn phí có TTY/TDD và   thông dịch</w:t>
      </w:r>
      <w:r w:rsidR="71CD12B0" w:rsidRPr="0905EE02">
        <w:rPr>
          <w:rStyle w:val="cf01"/>
          <w:rFonts w:asciiTheme="minorHAnsi" w:hAnsiTheme="minorHAnsi" w:cstheme="minorBidi"/>
          <w:sz w:val="24"/>
          <w:szCs w:val="24"/>
          <w:lang w:val="vi-VN" w:bidi="vi-VN"/>
        </w:rPr>
        <w:t xml:space="preserve"> viên có đủ khả năng</w:t>
      </w:r>
      <w:r w:rsidRPr="0905EE02">
        <w:rPr>
          <w:rStyle w:val="cf01"/>
          <w:rFonts w:asciiTheme="minorHAnsi" w:hAnsiTheme="minorHAnsi" w:cstheme="minorBidi"/>
          <w:sz w:val="24"/>
          <w:szCs w:val="24"/>
          <w:lang w:val="vi-VN" w:bidi="vi-VN"/>
        </w:rPr>
        <w:t>.</w:t>
      </w:r>
    </w:p>
    <w:p w14:paraId="5CDFA421" w14:textId="626AA8B6" w:rsidR="00B75FFA" w:rsidRPr="00525B6D" w:rsidRDefault="00B75FFA" w:rsidP="00B75FFA">
      <w:pPr>
        <w:spacing w:after="0" w:line="360" w:lineRule="auto"/>
        <w:rPr>
          <w:rFonts w:eastAsia="Arial" w:cstheme="minorHAnsi"/>
          <w:b/>
          <w:bCs/>
          <w:sz w:val="24"/>
          <w:szCs w:val="24"/>
          <w:lang w:val="vi-VN"/>
        </w:rPr>
      </w:pPr>
    </w:p>
    <w:p w14:paraId="0AA860F4" w14:textId="77777777" w:rsidR="00B75FFA" w:rsidRPr="00525B6D" w:rsidRDefault="00B75FFA" w:rsidP="00B75FFA">
      <w:pPr>
        <w:spacing w:after="0" w:line="360" w:lineRule="auto"/>
        <w:rPr>
          <w:rFonts w:cstheme="minorHAnsi"/>
          <w:lang w:val="vi-VN"/>
        </w:rPr>
      </w:pPr>
      <w:r w:rsidRPr="00525B6D">
        <w:rPr>
          <w:rFonts w:cstheme="minorHAnsi"/>
          <w:b/>
          <w:sz w:val="24"/>
          <w:lang w:val="vi-VN" w:bidi="vi-VN"/>
        </w:rPr>
        <w:t xml:space="preserve">Nếu Quý Vị Cần Hỗ Trợ Thêm </w:t>
      </w:r>
    </w:p>
    <w:p w14:paraId="789C37BF" w14:textId="25EB0A3B" w:rsidR="00B75FFA" w:rsidRPr="00525B6D" w:rsidRDefault="00B75FFA" w:rsidP="4C760638">
      <w:pPr>
        <w:spacing w:after="0" w:line="360" w:lineRule="auto"/>
        <w:rPr>
          <w:lang w:val="vi-VN"/>
        </w:rPr>
      </w:pPr>
      <w:r w:rsidRPr="4C760638">
        <w:rPr>
          <w:i/>
          <w:iCs/>
          <w:sz w:val="24"/>
          <w:szCs w:val="24"/>
          <w:lang w:val="vi-VN" w:bidi="vi-VN"/>
        </w:rPr>
        <w:t xml:space="preserve">Hãy liên </w:t>
      </w:r>
      <w:r w:rsidR="32D799AB" w:rsidRPr="4C760638">
        <w:rPr>
          <w:i/>
          <w:iCs/>
          <w:sz w:val="24"/>
          <w:szCs w:val="24"/>
          <w:lang w:val="vi-VN" w:bidi="vi-VN"/>
        </w:rPr>
        <w:t xml:space="preserve"> lạc</w:t>
      </w:r>
      <w:r w:rsidRPr="4C760638">
        <w:rPr>
          <w:i/>
          <w:iCs/>
          <w:sz w:val="24"/>
          <w:szCs w:val="24"/>
          <w:lang w:val="vi-VN" w:bidi="vi-VN"/>
        </w:rPr>
        <w:t xml:space="preserve"> với Văn phòng Thanh tra thuộc Sở Dịch Vụ Chăm Sóc Sức Khỏe:</w:t>
      </w:r>
    </w:p>
    <w:p w14:paraId="1C1382B0" w14:textId="77777777" w:rsidR="00B75FFA" w:rsidRPr="00525B6D" w:rsidRDefault="00B75FFA" w:rsidP="0038308E">
      <w:pPr>
        <w:pStyle w:val="ListParagraph"/>
        <w:numPr>
          <w:ilvl w:val="0"/>
          <w:numId w:val="33"/>
        </w:numPr>
        <w:spacing w:line="360" w:lineRule="auto"/>
        <w:rPr>
          <w:rFonts w:asciiTheme="minorHAnsi" w:hAnsiTheme="minorHAnsi" w:cstheme="minorHAnsi"/>
          <w:sz w:val="24"/>
          <w:szCs w:val="24"/>
          <w:lang w:val="vi-VN"/>
        </w:rPr>
      </w:pPr>
      <w:r w:rsidRPr="00525B6D">
        <w:rPr>
          <w:rFonts w:asciiTheme="minorHAnsi" w:hAnsiTheme="minorHAnsi" w:cstheme="minorHAnsi"/>
          <w:sz w:val="24"/>
          <w:u w:val="single"/>
          <w:lang w:val="vi-VN" w:bidi="vi-VN"/>
        </w:rPr>
        <w:t>Điện thoại:</w:t>
      </w:r>
      <w:r w:rsidRPr="00525B6D">
        <w:rPr>
          <w:rFonts w:asciiTheme="minorHAnsi" w:hAnsiTheme="minorHAnsi" w:cstheme="minorHAnsi"/>
          <w:sz w:val="24"/>
          <w:lang w:val="vi-VN" w:bidi="vi-VN"/>
        </w:rPr>
        <w:t xml:space="preserve"> # </w:t>
      </w:r>
      <w:r w:rsidRPr="00525B6D">
        <w:rPr>
          <w:rFonts w:asciiTheme="minorHAnsi" w:hAnsiTheme="minorHAnsi" w:cstheme="minorHAnsi"/>
          <w:b/>
          <w:sz w:val="24"/>
          <w:lang w:val="vi-VN" w:bidi="vi-VN"/>
        </w:rPr>
        <w:t>1-888-452-8609</w:t>
      </w:r>
      <w:r w:rsidRPr="00525B6D">
        <w:rPr>
          <w:rFonts w:asciiTheme="minorHAnsi" w:hAnsiTheme="minorHAnsi" w:cstheme="minorHAnsi"/>
          <w:sz w:val="24"/>
          <w:lang w:val="vi-VN" w:bidi="vi-VN"/>
        </w:rPr>
        <w:t>, từ Thứ Hai đến Thứ Sáu, 8 giờ sáng đến 5 giờ chiều (trừ ngày lễ).</w:t>
      </w:r>
    </w:p>
    <w:p w14:paraId="33896DC9" w14:textId="77777777" w:rsidR="00B75FFA" w:rsidRPr="00525B6D" w:rsidRDefault="00B75FFA" w:rsidP="00B75FFA">
      <w:pPr>
        <w:spacing w:after="0" w:line="360" w:lineRule="auto"/>
        <w:rPr>
          <w:rFonts w:cstheme="minorHAnsi"/>
        </w:rPr>
      </w:pPr>
      <w:r w:rsidRPr="00525B6D">
        <w:rPr>
          <w:rFonts w:cstheme="minorHAnsi"/>
          <w:i/>
          <w:sz w:val="24"/>
          <w:lang w:val="vi-VN" w:bidi="vi-VN"/>
        </w:rPr>
        <w:t>HOẶC</w:t>
      </w:r>
    </w:p>
    <w:p w14:paraId="3A457550" w14:textId="63AD975B" w:rsidR="00B75FFA" w:rsidRPr="00525B6D" w:rsidRDefault="00B75FFA" w:rsidP="4C760638">
      <w:pPr>
        <w:pStyle w:val="ListParagraph"/>
        <w:numPr>
          <w:ilvl w:val="0"/>
          <w:numId w:val="33"/>
        </w:numPr>
        <w:spacing w:line="360" w:lineRule="auto"/>
        <w:rPr>
          <w:rFonts w:asciiTheme="minorHAnsi" w:hAnsiTheme="minorHAnsi" w:cstheme="minorBidi"/>
          <w:sz w:val="24"/>
          <w:szCs w:val="24"/>
          <w:lang w:val="vi-VN"/>
        </w:rPr>
      </w:pPr>
      <w:r w:rsidRPr="0905EE02">
        <w:rPr>
          <w:rFonts w:asciiTheme="minorHAnsi" w:hAnsiTheme="minorHAnsi" w:cstheme="minorBidi"/>
          <w:sz w:val="24"/>
          <w:szCs w:val="24"/>
          <w:u w:val="single"/>
          <w:lang w:val="vi-VN" w:bidi="vi-VN"/>
        </w:rPr>
        <w:t>Email:</w:t>
      </w:r>
      <w:r w:rsidRPr="0905EE02">
        <w:rPr>
          <w:rFonts w:asciiTheme="minorHAnsi" w:hAnsiTheme="minorHAnsi" w:cstheme="minorBidi"/>
          <w:sz w:val="24"/>
          <w:szCs w:val="24"/>
          <w:lang w:val="vi-VN" w:bidi="vi-VN"/>
        </w:rPr>
        <w:t xml:space="preserve"> </w:t>
      </w:r>
      <w:hyperlink r:id="rId18">
        <w:r w:rsidRPr="0905EE02">
          <w:rPr>
            <w:rStyle w:val="Hyperlink"/>
            <w:rFonts w:asciiTheme="minorHAnsi" w:hAnsiTheme="minorHAnsi" w:cstheme="minorBidi"/>
            <w:sz w:val="24"/>
            <w:szCs w:val="24"/>
            <w:lang w:val="vi-VN" w:bidi="vi-VN"/>
          </w:rPr>
          <w:t>MMCDOmbudsmanOffice@dhcs.ca.gov</w:t>
        </w:r>
      </w:hyperlink>
      <w:r w:rsidRPr="0905EE02">
        <w:rPr>
          <w:rFonts w:asciiTheme="minorHAnsi" w:hAnsiTheme="minorHAnsi" w:cstheme="minorBidi"/>
          <w:sz w:val="24"/>
          <w:szCs w:val="24"/>
          <w:lang w:val="vi-VN" w:bidi="vi-VN"/>
        </w:rPr>
        <w:t xml:space="preserve">. </w:t>
      </w:r>
      <w:r w:rsidRPr="0905EE02">
        <w:rPr>
          <w:rFonts w:asciiTheme="minorHAnsi" w:hAnsiTheme="minorHAnsi" w:cstheme="minorBidi"/>
          <w:b/>
          <w:bCs/>
          <w:sz w:val="24"/>
          <w:szCs w:val="24"/>
          <w:lang w:val="vi-VN" w:bidi="vi-VN"/>
        </w:rPr>
        <w:t>Xin lưu ý</w:t>
      </w:r>
      <w:r w:rsidRPr="0905EE02">
        <w:rPr>
          <w:rFonts w:asciiTheme="minorHAnsi" w:hAnsiTheme="minorHAnsi" w:cstheme="minorBidi"/>
          <w:sz w:val="24"/>
          <w:szCs w:val="24"/>
          <w:lang w:val="vi-VN" w:bidi="vi-VN"/>
        </w:rPr>
        <w:t xml:space="preserve">: Tin nhắn email không được coi là thông tin  </w:t>
      </w:r>
      <w:r w:rsidR="5F6E92D3" w:rsidRPr="0905EE02">
        <w:rPr>
          <w:rFonts w:asciiTheme="minorHAnsi" w:hAnsiTheme="minorHAnsi" w:cstheme="minorBidi"/>
          <w:sz w:val="24"/>
          <w:szCs w:val="24"/>
          <w:lang w:val="vi-VN" w:bidi="vi-VN"/>
        </w:rPr>
        <w:t xml:space="preserve">kín đáo </w:t>
      </w:r>
      <w:r w:rsidRPr="0905EE02">
        <w:rPr>
          <w:rFonts w:asciiTheme="minorHAnsi" w:hAnsiTheme="minorHAnsi" w:cstheme="minorBidi"/>
          <w:sz w:val="24"/>
          <w:szCs w:val="24"/>
          <w:lang w:val="vi-VN" w:bidi="vi-VN"/>
        </w:rPr>
        <w:t>(</w:t>
      </w:r>
      <w:r w:rsidR="59C37E6D" w:rsidRPr="0905EE02">
        <w:rPr>
          <w:rFonts w:asciiTheme="minorHAnsi" w:hAnsiTheme="minorHAnsi" w:cstheme="minorBidi"/>
          <w:sz w:val="24"/>
          <w:szCs w:val="24"/>
          <w:lang w:val="vi-VN" w:bidi="vi-VN"/>
        </w:rPr>
        <w:t xml:space="preserve"> xin</w:t>
      </w:r>
      <w:r w:rsidRPr="0905EE02">
        <w:rPr>
          <w:rFonts w:asciiTheme="minorHAnsi" w:hAnsiTheme="minorHAnsi" w:cstheme="minorBidi"/>
          <w:sz w:val="24"/>
          <w:szCs w:val="24"/>
          <w:lang w:val="vi-VN" w:bidi="vi-VN"/>
        </w:rPr>
        <w:t xml:space="preserve"> </w:t>
      </w:r>
      <w:r w:rsidRPr="00A52411">
        <w:rPr>
          <w:rFonts w:asciiTheme="minorHAnsi" w:hAnsiTheme="minorHAnsi" w:cstheme="minorBidi"/>
          <w:b/>
          <w:bCs/>
          <w:sz w:val="24"/>
          <w:szCs w:val="24"/>
          <w:u w:val="single"/>
          <w:lang w:val="vi-VN" w:bidi="vi-VN"/>
        </w:rPr>
        <w:t>không</w:t>
      </w:r>
      <w:r w:rsidRPr="0905EE02">
        <w:rPr>
          <w:rFonts w:asciiTheme="minorHAnsi" w:hAnsiTheme="minorHAnsi" w:cstheme="minorBidi"/>
          <w:sz w:val="24"/>
          <w:szCs w:val="24"/>
          <w:lang w:val="vi-VN" w:bidi="vi-VN"/>
        </w:rPr>
        <w:t xml:space="preserve"> đưa thông tin cá nhân vào tin nhắn email).</w:t>
      </w:r>
    </w:p>
    <w:p w14:paraId="15B247DF" w14:textId="77777777" w:rsidR="00B75FFA" w:rsidRPr="00525B6D" w:rsidRDefault="00B75FFA" w:rsidP="00B75FFA">
      <w:pPr>
        <w:spacing w:after="0" w:line="360" w:lineRule="auto"/>
        <w:rPr>
          <w:rFonts w:eastAsia="Arial" w:cstheme="minorHAnsi"/>
          <w:sz w:val="24"/>
          <w:szCs w:val="24"/>
          <w:lang w:val="vi-VN"/>
        </w:rPr>
      </w:pPr>
    </w:p>
    <w:p w14:paraId="737BE643" w14:textId="59971032" w:rsidR="00B75FFA" w:rsidRPr="00525B6D" w:rsidRDefault="00B75FFA" w:rsidP="4C760638">
      <w:pPr>
        <w:spacing w:after="0" w:line="360" w:lineRule="auto"/>
        <w:rPr>
          <w:lang w:val="vi-VN"/>
        </w:rPr>
      </w:pPr>
      <w:r w:rsidRPr="4C760638">
        <w:rPr>
          <w:sz w:val="24"/>
          <w:szCs w:val="24"/>
          <w:lang w:val="vi-VN" w:bidi="vi-VN"/>
        </w:rPr>
        <w:t xml:space="preserve">Quý vị cũng có thể nhận được trợ giúp miễn phí tại văn phòng trợ giúp pháp lý địa phương hoặc các nhóm khác. </w:t>
      </w:r>
      <w:r w:rsidR="533465F6" w:rsidRPr="4C760638">
        <w:rPr>
          <w:sz w:val="24"/>
          <w:szCs w:val="24"/>
          <w:lang w:val="vi-VN" w:bidi="vi-VN"/>
        </w:rPr>
        <w:t xml:space="preserve"> Những thắc mắc</w:t>
      </w:r>
      <w:r w:rsidRPr="4C760638">
        <w:rPr>
          <w:sz w:val="24"/>
          <w:szCs w:val="24"/>
          <w:lang w:val="vi-VN" w:bidi="vi-VN"/>
        </w:rPr>
        <w:t xml:space="preserve"> về quyền tham gia Phiên Điều Trần Công Bằng Cấp Tiểu Bang, </w:t>
      </w:r>
      <w:r w:rsidR="65949A86" w:rsidRPr="4C760638">
        <w:rPr>
          <w:sz w:val="24"/>
          <w:szCs w:val="24"/>
          <w:lang w:val="vi-VN" w:bidi="vi-VN"/>
        </w:rPr>
        <w:t xml:space="preserve"> xin</w:t>
      </w:r>
      <w:r w:rsidRPr="4C760638">
        <w:rPr>
          <w:sz w:val="24"/>
          <w:szCs w:val="24"/>
          <w:lang w:val="vi-VN" w:bidi="vi-VN"/>
        </w:rPr>
        <w:t xml:space="preserve"> liên</w:t>
      </w:r>
      <w:r w:rsidR="4AC331FD" w:rsidRPr="4C760638">
        <w:rPr>
          <w:sz w:val="24"/>
          <w:szCs w:val="24"/>
          <w:lang w:val="vi-VN" w:bidi="vi-VN"/>
        </w:rPr>
        <w:t xml:space="preserve"> lạc</w:t>
      </w:r>
      <w:r w:rsidRPr="4C760638">
        <w:rPr>
          <w:sz w:val="24"/>
          <w:szCs w:val="24"/>
          <w:lang w:val="vi-VN" w:bidi="vi-VN"/>
        </w:rPr>
        <w:t xml:space="preserve"> với Ban Điều Tra và Phản Hồi Công Chúng của Sở Dịch Vụ Xã Hội California theo số điện thoại này: </w:t>
      </w:r>
      <w:r w:rsidRPr="4C760638">
        <w:rPr>
          <w:b/>
          <w:bCs/>
          <w:sz w:val="24"/>
          <w:szCs w:val="24"/>
          <w:lang w:val="vi-VN" w:bidi="vi-VN"/>
        </w:rPr>
        <w:t>1-800-952-5253</w:t>
      </w:r>
      <w:r w:rsidRPr="4C760638">
        <w:rPr>
          <w:sz w:val="24"/>
          <w:szCs w:val="24"/>
          <w:lang w:val="vi-VN" w:bidi="vi-VN"/>
        </w:rPr>
        <w:t xml:space="preserve"> ( với TTY,  gọi </w:t>
      </w:r>
      <w:r w:rsidRPr="4C760638">
        <w:rPr>
          <w:b/>
          <w:bCs/>
          <w:sz w:val="24"/>
          <w:szCs w:val="24"/>
          <w:lang w:val="vi-VN" w:bidi="vi-VN"/>
        </w:rPr>
        <w:t>1-800-952-8349</w:t>
      </w:r>
      <w:r w:rsidRPr="4C760638">
        <w:rPr>
          <w:sz w:val="24"/>
          <w:szCs w:val="24"/>
          <w:lang w:val="vi-VN" w:bidi="vi-VN"/>
        </w:rPr>
        <w:t>).</w:t>
      </w:r>
    </w:p>
    <w:p w14:paraId="1CEF5FCC" w14:textId="77777777" w:rsidR="00B75FFA" w:rsidRPr="00525B6D" w:rsidRDefault="00B75FFA" w:rsidP="00B75FFA">
      <w:pPr>
        <w:spacing w:after="0" w:line="360" w:lineRule="auto"/>
        <w:contextualSpacing/>
        <w:rPr>
          <w:rFonts w:cstheme="minorHAnsi"/>
          <w:sz w:val="24"/>
          <w:szCs w:val="24"/>
          <w:u w:val="single"/>
          <w:lang w:val="vi-VN"/>
        </w:rPr>
      </w:pPr>
      <w:r w:rsidRPr="00525B6D">
        <w:rPr>
          <w:rFonts w:cstheme="minorHAnsi"/>
          <w:b/>
          <w:sz w:val="24"/>
          <w:lang w:val="vi-VN" w:bidi="vi-VN"/>
        </w:rPr>
        <w:lastRenderedPageBreak/>
        <w:t>Khiếu Nại</w:t>
      </w:r>
      <w:r w:rsidRPr="00525B6D">
        <w:rPr>
          <w:rFonts w:cstheme="minorHAnsi"/>
          <w:b/>
          <w:i/>
          <w:lang w:val="vi-VN" w:bidi="vi-VN"/>
        </w:rPr>
        <w:t xml:space="preserve"> </w:t>
      </w:r>
    </w:p>
    <w:p w14:paraId="263ADA45" w14:textId="77777777" w:rsidR="00B75FFA" w:rsidRPr="00525B6D"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vi-VN"/>
        </w:rPr>
      </w:pPr>
      <w:r w:rsidRPr="00525B6D">
        <w:rPr>
          <w:rStyle w:val="normaltextrun"/>
          <w:rFonts w:asciiTheme="minorHAnsi" w:hAnsiTheme="minorHAnsi" w:cstheme="minorHAnsi"/>
          <w:b/>
          <w:i/>
          <w:lang w:val="vi-VN" w:bidi="vi-VN"/>
        </w:rPr>
        <w:t>Khiếu Nại Là Gì? </w:t>
      </w:r>
    </w:p>
    <w:p w14:paraId="7EE666D7" w14:textId="262B561E" w:rsidR="00B75FFA" w:rsidRPr="0004033B" w:rsidRDefault="00233683" w:rsidP="00B75FFA">
      <w:pPr>
        <w:pStyle w:val="paragraph"/>
        <w:spacing w:before="0" w:beforeAutospacing="0" w:after="0" w:afterAutospacing="0" w:line="360" w:lineRule="auto"/>
        <w:textAlignment w:val="baseline"/>
        <w:rPr>
          <w:rFonts w:asciiTheme="minorHAnsi" w:hAnsiTheme="minorHAnsi" w:cstheme="minorHAnsi"/>
          <w:lang w:val="vi" w:bidi="vi-VN"/>
        </w:rPr>
      </w:pPr>
      <w:r w:rsidRPr="00233683">
        <w:rPr>
          <w:rFonts w:asciiTheme="minorHAnsi" w:hAnsiTheme="minorHAnsi" w:cstheme="minorHAnsi"/>
          <w:lang w:val="vi" w:bidi="vi-VN"/>
        </w:rPr>
        <w:t>Khiếu nại làsự bày tỏ những diều không hài lòng của quý vị  về các dịch vụ sức khỏe hành vi không lệ thuộc trong phạm vi của quy trình kháng cáo hoặc Phiên Điều Trần Công Bằng Cấp Tiểu Bang. Điều này bao gồm các mối lo ngại về chất lượng chăm sóc cho quý vị, cách đối xử của  nhân viên và các nhà cung cấp dịch vụ, và những sự bất đồng liên quan đến các quyết định về việc chăm sóc cho quý vị.</w:t>
      </w:r>
    </w:p>
    <w:p w14:paraId="35AF66E2" w14:textId="77777777" w:rsidR="00233683" w:rsidRPr="00233683" w:rsidRDefault="00233683" w:rsidP="00233683">
      <w:pPr>
        <w:pStyle w:val="paragraph"/>
        <w:spacing w:line="360" w:lineRule="auto"/>
        <w:rPr>
          <w:rFonts w:asciiTheme="minorHAnsi" w:hAnsiTheme="minorHAnsi" w:cstheme="minorHAnsi"/>
          <w:lang w:val="vi" w:bidi="vi-VN"/>
        </w:rPr>
      </w:pPr>
      <w:r w:rsidRPr="00233683">
        <w:rPr>
          <w:rFonts w:asciiTheme="minorHAnsi" w:hAnsiTheme="minorHAnsi" w:cstheme="minorHAnsi"/>
          <w:lang w:val="vi" w:bidi="vi-VN"/>
        </w:rPr>
        <w:t>Các ví dụ về khiếu nại:</w:t>
      </w:r>
    </w:p>
    <w:p w14:paraId="250ABD8D" w14:textId="77777777" w:rsidR="00233683" w:rsidRPr="00233683" w:rsidRDefault="00233683" w:rsidP="00233683">
      <w:pPr>
        <w:pStyle w:val="paragraph"/>
        <w:numPr>
          <w:ilvl w:val="0"/>
          <w:numId w:val="81"/>
        </w:numPr>
        <w:spacing w:line="360" w:lineRule="auto"/>
        <w:rPr>
          <w:rFonts w:asciiTheme="minorHAnsi" w:hAnsiTheme="minorHAnsi" w:cstheme="minorHAnsi"/>
          <w:lang w:val="vi" w:bidi="vi-VN"/>
        </w:rPr>
      </w:pPr>
      <w:r w:rsidRPr="00233683">
        <w:rPr>
          <w:rFonts w:asciiTheme="minorHAnsi" w:hAnsiTheme="minorHAnsi" w:cstheme="minorHAnsi"/>
          <w:lang w:val="vi" w:bidi="vi-VN"/>
        </w:rPr>
        <w:t>Nếu quý vị cảm thấy một nhà cung cấp dịch vụ đã cư xử thô lỗ  hoặc không tôn trọng các quyền của quý vị.</w:t>
      </w:r>
    </w:p>
    <w:p w14:paraId="28168EB5" w14:textId="77777777" w:rsidR="00233683" w:rsidRPr="00233683" w:rsidRDefault="00233683" w:rsidP="00233683">
      <w:pPr>
        <w:pStyle w:val="paragraph"/>
        <w:numPr>
          <w:ilvl w:val="0"/>
          <w:numId w:val="81"/>
        </w:numPr>
        <w:spacing w:line="360" w:lineRule="auto"/>
        <w:rPr>
          <w:rFonts w:asciiTheme="minorHAnsi" w:hAnsiTheme="minorHAnsi" w:cstheme="minorHAnsi"/>
          <w:lang w:val="vi" w:bidi="vi-VN"/>
        </w:rPr>
      </w:pPr>
      <w:r w:rsidRPr="00233683">
        <w:rPr>
          <w:rFonts w:asciiTheme="minorHAnsi" w:hAnsiTheme="minorHAnsi" w:cstheme="minorHAnsi"/>
          <w:lang w:val="vi" w:bidi="vi-VN"/>
        </w:rPr>
        <w:t>Nếu quận cần thêm thời gian để đưa ra quyết định về việc chấp thuận một dịch vụ mà nhà cung cấp của quý vị đã yêu cầu cho quý vị, và quý vị không đồng ý với việc gia hạn này.</w:t>
      </w:r>
    </w:p>
    <w:p w14:paraId="7CDE911B" w14:textId="377AA2DA" w:rsidR="00233683" w:rsidRPr="00233683" w:rsidRDefault="00233683" w:rsidP="004D7B91">
      <w:pPr>
        <w:pStyle w:val="ListParagraph"/>
        <w:numPr>
          <w:ilvl w:val="0"/>
          <w:numId w:val="81"/>
        </w:numPr>
        <w:spacing w:line="360" w:lineRule="auto"/>
        <w:textAlignment w:val="baseline"/>
        <w:rPr>
          <w:rFonts w:asciiTheme="minorHAnsi" w:hAnsiTheme="minorHAnsi" w:cstheme="minorHAnsi"/>
          <w:lang w:val="vi" w:bidi="vi-VN"/>
        </w:rPr>
      </w:pPr>
      <w:r w:rsidRPr="00233683">
        <w:rPr>
          <w:rFonts w:asciiTheme="minorHAnsi" w:eastAsia="Times New Roman" w:hAnsiTheme="minorHAnsi" w:cstheme="minorHAnsi"/>
          <w:sz w:val="24"/>
          <w:szCs w:val="24"/>
          <w:lang w:val="vi" w:bidi="vi-VN"/>
        </w:rPr>
        <w:t>Nếu quý vị không hài lòng với chất lượng chăm sóc mà mình đang nhận được, hoặc cách thức kế hoạch điều trị được truyền đạt đến quý vị.</w:t>
      </w:r>
    </w:p>
    <w:p w14:paraId="7FF0BB25" w14:textId="77777777" w:rsidR="00233683" w:rsidRPr="00233683" w:rsidRDefault="00233683" w:rsidP="00B75FFA">
      <w:pPr>
        <w:pStyle w:val="paragraph"/>
        <w:spacing w:before="0" w:beforeAutospacing="0" w:after="0" w:afterAutospacing="0" w:line="360" w:lineRule="auto"/>
        <w:textAlignment w:val="baseline"/>
        <w:rPr>
          <w:rStyle w:val="normaltextrun"/>
          <w:rFonts w:asciiTheme="minorHAnsi" w:hAnsiTheme="minorHAnsi" w:cstheme="minorHAnsi"/>
          <w:i/>
          <w:iCs/>
          <w:lang w:val="vi"/>
        </w:rPr>
      </w:pPr>
    </w:p>
    <w:p w14:paraId="68044661"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b/>
          <w:bCs/>
          <w:i/>
          <w:iCs/>
          <w:sz w:val="18"/>
          <w:szCs w:val="18"/>
          <w:lang w:val="vi-VN"/>
        </w:rPr>
      </w:pPr>
      <w:r w:rsidRPr="00525B6D">
        <w:rPr>
          <w:rStyle w:val="normaltextrun"/>
          <w:rFonts w:asciiTheme="minorHAnsi" w:hAnsiTheme="minorHAnsi" w:cstheme="minorHAnsi"/>
          <w:b/>
          <w:i/>
          <w:lang w:val="vi-VN" w:bidi="vi-VN"/>
        </w:rPr>
        <w:t>Quy Trình Khiếu Nại Là Gì? </w:t>
      </w:r>
    </w:p>
    <w:p w14:paraId="070CF63F"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vi-VN"/>
        </w:rPr>
      </w:pPr>
      <w:r w:rsidRPr="00525B6D">
        <w:rPr>
          <w:rStyle w:val="normaltextrun"/>
          <w:rFonts w:asciiTheme="minorHAnsi" w:hAnsiTheme="minorHAnsi" w:cstheme="minorHAnsi"/>
          <w:lang w:val="vi-VN" w:bidi="vi-VN"/>
        </w:rPr>
        <w:t>Quy trình khiếu nại sẽ:  </w:t>
      </w:r>
    </w:p>
    <w:p w14:paraId="174F7DCB" w14:textId="77777777" w:rsidR="00B75FFA" w:rsidRPr="00525B6D" w:rsidRDefault="00B75FFA" w:rsidP="0038308E">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lang w:val="vi-VN"/>
        </w:rPr>
      </w:pPr>
      <w:r w:rsidRPr="00525B6D">
        <w:rPr>
          <w:rStyle w:val="normaltextrun"/>
          <w:rFonts w:asciiTheme="minorHAnsi" w:hAnsiTheme="minorHAnsi" w:cstheme="minorHAnsi"/>
          <w:lang w:val="vi-VN" w:bidi="vi-VN"/>
        </w:rPr>
        <w:t>Bao gồm các bước đơn giản để nộp đơn khiếu nại bằng lời nói hoặc bằng văn bản. </w:t>
      </w:r>
    </w:p>
    <w:p w14:paraId="5F99A358" w14:textId="49648C90" w:rsidR="00B75FFA" w:rsidRPr="00525B6D" w:rsidRDefault="00B75FFA" w:rsidP="4C760638">
      <w:pPr>
        <w:pStyle w:val="paragraph"/>
        <w:numPr>
          <w:ilvl w:val="0"/>
          <w:numId w:val="17"/>
        </w:numPr>
        <w:spacing w:before="0" w:beforeAutospacing="0" w:after="0" w:afterAutospacing="0" w:line="360" w:lineRule="auto"/>
        <w:textAlignment w:val="baseline"/>
        <w:rPr>
          <w:rStyle w:val="normaltextrun"/>
          <w:rFonts w:asciiTheme="minorHAnsi" w:hAnsiTheme="minorHAnsi" w:cstheme="minorBidi"/>
          <w:lang w:val="vi-VN"/>
        </w:rPr>
      </w:pPr>
      <w:r w:rsidRPr="0905EE02">
        <w:rPr>
          <w:rStyle w:val="normaltextrun"/>
          <w:rFonts w:asciiTheme="minorHAnsi" w:hAnsiTheme="minorHAnsi" w:cstheme="minorBidi"/>
          <w:lang w:val="vi-VN" w:bidi="vi-VN"/>
        </w:rPr>
        <w:t xml:space="preserve">Không </w:t>
      </w:r>
      <w:r w:rsidR="7BAD0275" w:rsidRPr="0905EE02">
        <w:rPr>
          <w:rStyle w:val="normaltextrun"/>
          <w:rFonts w:asciiTheme="minorHAnsi" w:hAnsiTheme="minorHAnsi" w:cstheme="minorBidi"/>
          <w:lang w:val="vi-VN" w:bidi="vi-VN"/>
        </w:rPr>
        <w:t xml:space="preserve"> làm cho</w:t>
      </w:r>
      <w:r w:rsidRPr="0905EE02">
        <w:rPr>
          <w:rStyle w:val="normaltextrun"/>
          <w:rFonts w:asciiTheme="minorHAnsi" w:hAnsiTheme="minorHAnsi" w:cstheme="minorBidi"/>
          <w:lang w:val="vi-VN" w:bidi="vi-VN"/>
        </w:rPr>
        <w:t xml:space="preserve"> quý vị mất các quyền </w:t>
      </w:r>
      <w:r w:rsidR="1EC8FE1D" w:rsidRPr="0905EE02">
        <w:rPr>
          <w:rStyle w:val="normaltextrun"/>
          <w:rFonts w:asciiTheme="minorHAnsi" w:hAnsiTheme="minorHAnsi" w:cstheme="minorBidi"/>
          <w:lang w:val="vi-VN" w:bidi="vi-VN"/>
        </w:rPr>
        <w:t>lợi</w:t>
      </w:r>
      <w:r w:rsidR="61921BEE" w:rsidRPr="0905EE02">
        <w:rPr>
          <w:rStyle w:val="normaltextrun"/>
          <w:rFonts w:asciiTheme="minorHAnsi" w:hAnsiTheme="minorHAnsi" w:cstheme="minorBidi"/>
          <w:lang w:val="vi-VN" w:bidi="vi-VN"/>
        </w:rPr>
        <w:t>/</w:t>
      </w:r>
      <w:r w:rsidRPr="0905EE02">
        <w:rPr>
          <w:rStyle w:val="normaltextrun"/>
          <w:rFonts w:asciiTheme="minorHAnsi" w:hAnsiTheme="minorHAnsi" w:cstheme="minorBidi"/>
          <w:lang w:val="vi-VN" w:bidi="vi-VN"/>
        </w:rPr>
        <w:t xml:space="preserve"> dịch vụ của mình</w:t>
      </w:r>
      <w:r w:rsidR="099291EF" w:rsidRPr="0905EE02">
        <w:rPr>
          <w:rStyle w:val="normaltextrun"/>
          <w:rFonts w:asciiTheme="minorHAnsi" w:hAnsiTheme="minorHAnsi" w:cstheme="minorBidi"/>
          <w:lang w:val="vi-VN" w:bidi="vi-VN"/>
        </w:rPr>
        <w:t>,</w:t>
      </w:r>
      <w:r w:rsidRPr="0905EE02">
        <w:rPr>
          <w:rStyle w:val="normaltextrun"/>
          <w:rFonts w:asciiTheme="minorHAnsi" w:hAnsiTheme="minorHAnsi" w:cstheme="minorBidi"/>
          <w:lang w:val="vi-VN" w:bidi="vi-VN"/>
        </w:rPr>
        <w:t xml:space="preserve"> hay gây tổn hại cho nhà cung cấp. </w:t>
      </w:r>
    </w:p>
    <w:p w14:paraId="241C5591" w14:textId="31715325" w:rsidR="00B75FFA" w:rsidRPr="00525B6D" w:rsidRDefault="00B75FFA" w:rsidP="4C760638">
      <w:pPr>
        <w:pStyle w:val="paragraph"/>
        <w:numPr>
          <w:ilvl w:val="0"/>
          <w:numId w:val="17"/>
        </w:numPr>
        <w:spacing w:before="0" w:beforeAutospacing="0" w:after="0" w:afterAutospacing="0" w:line="360" w:lineRule="auto"/>
        <w:textAlignment w:val="baseline"/>
        <w:rPr>
          <w:rStyle w:val="normaltextrun"/>
          <w:rFonts w:asciiTheme="minorHAnsi" w:hAnsiTheme="minorHAnsi" w:cstheme="minorBidi"/>
          <w:lang w:val="vi-VN"/>
        </w:rPr>
      </w:pPr>
      <w:r w:rsidRPr="4C760638">
        <w:rPr>
          <w:rStyle w:val="normaltextrun"/>
          <w:rFonts w:asciiTheme="minorHAnsi" w:hAnsiTheme="minorHAnsi" w:cstheme="minorBidi"/>
          <w:lang w:val="vi-VN" w:bidi="vi-VN"/>
        </w:rPr>
        <w:t xml:space="preserve">Cho phép quý vị chấp thuận người khác hành động thay mặt mình. Đây có thể là nhà cung cấp hoặc người bảo vệ quyền lợi. Nếu đồng ý để người khác hành động thay mặt mình, quý vị </w:t>
      </w:r>
      <w:r w:rsidR="67A5C016" w:rsidRPr="4C760638">
        <w:rPr>
          <w:rStyle w:val="normaltextrun"/>
          <w:rFonts w:asciiTheme="minorHAnsi" w:hAnsiTheme="minorHAnsi" w:cstheme="minorBidi"/>
          <w:lang w:val="vi-VN" w:bidi="vi-VN"/>
        </w:rPr>
        <w:t xml:space="preserve"> sẽ cần</w:t>
      </w:r>
      <w:r w:rsidRPr="4C760638">
        <w:rPr>
          <w:rStyle w:val="normaltextrun"/>
          <w:rFonts w:asciiTheme="minorHAnsi" w:hAnsiTheme="minorHAnsi" w:cstheme="minorBidi"/>
          <w:lang w:val="vi-VN" w:bidi="vi-VN"/>
        </w:rPr>
        <w:t xml:space="preserve"> ký vào mẫu đơn ủy quyền, cho phép quận tiết lộ thông tin cho người đó.  </w:t>
      </w:r>
    </w:p>
    <w:p w14:paraId="6E0B530C" w14:textId="77777777" w:rsidR="00B75FFA" w:rsidRPr="00525B6D" w:rsidRDefault="00B75FFA" w:rsidP="0038308E">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lang w:val="vi-VN"/>
        </w:rPr>
      </w:pPr>
      <w:r w:rsidRPr="00525B6D">
        <w:rPr>
          <w:rStyle w:val="normaltextrun"/>
          <w:rFonts w:asciiTheme="minorHAnsi" w:hAnsiTheme="minorHAnsi" w:cstheme="minorHAnsi"/>
          <w:lang w:val="vi-VN" w:bidi="vi-VN"/>
        </w:rPr>
        <w:t>Đảm bảo người được chấp thuận đưa ra quyết định khiếu nại có đủ trình độ để ra quyết định và chưa từng tham gia vào bất kỳ cấp độ duyệt xét hoặc ra quyết định nào trước đây. </w:t>
      </w:r>
    </w:p>
    <w:p w14:paraId="437DD61D" w14:textId="638F7C52" w:rsidR="00B75FFA" w:rsidRPr="00525B6D" w:rsidRDefault="00B75FFA" w:rsidP="4C760638">
      <w:pPr>
        <w:pStyle w:val="paragraph"/>
        <w:numPr>
          <w:ilvl w:val="0"/>
          <w:numId w:val="17"/>
        </w:numPr>
        <w:spacing w:before="0" w:beforeAutospacing="0" w:after="0" w:afterAutospacing="0" w:line="360" w:lineRule="auto"/>
        <w:textAlignment w:val="baseline"/>
        <w:rPr>
          <w:rStyle w:val="normaltextrun"/>
          <w:rFonts w:asciiTheme="minorHAnsi" w:hAnsiTheme="minorHAnsi" w:cstheme="minorBidi"/>
          <w:lang w:val="vi-VN"/>
        </w:rPr>
      </w:pPr>
      <w:r w:rsidRPr="4C760638">
        <w:rPr>
          <w:rStyle w:val="normaltextrun"/>
          <w:rFonts w:asciiTheme="minorHAnsi" w:hAnsiTheme="minorHAnsi" w:cstheme="minorBidi"/>
          <w:lang w:val="vi-VN" w:bidi="vi-VN"/>
        </w:rPr>
        <w:lastRenderedPageBreak/>
        <w:t xml:space="preserve">Xác định nhiệm vụ của quận, nhà cung cấp và của </w:t>
      </w:r>
      <w:r w:rsidR="5333EB86" w:rsidRPr="4C760638">
        <w:rPr>
          <w:rStyle w:val="normaltextrun"/>
          <w:rFonts w:asciiTheme="minorHAnsi" w:hAnsiTheme="minorHAnsi" w:cstheme="minorBidi"/>
          <w:lang w:val="vi-VN" w:bidi="vi-VN"/>
        </w:rPr>
        <w:t xml:space="preserve"> cá nhân mình</w:t>
      </w:r>
      <w:r w:rsidRPr="4C760638">
        <w:rPr>
          <w:rStyle w:val="normaltextrun"/>
          <w:rFonts w:asciiTheme="minorHAnsi" w:hAnsiTheme="minorHAnsi" w:cstheme="minorBidi"/>
          <w:lang w:val="vi-VN" w:bidi="vi-VN"/>
        </w:rPr>
        <w:t>. </w:t>
      </w:r>
    </w:p>
    <w:p w14:paraId="4D8BFFF5" w14:textId="77777777" w:rsidR="00B75FFA" w:rsidRPr="00525B6D" w:rsidRDefault="00B75FFA" w:rsidP="0038308E">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lang w:val="vi-VN"/>
        </w:rPr>
      </w:pPr>
      <w:r w:rsidRPr="00525B6D">
        <w:rPr>
          <w:rStyle w:val="normaltextrun"/>
          <w:rFonts w:asciiTheme="minorHAnsi" w:hAnsiTheme="minorHAnsi" w:cstheme="minorHAnsi"/>
          <w:lang w:val="vi-VN" w:bidi="vi-VN"/>
        </w:rPr>
        <w:t>Đảm bảo kết quả khiếu nại được cung cấp trong thời hạn quy định. </w:t>
      </w:r>
    </w:p>
    <w:p w14:paraId="0EE749A6" w14:textId="77777777" w:rsidR="00B75FFA" w:rsidRPr="00525B6D"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lang w:val="vi-VN"/>
        </w:rPr>
      </w:pPr>
    </w:p>
    <w:p w14:paraId="5A013181" w14:textId="77777777" w:rsidR="00B75FFA" w:rsidRPr="00525B6D"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vi-VN"/>
        </w:rPr>
      </w:pPr>
      <w:r w:rsidRPr="00525B6D">
        <w:rPr>
          <w:rStyle w:val="normaltextrun"/>
          <w:rFonts w:asciiTheme="minorHAnsi" w:hAnsiTheme="minorHAnsi" w:cstheme="minorHAnsi"/>
          <w:b/>
          <w:i/>
          <w:lang w:val="vi-VN" w:bidi="vi-VN"/>
        </w:rPr>
        <w:t>Khi Nào Tôi Có Thể Nộp Đơn Khiếu Nại? </w:t>
      </w:r>
    </w:p>
    <w:p w14:paraId="7AD517A6" w14:textId="12A13361" w:rsidR="00B75FFA" w:rsidRPr="00525B6D" w:rsidRDefault="00B75FFA" w:rsidP="4C760638">
      <w:pPr>
        <w:pStyle w:val="paragraph"/>
        <w:spacing w:before="0" w:beforeAutospacing="0" w:after="0" w:afterAutospacing="0" w:line="360" w:lineRule="auto"/>
        <w:textAlignment w:val="baseline"/>
        <w:rPr>
          <w:rFonts w:asciiTheme="minorHAnsi" w:hAnsiTheme="minorHAnsi" w:cstheme="minorBidi"/>
          <w:sz w:val="18"/>
          <w:szCs w:val="18"/>
          <w:lang w:val="vi-VN"/>
        </w:rPr>
      </w:pPr>
      <w:r w:rsidRPr="4C760638">
        <w:rPr>
          <w:rStyle w:val="normaltextrun"/>
          <w:rFonts w:asciiTheme="minorHAnsi" w:hAnsiTheme="minorHAnsi" w:cstheme="minorBidi"/>
          <w:lang w:val="vi-VN" w:bidi="vi-VN"/>
        </w:rPr>
        <w:t xml:space="preserve">Quý vị có thể nộp đơn khiếu nại bất cứ lúc nào nếu quý vị không hài lòng với dịch vụ chăm sóc </w:t>
      </w:r>
      <w:r w:rsidR="495CC71F" w:rsidRPr="4C760638">
        <w:rPr>
          <w:rStyle w:val="normaltextrun"/>
          <w:rFonts w:asciiTheme="minorHAnsi" w:hAnsiTheme="minorHAnsi" w:cstheme="minorBidi"/>
          <w:lang w:val="vi-VN" w:bidi="vi-VN"/>
        </w:rPr>
        <w:t xml:space="preserve"> đang</w:t>
      </w:r>
      <w:r w:rsidRPr="4C760638">
        <w:rPr>
          <w:rStyle w:val="normaltextrun"/>
          <w:rFonts w:asciiTheme="minorHAnsi" w:hAnsiTheme="minorHAnsi" w:cstheme="minorBidi"/>
          <w:lang w:val="vi-VN" w:bidi="vi-VN"/>
        </w:rPr>
        <w:t xml:space="preserve"> nhận được hoặc có mối quan ngại khác liên quan đến quận của mình.  </w:t>
      </w:r>
    </w:p>
    <w:p w14:paraId="5BF929D3" w14:textId="77777777" w:rsidR="00B75FFA" w:rsidRPr="00525B6D"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lang w:val="vi-VN"/>
        </w:rPr>
      </w:pPr>
    </w:p>
    <w:p w14:paraId="00C65A80" w14:textId="2E6C7DD2" w:rsidR="00B75FFA" w:rsidRPr="00525B6D" w:rsidRDefault="00B75FFA" w:rsidP="4C760638">
      <w:pPr>
        <w:pStyle w:val="paragraph"/>
        <w:spacing w:before="0" w:beforeAutospacing="0" w:after="0" w:afterAutospacing="0" w:line="360" w:lineRule="auto"/>
        <w:textAlignment w:val="baseline"/>
        <w:rPr>
          <w:rStyle w:val="normaltextrun"/>
          <w:rFonts w:asciiTheme="minorHAnsi" w:hAnsiTheme="minorHAnsi" w:cstheme="minorBidi"/>
          <w:b/>
          <w:bCs/>
          <w:i/>
          <w:iCs/>
          <w:sz w:val="18"/>
          <w:szCs w:val="18"/>
          <w:lang w:val="vi-VN"/>
        </w:rPr>
      </w:pPr>
      <w:r w:rsidRPr="4C760638">
        <w:rPr>
          <w:rStyle w:val="normaltextrun"/>
          <w:rFonts w:asciiTheme="minorHAnsi" w:hAnsiTheme="minorHAnsi" w:cstheme="minorBidi"/>
          <w:b/>
          <w:bCs/>
          <w:i/>
          <w:iCs/>
          <w:lang w:val="vi-VN" w:bidi="vi-VN"/>
        </w:rPr>
        <w:t>Tôi  Nộp Đơn Khiếu Nại B</w:t>
      </w:r>
      <w:r w:rsidR="36AE333D" w:rsidRPr="4C760638">
        <w:rPr>
          <w:rStyle w:val="normaltextrun"/>
          <w:rFonts w:asciiTheme="minorHAnsi" w:hAnsiTheme="minorHAnsi" w:cstheme="minorBidi"/>
          <w:b/>
          <w:bCs/>
          <w:i/>
          <w:iCs/>
          <w:lang w:val="vi-VN" w:bidi="vi-VN"/>
        </w:rPr>
        <w:t>ằ</w:t>
      </w:r>
      <w:r w:rsidRPr="4C760638">
        <w:rPr>
          <w:rStyle w:val="normaltextrun"/>
          <w:rFonts w:asciiTheme="minorHAnsi" w:hAnsiTheme="minorHAnsi" w:cstheme="minorBidi"/>
          <w:b/>
          <w:bCs/>
          <w:i/>
          <w:iCs/>
          <w:lang w:val="vi-VN" w:bidi="vi-VN"/>
        </w:rPr>
        <w:t>ng Cách Nào? </w:t>
      </w:r>
    </w:p>
    <w:p w14:paraId="548A819E" w14:textId="19B31E10" w:rsidR="00B75FFA" w:rsidRPr="00525B6D" w:rsidRDefault="00B75FFA" w:rsidP="4C760638">
      <w:pPr>
        <w:pStyle w:val="paragraph"/>
        <w:spacing w:before="0" w:beforeAutospacing="0" w:after="0" w:afterAutospacing="0" w:line="360" w:lineRule="auto"/>
        <w:textAlignment w:val="baseline"/>
        <w:rPr>
          <w:rStyle w:val="normaltextrun"/>
          <w:rFonts w:asciiTheme="minorHAnsi" w:hAnsiTheme="minorHAnsi" w:cstheme="minorBidi"/>
          <w:strike/>
          <w:lang w:val="vi-VN"/>
        </w:rPr>
      </w:pPr>
      <w:r w:rsidRPr="0905EE02">
        <w:rPr>
          <w:rStyle w:val="normaltextrun"/>
          <w:rFonts w:asciiTheme="minorHAnsi" w:hAnsiTheme="minorHAnsi" w:cstheme="minorBidi"/>
          <w:lang w:val="vi-VN" w:bidi="vi-VN"/>
        </w:rPr>
        <w:t>Quý vị có thể gọi đến Đường Dây Truy Cập miễn phí 24/7 của quận bất kỳ lúc nào để được hỗ trợ nộp đơn khiếu nại</w:t>
      </w:r>
      <w:r w:rsidR="1F97FF71" w:rsidRPr="0905EE02">
        <w:rPr>
          <w:rStyle w:val="normaltextrun"/>
          <w:rFonts w:asciiTheme="minorHAnsi" w:hAnsiTheme="minorHAnsi" w:cstheme="minorBidi"/>
          <w:lang w:val="vi-VN" w:bidi="vi-VN"/>
        </w:rPr>
        <w:t>,</w:t>
      </w:r>
      <w:r w:rsidRPr="0905EE02">
        <w:rPr>
          <w:rStyle w:val="normaltextrun"/>
          <w:rFonts w:asciiTheme="minorHAnsi" w:hAnsiTheme="minorHAnsi" w:cstheme="minorBidi"/>
          <w:lang w:val="vi-VN" w:bidi="vi-VN"/>
        </w:rPr>
        <w:t xml:space="preserve"> </w:t>
      </w:r>
      <w:r w:rsidR="59A00C03" w:rsidRPr="0905EE02">
        <w:rPr>
          <w:rStyle w:val="normaltextrun"/>
          <w:rFonts w:asciiTheme="minorHAnsi" w:hAnsiTheme="minorHAnsi" w:cstheme="minorBidi"/>
          <w:lang w:val="vi-VN" w:bidi="vi-VN"/>
        </w:rPr>
        <w:t>c</w:t>
      </w:r>
      <w:r w:rsidRPr="0905EE02">
        <w:rPr>
          <w:rStyle w:val="normaltextrun"/>
          <w:rFonts w:asciiTheme="minorHAnsi" w:hAnsiTheme="minorHAnsi" w:cstheme="minorBidi"/>
          <w:lang w:val="vi-VN" w:bidi="vi-VN"/>
        </w:rPr>
        <w:t xml:space="preserve">ó thể  bằng lời nói hoặc bằng văn bản. Khiếu nại bằng lời nói không nhất thiết phải được chuyển thành văn bản. Nếu quý vị nộp đơn khiếu nại bằng văn bản, </w:t>
      </w:r>
      <w:r w:rsidR="724468BC" w:rsidRPr="0905EE02">
        <w:rPr>
          <w:rStyle w:val="normaltextrun"/>
          <w:rFonts w:asciiTheme="minorHAnsi" w:hAnsiTheme="minorHAnsi" w:cstheme="minorBidi"/>
          <w:lang w:val="vi-VN" w:bidi="vi-VN"/>
        </w:rPr>
        <w:t xml:space="preserve"> </w:t>
      </w:r>
      <w:r w:rsidR="3FBE52F5" w:rsidRPr="0905EE02">
        <w:rPr>
          <w:rStyle w:val="normaltextrun"/>
          <w:rFonts w:asciiTheme="minorHAnsi" w:hAnsiTheme="minorHAnsi" w:cstheme="minorBidi"/>
          <w:lang w:val="vi-VN" w:bidi="vi-VN"/>
        </w:rPr>
        <w:t xml:space="preserve">nên </w:t>
      </w:r>
      <w:r w:rsidRPr="0905EE02">
        <w:rPr>
          <w:rStyle w:val="normaltextrun"/>
          <w:rFonts w:asciiTheme="minorHAnsi" w:hAnsiTheme="minorHAnsi" w:cstheme="minorBidi"/>
          <w:lang w:val="vi-VN" w:bidi="vi-VN"/>
        </w:rPr>
        <w:t>lưu ý</w:t>
      </w:r>
      <w:r w:rsidR="6F3399C5" w:rsidRPr="0905EE02">
        <w:rPr>
          <w:rStyle w:val="normaltextrun"/>
          <w:rFonts w:asciiTheme="minorHAnsi" w:hAnsiTheme="minorHAnsi" w:cstheme="minorBidi"/>
          <w:lang w:val="vi-VN" w:bidi="vi-VN"/>
        </w:rPr>
        <w:t xml:space="preserve"> </w:t>
      </w:r>
      <w:r w:rsidRPr="0905EE02">
        <w:rPr>
          <w:rStyle w:val="normaltextrun"/>
          <w:rFonts w:asciiTheme="minorHAnsi" w:hAnsiTheme="minorHAnsi" w:cstheme="minorBidi"/>
          <w:lang w:val="vi-VN" w:bidi="vi-VN"/>
        </w:rPr>
        <w:t xml:space="preserve"> những điều sau: Quận cung cấp phong bì ghi sẵn địa chỉ tại tất cả các cơ sở của nhà cung cấp. Nếu quý vị không có phong bì ghi sẵn địa chỉ, hãy gửi đơn khiếu nại  đến địa chỉ được cung cấp ở mặt trước của sổ tay này.</w:t>
      </w:r>
    </w:p>
    <w:p w14:paraId="609B6F2D"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vi-VN"/>
        </w:rPr>
      </w:pPr>
    </w:p>
    <w:p w14:paraId="4605026A" w14:textId="0795092F" w:rsidR="00B75FFA" w:rsidRPr="00525B6D" w:rsidRDefault="00B75FFA" w:rsidP="4C760638">
      <w:pPr>
        <w:pStyle w:val="paragraph"/>
        <w:spacing w:before="0" w:beforeAutospacing="0" w:after="0" w:afterAutospacing="0" w:line="360" w:lineRule="auto"/>
        <w:textAlignment w:val="baseline"/>
        <w:rPr>
          <w:rStyle w:val="normaltextrun"/>
          <w:rFonts w:asciiTheme="minorHAnsi" w:hAnsiTheme="minorHAnsi" w:cstheme="minorBidi"/>
          <w:b/>
          <w:bCs/>
          <w:i/>
          <w:iCs/>
          <w:sz w:val="18"/>
          <w:szCs w:val="18"/>
          <w:lang w:val="vi-VN"/>
        </w:rPr>
      </w:pPr>
      <w:r w:rsidRPr="4C760638">
        <w:rPr>
          <w:rStyle w:val="normaltextrun"/>
          <w:rFonts w:asciiTheme="minorHAnsi" w:hAnsiTheme="minorHAnsi" w:cstheme="minorBidi"/>
          <w:b/>
          <w:bCs/>
          <w:i/>
          <w:iCs/>
          <w:lang w:val="vi-VN" w:bidi="vi-VN"/>
        </w:rPr>
        <w:t xml:space="preserve">Làm </w:t>
      </w:r>
      <w:r w:rsidR="0F2EF9BA" w:rsidRPr="4C760638">
        <w:rPr>
          <w:rStyle w:val="normaltextrun"/>
          <w:rFonts w:asciiTheme="minorHAnsi" w:hAnsiTheme="minorHAnsi" w:cstheme="minorBidi"/>
          <w:b/>
          <w:bCs/>
          <w:i/>
          <w:iCs/>
          <w:lang w:val="vi-VN" w:bidi="vi-VN"/>
        </w:rPr>
        <w:t xml:space="preserve"> Thế Nào Để</w:t>
      </w:r>
      <w:r w:rsidRPr="4C760638">
        <w:rPr>
          <w:rStyle w:val="normaltextrun"/>
          <w:rFonts w:asciiTheme="minorHAnsi" w:hAnsiTheme="minorHAnsi" w:cstheme="minorBidi"/>
          <w:b/>
          <w:bCs/>
          <w:i/>
          <w:iCs/>
          <w:lang w:val="vi-VN" w:bidi="vi-VN"/>
        </w:rPr>
        <w:t xml:space="preserve"> Biết Quận Đã Nhận Được Đơn Khiếu Nại Của Mình? </w:t>
      </w:r>
    </w:p>
    <w:p w14:paraId="493A7A05" w14:textId="78DF62E2" w:rsidR="00B75FFA" w:rsidRPr="00525B6D" w:rsidRDefault="00B75FFA" w:rsidP="4C760638">
      <w:pPr>
        <w:pStyle w:val="paragraph"/>
        <w:spacing w:before="0" w:beforeAutospacing="0" w:after="0" w:afterAutospacing="0" w:line="360" w:lineRule="auto"/>
        <w:textAlignment w:val="baseline"/>
        <w:rPr>
          <w:rFonts w:asciiTheme="minorHAnsi" w:hAnsiTheme="minorHAnsi" w:cstheme="minorBidi"/>
          <w:sz w:val="18"/>
          <w:szCs w:val="18"/>
          <w:lang w:val="vi-VN"/>
        </w:rPr>
      </w:pPr>
      <w:r w:rsidRPr="4C760638">
        <w:rPr>
          <w:rStyle w:val="normaltextrun"/>
          <w:rFonts w:asciiTheme="minorHAnsi" w:hAnsiTheme="minorHAnsi" w:cstheme="minorBidi"/>
          <w:lang w:val="vi-VN" w:bidi="vi-VN"/>
        </w:rPr>
        <w:t xml:space="preserve">Quận phải </w:t>
      </w:r>
      <w:r w:rsidR="67DEA47C" w:rsidRPr="4C760638">
        <w:rPr>
          <w:rStyle w:val="normaltextrun"/>
          <w:rFonts w:asciiTheme="minorHAnsi" w:hAnsiTheme="minorHAnsi" w:cstheme="minorBidi"/>
          <w:lang w:val="vi-VN" w:bidi="vi-VN"/>
        </w:rPr>
        <w:t xml:space="preserve"> gởi</w:t>
      </w:r>
      <w:r w:rsidRPr="4C760638">
        <w:rPr>
          <w:rStyle w:val="normaltextrun"/>
          <w:rFonts w:asciiTheme="minorHAnsi" w:hAnsiTheme="minorHAnsi" w:cstheme="minorBidi"/>
          <w:lang w:val="vi-VN" w:bidi="vi-VN"/>
        </w:rPr>
        <w:t xml:space="preserve"> cho quý vị một lá thư bằng văn bản thông báo rằng họ đã  nhận đơn khiếu nại của quý vị trong vòng năm</w:t>
      </w:r>
      <w:r w:rsidR="2F631282" w:rsidRPr="4C760638">
        <w:rPr>
          <w:rStyle w:val="normaltextrun"/>
          <w:rFonts w:asciiTheme="minorHAnsi" w:hAnsiTheme="minorHAnsi" w:cstheme="minorBidi"/>
          <w:lang w:val="vi-VN" w:bidi="vi-VN"/>
        </w:rPr>
        <w:t xml:space="preserve"> (5)</w:t>
      </w:r>
      <w:r w:rsidRPr="4C760638">
        <w:rPr>
          <w:rStyle w:val="normaltextrun"/>
          <w:rFonts w:asciiTheme="minorHAnsi" w:hAnsiTheme="minorHAnsi" w:cstheme="minorBidi"/>
          <w:lang w:val="vi-VN" w:bidi="vi-VN"/>
        </w:rPr>
        <w:t xml:space="preserve"> ngày kể từ ngày nhận thư. </w:t>
      </w:r>
      <w:r w:rsidRPr="4C760638">
        <w:rPr>
          <w:rFonts w:asciiTheme="minorHAnsi" w:hAnsiTheme="minorHAnsi" w:cstheme="minorBidi"/>
          <w:lang w:val="vi-VN" w:bidi="vi-VN"/>
        </w:rPr>
        <w:t xml:space="preserve">Đơn khiếu nại nhận qua điện thoại hoặc nộp trực tiếp mà quý vị đồng ý sẽ được giải quyết vào cuối ngày làm việc </w:t>
      </w:r>
      <w:r w:rsidR="0CC6D704" w:rsidRPr="4C760638">
        <w:rPr>
          <w:rFonts w:asciiTheme="minorHAnsi" w:hAnsiTheme="minorHAnsi" w:cstheme="minorBidi"/>
          <w:lang w:val="vi-VN" w:bidi="vi-VN"/>
        </w:rPr>
        <w:t xml:space="preserve"> hôm </w:t>
      </w:r>
      <w:r w:rsidR="391ED3BD" w:rsidRPr="4C760638">
        <w:rPr>
          <w:rFonts w:asciiTheme="minorHAnsi" w:hAnsiTheme="minorHAnsi" w:cstheme="minorBidi"/>
          <w:lang w:val="vi-VN" w:bidi="vi-VN"/>
        </w:rPr>
        <w:t>sau</w:t>
      </w:r>
      <w:r w:rsidRPr="4C760638">
        <w:rPr>
          <w:rFonts w:asciiTheme="minorHAnsi" w:hAnsiTheme="minorHAnsi" w:cstheme="minorBidi"/>
          <w:lang w:val="vi-VN" w:bidi="vi-VN"/>
        </w:rPr>
        <w:t xml:space="preserve"> sẽ được miễn trừ và quý vị có thể không nhận được thư. </w:t>
      </w:r>
    </w:p>
    <w:p w14:paraId="6367DFAA"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vi-VN"/>
        </w:rPr>
      </w:pPr>
      <w:r w:rsidRPr="00525B6D">
        <w:rPr>
          <w:rStyle w:val="eop"/>
          <w:rFonts w:asciiTheme="minorHAnsi" w:hAnsiTheme="minorHAnsi" w:cstheme="minorHAnsi"/>
          <w:lang w:val="vi-VN" w:bidi="vi-VN"/>
        </w:rPr>
        <w:t> </w:t>
      </w:r>
    </w:p>
    <w:p w14:paraId="22FC7266" w14:textId="2CE16CB1" w:rsidR="00B75FFA" w:rsidRPr="00525B6D" w:rsidRDefault="00B75FFA" w:rsidP="4C760638">
      <w:pPr>
        <w:pStyle w:val="paragraph"/>
        <w:spacing w:before="0" w:beforeAutospacing="0" w:after="0" w:afterAutospacing="0" w:line="360" w:lineRule="auto"/>
        <w:textAlignment w:val="baseline"/>
        <w:rPr>
          <w:rStyle w:val="normaltextrun"/>
          <w:rFonts w:asciiTheme="minorHAnsi" w:hAnsiTheme="minorHAnsi" w:cstheme="minorBidi"/>
          <w:b/>
          <w:bCs/>
          <w:i/>
          <w:iCs/>
          <w:lang w:val="vi-VN" w:bidi="vi-VN"/>
        </w:rPr>
      </w:pPr>
      <w:r w:rsidRPr="4C760638">
        <w:rPr>
          <w:rStyle w:val="normaltextrun"/>
          <w:rFonts w:asciiTheme="minorHAnsi" w:hAnsiTheme="minorHAnsi" w:cstheme="minorBidi"/>
          <w:b/>
          <w:bCs/>
          <w:i/>
          <w:iCs/>
          <w:lang w:val="vi-VN" w:bidi="vi-VN"/>
        </w:rPr>
        <w:t xml:space="preserve"> Đơn Khiếu Nại Của Tôi Sẽ Được Quyết Định</w:t>
      </w:r>
      <w:r w:rsidR="06066772" w:rsidRPr="4C760638">
        <w:rPr>
          <w:rStyle w:val="normaltextrun"/>
          <w:rFonts w:asciiTheme="minorHAnsi" w:hAnsiTheme="minorHAnsi" w:cstheme="minorBidi"/>
          <w:b/>
          <w:bCs/>
          <w:i/>
          <w:iCs/>
          <w:lang w:val="vi-VN" w:bidi="vi-VN"/>
        </w:rPr>
        <w:t xml:space="preserve"> Trong Bao </w:t>
      </w:r>
      <w:r w:rsidR="336548B4" w:rsidRPr="4C760638">
        <w:rPr>
          <w:rStyle w:val="normaltextrun"/>
          <w:rFonts w:asciiTheme="minorHAnsi" w:hAnsiTheme="minorHAnsi" w:cstheme="minorBidi"/>
          <w:b/>
          <w:bCs/>
          <w:i/>
          <w:iCs/>
          <w:lang w:val="vi-VN" w:bidi="vi-VN"/>
        </w:rPr>
        <w:t>Lâu?</w:t>
      </w:r>
    </w:p>
    <w:p w14:paraId="49E6AE82" w14:textId="5F138E0D" w:rsidR="00B75FFA" w:rsidRPr="00525B6D" w:rsidRDefault="00B75FFA" w:rsidP="4C760638">
      <w:pPr>
        <w:pStyle w:val="paragraph"/>
        <w:spacing w:before="0" w:beforeAutospacing="0" w:after="0" w:afterAutospacing="0" w:line="360" w:lineRule="auto"/>
        <w:textAlignment w:val="baseline"/>
        <w:rPr>
          <w:rFonts w:asciiTheme="minorHAnsi" w:hAnsiTheme="minorHAnsi" w:cstheme="minorBidi"/>
          <w:sz w:val="18"/>
          <w:szCs w:val="18"/>
          <w:lang w:val="vi-VN"/>
        </w:rPr>
      </w:pPr>
      <w:r w:rsidRPr="4C760638">
        <w:rPr>
          <w:rStyle w:val="normaltextrun"/>
          <w:rFonts w:asciiTheme="minorHAnsi" w:hAnsiTheme="minorHAnsi" w:cstheme="minorBidi"/>
          <w:lang w:val="vi-VN" w:bidi="vi-VN"/>
        </w:rPr>
        <w:t xml:space="preserve">Quận phải đưa ra quyết định về đơn khiếu nại của quý vị  trong vòng 30 ngày dương lịch kể từ ngày quý vị nộp đơn khiếu nại. </w:t>
      </w:r>
    </w:p>
    <w:p w14:paraId="31C18A05"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vi-VN"/>
        </w:rPr>
      </w:pPr>
      <w:r w:rsidRPr="00525B6D">
        <w:rPr>
          <w:rStyle w:val="eop"/>
          <w:rFonts w:asciiTheme="minorHAnsi" w:hAnsiTheme="minorHAnsi" w:cstheme="minorHAnsi"/>
          <w:lang w:val="vi-VN" w:bidi="vi-VN"/>
        </w:rPr>
        <w:t> </w:t>
      </w:r>
    </w:p>
    <w:p w14:paraId="68D89EA8" w14:textId="2DA6F5B2" w:rsidR="00B75FFA" w:rsidRPr="00525B6D" w:rsidRDefault="00B75FFA" w:rsidP="4C760638">
      <w:pPr>
        <w:pStyle w:val="paragraph"/>
        <w:spacing w:before="0" w:beforeAutospacing="0" w:after="0" w:afterAutospacing="0" w:line="360" w:lineRule="auto"/>
        <w:textAlignment w:val="baseline"/>
        <w:rPr>
          <w:rStyle w:val="normaltextrun"/>
          <w:rFonts w:asciiTheme="minorHAnsi" w:hAnsiTheme="minorHAnsi" w:cstheme="minorBidi"/>
          <w:b/>
          <w:bCs/>
          <w:i/>
          <w:iCs/>
          <w:sz w:val="18"/>
          <w:szCs w:val="18"/>
          <w:lang w:val="vi-VN"/>
        </w:rPr>
      </w:pPr>
      <w:r w:rsidRPr="4C760638">
        <w:rPr>
          <w:rStyle w:val="normaltextrun"/>
          <w:rFonts w:asciiTheme="minorHAnsi" w:hAnsiTheme="minorHAnsi" w:cstheme="minorBidi"/>
          <w:b/>
          <w:bCs/>
          <w:i/>
          <w:iCs/>
          <w:lang w:val="vi-VN" w:bidi="vi-VN"/>
        </w:rPr>
        <w:t xml:space="preserve">Làm </w:t>
      </w:r>
      <w:r w:rsidR="356DB91C" w:rsidRPr="4C760638">
        <w:rPr>
          <w:rStyle w:val="normaltextrun"/>
          <w:rFonts w:asciiTheme="minorHAnsi" w:hAnsiTheme="minorHAnsi" w:cstheme="minorBidi"/>
          <w:b/>
          <w:bCs/>
          <w:i/>
          <w:iCs/>
          <w:lang w:val="vi-VN" w:bidi="vi-VN"/>
        </w:rPr>
        <w:t xml:space="preserve"> Thế Nào Để</w:t>
      </w:r>
      <w:r w:rsidRPr="4C760638">
        <w:rPr>
          <w:rStyle w:val="normaltextrun"/>
          <w:rFonts w:asciiTheme="minorHAnsi" w:hAnsiTheme="minorHAnsi" w:cstheme="minorBidi"/>
          <w:b/>
          <w:bCs/>
          <w:i/>
          <w:iCs/>
          <w:lang w:val="vi-VN" w:bidi="vi-VN"/>
        </w:rPr>
        <w:t xml:space="preserve"> Biết Được Quận Đã Ra Quyết Định Về Đơn Khiếu Nại Của Tôi ? </w:t>
      </w:r>
    </w:p>
    <w:p w14:paraId="594B7FC0" w14:textId="6F87380D"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vi-VN"/>
        </w:rPr>
      </w:pPr>
      <w:r w:rsidRPr="00525B6D">
        <w:rPr>
          <w:rStyle w:val="normaltextrun"/>
          <w:rFonts w:asciiTheme="minorHAnsi" w:hAnsiTheme="minorHAnsi" w:cstheme="minorHAnsi"/>
          <w:lang w:val="vi-VN" w:bidi="vi-VN"/>
        </w:rPr>
        <w:t>Khi có quyết định về đơn khiếu nại của quý vị, quận sẽ: </w:t>
      </w:r>
    </w:p>
    <w:p w14:paraId="4070D818" w14:textId="77777777" w:rsidR="00B75FFA" w:rsidRPr="00525B6D" w:rsidDel="00B24D04" w:rsidRDefault="00B75FFA" w:rsidP="0038308E">
      <w:pPr>
        <w:pStyle w:val="paragraph"/>
        <w:numPr>
          <w:ilvl w:val="0"/>
          <w:numId w:val="58"/>
        </w:numPr>
        <w:spacing w:before="0" w:beforeAutospacing="0" w:after="0" w:afterAutospacing="0" w:line="360" w:lineRule="auto"/>
        <w:textAlignment w:val="baseline"/>
        <w:rPr>
          <w:rFonts w:asciiTheme="minorHAnsi" w:hAnsiTheme="minorHAnsi" w:cstheme="minorHAnsi"/>
          <w:lang w:val="vi-VN"/>
        </w:rPr>
      </w:pPr>
      <w:r w:rsidRPr="00525B6D" w:rsidDel="00B24D04">
        <w:rPr>
          <w:rStyle w:val="normaltextrun"/>
          <w:rFonts w:asciiTheme="minorHAnsi" w:hAnsiTheme="minorHAnsi" w:cstheme="minorHAnsi"/>
          <w:lang w:val="vi-VN" w:bidi="vi-VN"/>
        </w:rPr>
        <w:t xml:space="preserve">Gửi cho quý vị hoặc người được quý vị chấp thuận thông báo bằng văn bản về </w:t>
      </w:r>
      <w:r w:rsidRPr="00525B6D" w:rsidDel="00B24D04">
        <w:rPr>
          <w:rStyle w:val="contextualspellingandgrammarerror"/>
          <w:rFonts w:asciiTheme="minorHAnsi" w:hAnsiTheme="minorHAnsi" w:cstheme="minorHAnsi"/>
          <w:lang w:val="vi-VN" w:bidi="vi-VN"/>
        </w:rPr>
        <w:t>quyết định; </w:t>
      </w:r>
    </w:p>
    <w:p w14:paraId="441EE769" w14:textId="4F144A98" w:rsidR="00B75FFA" w:rsidRPr="00525B6D" w:rsidDel="00B24D04" w:rsidRDefault="00B75FFA" w:rsidP="4C760638">
      <w:pPr>
        <w:pStyle w:val="paragraph"/>
        <w:numPr>
          <w:ilvl w:val="0"/>
          <w:numId w:val="58"/>
        </w:numPr>
        <w:spacing w:before="0" w:beforeAutospacing="0" w:after="0" w:afterAutospacing="0" w:line="360" w:lineRule="auto"/>
        <w:textAlignment w:val="baseline"/>
        <w:rPr>
          <w:rFonts w:asciiTheme="minorHAnsi" w:hAnsiTheme="minorHAnsi" w:cstheme="minorBidi"/>
          <w:lang w:val="vi-VN"/>
        </w:rPr>
      </w:pPr>
      <w:r w:rsidRPr="4C760638">
        <w:rPr>
          <w:rStyle w:val="normaltextrun"/>
          <w:rFonts w:asciiTheme="minorHAnsi" w:hAnsiTheme="minorHAnsi" w:cstheme="minorBidi"/>
          <w:lang w:val="vi-VN" w:bidi="vi-VN"/>
        </w:rPr>
        <w:lastRenderedPageBreak/>
        <w:t xml:space="preserve">Gửi cho quý vị hoặc người được quý vị chấp thuận Thông Báo về Quyết Định </w:t>
      </w:r>
      <w:r w:rsidR="2A60B29A" w:rsidRPr="4C760638">
        <w:rPr>
          <w:rStyle w:val="normaltextrun"/>
          <w:rFonts w:asciiTheme="minorHAnsi" w:hAnsiTheme="minorHAnsi" w:cstheme="minorBidi"/>
          <w:lang w:val="vi-VN" w:bidi="vi-VN"/>
        </w:rPr>
        <w:t>Cắt Giảm</w:t>
      </w:r>
      <w:r w:rsidR="32D619ED" w:rsidRPr="4C760638">
        <w:rPr>
          <w:rStyle w:val="normaltextrun"/>
          <w:rFonts w:asciiTheme="minorHAnsi" w:hAnsiTheme="minorHAnsi" w:cstheme="minorBidi"/>
          <w:lang w:val="vi-VN" w:bidi="vi-VN"/>
        </w:rPr>
        <w:t xml:space="preserve"> </w:t>
      </w:r>
      <w:r w:rsidRPr="4C760638">
        <w:rPr>
          <w:rStyle w:val="normaltextrun"/>
          <w:rFonts w:asciiTheme="minorHAnsi" w:hAnsiTheme="minorHAnsi" w:cstheme="minorBidi"/>
          <w:lang w:val="vi-VN" w:bidi="vi-VN"/>
        </w:rPr>
        <w:t>Quyền Lợi i</w:t>
      </w:r>
      <w:r w:rsidR="24626FE6" w:rsidRPr="4C760638">
        <w:rPr>
          <w:rStyle w:val="normaltextrun"/>
          <w:rFonts w:asciiTheme="minorHAnsi" w:hAnsiTheme="minorHAnsi" w:cstheme="minorBidi"/>
          <w:lang w:val="vi-VN" w:bidi="vi-VN"/>
        </w:rPr>
        <w:t xml:space="preserve"> </w:t>
      </w:r>
      <w:r w:rsidRPr="4C760638">
        <w:rPr>
          <w:rStyle w:val="normaltextrun"/>
          <w:rFonts w:asciiTheme="minorHAnsi" w:hAnsiTheme="minorHAnsi" w:cstheme="minorBidi"/>
          <w:lang w:val="vi-VN" w:bidi="vi-VN"/>
        </w:rPr>
        <w:t xml:space="preserve"> để cho  biết về quyền yêu cầu Phiên Điều Trần Công Bằng Cấp Tiểu Bang nếu quận không thông báo cho </w:t>
      </w:r>
      <w:r w:rsidR="6D04CFE2" w:rsidRPr="4C760638">
        <w:rPr>
          <w:rStyle w:val="normaltextrun"/>
          <w:rFonts w:asciiTheme="minorHAnsi" w:hAnsiTheme="minorHAnsi" w:cstheme="minorBidi"/>
          <w:lang w:val="vi-VN" w:bidi="vi-VN"/>
        </w:rPr>
        <w:t xml:space="preserve"> biết</w:t>
      </w:r>
      <w:r w:rsidRPr="4C760638">
        <w:rPr>
          <w:rStyle w:val="normaltextrun"/>
          <w:rFonts w:asciiTheme="minorHAnsi" w:hAnsiTheme="minorHAnsi" w:cstheme="minorBidi"/>
          <w:lang w:val="vi-VN" w:bidi="vi-VN"/>
        </w:rPr>
        <w:t xml:space="preserve"> về quyết định khiếu nại kịp </w:t>
      </w:r>
      <w:r w:rsidRPr="4C760638">
        <w:rPr>
          <w:rStyle w:val="contextualspellingandgrammarerror"/>
          <w:rFonts w:asciiTheme="minorHAnsi" w:hAnsiTheme="minorHAnsi" w:cstheme="minorBidi"/>
          <w:lang w:val="vi-VN" w:bidi="vi-VN"/>
        </w:rPr>
        <w:t>thời;</w:t>
      </w:r>
    </w:p>
    <w:p w14:paraId="70A0870D" w14:textId="77777777" w:rsidR="00B75FFA" w:rsidRPr="00525B6D" w:rsidDel="00B24D04" w:rsidRDefault="00B75FFA" w:rsidP="0038308E">
      <w:pPr>
        <w:pStyle w:val="paragraph"/>
        <w:numPr>
          <w:ilvl w:val="0"/>
          <w:numId w:val="58"/>
        </w:numPr>
        <w:spacing w:before="0" w:beforeAutospacing="0" w:after="0" w:afterAutospacing="0" w:line="360" w:lineRule="auto"/>
        <w:textAlignment w:val="baseline"/>
        <w:rPr>
          <w:rFonts w:asciiTheme="minorHAnsi" w:hAnsiTheme="minorHAnsi" w:cstheme="minorHAnsi"/>
          <w:lang w:val="vi-VN"/>
        </w:rPr>
      </w:pPr>
      <w:r w:rsidRPr="00525B6D" w:rsidDel="00B24D04">
        <w:rPr>
          <w:rStyle w:val="normaltextrun"/>
          <w:rFonts w:asciiTheme="minorHAnsi" w:hAnsiTheme="minorHAnsi" w:cstheme="minorHAnsi"/>
          <w:lang w:val="vi-VN" w:bidi="vi-VN"/>
        </w:rPr>
        <w:t xml:space="preserve">Thông báo cho quý vị về quyền yêu cầu Phiên Điều Trần Công Bằng Cấp </w:t>
      </w:r>
      <w:r w:rsidRPr="00525B6D" w:rsidDel="00B24D04">
        <w:rPr>
          <w:rStyle w:val="contextualspellingandgrammarerror"/>
          <w:rFonts w:asciiTheme="minorHAnsi" w:hAnsiTheme="minorHAnsi" w:cstheme="minorHAnsi"/>
          <w:lang w:val="vi-VN" w:bidi="vi-VN"/>
        </w:rPr>
        <w:t>Tiểu Bang. </w:t>
      </w:r>
    </w:p>
    <w:p w14:paraId="5969EABE"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lang w:val="vi-VN"/>
        </w:rPr>
      </w:pPr>
    </w:p>
    <w:p w14:paraId="4F5F5FF4" w14:textId="4529A03F" w:rsidR="00B75FFA" w:rsidRPr="00525B6D" w:rsidRDefault="00B75FFA" w:rsidP="4C760638">
      <w:pPr>
        <w:pStyle w:val="paragraph"/>
        <w:spacing w:before="0" w:beforeAutospacing="0" w:after="0" w:afterAutospacing="0" w:line="360" w:lineRule="auto"/>
        <w:textAlignment w:val="baseline"/>
        <w:rPr>
          <w:rFonts w:asciiTheme="minorHAnsi" w:hAnsiTheme="minorHAnsi" w:cstheme="minorBidi"/>
          <w:lang w:val="vi-VN"/>
        </w:rPr>
      </w:pPr>
      <w:r w:rsidRPr="0905EE02">
        <w:rPr>
          <w:rStyle w:val="normaltextrun"/>
          <w:rFonts w:asciiTheme="minorHAnsi" w:hAnsiTheme="minorHAnsi" w:cstheme="minorBidi"/>
          <w:lang w:val="vi-VN" w:bidi="vi-VN"/>
        </w:rPr>
        <w:t xml:space="preserve">Quý vị có thể không nhận được thông báo bằng văn bản về quyết định này nếu khiếu nại của quý vị được </w:t>
      </w:r>
      <w:r w:rsidR="3E89A076" w:rsidRPr="0905EE02">
        <w:rPr>
          <w:rStyle w:val="normaltextrun"/>
          <w:rFonts w:asciiTheme="minorHAnsi" w:hAnsiTheme="minorHAnsi" w:cstheme="minorBidi"/>
          <w:lang w:val="vi-VN" w:bidi="vi-VN"/>
        </w:rPr>
        <w:t xml:space="preserve"> gởi</w:t>
      </w:r>
      <w:r w:rsidRPr="0905EE02">
        <w:rPr>
          <w:rStyle w:val="normaltextrun"/>
          <w:rFonts w:asciiTheme="minorHAnsi" w:hAnsiTheme="minorHAnsi" w:cstheme="minorBidi"/>
          <w:lang w:val="vi-VN" w:bidi="vi-VN"/>
        </w:rPr>
        <w:t xml:space="preserve"> qua điện thoại hoặc trực tiếp và quý vị đồng ý rằng vấn đề của mình đã được giải quyết vào cuối ngày làm việc </w:t>
      </w:r>
      <w:r w:rsidR="597646E2" w:rsidRPr="0905EE02">
        <w:rPr>
          <w:rStyle w:val="normaltextrun"/>
          <w:rFonts w:asciiTheme="minorHAnsi" w:hAnsiTheme="minorHAnsi" w:cstheme="minorBidi"/>
          <w:lang w:val="vi-VN" w:bidi="vi-VN"/>
        </w:rPr>
        <w:t xml:space="preserve"> hôm sau</w:t>
      </w:r>
      <w:r w:rsidR="22AFDCA4" w:rsidRPr="0905EE02">
        <w:rPr>
          <w:rStyle w:val="normaltextrun"/>
          <w:rFonts w:asciiTheme="minorHAnsi" w:hAnsiTheme="minorHAnsi" w:cstheme="minorBidi"/>
          <w:lang w:val="vi-VN" w:bidi="vi-VN"/>
        </w:rPr>
        <w:t>,</w:t>
      </w:r>
      <w:r w:rsidRPr="0905EE02">
        <w:rPr>
          <w:rStyle w:val="normaltextrun"/>
          <w:rFonts w:asciiTheme="minorHAnsi" w:hAnsiTheme="minorHAnsi" w:cstheme="minorBidi"/>
          <w:lang w:val="vi-VN" w:bidi="vi-VN"/>
        </w:rPr>
        <w:t xml:space="preserve"> kể từ ngày </w:t>
      </w:r>
      <w:r w:rsidR="44A77E12" w:rsidRPr="0905EE02">
        <w:rPr>
          <w:rStyle w:val="normaltextrun"/>
          <w:rFonts w:asciiTheme="minorHAnsi" w:hAnsiTheme="minorHAnsi" w:cstheme="minorBidi"/>
          <w:lang w:val="vi-VN" w:bidi="vi-VN"/>
        </w:rPr>
        <w:t xml:space="preserve"> gởi</w:t>
      </w:r>
      <w:r w:rsidRPr="0905EE02">
        <w:rPr>
          <w:rStyle w:val="normaltextrun"/>
          <w:rFonts w:asciiTheme="minorHAnsi" w:hAnsiTheme="minorHAnsi" w:cstheme="minorBidi"/>
          <w:lang w:val="vi-VN" w:bidi="vi-VN"/>
        </w:rPr>
        <w:t xml:space="preserve"> đơn. </w:t>
      </w:r>
    </w:p>
    <w:p w14:paraId="18F0E0D2"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lang w:val="vi-VN"/>
        </w:rPr>
      </w:pPr>
    </w:p>
    <w:p w14:paraId="6BED8F36" w14:textId="393D881C" w:rsidR="00B75FFA" w:rsidRPr="00525B6D" w:rsidRDefault="00B75FFA" w:rsidP="4C760638">
      <w:pPr>
        <w:pStyle w:val="paragraph"/>
        <w:spacing w:before="0" w:beforeAutospacing="0" w:after="0" w:afterAutospacing="0" w:line="360" w:lineRule="auto"/>
        <w:textAlignment w:val="baseline"/>
        <w:rPr>
          <w:rFonts w:asciiTheme="minorHAnsi" w:hAnsiTheme="minorHAnsi" w:cstheme="minorBidi"/>
          <w:lang w:val="vi-VN"/>
        </w:rPr>
      </w:pPr>
      <w:r w:rsidRPr="4C760638">
        <w:rPr>
          <w:rStyle w:val="normaltextrun"/>
          <w:rFonts w:asciiTheme="minorHAnsi" w:hAnsiTheme="minorHAnsi" w:cstheme="minorBidi"/>
          <w:b/>
          <w:bCs/>
          <w:lang w:val="vi-VN" w:bidi="vi-VN"/>
        </w:rPr>
        <w:t>Lưu ý</w:t>
      </w:r>
      <w:r w:rsidRPr="4C760638">
        <w:rPr>
          <w:rStyle w:val="normaltextrun"/>
          <w:rFonts w:asciiTheme="minorHAnsi" w:hAnsiTheme="minorHAnsi" w:cstheme="minorBidi"/>
          <w:lang w:val="vi-VN" w:bidi="vi-VN"/>
        </w:rPr>
        <w:t xml:space="preserve">: Quận </w:t>
      </w:r>
      <w:r w:rsidR="6D26D96C" w:rsidRPr="4C760638">
        <w:rPr>
          <w:rStyle w:val="normaltextrun"/>
          <w:rFonts w:asciiTheme="minorHAnsi" w:hAnsiTheme="minorHAnsi" w:cstheme="minorBidi"/>
          <w:lang w:val="vi-VN" w:bidi="vi-VN"/>
        </w:rPr>
        <w:t xml:space="preserve"> </w:t>
      </w:r>
      <w:r w:rsidR="16A1BF53" w:rsidRPr="4C760638">
        <w:rPr>
          <w:rStyle w:val="normaltextrun"/>
          <w:rFonts w:asciiTheme="minorHAnsi" w:hAnsiTheme="minorHAnsi" w:cstheme="minorBidi"/>
          <w:lang w:val="vi-VN" w:bidi="vi-VN"/>
        </w:rPr>
        <w:t xml:space="preserve"> sẽ</w:t>
      </w:r>
      <w:r w:rsidRPr="4C760638">
        <w:rPr>
          <w:rStyle w:val="normaltextrun"/>
          <w:rFonts w:asciiTheme="minorHAnsi" w:hAnsiTheme="minorHAnsi" w:cstheme="minorBidi"/>
          <w:lang w:val="vi-VN" w:bidi="vi-VN"/>
        </w:rPr>
        <w:t xml:space="preserve"> cung cấp cho quý vị Thông Báo về Quyết Định</w:t>
      </w:r>
      <w:r w:rsidR="21D5D78B" w:rsidRPr="4C760638">
        <w:rPr>
          <w:rStyle w:val="normaltextrun"/>
          <w:rFonts w:asciiTheme="minorHAnsi" w:hAnsiTheme="minorHAnsi" w:cstheme="minorBidi"/>
          <w:lang w:val="vi-VN" w:bidi="vi-VN"/>
        </w:rPr>
        <w:t xml:space="preserve"> Cắt Giảm</w:t>
      </w:r>
      <w:r w:rsidRPr="4C760638">
        <w:rPr>
          <w:rStyle w:val="normaltextrun"/>
          <w:rFonts w:asciiTheme="minorHAnsi" w:hAnsiTheme="minorHAnsi" w:cstheme="minorBidi"/>
          <w:lang w:val="vi-VN" w:bidi="vi-VN"/>
        </w:rPr>
        <w:t xml:space="preserve"> Quyền Lợi vào ngày hết thời hạn. Nếu không nhận được Thông Báo</w:t>
      </w:r>
      <w:r w:rsidR="56545855" w:rsidRPr="4C760638">
        <w:rPr>
          <w:rStyle w:val="normaltextrun"/>
          <w:rFonts w:asciiTheme="minorHAnsi" w:hAnsiTheme="minorHAnsi" w:cstheme="minorBidi"/>
          <w:lang w:val="vi-VN" w:bidi="vi-VN"/>
        </w:rPr>
        <w:t xml:space="preserve"> này</w:t>
      </w:r>
      <w:r w:rsidRPr="4C760638">
        <w:rPr>
          <w:rStyle w:val="normaltextrun"/>
          <w:rFonts w:asciiTheme="minorHAnsi" w:hAnsiTheme="minorHAnsi" w:cstheme="minorBidi"/>
          <w:lang w:val="vi-VN" w:bidi="vi-VN"/>
        </w:rPr>
        <w:t xml:space="preserve"> , quý vị có thể gọi đến quận để biết thêm thông tin. </w:t>
      </w:r>
    </w:p>
    <w:p w14:paraId="139BE9EE" w14:textId="77777777"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vi-VN"/>
        </w:rPr>
      </w:pPr>
      <w:r w:rsidRPr="00525B6D">
        <w:rPr>
          <w:rStyle w:val="eop"/>
          <w:rFonts w:asciiTheme="minorHAnsi" w:hAnsiTheme="minorHAnsi" w:cstheme="minorHAnsi"/>
          <w:lang w:val="vi-VN" w:bidi="vi-VN"/>
        </w:rPr>
        <w:t> </w:t>
      </w:r>
    </w:p>
    <w:p w14:paraId="5F6A04BC" w14:textId="77777777" w:rsidR="00B75FFA" w:rsidRPr="00525B6D"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vi-VN"/>
        </w:rPr>
      </w:pPr>
      <w:r w:rsidRPr="00525B6D">
        <w:rPr>
          <w:rStyle w:val="normaltextrun"/>
          <w:rFonts w:asciiTheme="minorHAnsi" w:hAnsiTheme="minorHAnsi" w:cstheme="minorHAnsi"/>
          <w:b/>
          <w:i/>
          <w:lang w:val="vi-VN" w:bidi="vi-VN"/>
        </w:rPr>
        <w:t>Có Hạn Chót Để Nộp Đơn Khiếu Nại Không? </w:t>
      </w:r>
    </w:p>
    <w:p w14:paraId="19E56FD5" w14:textId="77777777" w:rsidR="00233683" w:rsidRPr="00233683" w:rsidRDefault="00B75FFA" w:rsidP="00233683">
      <w:pPr>
        <w:pStyle w:val="paragraph"/>
        <w:spacing w:before="0" w:beforeAutospacing="0" w:after="0" w:afterAutospacing="0" w:line="360" w:lineRule="auto"/>
        <w:textAlignment w:val="baseline"/>
        <w:rPr>
          <w:rFonts w:asciiTheme="minorHAnsi" w:hAnsiTheme="minorHAnsi" w:cstheme="minorHAnsi"/>
          <w:lang w:val="vi" w:eastAsia="en-US"/>
        </w:rPr>
      </w:pPr>
      <w:r w:rsidRPr="00233683">
        <w:rPr>
          <w:rStyle w:val="normaltextrun"/>
          <w:rFonts w:asciiTheme="minorHAnsi" w:hAnsiTheme="minorHAnsi" w:cstheme="minorHAnsi"/>
          <w:lang w:val="vi-VN" w:bidi="vi-VN"/>
        </w:rPr>
        <w:t>Không, quý vị có thể nộp đơn khiếu nại bất cứ lúc nào. </w:t>
      </w:r>
      <w:r w:rsidR="00233683" w:rsidRPr="00233683">
        <w:rPr>
          <w:rFonts w:asciiTheme="minorHAnsi" w:hAnsiTheme="minorHAnsi" w:cstheme="minorHAnsi"/>
          <w:lang w:val="vi" w:eastAsia="en-US"/>
        </w:rPr>
        <w:t>Đừng ngần ngại báo cáo các vấn đề lên quận. Quận sẽ luôn hợp tác cùng quý vị để giúp giải quyết những mối lo ngại của quý vị.</w:t>
      </w:r>
    </w:p>
    <w:p w14:paraId="01447FC2" w14:textId="12000005" w:rsidR="00B75FFA" w:rsidRPr="00233683"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vi"/>
        </w:rPr>
      </w:pPr>
    </w:p>
    <w:p w14:paraId="1BD461B0" w14:textId="77777777" w:rsidR="005907CB" w:rsidRPr="00525B6D" w:rsidRDefault="005907CB" w:rsidP="00B75FFA">
      <w:pPr>
        <w:spacing w:after="0" w:line="360" w:lineRule="auto"/>
        <w:contextualSpacing/>
        <w:rPr>
          <w:rFonts w:cstheme="minorHAnsi"/>
          <w:b/>
          <w:bCs/>
          <w:sz w:val="24"/>
          <w:szCs w:val="24"/>
          <w:lang w:val="vi-VN"/>
        </w:rPr>
      </w:pPr>
    </w:p>
    <w:p w14:paraId="00824F29" w14:textId="3C296A00" w:rsidR="00B75FFA" w:rsidRPr="00525B6D" w:rsidRDefault="00B75FFA" w:rsidP="00B75FFA">
      <w:pPr>
        <w:spacing w:after="0" w:line="360" w:lineRule="auto"/>
        <w:contextualSpacing/>
        <w:rPr>
          <w:rFonts w:cstheme="minorHAnsi"/>
          <w:bCs/>
          <w:sz w:val="24"/>
          <w:szCs w:val="24"/>
          <w:u w:val="single"/>
          <w:lang w:val="vi-VN"/>
        </w:rPr>
      </w:pPr>
      <w:r w:rsidRPr="00525B6D">
        <w:rPr>
          <w:rFonts w:cstheme="minorHAnsi"/>
          <w:b/>
          <w:sz w:val="24"/>
          <w:lang w:val="vi-VN" w:bidi="vi-VN"/>
        </w:rPr>
        <w:t xml:space="preserve">Kháng Cáo </w:t>
      </w:r>
    </w:p>
    <w:p w14:paraId="222380F5" w14:textId="5AC56E7F" w:rsidR="00B75FFA" w:rsidRPr="00525B6D" w:rsidRDefault="00B75FFA" w:rsidP="4C760638">
      <w:pPr>
        <w:spacing w:after="0" w:line="360" w:lineRule="auto"/>
        <w:contextualSpacing/>
        <w:rPr>
          <w:rFonts w:eastAsia="Arial"/>
          <w:sz w:val="24"/>
          <w:szCs w:val="24"/>
          <w:lang w:val="vi-VN"/>
        </w:rPr>
      </w:pPr>
      <w:r w:rsidRPr="4C760638">
        <w:rPr>
          <w:sz w:val="24"/>
          <w:szCs w:val="24"/>
          <w:lang w:val="vi-VN" w:bidi="vi-VN"/>
        </w:rPr>
        <w:t>Quý vị có thể nộp đơn kháng cáo khi  không đồng ý với quyết định của quận về các dịch vụ chăm sóc sức khỏe hành vi mà quý vị hiện đang nhận hoặc muốn nhận. Quý vị có thể yêu cầu xem xét lại quyết định của quận bằng cách  d</w:t>
      </w:r>
      <w:r w:rsidR="5C07E9FB" w:rsidRPr="4C760638">
        <w:rPr>
          <w:sz w:val="24"/>
          <w:szCs w:val="24"/>
          <w:lang w:val="vi-VN" w:bidi="vi-VN"/>
        </w:rPr>
        <w:t>ù</w:t>
      </w:r>
      <w:r w:rsidRPr="4C760638">
        <w:rPr>
          <w:sz w:val="24"/>
          <w:szCs w:val="24"/>
          <w:lang w:val="vi-VN" w:bidi="vi-VN"/>
        </w:rPr>
        <w:t>ng:</w:t>
      </w:r>
    </w:p>
    <w:p w14:paraId="4716FF29" w14:textId="77777777" w:rsidR="00B75FFA" w:rsidRPr="00525B6D" w:rsidRDefault="00B75FFA" w:rsidP="0038308E">
      <w:pPr>
        <w:pStyle w:val="ListParagraph"/>
        <w:numPr>
          <w:ilvl w:val="0"/>
          <w:numId w:val="53"/>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Quy Trình Kháng Cáo Tiêu Chuẩn. </w:t>
      </w:r>
    </w:p>
    <w:p w14:paraId="5847AA29" w14:textId="77777777" w:rsidR="00B75FFA" w:rsidRPr="00525B6D" w:rsidRDefault="00B75FFA" w:rsidP="00B75FFA">
      <w:pPr>
        <w:spacing w:after="0" w:line="360" w:lineRule="auto"/>
        <w:ind w:firstLine="270"/>
        <w:contextualSpacing/>
        <w:rPr>
          <w:rFonts w:cstheme="minorHAnsi"/>
        </w:rPr>
      </w:pPr>
      <w:r w:rsidRPr="00525B6D">
        <w:rPr>
          <w:rFonts w:cstheme="minorHAnsi"/>
          <w:sz w:val="24"/>
          <w:lang w:val="vi-VN" w:bidi="vi-VN"/>
        </w:rPr>
        <w:t>HOẶC</w:t>
      </w:r>
    </w:p>
    <w:p w14:paraId="5057DC62" w14:textId="77777777" w:rsidR="00B75FFA" w:rsidRPr="00525B6D" w:rsidRDefault="00B75FFA" w:rsidP="0038308E">
      <w:pPr>
        <w:pStyle w:val="ListParagraph"/>
        <w:numPr>
          <w:ilvl w:val="0"/>
          <w:numId w:val="54"/>
        </w:numPr>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 xml:space="preserve">Quy Trình Kháng Cáo Nhanh. </w:t>
      </w:r>
    </w:p>
    <w:p w14:paraId="0BE33721" w14:textId="77777777" w:rsidR="00E24893" w:rsidRPr="00525B6D" w:rsidRDefault="00E24893" w:rsidP="00B75FFA">
      <w:pPr>
        <w:spacing w:after="0" w:line="360" w:lineRule="auto"/>
        <w:contextualSpacing/>
        <w:rPr>
          <w:rFonts w:eastAsia="Arial" w:cstheme="minorHAnsi"/>
          <w:b/>
          <w:bCs/>
          <w:sz w:val="24"/>
          <w:szCs w:val="24"/>
        </w:rPr>
      </w:pPr>
    </w:p>
    <w:p w14:paraId="55AE6E3F" w14:textId="07AAF166" w:rsidR="00B75FFA" w:rsidRPr="00525B6D" w:rsidRDefault="00B75FFA" w:rsidP="4C760638">
      <w:pPr>
        <w:spacing w:after="0" w:line="360" w:lineRule="auto"/>
        <w:contextualSpacing/>
        <w:rPr>
          <w:rFonts w:eastAsia="Arial"/>
          <w:sz w:val="24"/>
          <w:szCs w:val="24"/>
        </w:rPr>
      </w:pPr>
      <w:r w:rsidRPr="4C760638">
        <w:rPr>
          <w:b/>
          <w:bCs/>
          <w:sz w:val="24"/>
          <w:szCs w:val="24"/>
          <w:lang w:val="vi-VN" w:bidi="vi-VN"/>
        </w:rPr>
        <w:t>Lưu ý</w:t>
      </w:r>
      <w:r w:rsidRPr="4C760638">
        <w:rPr>
          <w:sz w:val="24"/>
          <w:szCs w:val="24"/>
          <w:lang w:val="vi-VN" w:bidi="vi-VN"/>
        </w:rPr>
        <w:t xml:space="preserve">: Hai loại kháng cáo này </w:t>
      </w:r>
      <w:r w:rsidR="0B969729" w:rsidRPr="4C760638">
        <w:rPr>
          <w:sz w:val="24"/>
          <w:szCs w:val="24"/>
          <w:lang w:val="vi-VN" w:bidi="vi-VN"/>
        </w:rPr>
        <w:t xml:space="preserve"> </w:t>
      </w:r>
      <w:r w:rsidR="035A0970" w:rsidRPr="4C760638">
        <w:rPr>
          <w:sz w:val="24"/>
          <w:szCs w:val="24"/>
          <w:lang w:val="vi-VN" w:bidi="vi-VN"/>
        </w:rPr>
        <w:t>giống</w:t>
      </w:r>
      <w:r w:rsidRPr="4C760638">
        <w:rPr>
          <w:sz w:val="24"/>
          <w:szCs w:val="24"/>
          <w:lang w:val="vi-VN" w:bidi="vi-VN"/>
        </w:rPr>
        <w:t xml:space="preserve"> nhau; tuy nhiên, có những yêu cầu cụ thể </w:t>
      </w:r>
      <w:r w:rsidR="1637E7F8" w:rsidRPr="4C760638">
        <w:rPr>
          <w:sz w:val="24"/>
          <w:szCs w:val="24"/>
          <w:lang w:val="vi-VN" w:bidi="vi-VN"/>
        </w:rPr>
        <w:t xml:space="preserve"> có</w:t>
      </w:r>
      <w:r w:rsidRPr="4C760638">
        <w:rPr>
          <w:sz w:val="24"/>
          <w:szCs w:val="24"/>
          <w:lang w:val="vi-VN" w:bidi="vi-VN"/>
        </w:rPr>
        <w:t xml:space="preserve"> đủ điều kiện </w:t>
      </w:r>
      <w:r w:rsidR="46AFCFF8" w:rsidRPr="4C760638">
        <w:rPr>
          <w:sz w:val="24"/>
          <w:szCs w:val="24"/>
          <w:lang w:val="vi-VN" w:bidi="vi-VN"/>
        </w:rPr>
        <w:t xml:space="preserve">để </w:t>
      </w:r>
      <w:r w:rsidRPr="4C760638">
        <w:rPr>
          <w:sz w:val="24"/>
          <w:szCs w:val="24"/>
          <w:lang w:val="vi-VN" w:bidi="vi-VN"/>
        </w:rPr>
        <w:t>thực hiện kháng cáo nhanh (xem bên dưới để biết</w:t>
      </w:r>
      <w:r w:rsidR="3C489E43" w:rsidRPr="4C760638">
        <w:rPr>
          <w:sz w:val="24"/>
          <w:szCs w:val="24"/>
          <w:lang w:val="vi-VN" w:bidi="vi-VN"/>
        </w:rPr>
        <w:t xml:space="preserve"> thêm</w:t>
      </w:r>
      <w:r w:rsidRPr="4C760638">
        <w:rPr>
          <w:sz w:val="24"/>
          <w:szCs w:val="24"/>
          <w:lang w:val="vi-VN" w:bidi="vi-VN"/>
        </w:rPr>
        <w:t xml:space="preserve"> ).</w:t>
      </w:r>
    </w:p>
    <w:p w14:paraId="3ADF8B5B" w14:textId="77777777" w:rsidR="00BE062D" w:rsidRPr="00525B6D" w:rsidRDefault="00BE062D" w:rsidP="00B75FFA">
      <w:pPr>
        <w:spacing w:after="0" w:line="360" w:lineRule="auto"/>
        <w:contextualSpacing/>
        <w:rPr>
          <w:rFonts w:eastAsia="Arial" w:cstheme="minorHAnsi"/>
          <w:b/>
          <w:bCs/>
          <w:sz w:val="24"/>
          <w:szCs w:val="24"/>
        </w:rPr>
      </w:pPr>
    </w:p>
    <w:p w14:paraId="1FC84E24" w14:textId="1878E1F3" w:rsidR="00B75FFA" w:rsidRPr="00525B6D" w:rsidRDefault="00B75FFA" w:rsidP="4C760638">
      <w:pPr>
        <w:spacing w:after="0" w:line="360" w:lineRule="auto"/>
        <w:contextualSpacing/>
        <w:rPr>
          <w:rFonts w:eastAsia="Arial"/>
          <w:sz w:val="24"/>
          <w:szCs w:val="24"/>
          <w:lang w:val="vi-VN"/>
        </w:rPr>
      </w:pPr>
      <w:r w:rsidRPr="4C760638">
        <w:rPr>
          <w:sz w:val="24"/>
          <w:szCs w:val="24"/>
          <w:lang w:val="vi-VN" w:bidi="vi-VN"/>
        </w:rPr>
        <w:lastRenderedPageBreak/>
        <w:t xml:space="preserve">Quận sẽ  </w:t>
      </w:r>
      <w:r w:rsidR="04D09D88" w:rsidRPr="4C760638">
        <w:rPr>
          <w:sz w:val="24"/>
          <w:szCs w:val="24"/>
          <w:lang w:val="vi-VN" w:bidi="vi-VN"/>
        </w:rPr>
        <w:t xml:space="preserve">giúp </w:t>
      </w:r>
      <w:r w:rsidRPr="4C760638">
        <w:rPr>
          <w:sz w:val="24"/>
          <w:szCs w:val="24"/>
          <w:lang w:val="vi-VN" w:bidi="vi-VN"/>
        </w:rPr>
        <w:t>quý vị điền  đơn và thực hiện các bước thủ tục khác để nộp đơn kháng cáo, bao gồm chuẩn bị đơn kháng cáo bằng văn bản, thông báo cho quý vị về vị trí của mẫu đơn trên trang web của quận</w:t>
      </w:r>
      <w:r w:rsidR="1E32908D" w:rsidRPr="4C760638">
        <w:rPr>
          <w:sz w:val="24"/>
          <w:szCs w:val="24"/>
          <w:lang w:val="vi-VN" w:bidi="vi-VN"/>
        </w:rPr>
        <w:t>,</w:t>
      </w:r>
      <w:r w:rsidRPr="4C760638">
        <w:rPr>
          <w:sz w:val="24"/>
          <w:szCs w:val="24"/>
          <w:lang w:val="vi-VN" w:bidi="vi-VN"/>
        </w:rPr>
        <w:t xml:space="preserve"> hoặc cung cấp mẫu đơn theo yêu cầu . Quận cũng sẽ tư vấn và </w:t>
      </w:r>
      <w:r w:rsidR="4E4438A9" w:rsidRPr="4C760638">
        <w:rPr>
          <w:sz w:val="24"/>
          <w:szCs w:val="24"/>
          <w:lang w:val="vi-VN" w:bidi="vi-VN"/>
        </w:rPr>
        <w:t xml:space="preserve"> giúp</w:t>
      </w:r>
      <w:r w:rsidRPr="4C760638">
        <w:rPr>
          <w:sz w:val="24"/>
          <w:szCs w:val="24"/>
          <w:lang w:val="vi-VN" w:bidi="vi-VN"/>
        </w:rPr>
        <w:t xml:space="preserve"> quý vị trong việc yêu cầu tiếp tục hưởng các quyền lợi trong quá trình kháng cáo quyết định quyền lợi theo quy định của liên bang.</w:t>
      </w:r>
    </w:p>
    <w:p w14:paraId="626A7A17" w14:textId="77777777" w:rsidR="00B75FFA" w:rsidRPr="00525B6D" w:rsidRDefault="00B75FFA" w:rsidP="00B75FFA">
      <w:pPr>
        <w:spacing w:after="0" w:line="360" w:lineRule="auto"/>
        <w:contextualSpacing/>
        <w:rPr>
          <w:rFonts w:eastAsia="Arial" w:cstheme="minorHAnsi"/>
          <w:b/>
          <w:bCs/>
          <w:sz w:val="24"/>
          <w:szCs w:val="24"/>
          <w:lang w:val="vi-VN"/>
        </w:rPr>
      </w:pPr>
    </w:p>
    <w:p w14:paraId="29DABB58" w14:textId="77777777" w:rsidR="00B75FFA" w:rsidRPr="00525B6D" w:rsidRDefault="00B75FFA" w:rsidP="00B75FFA">
      <w:pPr>
        <w:spacing w:after="0" w:line="360" w:lineRule="auto"/>
        <w:contextualSpacing/>
        <w:rPr>
          <w:rFonts w:cstheme="minorHAnsi"/>
          <w:i/>
          <w:iCs/>
          <w:lang w:val="vi-VN"/>
        </w:rPr>
      </w:pPr>
      <w:r w:rsidRPr="00525B6D">
        <w:rPr>
          <w:rFonts w:cstheme="minorHAnsi"/>
          <w:b/>
          <w:i/>
          <w:sz w:val="24"/>
          <w:lang w:val="vi-VN" w:bidi="vi-VN"/>
        </w:rPr>
        <w:t>Quy Trình Kháng Cáo Tiêu Chuẩn Có Chức Năng Gì?</w:t>
      </w:r>
    </w:p>
    <w:p w14:paraId="4751E387" w14:textId="687CBDFD"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Quy Trình Kháng Cáo Tiêu Chuẩn sẽ:</w:t>
      </w:r>
    </w:p>
    <w:p w14:paraId="2B92939A" w14:textId="77777777" w:rsidR="00B75FFA" w:rsidRPr="00525B6D" w:rsidRDefault="00B75FFA" w:rsidP="0038308E">
      <w:pPr>
        <w:pStyle w:val="ListParagraph"/>
        <w:numPr>
          <w:ilvl w:val="0"/>
          <w:numId w:val="55"/>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Cho phép quý vị nộp đơn kháng cáo bằng lời nói hoặc bằng văn bản. </w:t>
      </w:r>
    </w:p>
    <w:p w14:paraId="31354174" w14:textId="2FD34EF8" w:rsidR="00B75FFA" w:rsidRPr="00525B6D" w:rsidRDefault="00396E82" w:rsidP="4C760638">
      <w:pPr>
        <w:pStyle w:val="ListParagraph"/>
        <w:numPr>
          <w:ilvl w:val="0"/>
          <w:numId w:val="55"/>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Đảm bảo rằng việc nộp đơn kháng cáo sẽ không </w:t>
      </w:r>
      <w:r w:rsidR="29002823" w:rsidRPr="4C760638">
        <w:rPr>
          <w:rFonts w:asciiTheme="minorHAnsi" w:hAnsiTheme="minorHAnsi" w:cstheme="minorBidi"/>
          <w:sz w:val="24"/>
          <w:szCs w:val="24"/>
          <w:lang w:val="vi-VN" w:bidi="vi-VN"/>
        </w:rPr>
        <w:t xml:space="preserve"> làm</w:t>
      </w:r>
      <w:r w:rsidRPr="4C760638">
        <w:rPr>
          <w:rFonts w:asciiTheme="minorHAnsi" w:hAnsiTheme="minorHAnsi" w:cstheme="minorBidi"/>
          <w:sz w:val="24"/>
          <w:szCs w:val="24"/>
          <w:lang w:val="vi-VN" w:bidi="vi-VN"/>
        </w:rPr>
        <w:t xml:space="preserve"> quý vị mất quyền </w:t>
      </w:r>
      <w:r w:rsidR="7B4042F8" w:rsidRPr="4C760638">
        <w:rPr>
          <w:rFonts w:asciiTheme="minorHAnsi" w:hAnsiTheme="minorHAnsi" w:cstheme="minorBidi"/>
          <w:sz w:val="24"/>
          <w:szCs w:val="24"/>
          <w:lang w:val="vi-VN" w:bidi="vi-VN"/>
        </w:rPr>
        <w:t xml:space="preserve">lợi </w:t>
      </w:r>
      <w:r w:rsidRPr="4C760638">
        <w:rPr>
          <w:rFonts w:asciiTheme="minorHAnsi" w:hAnsiTheme="minorHAnsi" w:cstheme="minorBidi"/>
          <w:sz w:val="24"/>
          <w:szCs w:val="24"/>
          <w:lang w:val="vi-VN" w:bidi="vi-VN"/>
        </w:rPr>
        <w:t>hoặc dịch vụ của mình</w:t>
      </w:r>
      <w:r w:rsidR="6C6C201A"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ay gây tổn hại đến nhà cung cấp theo bất kỳ cách nào.</w:t>
      </w:r>
    </w:p>
    <w:p w14:paraId="631CD60E" w14:textId="70791898" w:rsidR="00B75FFA" w:rsidRPr="00525B6D" w:rsidRDefault="00B75FFA" w:rsidP="4C760638">
      <w:pPr>
        <w:pStyle w:val="ListParagraph"/>
        <w:numPr>
          <w:ilvl w:val="0"/>
          <w:numId w:val="55"/>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ho phép quý vị ủy quyền cho người khác (bao gồm cả nhà cung cấp hoặc người bảo vệ quyền lợi) </w:t>
      </w:r>
      <w:r w:rsidR="4C5B6E68" w:rsidRPr="4C760638">
        <w:rPr>
          <w:rFonts w:asciiTheme="minorHAnsi" w:hAnsiTheme="minorHAnsi" w:cstheme="minorBidi"/>
          <w:sz w:val="24"/>
          <w:szCs w:val="24"/>
          <w:lang w:val="vi-VN" w:bidi="vi-VN"/>
        </w:rPr>
        <w:t xml:space="preserve"> làm việc</w:t>
      </w:r>
      <w:r w:rsidRPr="4C760638">
        <w:rPr>
          <w:rFonts w:asciiTheme="minorHAnsi" w:hAnsiTheme="minorHAnsi" w:cstheme="minorBidi"/>
          <w:sz w:val="24"/>
          <w:szCs w:val="24"/>
          <w:lang w:val="vi-VN" w:bidi="vi-VN"/>
        </w:rPr>
        <w:t xml:space="preserve"> thay mặt mình. Xin lưu ý: Nếu quý vị ủy quyền cho người khác </w:t>
      </w:r>
      <w:r w:rsidR="4EC7D2A7" w:rsidRPr="4C760638">
        <w:rPr>
          <w:rFonts w:asciiTheme="minorHAnsi" w:hAnsiTheme="minorHAnsi" w:cstheme="minorBidi"/>
          <w:sz w:val="24"/>
          <w:szCs w:val="24"/>
          <w:lang w:val="vi-VN" w:bidi="vi-VN"/>
        </w:rPr>
        <w:t xml:space="preserve"> làm việc</w:t>
      </w:r>
      <w:r w:rsidRPr="4C760638">
        <w:rPr>
          <w:rFonts w:asciiTheme="minorHAnsi" w:hAnsiTheme="minorHAnsi" w:cstheme="minorBidi"/>
          <w:sz w:val="24"/>
          <w:szCs w:val="24"/>
          <w:lang w:val="vi-VN" w:bidi="vi-VN"/>
        </w:rPr>
        <w:t xml:space="preserve"> thay mặt mình, quận </w:t>
      </w:r>
      <w:r w:rsidR="4E911457" w:rsidRPr="4C760638">
        <w:rPr>
          <w:rFonts w:asciiTheme="minorHAnsi" w:hAnsiTheme="minorHAnsi" w:cstheme="minorBidi"/>
          <w:sz w:val="24"/>
          <w:szCs w:val="24"/>
          <w:lang w:val="vi-VN" w:bidi="vi-VN"/>
        </w:rPr>
        <w:t xml:space="preserve"> sẽ cần</w:t>
      </w:r>
      <w:r w:rsidRPr="4C760638">
        <w:rPr>
          <w:rFonts w:asciiTheme="minorHAnsi" w:hAnsiTheme="minorHAnsi" w:cstheme="minorBidi"/>
          <w:sz w:val="24"/>
          <w:szCs w:val="24"/>
          <w:lang w:val="vi-VN" w:bidi="vi-VN"/>
        </w:rPr>
        <w:t xml:space="preserve"> quý vị ký vào mẫu đơn cho phép quận tiết lộ thông tin cho người đó.</w:t>
      </w:r>
    </w:p>
    <w:p w14:paraId="644CCBE6" w14:textId="3E31F065" w:rsidR="00B75FFA" w:rsidRPr="00525B6D" w:rsidRDefault="00B75FFA" w:rsidP="4C760638">
      <w:pPr>
        <w:pStyle w:val="ListParagraph"/>
        <w:numPr>
          <w:ilvl w:val="0"/>
          <w:numId w:val="56"/>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ác quyền lợi của quý vị vẫn được tiếp tục khi yêu cầu kháng cáo trong </w:t>
      </w:r>
      <w:r w:rsidR="473A19C5" w:rsidRPr="4C760638">
        <w:rPr>
          <w:rFonts w:asciiTheme="minorHAnsi" w:hAnsiTheme="minorHAnsi" w:cstheme="minorBidi"/>
          <w:sz w:val="24"/>
          <w:szCs w:val="24"/>
          <w:lang w:val="vi-VN" w:bidi="vi-VN"/>
        </w:rPr>
        <w:t xml:space="preserve"> khoảng</w:t>
      </w:r>
      <w:r w:rsidRPr="4C760638">
        <w:rPr>
          <w:rFonts w:asciiTheme="minorHAnsi" w:hAnsiTheme="minorHAnsi" w:cstheme="minorBidi"/>
          <w:sz w:val="24"/>
          <w:szCs w:val="24"/>
          <w:lang w:val="vi-VN" w:bidi="vi-VN"/>
        </w:rPr>
        <w:t xml:space="preserve"> thời </w:t>
      </w:r>
      <w:r w:rsidR="684EAAD9" w:rsidRPr="4C760638">
        <w:rPr>
          <w:rFonts w:asciiTheme="minorHAnsi" w:hAnsiTheme="minorHAnsi" w:cstheme="minorBidi"/>
          <w:sz w:val="24"/>
          <w:szCs w:val="24"/>
          <w:lang w:val="vi-VN" w:bidi="vi-VN"/>
        </w:rPr>
        <w:t xml:space="preserve"> hạn</w:t>
      </w:r>
      <w:r w:rsidRPr="4C760638">
        <w:rPr>
          <w:rFonts w:asciiTheme="minorHAnsi" w:hAnsiTheme="minorHAnsi" w:cstheme="minorBidi"/>
          <w:sz w:val="24"/>
          <w:szCs w:val="24"/>
          <w:lang w:val="vi-VN" w:bidi="vi-VN"/>
        </w:rPr>
        <w:t xml:space="preserve"> quy định. Xin lưu ý: Thời hạn này là 10 ngày kể từ ngày Thông Báo về Quyết Định </w:t>
      </w:r>
      <w:r w:rsidR="2805D0F0" w:rsidRPr="4C760638">
        <w:rPr>
          <w:rFonts w:asciiTheme="minorHAnsi" w:hAnsiTheme="minorHAnsi" w:cstheme="minorBidi"/>
          <w:sz w:val="24"/>
          <w:szCs w:val="24"/>
          <w:lang w:val="vi-VN" w:bidi="vi-VN"/>
        </w:rPr>
        <w:t xml:space="preserve"> Cắt Giảm Quyền </w:t>
      </w:r>
      <w:r w:rsidR="32CB10CF" w:rsidRPr="4C760638">
        <w:rPr>
          <w:rFonts w:asciiTheme="minorHAnsi" w:hAnsiTheme="minorHAnsi" w:cstheme="minorBidi"/>
          <w:sz w:val="24"/>
          <w:szCs w:val="24"/>
          <w:lang w:val="vi-VN" w:bidi="vi-VN"/>
        </w:rPr>
        <w:t>Lợi</w:t>
      </w:r>
      <w:r w:rsidRPr="4C760638">
        <w:rPr>
          <w:rFonts w:asciiTheme="minorHAnsi" w:hAnsiTheme="minorHAnsi" w:cstheme="minorBidi"/>
          <w:sz w:val="24"/>
          <w:szCs w:val="24"/>
          <w:lang w:val="vi-VN" w:bidi="vi-VN"/>
        </w:rPr>
        <w:t xml:space="preserve"> được gửi qua đường bưu điện hoặc trao tận tay cho quý vị.</w:t>
      </w:r>
    </w:p>
    <w:p w14:paraId="71371736" w14:textId="4691D4DB" w:rsidR="00B75FFA" w:rsidRPr="00525B6D" w:rsidRDefault="00396E82" w:rsidP="4C760638">
      <w:pPr>
        <w:pStyle w:val="ListParagraph"/>
        <w:numPr>
          <w:ilvl w:val="0"/>
          <w:numId w:val="56"/>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Đảm bảo rằng quý vị không phải </w:t>
      </w:r>
      <w:r w:rsidR="7F3AB0BB" w:rsidRPr="4C760638">
        <w:rPr>
          <w:rFonts w:asciiTheme="minorHAnsi" w:hAnsiTheme="minorHAnsi" w:cstheme="minorBidi"/>
          <w:sz w:val="24"/>
          <w:szCs w:val="24"/>
          <w:lang w:val="vi-VN" w:bidi="vi-VN"/>
        </w:rPr>
        <w:t xml:space="preserve"> chi phí</w:t>
      </w:r>
      <w:r w:rsidRPr="4C760638">
        <w:rPr>
          <w:rFonts w:asciiTheme="minorHAnsi" w:hAnsiTheme="minorHAnsi" w:cstheme="minorBidi"/>
          <w:sz w:val="24"/>
          <w:szCs w:val="24"/>
          <w:lang w:val="vi-VN" w:bidi="vi-VN"/>
        </w:rPr>
        <w:t xml:space="preserve"> cho các dịch vụ được tiếp tục trong khi quá trình kháng cáo đang chờ xử lý</w:t>
      </w:r>
      <w:r w:rsidR="7A6E45FE"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nếu quyết định cuối cùng của đơn kháng cáo ủng hộ </w:t>
      </w:r>
      <w:r w:rsidR="5845685C" w:rsidRPr="4C760638">
        <w:rPr>
          <w:rFonts w:asciiTheme="minorHAnsi" w:hAnsiTheme="minorHAnsi" w:cstheme="minorBidi"/>
          <w:sz w:val="24"/>
          <w:szCs w:val="24"/>
          <w:lang w:val="vi-VN" w:bidi="vi-VN"/>
        </w:rPr>
        <w:t xml:space="preserve">sự </w:t>
      </w:r>
      <w:r w:rsidRPr="4C760638">
        <w:rPr>
          <w:rFonts w:asciiTheme="minorHAnsi" w:hAnsiTheme="minorHAnsi" w:cstheme="minorBidi"/>
          <w:sz w:val="24"/>
          <w:szCs w:val="24"/>
          <w:lang w:val="vi-VN" w:bidi="vi-VN"/>
        </w:rPr>
        <w:t>quyết định  của quận.</w:t>
      </w:r>
    </w:p>
    <w:p w14:paraId="69825898" w14:textId="639FA954" w:rsidR="00B75FFA" w:rsidRPr="00525B6D" w:rsidRDefault="00B75FFA" w:rsidP="4C760638">
      <w:pPr>
        <w:pStyle w:val="ListParagraph"/>
        <w:numPr>
          <w:ilvl w:val="0"/>
          <w:numId w:val="5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Đảm bảo những người ra quyết định cho đơn kháng cáo của quý vị có đủ trình độ chuyên môn</w:t>
      </w:r>
      <w:r w:rsidR="43E72FD7"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chưa tham gia vào bất kỳ cấp độ duyệt xét</w:t>
      </w:r>
      <w:r w:rsidR="05F95D93"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ra quyết định nào trước đó.</w:t>
      </w:r>
    </w:p>
    <w:p w14:paraId="488DA14D" w14:textId="573FF82B" w:rsidR="00B75FFA" w:rsidRPr="00525B6D" w:rsidRDefault="00B75FFA" w:rsidP="4C760638">
      <w:pPr>
        <w:pStyle w:val="ListParagraph"/>
        <w:numPr>
          <w:ilvl w:val="0"/>
          <w:numId w:val="5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ho phép quý vị hoặc người đại diện của quý vị xem xét hồ sơ vụ việc của quý vị, bao gồm hồ sơ bệnh án và các </w:t>
      </w:r>
      <w:r w:rsidR="3F2769E3" w:rsidRPr="4C760638">
        <w:rPr>
          <w:rFonts w:asciiTheme="minorHAnsi" w:hAnsiTheme="minorHAnsi" w:cstheme="minorBidi"/>
          <w:sz w:val="24"/>
          <w:szCs w:val="24"/>
          <w:lang w:val="vi-VN" w:bidi="vi-VN"/>
        </w:rPr>
        <w:t xml:space="preserve"> hồ </w:t>
      </w:r>
      <w:r w:rsidR="74EB37EC" w:rsidRPr="4C760638">
        <w:rPr>
          <w:rFonts w:asciiTheme="minorHAnsi" w:hAnsiTheme="minorHAnsi" w:cstheme="minorBidi"/>
          <w:sz w:val="24"/>
          <w:szCs w:val="24"/>
          <w:lang w:val="vi-VN" w:bidi="vi-VN"/>
        </w:rPr>
        <w:t>sơ</w:t>
      </w:r>
      <w:r w:rsidRPr="4C760638">
        <w:rPr>
          <w:rFonts w:asciiTheme="minorHAnsi" w:hAnsiTheme="minorHAnsi" w:cstheme="minorBidi"/>
          <w:sz w:val="24"/>
          <w:szCs w:val="24"/>
          <w:lang w:val="vi-VN" w:bidi="vi-VN"/>
        </w:rPr>
        <w:t xml:space="preserve"> liên quan khác.</w:t>
      </w:r>
    </w:p>
    <w:p w14:paraId="7C71D7E4" w14:textId="473A7E27" w:rsidR="00B75FFA" w:rsidRPr="00525B6D" w:rsidRDefault="00B75FFA" w:rsidP="4C760638">
      <w:pPr>
        <w:pStyle w:val="ListParagraph"/>
        <w:numPr>
          <w:ilvl w:val="0"/>
          <w:numId w:val="5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Cho phép quý vị có cơ hội hợp lý để trình bày bằng chứng, lời khai</w:t>
      </w:r>
      <w:r w:rsidR="484F7078"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lập luận trực tiếp hoặc bằng văn bản.</w:t>
      </w:r>
    </w:p>
    <w:p w14:paraId="36744CA0" w14:textId="0C090324" w:rsidR="00B75FFA" w:rsidRPr="00525B6D" w:rsidRDefault="00B75FFA" w:rsidP="4C760638">
      <w:pPr>
        <w:pStyle w:val="ListParagraph"/>
        <w:numPr>
          <w:ilvl w:val="0"/>
          <w:numId w:val="5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Cho phép quý vị, người được quý vị chấp thuận</w:t>
      </w:r>
      <w:r w:rsidR="05532649"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người đại diện hợp pháp cho di </w:t>
      </w:r>
      <w:r w:rsidRPr="4C760638">
        <w:rPr>
          <w:rFonts w:asciiTheme="minorHAnsi" w:hAnsiTheme="minorHAnsi" w:cstheme="minorBidi"/>
          <w:sz w:val="24"/>
          <w:szCs w:val="24"/>
          <w:lang w:val="vi-VN" w:bidi="vi-VN"/>
        </w:rPr>
        <w:lastRenderedPageBreak/>
        <w:t>sản của hội viên đã qua đời</w:t>
      </w:r>
      <w:r w:rsidR="43C982EE"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được đưa vào danh sách các bên tham gia kháng cáo.</w:t>
      </w:r>
    </w:p>
    <w:p w14:paraId="795EC276" w14:textId="1B5B3CB3" w:rsidR="001159F8" w:rsidRPr="00525B6D" w:rsidRDefault="00B75FFA" w:rsidP="4C760638">
      <w:pPr>
        <w:pStyle w:val="ListParagraph"/>
        <w:numPr>
          <w:ilvl w:val="0"/>
          <w:numId w:val="5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ung cấp cho quý vị </w:t>
      </w:r>
      <w:r w:rsidR="5E98355F" w:rsidRPr="4C760638">
        <w:rPr>
          <w:rFonts w:asciiTheme="minorHAnsi" w:hAnsiTheme="minorHAnsi" w:cstheme="minorBidi"/>
          <w:sz w:val="24"/>
          <w:szCs w:val="24"/>
          <w:lang w:val="vi-VN" w:bidi="vi-VN"/>
        </w:rPr>
        <w:t xml:space="preserve">điều </w:t>
      </w:r>
      <w:r w:rsidRPr="4C760638">
        <w:rPr>
          <w:rFonts w:asciiTheme="minorHAnsi" w:hAnsiTheme="minorHAnsi" w:cstheme="minorBidi"/>
          <w:sz w:val="24"/>
          <w:szCs w:val="24"/>
          <w:lang w:val="vi-VN" w:bidi="vi-VN"/>
        </w:rPr>
        <w:t xml:space="preserve">xác nhận bằng văn bản từ quận rằng đơn kháng cáo của quý vị đang được </w:t>
      </w:r>
      <w:r w:rsidR="0D162AC8" w:rsidRPr="4C760638">
        <w:rPr>
          <w:rFonts w:asciiTheme="minorHAnsi" w:hAnsiTheme="minorHAnsi" w:cstheme="minorBidi"/>
          <w:sz w:val="24"/>
          <w:szCs w:val="24"/>
          <w:lang w:val="vi-VN" w:bidi="vi-VN"/>
        </w:rPr>
        <w:t>xem</w:t>
      </w:r>
      <w:r w:rsidRPr="4C760638">
        <w:rPr>
          <w:rFonts w:asciiTheme="minorHAnsi" w:hAnsiTheme="minorHAnsi" w:cstheme="minorBidi"/>
          <w:sz w:val="24"/>
          <w:szCs w:val="24"/>
          <w:lang w:val="vi-VN" w:bidi="vi-VN"/>
        </w:rPr>
        <w:t xml:space="preserve"> xét.</w:t>
      </w:r>
    </w:p>
    <w:p w14:paraId="26AC6746" w14:textId="6E5269A5" w:rsidR="00B75FFA" w:rsidRPr="00525B6D" w:rsidRDefault="00B75FFA" w:rsidP="0038308E">
      <w:pPr>
        <w:pStyle w:val="ListParagraph"/>
        <w:numPr>
          <w:ilvl w:val="0"/>
          <w:numId w:val="5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hông báo cho quý vị về quyền yêu cầu Phiên Điều Trần Công Bằng Cấp Tiểu Bang sau khi hoàn tất quy trình kháng cáo.</w:t>
      </w:r>
    </w:p>
    <w:p w14:paraId="3F02B768" w14:textId="77777777" w:rsidR="00B75FFA" w:rsidRPr="00525B6D" w:rsidRDefault="00B75FFA" w:rsidP="00B75FFA">
      <w:pPr>
        <w:spacing w:after="0" w:line="360" w:lineRule="auto"/>
        <w:contextualSpacing/>
        <w:rPr>
          <w:rFonts w:eastAsia="Arial" w:cstheme="minorHAnsi"/>
          <w:b/>
          <w:bCs/>
          <w:i/>
          <w:iCs/>
          <w:sz w:val="24"/>
          <w:szCs w:val="24"/>
          <w:lang w:val="vi-VN"/>
        </w:rPr>
      </w:pPr>
    </w:p>
    <w:p w14:paraId="6642D57D" w14:textId="77777777" w:rsidR="00B75FFA" w:rsidRPr="00525B6D" w:rsidRDefault="00B75FFA" w:rsidP="00B75FFA">
      <w:pPr>
        <w:spacing w:after="0" w:line="360" w:lineRule="auto"/>
        <w:contextualSpacing/>
        <w:rPr>
          <w:rFonts w:cstheme="minorHAnsi"/>
          <w:i/>
          <w:iCs/>
          <w:lang w:val="vi-VN"/>
        </w:rPr>
      </w:pPr>
      <w:r w:rsidRPr="00525B6D">
        <w:rPr>
          <w:rFonts w:cstheme="minorHAnsi"/>
          <w:b/>
          <w:i/>
          <w:sz w:val="24"/>
          <w:lang w:val="vi-VN" w:bidi="vi-VN"/>
        </w:rPr>
        <w:t>Khi Nào Tôi Có Thể Nộp Đơn Kháng Cáo?</w:t>
      </w:r>
    </w:p>
    <w:p w14:paraId="2D050BE8"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 xml:space="preserve">Quý vị có thể nộp đơn kháng cáo lên quận khi: </w:t>
      </w:r>
    </w:p>
    <w:p w14:paraId="35A6818C" w14:textId="16345401" w:rsidR="00B75FFA" w:rsidRPr="00525B6D" w:rsidRDefault="00B75FFA" w:rsidP="4C760638">
      <w:pPr>
        <w:pStyle w:val="ListParagraph"/>
        <w:numPr>
          <w:ilvl w:val="0"/>
          <w:numId w:val="5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Quận hoặc nhà cung cấp theo hợp đồng xác định rằng quý vị không đáp ứng đủ</w:t>
      </w:r>
      <w:r w:rsidR="3C8237A5" w:rsidRPr="4C760638">
        <w:rPr>
          <w:rFonts w:asciiTheme="minorHAnsi" w:hAnsiTheme="minorHAnsi" w:cstheme="minorBidi"/>
          <w:sz w:val="24"/>
          <w:szCs w:val="24"/>
          <w:lang w:val="vi-VN" w:bidi="vi-VN"/>
        </w:rPr>
        <w:t xml:space="preserve"> điều kiện để</w:t>
      </w:r>
      <w:r w:rsidRPr="4C760638">
        <w:rPr>
          <w:rFonts w:asciiTheme="minorHAnsi" w:hAnsiTheme="minorHAnsi" w:cstheme="minorBidi"/>
          <w:sz w:val="24"/>
          <w:szCs w:val="24"/>
          <w:lang w:val="vi-VN" w:bidi="vi-VN"/>
        </w:rPr>
        <w:t xml:space="preserve">  tiếp cận dịch vụ chăm sóc sức khỏe hành vi.</w:t>
      </w:r>
    </w:p>
    <w:p w14:paraId="4FC4AF86" w14:textId="73F0E43F" w:rsidR="00B75FFA" w:rsidRPr="00525B6D" w:rsidRDefault="00B75FFA" w:rsidP="4C760638">
      <w:pPr>
        <w:pStyle w:val="ListParagraph"/>
        <w:numPr>
          <w:ilvl w:val="0"/>
          <w:numId w:val="5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Nhà cung cấp đề </w:t>
      </w:r>
      <w:r w:rsidR="3DA58DDE" w:rsidRPr="4C760638">
        <w:rPr>
          <w:rFonts w:asciiTheme="minorHAnsi" w:hAnsiTheme="minorHAnsi" w:cstheme="minorBidi"/>
          <w:sz w:val="24"/>
          <w:szCs w:val="24"/>
          <w:lang w:val="vi-VN" w:bidi="vi-VN"/>
        </w:rPr>
        <w:t xml:space="preserve"> nghị</w:t>
      </w:r>
      <w:r w:rsidRPr="4C760638">
        <w:rPr>
          <w:rFonts w:asciiTheme="minorHAnsi" w:hAnsiTheme="minorHAnsi" w:cstheme="minorBidi"/>
          <w:sz w:val="24"/>
          <w:szCs w:val="24"/>
          <w:lang w:val="vi-VN" w:bidi="vi-VN"/>
        </w:rPr>
        <w:t xml:space="preserve"> một dịch vụ chăm sóc sức khỏe hành vi cho quý vị và yêu cầu sự chấp thuận từ quận của quý vị, nhưng quận từ chối yêu cầu hoặc thay đổi loại hình hoặc tần suất cung cấp dịch vụ.</w:t>
      </w:r>
    </w:p>
    <w:p w14:paraId="478E9573" w14:textId="283418CB" w:rsidR="00B75FFA" w:rsidRPr="00525B6D" w:rsidRDefault="00B75FFA" w:rsidP="0038308E">
      <w:pPr>
        <w:pStyle w:val="ListParagraph"/>
        <w:numPr>
          <w:ilvl w:val="0"/>
          <w:numId w:val="5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Nhà cung cấp của quý vị yêu cầu sự chấp thuận từ quận, nhưng quận yêu cầu thêm thông tin và không hoàn tất quy trình chấp thuận đúng hạn.</w:t>
      </w:r>
    </w:p>
    <w:p w14:paraId="44083A96" w14:textId="23E83A36" w:rsidR="00B75FFA" w:rsidRPr="00525B6D" w:rsidRDefault="00B75FFA" w:rsidP="4C760638">
      <w:pPr>
        <w:pStyle w:val="ListParagraph"/>
        <w:numPr>
          <w:ilvl w:val="0"/>
          <w:numId w:val="5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ận không cung cấp dịch vụ theo đúng  thời gian đã </w:t>
      </w:r>
      <w:r w:rsidR="185AA051" w:rsidRPr="4C760638">
        <w:rPr>
          <w:rFonts w:asciiTheme="minorHAnsi" w:hAnsiTheme="minorHAnsi" w:cstheme="minorBidi"/>
          <w:sz w:val="24"/>
          <w:szCs w:val="24"/>
          <w:lang w:val="vi-VN" w:bidi="vi-VN"/>
        </w:rPr>
        <w:t xml:space="preserve">quy </w:t>
      </w:r>
      <w:r w:rsidRPr="4C760638">
        <w:rPr>
          <w:rFonts w:asciiTheme="minorHAnsi" w:hAnsiTheme="minorHAnsi" w:cstheme="minorBidi"/>
          <w:sz w:val="24"/>
          <w:szCs w:val="24"/>
          <w:lang w:val="vi-VN" w:bidi="vi-VN"/>
        </w:rPr>
        <w:t>định trước.</w:t>
      </w:r>
    </w:p>
    <w:p w14:paraId="0ABC7638" w14:textId="627D8900" w:rsidR="00B75FFA" w:rsidRPr="00525B6D" w:rsidRDefault="51391D45" w:rsidP="4C760638">
      <w:pPr>
        <w:pStyle w:val="ListParagraph"/>
        <w:numPr>
          <w:ilvl w:val="0"/>
          <w:numId w:val="5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 Nhận</w:t>
      </w:r>
      <w:r w:rsidR="00B75FFA" w:rsidRPr="4C760638">
        <w:rPr>
          <w:rFonts w:asciiTheme="minorHAnsi" w:hAnsiTheme="minorHAnsi" w:cstheme="minorBidi"/>
          <w:sz w:val="24"/>
          <w:szCs w:val="24"/>
          <w:lang w:val="vi-VN" w:bidi="vi-VN"/>
        </w:rPr>
        <w:t xml:space="preserve"> thấy quận không đáp ứng</w:t>
      </w:r>
      <w:r w:rsidR="0EFB80F0" w:rsidRPr="4C760638">
        <w:rPr>
          <w:rFonts w:asciiTheme="minorHAnsi" w:hAnsiTheme="minorHAnsi" w:cstheme="minorBidi"/>
          <w:sz w:val="24"/>
          <w:szCs w:val="24"/>
          <w:lang w:val="vi-VN" w:bidi="vi-VN"/>
        </w:rPr>
        <w:t xml:space="preserve"> đúng hạn cho</w:t>
      </w:r>
      <w:r w:rsidR="00B75FFA" w:rsidRPr="4C760638">
        <w:rPr>
          <w:rFonts w:asciiTheme="minorHAnsi" w:hAnsiTheme="minorHAnsi" w:cstheme="minorBidi"/>
          <w:sz w:val="24"/>
          <w:szCs w:val="24"/>
          <w:lang w:val="vi-VN" w:bidi="vi-VN"/>
        </w:rPr>
        <w:t xml:space="preserve"> nhu cầu của quý vị .</w:t>
      </w:r>
    </w:p>
    <w:p w14:paraId="7B100121" w14:textId="621E41B7" w:rsidR="00B75FFA" w:rsidRPr="00525B6D" w:rsidRDefault="00B75FFA" w:rsidP="4C760638">
      <w:pPr>
        <w:pStyle w:val="ListParagraph"/>
        <w:numPr>
          <w:ilvl w:val="0"/>
          <w:numId w:val="5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Khiếu nại, kháng cáo</w:t>
      </w:r>
      <w:r w:rsidR="41D002AD"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kháng cáo nhanh của quý vị không được giải quyết kịp thời.</w:t>
      </w:r>
    </w:p>
    <w:p w14:paraId="3008576F" w14:textId="77777777" w:rsidR="00B75FFA" w:rsidRPr="00525B6D" w:rsidRDefault="00B75FFA" w:rsidP="0038308E">
      <w:pPr>
        <w:pStyle w:val="ListParagraph"/>
        <w:numPr>
          <w:ilvl w:val="0"/>
          <w:numId w:val="5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ý vị và nhà cung cấp không đồng ý về các dịch vụ chăm sóc sức khỏe hành vi cần thiết.</w:t>
      </w:r>
    </w:p>
    <w:p w14:paraId="4B0F0E52" w14:textId="77777777" w:rsidR="00B75FFA" w:rsidRPr="00525B6D" w:rsidRDefault="00B75FFA" w:rsidP="00B75FFA">
      <w:pPr>
        <w:spacing w:after="0" w:line="360" w:lineRule="auto"/>
        <w:contextualSpacing/>
        <w:rPr>
          <w:rFonts w:eastAsia="Arial" w:cstheme="minorHAnsi"/>
          <w:b/>
          <w:bCs/>
          <w:i/>
          <w:iCs/>
          <w:sz w:val="24"/>
          <w:szCs w:val="24"/>
          <w:lang w:val="vi-VN"/>
        </w:rPr>
      </w:pPr>
    </w:p>
    <w:p w14:paraId="1BA54731" w14:textId="77777777" w:rsidR="00B75FFA" w:rsidRPr="00525B6D" w:rsidRDefault="00B75FFA" w:rsidP="00B75FFA">
      <w:pPr>
        <w:spacing w:after="0" w:line="360" w:lineRule="auto"/>
        <w:contextualSpacing/>
        <w:rPr>
          <w:rFonts w:cstheme="minorHAnsi"/>
          <w:i/>
          <w:iCs/>
          <w:lang w:val="vi-VN"/>
        </w:rPr>
      </w:pPr>
      <w:r w:rsidRPr="00525B6D">
        <w:rPr>
          <w:rFonts w:cstheme="minorHAnsi"/>
          <w:b/>
          <w:i/>
          <w:sz w:val="24"/>
          <w:lang w:val="vi-VN" w:bidi="vi-VN"/>
        </w:rPr>
        <w:t>Tôi Có Thể Nộp Đơn Kháng Cáo Bằng Cách Nào?</w:t>
      </w:r>
    </w:p>
    <w:p w14:paraId="2EA8EFC1" w14:textId="2CAB171C" w:rsidR="00B75FFA" w:rsidRPr="00525B6D" w:rsidRDefault="00B75FFA" w:rsidP="4C760638">
      <w:pPr>
        <w:pStyle w:val="ListParagraph"/>
        <w:numPr>
          <w:ilvl w:val="0"/>
          <w:numId w:val="52"/>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ý vị có thể nộp đơn kháng cáo thông qua một trong ba </w:t>
      </w:r>
      <w:r w:rsidR="15085AF4" w:rsidRPr="4C760638">
        <w:rPr>
          <w:rFonts w:asciiTheme="minorHAnsi" w:hAnsiTheme="minorHAnsi" w:cstheme="minorBidi"/>
          <w:sz w:val="24"/>
          <w:szCs w:val="24"/>
          <w:lang w:val="vi-VN" w:bidi="vi-VN"/>
        </w:rPr>
        <w:t xml:space="preserve"> đường lối</w:t>
      </w:r>
      <w:r w:rsidRPr="4C760638">
        <w:rPr>
          <w:rFonts w:asciiTheme="minorHAnsi" w:hAnsiTheme="minorHAnsi" w:cstheme="minorBidi"/>
          <w:sz w:val="24"/>
          <w:szCs w:val="24"/>
          <w:lang w:val="vi-VN" w:bidi="vi-VN"/>
        </w:rPr>
        <w:t xml:space="preserve"> sau:</w:t>
      </w:r>
    </w:p>
    <w:p w14:paraId="2202877F" w14:textId="143BD276" w:rsidR="00B75FFA" w:rsidRPr="00525B6D" w:rsidRDefault="00B75FFA" w:rsidP="4C760638">
      <w:pPr>
        <w:pStyle w:val="ListParagraph"/>
        <w:numPr>
          <w:ilvl w:val="1"/>
          <w:numId w:val="52"/>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Gọi  số điện thoại miễn phí của quận được ghi trên trang bìa của sổ tay này. Sau khi gọi , quý vị cũng </w:t>
      </w:r>
      <w:r w:rsidR="5F8509D2" w:rsidRPr="4C760638">
        <w:rPr>
          <w:rFonts w:asciiTheme="minorHAnsi" w:hAnsiTheme="minorHAnsi" w:cstheme="minorBidi"/>
          <w:sz w:val="24"/>
          <w:szCs w:val="24"/>
          <w:lang w:val="vi-VN" w:bidi="vi-VN"/>
        </w:rPr>
        <w:t xml:space="preserve"> cần</w:t>
      </w:r>
      <w:r w:rsidRPr="4C760638">
        <w:rPr>
          <w:rFonts w:asciiTheme="minorHAnsi" w:hAnsiTheme="minorHAnsi" w:cstheme="minorBidi"/>
          <w:sz w:val="24"/>
          <w:szCs w:val="24"/>
          <w:lang w:val="vi-VN" w:bidi="vi-VN"/>
        </w:rPr>
        <w:t xml:space="preserve"> phải nộp đơn kháng cáo bằng văn bản ; hoặc</w:t>
      </w:r>
    </w:p>
    <w:p w14:paraId="5614D872" w14:textId="2EFD4119" w:rsidR="00B75FFA" w:rsidRPr="00525B6D" w:rsidRDefault="00B75FFA" w:rsidP="4C760638">
      <w:pPr>
        <w:pStyle w:val="ListParagraph"/>
        <w:numPr>
          <w:ilvl w:val="1"/>
          <w:numId w:val="52"/>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Gửi đơn kháng cáo  qua đường bưu điện (Quận sẽ cung cấp phong bì ghi sẵn địa chỉ tại tất cả các cơ sở của nhà cung cấp để quý vị gửi đơn kháng cáo của mình). Lưu ý: Nếu không có phong bì ghi sẵn địa chỉ, quý vị có thể gửi đơn kháng cáo trực tiếp đến địa chỉ ở mặt trước của sổ tay này; hoặc</w:t>
      </w:r>
    </w:p>
    <w:p w14:paraId="78C067ED" w14:textId="23D00D41" w:rsidR="00B75FFA" w:rsidRPr="00525B6D" w:rsidRDefault="4B133445" w:rsidP="4C760638">
      <w:pPr>
        <w:pStyle w:val="ListParagraph"/>
        <w:numPr>
          <w:ilvl w:val="1"/>
          <w:numId w:val="52"/>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 Gửi</w:t>
      </w:r>
      <w:r w:rsidR="00B75FFA" w:rsidRPr="4C760638">
        <w:rPr>
          <w:rFonts w:asciiTheme="minorHAnsi" w:hAnsiTheme="minorHAnsi" w:cstheme="minorBidi"/>
          <w:sz w:val="24"/>
          <w:szCs w:val="24"/>
          <w:lang w:val="vi-VN" w:bidi="vi-VN"/>
        </w:rPr>
        <w:t xml:space="preserve"> đơn kháng cáo  qua e-mail hoặc fax. </w:t>
      </w:r>
      <w:r w:rsidR="546C2B05" w:rsidRPr="4C760638">
        <w:rPr>
          <w:rFonts w:asciiTheme="minorHAnsi" w:hAnsiTheme="minorHAnsi" w:cstheme="minorBidi"/>
          <w:sz w:val="24"/>
          <w:szCs w:val="24"/>
          <w:lang w:val="vi-VN" w:bidi="vi-VN"/>
        </w:rPr>
        <w:t xml:space="preserve"> </w:t>
      </w:r>
      <w:r w:rsidR="00233683" w:rsidRPr="00233683">
        <w:rPr>
          <w:rFonts w:asciiTheme="minorHAnsi" w:hAnsiTheme="minorHAnsi" w:cstheme="minorBidi"/>
          <w:sz w:val="24"/>
          <w:szCs w:val="24"/>
          <w:lang w:val="vi" w:bidi="vi-VN"/>
        </w:rPr>
        <w:t xml:space="preserve">Xin tham khảo mục ‘Thông Tin Liên Hệ </w:t>
      </w:r>
      <w:r w:rsidR="00233683" w:rsidRPr="00233683">
        <w:rPr>
          <w:rFonts w:asciiTheme="minorHAnsi" w:hAnsiTheme="minorHAnsi" w:cstheme="minorBidi"/>
          <w:sz w:val="24"/>
          <w:szCs w:val="24"/>
          <w:lang w:val="vi" w:bidi="vi-VN"/>
        </w:rPr>
        <w:lastRenderedPageBreak/>
        <w:t>Của Quận’ trong cuốn sổ tay này để tìm phương thức phù hợp (ví dụ: email, fax) gửi đơn kháng cáo của quý vị</w:t>
      </w:r>
      <w:r w:rsidR="00233683" w:rsidRPr="00233683">
        <w:rPr>
          <w:rFonts w:asciiTheme="minorHAnsi" w:hAnsiTheme="minorHAnsi" w:cstheme="minorBidi"/>
          <w:sz w:val="24"/>
          <w:szCs w:val="24"/>
          <w:lang w:val="vi-VN" w:bidi="vi-VN"/>
        </w:rPr>
        <w:t>..</w:t>
      </w:r>
      <w:r w:rsidR="00B75FFA" w:rsidRPr="4C760638">
        <w:rPr>
          <w:rFonts w:asciiTheme="minorHAnsi" w:hAnsiTheme="minorHAnsi" w:cstheme="minorBidi"/>
          <w:sz w:val="24"/>
          <w:szCs w:val="24"/>
          <w:lang w:val="vi-VN" w:bidi="vi-VN"/>
        </w:rPr>
        <w:t>.</w:t>
      </w:r>
    </w:p>
    <w:p w14:paraId="085FD920" w14:textId="77777777" w:rsidR="00B75FFA" w:rsidRPr="00525B6D" w:rsidRDefault="00B75FFA" w:rsidP="00B75FFA">
      <w:pPr>
        <w:spacing w:after="0" w:line="360" w:lineRule="auto"/>
        <w:contextualSpacing/>
        <w:rPr>
          <w:rFonts w:eastAsia="Arial" w:cstheme="minorHAnsi"/>
          <w:b/>
          <w:bCs/>
          <w:sz w:val="24"/>
          <w:szCs w:val="24"/>
          <w:lang w:val="vi-VN"/>
        </w:rPr>
      </w:pPr>
    </w:p>
    <w:p w14:paraId="46DEB991" w14:textId="49F8173D" w:rsidR="00B75FFA" w:rsidRPr="00525B6D" w:rsidRDefault="00B75FFA" w:rsidP="4C760638">
      <w:pPr>
        <w:spacing w:after="0" w:line="360" w:lineRule="auto"/>
        <w:contextualSpacing/>
        <w:rPr>
          <w:i/>
          <w:iCs/>
          <w:lang w:val="vi-VN"/>
        </w:rPr>
      </w:pPr>
      <w:r w:rsidRPr="4C760638">
        <w:rPr>
          <w:b/>
          <w:bCs/>
          <w:i/>
          <w:iCs/>
          <w:sz w:val="24"/>
          <w:szCs w:val="24"/>
          <w:lang w:val="vi-VN" w:bidi="vi-VN"/>
        </w:rPr>
        <w:t xml:space="preserve">Làm </w:t>
      </w:r>
      <w:r w:rsidR="5A266739" w:rsidRPr="4C760638">
        <w:rPr>
          <w:b/>
          <w:bCs/>
          <w:i/>
          <w:iCs/>
          <w:sz w:val="24"/>
          <w:szCs w:val="24"/>
          <w:lang w:val="vi-VN" w:bidi="vi-VN"/>
        </w:rPr>
        <w:t xml:space="preserve"> Thế Nào Để</w:t>
      </w:r>
      <w:r w:rsidRPr="4C760638">
        <w:rPr>
          <w:b/>
          <w:bCs/>
          <w:i/>
          <w:iCs/>
          <w:sz w:val="24"/>
          <w:szCs w:val="24"/>
          <w:lang w:val="vi-VN" w:bidi="vi-VN"/>
        </w:rPr>
        <w:t xml:space="preserve"> Biết Được Đơn Kháng Cáo Của </w:t>
      </w:r>
      <w:r w:rsidR="583BADE2" w:rsidRPr="4C760638">
        <w:rPr>
          <w:b/>
          <w:bCs/>
          <w:i/>
          <w:iCs/>
          <w:sz w:val="24"/>
          <w:szCs w:val="24"/>
          <w:lang w:val="vi-VN" w:bidi="vi-VN"/>
        </w:rPr>
        <w:t xml:space="preserve"> Tôi </w:t>
      </w:r>
      <w:r w:rsidRPr="4C760638">
        <w:rPr>
          <w:b/>
          <w:bCs/>
          <w:i/>
          <w:iCs/>
          <w:sz w:val="24"/>
          <w:szCs w:val="24"/>
          <w:lang w:val="vi-VN" w:bidi="vi-VN"/>
        </w:rPr>
        <w:t>Đã Được Quyết Định?</w:t>
      </w:r>
    </w:p>
    <w:p w14:paraId="6981BDF9" w14:textId="77777777" w:rsidR="00B75FFA" w:rsidRPr="00525B6D" w:rsidRDefault="00B75FFA" w:rsidP="00B75FFA">
      <w:pPr>
        <w:spacing w:after="0" w:line="360" w:lineRule="auto"/>
        <w:contextualSpacing/>
        <w:rPr>
          <w:rFonts w:cstheme="minorHAnsi"/>
        </w:rPr>
      </w:pPr>
      <w:r w:rsidRPr="00525B6D">
        <w:rPr>
          <w:rFonts w:cstheme="minorHAnsi"/>
          <w:sz w:val="24"/>
          <w:lang w:val="vi-VN" w:bidi="vi-VN"/>
        </w:rPr>
        <w:t>Quý vị hoặc người được quý vị chấp thuận sẽ nhận được thông báo bằng văn bản từ quận về quyết định kháng cáo của quý vị. Thông báo sẽ bao gồm những thông tin sau:</w:t>
      </w:r>
    </w:p>
    <w:p w14:paraId="3161F28B" w14:textId="77777777" w:rsidR="00B75FFA" w:rsidRPr="00525B6D" w:rsidRDefault="00B75FFA" w:rsidP="0038308E">
      <w:pPr>
        <w:pStyle w:val="ListParagraph"/>
        <w:numPr>
          <w:ilvl w:val="0"/>
          <w:numId w:val="50"/>
        </w:numPr>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Kết quả của quy trình giải quyết kháng cáo.</w:t>
      </w:r>
    </w:p>
    <w:p w14:paraId="15A2865B" w14:textId="77777777" w:rsidR="00B75FFA" w:rsidRPr="00525B6D" w:rsidRDefault="00B75FFA" w:rsidP="0038308E">
      <w:pPr>
        <w:pStyle w:val="ListParagraph"/>
        <w:numPr>
          <w:ilvl w:val="0"/>
          <w:numId w:val="50"/>
        </w:numPr>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Ngày ra quyết định kháng cáo.</w:t>
      </w:r>
    </w:p>
    <w:p w14:paraId="17090BF4" w14:textId="3FEE5432" w:rsidR="00B75FFA" w:rsidRPr="00525B6D" w:rsidRDefault="00B75FFA" w:rsidP="4C760638">
      <w:pPr>
        <w:pStyle w:val="ListParagraph"/>
        <w:numPr>
          <w:ilvl w:val="0"/>
          <w:numId w:val="50"/>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Nếu  kháng cáo  giải quyết có</w:t>
      </w:r>
      <w:r w:rsidR="68275DC1" w:rsidRPr="4C760638">
        <w:rPr>
          <w:rFonts w:asciiTheme="minorHAnsi" w:hAnsiTheme="minorHAnsi" w:cstheme="minorBidi"/>
          <w:sz w:val="24"/>
          <w:szCs w:val="24"/>
          <w:lang w:val="vi-VN" w:bidi="vi-VN"/>
        </w:rPr>
        <w:t xml:space="preserve"> phần bất</w:t>
      </w:r>
      <w:r w:rsidRPr="4C760638">
        <w:rPr>
          <w:rFonts w:asciiTheme="minorHAnsi" w:hAnsiTheme="minorHAnsi" w:cstheme="minorBidi"/>
          <w:sz w:val="24"/>
          <w:szCs w:val="24"/>
          <w:lang w:val="vi-VN" w:bidi="vi-VN"/>
        </w:rPr>
        <w:t xml:space="preserve"> lợi cho quý vị, thông báo sẽ cung cấp thông tin liên quan đến quyền được tham gia Phiên Điều Trần Công Bằng Cấp Tiểu Bang và cách </w:t>
      </w:r>
      <w:r w:rsidR="4D67BC89" w:rsidRPr="4C760638">
        <w:rPr>
          <w:rFonts w:asciiTheme="minorHAnsi" w:hAnsiTheme="minorHAnsi" w:cstheme="minorBidi"/>
          <w:sz w:val="24"/>
          <w:szCs w:val="24"/>
          <w:lang w:val="vi-VN" w:bidi="vi-VN"/>
        </w:rPr>
        <w:t xml:space="preserve">thức </w:t>
      </w:r>
      <w:r w:rsidRPr="4C760638">
        <w:rPr>
          <w:rFonts w:asciiTheme="minorHAnsi" w:hAnsiTheme="minorHAnsi" w:cstheme="minorBidi"/>
          <w:sz w:val="24"/>
          <w:szCs w:val="24"/>
          <w:lang w:val="vi-VN" w:bidi="vi-VN"/>
        </w:rPr>
        <w:t>yêu cầu Phiên Điều Trần Công Bằng Cấp Tiểu Bang.</w:t>
      </w:r>
    </w:p>
    <w:p w14:paraId="511C60A3" w14:textId="77777777" w:rsidR="00B75FFA" w:rsidRPr="00525B6D" w:rsidRDefault="00B75FFA" w:rsidP="00B75FFA">
      <w:pPr>
        <w:spacing w:after="0" w:line="257" w:lineRule="auto"/>
        <w:contextualSpacing/>
        <w:rPr>
          <w:rFonts w:eastAsia="Arial" w:cstheme="minorHAnsi"/>
          <w:sz w:val="24"/>
          <w:szCs w:val="24"/>
        </w:rPr>
      </w:pPr>
      <w:r w:rsidRPr="00525B6D">
        <w:rPr>
          <w:rFonts w:cstheme="minorHAnsi"/>
          <w:sz w:val="24"/>
          <w:lang w:val="vi-VN" w:bidi="vi-VN"/>
        </w:rPr>
        <w:t xml:space="preserve"> </w:t>
      </w:r>
    </w:p>
    <w:p w14:paraId="48B4349E" w14:textId="77777777" w:rsidR="00B75FFA" w:rsidRPr="00525B6D" w:rsidRDefault="00B75FFA" w:rsidP="00B75FFA">
      <w:pPr>
        <w:spacing w:after="0" w:line="360" w:lineRule="auto"/>
        <w:contextualSpacing/>
        <w:rPr>
          <w:rFonts w:cstheme="minorHAnsi"/>
          <w:i/>
          <w:iCs/>
        </w:rPr>
      </w:pPr>
      <w:r w:rsidRPr="00525B6D">
        <w:rPr>
          <w:rFonts w:cstheme="minorHAnsi"/>
          <w:b/>
          <w:i/>
          <w:sz w:val="24"/>
          <w:lang w:val="vi-VN" w:bidi="vi-VN"/>
        </w:rPr>
        <w:t>Có Hạn Chót Để Nộp Đơn Kháng Cáo Không?</w:t>
      </w:r>
    </w:p>
    <w:p w14:paraId="44535E5A" w14:textId="54A6BE0F" w:rsidR="00B75FFA" w:rsidRPr="00525B6D" w:rsidRDefault="00B75FFA" w:rsidP="4C760638">
      <w:pPr>
        <w:spacing w:after="0" w:line="360" w:lineRule="auto"/>
        <w:contextualSpacing/>
        <w:rPr>
          <w:lang w:val="vi-VN"/>
        </w:rPr>
      </w:pPr>
      <w:r w:rsidRPr="4C760638">
        <w:rPr>
          <w:sz w:val="24"/>
          <w:szCs w:val="24"/>
          <w:lang w:val="vi-VN" w:bidi="vi-VN"/>
        </w:rPr>
        <w:t>Quý vị phải nộp đơn kháng cáo trong vòng 60 ngày dương lịch kể từ ngày ghi trên Thông Báo về Quyết Định</w:t>
      </w:r>
      <w:r w:rsidR="2E58B36B" w:rsidRPr="4C760638">
        <w:rPr>
          <w:sz w:val="24"/>
          <w:szCs w:val="24"/>
          <w:lang w:val="vi-VN" w:bidi="vi-VN"/>
        </w:rPr>
        <w:t xml:space="preserve"> Cắt Giảm</w:t>
      </w:r>
      <w:r w:rsidRPr="4C760638">
        <w:rPr>
          <w:sz w:val="24"/>
          <w:szCs w:val="24"/>
          <w:lang w:val="vi-VN" w:bidi="vi-VN"/>
        </w:rPr>
        <w:t xml:space="preserve"> Quyền Lợi . Không có hạn chót để nộp đơn kháng cáo khi quý vị không nhận được Thông Báo về Quyết Định</w:t>
      </w:r>
      <w:r w:rsidR="2BF05EB4" w:rsidRPr="4C760638">
        <w:rPr>
          <w:sz w:val="24"/>
          <w:szCs w:val="24"/>
          <w:lang w:val="vi-VN" w:bidi="vi-VN"/>
        </w:rPr>
        <w:t xml:space="preserve"> Cắt </w:t>
      </w:r>
      <w:r w:rsidR="47239CA6" w:rsidRPr="4C760638">
        <w:rPr>
          <w:sz w:val="24"/>
          <w:szCs w:val="24"/>
          <w:lang w:val="vi-VN" w:bidi="vi-VN"/>
        </w:rPr>
        <w:t>Giảm</w:t>
      </w:r>
      <w:r w:rsidRPr="4C760638">
        <w:rPr>
          <w:sz w:val="24"/>
          <w:szCs w:val="24"/>
          <w:lang w:val="vi-VN" w:bidi="vi-VN"/>
        </w:rPr>
        <w:t xml:space="preserve"> Quyền Lợi , do đó, quý vị có thể nộp loại kháng cáo này bất kỳ lúc nào.</w:t>
      </w:r>
    </w:p>
    <w:p w14:paraId="4D576B13"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 xml:space="preserve"> </w:t>
      </w:r>
    </w:p>
    <w:p w14:paraId="2DB3A393" w14:textId="77777777" w:rsidR="00B75FFA" w:rsidRPr="00525B6D" w:rsidRDefault="00B75FFA" w:rsidP="00B75FFA">
      <w:pPr>
        <w:spacing w:after="0" w:line="360" w:lineRule="auto"/>
        <w:contextualSpacing/>
        <w:rPr>
          <w:rFonts w:cstheme="minorHAnsi"/>
          <w:i/>
          <w:iCs/>
          <w:lang w:val="vi-VN"/>
        </w:rPr>
      </w:pPr>
      <w:r w:rsidRPr="00525B6D">
        <w:rPr>
          <w:rFonts w:cstheme="minorHAnsi"/>
          <w:b/>
          <w:i/>
          <w:sz w:val="24"/>
          <w:lang w:val="vi-VN" w:bidi="vi-VN"/>
        </w:rPr>
        <w:t>Khi Nào Sẽ Có Quyết Định Về Đơn Kháng Cáo Của Tôi?</w:t>
      </w:r>
    </w:p>
    <w:p w14:paraId="5F9718EA" w14:textId="3E679ED3"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Quận phải đưa ra quyết định về đơn kháng cáo của quý vị trong vòng 30 ngày dương lịch kể từ khi nhận được yêu cầu của quý vị.</w:t>
      </w:r>
    </w:p>
    <w:p w14:paraId="42A3B308" w14:textId="77777777" w:rsidR="00B75FFA" w:rsidRPr="00525B6D" w:rsidRDefault="00B75FFA" w:rsidP="00B75FFA">
      <w:pPr>
        <w:spacing w:after="0" w:line="257" w:lineRule="auto"/>
        <w:contextualSpacing/>
        <w:rPr>
          <w:rFonts w:cstheme="minorHAnsi"/>
          <w:lang w:val="vi-VN"/>
        </w:rPr>
      </w:pPr>
      <w:r w:rsidRPr="00525B6D">
        <w:rPr>
          <w:rFonts w:cstheme="minorHAnsi"/>
          <w:b/>
          <w:sz w:val="24"/>
          <w:lang w:val="vi-VN" w:bidi="vi-VN"/>
        </w:rPr>
        <w:t xml:space="preserve"> </w:t>
      </w:r>
    </w:p>
    <w:p w14:paraId="1D181492" w14:textId="7819CF08" w:rsidR="00B75FFA" w:rsidRPr="00525B6D" w:rsidRDefault="00B75FFA" w:rsidP="4C760638">
      <w:pPr>
        <w:spacing w:after="0" w:line="360" w:lineRule="auto"/>
        <w:contextualSpacing/>
        <w:rPr>
          <w:i/>
          <w:iCs/>
          <w:lang w:val="vi-VN"/>
        </w:rPr>
      </w:pPr>
      <w:r w:rsidRPr="4C760638">
        <w:rPr>
          <w:b/>
          <w:bCs/>
          <w:i/>
          <w:iCs/>
          <w:sz w:val="24"/>
          <w:szCs w:val="24"/>
          <w:lang w:val="vi-VN" w:bidi="vi-VN"/>
        </w:rPr>
        <w:t xml:space="preserve"> Nếu Tôi Không Thể Đợi 30 Ngày Để Nhận Được Quyết Định Kháng Cáo?</w:t>
      </w:r>
    </w:p>
    <w:p w14:paraId="3FD9F6A3"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 xml:space="preserve">Nếu đơn kháng cáo đáp ứng đủ tiêu chí để được kháng cáo nhanh, đơn có thể được hoàn tất nhanh hơn. </w:t>
      </w:r>
    </w:p>
    <w:p w14:paraId="27D79DA3"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 xml:space="preserve"> </w:t>
      </w:r>
    </w:p>
    <w:p w14:paraId="15C74890" w14:textId="77777777" w:rsidR="00B75FFA" w:rsidRPr="00525B6D" w:rsidRDefault="00B75FFA" w:rsidP="00B75FFA">
      <w:pPr>
        <w:spacing w:after="0" w:line="360" w:lineRule="auto"/>
        <w:contextualSpacing/>
        <w:rPr>
          <w:rFonts w:cstheme="minorHAnsi"/>
          <w:lang w:val="vi-VN"/>
        </w:rPr>
      </w:pPr>
      <w:r w:rsidRPr="00525B6D">
        <w:rPr>
          <w:rFonts w:cstheme="minorHAnsi"/>
          <w:b/>
          <w:i/>
          <w:sz w:val="24"/>
          <w:lang w:val="vi-VN" w:bidi="vi-VN"/>
        </w:rPr>
        <w:t>Kháng Cáo Nhanh Là Gì?</w:t>
      </w:r>
    </w:p>
    <w:p w14:paraId="193787B1" w14:textId="77777777" w:rsidR="00B75FFA" w:rsidRPr="00525B6D" w:rsidRDefault="00B75FFA" w:rsidP="00B75FFA">
      <w:pPr>
        <w:tabs>
          <w:tab w:val="left" w:pos="1800"/>
        </w:tabs>
        <w:spacing w:after="0" w:line="360" w:lineRule="auto"/>
        <w:contextualSpacing/>
        <w:rPr>
          <w:rFonts w:cstheme="minorHAnsi"/>
          <w:lang w:val="vi-VN"/>
        </w:rPr>
      </w:pPr>
      <w:r w:rsidRPr="00525B6D">
        <w:rPr>
          <w:rFonts w:cstheme="minorHAnsi"/>
          <w:sz w:val="24"/>
          <w:lang w:val="vi-VN" w:bidi="vi-VN"/>
        </w:rPr>
        <w:t>Kháng cáo nhanh có quy trình tương tự như kháng cáo tiêu chuẩn nhưng nhanh hơn. Sau đây là thông tin bổ sung về kháng cáo nhanh:</w:t>
      </w:r>
    </w:p>
    <w:p w14:paraId="025D60CE" w14:textId="662AA1FD" w:rsidR="00B75FFA" w:rsidRPr="00525B6D" w:rsidRDefault="00B75FFA" w:rsidP="4C760638">
      <w:pPr>
        <w:pStyle w:val="ListParagraph"/>
        <w:numPr>
          <w:ilvl w:val="0"/>
          <w:numId w:val="49"/>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ý vị phải chứng minh rằng việc chờ kháng cáo tiêu chuẩn có thể </w:t>
      </w:r>
      <w:r w:rsidR="43479AF5" w:rsidRPr="4C760638">
        <w:rPr>
          <w:rFonts w:asciiTheme="minorHAnsi" w:hAnsiTheme="minorHAnsi" w:cstheme="minorBidi"/>
          <w:sz w:val="24"/>
          <w:szCs w:val="24"/>
          <w:lang w:val="vi-VN" w:bidi="vi-VN"/>
        </w:rPr>
        <w:t xml:space="preserve"> làm cho</w:t>
      </w:r>
      <w:r w:rsidRPr="4C760638">
        <w:rPr>
          <w:rFonts w:asciiTheme="minorHAnsi" w:hAnsiTheme="minorHAnsi" w:cstheme="minorBidi"/>
          <w:sz w:val="24"/>
          <w:szCs w:val="24"/>
          <w:lang w:val="vi-VN" w:bidi="vi-VN"/>
        </w:rPr>
        <w:t xml:space="preserve"> tình trạng </w:t>
      </w:r>
      <w:r w:rsidRPr="4C760638">
        <w:rPr>
          <w:rFonts w:asciiTheme="minorHAnsi" w:hAnsiTheme="minorHAnsi" w:cstheme="minorBidi"/>
          <w:sz w:val="24"/>
          <w:szCs w:val="24"/>
          <w:lang w:val="vi-VN" w:bidi="vi-VN"/>
        </w:rPr>
        <w:lastRenderedPageBreak/>
        <w:t>sức khỏe hành vi của quý vị trở nên  tệ hơn.</w:t>
      </w:r>
    </w:p>
    <w:p w14:paraId="53576799" w14:textId="316C236D" w:rsidR="00B75FFA" w:rsidRPr="00525B6D" w:rsidRDefault="00B75FFA" w:rsidP="0038308E">
      <w:pPr>
        <w:pStyle w:val="ListParagraph"/>
        <w:numPr>
          <w:ilvl w:val="0"/>
          <w:numId w:val="4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y trình kháng cáo nhanh có thời hạn khác so với quy trình kháng cáo tiêu chuẩn.</w:t>
      </w:r>
    </w:p>
    <w:p w14:paraId="5B2E2B3B" w14:textId="77777777" w:rsidR="00B75FFA" w:rsidRPr="00525B6D" w:rsidRDefault="00B75FFA" w:rsidP="0038308E">
      <w:pPr>
        <w:pStyle w:val="ListParagraph"/>
        <w:numPr>
          <w:ilvl w:val="0"/>
          <w:numId w:val="4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ận có 72 giờ để duyệt xét đơn kháng cáo nhanh.</w:t>
      </w:r>
    </w:p>
    <w:p w14:paraId="153D4E54" w14:textId="77777777" w:rsidR="00B75FFA" w:rsidRPr="00525B6D" w:rsidRDefault="00B75FFA" w:rsidP="0038308E">
      <w:pPr>
        <w:pStyle w:val="ListParagraph"/>
        <w:numPr>
          <w:ilvl w:val="0"/>
          <w:numId w:val="4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Quý vị có thể yêu cầu kháng cáo nhanh bằng lời nói. </w:t>
      </w:r>
    </w:p>
    <w:p w14:paraId="6BF2A276" w14:textId="77777777" w:rsidR="00B75FFA" w:rsidRPr="00525B6D" w:rsidRDefault="00B75FFA" w:rsidP="0038308E">
      <w:pPr>
        <w:pStyle w:val="ListParagraph"/>
        <w:numPr>
          <w:ilvl w:val="0"/>
          <w:numId w:val="4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ý vị không cần phải đưa ra yêu cầu kháng cáo nhanh bằng văn bản.</w:t>
      </w:r>
    </w:p>
    <w:p w14:paraId="430857C5" w14:textId="77777777" w:rsidR="00B75FFA" w:rsidRPr="00525B6D" w:rsidRDefault="00B75FFA" w:rsidP="00B75FFA">
      <w:pPr>
        <w:tabs>
          <w:tab w:val="left" w:pos="1800"/>
        </w:tabs>
        <w:spacing w:after="0" w:line="360" w:lineRule="auto"/>
        <w:contextualSpacing/>
        <w:rPr>
          <w:rFonts w:eastAsia="Arial" w:cstheme="minorHAnsi"/>
          <w:sz w:val="24"/>
          <w:szCs w:val="24"/>
          <w:lang w:val="vi-VN"/>
        </w:rPr>
      </w:pPr>
    </w:p>
    <w:p w14:paraId="778A4C21" w14:textId="77777777" w:rsidR="00B75FFA" w:rsidRPr="00525B6D" w:rsidRDefault="00B75FFA" w:rsidP="00B75FFA">
      <w:pPr>
        <w:tabs>
          <w:tab w:val="left" w:pos="1800"/>
        </w:tabs>
        <w:spacing w:after="0" w:line="360" w:lineRule="auto"/>
        <w:contextualSpacing/>
        <w:rPr>
          <w:rFonts w:cstheme="minorHAnsi"/>
          <w:i/>
          <w:iCs/>
          <w:lang w:val="vi-VN"/>
        </w:rPr>
      </w:pPr>
      <w:r w:rsidRPr="00525B6D">
        <w:rPr>
          <w:rFonts w:cstheme="minorHAnsi"/>
          <w:b/>
          <w:i/>
          <w:sz w:val="24"/>
          <w:lang w:val="vi-VN" w:bidi="vi-VN"/>
        </w:rPr>
        <w:t>Khi Nào Tôi Có Thể Nộp Đơn Kháng Cáo Nhanh?</w:t>
      </w:r>
    </w:p>
    <w:p w14:paraId="0F978B46" w14:textId="553DD348" w:rsidR="00B75FFA" w:rsidRPr="00525B6D" w:rsidRDefault="00B75FFA" w:rsidP="0905EE02">
      <w:pPr>
        <w:tabs>
          <w:tab w:val="left" w:pos="1800"/>
        </w:tabs>
        <w:spacing w:after="0" w:line="360" w:lineRule="auto"/>
        <w:contextualSpacing/>
        <w:rPr>
          <w:lang w:val="vi-VN"/>
        </w:rPr>
      </w:pPr>
      <w:r w:rsidRPr="0905EE02">
        <w:rPr>
          <w:sz w:val="24"/>
          <w:szCs w:val="24"/>
          <w:lang w:val="vi-VN" w:bidi="vi-VN"/>
        </w:rPr>
        <w:t xml:space="preserve">Nếu việc chờ đợi tới 30 ngày để nhận được quyết định kháng cáo tiêu chuẩn sẽ gây nguy hiểm đến tính mạng, sức khỏe hoặc khả năng đạt được, duy trì hoặc phục hồi chức năng tối đa của </w:t>
      </w:r>
      <w:r w:rsidR="508D84D7" w:rsidRPr="0905EE02">
        <w:rPr>
          <w:sz w:val="24"/>
          <w:szCs w:val="24"/>
          <w:lang w:val="vi-VN" w:bidi="vi-VN"/>
        </w:rPr>
        <w:t xml:space="preserve"> </w:t>
      </w:r>
      <w:r w:rsidR="37C2D9A1" w:rsidRPr="0905EE02">
        <w:rPr>
          <w:sz w:val="24"/>
          <w:szCs w:val="24"/>
          <w:lang w:val="vi-VN" w:bidi="vi-VN"/>
        </w:rPr>
        <w:t>mình</w:t>
      </w:r>
      <w:r w:rsidRPr="0905EE02">
        <w:rPr>
          <w:sz w:val="24"/>
          <w:szCs w:val="24"/>
          <w:lang w:val="vi-VN" w:bidi="vi-VN"/>
        </w:rPr>
        <w:t>, quý vị có thể yêu cầu giải quyết kháng cáo nhanh.</w:t>
      </w:r>
    </w:p>
    <w:p w14:paraId="43C6A484" w14:textId="77777777" w:rsidR="00B75FFA" w:rsidRPr="00525B6D" w:rsidRDefault="00B75FFA" w:rsidP="00B75FFA">
      <w:pPr>
        <w:tabs>
          <w:tab w:val="left" w:pos="1800"/>
        </w:tabs>
        <w:spacing w:after="0" w:line="360" w:lineRule="auto"/>
        <w:contextualSpacing/>
        <w:rPr>
          <w:rFonts w:cstheme="minorHAnsi"/>
          <w:lang w:val="vi-VN"/>
        </w:rPr>
      </w:pPr>
      <w:r w:rsidRPr="00525B6D">
        <w:rPr>
          <w:rFonts w:cstheme="minorHAnsi"/>
          <w:sz w:val="24"/>
          <w:lang w:val="vi-VN" w:bidi="vi-VN"/>
        </w:rPr>
        <w:t xml:space="preserve"> </w:t>
      </w:r>
    </w:p>
    <w:p w14:paraId="36A23C9D" w14:textId="77777777" w:rsidR="00B75FFA" w:rsidRPr="00525B6D" w:rsidRDefault="00B75FFA" w:rsidP="00B75FFA">
      <w:pPr>
        <w:tabs>
          <w:tab w:val="left" w:pos="1800"/>
        </w:tabs>
        <w:spacing w:after="0" w:line="360" w:lineRule="auto"/>
        <w:contextualSpacing/>
        <w:rPr>
          <w:rFonts w:cstheme="minorHAnsi"/>
          <w:i/>
          <w:iCs/>
          <w:lang w:val="vi-VN"/>
        </w:rPr>
      </w:pPr>
      <w:r w:rsidRPr="00525B6D">
        <w:rPr>
          <w:rFonts w:cstheme="minorHAnsi"/>
          <w:i/>
          <w:sz w:val="24"/>
          <w:lang w:val="vi-VN" w:bidi="vi-VN"/>
        </w:rPr>
        <w:t>Thông Tin Bổ Sung Về Kháng Cáo Nhanh:</w:t>
      </w:r>
    </w:p>
    <w:p w14:paraId="08FC12A7" w14:textId="444ED737" w:rsidR="00B75FFA" w:rsidRPr="00525B6D" w:rsidRDefault="00B75FFA" w:rsidP="0038308E">
      <w:pPr>
        <w:pStyle w:val="ListParagraph"/>
        <w:numPr>
          <w:ilvl w:val="0"/>
          <w:numId w:val="48"/>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Nếu đơn kháng cáo của quý vị đáp ứng các yêu cầu để được kháng cáo nhanh, quận sẽ giải quyết trong vòng 72 giờ kể từ khi nhận được đơn. </w:t>
      </w:r>
    </w:p>
    <w:p w14:paraId="00737503" w14:textId="68582CCA" w:rsidR="00B75FFA" w:rsidRPr="00525B6D" w:rsidRDefault="00B75FFA" w:rsidP="4C760638">
      <w:pPr>
        <w:pStyle w:val="ListParagraph"/>
        <w:numPr>
          <w:ilvl w:val="0"/>
          <w:numId w:val="4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Nếu quận xác định rằng đơn kháng cáo của quý vị không đáp ứng đủ tiêu chí để được kháng cáo nhanh, họ phải thông báo bằng lời nói kịp thời cho quý vị và sẽ cung cấp thông báo bằng văn bản  trong vòng hai </w:t>
      </w:r>
      <w:r w:rsidR="6D75AA7F" w:rsidRPr="4C760638">
        <w:rPr>
          <w:rFonts w:asciiTheme="minorHAnsi" w:hAnsiTheme="minorHAnsi" w:cstheme="minorBidi"/>
          <w:sz w:val="24"/>
          <w:szCs w:val="24"/>
          <w:lang w:val="vi-VN" w:bidi="vi-VN"/>
        </w:rPr>
        <w:t xml:space="preserve">(2) </w:t>
      </w:r>
      <w:r w:rsidRPr="4C760638">
        <w:rPr>
          <w:rFonts w:asciiTheme="minorHAnsi" w:hAnsiTheme="minorHAnsi" w:cstheme="minorBidi"/>
          <w:sz w:val="24"/>
          <w:szCs w:val="24"/>
          <w:lang w:val="vi-VN" w:bidi="vi-VN"/>
        </w:rPr>
        <w:t xml:space="preserve">ngày dương lịch, giải thích lý do cho quyết định này.  </w:t>
      </w:r>
      <w:r w:rsidR="51CC552F" w:rsidRPr="4C760638">
        <w:rPr>
          <w:rFonts w:asciiTheme="minorHAnsi" w:hAnsiTheme="minorHAnsi" w:cstheme="minorBidi"/>
          <w:sz w:val="24"/>
          <w:szCs w:val="24"/>
          <w:lang w:val="vi-VN" w:bidi="vi-VN"/>
        </w:rPr>
        <w:t>Q</w:t>
      </w:r>
      <w:r w:rsidRPr="4C760638">
        <w:rPr>
          <w:rFonts w:asciiTheme="minorHAnsi" w:hAnsiTheme="minorHAnsi" w:cstheme="minorBidi"/>
          <w:sz w:val="24"/>
          <w:szCs w:val="24"/>
          <w:lang w:val="vi-VN" w:bidi="vi-VN"/>
        </w:rPr>
        <w:t xml:space="preserve">uy trình kháng cáo của quý vị </w:t>
      </w:r>
      <w:r w:rsidR="7CCA8B34" w:rsidRPr="4C760638">
        <w:rPr>
          <w:rFonts w:asciiTheme="minorHAnsi" w:hAnsiTheme="minorHAnsi" w:cstheme="minorBidi"/>
          <w:sz w:val="24"/>
          <w:szCs w:val="24"/>
          <w:lang w:val="vi-VN" w:bidi="vi-VN"/>
        </w:rPr>
        <w:t xml:space="preserve"> vẫn</w:t>
      </w:r>
      <w:r w:rsidRPr="4C760638">
        <w:rPr>
          <w:rFonts w:asciiTheme="minorHAnsi" w:hAnsiTheme="minorHAnsi" w:cstheme="minorBidi"/>
          <w:sz w:val="24"/>
          <w:szCs w:val="24"/>
          <w:lang w:val="vi-VN" w:bidi="vi-VN"/>
        </w:rPr>
        <w:t xml:space="preserve"> theo </w:t>
      </w:r>
      <w:r w:rsidR="756AC365" w:rsidRPr="4C760638">
        <w:rPr>
          <w:rFonts w:asciiTheme="minorHAnsi" w:hAnsiTheme="minorHAnsi" w:cstheme="minorBidi"/>
          <w:sz w:val="24"/>
          <w:szCs w:val="24"/>
          <w:lang w:val="vi-VN" w:bidi="vi-VN"/>
        </w:rPr>
        <w:t xml:space="preserve"> khoảng</w:t>
      </w:r>
      <w:r w:rsidRPr="4C760638">
        <w:rPr>
          <w:rFonts w:asciiTheme="minorHAnsi" w:hAnsiTheme="minorHAnsi" w:cstheme="minorBidi"/>
          <w:sz w:val="24"/>
          <w:szCs w:val="24"/>
          <w:lang w:val="vi-VN" w:bidi="vi-VN"/>
        </w:rPr>
        <w:t xml:space="preserve"> thời gian kháng cáo tiêu chuẩn được nêu trước đó trong phần này.</w:t>
      </w:r>
    </w:p>
    <w:p w14:paraId="685C9E6C" w14:textId="3A580825" w:rsidR="00B75FFA" w:rsidRPr="00525B6D" w:rsidRDefault="00B75FFA" w:rsidP="4C760638">
      <w:pPr>
        <w:pStyle w:val="ListParagraph"/>
        <w:numPr>
          <w:ilvl w:val="0"/>
          <w:numId w:val="4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Nếu </w:t>
      </w:r>
      <w:r w:rsidR="483C01DF" w:rsidRPr="4C760638">
        <w:rPr>
          <w:rFonts w:asciiTheme="minorHAnsi" w:hAnsiTheme="minorHAnsi" w:cstheme="minorBidi"/>
          <w:sz w:val="24"/>
          <w:szCs w:val="24"/>
          <w:lang w:val="vi-VN" w:bidi="vi-VN"/>
        </w:rPr>
        <w:t xml:space="preserve"> vẫn</w:t>
      </w:r>
      <w:r w:rsidRPr="4C760638">
        <w:rPr>
          <w:rFonts w:asciiTheme="minorHAnsi" w:hAnsiTheme="minorHAnsi" w:cstheme="minorBidi"/>
          <w:sz w:val="24"/>
          <w:szCs w:val="24"/>
          <w:lang w:val="vi-VN" w:bidi="vi-VN"/>
        </w:rPr>
        <w:t xml:space="preserve"> không đồng ý với quyết định của quận rằng đơn kháng cáo của quý vị không đáp ứng đủ tiêu chí để kháng cáo nhanh, quý vị có thể nộp đơn khiếu nại.</w:t>
      </w:r>
    </w:p>
    <w:p w14:paraId="44368720" w14:textId="77777777" w:rsidR="00B75FFA" w:rsidRPr="00525B6D" w:rsidRDefault="00B75FFA" w:rsidP="0038308E">
      <w:pPr>
        <w:pStyle w:val="ListParagraph"/>
        <w:numPr>
          <w:ilvl w:val="0"/>
          <w:numId w:val="48"/>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Sau khi quận giải quyết yêu cầu kháng cáo nhanh của quý vị, quý vị và tất cả các bên bị ảnh hưởng sẽ được thông báo bằng lời nói và bằng văn bản.</w:t>
      </w:r>
    </w:p>
    <w:p w14:paraId="7AEABF85" w14:textId="77777777" w:rsidR="00B75FFA" w:rsidRPr="00525B6D" w:rsidRDefault="00B75FFA" w:rsidP="00B75FFA">
      <w:pPr>
        <w:tabs>
          <w:tab w:val="left" w:pos="1800"/>
        </w:tabs>
        <w:spacing w:after="0" w:line="257" w:lineRule="auto"/>
        <w:contextualSpacing/>
        <w:rPr>
          <w:rFonts w:cstheme="minorHAnsi"/>
          <w:lang w:val="vi-VN"/>
        </w:rPr>
      </w:pPr>
      <w:r w:rsidRPr="00525B6D">
        <w:rPr>
          <w:rFonts w:cstheme="minorHAnsi"/>
          <w:sz w:val="24"/>
          <w:lang w:val="vi-VN" w:bidi="vi-VN"/>
        </w:rPr>
        <w:t xml:space="preserve"> </w:t>
      </w:r>
    </w:p>
    <w:p w14:paraId="493BA727" w14:textId="77777777" w:rsidR="005907CB" w:rsidRPr="00525B6D" w:rsidRDefault="005907CB" w:rsidP="00B75FFA">
      <w:pPr>
        <w:pStyle w:val="paragraph"/>
        <w:spacing w:before="0" w:beforeAutospacing="0" w:after="0" w:afterAutospacing="0" w:line="360" w:lineRule="auto"/>
        <w:textAlignment w:val="baseline"/>
        <w:rPr>
          <w:rFonts w:asciiTheme="minorHAnsi" w:hAnsiTheme="minorHAnsi" w:cstheme="minorHAnsi"/>
          <w:b/>
          <w:bCs/>
          <w:lang w:val="vi-VN"/>
        </w:rPr>
      </w:pPr>
    </w:p>
    <w:p w14:paraId="5D086901" w14:textId="77777777" w:rsidR="005907CB" w:rsidRPr="00525B6D" w:rsidRDefault="005907CB" w:rsidP="00B75FFA">
      <w:pPr>
        <w:pStyle w:val="paragraph"/>
        <w:spacing w:before="0" w:beforeAutospacing="0" w:after="0" w:afterAutospacing="0" w:line="360" w:lineRule="auto"/>
        <w:textAlignment w:val="baseline"/>
        <w:rPr>
          <w:rFonts w:asciiTheme="minorHAnsi" w:hAnsiTheme="minorHAnsi" w:cstheme="minorHAnsi"/>
          <w:b/>
          <w:bCs/>
          <w:lang w:val="vi-VN"/>
        </w:rPr>
      </w:pPr>
    </w:p>
    <w:p w14:paraId="1AC25CE9" w14:textId="10886E9E" w:rsidR="00B75FFA" w:rsidRPr="00525B6D" w:rsidRDefault="00B75FFA" w:rsidP="00B75FFA">
      <w:pPr>
        <w:pStyle w:val="paragraph"/>
        <w:spacing w:before="0" w:beforeAutospacing="0" w:after="0" w:afterAutospacing="0" w:line="360" w:lineRule="auto"/>
        <w:textAlignment w:val="baseline"/>
        <w:rPr>
          <w:rFonts w:asciiTheme="minorHAnsi" w:hAnsiTheme="minorHAnsi" w:cstheme="minorHAnsi"/>
          <w:b/>
          <w:bCs/>
          <w:lang w:val="vi-VN"/>
        </w:rPr>
      </w:pPr>
      <w:r w:rsidRPr="00525B6D">
        <w:rPr>
          <w:rFonts w:asciiTheme="minorHAnsi" w:hAnsiTheme="minorHAnsi" w:cstheme="minorHAnsi"/>
          <w:b/>
          <w:lang w:val="vi-VN" w:bidi="vi-VN"/>
        </w:rPr>
        <w:t xml:space="preserve">Phiên Điều Trần Công Bằng Cấp Tiểu Bang </w:t>
      </w:r>
    </w:p>
    <w:p w14:paraId="2D731968" w14:textId="77777777" w:rsidR="00B75FFA" w:rsidRPr="00525B6D" w:rsidRDefault="00B75FFA" w:rsidP="00B75FFA">
      <w:pPr>
        <w:spacing w:after="0" w:line="360" w:lineRule="auto"/>
        <w:contextualSpacing/>
        <w:rPr>
          <w:rFonts w:cstheme="minorHAnsi"/>
          <w:b/>
          <w:bCs/>
          <w:i/>
          <w:iCs/>
          <w:sz w:val="24"/>
          <w:szCs w:val="24"/>
          <w:lang w:val="vi-VN"/>
        </w:rPr>
      </w:pPr>
      <w:r w:rsidRPr="00525B6D">
        <w:rPr>
          <w:rFonts w:cstheme="minorHAnsi"/>
          <w:b/>
          <w:i/>
          <w:sz w:val="24"/>
          <w:lang w:val="vi-VN" w:bidi="vi-VN"/>
        </w:rPr>
        <w:t>Phiên Điều Trần Công Bằng Cấp Tiểu Bang Là Gì?</w:t>
      </w:r>
    </w:p>
    <w:p w14:paraId="33A27E8D"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 xml:space="preserve">Phiên Điều Trần Công Bằng Cấp Tiểu Bang là buổi duyệt giá độc lập do thẩm phán luật hành chính từ Sở Dịch Vụ Xã Hội California (California Department of Social Services, CDSS) tiến hành </w:t>
      </w:r>
      <w:r w:rsidRPr="00525B6D">
        <w:rPr>
          <w:rFonts w:cstheme="minorHAnsi"/>
          <w:sz w:val="24"/>
          <w:lang w:val="vi-VN" w:bidi="vi-VN"/>
        </w:rPr>
        <w:lastRenderedPageBreak/>
        <w:t>để đảm bảo quý vị nhận được các dịch vụ chăm sóc sức khỏe hành vi mà quý vị được hưởng theo chương trình Medi-Cal.</w:t>
      </w:r>
    </w:p>
    <w:p w14:paraId="7BDDC3E8" w14:textId="6B5E7F75" w:rsidR="00B75FFA" w:rsidRPr="00525B6D" w:rsidRDefault="61EC7AB5" w:rsidP="4C760638">
      <w:pPr>
        <w:spacing w:after="0" w:line="360" w:lineRule="auto"/>
        <w:contextualSpacing/>
        <w:rPr>
          <w:lang w:val="vi-VN"/>
        </w:rPr>
      </w:pPr>
      <w:r w:rsidRPr="4C760638">
        <w:rPr>
          <w:sz w:val="24"/>
          <w:szCs w:val="24"/>
          <w:lang w:val="vi-VN" w:bidi="vi-VN"/>
        </w:rPr>
        <w:t xml:space="preserve"> Xin lên</w:t>
      </w:r>
      <w:r w:rsidR="00B75FFA" w:rsidRPr="4C760638">
        <w:rPr>
          <w:sz w:val="24"/>
          <w:szCs w:val="24"/>
          <w:lang w:val="vi-VN" w:bidi="vi-VN"/>
        </w:rPr>
        <w:t xml:space="preserve"> trang web của Sở Dịch Vụ Xã Hội California </w:t>
      </w:r>
      <w:hyperlink r:id="rId19">
        <w:r w:rsidR="00B75FFA" w:rsidRPr="4C760638">
          <w:rPr>
            <w:rStyle w:val="Hyperlink"/>
            <w:color w:val="0563C1"/>
            <w:sz w:val="24"/>
            <w:szCs w:val="24"/>
            <w:lang w:val="vi-VN" w:bidi="vi-VN"/>
          </w:rPr>
          <w:t>https://www.cdss.ca.gov/hearing-requests</w:t>
        </w:r>
      </w:hyperlink>
      <w:r w:rsidR="00B75FFA" w:rsidRPr="4C760638">
        <w:rPr>
          <w:sz w:val="24"/>
          <w:szCs w:val="24"/>
          <w:lang w:val="vi-VN" w:bidi="vi-VN"/>
        </w:rPr>
        <w:t xml:space="preserve"> để biết thêm thông tin.</w:t>
      </w:r>
    </w:p>
    <w:p w14:paraId="05B18F93" w14:textId="77777777" w:rsidR="00B75FFA" w:rsidRPr="00525B6D" w:rsidRDefault="00B75FFA" w:rsidP="00B75FFA">
      <w:pPr>
        <w:spacing w:after="0" w:line="360" w:lineRule="auto"/>
        <w:contextualSpacing/>
        <w:rPr>
          <w:rFonts w:eastAsia="Arial" w:cstheme="minorHAnsi"/>
          <w:b/>
          <w:bCs/>
          <w:i/>
          <w:iCs/>
          <w:sz w:val="24"/>
          <w:szCs w:val="24"/>
          <w:lang w:val="vi-VN"/>
        </w:rPr>
      </w:pPr>
    </w:p>
    <w:p w14:paraId="07DDAA49" w14:textId="45BAC308" w:rsidR="00B75FFA" w:rsidRPr="00525B6D" w:rsidRDefault="31456F78" w:rsidP="4C760638">
      <w:pPr>
        <w:spacing w:after="0" w:line="360" w:lineRule="auto"/>
        <w:contextualSpacing/>
        <w:rPr>
          <w:i/>
          <w:iCs/>
          <w:lang w:val="vi-VN"/>
        </w:rPr>
      </w:pPr>
      <w:r w:rsidRPr="4C760638">
        <w:rPr>
          <w:b/>
          <w:bCs/>
          <w:i/>
          <w:iCs/>
          <w:sz w:val="24"/>
          <w:szCs w:val="24"/>
          <w:lang w:val="vi-VN" w:bidi="vi-VN"/>
        </w:rPr>
        <w:t xml:space="preserve">Những </w:t>
      </w:r>
      <w:r w:rsidR="00B75FFA" w:rsidRPr="4C760638">
        <w:rPr>
          <w:b/>
          <w:bCs/>
          <w:i/>
          <w:iCs/>
          <w:sz w:val="24"/>
          <w:szCs w:val="24"/>
          <w:lang w:val="vi-VN" w:bidi="vi-VN"/>
        </w:rPr>
        <w:t>Quyền</w:t>
      </w:r>
      <w:r w:rsidR="56780278" w:rsidRPr="4C760638">
        <w:rPr>
          <w:b/>
          <w:bCs/>
          <w:i/>
          <w:iCs/>
          <w:sz w:val="24"/>
          <w:szCs w:val="24"/>
          <w:lang w:val="vi-VN" w:bidi="vi-VN"/>
        </w:rPr>
        <w:t xml:space="preserve"> Hạn Của Tôi Về</w:t>
      </w:r>
      <w:r w:rsidR="00B75FFA" w:rsidRPr="4C760638">
        <w:rPr>
          <w:b/>
          <w:bCs/>
          <w:i/>
          <w:iCs/>
          <w:sz w:val="24"/>
          <w:szCs w:val="24"/>
          <w:lang w:val="vi-VN" w:bidi="vi-VN"/>
        </w:rPr>
        <w:t xml:space="preserve"> Tham Gia Phiên Điều Trần Công Bằng Cấp Tiểu Bang  Là Gì?</w:t>
      </w:r>
    </w:p>
    <w:p w14:paraId="5DDA689E"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Quý vị có quyền:</w:t>
      </w:r>
    </w:p>
    <w:p w14:paraId="1EEC54C9" w14:textId="48B518BD" w:rsidR="00B75FFA" w:rsidRPr="00525B6D" w:rsidRDefault="00B75FFA" w:rsidP="4C760638">
      <w:pPr>
        <w:pStyle w:val="ListParagraph"/>
        <w:numPr>
          <w:ilvl w:val="0"/>
          <w:numId w:val="4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Yêu cầu được xét xử trước thẩm phán luật hành chính, còn gọi là Phiên Điều Trần Công Bằng Cấp Tiểu Bang, để giải quyết </w:t>
      </w:r>
      <w:r w:rsidR="480BA00D" w:rsidRPr="4C760638">
        <w:rPr>
          <w:rFonts w:asciiTheme="minorHAnsi" w:hAnsiTheme="minorHAnsi" w:cstheme="minorBidi"/>
          <w:sz w:val="24"/>
          <w:szCs w:val="24"/>
          <w:lang w:val="vi-VN" w:bidi="vi-VN"/>
        </w:rPr>
        <w:t xml:space="preserve">dịch </w:t>
      </w:r>
      <w:r w:rsidRPr="4C760638">
        <w:rPr>
          <w:rFonts w:asciiTheme="minorHAnsi" w:hAnsiTheme="minorHAnsi" w:cstheme="minorBidi"/>
          <w:sz w:val="24"/>
          <w:szCs w:val="24"/>
          <w:lang w:val="vi-VN" w:bidi="vi-VN"/>
        </w:rPr>
        <w:t>vụ  của quý vị.</w:t>
      </w:r>
    </w:p>
    <w:p w14:paraId="6B7D5F42" w14:textId="03760CBD" w:rsidR="00B75FFA" w:rsidRPr="00525B6D" w:rsidRDefault="00B75FFA" w:rsidP="4C760638">
      <w:pPr>
        <w:pStyle w:val="ListParagraph"/>
        <w:numPr>
          <w:ilvl w:val="0"/>
          <w:numId w:val="4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Tìm hiểu cách </w:t>
      </w:r>
      <w:r w:rsidR="7A63B5F8" w:rsidRPr="4C760638">
        <w:rPr>
          <w:rFonts w:asciiTheme="minorHAnsi" w:hAnsiTheme="minorHAnsi" w:cstheme="minorBidi"/>
          <w:sz w:val="24"/>
          <w:szCs w:val="24"/>
          <w:lang w:val="vi-VN" w:bidi="vi-VN"/>
        </w:rPr>
        <w:t xml:space="preserve">thức </w:t>
      </w:r>
      <w:r w:rsidRPr="4C760638">
        <w:rPr>
          <w:rFonts w:asciiTheme="minorHAnsi" w:hAnsiTheme="minorHAnsi" w:cstheme="minorBidi"/>
          <w:sz w:val="24"/>
          <w:szCs w:val="24"/>
          <w:lang w:val="vi-VN" w:bidi="vi-VN"/>
        </w:rPr>
        <w:t>yêu cầu Phiên Điều Trần Công Bằng Cấp Tiểu Bang.</w:t>
      </w:r>
    </w:p>
    <w:p w14:paraId="43BC68AD" w14:textId="3B5DDD12" w:rsidR="00B75FFA" w:rsidRPr="00525B6D" w:rsidRDefault="00B75FFA" w:rsidP="4C760638">
      <w:pPr>
        <w:pStyle w:val="ListParagraph"/>
        <w:numPr>
          <w:ilvl w:val="0"/>
          <w:numId w:val="4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Tìm hiểu về các quy định chi phối cách thức hoạt động của </w:t>
      </w:r>
      <w:r w:rsidR="6B2124D2" w:rsidRPr="4C760638">
        <w:rPr>
          <w:rFonts w:asciiTheme="minorHAnsi" w:hAnsiTheme="minorHAnsi" w:cstheme="minorBidi"/>
          <w:sz w:val="24"/>
          <w:szCs w:val="24"/>
          <w:lang w:val="vi-VN" w:bidi="vi-VN"/>
        </w:rPr>
        <w:t xml:space="preserve"> những</w:t>
      </w:r>
      <w:r w:rsidRPr="4C760638">
        <w:rPr>
          <w:rFonts w:asciiTheme="minorHAnsi" w:hAnsiTheme="minorHAnsi" w:cstheme="minorBidi"/>
          <w:sz w:val="24"/>
          <w:szCs w:val="24"/>
          <w:lang w:val="vi-VN" w:bidi="vi-VN"/>
        </w:rPr>
        <w:t xml:space="preserve"> đại diện trong Phiên Điều Trần Công Bằng Cấp Tiểu Bang.</w:t>
      </w:r>
    </w:p>
    <w:p w14:paraId="2E089EDF" w14:textId="1AF6C858" w:rsidR="00B75FFA" w:rsidRPr="00525B6D" w:rsidRDefault="00B75FFA" w:rsidP="4C760638">
      <w:pPr>
        <w:pStyle w:val="ListParagraph"/>
        <w:numPr>
          <w:ilvl w:val="0"/>
          <w:numId w:val="4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Yêu cầu </w:t>
      </w:r>
      <w:r w:rsidR="3390004C" w:rsidRPr="4C760638">
        <w:rPr>
          <w:rFonts w:asciiTheme="minorHAnsi" w:hAnsiTheme="minorHAnsi" w:cstheme="minorBidi"/>
          <w:sz w:val="24"/>
          <w:szCs w:val="24"/>
          <w:lang w:val="vi-VN" w:bidi="vi-VN"/>
        </w:rPr>
        <w:t xml:space="preserve">được </w:t>
      </w:r>
      <w:r w:rsidRPr="4C760638">
        <w:rPr>
          <w:rFonts w:asciiTheme="minorHAnsi" w:hAnsiTheme="minorHAnsi" w:cstheme="minorBidi"/>
          <w:sz w:val="24"/>
          <w:szCs w:val="24"/>
          <w:lang w:val="vi-VN" w:bidi="vi-VN"/>
        </w:rPr>
        <w:t>tiếp tục hưởng các quyền lợi trong quá trình diễn ra Điều Trần Công Bằng Cấp Tiểu Bang</w:t>
      </w:r>
      <w:r w:rsidR="6B5F530F"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nếu quý vị yêu cầu Phiên Điều Trần Công Bằng Cấp Tiểu Bang trong </w:t>
      </w:r>
      <w:r w:rsidR="4BB0982F" w:rsidRPr="4C760638">
        <w:rPr>
          <w:rFonts w:asciiTheme="minorHAnsi" w:hAnsiTheme="minorHAnsi" w:cstheme="minorBidi"/>
          <w:sz w:val="24"/>
          <w:szCs w:val="24"/>
          <w:lang w:val="vi-VN" w:bidi="vi-VN"/>
        </w:rPr>
        <w:t xml:space="preserve"> khoảng</w:t>
      </w:r>
      <w:r w:rsidRPr="4C760638">
        <w:rPr>
          <w:rFonts w:asciiTheme="minorHAnsi" w:hAnsiTheme="minorHAnsi" w:cstheme="minorBidi"/>
          <w:sz w:val="24"/>
          <w:szCs w:val="24"/>
          <w:lang w:val="vi-VN" w:bidi="vi-VN"/>
        </w:rPr>
        <w:t xml:space="preserve"> thời gian quy định.</w:t>
      </w:r>
    </w:p>
    <w:p w14:paraId="002C14E8" w14:textId="1C20436D" w:rsidR="00355FA1" w:rsidRPr="00525B6D" w:rsidRDefault="00355FA1" w:rsidP="4C760638">
      <w:pPr>
        <w:pStyle w:val="ListParagraph"/>
        <w:numPr>
          <w:ilvl w:val="0"/>
          <w:numId w:val="4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Không </w:t>
      </w:r>
      <w:r w:rsidR="1369A962" w:rsidRPr="4C760638">
        <w:rPr>
          <w:rFonts w:asciiTheme="minorHAnsi" w:hAnsiTheme="minorHAnsi" w:cstheme="minorBidi"/>
          <w:sz w:val="24"/>
          <w:szCs w:val="24"/>
          <w:lang w:val="vi-VN" w:bidi="vi-VN"/>
        </w:rPr>
        <w:t xml:space="preserve"> chi phí</w:t>
      </w:r>
      <w:r w:rsidRPr="4C760638">
        <w:rPr>
          <w:rFonts w:asciiTheme="minorHAnsi" w:hAnsiTheme="minorHAnsi" w:cstheme="minorBidi"/>
          <w:sz w:val="24"/>
          <w:szCs w:val="24"/>
          <w:lang w:val="vi-VN" w:bidi="vi-VN"/>
        </w:rPr>
        <w:t xml:space="preserve"> cho các dịch vụ được tiếp tục trong khi Phiên Điều Trần Công Bằng Cấp Tiểu Bang đang chờ xử lý</w:t>
      </w:r>
      <w:r w:rsidR="7051697C"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nếu quyết định cuối cùng có lợi cho quyết định  của quận.</w:t>
      </w:r>
    </w:p>
    <w:p w14:paraId="1BC3ABAD" w14:textId="77777777" w:rsidR="00B75FFA" w:rsidRPr="00525B6D" w:rsidRDefault="00B75FFA" w:rsidP="00B75FFA">
      <w:pPr>
        <w:spacing w:after="0" w:line="360" w:lineRule="auto"/>
        <w:contextualSpacing/>
        <w:rPr>
          <w:rFonts w:eastAsia="Arial" w:cstheme="minorHAnsi"/>
          <w:b/>
          <w:bCs/>
          <w:sz w:val="24"/>
          <w:szCs w:val="24"/>
          <w:lang w:val="vi-VN"/>
        </w:rPr>
      </w:pPr>
    </w:p>
    <w:p w14:paraId="3C9DDD72" w14:textId="77777777" w:rsidR="00B75FFA" w:rsidRPr="00525B6D" w:rsidRDefault="00B75FFA" w:rsidP="00B75FFA">
      <w:pPr>
        <w:spacing w:after="0" w:line="360" w:lineRule="auto"/>
        <w:contextualSpacing/>
        <w:rPr>
          <w:rFonts w:cstheme="minorHAnsi"/>
          <w:i/>
          <w:iCs/>
          <w:lang w:val="vi-VN"/>
        </w:rPr>
      </w:pPr>
      <w:r w:rsidRPr="00525B6D">
        <w:rPr>
          <w:rFonts w:cstheme="minorHAnsi"/>
          <w:b/>
          <w:i/>
          <w:sz w:val="24"/>
          <w:lang w:val="vi-VN" w:bidi="vi-VN"/>
        </w:rPr>
        <w:t>Khi Nào Tôi Có Thể Nộp Đơn Xin Điều Trần Công Bằng Cấp Tiểu Bang?</w:t>
      </w:r>
    </w:p>
    <w:p w14:paraId="0F4530D7"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Quý vị có thể nộp đơn xin Điều Trần Công Bằng Cấp Tiểu Bang nếu:</w:t>
      </w:r>
    </w:p>
    <w:p w14:paraId="6C6F5416" w14:textId="43BBB033" w:rsidR="00B75FFA" w:rsidRPr="00525B6D" w:rsidRDefault="00B75FFA" w:rsidP="0038308E">
      <w:pPr>
        <w:pStyle w:val="ListParagraph"/>
        <w:numPr>
          <w:ilvl w:val="0"/>
          <w:numId w:val="44"/>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ý vị đã nộp đơn kháng cáo và nhận được thư giải quyết kháng cáo thông báo rằng quận đã từ chối yêu cầu kháng cáo của quý vị.</w:t>
      </w:r>
    </w:p>
    <w:p w14:paraId="05F9C1BD" w14:textId="77777777" w:rsidR="00B75FFA" w:rsidRPr="00525B6D" w:rsidRDefault="00B75FFA" w:rsidP="0038308E">
      <w:pPr>
        <w:pStyle w:val="ListParagraph"/>
        <w:numPr>
          <w:ilvl w:val="0"/>
          <w:numId w:val="44"/>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Đơn khiếu nại, kháng cáo hoặc kháng cáo nhanh của quý vị không được giải quyết kịp thời.</w:t>
      </w:r>
    </w:p>
    <w:p w14:paraId="598A18F2" w14:textId="77777777" w:rsidR="00B75FFA" w:rsidRPr="00525B6D" w:rsidRDefault="00B75FFA" w:rsidP="00B75FFA">
      <w:pPr>
        <w:spacing w:after="0" w:line="360" w:lineRule="auto"/>
        <w:contextualSpacing/>
        <w:rPr>
          <w:rFonts w:eastAsia="Arial" w:cstheme="minorHAnsi"/>
          <w:b/>
          <w:bCs/>
          <w:sz w:val="24"/>
          <w:szCs w:val="24"/>
          <w:lang w:val="vi-VN"/>
        </w:rPr>
      </w:pPr>
    </w:p>
    <w:p w14:paraId="21EBD8FA" w14:textId="77777777" w:rsidR="00B75FFA" w:rsidRPr="00525B6D" w:rsidRDefault="00B75FFA" w:rsidP="00B75FFA">
      <w:pPr>
        <w:spacing w:after="0" w:line="360" w:lineRule="auto"/>
        <w:contextualSpacing/>
        <w:rPr>
          <w:rFonts w:cstheme="minorHAnsi"/>
          <w:i/>
          <w:iCs/>
          <w:lang w:val="vi-VN"/>
        </w:rPr>
      </w:pPr>
      <w:r w:rsidRPr="00525B6D">
        <w:rPr>
          <w:rFonts w:cstheme="minorHAnsi"/>
          <w:b/>
          <w:i/>
          <w:sz w:val="24"/>
          <w:lang w:val="vi-VN" w:bidi="vi-VN"/>
        </w:rPr>
        <w:t>Làm Cách Nào Để Yêu Cầu Phiên Điều Trần Công Bằng Cấp Tiểu Bang?</w:t>
      </w:r>
    </w:p>
    <w:p w14:paraId="6FEFB939"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Quý vị có thể yêu cầu Phiên Điều Trần Công Bằng Cấp Tiểu Bang:</w:t>
      </w:r>
    </w:p>
    <w:p w14:paraId="5AA1A7B5" w14:textId="77777777" w:rsidR="00B75FFA" w:rsidRPr="00525B6D" w:rsidRDefault="00B75FFA" w:rsidP="0038308E">
      <w:pPr>
        <w:pStyle w:val="ListParagraph"/>
        <w:numPr>
          <w:ilvl w:val="0"/>
          <w:numId w:val="45"/>
        </w:numPr>
        <w:spacing w:line="360" w:lineRule="auto"/>
        <w:contextualSpacing/>
        <w:rPr>
          <w:rFonts w:asciiTheme="minorHAnsi" w:hAnsiTheme="minorHAnsi" w:cstheme="minorHAnsi"/>
          <w:sz w:val="24"/>
          <w:szCs w:val="24"/>
          <w:u w:val="single"/>
          <w:lang w:val="vi-VN"/>
        </w:rPr>
      </w:pPr>
      <w:r w:rsidRPr="00525B6D">
        <w:rPr>
          <w:rFonts w:asciiTheme="minorHAnsi" w:hAnsiTheme="minorHAnsi" w:cstheme="minorHAnsi"/>
          <w:sz w:val="24"/>
          <w:u w:val="single"/>
          <w:lang w:val="vi-VN" w:bidi="vi-VN"/>
        </w:rPr>
        <w:t>Trực Tuyến:</w:t>
      </w:r>
      <w:r w:rsidRPr="00525B6D">
        <w:rPr>
          <w:rFonts w:asciiTheme="minorHAnsi" w:hAnsiTheme="minorHAnsi" w:cstheme="minorHAnsi"/>
          <w:sz w:val="24"/>
          <w:lang w:val="vi-VN" w:bidi="vi-VN"/>
        </w:rPr>
        <w:t xml:space="preserve"> tại trang web của Ban Quản Lý Sự Vụ Kháng Cáo của Sở Dịch Vụ Xã Hội: </w:t>
      </w:r>
      <w:hyperlink r:id="rId20" w:history="1">
        <w:r w:rsidRPr="00525B6D">
          <w:rPr>
            <w:rStyle w:val="Hyperlink"/>
            <w:rFonts w:asciiTheme="minorHAnsi" w:hAnsiTheme="minorHAnsi" w:cstheme="minorHAnsi"/>
            <w:sz w:val="24"/>
            <w:lang w:val="vi-VN" w:bidi="vi-VN"/>
          </w:rPr>
          <w:t>https://acms.dss.ca.gov/acms/login.request.do</w:t>
        </w:r>
      </w:hyperlink>
    </w:p>
    <w:p w14:paraId="06ABA918" w14:textId="0F7D488E" w:rsidR="00B75FFA" w:rsidRPr="00525B6D" w:rsidRDefault="00B75FFA" w:rsidP="4C760638">
      <w:pPr>
        <w:pStyle w:val="ListParagraph"/>
        <w:numPr>
          <w:ilvl w:val="0"/>
          <w:numId w:val="45"/>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u w:val="single"/>
          <w:lang w:val="vi-VN" w:bidi="vi-VN"/>
        </w:rPr>
        <w:lastRenderedPageBreak/>
        <w:t>Bằng Văn Bản:</w:t>
      </w:r>
      <w:r w:rsidRPr="4C760638">
        <w:rPr>
          <w:rFonts w:asciiTheme="minorHAnsi" w:hAnsiTheme="minorHAnsi" w:cstheme="minorBidi"/>
          <w:sz w:val="24"/>
          <w:szCs w:val="24"/>
          <w:lang w:val="vi-VN" w:bidi="vi-VN"/>
        </w:rPr>
        <w:t xml:space="preserve"> Gửi yêu cầu của quý vị đến sở phúc lợi của quận theo địa chỉ được ghi trên Thông Báo về Quyết Định Quyền Lợi Bất Lợi hoặc qua đường bưu điện đến:</w:t>
      </w:r>
    </w:p>
    <w:p w14:paraId="0282A523" w14:textId="77777777" w:rsidR="00B75FFA" w:rsidRPr="00525B6D" w:rsidRDefault="00B75FFA" w:rsidP="00B75FFA">
      <w:pPr>
        <w:spacing w:after="0" w:line="360" w:lineRule="auto"/>
        <w:ind w:left="720"/>
        <w:contextualSpacing/>
        <w:rPr>
          <w:rFonts w:cstheme="minorHAnsi"/>
          <w:b/>
          <w:bCs/>
        </w:rPr>
      </w:pPr>
      <w:r w:rsidRPr="00525B6D">
        <w:rPr>
          <w:rFonts w:cstheme="minorHAnsi"/>
          <w:b/>
          <w:sz w:val="24"/>
          <w:lang w:val="vi-VN" w:bidi="vi-VN"/>
        </w:rPr>
        <w:t xml:space="preserve">California Department of Social Services </w:t>
      </w:r>
    </w:p>
    <w:p w14:paraId="6905D1A8" w14:textId="77777777" w:rsidR="00B75FFA" w:rsidRPr="00525B6D" w:rsidRDefault="00B75FFA" w:rsidP="00B75FFA">
      <w:pPr>
        <w:spacing w:after="0" w:line="360" w:lineRule="auto"/>
        <w:ind w:left="720"/>
        <w:contextualSpacing/>
        <w:rPr>
          <w:rFonts w:cstheme="minorHAnsi"/>
          <w:b/>
          <w:bCs/>
        </w:rPr>
      </w:pPr>
      <w:r w:rsidRPr="00525B6D">
        <w:rPr>
          <w:rFonts w:cstheme="minorHAnsi"/>
          <w:b/>
          <w:sz w:val="24"/>
          <w:lang w:val="vi-VN" w:bidi="vi-VN"/>
        </w:rPr>
        <w:t>State Hearings Division</w:t>
      </w:r>
    </w:p>
    <w:p w14:paraId="1F48FEBD" w14:textId="77777777" w:rsidR="00B75FFA" w:rsidRPr="00525B6D" w:rsidRDefault="00B75FFA" w:rsidP="00B75FFA">
      <w:pPr>
        <w:spacing w:after="0" w:line="360" w:lineRule="auto"/>
        <w:ind w:left="720"/>
        <w:contextualSpacing/>
        <w:rPr>
          <w:rFonts w:cstheme="minorHAnsi"/>
          <w:b/>
          <w:bCs/>
        </w:rPr>
      </w:pPr>
      <w:r w:rsidRPr="00525B6D">
        <w:rPr>
          <w:rFonts w:cstheme="minorHAnsi"/>
          <w:b/>
          <w:sz w:val="24"/>
          <w:lang w:val="vi-VN" w:bidi="vi-VN"/>
        </w:rPr>
        <w:t xml:space="preserve">P.O. Box 944243, Mail Station 9-17-37 </w:t>
      </w:r>
    </w:p>
    <w:p w14:paraId="4E6167EF" w14:textId="77777777" w:rsidR="00B75FFA" w:rsidRPr="00525B6D" w:rsidRDefault="00B75FFA" w:rsidP="00B75FFA">
      <w:pPr>
        <w:spacing w:after="0" w:line="360" w:lineRule="auto"/>
        <w:ind w:left="720"/>
        <w:contextualSpacing/>
        <w:rPr>
          <w:rFonts w:cstheme="minorHAnsi"/>
          <w:b/>
          <w:bCs/>
        </w:rPr>
      </w:pPr>
      <w:r w:rsidRPr="00525B6D">
        <w:rPr>
          <w:rFonts w:cstheme="minorHAnsi"/>
          <w:b/>
          <w:sz w:val="24"/>
          <w:lang w:val="vi-VN" w:bidi="vi-VN"/>
        </w:rPr>
        <w:t>Sacramento, CA 94244-2430</w:t>
      </w:r>
    </w:p>
    <w:p w14:paraId="09DD1C69" w14:textId="77777777" w:rsidR="00B75FFA" w:rsidRPr="00525B6D" w:rsidRDefault="00B75FFA" w:rsidP="0038308E">
      <w:pPr>
        <w:pStyle w:val="ListParagraph"/>
        <w:numPr>
          <w:ilvl w:val="0"/>
          <w:numId w:val="46"/>
        </w:numPr>
        <w:spacing w:line="360" w:lineRule="auto"/>
        <w:contextualSpacing/>
        <w:rPr>
          <w:rFonts w:asciiTheme="minorHAnsi" w:hAnsiTheme="minorHAnsi" w:cstheme="minorHAnsi"/>
          <w:sz w:val="24"/>
          <w:szCs w:val="24"/>
        </w:rPr>
      </w:pPr>
      <w:r w:rsidRPr="00525B6D">
        <w:rPr>
          <w:rFonts w:asciiTheme="minorHAnsi" w:hAnsiTheme="minorHAnsi" w:cstheme="minorHAnsi"/>
          <w:sz w:val="24"/>
          <w:u w:val="single"/>
          <w:lang w:val="vi-VN" w:bidi="vi-VN"/>
        </w:rPr>
        <w:t>Qua Fax:</w:t>
      </w:r>
      <w:r w:rsidRPr="00525B6D">
        <w:rPr>
          <w:rFonts w:asciiTheme="minorHAnsi" w:hAnsiTheme="minorHAnsi" w:cstheme="minorHAnsi"/>
          <w:sz w:val="24"/>
          <w:lang w:val="vi-VN" w:bidi="vi-VN"/>
        </w:rPr>
        <w:t xml:space="preserve"> 916-651-5210 hoặc 916-651-2789</w:t>
      </w:r>
    </w:p>
    <w:p w14:paraId="0297A0CB" w14:textId="77777777" w:rsidR="00B75FFA" w:rsidRPr="00525B6D" w:rsidRDefault="00B75FFA" w:rsidP="00B75FFA">
      <w:pPr>
        <w:spacing w:line="360" w:lineRule="auto"/>
        <w:contextualSpacing/>
        <w:rPr>
          <w:rFonts w:cstheme="minorHAnsi"/>
          <w:sz w:val="24"/>
          <w:szCs w:val="24"/>
        </w:rPr>
      </w:pPr>
    </w:p>
    <w:p w14:paraId="0E004B83" w14:textId="77777777" w:rsidR="00B75FFA" w:rsidRPr="00525B6D" w:rsidRDefault="00B75FFA" w:rsidP="00B75FFA">
      <w:pPr>
        <w:spacing w:line="360" w:lineRule="auto"/>
        <w:contextualSpacing/>
        <w:rPr>
          <w:rFonts w:cstheme="minorHAnsi"/>
          <w:sz w:val="24"/>
          <w:szCs w:val="24"/>
        </w:rPr>
      </w:pPr>
      <w:r w:rsidRPr="00525B6D">
        <w:rPr>
          <w:rFonts w:cstheme="minorHAnsi"/>
          <w:sz w:val="24"/>
          <w:lang w:val="vi-VN" w:bidi="vi-VN"/>
        </w:rPr>
        <w:t>Quý vị cũng có thể yêu cầu Phiên Điều Trần Công Bằng Cấp Tiểu Bang hoặc Phiên Điều Trần Công Bằng Cấp Tiểu Bang giải quyết nhanh:</w:t>
      </w:r>
    </w:p>
    <w:p w14:paraId="3C5DAA2C" w14:textId="77777777" w:rsidR="00B75FFA" w:rsidRPr="00525B6D" w:rsidRDefault="00B75FFA" w:rsidP="0038308E">
      <w:pPr>
        <w:pStyle w:val="ListParagraph"/>
        <w:numPr>
          <w:ilvl w:val="0"/>
          <w:numId w:val="46"/>
        </w:numPr>
        <w:spacing w:line="360" w:lineRule="auto"/>
        <w:contextualSpacing/>
        <w:rPr>
          <w:rFonts w:asciiTheme="minorHAnsi" w:hAnsiTheme="minorHAnsi" w:cstheme="minorHAnsi"/>
          <w:sz w:val="24"/>
          <w:szCs w:val="24"/>
        </w:rPr>
      </w:pPr>
      <w:r w:rsidRPr="00525B6D">
        <w:rPr>
          <w:rFonts w:asciiTheme="minorHAnsi" w:hAnsiTheme="minorHAnsi" w:cstheme="minorHAnsi"/>
          <w:sz w:val="24"/>
          <w:u w:val="single"/>
          <w:lang w:val="vi-VN" w:bidi="vi-VN"/>
        </w:rPr>
        <w:t>Qua Điện Thoại:</w:t>
      </w:r>
      <w:r w:rsidRPr="00525B6D">
        <w:rPr>
          <w:rFonts w:asciiTheme="minorHAnsi" w:hAnsiTheme="minorHAnsi" w:cstheme="minorHAnsi"/>
          <w:sz w:val="24"/>
          <w:lang w:val="vi-VN" w:bidi="vi-VN"/>
        </w:rPr>
        <w:t xml:space="preserve"> </w:t>
      </w:r>
    </w:p>
    <w:p w14:paraId="705632B2" w14:textId="545524A2" w:rsidR="00B75FFA" w:rsidRPr="00525B6D" w:rsidRDefault="00B75FFA" w:rsidP="4C760638">
      <w:pPr>
        <w:pStyle w:val="ListParagraph"/>
        <w:numPr>
          <w:ilvl w:val="1"/>
          <w:numId w:val="46"/>
        </w:numPr>
        <w:spacing w:line="360" w:lineRule="auto"/>
        <w:contextualSpacing/>
        <w:rPr>
          <w:rFonts w:asciiTheme="minorHAnsi" w:hAnsiTheme="minorHAnsi" w:cstheme="minorBidi"/>
          <w:sz w:val="24"/>
          <w:szCs w:val="24"/>
        </w:rPr>
      </w:pPr>
      <w:r w:rsidRPr="4C760638">
        <w:rPr>
          <w:rFonts w:asciiTheme="minorHAnsi" w:hAnsiTheme="minorHAnsi" w:cstheme="minorBidi"/>
          <w:i/>
          <w:iCs/>
          <w:sz w:val="24"/>
          <w:szCs w:val="24"/>
          <w:lang w:val="vi-VN" w:bidi="vi-VN"/>
        </w:rPr>
        <w:t>Phòng Điều Trần Tiểu Bang</w:t>
      </w:r>
      <w:r w:rsidRPr="4C760638">
        <w:rPr>
          <w:rFonts w:asciiTheme="minorHAnsi" w:hAnsiTheme="minorHAnsi" w:cstheme="minorBidi"/>
          <w:sz w:val="24"/>
          <w:szCs w:val="24"/>
          <w:lang w:val="vi-VN" w:bidi="vi-VN"/>
        </w:rPr>
        <w:t xml:space="preserve">, miễn phí,  số </w:t>
      </w:r>
      <w:r w:rsidRPr="4C760638">
        <w:rPr>
          <w:rFonts w:asciiTheme="minorHAnsi" w:hAnsiTheme="minorHAnsi" w:cstheme="minorBidi"/>
          <w:b/>
          <w:bCs/>
          <w:sz w:val="24"/>
          <w:szCs w:val="24"/>
          <w:lang w:val="vi-VN" w:bidi="vi-VN"/>
        </w:rPr>
        <w:t>1-800-743-8525</w:t>
      </w:r>
      <w:r w:rsidR="7FB6EBFA" w:rsidRPr="4C760638">
        <w:rPr>
          <w:rFonts w:asciiTheme="minorHAnsi" w:hAnsiTheme="minorHAnsi" w:cstheme="minorBidi"/>
          <w:b/>
          <w:bCs/>
          <w:sz w:val="24"/>
          <w:szCs w:val="24"/>
          <w:lang w:val="vi-VN" w:bidi="vi-VN"/>
        </w:rPr>
        <w:t>,</w:t>
      </w:r>
      <w:r w:rsidRPr="4C760638">
        <w:rPr>
          <w:rFonts w:asciiTheme="minorHAnsi" w:hAnsiTheme="minorHAnsi" w:cstheme="minorBidi"/>
          <w:sz w:val="24"/>
          <w:szCs w:val="24"/>
          <w:lang w:val="vi-VN" w:bidi="vi-VN"/>
        </w:rPr>
        <w:t xml:space="preserve"> hoặc </w:t>
      </w:r>
      <w:r w:rsidRPr="4C760638">
        <w:rPr>
          <w:rFonts w:asciiTheme="minorHAnsi" w:hAnsiTheme="minorHAnsi" w:cstheme="minorBidi"/>
          <w:b/>
          <w:bCs/>
          <w:sz w:val="24"/>
          <w:szCs w:val="24"/>
          <w:lang w:val="vi-VN" w:bidi="vi-VN"/>
        </w:rPr>
        <w:t>1-855-795-0634</w:t>
      </w:r>
      <w:r w:rsidRPr="4C760638">
        <w:rPr>
          <w:rFonts w:asciiTheme="minorHAnsi" w:hAnsiTheme="minorHAnsi" w:cstheme="minorBidi"/>
          <w:sz w:val="24"/>
          <w:szCs w:val="24"/>
          <w:lang w:val="vi-VN" w:bidi="vi-VN"/>
        </w:rPr>
        <w:t>.</w:t>
      </w:r>
    </w:p>
    <w:p w14:paraId="35E3D944" w14:textId="6C469423" w:rsidR="00B75FFA" w:rsidRPr="00525B6D" w:rsidRDefault="00B75FFA" w:rsidP="4C760638">
      <w:pPr>
        <w:pStyle w:val="ListParagraph"/>
        <w:numPr>
          <w:ilvl w:val="1"/>
          <w:numId w:val="46"/>
        </w:numPr>
        <w:spacing w:line="360" w:lineRule="auto"/>
        <w:contextualSpacing/>
        <w:rPr>
          <w:rFonts w:asciiTheme="minorHAnsi" w:hAnsiTheme="minorHAnsi" w:cstheme="minorBidi"/>
          <w:sz w:val="24"/>
          <w:szCs w:val="24"/>
        </w:rPr>
      </w:pPr>
      <w:r w:rsidRPr="4C760638">
        <w:rPr>
          <w:rFonts w:asciiTheme="minorHAnsi" w:hAnsiTheme="minorHAnsi" w:cstheme="minorBidi"/>
          <w:i/>
          <w:iCs/>
          <w:sz w:val="24"/>
          <w:szCs w:val="24"/>
          <w:lang w:val="vi-VN" w:bidi="vi-VN"/>
        </w:rPr>
        <w:t>Ban Điều Tra và Phản Hồi Công Chúng</w:t>
      </w:r>
      <w:r w:rsidRPr="4C760638">
        <w:rPr>
          <w:rFonts w:asciiTheme="minorHAnsi" w:hAnsiTheme="minorHAnsi" w:cstheme="minorBidi"/>
          <w:sz w:val="24"/>
          <w:szCs w:val="24"/>
          <w:lang w:val="vi-VN" w:bidi="vi-VN"/>
        </w:rPr>
        <w:t xml:space="preserve">, miễn phí,  số </w:t>
      </w:r>
      <w:r w:rsidRPr="4C760638">
        <w:rPr>
          <w:rFonts w:asciiTheme="minorHAnsi" w:hAnsiTheme="minorHAnsi" w:cstheme="minorBidi"/>
          <w:b/>
          <w:bCs/>
          <w:sz w:val="24"/>
          <w:szCs w:val="24"/>
          <w:lang w:val="vi-VN" w:bidi="vi-VN"/>
        </w:rPr>
        <w:t>1-800-952-5253</w:t>
      </w:r>
      <w:r w:rsidR="1C5E554B" w:rsidRPr="4C760638">
        <w:rPr>
          <w:rFonts w:asciiTheme="minorHAnsi" w:hAnsiTheme="minorHAnsi" w:cstheme="minorBidi"/>
          <w:b/>
          <w:bCs/>
          <w:sz w:val="24"/>
          <w:szCs w:val="24"/>
          <w:lang w:val="vi-VN" w:bidi="vi-VN"/>
        </w:rPr>
        <w:t>,</w:t>
      </w:r>
      <w:r w:rsidRPr="4C760638">
        <w:rPr>
          <w:rFonts w:asciiTheme="minorHAnsi" w:hAnsiTheme="minorHAnsi" w:cstheme="minorBidi"/>
          <w:sz w:val="24"/>
          <w:szCs w:val="24"/>
          <w:lang w:val="vi-VN" w:bidi="vi-VN"/>
        </w:rPr>
        <w:t xml:space="preserve"> hoặc TDD  số </w:t>
      </w:r>
      <w:r w:rsidRPr="4C760638">
        <w:rPr>
          <w:rFonts w:asciiTheme="minorHAnsi" w:hAnsiTheme="minorHAnsi" w:cstheme="minorBidi"/>
          <w:b/>
          <w:bCs/>
          <w:sz w:val="24"/>
          <w:szCs w:val="24"/>
          <w:lang w:val="vi-VN" w:bidi="vi-VN"/>
        </w:rPr>
        <w:t>1-800-952-8349</w:t>
      </w:r>
      <w:r w:rsidRPr="4C760638">
        <w:rPr>
          <w:rFonts w:asciiTheme="minorHAnsi" w:hAnsiTheme="minorHAnsi" w:cstheme="minorBidi"/>
          <w:sz w:val="24"/>
          <w:szCs w:val="24"/>
          <w:lang w:val="vi-VN" w:bidi="vi-VN"/>
        </w:rPr>
        <w:t>.</w:t>
      </w:r>
    </w:p>
    <w:p w14:paraId="5ADCBC27" w14:textId="77777777" w:rsidR="005B61C6" w:rsidRPr="00525B6D" w:rsidRDefault="005B61C6" w:rsidP="00B75FFA">
      <w:pPr>
        <w:spacing w:after="0" w:line="360" w:lineRule="auto"/>
        <w:contextualSpacing/>
        <w:rPr>
          <w:rFonts w:eastAsia="Arial" w:cstheme="minorHAnsi"/>
          <w:sz w:val="24"/>
          <w:szCs w:val="24"/>
        </w:rPr>
      </w:pPr>
    </w:p>
    <w:p w14:paraId="0112D043" w14:textId="30F327F3" w:rsidR="00B75FFA" w:rsidRPr="00525B6D" w:rsidRDefault="00B75FFA" w:rsidP="00B75FFA">
      <w:pPr>
        <w:spacing w:after="0" w:line="360" w:lineRule="auto"/>
        <w:contextualSpacing/>
        <w:rPr>
          <w:rFonts w:cstheme="minorHAnsi"/>
          <w:i/>
          <w:iCs/>
        </w:rPr>
      </w:pPr>
      <w:r w:rsidRPr="00525B6D">
        <w:rPr>
          <w:rFonts w:cstheme="minorHAnsi"/>
          <w:b/>
          <w:i/>
          <w:sz w:val="24"/>
          <w:lang w:val="vi-VN" w:bidi="vi-VN"/>
        </w:rPr>
        <w:t>Có Hạn Chót Để Yêu Cầu Phiên Điều Trần Công Bằng Cấp Tiểu Bang Không?</w:t>
      </w:r>
    </w:p>
    <w:p w14:paraId="49CC438D" w14:textId="4E537D4E" w:rsidR="00B75FFA" w:rsidRPr="00525B6D" w:rsidRDefault="00B75FFA" w:rsidP="4C760638">
      <w:pPr>
        <w:spacing w:after="0" w:line="360" w:lineRule="auto"/>
        <w:contextualSpacing/>
        <w:rPr>
          <w:lang w:val="vi-VN"/>
        </w:rPr>
      </w:pPr>
      <w:r w:rsidRPr="4C760638">
        <w:rPr>
          <w:sz w:val="24"/>
          <w:szCs w:val="24"/>
          <w:lang w:val="vi-VN" w:bidi="vi-VN"/>
        </w:rPr>
        <w:t xml:space="preserve">Quý vị có 120 ngày kể từ ngày nhận được thông báo quyết định kháng cáo bằng văn bản của quận để yêu cầu Phiên Điều Trần Công Bằng Cấp Tiểu Bang. Nếu không nhận được Thông Báo về Quyết Định </w:t>
      </w:r>
      <w:r w:rsidR="4AD76A1F" w:rsidRPr="4C760638">
        <w:rPr>
          <w:sz w:val="24"/>
          <w:szCs w:val="24"/>
          <w:lang w:val="vi-VN" w:bidi="vi-VN"/>
        </w:rPr>
        <w:t xml:space="preserve">Cắt Giảm </w:t>
      </w:r>
      <w:r w:rsidRPr="4C760638">
        <w:rPr>
          <w:sz w:val="24"/>
          <w:szCs w:val="24"/>
          <w:lang w:val="vi-VN" w:bidi="vi-VN"/>
        </w:rPr>
        <w:t>Quyền Lợi , quý vị có thể nộp đơn xin Điều Trần Công Bằng Cấp Tiểu Bang bất kỳ lúc nào.</w:t>
      </w:r>
    </w:p>
    <w:p w14:paraId="3C484E51"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 xml:space="preserve"> </w:t>
      </w:r>
    </w:p>
    <w:p w14:paraId="3CF1536A" w14:textId="77777777" w:rsidR="00B75FFA" w:rsidRPr="00525B6D" w:rsidRDefault="00B75FFA" w:rsidP="00B75FFA">
      <w:pPr>
        <w:spacing w:after="0" w:line="360" w:lineRule="auto"/>
        <w:contextualSpacing/>
        <w:rPr>
          <w:rFonts w:cstheme="minorHAnsi"/>
          <w:i/>
          <w:iCs/>
          <w:lang w:val="vi-VN"/>
        </w:rPr>
      </w:pPr>
      <w:r w:rsidRPr="00525B6D">
        <w:rPr>
          <w:rFonts w:cstheme="minorHAnsi"/>
          <w:b/>
          <w:i/>
          <w:sz w:val="24"/>
          <w:lang w:val="vi-VN" w:bidi="vi-VN"/>
        </w:rPr>
        <w:t>Tôi Có Thể Tiếp Tục Nhận Dịch Vụ Trong Khi Chờ Quyết Định Của Phiên Điều Trần Công Bằng Cấp Tiểu Bang Không?</w:t>
      </w:r>
    </w:p>
    <w:p w14:paraId="1119E91F" w14:textId="098E34F5" w:rsidR="00B75FFA" w:rsidRPr="00525B6D" w:rsidRDefault="00B75FFA" w:rsidP="4C760638">
      <w:pPr>
        <w:spacing w:after="0" w:line="360" w:lineRule="auto"/>
        <w:contextualSpacing/>
        <w:rPr>
          <w:lang w:val="vi-VN"/>
        </w:rPr>
      </w:pPr>
      <w:r w:rsidRPr="4C760638">
        <w:rPr>
          <w:sz w:val="24"/>
          <w:szCs w:val="24"/>
          <w:lang w:val="vi-VN" w:bidi="vi-VN"/>
        </w:rPr>
        <w:t>Có, nếu hiện tại quý vị đang nhận các dịch vụ được ủy quyền và muốn tiếp tục nhận các dịch vụ đó trong khi chờ quyết định của Phiên Điều Trần Công Bằng Cấp Tiểu Bang, quý vị phải yêu cầu</w:t>
      </w:r>
      <w:r w:rsidR="5E2664ED" w:rsidRPr="4C760638">
        <w:rPr>
          <w:sz w:val="24"/>
          <w:szCs w:val="24"/>
          <w:lang w:val="vi-VN" w:bidi="vi-VN"/>
        </w:rPr>
        <w:t xml:space="preserve"> đến họ</w:t>
      </w:r>
      <w:r w:rsidRPr="4C760638">
        <w:rPr>
          <w:sz w:val="24"/>
          <w:szCs w:val="24"/>
          <w:lang w:val="vi-VN" w:bidi="vi-VN"/>
        </w:rPr>
        <w:t xml:space="preserve">  trong vòng 10 ngày kể từ ngày thông báo quyết định kháng cáo được đóng dấu bưu điện hoặc được gửi đến quý vị. Ngoài ra, quý vị có thể yêu cầu phiên điều trần trước ngày  quận thông báo rằng các dịch vụ sẽ bị ngừng hoặc cắt giảm. </w:t>
      </w:r>
    </w:p>
    <w:p w14:paraId="2A10F50C" w14:textId="77777777" w:rsidR="00B75FFA" w:rsidRPr="00525B6D" w:rsidRDefault="00B75FFA" w:rsidP="00B75FFA">
      <w:pPr>
        <w:spacing w:after="0" w:line="360" w:lineRule="auto"/>
        <w:contextualSpacing/>
        <w:rPr>
          <w:rFonts w:cstheme="minorHAnsi"/>
          <w:lang w:val="vi-VN"/>
        </w:rPr>
      </w:pPr>
      <w:r w:rsidRPr="00525B6D">
        <w:rPr>
          <w:rFonts w:cstheme="minorHAnsi"/>
          <w:sz w:val="24"/>
          <w:lang w:val="vi-VN" w:bidi="vi-VN"/>
        </w:rPr>
        <w:t xml:space="preserve"> </w:t>
      </w:r>
    </w:p>
    <w:p w14:paraId="67959C55" w14:textId="6238149C" w:rsidR="00B75FFA" w:rsidRPr="00525B6D" w:rsidRDefault="00B75FFA" w:rsidP="00B75FFA">
      <w:pPr>
        <w:spacing w:after="0" w:line="360" w:lineRule="auto"/>
        <w:contextualSpacing/>
        <w:rPr>
          <w:rFonts w:cstheme="minorHAnsi"/>
          <w:b/>
          <w:bCs/>
        </w:rPr>
      </w:pPr>
      <w:r w:rsidRPr="00525B6D">
        <w:rPr>
          <w:rFonts w:cstheme="minorHAnsi"/>
          <w:b/>
          <w:sz w:val="24"/>
          <w:lang w:val="vi-VN" w:bidi="vi-VN"/>
        </w:rPr>
        <w:lastRenderedPageBreak/>
        <w:t xml:space="preserve">Lưu ý: </w:t>
      </w:r>
    </w:p>
    <w:p w14:paraId="719B53F3" w14:textId="35667D5C" w:rsidR="00B75FFA" w:rsidRPr="00525B6D" w:rsidRDefault="00B75FFA" w:rsidP="4C760638">
      <w:pPr>
        <w:pStyle w:val="ListParagraph"/>
        <w:numPr>
          <w:ilvl w:val="0"/>
          <w:numId w:val="36"/>
        </w:numPr>
        <w:spacing w:line="360" w:lineRule="auto"/>
        <w:contextualSpacing/>
        <w:rPr>
          <w:rFonts w:asciiTheme="minorHAnsi" w:hAnsiTheme="minorHAnsi" w:cstheme="minorBidi"/>
          <w:spacing w:val="-4"/>
          <w:sz w:val="24"/>
          <w:szCs w:val="24"/>
        </w:rPr>
      </w:pPr>
      <w:r w:rsidRPr="4C760638">
        <w:rPr>
          <w:rFonts w:asciiTheme="minorHAnsi" w:hAnsiTheme="minorHAnsi" w:cstheme="minorBidi"/>
          <w:spacing w:val="-4"/>
          <w:sz w:val="24"/>
          <w:szCs w:val="24"/>
          <w:lang w:val="vi-VN" w:bidi="vi-VN"/>
        </w:rPr>
        <w:t xml:space="preserve">Khi </w:t>
      </w:r>
      <w:r w:rsidR="0D9CB4E5" w:rsidRPr="4C760638">
        <w:rPr>
          <w:rFonts w:asciiTheme="minorHAnsi" w:hAnsiTheme="minorHAnsi" w:cstheme="minorBidi"/>
          <w:spacing w:val="-4"/>
          <w:sz w:val="24"/>
          <w:szCs w:val="24"/>
          <w:lang w:val="vi-VN" w:bidi="vi-VN"/>
        </w:rPr>
        <w:t xml:space="preserve">xin </w:t>
      </w:r>
      <w:r w:rsidRPr="4C760638">
        <w:rPr>
          <w:rFonts w:asciiTheme="minorHAnsi" w:hAnsiTheme="minorHAnsi" w:cstheme="minorBidi"/>
          <w:spacing w:val="-4"/>
          <w:sz w:val="24"/>
          <w:szCs w:val="24"/>
          <w:lang w:val="vi-VN" w:bidi="vi-VN"/>
        </w:rPr>
        <w:t xml:space="preserve">yêu cầu Phiên Điều Trần Công Bằng Cấp Tiểu Bang, quý vị phải nêu rõ rằng quý vị muốn tiếp tục nhận dịch vụ trong suốt quá trình diễn ra Phiên Điều Trần Công Bằng Cấp Tiểu Bang. </w:t>
      </w:r>
    </w:p>
    <w:p w14:paraId="6EF080C5" w14:textId="1FD6FFC2" w:rsidR="00B75FFA" w:rsidRPr="00525B6D" w:rsidRDefault="00B75FFA" w:rsidP="0038308E">
      <w:pPr>
        <w:pStyle w:val="ListParagraph"/>
        <w:numPr>
          <w:ilvl w:val="0"/>
          <w:numId w:val="36"/>
        </w:numPr>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Nếu quý vị yêu cầu tiếp tục nhận dịch vụ và quyết định cuối cùng của Phiên Điều Trần Công Bằng Cấp Tiểu Bang xác nhận việc giảm hoặc ngừng dịch vụ quý vị đang nhận, quý vị không có trách nhiệm thanh toán chi phí cho các dịch vụ được cung cấp trong khi Phiên Điều Trần Công Bằng Cấp Tiểu Bang đang chờ xử lý.</w:t>
      </w:r>
    </w:p>
    <w:p w14:paraId="1B88EA33" w14:textId="77777777" w:rsidR="00B75FFA" w:rsidRPr="00525B6D" w:rsidRDefault="00B75FFA" w:rsidP="00B75FFA">
      <w:pPr>
        <w:spacing w:after="0" w:line="360" w:lineRule="auto"/>
        <w:contextualSpacing/>
        <w:rPr>
          <w:rFonts w:cstheme="minorHAnsi"/>
          <w:i/>
          <w:iCs/>
        </w:rPr>
      </w:pPr>
      <w:r w:rsidRPr="00525B6D">
        <w:rPr>
          <w:rFonts w:cstheme="minorHAnsi"/>
          <w:sz w:val="24"/>
          <w:lang w:val="vi-VN" w:bidi="vi-VN"/>
        </w:rPr>
        <w:t xml:space="preserve"> </w:t>
      </w:r>
    </w:p>
    <w:p w14:paraId="6E8D57E7" w14:textId="77777777" w:rsidR="00B75FFA" w:rsidRPr="00525B6D" w:rsidRDefault="00B75FFA" w:rsidP="00B75FFA">
      <w:pPr>
        <w:spacing w:after="0" w:line="360" w:lineRule="auto"/>
        <w:contextualSpacing/>
        <w:rPr>
          <w:rFonts w:cstheme="minorHAnsi"/>
          <w:i/>
          <w:iCs/>
        </w:rPr>
      </w:pPr>
      <w:r w:rsidRPr="00525B6D">
        <w:rPr>
          <w:rFonts w:cstheme="minorHAnsi"/>
          <w:b/>
          <w:i/>
          <w:sz w:val="24"/>
          <w:lang w:val="vi-VN" w:bidi="vi-VN"/>
        </w:rPr>
        <w:t>Khi Nào Sẽ Có Quyết Định Về Quyết Định Tham Gia Phiên Điều Trần Công Bằng Cấp Tiểu Bang Của Tôi?</w:t>
      </w:r>
    </w:p>
    <w:p w14:paraId="3F722DA8" w14:textId="2D1340BE" w:rsidR="00B75FFA" w:rsidRPr="00525B6D" w:rsidRDefault="00B75FFA" w:rsidP="4C760638">
      <w:pPr>
        <w:spacing w:after="0" w:line="360" w:lineRule="auto"/>
        <w:contextualSpacing/>
      </w:pPr>
      <w:r w:rsidRPr="4C760638">
        <w:rPr>
          <w:sz w:val="24"/>
          <w:szCs w:val="24"/>
          <w:lang w:val="vi-VN" w:bidi="vi-VN"/>
        </w:rPr>
        <w:t xml:space="preserve">Sau khi yêu cầu Phiên Điều Trần Công Bằng Cấp Tiểu Bang, </w:t>
      </w:r>
      <w:r w:rsidR="2C6EA197" w:rsidRPr="4C760638">
        <w:rPr>
          <w:sz w:val="24"/>
          <w:szCs w:val="24"/>
          <w:lang w:val="vi-VN" w:bidi="vi-VN"/>
        </w:rPr>
        <w:t xml:space="preserve">thời gian chờ đợi để nhận được quyết </w:t>
      </w:r>
      <w:r w:rsidR="3615E647" w:rsidRPr="4C760638">
        <w:rPr>
          <w:sz w:val="24"/>
          <w:szCs w:val="24"/>
          <w:lang w:val="vi-VN" w:bidi="vi-VN"/>
        </w:rPr>
        <w:t>định</w:t>
      </w:r>
      <w:r w:rsidR="6D0A3B21" w:rsidRPr="4C760638">
        <w:rPr>
          <w:sz w:val="24"/>
          <w:szCs w:val="24"/>
          <w:lang w:val="vi-VN" w:bidi="vi-VN"/>
        </w:rPr>
        <w:t xml:space="preserve"> </w:t>
      </w:r>
      <w:r w:rsidRPr="4C760638">
        <w:rPr>
          <w:sz w:val="24"/>
          <w:szCs w:val="24"/>
          <w:lang w:val="vi-VN" w:bidi="vi-VN"/>
        </w:rPr>
        <w:t xml:space="preserve">có thể </w:t>
      </w:r>
      <w:r w:rsidR="0EE40376" w:rsidRPr="4C760638">
        <w:rPr>
          <w:sz w:val="24"/>
          <w:szCs w:val="24"/>
          <w:lang w:val="vi-VN" w:bidi="vi-VN"/>
        </w:rPr>
        <w:t xml:space="preserve"> lên</w:t>
      </w:r>
      <w:r w:rsidRPr="4C760638">
        <w:rPr>
          <w:sz w:val="24"/>
          <w:szCs w:val="24"/>
          <w:lang w:val="vi-VN" w:bidi="vi-VN"/>
        </w:rPr>
        <w:t xml:space="preserve"> tới 90 ngày .</w:t>
      </w:r>
    </w:p>
    <w:p w14:paraId="1A4E5FDF" w14:textId="77777777" w:rsidR="00B75FFA" w:rsidRPr="00525B6D" w:rsidRDefault="00B75FFA" w:rsidP="00B75FFA">
      <w:pPr>
        <w:spacing w:after="0" w:line="360" w:lineRule="auto"/>
        <w:contextualSpacing/>
        <w:rPr>
          <w:rFonts w:cstheme="minorHAnsi"/>
        </w:rPr>
      </w:pPr>
      <w:r w:rsidRPr="00525B6D">
        <w:rPr>
          <w:rFonts w:cstheme="minorHAnsi"/>
          <w:b/>
          <w:sz w:val="24"/>
          <w:lang w:val="vi-VN" w:bidi="vi-VN"/>
        </w:rPr>
        <w:t xml:space="preserve"> </w:t>
      </w:r>
    </w:p>
    <w:p w14:paraId="4BC0BFAF" w14:textId="0C68E1A6" w:rsidR="00B75FFA" w:rsidRPr="00525B6D" w:rsidRDefault="00B75FFA" w:rsidP="00B75FFA">
      <w:pPr>
        <w:spacing w:after="0" w:line="360" w:lineRule="auto"/>
        <w:contextualSpacing/>
        <w:rPr>
          <w:rFonts w:cstheme="minorHAnsi"/>
          <w:i/>
          <w:iCs/>
        </w:rPr>
      </w:pPr>
      <w:r w:rsidRPr="00525B6D">
        <w:rPr>
          <w:rFonts w:cstheme="minorHAnsi"/>
          <w:b/>
          <w:i/>
          <w:sz w:val="24"/>
          <w:lang w:val="vi-VN" w:bidi="vi-VN"/>
        </w:rPr>
        <w:t>Tôi Có Thể Nhận Được Phiên Điều Trần Công Bằng Cấp Tiểu Bang Nhanh Hơn Không?</w:t>
      </w:r>
    </w:p>
    <w:p w14:paraId="3C8675F7" w14:textId="56A773EB" w:rsidR="00B75FFA" w:rsidRPr="00525B6D" w:rsidRDefault="00B75FFA" w:rsidP="4C760638">
      <w:pPr>
        <w:spacing w:after="0" w:line="360" w:lineRule="auto"/>
        <w:contextualSpacing/>
        <w:rPr>
          <w:spacing w:val="-2"/>
        </w:rPr>
      </w:pPr>
      <w:r w:rsidRPr="4C760638">
        <w:rPr>
          <w:spacing w:val="-2"/>
          <w:sz w:val="24"/>
          <w:szCs w:val="24"/>
          <w:lang w:val="vi-VN" w:bidi="vi-VN"/>
        </w:rPr>
        <w:t xml:space="preserve">Nếu quý vị nghĩ rằng việc chờ đợi lâu như vậy sẽ gây </w:t>
      </w:r>
      <w:r w:rsidR="49B727F9" w:rsidRPr="4C760638">
        <w:rPr>
          <w:spacing w:val="-2"/>
          <w:sz w:val="24"/>
          <w:szCs w:val="24"/>
          <w:lang w:val="vi-VN" w:bidi="vi-VN"/>
        </w:rPr>
        <w:t xml:space="preserve">tổn </w:t>
      </w:r>
      <w:r w:rsidRPr="4C760638">
        <w:rPr>
          <w:spacing w:val="-2"/>
          <w:sz w:val="24"/>
          <w:szCs w:val="24"/>
          <w:lang w:val="vi-VN" w:bidi="vi-VN"/>
        </w:rPr>
        <w:t xml:space="preserve">hại cho sức khỏe của mình, quý vị có thể nhận được câu trả lời trong vòng ba </w:t>
      </w:r>
      <w:r w:rsidR="39D95746" w:rsidRPr="4C760638">
        <w:rPr>
          <w:spacing w:val="-2"/>
          <w:sz w:val="24"/>
          <w:szCs w:val="24"/>
          <w:lang w:val="vi-VN" w:bidi="vi-VN"/>
        </w:rPr>
        <w:t xml:space="preserve">(3) </w:t>
      </w:r>
      <w:r w:rsidRPr="4C760638">
        <w:rPr>
          <w:spacing w:val="-2"/>
          <w:sz w:val="24"/>
          <w:szCs w:val="24"/>
          <w:lang w:val="vi-VN" w:bidi="vi-VN"/>
        </w:rPr>
        <w:t xml:space="preserve">ngày làm việc. Quý vị có thể yêu cầu Phiên Điều Trần Công Bằng Cấp Tiểu Bang Giải Quyết Nhanh bằng cách tự viết thư hoặc nhờ bác sĩ đa khoa hoặc chuyên gia sức khỏe tâm thần viết thư thay cho mình. Bức thư phải bao gồm những </w:t>
      </w:r>
      <w:r w:rsidR="75A3DC11" w:rsidRPr="4C760638">
        <w:rPr>
          <w:spacing w:val="-2"/>
          <w:sz w:val="24"/>
          <w:szCs w:val="24"/>
          <w:lang w:val="vi-VN" w:bidi="vi-VN"/>
        </w:rPr>
        <w:t xml:space="preserve">chi tiết </w:t>
      </w:r>
      <w:r w:rsidRPr="4C760638">
        <w:rPr>
          <w:spacing w:val="-2"/>
          <w:sz w:val="24"/>
          <w:szCs w:val="24"/>
          <w:lang w:val="vi-VN" w:bidi="vi-VN"/>
        </w:rPr>
        <w:t xml:space="preserve"> sau:</w:t>
      </w:r>
    </w:p>
    <w:p w14:paraId="0D6852F6" w14:textId="554EDEE9" w:rsidR="00B75FFA" w:rsidRPr="00525B6D" w:rsidRDefault="00B75FFA" w:rsidP="4C760638">
      <w:pPr>
        <w:pStyle w:val="ListParagraph"/>
        <w:numPr>
          <w:ilvl w:val="0"/>
          <w:numId w:val="35"/>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Giải thích </w:t>
      </w:r>
      <w:r w:rsidR="34D6FD0F" w:rsidRPr="4C760638">
        <w:rPr>
          <w:rFonts w:asciiTheme="minorHAnsi" w:hAnsiTheme="minorHAnsi" w:cstheme="minorBidi"/>
          <w:sz w:val="24"/>
          <w:szCs w:val="24"/>
          <w:lang w:val="vi-VN" w:bidi="vi-VN"/>
        </w:rPr>
        <w:t xml:space="preserve"> vì</w:t>
      </w:r>
      <w:r w:rsidRPr="4C760638">
        <w:rPr>
          <w:rFonts w:asciiTheme="minorHAnsi" w:hAnsiTheme="minorHAnsi" w:cstheme="minorBidi"/>
          <w:sz w:val="24"/>
          <w:szCs w:val="24"/>
          <w:lang w:val="vi-VN" w:bidi="vi-VN"/>
        </w:rPr>
        <w:t xml:space="preserve"> sao việc chờ đợi tới 90 ngày để đưa ra quyết định về </w:t>
      </w:r>
      <w:r w:rsidR="79B1AE73" w:rsidRPr="4C760638">
        <w:rPr>
          <w:rFonts w:asciiTheme="minorHAnsi" w:hAnsiTheme="minorHAnsi" w:cstheme="minorBidi"/>
          <w:sz w:val="24"/>
          <w:szCs w:val="24"/>
          <w:lang w:val="vi-VN" w:bidi="vi-VN"/>
        </w:rPr>
        <w:t xml:space="preserve">dịch </w:t>
      </w:r>
      <w:r w:rsidRPr="4C760638">
        <w:rPr>
          <w:rFonts w:asciiTheme="minorHAnsi" w:hAnsiTheme="minorHAnsi" w:cstheme="minorBidi"/>
          <w:sz w:val="24"/>
          <w:szCs w:val="24"/>
          <w:lang w:val="vi-VN" w:bidi="vi-VN"/>
        </w:rPr>
        <w:t>vụ  của quý vị có thể gây tổn hại nghiêm trọng đến tính mạng, sức khỏe hoặc khả năng đạt được, duy trì hoặc phục hồi chức năng tối đa của quý vị.</w:t>
      </w:r>
    </w:p>
    <w:p w14:paraId="76434CC1" w14:textId="27BBB9B8" w:rsidR="00B75FFA" w:rsidRPr="00525B6D" w:rsidRDefault="00B75FFA" w:rsidP="4C760638">
      <w:pPr>
        <w:pStyle w:val="ListParagraph"/>
        <w:numPr>
          <w:ilvl w:val="0"/>
          <w:numId w:val="35"/>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Yêu cầu “phiên điều trần nhanh” và   kèm theo </w:t>
      </w:r>
      <w:r w:rsidR="7FDA0711" w:rsidRPr="4C760638">
        <w:rPr>
          <w:rFonts w:asciiTheme="minorHAnsi" w:hAnsiTheme="minorHAnsi" w:cstheme="minorBidi"/>
          <w:sz w:val="24"/>
          <w:szCs w:val="24"/>
          <w:lang w:val="vi-VN" w:bidi="vi-VN"/>
        </w:rPr>
        <w:t xml:space="preserve">thư </w:t>
      </w:r>
      <w:r w:rsidRPr="4C760638">
        <w:rPr>
          <w:rFonts w:asciiTheme="minorHAnsi" w:hAnsiTheme="minorHAnsi" w:cstheme="minorBidi"/>
          <w:sz w:val="24"/>
          <w:szCs w:val="24"/>
          <w:lang w:val="vi-VN" w:bidi="vi-VN"/>
        </w:rPr>
        <w:t>yêu cầu xin phiên điều trần của quý vị.</w:t>
      </w:r>
    </w:p>
    <w:p w14:paraId="0EE47A75" w14:textId="77777777" w:rsidR="00B75FFA" w:rsidRPr="00525B6D" w:rsidRDefault="00B75FFA" w:rsidP="00B75FFA">
      <w:pPr>
        <w:spacing w:after="0" w:line="360" w:lineRule="auto"/>
        <w:contextualSpacing/>
        <w:rPr>
          <w:rFonts w:cstheme="minorHAnsi"/>
        </w:rPr>
      </w:pPr>
      <w:r w:rsidRPr="00525B6D">
        <w:rPr>
          <w:rFonts w:cstheme="minorHAnsi"/>
          <w:sz w:val="24"/>
          <w:lang w:val="vi-VN" w:bidi="vi-VN"/>
        </w:rPr>
        <w:t xml:space="preserve"> </w:t>
      </w:r>
    </w:p>
    <w:p w14:paraId="6E3A952C" w14:textId="7A9D9D5D" w:rsidR="00B75FFA" w:rsidRPr="00525B6D" w:rsidRDefault="00B75FFA" w:rsidP="4C760638">
      <w:pPr>
        <w:spacing w:after="0" w:line="360" w:lineRule="auto"/>
        <w:contextualSpacing/>
        <w:rPr>
          <w:lang w:val="vi-VN"/>
        </w:rPr>
      </w:pPr>
      <w:r w:rsidRPr="4C760638">
        <w:rPr>
          <w:sz w:val="24"/>
          <w:szCs w:val="24"/>
          <w:lang w:val="vi-VN" w:bidi="vi-VN"/>
        </w:rPr>
        <w:t xml:space="preserve">Ban Điều Trần Tiểu Bang thuộc Sở Dịch Vụ Xã Hội sẽ </w:t>
      </w:r>
      <w:r w:rsidR="36EFC71C" w:rsidRPr="4C760638">
        <w:rPr>
          <w:sz w:val="24"/>
          <w:szCs w:val="24"/>
          <w:lang w:val="vi-VN" w:bidi="vi-VN"/>
        </w:rPr>
        <w:t xml:space="preserve"> xem</w:t>
      </w:r>
      <w:r w:rsidRPr="4C760638">
        <w:rPr>
          <w:sz w:val="24"/>
          <w:szCs w:val="24"/>
          <w:lang w:val="vi-VN" w:bidi="vi-VN"/>
        </w:rPr>
        <w:t xml:space="preserve"> xét yêu cầu của quý vị về Phiên Điều Trần Công Bằng Cấp Tiểu Bang giải quyết nhanh và xác định xem yêu cầu đó có đáp ứng đủ tiêu chí hay không. Nếu yêu cầu của quý vị được chấp thuận, một phiên điều trần sẽ được lên lịch và quyết định sẽ được đưa ra trong vòng ba</w:t>
      </w:r>
      <w:r w:rsidR="716C755A" w:rsidRPr="4C760638">
        <w:rPr>
          <w:sz w:val="24"/>
          <w:szCs w:val="24"/>
          <w:lang w:val="vi-VN" w:bidi="vi-VN"/>
        </w:rPr>
        <w:t xml:space="preserve"> (3)</w:t>
      </w:r>
      <w:r w:rsidRPr="4C760638">
        <w:rPr>
          <w:sz w:val="24"/>
          <w:szCs w:val="24"/>
          <w:lang w:val="vi-VN" w:bidi="vi-VN"/>
        </w:rPr>
        <w:t xml:space="preserve"> ngày làm việc kể từ ngày Ban Điều Trần Tiểu Bang nhận được yêu cầu của quý vị. </w:t>
      </w:r>
    </w:p>
    <w:p w14:paraId="58799B70" w14:textId="77777777" w:rsidR="00B75FFA" w:rsidRPr="00525B6D" w:rsidRDefault="00B75FFA" w:rsidP="00B75FFA">
      <w:pPr>
        <w:spacing w:after="0" w:line="257" w:lineRule="auto"/>
        <w:contextualSpacing/>
        <w:rPr>
          <w:rFonts w:cstheme="minorHAnsi"/>
          <w:lang w:val="vi-VN"/>
        </w:rPr>
      </w:pPr>
      <w:r w:rsidRPr="00525B6D">
        <w:rPr>
          <w:rFonts w:cstheme="minorHAnsi"/>
          <w:sz w:val="24"/>
          <w:lang w:val="vi-VN" w:bidi="vi-VN"/>
        </w:rPr>
        <w:lastRenderedPageBreak/>
        <w:t xml:space="preserve"> </w:t>
      </w:r>
    </w:p>
    <w:p w14:paraId="44D0BF3A" w14:textId="77777777" w:rsidR="00B75FFA" w:rsidRPr="00525B6D" w:rsidRDefault="00B75FFA" w:rsidP="00FE34D8">
      <w:pPr>
        <w:pStyle w:val="Heading1"/>
        <w:rPr>
          <w:rFonts w:asciiTheme="minorHAnsi" w:hAnsiTheme="minorHAnsi" w:cstheme="minorHAnsi"/>
          <w:b w:val="0"/>
          <w:bCs w:val="0"/>
          <w:lang w:val="vi-VN"/>
        </w:rPr>
      </w:pPr>
      <w:bookmarkStart w:id="16" w:name="_Toc233335347"/>
      <w:r w:rsidRPr="00525B6D">
        <w:rPr>
          <w:rFonts w:asciiTheme="minorHAnsi" w:hAnsiTheme="minorHAnsi" w:cstheme="minorHAnsi"/>
          <w:lang w:val="vi-VN" w:bidi="vi-VN"/>
        </w:rPr>
        <w:t>CHỈ THỊ TRƯỚC</w:t>
      </w:r>
      <w:bookmarkEnd w:id="16"/>
    </w:p>
    <w:p w14:paraId="1744DB41" w14:textId="77777777" w:rsidR="00B75FFA" w:rsidRPr="00525B6D" w:rsidRDefault="00B75FFA" w:rsidP="00B75FFA">
      <w:pPr>
        <w:spacing w:after="0" w:line="360" w:lineRule="auto"/>
        <w:contextualSpacing/>
        <w:rPr>
          <w:rFonts w:cstheme="minorHAnsi"/>
          <w:b/>
          <w:bCs/>
          <w:i/>
          <w:iCs/>
          <w:sz w:val="24"/>
          <w:szCs w:val="24"/>
          <w:lang w:val="vi-VN"/>
        </w:rPr>
      </w:pPr>
    </w:p>
    <w:p w14:paraId="479C1585" w14:textId="77777777" w:rsidR="00B75FFA" w:rsidRPr="00525B6D" w:rsidRDefault="00B75FFA" w:rsidP="00B75FFA">
      <w:pPr>
        <w:spacing w:after="0" w:line="360" w:lineRule="auto"/>
        <w:contextualSpacing/>
        <w:rPr>
          <w:rFonts w:cstheme="minorHAnsi"/>
          <w:b/>
          <w:bCs/>
          <w:sz w:val="24"/>
          <w:szCs w:val="24"/>
          <w:lang w:val="vi-VN"/>
        </w:rPr>
      </w:pPr>
      <w:r w:rsidRPr="00525B6D">
        <w:rPr>
          <w:rFonts w:cstheme="minorHAnsi"/>
          <w:b/>
          <w:sz w:val="24"/>
          <w:lang w:val="vi-VN" w:bidi="vi-VN"/>
        </w:rPr>
        <w:t>Chỉ Thị Trước là gì?</w:t>
      </w:r>
    </w:p>
    <w:p w14:paraId="49F25F0A" w14:textId="7D15D6AA" w:rsidR="00B75FFA" w:rsidRPr="00525B6D" w:rsidRDefault="00B75FFA" w:rsidP="4C760638">
      <w:pPr>
        <w:pStyle w:val="BodyText"/>
        <w:spacing w:line="360" w:lineRule="auto"/>
        <w:contextualSpacing/>
        <w:rPr>
          <w:rFonts w:asciiTheme="minorHAnsi" w:hAnsiTheme="minorHAnsi" w:cstheme="minorBidi"/>
        </w:rPr>
      </w:pPr>
      <w:r w:rsidRPr="4C760638">
        <w:rPr>
          <w:rFonts w:asciiTheme="minorHAnsi" w:hAnsiTheme="minorHAnsi" w:cstheme="minorBidi"/>
          <w:lang w:val="vi-VN" w:bidi="vi-VN"/>
        </w:rPr>
        <w:t xml:space="preserve">Quý vị có quyền được lập chỉ thị trước. Chỉ thị trước là một tài liệu bằng văn bản về việc chăm sóc sức khỏe của quý vị được công nhận theo luật pháp California. Đôi khi quý vị có thể nghe thấy chỉ thị trước được mô tả là ý nguyện trị liệu hoặc giấy ủy quyền dài hạn. Chỉ thị này bao gồm thông tin về cách quý vị muốn được chăm sóc sức khỏe hoặc nêu rõ những quyết định quý vị muốn được đưa ra, </w:t>
      </w:r>
      <w:r w:rsidR="000D2B78" w:rsidRPr="4C760638">
        <w:rPr>
          <w:rFonts w:asciiTheme="minorHAnsi" w:hAnsiTheme="minorHAnsi" w:cstheme="minorBidi"/>
          <w:lang w:val="vi-VN" w:bidi="vi-VN"/>
        </w:rPr>
        <w:t xml:space="preserve">hoặc </w:t>
      </w:r>
      <w:r w:rsidRPr="4C760638">
        <w:rPr>
          <w:rFonts w:asciiTheme="minorHAnsi" w:hAnsiTheme="minorHAnsi" w:cstheme="minorBidi"/>
          <w:lang w:val="vi-VN" w:bidi="vi-VN"/>
        </w:rPr>
        <w:t>nếu  khi quý vị không thể phát ngôn cho chính mình. Điều này có thể bao gồm những nội dung như quyền chấp nhận hoặc từ chối điều trị y tế, phẫu thuật hoặc đưa ra các lựa chọn chăm sóc sức khỏe khác. Tại California, chỉ thị trước bao gồm hai phần:</w:t>
      </w:r>
    </w:p>
    <w:p w14:paraId="7234E6A9" w14:textId="12B3C9FF" w:rsidR="00B75FFA" w:rsidRPr="00525B6D" w:rsidRDefault="00B75FFA" w:rsidP="4C760638">
      <w:pPr>
        <w:pStyle w:val="BodyText"/>
        <w:numPr>
          <w:ilvl w:val="0"/>
          <w:numId w:val="7"/>
        </w:numPr>
        <w:spacing w:line="360" w:lineRule="auto"/>
        <w:contextualSpacing/>
        <w:rPr>
          <w:rFonts w:asciiTheme="minorHAnsi" w:hAnsiTheme="minorHAnsi" w:cstheme="minorBidi"/>
        </w:rPr>
      </w:pPr>
      <w:r w:rsidRPr="4C760638">
        <w:rPr>
          <w:rFonts w:asciiTheme="minorHAnsi" w:hAnsiTheme="minorHAnsi" w:cstheme="minorBidi"/>
          <w:lang w:val="vi-VN" w:bidi="vi-VN"/>
        </w:rPr>
        <w:t>Việc quý vị chỉ định một  đại diện (một người) đưa ra quyết định về dịch vụ chăm sóc sức khỏe của mình; và</w:t>
      </w:r>
    </w:p>
    <w:p w14:paraId="7281CE0A" w14:textId="6B5E8E47" w:rsidR="00B75FFA" w:rsidRPr="00525B6D" w:rsidRDefault="00B75FFA" w:rsidP="4C760638">
      <w:pPr>
        <w:pStyle w:val="BodyText"/>
        <w:numPr>
          <w:ilvl w:val="0"/>
          <w:numId w:val="7"/>
        </w:numPr>
        <w:spacing w:line="360" w:lineRule="auto"/>
        <w:contextualSpacing/>
        <w:rPr>
          <w:rFonts w:asciiTheme="minorHAnsi" w:hAnsiTheme="minorHAnsi" w:cstheme="minorBidi"/>
        </w:rPr>
      </w:pPr>
      <w:r w:rsidRPr="4C760638">
        <w:rPr>
          <w:rFonts w:asciiTheme="minorHAnsi" w:hAnsiTheme="minorHAnsi" w:cstheme="minorBidi"/>
          <w:lang w:val="vi-VN" w:bidi="vi-VN"/>
        </w:rPr>
        <w:t>Hướng dẫn chăm sóc sức khỏe cá nhân của</w:t>
      </w:r>
      <w:r w:rsidR="4120CD1A" w:rsidRPr="4C760638">
        <w:rPr>
          <w:rFonts w:asciiTheme="minorHAnsi" w:hAnsiTheme="minorHAnsi" w:cstheme="minorBidi"/>
          <w:lang w:val="vi-VN" w:bidi="vi-VN"/>
        </w:rPr>
        <w:t xml:space="preserve"> mình</w:t>
      </w:r>
      <w:r w:rsidRPr="4C760638">
        <w:rPr>
          <w:rFonts w:asciiTheme="minorHAnsi" w:hAnsiTheme="minorHAnsi" w:cstheme="minorBidi"/>
          <w:lang w:val="vi-VN" w:bidi="vi-VN"/>
        </w:rPr>
        <w:t xml:space="preserve"> .</w:t>
      </w:r>
    </w:p>
    <w:p w14:paraId="78CA3E28" w14:textId="77777777" w:rsidR="00B75FFA" w:rsidRPr="00525B6D" w:rsidRDefault="00B75FFA" w:rsidP="00B75FFA">
      <w:pPr>
        <w:pStyle w:val="BodyText"/>
        <w:spacing w:line="360" w:lineRule="auto"/>
        <w:contextualSpacing/>
        <w:rPr>
          <w:rFonts w:asciiTheme="minorHAnsi" w:hAnsiTheme="minorHAnsi" w:cstheme="minorHAnsi"/>
        </w:rPr>
      </w:pPr>
    </w:p>
    <w:p w14:paraId="01BF6D5C" w14:textId="66580389" w:rsidR="00B75FFA" w:rsidRPr="00525B6D" w:rsidRDefault="00B75FFA" w:rsidP="4C760638">
      <w:pPr>
        <w:pStyle w:val="BodyText"/>
        <w:spacing w:line="360" w:lineRule="auto"/>
        <w:contextualSpacing/>
        <w:rPr>
          <w:rFonts w:asciiTheme="minorHAnsi" w:hAnsiTheme="minorHAnsi" w:cstheme="minorBidi"/>
          <w:lang w:val="vi-VN"/>
        </w:rPr>
      </w:pPr>
      <w:r w:rsidRPr="4C760638">
        <w:rPr>
          <w:rFonts w:asciiTheme="minorHAnsi" w:hAnsiTheme="minorHAnsi" w:cstheme="minorBidi"/>
          <w:lang w:val="vi-VN" w:bidi="vi-VN"/>
        </w:rPr>
        <w:t xml:space="preserve">Quận của quý vị phải có chương trình chỉ thị trước. Quận </w:t>
      </w:r>
      <w:r w:rsidR="5027239B" w:rsidRPr="4C760638">
        <w:rPr>
          <w:rFonts w:asciiTheme="minorHAnsi" w:hAnsiTheme="minorHAnsi" w:cstheme="minorBidi"/>
          <w:lang w:val="vi-VN" w:bidi="vi-VN"/>
        </w:rPr>
        <w:t xml:space="preserve"> sẽ</w:t>
      </w:r>
      <w:r w:rsidRPr="4C760638">
        <w:rPr>
          <w:rFonts w:asciiTheme="minorHAnsi" w:hAnsiTheme="minorHAnsi" w:cstheme="minorBidi"/>
          <w:lang w:val="vi-VN" w:bidi="vi-VN"/>
        </w:rPr>
        <w:t xml:space="preserve"> cung cấp thông tin bằng văn bản về các chính sách đối với chỉ thị trước và giải thích luật </w:t>
      </w:r>
      <w:r w:rsidR="09607A89" w:rsidRPr="4C760638">
        <w:rPr>
          <w:rFonts w:asciiTheme="minorHAnsi" w:hAnsiTheme="minorHAnsi" w:cstheme="minorBidi"/>
          <w:lang w:val="vi-VN" w:bidi="vi-VN"/>
        </w:rPr>
        <w:t xml:space="preserve">lệ </w:t>
      </w:r>
      <w:r w:rsidRPr="4C760638">
        <w:rPr>
          <w:rFonts w:asciiTheme="minorHAnsi" w:hAnsiTheme="minorHAnsi" w:cstheme="minorBidi"/>
          <w:lang w:val="vi-VN" w:bidi="vi-VN"/>
        </w:rPr>
        <w:t>của tiểu bang nếu được yêu cầu. Nếu muốn yêu cầu thông tin này, quý vị nên gọi đến số điện thoại trên trang bìa của sổ tay này để biết thêm thông tin.</w:t>
      </w:r>
    </w:p>
    <w:p w14:paraId="68A86278" w14:textId="72E1312C" w:rsidR="00B75FFA" w:rsidRPr="00525B6D" w:rsidRDefault="00B75FFA" w:rsidP="4C760638">
      <w:pPr>
        <w:pStyle w:val="BodyText"/>
        <w:spacing w:line="360" w:lineRule="auto"/>
        <w:contextualSpacing/>
        <w:rPr>
          <w:rFonts w:asciiTheme="minorHAnsi" w:hAnsiTheme="minorHAnsi" w:cstheme="minorBidi"/>
          <w:spacing w:val="-4"/>
          <w:lang w:val="vi-VN"/>
        </w:rPr>
      </w:pPr>
      <w:r w:rsidRPr="4C760638">
        <w:rPr>
          <w:rFonts w:asciiTheme="minorHAnsi" w:hAnsiTheme="minorHAnsi" w:cstheme="minorBidi"/>
          <w:spacing w:val="-4"/>
          <w:lang w:val="vi-VN" w:bidi="vi-VN"/>
        </w:rPr>
        <w:t>Quý vị có thể nhận mẫu đơn chỉ thị trước từ quận của mình hoặc trực tuyến. Tại California, quý vị có quyền</w:t>
      </w:r>
      <w:r w:rsidR="2C4A95F6" w:rsidRPr="4C760638">
        <w:rPr>
          <w:rFonts w:asciiTheme="minorHAnsi" w:hAnsiTheme="minorHAnsi" w:cstheme="minorBidi"/>
          <w:spacing w:val="-4"/>
          <w:lang w:val="vi-VN" w:bidi="vi-VN"/>
        </w:rPr>
        <w:t xml:space="preserve"> được</w:t>
      </w:r>
      <w:r w:rsidRPr="4C760638">
        <w:rPr>
          <w:rFonts w:asciiTheme="minorHAnsi" w:hAnsiTheme="minorHAnsi" w:cstheme="minorBidi"/>
          <w:spacing w:val="-4"/>
          <w:lang w:val="vi-VN" w:bidi="vi-VN"/>
        </w:rPr>
        <w:t xml:space="preserve"> cung cấp hướng dẫn về chỉ thị trước cho tất cả các nhà cung cấp dịch vụ chăm sóc sức khỏe của quý vị. Quý vị cũng có quyền thay đổi hoặc hủy bỏ chỉ thị trước của mình bất cứ lúc nào.</w:t>
      </w:r>
    </w:p>
    <w:p w14:paraId="244F9D8F" w14:textId="77777777" w:rsidR="00B75FFA" w:rsidRPr="00525B6D" w:rsidRDefault="00B75FFA" w:rsidP="00B75FFA">
      <w:pPr>
        <w:pStyle w:val="BodyText"/>
        <w:spacing w:line="360" w:lineRule="auto"/>
        <w:contextualSpacing/>
        <w:rPr>
          <w:rFonts w:asciiTheme="minorHAnsi" w:hAnsiTheme="minorHAnsi" w:cstheme="minorHAnsi"/>
          <w:lang w:val="vi-VN"/>
        </w:rPr>
      </w:pPr>
      <w:r w:rsidRPr="00525B6D">
        <w:rPr>
          <w:rFonts w:asciiTheme="minorHAnsi" w:hAnsiTheme="minorHAnsi" w:cstheme="minorHAnsi"/>
          <w:lang w:val="vi-VN" w:bidi="vi-VN"/>
        </w:rPr>
        <w:t>Nếu có thắc mắc về luật California liên quan đến các yêu cầu về chỉ thị trước, quý vị có thể gửi thư đến:</w:t>
      </w:r>
    </w:p>
    <w:p w14:paraId="74ABFF91" w14:textId="77777777" w:rsidR="00B75FFA" w:rsidRPr="00525B6D" w:rsidRDefault="00B75FFA" w:rsidP="00900BF7">
      <w:pPr>
        <w:pStyle w:val="BodyText"/>
        <w:spacing w:line="300" w:lineRule="auto"/>
        <w:ind w:left="720"/>
        <w:contextualSpacing/>
        <w:rPr>
          <w:rFonts w:asciiTheme="minorHAnsi" w:hAnsiTheme="minorHAnsi" w:cstheme="minorHAnsi"/>
          <w:b/>
          <w:bCs/>
        </w:rPr>
      </w:pPr>
      <w:r w:rsidRPr="00525B6D">
        <w:rPr>
          <w:rFonts w:asciiTheme="minorHAnsi" w:hAnsiTheme="minorHAnsi" w:cstheme="minorHAnsi"/>
          <w:b/>
          <w:lang w:val="vi-VN" w:bidi="vi-VN"/>
        </w:rPr>
        <w:t xml:space="preserve">California Department of Justice </w:t>
      </w:r>
    </w:p>
    <w:p w14:paraId="05785B42" w14:textId="0F4F4811" w:rsidR="00B75FFA" w:rsidRPr="00525B6D" w:rsidRDefault="00B75FFA" w:rsidP="00900BF7">
      <w:pPr>
        <w:pStyle w:val="BodyText"/>
        <w:spacing w:line="300" w:lineRule="auto"/>
        <w:ind w:left="720"/>
        <w:contextualSpacing/>
        <w:rPr>
          <w:rFonts w:asciiTheme="minorHAnsi" w:hAnsiTheme="minorHAnsi" w:cstheme="minorHAnsi"/>
          <w:b/>
          <w:bCs/>
        </w:rPr>
      </w:pPr>
      <w:r w:rsidRPr="00525B6D">
        <w:rPr>
          <w:rFonts w:asciiTheme="minorHAnsi" w:hAnsiTheme="minorHAnsi" w:cstheme="minorHAnsi"/>
          <w:b/>
          <w:lang w:val="vi-VN" w:bidi="vi-VN"/>
        </w:rPr>
        <w:t>Attn: Public Inquiry Unit</w:t>
      </w:r>
    </w:p>
    <w:p w14:paraId="7551B6EF" w14:textId="77777777" w:rsidR="00B75FFA" w:rsidRPr="00525B6D" w:rsidRDefault="00B75FFA" w:rsidP="00900BF7">
      <w:pPr>
        <w:pStyle w:val="BodyText"/>
        <w:spacing w:line="300" w:lineRule="auto"/>
        <w:ind w:left="720"/>
        <w:contextualSpacing/>
        <w:rPr>
          <w:rFonts w:asciiTheme="minorHAnsi" w:hAnsiTheme="minorHAnsi" w:cstheme="minorHAnsi"/>
          <w:b/>
          <w:bCs/>
          <w:lang w:val="es-CO"/>
        </w:rPr>
      </w:pPr>
      <w:r w:rsidRPr="00525B6D">
        <w:rPr>
          <w:rFonts w:asciiTheme="minorHAnsi" w:hAnsiTheme="minorHAnsi" w:cstheme="minorHAnsi"/>
          <w:b/>
          <w:lang w:val="vi-VN" w:bidi="vi-VN"/>
        </w:rPr>
        <w:t>P. O. Box 944255</w:t>
      </w:r>
    </w:p>
    <w:p w14:paraId="37141007" w14:textId="49E62805" w:rsidR="002A7EEA" w:rsidRDefault="00B75FFA" w:rsidP="00900BF7">
      <w:pPr>
        <w:pStyle w:val="BodyText"/>
        <w:spacing w:line="300" w:lineRule="auto"/>
        <w:ind w:left="720"/>
        <w:contextualSpacing/>
        <w:rPr>
          <w:rFonts w:asciiTheme="minorHAnsi" w:hAnsiTheme="minorHAnsi" w:cstheme="minorHAnsi"/>
          <w:b/>
          <w:lang w:bidi="vi-VN"/>
        </w:rPr>
      </w:pPr>
      <w:r w:rsidRPr="00525B6D">
        <w:rPr>
          <w:rFonts w:asciiTheme="minorHAnsi" w:hAnsiTheme="minorHAnsi" w:cstheme="minorHAnsi"/>
          <w:b/>
          <w:lang w:val="vi-VN" w:bidi="vi-VN"/>
        </w:rPr>
        <w:t>Sacramento, CA 94244-2550</w:t>
      </w:r>
    </w:p>
    <w:p w14:paraId="25AAF149" w14:textId="77777777" w:rsidR="00233683" w:rsidRDefault="00233683" w:rsidP="00900BF7">
      <w:pPr>
        <w:pStyle w:val="BodyText"/>
        <w:spacing w:line="300" w:lineRule="auto"/>
        <w:ind w:left="720"/>
        <w:contextualSpacing/>
        <w:rPr>
          <w:rFonts w:asciiTheme="minorHAnsi" w:hAnsiTheme="minorHAnsi" w:cstheme="minorHAnsi"/>
          <w:b/>
          <w:lang w:bidi="vi-VN"/>
        </w:rPr>
      </w:pPr>
    </w:p>
    <w:p w14:paraId="5BBED168" w14:textId="3A9D284E" w:rsidR="006D39E9" w:rsidRPr="00525B6D" w:rsidRDefault="00816CB0" w:rsidP="4C760638">
      <w:pPr>
        <w:pStyle w:val="Heading1"/>
        <w:bidi w:val="0"/>
        <w:spacing w:after="0" w:line="360" w:lineRule="auto"/>
        <w:contextualSpacing/>
        <w:rPr>
          <w:rFonts w:asciiTheme="minorHAnsi" w:hAnsiTheme="minorHAnsi" w:cstheme="minorBidi"/>
          <w:lang w:val="es-CO"/>
        </w:rPr>
      </w:pPr>
      <w:bookmarkStart w:id="17" w:name="_Toc233335348"/>
      <w:r w:rsidRPr="4C760638">
        <w:rPr>
          <w:rFonts w:asciiTheme="minorHAnsi" w:hAnsiTheme="minorHAnsi" w:cstheme="minorBidi"/>
          <w:lang w:val="vi-VN" w:bidi="vi-VN"/>
        </w:rPr>
        <w:lastRenderedPageBreak/>
        <w:t xml:space="preserve">QUYỀN </w:t>
      </w:r>
      <w:r w:rsidR="1ECDDA34" w:rsidRPr="4C760638">
        <w:rPr>
          <w:rFonts w:asciiTheme="minorHAnsi" w:hAnsiTheme="minorHAnsi" w:cstheme="minorBidi"/>
          <w:lang w:val="vi-VN" w:bidi="vi-VN"/>
        </w:rPr>
        <w:t xml:space="preserve">HẠN </w:t>
      </w:r>
      <w:r w:rsidRPr="4C760638">
        <w:rPr>
          <w:rFonts w:asciiTheme="minorHAnsi" w:hAnsiTheme="minorHAnsi" w:cstheme="minorBidi"/>
          <w:lang w:val="vi-VN" w:bidi="vi-VN"/>
        </w:rPr>
        <w:t>VÀ TRÁCH NHIỆM</w:t>
      </w:r>
      <w:bookmarkEnd w:id="17"/>
    </w:p>
    <w:p w14:paraId="753223D6" w14:textId="77777777" w:rsidR="003B111C" w:rsidRPr="00525B6D" w:rsidRDefault="003B111C" w:rsidP="00FC2F0B">
      <w:pPr>
        <w:pStyle w:val="paragraph"/>
        <w:spacing w:before="0" w:beforeAutospacing="0" w:after="0" w:afterAutospacing="0"/>
        <w:textAlignment w:val="baseline"/>
        <w:rPr>
          <w:rStyle w:val="normaltextrun"/>
          <w:rFonts w:asciiTheme="minorHAnsi" w:hAnsiTheme="minorHAnsi" w:cstheme="minorHAnsi"/>
          <w:b/>
          <w:bCs/>
          <w:lang w:val="es-CO"/>
        </w:rPr>
      </w:pPr>
    </w:p>
    <w:p w14:paraId="2E1E8830" w14:textId="7042EF46" w:rsidR="00816CB0" w:rsidRPr="00525B6D" w:rsidRDefault="00AC4311" w:rsidP="003B111C">
      <w:pPr>
        <w:pStyle w:val="paragraph"/>
        <w:spacing w:before="0" w:beforeAutospacing="0" w:after="0" w:afterAutospacing="0"/>
        <w:textAlignment w:val="baseline"/>
        <w:rPr>
          <w:rStyle w:val="normaltextrun"/>
          <w:rFonts w:asciiTheme="minorHAnsi" w:hAnsiTheme="minorHAnsi" w:cstheme="minorHAnsi"/>
          <w:b/>
          <w:bCs/>
          <w:lang w:val="es-CO"/>
        </w:rPr>
      </w:pPr>
      <w:bookmarkStart w:id="18" w:name="_Hlk152244002"/>
      <w:r w:rsidRPr="00525B6D">
        <w:rPr>
          <w:rStyle w:val="normaltextrun"/>
          <w:rFonts w:asciiTheme="minorHAnsi" w:hAnsiTheme="minorHAnsi" w:cstheme="minorHAnsi"/>
          <w:b/>
          <w:lang w:val="vi-VN" w:bidi="vi-VN"/>
        </w:rPr>
        <w:t>Trách Nhiệm Của Quận</w:t>
      </w:r>
    </w:p>
    <w:p w14:paraId="0BAE2D78" w14:textId="77777777" w:rsidR="00816CB0" w:rsidRPr="00525B6D" w:rsidRDefault="00816CB0" w:rsidP="003B111C">
      <w:pPr>
        <w:pStyle w:val="paragraph"/>
        <w:spacing w:before="0" w:beforeAutospacing="0" w:after="0" w:afterAutospacing="0"/>
        <w:textAlignment w:val="baseline"/>
        <w:rPr>
          <w:rStyle w:val="normaltextrun"/>
          <w:rFonts w:asciiTheme="minorHAnsi" w:hAnsiTheme="minorHAnsi" w:cstheme="minorHAnsi"/>
          <w:b/>
          <w:bCs/>
          <w:lang w:val="es-CO"/>
        </w:rPr>
      </w:pPr>
    </w:p>
    <w:p w14:paraId="4009C439" w14:textId="624E6354" w:rsidR="006E70BB" w:rsidRPr="00525B6D" w:rsidRDefault="006E70BB" w:rsidP="4C760638">
      <w:pPr>
        <w:pStyle w:val="paragraph"/>
        <w:spacing w:before="0" w:beforeAutospacing="0" w:after="0" w:afterAutospacing="0" w:line="360" w:lineRule="auto"/>
        <w:textAlignment w:val="baseline"/>
        <w:rPr>
          <w:rStyle w:val="eop"/>
          <w:rFonts w:asciiTheme="minorHAnsi" w:hAnsiTheme="minorHAnsi" w:cstheme="minorBidi"/>
          <w:i/>
          <w:iCs/>
          <w:lang w:val="es-CO"/>
        </w:rPr>
      </w:pPr>
      <w:r w:rsidRPr="4C760638">
        <w:rPr>
          <w:rStyle w:val="normaltextrun"/>
          <w:rFonts w:asciiTheme="minorHAnsi" w:hAnsiTheme="minorHAnsi" w:cstheme="minorBidi"/>
          <w:b/>
          <w:bCs/>
          <w:i/>
          <w:iCs/>
          <w:lang w:val="vi-VN" w:bidi="vi-VN"/>
        </w:rPr>
        <w:t xml:space="preserve">Quận Của Tôi </w:t>
      </w:r>
      <w:r w:rsidR="76B9556E" w:rsidRPr="4C760638">
        <w:rPr>
          <w:rStyle w:val="normaltextrun"/>
          <w:rFonts w:asciiTheme="minorHAnsi" w:hAnsiTheme="minorHAnsi" w:cstheme="minorBidi"/>
          <w:b/>
          <w:bCs/>
          <w:i/>
          <w:iCs/>
          <w:lang w:val="vi-VN" w:bidi="vi-VN"/>
        </w:rPr>
        <w:t xml:space="preserve"> Có</w:t>
      </w:r>
      <w:r w:rsidRPr="4C760638">
        <w:rPr>
          <w:rStyle w:val="normaltextrun"/>
          <w:rFonts w:asciiTheme="minorHAnsi" w:hAnsiTheme="minorHAnsi" w:cstheme="minorBidi"/>
          <w:b/>
          <w:bCs/>
          <w:i/>
          <w:iCs/>
          <w:lang w:val="vi-VN" w:bidi="vi-VN"/>
        </w:rPr>
        <w:t xml:space="preserve"> Trách Nhiệm Về Những Gì?</w:t>
      </w:r>
    </w:p>
    <w:p w14:paraId="4B72C0DB" w14:textId="4EB701BD" w:rsidR="006E70BB" w:rsidRPr="00525B6D" w:rsidRDefault="5AE64536" w:rsidP="4C760638">
      <w:pPr>
        <w:spacing w:after="0" w:line="360" w:lineRule="auto"/>
        <w:textAlignment w:val="baseline"/>
        <w:rPr>
          <w:rFonts w:eastAsia="Arial"/>
          <w:sz w:val="24"/>
          <w:szCs w:val="24"/>
          <w:lang w:val="es-CO"/>
        </w:rPr>
      </w:pPr>
      <w:r w:rsidRPr="4C760638">
        <w:rPr>
          <w:sz w:val="24"/>
          <w:szCs w:val="24"/>
          <w:lang w:val="vi-VN" w:bidi="vi-VN"/>
        </w:rPr>
        <w:t xml:space="preserve">Quận của quý vị </w:t>
      </w:r>
      <w:r w:rsidR="4DF7136C" w:rsidRPr="4C760638">
        <w:rPr>
          <w:sz w:val="24"/>
          <w:szCs w:val="24"/>
          <w:lang w:val="vi-VN" w:bidi="vi-VN"/>
        </w:rPr>
        <w:t xml:space="preserve"> có</w:t>
      </w:r>
      <w:r w:rsidRPr="4C760638">
        <w:rPr>
          <w:sz w:val="24"/>
          <w:szCs w:val="24"/>
          <w:lang w:val="vi-VN" w:bidi="vi-VN"/>
        </w:rPr>
        <w:t xml:space="preserve"> trách nhiệm về những việc sau: </w:t>
      </w:r>
    </w:p>
    <w:p w14:paraId="0D7E0789" w14:textId="65D869EC" w:rsidR="006E70BB" w:rsidRPr="00525B6D" w:rsidRDefault="5AE64536" w:rsidP="4C760638">
      <w:pPr>
        <w:pStyle w:val="ListParagraph"/>
        <w:numPr>
          <w:ilvl w:val="0"/>
          <w:numId w:val="42"/>
        </w:numPr>
        <w:spacing w:line="360" w:lineRule="auto"/>
        <w:textAlignment w:val="baseline"/>
        <w:rPr>
          <w:rFonts w:asciiTheme="minorHAnsi" w:hAnsiTheme="minorHAnsi" w:cstheme="minorBidi"/>
          <w:sz w:val="24"/>
          <w:szCs w:val="24"/>
          <w:lang w:val="es-CO"/>
        </w:rPr>
      </w:pPr>
      <w:r w:rsidRPr="4C760638">
        <w:rPr>
          <w:rFonts w:asciiTheme="minorHAnsi" w:hAnsiTheme="minorHAnsi" w:cstheme="minorBidi"/>
          <w:sz w:val="24"/>
          <w:szCs w:val="24"/>
          <w:lang w:val="vi-VN" w:bidi="vi-VN"/>
        </w:rPr>
        <w:t xml:space="preserve">Tìm hiểu xem quý vị có </w:t>
      </w:r>
      <w:r w:rsidR="6D90E87D" w:rsidRPr="4C760638">
        <w:rPr>
          <w:rFonts w:asciiTheme="minorHAnsi" w:hAnsiTheme="minorHAnsi" w:cstheme="minorBidi"/>
          <w:sz w:val="24"/>
          <w:szCs w:val="24"/>
          <w:lang w:val="vi-VN" w:bidi="vi-VN"/>
        </w:rPr>
        <w:t xml:space="preserve"> hội</w:t>
      </w:r>
      <w:r w:rsidRPr="4C760638">
        <w:rPr>
          <w:rFonts w:asciiTheme="minorHAnsi" w:hAnsiTheme="minorHAnsi" w:cstheme="minorBidi"/>
          <w:sz w:val="24"/>
          <w:szCs w:val="24"/>
          <w:lang w:val="vi-VN" w:bidi="vi-VN"/>
        </w:rPr>
        <w:t xml:space="preserve"> đủ </w:t>
      </w:r>
      <w:r w:rsidR="4D9CE540" w:rsidRPr="4C760638">
        <w:rPr>
          <w:rFonts w:asciiTheme="minorHAnsi" w:hAnsiTheme="minorHAnsi" w:cstheme="minorBidi"/>
          <w:sz w:val="24"/>
          <w:szCs w:val="24"/>
          <w:lang w:val="vi-VN" w:bidi="vi-VN"/>
        </w:rPr>
        <w:t xml:space="preserve"> điều kiện</w:t>
      </w:r>
      <w:r w:rsidRPr="4C760638">
        <w:rPr>
          <w:rFonts w:asciiTheme="minorHAnsi" w:hAnsiTheme="minorHAnsi" w:cstheme="minorBidi"/>
          <w:sz w:val="24"/>
          <w:szCs w:val="24"/>
          <w:lang w:val="vi-VN" w:bidi="vi-VN"/>
        </w:rPr>
        <w:t xml:space="preserve"> để </w:t>
      </w:r>
      <w:r w:rsidR="496D849B" w:rsidRPr="4C760638">
        <w:rPr>
          <w:rFonts w:asciiTheme="minorHAnsi" w:hAnsiTheme="minorHAnsi" w:cstheme="minorBidi"/>
          <w:sz w:val="24"/>
          <w:szCs w:val="24"/>
          <w:lang w:val="vi-VN" w:bidi="vi-VN"/>
        </w:rPr>
        <w:t xml:space="preserve"> nhận</w:t>
      </w:r>
      <w:r w:rsidRPr="4C760638">
        <w:rPr>
          <w:rFonts w:asciiTheme="minorHAnsi" w:hAnsiTheme="minorHAnsi" w:cstheme="minorBidi"/>
          <w:sz w:val="24"/>
          <w:szCs w:val="24"/>
          <w:lang w:val="vi-VN" w:bidi="vi-VN"/>
        </w:rPr>
        <w:t xml:space="preserve"> dịch vụ chăm sóc sức khỏe hành vi từ quận hoặc mạng lưới nhà cung cấp hay không. </w:t>
      </w:r>
    </w:p>
    <w:p w14:paraId="281FB64D" w14:textId="2E55E52F" w:rsidR="006E70BB" w:rsidRPr="00525B6D" w:rsidRDefault="5AE64536" w:rsidP="0038308E">
      <w:pPr>
        <w:pStyle w:val="ListParagraph"/>
        <w:numPr>
          <w:ilvl w:val="0"/>
          <w:numId w:val="42"/>
        </w:numPr>
        <w:spacing w:line="360" w:lineRule="auto"/>
        <w:textAlignment w:val="baseline"/>
        <w:rPr>
          <w:rFonts w:asciiTheme="minorHAnsi" w:hAnsiTheme="minorHAnsi" w:cstheme="minorHAnsi"/>
          <w:sz w:val="24"/>
          <w:szCs w:val="24"/>
          <w:lang w:val="es-CO"/>
        </w:rPr>
      </w:pPr>
      <w:r w:rsidRPr="00525B6D">
        <w:rPr>
          <w:rFonts w:asciiTheme="minorHAnsi" w:hAnsiTheme="minorHAnsi" w:cstheme="minorHAnsi"/>
          <w:sz w:val="24"/>
          <w:lang w:val="vi-VN" w:bidi="vi-VN"/>
        </w:rPr>
        <w:t xml:space="preserve">Cung cấp dịch vụ sàng lọc hoặc đánh giá để xác định xem quý vị có cần dịch vụ chăm sóc sức khỏe hành vi hay không. </w:t>
      </w:r>
    </w:p>
    <w:p w14:paraId="43FEEEDE" w14:textId="19B6978B" w:rsidR="006E70BB" w:rsidRPr="00525B6D" w:rsidRDefault="5AE64536" w:rsidP="4C760638">
      <w:pPr>
        <w:pStyle w:val="ListParagraph"/>
        <w:numPr>
          <w:ilvl w:val="0"/>
          <w:numId w:val="42"/>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t>Cung cấp số điện thoại miễn phí phục vụ 24 giờ một ngày, bảy</w:t>
      </w:r>
      <w:r w:rsidR="3740D8E8" w:rsidRPr="4C760638">
        <w:rPr>
          <w:rFonts w:asciiTheme="minorHAnsi" w:hAnsiTheme="minorHAnsi" w:cstheme="minorBidi"/>
          <w:sz w:val="24"/>
          <w:szCs w:val="24"/>
          <w:lang w:val="vi-VN" w:bidi="vi-VN"/>
        </w:rPr>
        <w:t xml:space="preserve"> (7)</w:t>
      </w:r>
      <w:r w:rsidRPr="4C760638">
        <w:rPr>
          <w:rFonts w:asciiTheme="minorHAnsi" w:hAnsiTheme="minorHAnsi" w:cstheme="minorBidi"/>
          <w:sz w:val="24"/>
          <w:szCs w:val="24"/>
          <w:lang w:val="vi-VN" w:bidi="vi-VN"/>
        </w:rPr>
        <w:t xml:space="preserve"> ngày một tuần để cho quý vị biết cách nhận dịch vụ từ quận. Số điện thoại được ghi trên bìa của sổ tay này.</w:t>
      </w:r>
    </w:p>
    <w:p w14:paraId="57E904A3" w14:textId="7F7C14E8" w:rsidR="006E70BB" w:rsidRPr="00525B6D" w:rsidRDefault="00D62760" w:rsidP="4C760638">
      <w:pPr>
        <w:pStyle w:val="ListParagraph"/>
        <w:numPr>
          <w:ilvl w:val="0"/>
          <w:numId w:val="42"/>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Đảm bảo có đủ nhà cung cấp dịch vụ chăm sóc sức khỏe hành vi gần đó để quý vị có thể tiếp cận các dịch vụ </w:t>
      </w:r>
      <w:r w:rsidR="48FB1A92" w:rsidRPr="4C760638">
        <w:rPr>
          <w:rFonts w:asciiTheme="minorHAnsi" w:hAnsiTheme="minorHAnsi" w:cstheme="minorBidi"/>
          <w:sz w:val="24"/>
          <w:szCs w:val="24"/>
          <w:lang w:val="vi-VN" w:bidi="vi-VN"/>
        </w:rPr>
        <w:t xml:space="preserve">cần thiết </w:t>
      </w:r>
      <w:r w:rsidRPr="4C760638">
        <w:rPr>
          <w:rFonts w:asciiTheme="minorHAnsi" w:hAnsiTheme="minorHAnsi" w:cstheme="minorBidi"/>
          <w:sz w:val="24"/>
          <w:szCs w:val="24"/>
          <w:lang w:val="vi-VN" w:bidi="vi-VN"/>
        </w:rPr>
        <w:t>được quận đài thọ.</w:t>
      </w:r>
    </w:p>
    <w:p w14:paraId="73DBD186" w14:textId="091A6975" w:rsidR="006E70BB" w:rsidRPr="00525B6D" w:rsidRDefault="5AE64536" w:rsidP="0038308E">
      <w:pPr>
        <w:pStyle w:val="ListParagraph"/>
        <w:numPr>
          <w:ilvl w:val="0"/>
          <w:numId w:val="42"/>
        </w:numPr>
        <w:spacing w:line="360" w:lineRule="auto"/>
        <w:textAlignment w:val="baseline"/>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Thông báo và cung cấp thông tin cho quý vị về các dịch vụ có sẵn tại quận. </w:t>
      </w:r>
    </w:p>
    <w:p w14:paraId="62D97657" w14:textId="5EFF9CB6" w:rsidR="006E70BB" w:rsidRPr="00525B6D" w:rsidRDefault="5AE64536" w:rsidP="4C760638">
      <w:pPr>
        <w:pStyle w:val="ListParagraph"/>
        <w:numPr>
          <w:ilvl w:val="0"/>
          <w:numId w:val="42"/>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ung cấp dịch vụ </w:t>
      </w:r>
      <w:r w:rsidR="566E09C0" w:rsidRPr="4C760638">
        <w:rPr>
          <w:rFonts w:asciiTheme="minorHAnsi" w:hAnsiTheme="minorHAnsi" w:cstheme="minorBidi"/>
          <w:sz w:val="24"/>
          <w:szCs w:val="24"/>
          <w:lang w:val="vi-VN" w:bidi="vi-VN"/>
        </w:rPr>
        <w:t xml:space="preserve"> theo</w:t>
      </w:r>
      <w:r w:rsidRPr="4C760638">
        <w:rPr>
          <w:rFonts w:asciiTheme="minorHAnsi" w:hAnsiTheme="minorHAnsi" w:cstheme="minorBidi"/>
          <w:sz w:val="24"/>
          <w:szCs w:val="24"/>
          <w:lang w:val="vi-VN" w:bidi="vi-VN"/>
        </w:rPr>
        <w:t xml:space="preserve"> ngôn ngữ của quý vị miễn phí và nếu cần, </w:t>
      </w:r>
      <w:r w:rsidR="4DC6F24D" w:rsidRPr="4C760638">
        <w:rPr>
          <w:rFonts w:asciiTheme="minorHAnsi" w:hAnsiTheme="minorHAnsi" w:cstheme="minorBidi"/>
          <w:sz w:val="24"/>
          <w:szCs w:val="24"/>
          <w:lang w:val="vi-VN" w:bidi="vi-VN"/>
        </w:rPr>
        <w:t xml:space="preserve"> họ</w:t>
      </w:r>
      <w:r w:rsidRPr="4C760638">
        <w:rPr>
          <w:rFonts w:asciiTheme="minorHAnsi" w:hAnsiTheme="minorHAnsi" w:cstheme="minorBidi"/>
          <w:sz w:val="24"/>
          <w:szCs w:val="24"/>
          <w:lang w:val="vi-VN" w:bidi="vi-VN"/>
        </w:rPr>
        <w:t xml:space="preserve"> sẽ cung cấp thông dịch viên miễn phí cho quý vị. </w:t>
      </w:r>
    </w:p>
    <w:p w14:paraId="4F99A2FE" w14:textId="4BA474E9" w:rsidR="006E70BB" w:rsidRPr="00525B6D" w:rsidRDefault="5AE64536" w:rsidP="4C760638">
      <w:pPr>
        <w:pStyle w:val="ListParagraph"/>
        <w:numPr>
          <w:ilvl w:val="0"/>
          <w:numId w:val="42"/>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ung cấp  thông tin bằng văn bản về những nội dung có sẵn cho quý vị bằng các ngôn ngữ khác hoặc các hình thức thay thế như chữ nổi Braille hoặc bản in cỡ lớn. </w:t>
      </w:r>
      <w:r w:rsidR="56CCE12B" w:rsidRPr="4C760638">
        <w:rPr>
          <w:rFonts w:asciiTheme="minorHAnsi" w:hAnsiTheme="minorHAnsi" w:cstheme="minorBidi"/>
          <w:sz w:val="24"/>
          <w:szCs w:val="24"/>
          <w:lang w:val="vi-VN" w:bidi="vi-VN"/>
        </w:rPr>
        <w:t xml:space="preserve"> Xin xem</w:t>
      </w:r>
      <w:r w:rsidRPr="4C760638">
        <w:rPr>
          <w:rFonts w:asciiTheme="minorHAnsi" w:hAnsiTheme="minorHAnsi" w:cstheme="minorBidi"/>
          <w:sz w:val="24"/>
          <w:szCs w:val="24"/>
          <w:lang w:val="vi-VN" w:bidi="vi-VN"/>
        </w:rPr>
        <w:t xml:space="preserve"> phần “Thông Tin Bổ Sung Về Quận Của Quý Vị” ở cuối sổ tay này để biết thêm.  </w:t>
      </w:r>
    </w:p>
    <w:p w14:paraId="268D10C9" w14:textId="23EF39FC" w:rsidR="006E70BB" w:rsidRPr="00525B6D" w:rsidRDefault="0035288F" w:rsidP="4C760638">
      <w:pPr>
        <w:pStyle w:val="ListParagraph"/>
        <w:numPr>
          <w:ilvl w:val="0"/>
          <w:numId w:val="42"/>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t>Thông báo  về bất kỳ thay đổi đáng kể nào trong thông tin được đề cập trong sổ tay này ít nhất 30 ngày trước khi những thay đổi có hiệu lực. Một thay đổi được coi là đáng kể khi có sự tăng hoặc giảm về số lượng hoặc loại dịch vụ được cung cấp, nếu có sự tăng hoặc giảm về số lượng nhà cung cấp trong mạng lưới</w:t>
      </w:r>
      <w:r w:rsidR="26B6EC0D"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bất kỳ thay đổi nào khác ảnh hưởng đến các quyền lợi mà quý vị nhận được từ quận.</w:t>
      </w:r>
    </w:p>
    <w:p w14:paraId="5DEE54D0" w14:textId="6B0CB4E1" w:rsidR="006E70BB" w:rsidRPr="00525B6D" w:rsidRDefault="5AE64536" w:rsidP="4C760638">
      <w:pPr>
        <w:pStyle w:val="ListParagraph"/>
        <w:numPr>
          <w:ilvl w:val="0"/>
          <w:numId w:val="42"/>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Đảm bảo kết nối dịch vụ chăm sóc sức khỏe của quý vị với bất kỳ chương trình hoặc hệ thống </w:t>
      </w:r>
      <w:r w:rsidR="56B6373A" w:rsidRPr="4C760638">
        <w:rPr>
          <w:rFonts w:asciiTheme="minorHAnsi" w:hAnsiTheme="minorHAnsi" w:cstheme="minorBidi"/>
          <w:sz w:val="24"/>
          <w:szCs w:val="24"/>
          <w:lang w:val="vi-VN" w:bidi="vi-VN"/>
        </w:rPr>
        <w:t xml:space="preserve">cần thiết </w:t>
      </w:r>
      <w:r w:rsidRPr="4C760638">
        <w:rPr>
          <w:rFonts w:asciiTheme="minorHAnsi" w:hAnsiTheme="minorHAnsi" w:cstheme="minorBidi"/>
          <w:sz w:val="24"/>
          <w:szCs w:val="24"/>
          <w:lang w:val="vi-VN" w:bidi="vi-VN"/>
        </w:rPr>
        <w:t>nào khác  để giúp quá trình chuyển đổi chăm sóc của quý vị</w:t>
      </w:r>
      <w:r w:rsidR="547274F6" w:rsidRPr="4C760638">
        <w:rPr>
          <w:rFonts w:asciiTheme="minorHAnsi" w:hAnsiTheme="minorHAnsi" w:cstheme="minorBidi"/>
          <w:sz w:val="24"/>
          <w:szCs w:val="24"/>
          <w:lang w:val="vi-VN" w:bidi="vi-VN"/>
        </w:rPr>
        <w:t xml:space="preserve"> được</w:t>
      </w:r>
      <w:r w:rsidRPr="4C760638">
        <w:rPr>
          <w:rFonts w:asciiTheme="minorHAnsi" w:hAnsiTheme="minorHAnsi" w:cstheme="minorBidi"/>
          <w:sz w:val="24"/>
          <w:szCs w:val="24"/>
          <w:lang w:val="vi-VN" w:bidi="vi-VN"/>
        </w:rPr>
        <w:t xml:space="preserve"> diễn ra suôn</w:t>
      </w:r>
      <w:r w:rsidR="4EE35AF3" w:rsidRPr="4C760638">
        <w:rPr>
          <w:rFonts w:asciiTheme="minorHAnsi" w:hAnsiTheme="minorHAnsi" w:cstheme="minorBidi"/>
          <w:sz w:val="24"/>
          <w:szCs w:val="24"/>
          <w:lang w:val="vi-VN" w:bidi="vi-VN"/>
        </w:rPr>
        <w:t>g</w:t>
      </w:r>
      <w:r w:rsidRPr="4C760638">
        <w:rPr>
          <w:rFonts w:asciiTheme="minorHAnsi" w:hAnsiTheme="minorHAnsi" w:cstheme="minorBidi"/>
          <w:sz w:val="24"/>
          <w:szCs w:val="24"/>
          <w:lang w:val="vi-VN" w:bidi="vi-VN"/>
        </w:rPr>
        <w:t xml:space="preserve"> sẻ. Điều này bao gồm việc đảm bảo rằng mọi giấy giới thiệu đến bác sĩ chuyên khoa hoặc nhà cung cấp khác đều được theo dõi đúng cách</w:t>
      </w:r>
      <w:r w:rsidR="27035820"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nhà cung cấp mới sẵn </w:t>
      </w:r>
      <w:r w:rsidR="108E3E65" w:rsidRPr="4C760638">
        <w:rPr>
          <w:rFonts w:asciiTheme="minorHAnsi" w:hAnsiTheme="minorHAnsi" w:cstheme="minorBidi"/>
          <w:sz w:val="24"/>
          <w:szCs w:val="24"/>
          <w:lang w:val="vi-VN" w:bidi="vi-VN"/>
        </w:rPr>
        <w:t xml:space="preserve"> </w:t>
      </w:r>
      <w:r w:rsidRPr="4C760638">
        <w:rPr>
          <w:rFonts w:asciiTheme="minorHAnsi" w:hAnsiTheme="minorHAnsi" w:cstheme="minorBidi"/>
          <w:sz w:val="24"/>
          <w:szCs w:val="24"/>
          <w:lang w:val="vi-VN" w:bidi="vi-VN"/>
        </w:rPr>
        <w:t xml:space="preserve"> chăm sóc quý vị. </w:t>
      </w:r>
    </w:p>
    <w:p w14:paraId="258EF8E3" w14:textId="4E9E5B86" w:rsidR="006E70BB" w:rsidRPr="00525B6D" w:rsidRDefault="5AE64536" w:rsidP="4C760638">
      <w:pPr>
        <w:pStyle w:val="ListParagraph"/>
        <w:numPr>
          <w:ilvl w:val="0"/>
          <w:numId w:val="42"/>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lastRenderedPageBreak/>
        <w:t>Đảm bảo quý vị có thể tiếp tục gặp nhà cung cấp dịch vụ chăm sóc sức khỏe hiện tại của mình trong một khoảng thời gian nhất định, ngay cả khi họ không nằm trong mạng lưới của quý vị. Điều này rất quan trọng nếu việc thay đổi nhà cung cấp có thể gây</w:t>
      </w:r>
      <w:r w:rsidR="54C44D00" w:rsidRPr="4C760638">
        <w:rPr>
          <w:rFonts w:asciiTheme="minorHAnsi" w:hAnsiTheme="minorHAnsi" w:cstheme="minorBidi"/>
          <w:sz w:val="24"/>
          <w:szCs w:val="24"/>
          <w:lang w:val="vi-VN" w:bidi="vi-VN"/>
        </w:rPr>
        <w:t xml:space="preserve"> tổn</w:t>
      </w:r>
      <w:r w:rsidRPr="4C760638">
        <w:rPr>
          <w:rFonts w:asciiTheme="minorHAnsi" w:hAnsiTheme="minorHAnsi" w:cstheme="minorBidi"/>
          <w:sz w:val="24"/>
          <w:szCs w:val="24"/>
          <w:lang w:val="vi-VN" w:bidi="vi-VN"/>
        </w:rPr>
        <w:t xml:space="preserve"> hại cho sức khỏe của quý vị hoặc làm tăng nguy cơ phải đến bệnh viện.</w:t>
      </w:r>
    </w:p>
    <w:p w14:paraId="79510FAD" w14:textId="5A0F0BD4" w:rsidR="006E70BB" w:rsidRPr="00525B6D" w:rsidRDefault="5AE64536" w:rsidP="7315CA53">
      <w:pPr>
        <w:spacing w:after="0"/>
        <w:textAlignment w:val="baseline"/>
        <w:rPr>
          <w:rFonts w:eastAsia="Arial" w:cstheme="minorHAnsi"/>
          <w:sz w:val="24"/>
          <w:szCs w:val="24"/>
          <w:lang w:val="vi-VN"/>
        </w:rPr>
      </w:pPr>
      <w:r w:rsidRPr="00525B6D">
        <w:rPr>
          <w:rFonts w:cstheme="minorHAnsi"/>
          <w:sz w:val="24"/>
          <w:lang w:val="vi-VN" w:bidi="vi-VN"/>
        </w:rPr>
        <w:t xml:space="preserve"> </w:t>
      </w:r>
    </w:p>
    <w:p w14:paraId="1602B9C7" w14:textId="50DF6178" w:rsidR="006E70BB" w:rsidRPr="00525B6D" w:rsidRDefault="5AE64536" w:rsidP="00495E74">
      <w:pPr>
        <w:spacing w:after="0" w:line="360" w:lineRule="auto"/>
        <w:textAlignment w:val="baseline"/>
        <w:rPr>
          <w:rFonts w:eastAsia="Arial" w:cstheme="minorHAnsi"/>
          <w:b/>
          <w:bCs/>
          <w:sz w:val="24"/>
          <w:szCs w:val="24"/>
          <w:lang w:val="vi-VN"/>
        </w:rPr>
      </w:pPr>
      <w:r w:rsidRPr="00525B6D">
        <w:rPr>
          <w:rFonts w:cstheme="minorHAnsi"/>
          <w:b/>
          <w:i/>
          <w:sz w:val="24"/>
          <w:lang w:val="vi-VN" w:bidi="vi-VN"/>
        </w:rPr>
        <w:t xml:space="preserve">Có Dịch Vụ Chuyên Chở Không? </w:t>
      </w:r>
    </w:p>
    <w:p w14:paraId="3B1C215E" w14:textId="34819380" w:rsidR="00E62F15" w:rsidRPr="00525B6D" w:rsidRDefault="5AE64536" w:rsidP="00495E74">
      <w:pPr>
        <w:spacing w:after="0" w:line="360" w:lineRule="auto"/>
        <w:textAlignment w:val="baseline"/>
        <w:rPr>
          <w:rFonts w:eastAsia="Arial" w:cstheme="minorHAnsi"/>
          <w:b/>
          <w:bCs/>
          <w:sz w:val="24"/>
          <w:szCs w:val="24"/>
          <w:lang w:val="vi-VN"/>
        </w:rPr>
      </w:pPr>
      <w:r w:rsidRPr="00525B6D">
        <w:rPr>
          <w:rFonts w:cstheme="minorHAnsi"/>
          <w:sz w:val="24"/>
          <w:lang w:val="vi-VN" w:bidi="vi-VN"/>
        </w:rPr>
        <w:t>Nếu quý vị gặp khó khăn khi đến các cuộc hẹn khám sức khỏe hoặc sức khỏe hành vi, chương trình Medi-Cal sẽ giúp sắp xếp dịch vụ chuyên chở cho quý vị. Dịch vụ chuyên chở phải được cung cấp cho các hội viên Medi-Cal không có khả năng tự túc phương tiện đi lại và có nhu cầu y tế cần thiết để nhận các dịch vụ được Medi-Cal đài thọ. Có hai loại dịch vụ chuyên chở đến các cuộc hẹn:</w:t>
      </w:r>
    </w:p>
    <w:p w14:paraId="20F99169" w14:textId="460CC0AF" w:rsidR="006E70BB" w:rsidRPr="00525B6D" w:rsidRDefault="5AE64536" w:rsidP="4C760638">
      <w:pPr>
        <w:pStyle w:val="ListParagraph"/>
        <w:numPr>
          <w:ilvl w:val="0"/>
          <w:numId w:val="59"/>
        </w:numPr>
        <w:spacing w:line="360" w:lineRule="auto"/>
        <w:textAlignment w:val="baseline"/>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Phi Y Tế: vận chuyển bằng phương tiện cá nhân hoặc công cộng dành cho những người không có cách nào khác để đến </w:t>
      </w:r>
      <w:r w:rsidR="07F06D0A" w:rsidRPr="4C760638">
        <w:rPr>
          <w:rFonts w:asciiTheme="minorHAnsi" w:hAnsiTheme="minorHAnsi" w:cstheme="minorBidi"/>
          <w:sz w:val="24"/>
          <w:szCs w:val="24"/>
          <w:lang w:val="vi-VN" w:bidi="vi-VN"/>
        </w:rPr>
        <w:t xml:space="preserve"> nơi</w:t>
      </w:r>
      <w:r w:rsidRPr="4C760638">
        <w:rPr>
          <w:rFonts w:asciiTheme="minorHAnsi" w:hAnsiTheme="minorHAnsi" w:cstheme="minorBidi"/>
          <w:sz w:val="24"/>
          <w:szCs w:val="24"/>
          <w:lang w:val="vi-VN" w:bidi="vi-VN"/>
        </w:rPr>
        <w:t xml:space="preserve"> hẹn.  </w:t>
      </w:r>
    </w:p>
    <w:p w14:paraId="0B870D77" w14:textId="1C0CE32B" w:rsidR="006E70BB" w:rsidRPr="00525B6D" w:rsidRDefault="5AE64536" w:rsidP="0038308E">
      <w:pPr>
        <w:pStyle w:val="ListParagraph"/>
        <w:numPr>
          <w:ilvl w:val="0"/>
          <w:numId w:val="59"/>
        </w:numPr>
        <w:spacing w:line="360" w:lineRule="auto"/>
        <w:textAlignment w:val="baseline"/>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Y Tế Không Cấp Cứu: vận chuyển bằng xe cứu thương, xe tải loại nhỏ có xe lăn hoặc xe tải loại nhỏ có cáng cho những người không thể sử dụng phương tiện giao thông công cộng hoặc cá nhân.  </w:t>
      </w:r>
    </w:p>
    <w:p w14:paraId="0DA143F1" w14:textId="77777777" w:rsidR="00E10E54" w:rsidRPr="00525B6D" w:rsidRDefault="00E10E54" w:rsidP="00E10E54">
      <w:pPr>
        <w:spacing w:after="0" w:line="360" w:lineRule="auto"/>
        <w:textAlignment w:val="baseline"/>
        <w:rPr>
          <w:rFonts w:eastAsia="Arial" w:cstheme="minorHAnsi"/>
          <w:sz w:val="24"/>
          <w:szCs w:val="24"/>
          <w:lang w:val="vi-VN"/>
        </w:rPr>
      </w:pPr>
    </w:p>
    <w:p w14:paraId="53BEAB77" w14:textId="6BBB5B0F" w:rsidR="006E70BB" w:rsidRPr="00525B6D" w:rsidRDefault="5AE64536" w:rsidP="00E10E54">
      <w:pPr>
        <w:spacing w:after="0" w:line="360" w:lineRule="auto"/>
        <w:textAlignment w:val="baseline"/>
        <w:rPr>
          <w:rFonts w:eastAsia="Arial" w:cstheme="minorHAnsi"/>
          <w:sz w:val="24"/>
          <w:szCs w:val="24"/>
          <w:lang w:val="vi-VN"/>
        </w:rPr>
      </w:pPr>
      <w:r w:rsidRPr="00525B6D">
        <w:rPr>
          <w:rFonts w:cstheme="minorHAnsi"/>
          <w:sz w:val="24"/>
          <w:lang w:val="vi-VN" w:bidi="vi-VN"/>
        </w:rPr>
        <w:t xml:space="preserve">Có dịch vụ chuyên chở đến nhà thuốc hoặc lấy các vật dụng y tế cần thiết, chân tay giả, chỉnh hình và các thiết bị khác. </w:t>
      </w:r>
    </w:p>
    <w:p w14:paraId="78D072A1" w14:textId="77777777" w:rsidR="00E10E54" w:rsidRPr="00525B6D" w:rsidRDefault="00E10E54" w:rsidP="00E10E54">
      <w:pPr>
        <w:spacing w:after="0" w:line="360" w:lineRule="auto"/>
        <w:textAlignment w:val="baseline"/>
        <w:rPr>
          <w:rFonts w:eastAsia="Arial" w:cstheme="minorHAnsi"/>
          <w:sz w:val="24"/>
          <w:szCs w:val="24"/>
          <w:lang w:val="vi-VN"/>
        </w:rPr>
      </w:pPr>
    </w:p>
    <w:p w14:paraId="6554605F" w14:textId="5BC2E180" w:rsidR="006E70BB" w:rsidRPr="00525B6D" w:rsidRDefault="5AE64536" w:rsidP="4C760638">
      <w:pPr>
        <w:spacing w:after="0" w:line="360" w:lineRule="auto"/>
        <w:textAlignment w:val="baseline"/>
        <w:rPr>
          <w:rFonts w:eastAsia="Arial"/>
          <w:sz w:val="24"/>
          <w:szCs w:val="24"/>
          <w:lang w:val="vi-VN"/>
        </w:rPr>
      </w:pPr>
      <w:r w:rsidRPr="4C760638">
        <w:rPr>
          <w:sz w:val="24"/>
          <w:szCs w:val="24"/>
          <w:lang w:val="vi-VN" w:bidi="vi-VN"/>
        </w:rPr>
        <w:t xml:space="preserve">Nếu quý vị có Medi-Cal nhưng không tham gia chương trình chăm sóc có quản lý và  cần chuyên chở phi y tế đến dịch vụ liên quan đến sức khỏe, quý vị có thể liên </w:t>
      </w:r>
      <w:r w:rsidR="147F3D52" w:rsidRPr="4C760638">
        <w:rPr>
          <w:sz w:val="24"/>
          <w:szCs w:val="24"/>
          <w:lang w:val="vi-VN" w:bidi="vi-VN"/>
        </w:rPr>
        <w:t xml:space="preserve"> lạc</w:t>
      </w:r>
      <w:r w:rsidRPr="4C760638">
        <w:rPr>
          <w:sz w:val="24"/>
          <w:szCs w:val="24"/>
          <w:lang w:val="vi-VN" w:bidi="vi-VN"/>
        </w:rPr>
        <w:t xml:space="preserve"> trực tiếp với nhà cung cấp dịch vụ vận chuyển phi y tế hoặc nhà cung cấp của quý vị để được </w:t>
      </w:r>
      <w:r w:rsidR="6B0CDFB5" w:rsidRPr="4C760638">
        <w:rPr>
          <w:sz w:val="24"/>
          <w:szCs w:val="24"/>
          <w:lang w:val="vi-VN" w:bidi="vi-VN"/>
        </w:rPr>
        <w:t xml:space="preserve"> giúp đỡ</w:t>
      </w:r>
      <w:r w:rsidRPr="4C760638">
        <w:rPr>
          <w:sz w:val="24"/>
          <w:szCs w:val="24"/>
          <w:lang w:val="vi-VN" w:bidi="vi-VN"/>
        </w:rPr>
        <w:t xml:space="preserve">. Khi </w:t>
      </w:r>
      <w:r w:rsidR="7201E443" w:rsidRPr="4C760638">
        <w:rPr>
          <w:sz w:val="24"/>
          <w:szCs w:val="24"/>
          <w:lang w:val="vi-VN" w:bidi="vi-VN"/>
        </w:rPr>
        <w:t>gọi đến</w:t>
      </w:r>
      <w:r w:rsidRPr="4C760638">
        <w:rPr>
          <w:sz w:val="24"/>
          <w:szCs w:val="24"/>
          <w:lang w:val="vi-VN" w:bidi="vi-VN"/>
        </w:rPr>
        <w:t xml:space="preserve"> công ty vận chuyển, </w:t>
      </w:r>
      <w:r w:rsidR="0F204305" w:rsidRPr="4C760638">
        <w:rPr>
          <w:sz w:val="24"/>
          <w:szCs w:val="24"/>
          <w:lang w:val="vi-VN" w:bidi="vi-VN"/>
        </w:rPr>
        <w:t>quý vị cần cho họ bi</w:t>
      </w:r>
      <w:r w:rsidR="202A934F" w:rsidRPr="4C760638">
        <w:rPr>
          <w:sz w:val="24"/>
          <w:szCs w:val="24"/>
          <w:lang w:val="vi-VN" w:bidi="vi-VN"/>
        </w:rPr>
        <w:t>ế</w:t>
      </w:r>
      <w:r w:rsidR="0F204305" w:rsidRPr="4C760638">
        <w:rPr>
          <w:sz w:val="24"/>
          <w:szCs w:val="24"/>
          <w:lang w:val="vi-VN" w:bidi="vi-VN"/>
        </w:rPr>
        <w:t xml:space="preserve">t </w:t>
      </w:r>
      <w:r w:rsidR="015A6EAA" w:rsidRPr="4C760638">
        <w:rPr>
          <w:sz w:val="24"/>
          <w:szCs w:val="24"/>
          <w:lang w:val="vi-VN" w:bidi="vi-VN"/>
        </w:rPr>
        <w:t xml:space="preserve">những </w:t>
      </w:r>
      <w:r w:rsidRPr="4C760638">
        <w:rPr>
          <w:sz w:val="24"/>
          <w:szCs w:val="24"/>
          <w:lang w:val="vi-VN" w:bidi="vi-VN"/>
        </w:rPr>
        <w:t>tin</w:t>
      </w:r>
      <w:r w:rsidR="12047813" w:rsidRPr="4C760638">
        <w:rPr>
          <w:sz w:val="24"/>
          <w:szCs w:val="24"/>
          <w:lang w:val="vi-VN" w:bidi="vi-VN"/>
        </w:rPr>
        <w:t xml:space="preserve"> tức</w:t>
      </w:r>
      <w:r w:rsidRPr="4C760638">
        <w:rPr>
          <w:sz w:val="24"/>
          <w:szCs w:val="24"/>
          <w:lang w:val="vi-VN" w:bidi="vi-VN"/>
        </w:rPr>
        <w:t xml:space="preserve"> về ngày và giờ hẹn của quý vị. </w:t>
      </w:r>
    </w:p>
    <w:p w14:paraId="44382816" w14:textId="77777777" w:rsidR="00E10E54" w:rsidRPr="00525B6D" w:rsidRDefault="00E10E54" w:rsidP="00E50CB6">
      <w:pPr>
        <w:spacing w:after="0" w:line="360" w:lineRule="auto"/>
        <w:textAlignment w:val="baseline"/>
        <w:rPr>
          <w:rFonts w:eastAsia="Arial" w:cstheme="minorHAnsi"/>
          <w:sz w:val="24"/>
          <w:szCs w:val="24"/>
          <w:lang w:val="vi-VN"/>
        </w:rPr>
      </w:pPr>
    </w:p>
    <w:p w14:paraId="2FF51BEB" w14:textId="0247E77C" w:rsidR="006E70BB" w:rsidRPr="00525B6D" w:rsidRDefault="5AE64536" w:rsidP="4C760638">
      <w:pPr>
        <w:spacing w:after="0" w:line="360" w:lineRule="auto"/>
        <w:textAlignment w:val="baseline"/>
        <w:rPr>
          <w:rFonts w:eastAsia="Arial"/>
          <w:sz w:val="24"/>
          <w:szCs w:val="24"/>
          <w:lang w:val="vi-VN"/>
        </w:rPr>
      </w:pPr>
      <w:r w:rsidRPr="4C760638">
        <w:rPr>
          <w:sz w:val="24"/>
          <w:szCs w:val="24"/>
          <w:lang w:val="vi-VN" w:bidi="vi-VN"/>
        </w:rPr>
        <w:t xml:space="preserve">Nếu quý vị cần dịch vụ chuyên chở y tế không cấp cứu, nhà cung cấp của quý vị có thể chỉ định dịch vụ chuyên chở y tế không cấp cứu và liên </w:t>
      </w:r>
      <w:r w:rsidR="3B34F3F1" w:rsidRPr="4C760638">
        <w:rPr>
          <w:sz w:val="24"/>
          <w:szCs w:val="24"/>
          <w:lang w:val="vi-VN" w:bidi="vi-VN"/>
        </w:rPr>
        <w:t xml:space="preserve"> lạc</w:t>
      </w:r>
      <w:r w:rsidRPr="4C760638">
        <w:rPr>
          <w:sz w:val="24"/>
          <w:szCs w:val="24"/>
          <w:lang w:val="vi-VN" w:bidi="vi-VN"/>
        </w:rPr>
        <w:t xml:space="preserve"> với nhà cung cấp dịch vụ vận chuyển để </w:t>
      </w:r>
      <w:r w:rsidR="6DA29DB0" w:rsidRPr="4C760638">
        <w:rPr>
          <w:sz w:val="24"/>
          <w:szCs w:val="24"/>
          <w:lang w:val="vi-VN" w:bidi="vi-VN"/>
        </w:rPr>
        <w:t xml:space="preserve"> </w:t>
      </w:r>
      <w:r w:rsidR="4DF1EACC" w:rsidRPr="4C760638">
        <w:rPr>
          <w:sz w:val="24"/>
          <w:szCs w:val="24"/>
          <w:lang w:val="vi-VN" w:bidi="vi-VN"/>
        </w:rPr>
        <w:t>sắp</w:t>
      </w:r>
      <w:r w:rsidR="6DA29DB0" w:rsidRPr="4C760638">
        <w:rPr>
          <w:sz w:val="24"/>
          <w:szCs w:val="24"/>
          <w:lang w:val="vi-VN" w:bidi="vi-VN"/>
        </w:rPr>
        <w:t xml:space="preserve"> xếp</w:t>
      </w:r>
      <w:r w:rsidRPr="4C760638">
        <w:rPr>
          <w:sz w:val="24"/>
          <w:szCs w:val="24"/>
          <w:lang w:val="vi-VN" w:bidi="vi-VN"/>
        </w:rPr>
        <w:t xml:space="preserve"> việc đưa đón quý vị </w:t>
      </w:r>
      <w:r w:rsidR="15B0E77A" w:rsidRPr="4C760638">
        <w:rPr>
          <w:sz w:val="24"/>
          <w:szCs w:val="24"/>
          <w:lang w:val="vi-VN" w:bidi="vi-VN"/>
        </w:rPr>
        <w:t>(</w:t>
      </w:r>
      <w:r w:rsidRPr="4C760638">
        <w:rPr>
          <w:sz w:val="24"/>
          <w:szCs w:val="24"/>
          <w:lang w:val="vi-VN" w:bidi="vi-VN"/>
        </w:rPr>
        <w:t>đến và đi</w:t>
      </w:r>
      <w:r w:rsidR="2375C7BE" w:rsidRPr="4C760638">
        <w:rPr>
          <w:sz w:val="24"/>
          <w:szCs w:val="24"/>
          <w:lang w:val="vi-VN" w:bidi="vi-VN"/>
        </w:rPr>
        <w:t>)</w:t>
      </w:r>
      <w:r w:rsidRPr="4C760638">
        <w:rPr>
          <w:sz w:val="24"/>
          <w:szCs w:val="24"/>
          <w:lang w:val="vi-VN" w:bidi="vi-VN"/>
        </w:rPr>
        <w:t xml:space="preserve"> </w:t>
      </w:r>
      <w:r w:rsidR="76874855" w:rsidRPr="4C760638">
        <w:rPr>
          <w:sz w:val="24"/>
          <w:szCs w:val="24"/>
          <w:lang w:val="vi-VN" w:bidi="vi-VN"/>
        </w:rPr>
        <w:t xml:space="preserve"> cho</w:t>
      </w:r>
      <w:r w:rsidRPr="4C760638">
        <w:rPr>
          <w:sz w:val="24"/>
          <w:szCs w:val="24"/>
          <w:lang w:val="vi-VN" w:bidi="vi-VN"/>
        </w:rPr>
        <w:t xml:space="preserve"> cuộc hẹn. </w:t>
      </w:r>
    </w:p>
    <w:p w14:paraId="0A00D726" w14:textId="77777777" w:rsidR="00E646CA" w:rsidRPr="00525B6D" w:rsidRDefault="00E646CA" w:rsidP="00E50CB6">
      <w:pPr>
        <w:spacing w:after="0" w:line="360" w:lineRule="auto"/>
        <w:textAlignment w:val="baseline"/>
        <w:rPr>
          <w:rFonts w:cstheme="minorHAnsi"/>
          <w:lang w:val="vi-VN"/>
        </w:rPr>
      </w:pPr>
    </w:p>
    <w:p w14:paraId="72B80B07" w14:textId="550D77C1" w:rsidR="001B6508" w:rsidRPr="00525B6D" w:rsidRDefault="5AE64536" w:rsidP="4C760638">
      <w:pPr>
        <w:spacing w:after="0" w:line="360" w:lineRule="auto"/>
        <w:textAlignment w:val="baseline"/>
        <w:rPr>
          <w:rStyle w:val="normaltextrun"/>
          <w:b/>
          <w:bCs/>
          <w:lang w:val="vi-VN"/>
        </w:rPr>
      </w:pPr>
      <w:r w:rsidRPr="4C760638">
        <w:rPr>
          <w:sz w:val="24"/>
          <w:szCs w:val="24"/>
          <w:lang w:val="vi-VN" w:bidi="vi-VN"/>
        </w:rPr>
        <w:lastRenderedPageBreak/>
        <w:t xml:space="preserve">Để biết thêm thông tin và hỗ trợ về dịch vụ chuyên chở, hãy liên </w:t>
      </w:r>
      <w:r w:rsidR="5D39ACC3" w:rsidRPr="4C760638">
        <w:rPr>
          <w:sz w:val="24"/>
          <w:szCs w:val="24"/>
          <w:lang w:val="vi-VN" w:bidi="vi-VN"/>
        </w:rPr>
        <w:t xml:space="preserve"> lạc</w:t>
      </w:r>
      <w:r w:rsidRPr="4C760638">
        <w:rPr>
          <w:sz w:val="24"/>
          <w:szCs w:val="24"/>
          <w:lang w:val="vi-VN" w:bidi="vi-VN"/>
        </w:rPr>
        <w:t xml:space="preserve"> với chương trình chăm sóc có quản lý của quý vị.</w:t>
      </w:r>
    </w:p>
    <w:p w14:paraId="0D847BEB" w14:textId="08AF4642" w:rsidR="007913E2" w:rsidRPr="00525B6D" w:rsidRDefault="007913E2" w:rsidP="4C760638">
      <w:pPr>
        <w:pStyle w:val="paragraph"/>
        <w:spacing w:before="0" w:beforeAutospacing="0" w:after="0" w:afterAutospacing="0"/>
        <w:textAlignment w:val="baseline"/>
        <w:rPr>
          <w:rStyle w:val="normaltextrun"/>
          <w:rFonts w:asciiTheme="minorHAnsi" w:hAnsiTheme="minorHAnsi" w:cstheme="minorBidi"/>
          <w:b/>
          <w:bCs/>
          <w:lang w:val="vi-VN"/>
        </w:rPr>
      </w:pPr>
      <w:r w:rsidRPr="4C760638">
        <w:rPr>
          <w:rStyle w:val="normaltextrun"/>
          <w:rFonts w:asciiTheme="minorHAnsi" w:hAnsiTheme="minorHAnsi" w:cstheme="minorBidi"/>
          <w:b/>
          <w:bCs/>
          <w:lang w:val="vi-VN" w:bidi="vi-VN"/>
        </w:rPr>
        <w:t xml:space="preserve">Quyền </w:t>
      </w:r>
      <w:r w:rsidR="2E2D208E" w:rsidRPr="4C760638">
        <w:rPr>
          <w:rStyle w:val="normaltextrun"/>
          <w:rFonts w:asciiTheme="minorHAnsi" w:hAnsiTheme="minorHAnsi" w:cstheme="minorBidi"/>
          <w:b/>
          <w:bCs/>
          <w:lang w:val="vi-VN" w:bidi="vi-VN"/>
        </w:rPr>
        <w:t xml:space="preserve">Hạn </w:t>
      </w:r>
      <w:r w:rsidRPr="4C760638">
        <w:rPr>
          <w:rStyle w:val="normaltextrun"/>
          <w:rFonts w:asciiTheme="minorHAnsi" w:hAnsiTheme="minorHAnsi" w:cstheme="minorBidi"/>
          <w:b/>
          <w:bCs/>
          <w:lang w:val="vi-VN" w:bidi="vi-VN"/>
        </w:rPr>
        <w:t>Của Hội Viên</w:t>
      </w:r>
    </w:p>
    <w:p w14:paraId="4ED64792" w14:textId="77777777" w:rsidR="007913E2" w:rsidRPr="00525B6D" w:rsidRDefault="007913E2" w:rsidP="006E70BB">
      <w:pPr>
        <w:pStyle w:val="paragraph"/>
        <w:spacing w:before="0" w:beforeAutospacing="0" w:after="0" w:afterAutospacing="0"/>
        <w:textAlignment w:val="baseline"/>
        <w:rPr>
          <w:rStyle w:val="normaltextrun"/>
          <w:rFonts w:asciiTheme="minorHAnsi" w:hAnsiTheme="minorHAnsi" w:cstheme="minorHAnsi"/>
          <w:lang w:val="vi-VN"/>
        </w:rPr>
      </w:pPr>
    </w:p>
    <w:p w14:paraId="1BD4302D" w14:textId="4F5D7588" w:rsidR="00F76A21" w:rsidRPr="00525B6D" w:rsidRDefault="00F76A21" w:rsidP="4C760638">
      <w:pPr>
        <w:spacing w:after="0" w:line="360" w:lineRule="auto"/>
        <w:contextualSpacing/>
        <w:rPr>
          <w:b/>
          <w:bCs/>
          <w:i/>
          <w:iCs/>
          <w:sz w:val="24"/>
          <w:szCs w:val="24"/>
          <w:lang w:val="vi-VN"/>
        </w:rPr>
      </w:pPr>
      <w:r w:rsidRPr="4C760638">
        <w:rPr>
          <w:b/>
          <w:bCs/>
          <w:i/>
          <w:iCs/>
          <w:sz w:val="24"/>
          <w:szCs w:val="24"/>
          <w:lang w:val="vi-VN" w:bidi="vi-VN"/>
        </w:rPr>
        <w:t xml:space="preserve"> Là Người Nhận Dịch Vụ Chăm Sóc Sức Khỏe Hành Vi Medi-Cal</w:t>
      </w:r>
      <w:r w:rsidR="06750087" w:rsidRPr="4C760638">
        <w:rPr>
          <w:b/>
          <w:bCs/>
          <w:i/>
          <w:iCs/>
          <w:sz w:val="24"/>
          <w:szCs w:val="24"/>
          <w:lang w:val="vi-VN" w:bidi="vi-VN"/>
        </w:rPr>
        <w:t>, Tôi Có Quyền Lơi</w:t>
      </w:r>
      <w:r w:rsidRPr="4C760638">
        <w:rPr>
          <w:b/>
          <w:bCs/>
          <w:i/>
          <w:iCs/>
          <w:sz w:val="24"/>
          <w:szCs w:val="24"/>
          <w:lang w:val="vi-VN" w:bidi="vi-VN"/>
        </w:rPr>
        <w:t xml:space="preserve"> Gì? </w:t>
      </w:r>
    </w:p>
    <w:p w14:paraId="04CA899E" w14:textId="49425273" w:rsidR="00F76A21" w:rsidRPr="00525B6D" w:rsidRDefault="524DAB57" w:rsidP="4C760638">
      <w:pPr>
        <w:spacing w:after="0" w:line="360" w:lineRule="auto"/>
        <w:contextualSpacing/>
        <w:rPr>
          <w:lang w:val="vi-VN"/>
        </w:rPr>
      </w:pPr>
      <w:r w:rsidRPr="4C760638">
        <w:rPr>
          <w:sz w:val="24"/>
          <w:szCs w:val="24"/>
          <w:lang w:val="vi-VN" w:bidi="vi-VN"/>
        </w:rPr>
        <w:t xml:space="preserve">Là hội viên Medi-Cal, quý vị có quyền nhận các dịch vụ chăm sóc sức khỏe hành vi cần thiết về mặt y tế từ quận của mình. Khi tiếp cận các dịch vụ </w:t>
      </w:r>
      <w:r w:rsidR="59617455" w:rsidRPr="4C760638">
        <w:rPr>
          <w:sz w:val="24"/>
          <w:szCs w:val="24"/>
          <w:lang w:val="vi-VN" w:bidi="vi-VN"/>
        </w:rPr>
        <w:t xml:space="preserve"> </w:t>
      </w:r>
      <w:r w:rsidR="2AAD6842" w:rsidRPr="4C760638">
        <w:rPr>
          <w:sz w:val="24"/>
          <w:szCs w:val="24"/>
          <w:lang w:val="vi-VN" w:bidi="vi-VN"/>
        </w:rPr>
        <w:t>này</w:t>
      </w:r>
      <w:r w:rsidRPr="4C760638">
        <w:rPr>
          <w:sz w:val="24"/>
          <w:szCs w:val="24"/>
          <w:lang w:val="vi-VN" w:bidi="vi-VN"/>
        </w:rPr>
        <w:t>, quý vị có quyền:</w:t>
      </w:r>
    </w:p>
    <w:p w14:paraId="7F4AA473" w14:textId="26D37607" w:rsidR="00F76A21" w:rsidRPr="00525B6D" w:rsidRDefault="524DAB57" w:rsidP="4C760638">
      <w:pPr>
        <w:pStyle w:val="ListParagraph"/>
        <w:numPr>
          <w:ilvl w:val="0"/>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Được đối xử</w:t>
      </w:r>
      <w:r w:rsidR="686248CB" w:rsidRPr="4C760638">
        <w:rPr>
          <w:rFonts w:asciiTheme="minorHAnsi" w:hAnsiTheme="minorHAnsi" w:cstheme="minorBidi"/>
          <w:sz w:val="24"/>
          <w:szCs w:val="24"/>
          <w:lang w:val="vi-VN" w:bidi="vi-VN"/>
        </w:rPr>
        <w:t xml:space="preserve"> đàng hoàng</w:t>
      </w:r>
      <w:r w:rsidRPr="4C760638">
        <w:rPr>
          <w:rFonts w:asciiTheme="minorHAnsi" w:hAnsiTheme="minorHAnsi" w:cstheme="minorBidi"/>
          <w:sz w:val="24"/>
          <w:szCs w:val="24"/>
          <w:lang w:val="vi-VN" w:bidi="vi-VN"/>
        </w:rPr>
        <w:t xml:space="preserve">  tôn trọng phẩm giá</w:t>
      </w:r>
      <w:r w:rsidR="50C85BEA"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quyền riêng tư của quý vị.</w:t>
      </w:r>
    </w:p>
    <w:p w14:paraId="4947BD8D" w14:textId="4C56EA8A" w:rsidR="00F76A21" w:rsidRPr="00525B6D" w:rsidRDefault="524DAB57" w:rsidP="0038308E">
      <w:pPr>
        <w:pStyle w:val="ListParagraph"/>
        <w:numPr>
          <w:ilvl w:val="0"/>
          <w:numId w:val="41"/>
        </w:numPr>
        <w:spacing w:line="360" w:lineRule="auto"/>
        <w:contextualSpacing/>
        <w:rPr>
          <w:rFonts w:asciiTheme="minorHAnsi" w:hAnsiTheme="minorHAnsi" w:cstheme="minorHAnsi"/>
          <w:sz w:val="24"/>
          <w:szCs w:val="24"/>
          <w:lang w:val="vi-VN"/>
        </w:rPr>
      </w:pPr>
      <w:r w:rsidRPr="00525B6D" w:rsidDel="00D5464B">
        <w:rPr>
          <w:rFonts w:asciiTheme="minorHAnsi" w:hAnsiTheme="minorHAnsi" w:cstheme="minorHAnsi"/>
          <w:sz w:val="24"/>
          <w:lang w:val="vi-VN" w:bidi="vi-VN"/>
        </w:rPr>
        <w:t>Nhận được lời giải thích rõ ràng và dễ hiểu về các phương pháp điều trị hiện có.</w:t>
      </w:r>
    </w:p>
    <w:p w14:paraId="2299DEA2" w14:textId="7169DC0D" w:rsidR="00F76A21" w:rsidRPr="00525B6D" w:rsidRDefault="0035288F" w:rsidP="0038308E">
      <w:pPr>
        <w:pStyle w:val="ListParagraph"/>
        <w:numPr>
          <w:ilvl w:val="0"/>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ham gia vào các quyết định liên quan đến dịch vụ chăm sóc sức khỏe hành vi của quý vị. Điều này bao gồm quyền từ chối bất kỳ phương pháp điều trị nào mà quý vị không muốn nhận.</w:t>
      </w:r>
    </w:p>
    <w:p w14:paraId="463CA6EA" w14:textId="46CADE2F" w:rsidR="0079491D" w:rsidRPr="00525B6D" w:rsidRDefault="53E7309A" w:rsidP="4C760638">
      <w:pPr>
        <w:pStyle w:val="ListParagraph"/>
        <w:numPr>
          <w:ilvl w:val="0"/>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 Được</w:t>
      </w:r>
      <w:r w:rsidR="000241A6" w:rsidRPr="4C760638">
        <w:rPr>
          <w:rFonts w:asciiTheme="minorHAnsi" w:hAnsiTheme="minorHAnsi" w:cstheme="minorBidi"/>
          <w:sz w:val="24"/>
          <w:szCs w:val="24"/>
          <w:lang w:val="vi-VN" w:bidi="vi-VN"/>
        </w:rPr>
        <w:t xml:space="preserve"> cuốn sổ tay này để tìm hiểu về các dịch vụ , nghĩa vụ của quận và các quyền </w:t>
      </w:r>
      <w:r w:rsidR="56A08899" w:rsidRPr="4C760638">
        <w:rPr>
          <w:rFonts w:asciiTheme="minorHAnsi" w:hAnsiTheme="minorHAnsi" w:cstheme="minorBidi"/>
          <w:sz w:val="24"/>
          <w:szCs w:val="24"/>
          <w:lang w:val="vi-VN" w:bidi="vi-VN"/>
        </w:rPr>
        <w:t xml:space="preserve">lợi </w:t>
      </w:r>
      <w:r w:rsidR="000241A6" w:rsidRPr="4C760638">
        <w:rPr>
          <w:rFonts w:asciiTheme="minorHAnsi" w:hAnsiTheme="minorHAnsi" w:cstheme="minorBidi"/>
          <w:sz w:val="24"/>
          <w:szCs w:val="24"/>
          <w:lang w:val="vi-VN" w:bidi="vi-VN"/>
        </w:rPr>
        <w:t xml:space="preserve">của </w:t>
      </w:r>
      <w:r w:rsidR="16C2D477" w:rsidRPr="4C760638">
        <w:rPr>
          <w:rFonts w:asciiTheme="minorHAnsi" w:hAnsiTheme="minorHAnsi" w:cstheme="minorBidi"/>
          <w:sz w:val="24"/>
          <w:szCs w:val="24"/>
          <w:lang w:val="vi-VN" w:bidi="vi-VN"/>
        </w:rPr>
        <w:t xml:space="preserve"> </w:t>
      </w:r>
      <w:r w:rsidR="54676AB8" w:rsidRPr="4C760638">
        <w:rPr>
          <w:rFonts w:asciiTheme="minorHAnsi" w:hAnsiTheme="minorHAnsi" w:cstheme="minorBidi"/>
          <w:sz w:val="24"/>
          <w:szCs w:val="24"/>
          <w:lang w:val="vi-VN" w:bidi="vi-VN"/>
        </w:rPr>
        <w:t>mình</w:t>
      </w:r>
      <w:r w:rsidR="000241A6" w:rsidRPr="4C760638">
        <w:rPr>
          <w:rFonts w:asciiTheme="minorHAnsi" w:hAnsiTheme="minorHAnsi" w:cstheme="minorBidi"/>
          <w:sz w:val="24"/>
          <w:szCs w:val="24"/>
          <w:lang w:val="vi-VN" w:bidi="vi-VN"/>
        </w:rPr>
        <w:t xml:space="preserve">. </w:t>
      </w:r>
    </w:p>
    <w:p w14:paraId="6F5ECE2D" w14:textId="6D6C36B8" w:rsidR="00F76A21" w:rsidRPr="00525B6D" w:rsidRDefault="524DAB57" w:rsidP="0038308E">
      <w:pPr>
        <w:pStyle w:val="ListParagraph"/>
        <w:numPr>
          <w:ilvl w:val="0"/>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Yêu cầu cung cấp bản sao hồ sơ bệnh án của quý vị và yêu cầu thay đổi nếu cần thiết.</w:t>
      </w:r>
    </w:p>
    <w:p w14:paraId="16A058E8" w14:textId="7F7B772F" w:rsidR="00F76A21" w:rsidRPr="00525B6D" w:rsidRDefault="0035288F" w:rsidP="0038308E">
      <w:pPr>
        <w:pStyle w:val="ListParagraph"/>
        <w:numPr>
          <w:ilvl w:val="0"/>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Không bị kiềm chế hoặc cô lập dưới bất kỳ hình thức nào nhằm mục đích cưỡng ép, kỷ luật, tiện lợi hoặc trả thù.</w:t>
      </w:r>
    </w:p>
    <w:p w14:paraId="06251126" w14:textId="1FDAAF4C" w:rsidR="00F76A21" w:rsidRPr="00525B6D" w:rsidRDefault="524DAB57" w:rsidP="4C760638">
      <w:pPr>
        <w:pStyle w:val="ListParagraph"/>
        <w:numPr>
          <w:ilvl w:val="0"/>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Được chăm sóc kịp thời 24/7 trong trường hợp cấp cứu, khẩn cấp hoặc khủng hoảng</w:t>
      </w:r>
      <w:r w:rsidR="54A58210" w:rsidRPr="4C760638">
        <w:rPr>
          <w:rFonts w:asciiTheme="minorHAnsi" w:hAnsiTheme="minorHAnsi" w:cstheme="minorBidi"/>
          <w:sz w:val="24"/>
          <w:szCs w:val="24"/>
          <w:lang w:val="vi-VN" w:bidi="vi-VN"/>
        </w:rPr>
        <w:t xml:space="preserve"> về mặt y tế</w:t>
      </w:r>
      <w:r w:rsidRPr="4C760638">
        <w:rPr>
          <w:rFonts w:asciiTheme="minorHAnsi" w:hAnsiTheme="minorHAnsi" w:cstheme="minorBidi"/>
          <w:sz w:val="24"/>
          <w:szCs w:val="24"/>
          <w:lang w:val="vi-VN" w:bidi="vi-VN"/>
        </w:rPr>
        <w:t xml:space="preserve"> khi cần thiết.</w:t>
      </w:r>
    </w:p>
    <w:p w14:paraId="13562E86" w14:textId="5D456D75" w:rsidR="00F76A21" w:rsidRPr="00525B6D" w:rsidRDefault="524DAB57" w:rsidP="4C760638">
      <w:pPr>
        <w:pStyle w:val="ListParagraph"/>
        <w:numPr>
          <w:ilvl w:val="0"/>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Nhận tài liệu</w:t>
      </w:r>
      <w:r w:rsidR="2FE28BD0"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w:t>
      </w:r>
      <w:r w:rsidR="769B3963" w:rsidRPr="4C760638">
        <w:rPr>
          <w:rFonts w:asciiTheme="minorHAnsi" w:hAnsiTheme="minorHAnsi" w:cstheme="minorBidi"/>
          <w:sz w:val="24"/>
          <w:szCs w:val="24"/>
          <w:lang w:val="vi-VN" w:bidi="vi-VN"/>
        </w:rPr>
        <w:t>khi yêu cầu kịp thời</w:t>
      </w:r>
      <w:r w:rsidR="1C163212" w:rsidRPr="4C760638">
        <w:rPr>
          <w:rFonts w:asciiTheme="minorHAnsi" w:hAnsiTheme="minorHAnsi" w:cstheme="minorBidi"/>
          <w:sz w:val="24"/>
          <w:szCs w:val="24"/>
          <w:lang w:val="vi-VN" w:bidi="vi-VN"/>
        </w:rPr>
        <w:t>,</w:t>
      </w:r>
      <w:r w:rsidR="769B3963" w:rsidRPr="4C760638">
        <w:rPr>
          <w:rFonts w:asciiTheme="minorHAnsi" w:hAnsiTheme="minorHAnsi" w:cstheme="minorBidi"/>
          <w:sz w:val="24"/>
          <w:szCs w:val="24"/>
          <w:lang w:val="vi-VN" w:bidi="vi-VN"/>
        </w:rPr>
        <w:t xml:space="preserve"> </w:t>
      </w:r>
      <w:r w:rsidRPr="4C760638">
        <w:rPr>
          <w:rFonts w:asciiTheme="minorHAnsi" w:hAnsiTheme="minorHAnsi" w:cstheme="minorBidi"/>
          <w:sz w:val="24"/>
          <w:szCs w:val="24"/>
          <w:lang w:val="vi-VN" w:bidi="vi-VN"/>
        </w:rPr>
        <w:t>bằng văn bản ở các định dạng thay thế như chữ nổi Braille, bản in cỡ lớn và định dạng âm thanh .</w:t>
      </w:r>
    </w:p>
    <w:p w14:paraId="6D3D10C7" w14:textId="03A3812F" w:rsidR="00F76A21" w:rsidRPr="00525B6D" w:rsidRDefault="524DAB57" w:rsidP="4C760638">
      <w:pPr>
        <w:pStyle w:val="ListParagraph"/>
        <w:numPr>
          <w:ilvl w:val="0"/>
          <w:numId w:val="41"/>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Nhận các dịch vụ chăm sóc sức khỏe hành vi từ quận tuân thủ hợp đồng với tiểu bang về tính khả dụng, năng lực, sự phối hợp, phạm vi bảo hiểm</w:t>
      </w:r>
      <w:r w:rsidR="731F2216"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sự cho phép chăm sóc. Quận được yêu cầu phải:</w:t>
      </w:r>
    </w:p>
    <w:p w14:paraId="79838E40" w14:textId="5A4F1BCF" w:rsidR="00F76A21" w:rsidRPr="00525B6D" w:rsidRDefault="524DAB57" w:rsidP="4C760638">
      <w:pPr>
        <w:pStyle w:val="ListParagraph"/>
        <w:numPr>
          <w:ilvl w:val="1"/>
          <w:numId w:val="41"/>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Tuyển dụng hoặc ký hợp đồng bằng văn bản với đủ </w:t>
      </w:r>
      <w:r w:rsidR="1F3E09FE" w:rsidRPr="4C760638">
        <w:rPr>
          <w:rFonts w:asciiTheme="minorHAnsi" w:hAnsiTheme="minorHAnsi" w:cstheme="minorBidi"/>
          <w:sz w:val="24"/>
          <w:szCs w:val="24"/>
          <w:lang w:val="vi-VN" w:bidi="vi-VN"/>
        </w:rPr>
        <w:t xml:space="preserve">số </w:t>
      </w:r>
      <w:r w:rsidRPr="4C760638">
        <w:rPr>
          <w:rFonts w:asciiTheme="minorHAnsi" w:hAnsiTheme="minorHAnsi" w:cstheme="minorBidi"/>
          <w:sz w:val="24"/>
          <w:szCs w:val="24"/>
          <w:lang w:val="vi-VN" w:bidi="vi-VN"/>
        </w:rPr>
        <w:t xml:space="preserve">nhà cung cấp để đảm bảo rằng tất cả các </w:t>
      </w:r>
      <w:r w:rsidR="57829EDC" w:rsidRPr="4C760638">
        <w:rPr>
          <w:rFonts w:asciiTheme="minorHAnsi" w:hAnsiTheme="minorHAnsi" w:cstheme="minorBidi"/>
          <w:sz w:val="24"/>
          <w:szCs w:val="24"/>
          <w:lang w:val="vi-VN" w:bidi="vi-VN"/>
        </w:rPr>
        <w:t xml:space="preserve"> người </w:t>
      </w:r>
      <w:r w:rsidR="38DA803F" w:rsidRPr="4C760638">
        <w:rPr>
          <w:rFonts w:asciiTheme="minorHAnsi" w:hAnsiTheme="minorHAnsi" w:cstheme="minorBidi"/>
          <w:sz w:val="24"/>
          <w:szCs w:val="24"/>
          <w:lang w:val="vi-VN" w:bidi="vi-VN"/>
        </w:rPr>
        <w:t>hội</w:t>
      </w:r>
      <w:r w:rsidRPr="4C760638">
        <w:rPr>
          <w:rFonts w:asciiTheme="minorHAnsi" w:hAnsiTheme="minorHAnsi" w:cstheme="minorBidi"/>
          <w:sz w:val="24"/>
          <w:szCs w:val="24"/>
          <w:lang w:val="vi-VN" w:bidi="vi-VN"/>
        </w:rPr>
        <w:t xml:space="preserve"> đủ điều kiện tham gia Medi-Cal và đủ điều kiện nhận dịch vụ chăm sóc sức khỏe hành vi đều có thể nhận được dịch vụ kịp thời.</w:t>
      </w:r>
    </w:p>
    <w:p w14:paraId="71A55FFD" w14:textId="1117C9F3" w:rsidR="000A276D" w:rsidRPr="00525B6D" w:rsidRDefault="524DAB57" w:rsidP="4C760638">
      <w:pPr>
        <w:pStyle w:val="ListParagraph"/>
        <w:numPr>
          <w:ilvl w:val="1"/>
          <w:numId w:val="41"/>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Đài thọ các dịch vụ y tế cần thiết về mặt y tế ngoài mạng lưới cho quý vị một cách kịp thời nếu </w:t>
      </w:r>
      <w:r w:rsidR="710A50FA" w:rsidRPr="4C760638">
        <w:rPr>
          <w:rFonts w:asciiTheme="minorHAnsi" w:hAnsiTheme="minorHAnsi" w:cstheme="minorBidi"/>
          <w:sz w:val="24"/>
          <w:szCs w:val="24"/>
          <w:lang w:val="vi-VN" w:bidi="vi-VN"/>
        </w:rPr>
        <w:t xml:space="preserve">khi </w:t>
      </w:r>
      <w:r w:rsidRPr="4C760638">
        <w:rPr>
          <w:rFonts w:asciiTheme="minorHAnsi" w:hAnsiTheme="minorHAnsi" w:cstheme="minorBidi"/>
          <w:sz w:val="24"/>
          <w:szCs w:val="24"/>
          <w:lang w:val="vi-VN" w:bidi="vi-VN"/>
        </w:rPr>
        <w:t xml:space="preserve">quận không có nhân viên hoặc nhà cung cấp theo hợp đồng có thể cung cấp dịch vụ. </w:t>
      </w:r>
    </w:p>
    <w:p w14:paraId="1A5B36E9" w14:textId="23E7693B" w:rsidR="00E62F15" w:rsidRPr="00525B6D" w:rsidRDefault="524DAB57" w:rsidP="0066250B">
      <w:pPr>
        <w:pStyle w:val="ListParagraph"/>
        <w:spacing w:line="360" w:lineRule="auto"/>
        <w:ind w:left="1440" w:firstLine="0"/>
        <w:contextualSpacing/>
        <w:rPr>
          <w:rFonts w:asciiTheme="minorHAnsi" w:hAnsiTheme="minorHAnsi" w:cstheme="minorHAnsi"/>
          <w:sz w:val="24"/>
          <w:szCs w:val="24"/>
          <w:lang w:val="vi-VN"/>
        </w:rPr>
      </w:pPr>
      <w:r w:rsidRPr="00525B6D">
        <w:rPr>
          <w:rFonts w:asciiTheme="minorHAnsi" w:hAnsiTheme="minorHAnsi" w:cstheme="minorHAnsi"/>
          <w:b/>
          <w:sz w:val="24"/>
          <w:lang w:val="vi-VN" w:bidi="vi-VN"/>
        </w:rPr>
        <w:lastRenderedPageBreak/>
        <w:t>Lưu ý</w:t>
      </w:r>
      <w:r w:rsidRPr="00525B6D">
        <w:rPr>
          <w:rFonts w:asciiTheme="minorHAnsi" w:hAnsiTheme="minorHAnsi" w:cstheme="minorHAnsi"/>
          <w:sz w:val="24"/>
          <w:lang w:val="vi-VN" w:bidi="vi-VN"/>
        </w:rPr>
        <w:t>: Quận phải đảm bảo rằng quý vị không phải trả thêm bất kỳ khoản phí nào khi khám tại nhà cung cấp dịch vụ ngoài mạng lưới. Xem bên dưới để biết thêm thông tin:</w:t>
      </w:r>
    </w:p>
    <w:p w14:paraId="02B4C6A8" w14:textId="30E7C007" w:rsidR="00F76A21" w:rsidRPr="00525B6D" w:rsidRDefault="524DAB57" w:rsidP="4C760638">
      <w:pPr>
        <w:pStyle w:val="ListParagraph"/>
        <w:numPr>
          <w:ilvl w:val="2"/>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i/>
          <w:iCs/>
          <w:sz w:val="24"/>
          <w:szCs w:val="24"/>
          <w:lang w:val="vi-VN" w:bidi="vi-VN"/>
        </w:rPr>
        <w:t>Các dịch vụ chăm sóc sức khỏe hành vi cần thiết về mặt y tế</w:t>
      </w:r>
      <w:r w:rsidR="002F21BF" w:rsidRPr="4C760638">
        <w:rPr>
          <w:rFonts w:asciiTheme="minorHAnsi" w:hAnsiTheme="minorHAnsi" w:cstheme="minorBidi"/>
          <w:lang w:val="vi-VN" w:bidi="vi-VN"/>
        </w:rPr>
        <w:t xml:space="preserve"> </w:t>
      </w:r>
      <w:r w:rsidR="00392BD7" w:rsidRPr="4C760638">
        <w:rPr>
          <w:rFonts w:asciiTheme="minorHAnsi" w:hAnsiTheme="minorHAnsi" w:cstheme="minorBidi"/>
          <w:sz w:val="24"/>
          <w:szCs w:val="24"/>
          <w:lang w:val="vi-VN" w:bidi="vi-VN"/>
        </w:rPr>
        <w:t>dành cho cá nhân từ 21 tuổi trở lên là các dịch vụ hợp lý và cần thiết để bảo vệ tính mạng, ngăn ngừa bệnh tật  hoặc tình trạng khuyết tật đáng kể</w:t>
      </w:r>
      <w:r w:rsidR="533585E2" w:rsidRPr="4C760638">
        <w:rPr>
          <w:rFonts w:asciiTheme="minorHAnsi" w:hAnsiTheme="minorHAnsi" w:cstheme="minorBidi"/>
          <w:sz w:val="24"/>
          <w:szCs w:val="24"/>
          <w:lang w:val="vi-VN" w:bidi="vi-VN"/>
        </w:rPr>
        <w:t>,</w:t>
      </w:r>
      <w:r w:rsidR="00392BD7" w:rsidRPr="4C760638">
        <w:rPr>
          <w:rFonts w:asciiTheme="minorHAnsi" w:hAnsiTheme="minorHAnsi" w:cstheme="minorBidi"/>
          <w:sz w:val="24"/>
          <w:szCs w:val="24"/>
          <w:lang w:val="vi-VN" w:bidi="vi-VN"/>
        </w:rPr>
        <w:t xml:space="preserve"> hoặc để giảm bớt cơn đau dữ dội.</w:t>
      </w:r>
      <w:r w:rsidR="002F21BF" w:rsidRPr="4C760638">
        <w:rPr>
          <w:rFonts w:asciiTheme="minorHAnsi" w:hAnsiTheme="minorHAnsi" w:cstheme="minorBidi"/>
          <w:lang w:val="vi-VN" w:bidi="vi-VN"/>
        </w:rPr>
        <w:t xml:space="preserve"> </w:t>
      </w:r>
      <w:r w:rsidR="002F21BF" w:rsidRPr="4C760638">
        <w:rPr>
          <w:rFonts w:asciiTheme="minorHAnsi" w:hAnsiTheme="minorHAnsi" w:cstheme="minorBidi"/>
          <w:sz w:val="24"/>
          <w:szCs w:val="24"/>
          <w:lang w:val="vi-VN" w:bidi="vi-VN"/>
        </w:rPr>
        <w:t xml:space="preserve">Các dịch vụ sức khỏe hành vi cần thiết về mặt y tế dành cho những người dưới 21 tuổi là </w:t>
      </w:r>
      <w:r w:rsidR="30A64E50" w:rsidRPr="4C760638">
        <w:rPr>
          <w:rFonts w:asciiTheme="minorHAnsi" w:hAnsiTheme="minorHAnsi" w:cstheme="minorBidi"/>
          <w:sz w:val="24"/>
          <w:szCs w:val="24"/>
          <w:lang w:val="vi-VN" w:bidi="vi-VN"/>
        </w:rPr>
        <w:t xml:space="preserve"> để</w:t>
      </w:r>
      <w:r w:rsidR="002F21BF" w:rsidRPr="4C760638">
        <w:rPr>
          <w:rFonts w:asciiTheme="minorHAnsi" w:hAnsiTheme="minorHAnsi" w:cstheme="minorBidi"/>
          <w:sz w:val="24"/>
          <w:szCs w:val="24"/>
          <w:lang w:val="vi-VN" w:bidi="vi-VN"/>
        </w:rPr>
        <w:t xml:space="preserve"> duy trì, hỗ trợ, cải thiện</w:t>
      </w:r>
      <w:r w:rsidR="3B0EA765" w:rsidRPr="4C760638">
        <w:rPr>
          <w:rFonts w:asciiTheme="minorHAnsi" w:hAnsiTheme="minorHAnsi" w:cstheme="minorBidi"/>
          <w:sz w:val="24"/>
          <w:szCs w:val="24"/>
          <w:lang w:val="vi-VN" w:bidi="vi-VN"/>
        </w:rPr>
        <w:t>,</w:t>
      </w:r>
      <w:r w:rsidR="002F21BF" w:rsidRPr="4C760638">
        <w:rPr>
          <w:rFonts w:asciiTheme="minorHAnsi" w:hAnsiTheme="minorHAnsi" w:cstheme="minorBidi"/>
          <w:sz w:val="24"/>
          <w:szCs w:val="24"/>
          <w:lang w:val="vi-VN" w:bidi="vi-VN"/>
        </w:rPr>
        <w:t xml:space="preserve"> hoặc giúp tình trạng sức khỏe hành vi </w:t>
      </w:r>
      <w:r w:rsidR="1AAEB247" w:rsidRPr="4C760638">
        <w:rPr>
          <w:rFonts w:asciiTheme="minorHAnsi" w:hAnsiTheme="minorHAnsi" w:cstheme="minorBidi"/>
          <w:sz w:val="24"/>
          <w:szCs w:val="24"/>
          <w:lang w:val="vi-VN" w:bidi="vi-VN"/>
        </w:rPr>
        <w:t xml:space="preserve">được </w:t>
      </w:r>
      <w:r w:rsidR="002F21BF" w:rsidRPr="4C760638">
        <w:rPr>
          <w:rFonts w:asciiTheme="minorHAnsi" w:hAnsiTheme="minorHAnsi" w:cstheme="minorBidi"/>
          <w:sz w:val="24"/>
          <w:szCs w:val="24"/>
          <w:lang w:val="vi-VN" w:bidi="vi-VN"/>
        </w:rPr>
        <w:t>dễ chịu hơn.</w:t>
      </w:r>
    </w:p>
    <w:p w14:paraId="2E0E8113" w14:textId="5D546CD2" w:rsidR="00F76A21" w:rsidRPr="00525B6D" w:rsidRDefault="524DAB57" w:rsidP="4C760638">
      <w:pPr>
        <w:pStyle w:val="ListParagraph"/>
        <w:numPr>
          <w:ilvl w:val="2"/>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i/>
          <w:iCs/>
          <w:sz w:val="24"/>
          <w:szCs w:val="24"/>
          <w:lang w:val="vi-VN" w:bidi="vi-VN"/>
        </w:rPr>
        <w:t>Nhà cung cấp ngoài mạng lưới</w:t>
      </w:r>
      <w:r w:rsidRPr="4C760638">
        <w:rPr>
          <w:rFonts w:asciiTheme="minorHAnsi" w:hAnsiTheme="minorHAnsi" w:cstheme="minorBidi"/>
          <w:sz w:val="24"/>
          <w:szCs w:val="24"/>
          <w:lang w:val="vi-VN" w:bidi="vi-VN"/>
        </w:rPr>
        <w:t xml:space="preserve"> là </w:t>
      </w:r>
      <w:r w:rsidR="3B19DC3E" w:rsidRPr="4C760638">
        <w:rPr>
          <w:rFonts w:asciiTheme="minorHAnsi" w:hAnsiTheme="minorHAnsi" w:cstheme="minorBidi"/>
          <w:sz w:val="24"/>
          <w:szCs w:val="24"/>
          <w:lang w:val="vi-VN" w:bidi="vi-VN"/>
        </w:rPr>
        <w:t xml:space="preserve"> những </w:t>
      </w:r>
      <w:r w:rsidR="017B407E" w:rsidRPr="4C760638">
        <w:rPr>
          <w:rFonts w:asciiTheme="minorHAnsi" w:hAnsiTheme="minorHAnsi" w:cstheme="minorBidi"/>
          <w:sz w:val="24"/>
          <w:szCs w:val="24"/>
          <w:lang w:val="vi-VN" w:bidi="vi-VN"/>
        </w:rPr>
        <w:t>nơi</w:t>
      </w:r>
      <w:r w:rsidRPr="4C760638">
        <w:rPr>
          <w:rFonts w:asciiTheme="minorHAnsi" w:hAnsiTheme="minorHAnsi" w:cstheme="minorBidi"/>
          <w:sz w:val="24"/>
          <w:szCs w:val="24"/>
          <w:lang w:val="vi-VN" w:bidi="vi-VN"/>
        </w:rPr>
        <w:t xml:space="preserve"> không có trong danh sách nhà cung cấp của quận. </w:t>
      </w:r>
    </w:p>
    <w:p w14:paraId="7D55DCC8" w14:textId="0ADF8F7B" w:rsidR="00F76A21" w:rsidRPr="00525B6D" w:rsidRDefault="524DAB57" w:rsidP="4C760638">
      <w:pPr>
        <w:pStyle w:val="ListParagraph"/>
        <w:numPr>
          <w:ilvl w:val="1"/>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Theo yêu cầu của quý vị, cung cấp ý kiến thứ hai từ một chuyên gia chăm sóc sức khỏe có trình độ trong hoặc ngoài mạng lưới mà không tính thêm </w:t>
      </w:r>
      <w:r w:rsidR="4FA87001" w:rsidRPr="4C760638">
        <w:rPr>
          <w:rFonts w:asciiTheme="minorHAnsi" w:hAnsiTheme="minorHAnsi" w:cstheme="minorBidi"/>
          <w:sz w:val="24"/>
          <w:szCs w:val="24"/>
          <w:lang w:val="vi-VN" w:bidi="vi-VN"/>
        </w:rPr>
        <w:t xml:space="preserve"> tiền</w:t>
      </w:r>
      <w:r w:rsidRPr="4C760638">
        <w:rPr>
          <w:rFonts w:asciiTheme="minorHAnsi" w:hAnsiTheme="minorHAnsi" w:cstheme="minorBidi"/>
          <w:sz w:val="24"/>
          <w:szCs w:val="24"/>
          <w:lang w:val="vi-VN" w:bidi="vi-VN"/>
        </w:rPr>
        <w:t>.</w:t>
      </w:r>
    </w:p>
    <w:p w14:paraId="7F7DD1C8" w14:textId="09263226" w:rsidR="00F76A21" w:rsidRPr="00525B6D" w:rsidRDefault="524DAB57" w:rsidP="0038308E">
      <w:pPr>
        <w:pStyle w:val="ListParagraph"/>
        <w:numPr>
          <w:ilvl w:val="1"/>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Đảm bảo các nhà cung cấp được đào tạo để cung cấp các dịch vụ chăm sóc sức khỏe hành vi mà họ đồng ý đài thọ.</w:t>
      </w:r>
    </w:p>
    <w:p w14:paraId="6F53B368" w14:textId="5BDBF3D1" w:rsidR="00F76A21" w:rsidRPr="00525B6D" w:rsidRDefault="524DAB57" w:rsidP="4C760638">
      <w:pPr>
        <w:pStyle w:val="ListParagraph"/>
        <w:numPr>
          <w:ilvl w:val="1"/>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Đảm bảo rằng các dịch vụ sức khỏe hành vi được quận đài thọ có đủ về số lượng, thời gian</w:t>
      </w:r>
      <w:r w:rsidR="74538981"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phạm vi để đáp ứng nhu cầu </w:t>
      </w:r>
      <w:r w:rsidR="4FDE9D85" w:rsidRPr="4C760638">
        <w:rPr>
          <w:rFonts w:asciiTheme="minorHAnsi" w:hAnsiTheme="minorHAnsi" w:cstheme="minorBidi"/>
          <w:sz w:val="24"/>
          <w:szCs w:val="24"/>
          <w:lang w:val="vi-VN" w:bidi="vi-VN"/>
        </w:rPr>
        <w:t xml:space="preserve">cần thiết </w:t>
      </w:r>
      <w:r w:rsidRPr="4C760638">
        <w:rPr>
          <w:rFonts w:asciiTheme="minorHAnsi" w:hAnsiTheme="minorHAnsi" w:cstheme="minorBidi"/>
          <w:sz w:val="24"/>
          <w:szCs w:val="24"/>
          <w:lang w:val="vi-VN" w:bidi="vi-VN"/>
        </w:rPr>
        <w:t xml:space="preserve">của các hội viên đủ điều kiện hưởng Medi-Cal. Điều này bao gồm việc đảm bảo rằng phương pháp phê duyệt thanh toán dịch vụ của quận dựa trên nhu cầu y tế và các tiêu chí tiếp cận được </w:t>
      </w:r>
      <w:r w:rsidR="1E112EF7" w:rsidRPr="4C760638">
        <w:rPr>
          <w:rFonts w:asciiTheme="minorHAnsi" w:hAnsiTheme="minorHAnsi" w:cstheme="minorBidi"/>
          <w:sz w:val="24"/>
          <w:szCs w:val="24"/>
          <w:lang w:val="vi-VN" w:bidi="vi-VN"/>
        </w:rPr>
        <w:t xml:space="preserve"> áp</w:t>
      </w:r>
      <w:r w:rsidRPr="4C760638">
        <w:rPr>
          <w:rFonts w:asciiTheme="minorHAnsi" w:hAnsiTheme="minorHAnsi" w:cstheme="minorBidi"/>
          <w:sz w:val="24"/>
          <w:szCs w:val="24"/>
          <w:lang w:val="vi-VN" w:bidi="vi-VN"/>
        </w:rPr>
        <w:t xml:space="preserve"> dụng một cách công bằng.</w:t>
      </w:r>
    </w:p>
    <w:p w14:paraId="683A23F4" w14:textId="7AF78803" w:rsidR="00F76A21" w:rsidRPr="00525B6D" w:rsidRDefault="00047209" w:rsidP="0038308E">
      <w:pPr>
        <w:pStyle w:val="ListParagraph"/>
        <w:numPr>
          <w:ilvl w:val="1"/>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Đảm bảo rằng các nhà cung cấp của quận tiến hành đánh giá kỹ lưỡng và hợp tác với quý vị để thiết lập mục tiêu điều trị.</w:t>
      </w:r>
    </w:p>
    <w:p w14:paraId="6AB1ABA4" w14:textId="5009DFCF" w:rsidR="00F76A21" w:rsidRPr="00525B6D" w:rsidRDefault="524DAB57" w:rsidP="4C760638">
      <w:pPr>
        <w:pStyle w:val="ListParagraph"/>
        <w:numPr>
          <w:ilvl w:val="1"/>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Phối hợp các dịch vụ mà quận cung cấp với các dịch vụ đang được cung cấp cho quý vị thông qua một chương trình chăm sóc có quản lý</w:t>
      </w:r>
      <w:r w:rsidR="5CDD8862"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với nhà cung cấp dịch vụ chăm sóc chính của quý vị, nếu cần.</w:t>
      </w:r>
    </w:p>
    <w:p w14:paraId="4D283343" w14:textId="6542D00E" w:rsidR="00F76A21" w:rsidRPr="00525B6D" w:rsidRDefault="524DAB57" w:rsidP="4C760638">
      <w:pPr>
        <w:pStyle w:val="ListParagraph"/>
        <w:numPr>
          <w:ilvl w:val="1"/>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Tham gia vào các nỗ lực của tiểu bang nhằm cung cấp các dịch vụ phù hợp về văn hóa cho  mọi người, </w:t>
      </w:r>
      <w:r w:rsidR="317D647C" w:rsidRPr="4C760638">
        <w:rPr>
          <w:rFonts w:asciiTheme="minorHAnsi" w:hAnsiTheme="minorHAnsi" w:cstheme="minorBidi"/>
          <w:sz w:val="24"/>
          <w:szCs w:val="24"/>
          <w:lang w:val="vi-VN" w:bidi="vi-VN"/>
        </w:rPr>
        <w:t xml:space="preserve"> kể</w:t>
      </w:r>
      <w:r w:rsidRPr="4C760638">
        <w:rPr>
          <w:rFonts w:asciiTheme="minorHAnsi" w:hAnsiTheme="minorHAnsi" w:cstheme="minorBidi"/>
          <w:sz w:val="24"/>
          <w:szCs w:val="24"/>
          <w:lang w:val="vi-VN" w:bidi="vi-VN"/>
        </w:rPr>
        <w:t xml:space="preserve"> cả những người có trình độ </w:t>
      </w:r>
      <w:r w:rsidR="736E9169" w:rsidRPr="4C760638">
        <w:rPr>
          <w:rFonts w:asciiTheme="minorHAnsi" w:hAnsiTheme="minorHAnsi" w:cstheme="minorBidi"/>
          <w:sz w:val="24"/>
          <w:szCs w:val="24"/>
          <w:lang w:val="vi-VN" w:bidi="vi-VN"/>
        </w:rPr>
        <w:t xml:space="preserve">hạn chế về </w:t>
      </w:r>
      <w:r w:rsidRPr="4C760638">
        <w:rPr>
          <w:rFonts w:asciiTheme="minorHAnsi" w:hAnsiTheme="minorHAnsi" w:cstheme="minorBidi"/>
          <w:sz w:val="24"/>
          <w:szCs w:val="24"/>
          <w:lang w:val="vi-VN" w:bidi="vi-VN"/>
        </w:rPr>
        <w:t>tiếng Anh  và có nền tảng văn hóa</w:t>
      </w:r>
      <w:r w:rsidR="7F7E95BD"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dân tộc đa dạng.</w:t>
      </w:r>
    </w:p>
    <w:p w14:paraId="1A0153C7" w14:textId="2298CB13" w:rsidR="00F41A3F" w:rsidRPr="00525B6D" w:rsidRDefault="74AB5585" w:rsidP="4C760638">
      <w:pPr>
        <w:pStyle w:val="ListParagraph"/>
        <w:numPr>
          <w:ilvl w:val="0"/>
          <w:numId w:val="41"/>
        </w:numPr>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 Giữ gìn</w:t>
      </w:r>
      <w:r w:rsidR="001E4A6D" w:rsidRPr="0905EE02">
        <w:rPr>
          <w:rFonts w:asciiTheme="minorHAnsi" w:hAnsiTheme="minorHAnsi" w:cstheme="minorBidi"/>
          <w:sz w:val="24"/>
          <w:szCs w:val="24"/>
          <w:lang w:val="vi-VN" w:bidi="vi-VN"/>
        </w:rPr>
        <w:t xml:space="preserve"> quyền </w:t>
      </w:r>
      <w:r w:rsidR="2625F284" w:rsidRPr="0905EE02">
        <w:rPr>
          <w:rFonts w:asciiTheme="minorHAnsi" w:hAnsiTheme="minorHAnsi" w:cstheme="minorBidi"/>
          <w:sz w:val="24"/>
          <w:szCs w:val="24"/>
          <w:lang w:val="vi-VN" w:bidi="vi-VN"/>
        </w:rPr>
        <w:t xml:space="preserve">lợi </w:t>
      </w:r>
      <w:r w:rsidR="001E4A6D" w:rsidRPr="0905EE02">
        <w:rPr>
          <w:rFonts w:asciiTheme="minorHAnsi" w:hAnsiTheme="minorHAnsi" w:cstheme="minorBidi"/>
          <w:sz w:val="24"/>
          <w:szCs w:val="24"/>
          <w:lang w:val="vi-VN" w:bidi="vi-VN"/>
        </w:rPr>
        <w:t xml:space="preserve">của quý vị mà không gây ra bất kỳ thay đổi có </w:t>
      </w:r>
      <w:r w:rsidR="7E95A093" w:rsidRPr="0905EE02">
        <w:rPr>
          <w:rFonts w:asciiTheme="minorHAnsi" w:hAnsiTheme="minorHAnsi" w:cstheme="minorBidi"/>
          <w:sz w:val="24"/>
          <w:szCs w:val="24"/>
          <w:lang w:val="vi-VN" w:bidi="vi-VN"/>
        </w:rPr>
        <w:t xml:space="preserve">tổn </w:t>
      </w:r>
      <w:r w:rsidR="001E4A6D" w:rsidRPr="0905EE02">
        <w:rPr>
          <w:rFonts w:asciiTheme="minorHAnsi" w:hAnsiTheme="minorHAnsi" w:cstheme="minorBidi"/>
          <w:sz w:val="24"/>
          <w:szCs w:val="24"/>
          <w:lang w:val="vi-VN" w:bidi="vi-VN"/>
        </w:rPr>
        <w:t xml:space="preserve">hại nào cho phương </w:t>
      </w:r>
      <w:r w:rsidR="001E4A6D" w:rsidRPr="0905EE02">
        <w:rPr>
          <w:rFonts w:asciiTheme="minorHAnsi" w:hAnsiTheme="minorHAnsi" w:cstheme="minorBidi"/>
          <w:sz w:val="24"/>
          <w:szCs w:val="24"/>
          <w:lang w:val="vi-VN" w:bidi="vi-VN"/>
        </w:rPr>
        <w:lastRenderedPageBreak/>
        <w:t xml:space="preserve">pháp điều trị của quý vị. </w:t>
      </w:r>
    </w:p>
    <w:p w14:paraId="4D77CF77" w14:textId="0BACAC8C" w:rsidR="00F76A21" w:rsidRPr="00525B6D" w:rsidRDefault="22A5D1FB" w:rsidP="0038308E">
      <w:pPr>
        <w:pStyle w:val="ListParagraph"/>
        <w:numPr>
          <w:ilvl w:val="0"/>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Nhận phương pháp điều trị và dịch vụ theo đúng các quyền được mô tả trong sổ tay này và theo tất cả luật liên bang và tiểu bang hiện hành như:</w:t>
      </w:r>
    </w:p>
    <w:p w14:paraId="6EAE0E19" w14:textId="6163FB4F" w:rsidR="00F76A21" w:rsidRPr="00525B6D" w:rsidRDefault="524DAB57" w:rsidP="0038308E">
      <w:pPr>
        <w:pStyle w:val="ListParagraph"/>
        <w:numPr>
          <w:ilvl w:val="1"/>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iêu đề VI của Đạo Luật Dân Quyền Năm 1964 được thực hiện theo các quy định tại 45 CFR phần 80.</w:t>
      </w:r>
    </w:p>
    <w:p w14:paraId="3138BFAC" w14:textId="17A4229D" w:rsidR="00F76A21" w:rsidRPr="00525B6D" w:rsidRDefault="524DAB57" w:rsidP="0038308E">
      <w:pPr>
        <w:pStyle w:val="ListParagraph"/>
        <w:numPr>
          <w:ilvl w:val="1"/>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Đạo Luật Chống Phân Biệt Đối Xử Về Tuổi Tác Năm 1975 được thực hiện theo các quy định tại 45 CFR phần 91.</w:t>
      </w:r>
    </w:p>
    <w:p w14:paraId="7CCEEC65" w14:textId="2E8A5B14" w:rsidR="00F76A21" w:rsidRPr="00525B6D" w:rsidRDefault="524DAB57" w:rsidP="0038308E">
      <w:pPr>
        <w:pStyle w:val="ListParagraph"/>
        <w:numPr>
          <w:ilvl w:val="1"/>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Đạo Luật Phục Hồi Chức Năng Năm 1973.</w:t>
      </w:r>
    </w:p>
    <w:p w14:paraId="2B7C7299" w14:textId="5AB352CB" w:rsidR="00F76A21" w:rsidRPr="00525B6D" w:rsidRDefault="524DAB57" w:rsidP="4C760638">
      <w:pPr>
        <w:pStyle w:val="ListParagraph"/>
        <w:numPr>
          <w:ilvl w:val="1"/>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Tiêu đề IX của Tu Chính Án Giáo Dục Năm 1972 (liên quan đến các chương trình  hoạt động giáo dục).</w:t>
      </w:r>
    </w:p>
    <w:p w14:paraId="3FC291E2" w14:textId="26656F65" w:rsidR="00F76A21" w:rsidRPr="00525B6D" w:rsidRDefault="524DAB57" w:rsidP="0038308E">
      <w:pPr>
        <w:pStyle w:val="ListParagraph"/>
        <w:numPr>
          <w:ilvl w:val="1"/>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iêu đề II và Tiêu đề III của Đạo Luật Người Mỹ Khuyết Tật.</w:t>
      </w:r>
    </w:p>
    <w:p w14:paraId="096C6501" w14:textId="71C944BA" w:rsidR="00F76A21" w:rsidRPr="00525B6D" w:rsidRDefault="524DAB57" w:rsidP="0038308E">
      <w:pPr>
        <w:pStyle w:val="ListParagraph"/>
        <w:numPr>
          <w:ilvl w:val="1"/>
          <w:numId w:val="41"/>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 xml:space="preserve">Mục 1557 của Đạo Luật Bảo Vệ Bệnh nhân và Chăm Sóc Sức Khỏe Hợp Túi Tiền. </w:t>
      </w:r>
    </w:p>
    <w:p w14:paraId="3648FE39" w14:textId="42FF8402" w:rsidR="00F76A21" w:rsidRPr="00525B6D" w:rsidRDefault="2DEDB336" w:rsidP="4C760638">
      <w:pPr>
        <w:pStyle w:val="ListParagraph"/>
        <w:numPr>
          <w:ilvl w:val="0"/>
          <w:numId w:val="41"/>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ý vị có thể </w:t>
      </w:r>
      <w:r w:rsidR="74454B3B" w:rsidRPr="4C760638">
        <w:rPr>
          <w:rFonts w:asciiTheme="minorHAnsi" w:hAnsiTheme="minorHAnsi" w:cstheme="minorBidi"/>
          <w:sz w:val="24"/>
          <w:szCs w:val="24"/>
          <w:lang w:val="vi-VN" w:bidi="vi-VN"/>
        </w:rPr>
        <w:t xml:space="preserve"> biết</w:t>
      </w:r>
      <w:r w:rsidRPr="4C760638">
        <w:rPr>
          <w:rFonts w:asciiTheme="minorHAnsi" w:hAnsiTheme="minorHAnsi" w:cstheme="minorBidi"/>
          <w:sz w:val="24"/>
          <w:szCs w:val="24"/>
          <w:lang w:val="vi-VN" w:bidi="vi-VN"/>
        </w:rPr>
        <w:t xml:space="preserve"> thêm các quyền theo luật tiểu bang liên quan đến dịch vụ điều trị sức khỏe hành vi. Để liên </w:t>
      </w:r>
      <w:r w:rsidR="1006962F" w:rsidRPr="4C760638">
        <w:rPr>
          <w:rFonts w:asciiTheme="minorHAnsi" w:hAnsiTheme="minorHAnsi" w:cstheme="minorBidi"/>
          <w:sz w:val="24"/>
          <w:szCs w:val="24"/>
          <w:lang w:val="vi-VN" w:bidi="vi-VN"/>
        </w:rPr>
        <w:t xml:space="preserve"> lạc</w:t>
      </w:r>
      <w:r w:rsidRPr="4C760638">
        <w:rPr>
          <w:rFonts w:asciiTheme="minorHAnsi" w:hAnsiTheme="minorHAnsi" w:cstheme="minorBidi"/>
          <w:sz w:val="24"/>
          <w:szCs w:val="24"/>
          <w:lang w:val="vi-VN" w:bidi="vi-VN"/>
        </w:rPr>
        <w:t xml:space="preserve"> với Người Bảo Vệ Quyền của Bệnh Nhân tại quận của quý vị, </w:t>
      </w:r>
      <w:r w:rsidR="5735A83F" w:rsidRPr="4C760638">
        <w:rPr>
          <w:rFonts w:asciiTheme="minorHAnsi" w:hAnsiTheme="minorHAnsi" w:cstheme="minorBidi"/>
          <w:sz w:val="24"/>
          <w:szCs w:val="24"/>
          <w:lang w:val="vi-VN" w:bidi="vi-VN"/>
        </w:rPr>
        <w:t xml:space="preserve"> xin </w:t>
      </w:r>
      <w:r w:rsidRPr="4C760638">
        <w:rPr>
          <w:rFonts w:asciiTheme="minorHAnsi" w:hAnsiTheme="minorHAnsi" w:cstheme="minorBidi"/>
          <w:sz w:val="24"/>
          <w:szCs w:val="24"/>
          <w:lang w:val="vi-VN" w:bidi="vi-VN"/>
        </w:rPr>
        <w:t xml:space="preserve"> liên </w:t>
      </w:r>
      <w:r w:rsidR="4DA9D024" w:rsidRPr="4C760638">
        <w:rPr>
          <w:rFonts w:asciiTheme="minorHAnsi" w:hAnsiTheme="minorHAnsi" w:cstheme="minorBidi"/>
          <w:sz w:val="24"/>
          <w:szCs w:val="24"/>
          <w:lang w:val="vi-VN" w:bidi="vi-VN"/>
        </w:rPr>
        <w:t xml:space="preserve"> lạc</w:t>
      </w:r>
      <w:r w:rsidRPr="4C760638">
        <w:rPr>
          <w:rFonts w:asciiTheme="minorHAnsi" w:hAnsiTheme="minorHAnsi" w:cstheme="minorBidi"/>
          <w:sz w:val="24"/>
          <w:szCs w:val="24"/>
          <w:lang w:val="vi-VN" w:bidi="vi-VN"/>
        </w:rPr>
        <w:t xml:space="preserve"> với quận theo số điện thoại được ghi trên trang bìa của sổ tay này.</w:t>
      </w:r>
    </w:p>
    <w:p w14:paraId="4BF547E6" w14:textId="77777777" w:rsidR="00F76A21" w:rsidRPr="00525B6D" w:rsidRDefault="00F76A21" w:rsidP="006E70BB">
      <w:pPr>
        <w:pStyle w:val="paragraph"/>
        <w:spacing w:before="0" w:beforeAutospacing="0" w:after="0" w:afterAutospacing="0"/>
        <w:textAlignment w:val="baseline"/>
        <w:rPr>
          <w:rStyle w:val="normaltextrun"/>
          <w:rFonts w:asciiTheme="minorHAnsi" w:hAnsiTheme="minorHAnsi" w:cstheme="minorHAnsi"/>
          <w:b/>
          <w:bCs/>
          <w:i/>
          <w:iCs/>
          <w:lang w:val="vi-VN"/>
        </w:rPr>
      </w:pPr>
    </w:p>
    <w:p w14:paraId="1A5633CD" w14:textId="5F782AC0" w:rsidR="006E70BB" w:rsidRPr="00525B6D" w:rsidRDefault="006E70BB" w:rsidP="4C760638">
      <w:pPr>
        <w:pStyle w:val="paragraph"/>
        <w:spacing w:before="0" w:beforeAutospacing="0" w:after="0" w:afterAutospacing="0" w:line="360" w:lineRule="auto"/>
        <w:textAlignment w:val="baseline"/>
        <w:rPr>
          <w:rStyle w:val="eop"/>
          <w:rFonts w:asciiTheme="minorHAnsi" w:hAnsiTheme="minorHAnsi" w:cstheme="minorBidi"/>
          <w:lang w:val="vi-VN"/>
        </w:rPr>
      </w:pPr>
      <w:r w:rsidRPr="4C760638">
        <w:rPr>
          <w:rStyle w:val="normaltextrun"/>
          <w:rFonts w:asciiTheme="minorHAnsi" w:hAnsiTheme="minorHAnsi" w:cstheme="minorBidi"/>
          <w:b/>
          <w:bCs/>
          <w:lang w:val="vi-VN" w:bidi="vi-VN"/>
        </w:rPr>
        <w:t xml:space="preserve">Quyết Định </w:t>
      </w:r>
      <w:r w:rsidR="626880B4" w:rsidRPr="4C760638">
        <w:rPr>
          <w:rStyle w:val="normaltextrun"/>
          <w:rFonts w:asciiTheme="minorHAnsi" w:hAnsiTheme="minorHAnsi" w:cstheme="minorBidi"/>
          <w:b/>
          <w:bCs/>
          <w:lang w:val="vi-VN" w:bidi="vi-VN"/>
        </w:rPr>
        <w:t xml:space="preserve">Cắt Giảm </w:t>
      </w:r>
      <w:r w:rsidRPr="4C760638">
        <w:rPr>
          <w:rStyle w:val="normaltextrun"/>
          <w:rFonts w:asciiTheme="minorHAnsi" w:hAnsiTheme="minorHAnsi" w:cstheme="minorBidi"/>
          <w:b/>
          <w:bCs/>
          <w:lang w:val="vi-VN" w:bidi="vi-VN"/>
        </w:rPr>
        <w:t xml:space="preserve">Quyền Lợi </w:t>
      </w:r>
    </w:p>
    <w:p w14:paraId="057AD72A" w14:textId="2E680DC8" w:rsidR="008B25B9" w:rsidRPr="00525B6D" w:rsidRDefault="008B25B9" w:rsidP="4C760638">
      <w:pPr>
        <w:spacing w:after="0" w:line="360" w:lineRule="auto"/>
        <w:contextualSpacing/>
        <w:rPr>
          <w:b/>
          <w:bCs/>
          <w:i/>
          <w:iCs/>
          <w:sz w:val="24"/>
          <w:szCs w:val="24"/>
          <w:lang w:val="vi-VN"/>
        </w:rPr>
      </w:pPr>
      <w:r w:rsidRPr="4C760638">
        <w:rPr>
          <w:b/>
          <w:bCs/>
          <w:i/>
          <w:iCs/>
          <w:sz w:val="24"/>
          <w:szCs w:val="24"/>
          <w:lang w:val="vi-VN" w:bidi="vi-VN"/>
        </w:rPr>
        <w:t xml:space="preserve">Tôi Có  Quyền </w:t>
      </w:r>
      <w:r w:rsidR="595C39CC" w:rsidRPr="4C760638">
        <w:rPr>
          <w:b/>
          <w:bCs/>
          <w:i/>
          <w:iCs/>
          <w:sz w:val="24"/>
          <w:szCs w:val="24"/>
          <w:lang w:val="vi-VN" w:bidi="vi-VN"/>
        </w:rPr>
        <w:t xml:space="preserve">Làm </w:t>
      </w:r>
      <w:r w:rsidRPr="4C760638">
        <w:rPr>
          <w:b/>
          <w:bCs/>
          <w:i/>
          <w:iCs/>
          <w:sz w:val="24"/>
          <w:szCs w:val="24"/>
          <w:lang w:val="vi-VN" w:bidi="vi-VN"/>
        </w:rPr>
        <w:t>Gì Nếu Quận Từ Chối Các Dịch Vụ Tôi Muốn Hoặc Cho Là  Cần?</w:t>
      </w:r>
    </w:p>
    <w:p w14:paraId="422FE4B0" w14:textId="32B4AFC2" w:rsidR="008B25B9" w:rsidRPr="00525B6D" w:rsidRDefault="5E533731" w:rsidP="4C760638">
      <w:pPr>
        <w:spacing w:after="0" w:line="360" w:lineRule="auto"/>
        <w:contextualSpacing/>
        <w:rPr>
          <w:lang w:val="vi-VN"/>
        </w:rPr>
      </w:pPr>
      <w:r w:rsidRPr="4C760638">
        <w:rPr>
          <w:sz w:val="24"/>
          <w:szCs w:val="24"/>
          <w:lang w:val="vi-VN" w:bidi="vi-VN"/>
        </w:rPr>
        <w:t xml:space="preserve">Nếu quận từ chối, giới hạn, cắt giảm, trì hoãn hoặc chấm dứt một dịch vụ mà quý vị cho là mình cần, quý vị có quyền nhận được thông báo bằng văn bản từ quận. Thông báo này được gọi là “Thông Báo về Quyết Định </w:t>
      </w:r>
      <w:r w:rsidR="50643A24" w:rsidRPr="4C760638">
        <w:rPr>
          <w:sz w:val="24"/>
          <w:szCs w:val="24"/>
          <w:lang w:val="vi-VN" w:bidi="vi-VN"/>
        </w:rPr>
        <w:t xml:space="preserve">Cắt Giảm </w:t>
      </w:r>
      <w:r w:rsidRPr="4C760638">
        <w:rPr>
          <w:sz w:val="24"/>
          <w:szCs w:val="24"/>
          <w:lang w:val="vi-VN" w:bidi="vi-VN"/>
        </w:rPr>
        <w:t xml:space="preserve">Quyền Lợi ”. Quý vị cũng có quyền không đồng ý với quyết định </w:t>
      </w:r>
      <w:r w:rsidR="7F6F7B85" w:rsidRPr="4C760638">
        <w:rPr>
          <w:sz w:val="24"/>
          <w:szCs w:val="24"/>
          <w:lang w:val="vi-VN" w:bidi="vi-VN"/>
        </w:rPr>
        <w:t xml:space="preserve">đó </w:t>
      </w:r>
      <w:r w:rsidRPr="4C760638">
        <w:rPr>
          <w:sz w:val="24"/>
          <w:szCs w:val="24"/>
          <w:lang w:val="vi-VN" w:bidi="vi-VN"/>
        </w:rPr>
        <w:t xml:space="preserve">bằng cách yêu cầu kháng cáo. Các phần bên dưới cung cấp thông tin về Thông Báo về Quyết Định </w:t>
      </w:r>
      <w:r w:rsidR="73E67AD0" w:rsidRPr="4C760638">
        <w:rPr>
          <w:sz w:val="24"/>
          <w:szCs w:val="24"/>
          <w:lang w:val="vi-VN" w:bidi="vi-VN"/>
        </w:rPr>
        <w:t xml:space="preserve">Cắt Giảm </w:t>
      </w:r>
      <w:r w:rsidRPr="4C760638">
        <w:rPr>
          <w:sz w:val="24"/>
          <w:szCs w:val="24"/>
          <w:lang w:val="vi-VN" w:bidi="vi-VN"/>
        </w:rPr>
        <w:t>Quyền Lợi và những việc cần làm nếu quý vị không đồng ý với quyết định của quận.</w:t>
      </w:r>
    </w:p>
    <w:p w14:paraId="6BF95AF1" w14:textId="77777777" w:rsidR="00E62F15" w:rsidRPr="00525B6D" w:rsidRDefault="00E62F15" w:rsidP="00E62F15">
      <w:pPr>
        <w:spacing w:after="0" w:line="360" w:lineRule="auto"/>
        <w:contextualSpacing/>
        <w:rPr>
          <w:rFonts w:eastAsia="Arial" w:cstheme="minorHAnsi"/>
          <w:b/>
          <w:bCs/>
          <w:sz w:val="24"/>
          <w:szCs w:val="24"/>
          <w:lang w:val="vi-VN"/>
        </w:rPr>
      </w:pPr>
    </w:p>
    <w:p w14:paraId="3E1AAB95" w14:textId="0300F3E0" w:rsidR="008B25B9" w:rsidRPr="00525B6D" w:rsidRDefault="5E533731" w:rsidP="4C760638">
      <w:pPr>
        <w:spacing w:after="0" w:line="360" w:lineRule="auto"/>
        <w:contextualSpacing/>
        <w:rPr>
          <w:i/>
          <w:iCs/>
          <w:lang w:val="vi-VN"/>
        </w:rPr>
      </w:pPr>
      <w:r w:rsidRPr="4C760638">
        <w:rPr>
          <w:b/>
          <w:bCs/>
          <w:i/>
          <w:iCs/>
          <w:sz w:val="24"/>
          <w:szCs w:val="24"/>
          <w:lang w:val="vi-VN" w:bidi="vi-VN"/>
        </w:rPr>
        <w:t xml:space="preserve">Quyết Định </w:t>
      </w:r>
      <w:r w:rsidR="410CB74A" w:rsidRPr="4C760638">
        <w:rPr>
          <w:b/>
          <w:bCs/>
          <w:i/>
          <w:iCs/>
          <w:sz w:val="24"/>
          <w:szCs w:val="24"/>
          <w:lang w:val="vi-VN" w:bidi="vi-VN"/>
        </w:rPr>
        <w:t xml:space="preserve">Cắt Giảm </w:t>
      </w:r>
      <w:r w:rsidRPr="4C760638">
        <w:rPr>
          <w:b/>
          <w:bCs/>
          <w:i/>
          <w:iCs/>
          <w:sz w:val="24"/>
          <w:szCs w:val="24"/>
          <w:lang w:val="vi-VN" w:bidi="vi-VN"/>
        </w:rPr>
        <w:t>Quyền Lợi  Là Gì?</w:t>
      </w:r>
    </w:p>
    <w:p w14:paraId="4BEEB8C4" w14:textId="7EBB6E23" w:rsidR="008B25B9" w:rsidRPr="00A52411" w:rsidRDefault="5E533731" w:rsidP="4C760638">
      <w:pPr>
        <w:spacing w:after="0" w:line="360" w:lineRule="auto"/>
        <w:contextualSpacing/>
        <w:rPr>
          <w:lang w:val="vi-VN"/>
        </w:rPr>
      </w:pPr>
      <w:r w:rsidRPr="4C760638">
        <w:rPr>
          <w:sz w:val="24"/>
          <w:szCs w:val="24"/>
          <w:lang w:val="vi-VN" w:bidi="vi-VN"/>
        </w:rPr>
        <w:t xml:space="preserve">Quyết Định </w:t>
      </w:r>
      <w:r w:rsidR="5EFA06F0" w:rsidRPr="4C760638">
        <w:rPr>
          <w:sz w:val="24"/>
          <w:szCs w:val="24"/>
          <w:lang w:val="vi-VN" w:bidi="vi-VN"/>
        </w:rPr>
        <w:t xml:space="preserve">Cắt Giảm </w:t>
      </w:r>
      <w:r w:rsidRPr="4C760638">
        <w:rPr>
          <w:sz w:val="24"/>
          <w:szCs w:val="24"/>
          <w:lang w:val="vi-VN" w:bidi="vi-VN"/>
        </w:rPr>
        <w:t>Quyền Lợi  được xác định bởi bất kỳ hành động nào do quận thực hiện</w:t>
      </w:r>
      <w:r w:rsidR="27E7F6B4" w:rsidRPr="4C760638">
        <w:rPr>
          <w:sz w:val="24"/>
          <w:szCs w:val="24"/>
          <w:lang w:val="vi-VN" w:bidi="vi-VN"/>
        </w:rPr>
        <w:t xml:space="preserve"> sau đây</w:t>
      </w:r>
      <w:r w:rsidRPr="4C760638">
        <w:rPr>
          <w:sz w:val="24"/>
          <w:szCs w:val="24"/>
          <w:lang w:val="vi-VN" w:bidi="vi-VN"/>
        </w:rPr>
        <w:t>:</w:t>
      </w:r>
    </w:p>
    <w:p w14:paraId="64BF3985" w14:textId="6745FDB1" w:rsidR="008B25B9" w:rsidRPr="00525B6D" w:rsidRDefault="5E533731" w:rsidP="4C760638">
      <w:pPr>
        <w:pStyle w:val="ListParagraph"/>
        <w:numPr>
          <w:ilvl w:val="0"/>
          <w:numId w:val="40"/>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Từ chối hoặc </w:t>
      </w:r>
      <w:r w:rsidR="5B02C509" w:rsidRPr="4C760638">
        <w:rPr>
          <w:rFonts w:asciiTheme="minorHAnsi" w:hAnsiTheme="minorHAnsi" w:cstheme="minorBidi"/>
          <w:sz w:val="24"/>
          <w:szCs w:val="24"/>
          <w:lang w:val="vi-VN" w:bidi="vi-VN"/>
        </w:rPr>
        <w:t xml:space="preserve">hạn chế </w:t>
      </w:r>
      <w:r w:rsidRPr="4C760638">
        <w:rPr>
          <w:rFonts w:asciiTheme="minorHAnsi" w:hAnsiTheme="minorHAnsi" w:cstheme="minorBidi"/>
          <w:sz w:val="24"/>
          <w:szCs w:val="24"/>
          <w:lang w:val="vi-VN" w:bidi="vi-VN"/>
        </w:rPr>
        <w:t xml:space="preserve">cho phép </w:t>
      </w:r>
      <w:r w:rsidR="383BFECB"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một dịch vụ được yêu cầu. Điều này </w:t>
      </w:r>
      <w:r w:rsidR="6100252D" w:rsidRPr="4C760638">
        <w:rPr>
          <w:rFonts w:asciiTheme="minorHAnsi" w:hAnsiTheme="minorHAnsi" w:cstheme="minorBidi"/>
          <w:sz w:val="24"/>
          <w:szCs w:val="24"/>
          <w:lang w:val="vi-VN" w:bidi="vi-VN"/>
        </w:rPr>
        <w:t xml:space="preserve">kể cả </w:t>
      </w:r>
      <w:r w:rsidRPr="4C760638">
        <w:rPr>
          <w:rFonts w:asciiTheme="minorHAnsi" w:hAnsiTheme="minorHAnsi" w:cstheme="minorBidi"/>
          <w:sz w:val="24"/>
          <w:szCs w:val="24"/>
          <w:lang w:val="vi-VN" w:bidi="vi-VN"/>
        </w:rPr>
        <w:t xml:space="preserve">các quyết định dựa trên  hình </w:t>
      </w:r>
      <w:r w:rsidR="59E73A11" w:rsidRPr="4C760638">
        <w:rPr>
          <w:rFonts w:asciiTheme="minorHAnsi" w:hAnsiTheme="minorHAnsi" w:cstheme="minorBidi"/>
          <w:sz w:val="24"/>
          <w:szCs w:val="24"/>
          <w:lang w:val="vi-VN" w:bidi="vi-VN"/>
        </w:rPr>
        <w:t xml:space="preserve">thức </w:t>
      </w:r>
      <w:r w:rsidRPr="4C760638">
        <w:rPr>
          <w:rFonts w:asciiTheme="minorHAnsi" w:hAnsiTheme="minorHAnsi" w:cstheme="minorBidi"/>
          <w:sz w:val="24"/>
          <w:szCs w:val="24"/>
          <w:lang w:val="vi-VN" w:bidi="vi-VN"/>
        </w:rPr>
        <w:t xml:space="preserve">hoặc mức độ dịch vụ, tính cần thiết về mặt y tế, tính phù hợp, </w:t>
      </w:r>
      <w:r w:rsidRPr="4C760638">
        <w:rPr>
          <w:rFonts w:asciiTheme="minorHAnsi" w:hAnsiTheme="minorHAnsi" w:cstheme="minorBidi"/>
          <w:sz w:val="24"/>
          <w:szCs w:val="24"/>
          <w:lang w:val="vi-VN" w:bidi="vi-VN"/>
        </w:rPr>
        <w:lastRenderedPageBreak/>
        <w:t>bối cảnh hoặc hiệu quả của quyền lợi được đài thọ;</w:t>
      </w:r>
    </w:p>
    <w:p w14:paraId="4A1AFFBB" w14:textId="1C37B701" w:rsidR="008B25B9" w:rsidRPr="00525B6D" w:rsidRDefault="5E533731" w:rsidP="4C760638">
      <w:pPr>
        <w:pStyle w:val="ListParagraph"/>
        <w:numPr>
          <w:ilvl w:val="0"/>
          <w:numId w:val="40"/>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Giảm</w:t>
      </w:r>
      <w:r w:rsidR="4A2C8138" w:rsidRPr="4C760638">
        <w:rPr>
          <w:rFonts w:asciiTheme="minorHAnsi" w:hAnsiTheme="minorHAnsi" w:cstheme="minorBidi"/>
          <w:sz w:val="24"/>
          <w:szCs w:val="24"/>
          <w:lang w:val="vi-VN" w:bidi="vi-VN"/>
        </w:rPr>
        <w:t xml:space="preserve"> bớt</w:t>
      </w:r>
      <w:r w:rsidRPr="4C760638">
        <w:rPr>
          <w:rFonts w:asciiTheme="minorHAnsi" w:hAnsiTheme="minorHAnsi" w:cstheme="minorBidi"/>
          <w:sz w:val="24"/>
          <w:szCs w:val="24"/>
          <w:lang w:val="vi-VN" w:bidi="vi-VN"/>
        </w:rPr>
        <w:t>, tạm dừng</w:t>
      </w:r>
      <w:r w:rsidR="0B47B3A2"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chấm dứt dịch vụ đã được cho phép trước đó;</w:t>
      </w:r>
    </w:p>
    <w:p w14:paraId="052FB686" w14:textId="552CB9FB" w:rsidR="008B25B9" w:rsidRPr="00525B6D" w:rsidRDefault="5E533731" w:rsidP="4C760638">
      <w:pPr>
        <w:pStyle w:val="ListParagraph"/>
        <w:numPr>
          <w:ilvl w:val="0"/>
          <w:numId w:val="40"/>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Từ chối thanh toán toàn bộ hoặc một phần</w:t>
      </w:r>
      <w:r w:rsidR="6BD9D076" w:rsidRPr="4C760638">
        <w:rPr>
          <w:rFonts w:asciiTheme="minorHAnsi" w:hAnsiTheme="minorHAnsi" w:cstheme="minorBidi"/>
          <w:sz w:val="24"/>
          <w:szCs w:val="24"/>
          <w:lang w:val="vi-VN" w:bidi="vi-VN"/>
        </w:rPr>
        <w:t xml:space="preserve"> nào</w:t>
      </w:r>
      <w:r w:rsidRPr="4C760638">
        <w:rPr>
          <w:rFonts w:asciiTheme="minorHAnsi" w:hAnsiTheme="minorHAnsi" w:cstheme="minorBidi"/>
          <w:sz w:val="24"/>
          <w:szCs w:val="24"/>
          <w:lang w:val="vi-VN" w:bidi="vi-VN"/>
        </w:rPr>
        <w:t xml:space="preserve"> cho một dịch vụ;</w:t>
      </w:r>
    </w:p>
    <w:p w14:paraId="60AC2FBA" w14:textId="1B4BA21B" w:rsidR="008B25B9" w:rsidRPr="00525B6D" w:rsidRDefault="5E533731" w:rsidP="0038308E">
      <w:pPr>
        <w:pStyle w:val="ListParagraph"/>
        <w:numPr>
          <w:ilvl w:val="0"/>
          <w:numId w:val="40"/>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Không cung cấp dịch vụ kịp thời;</w:t>
      </w:r>
    </w:p>
    <w:p w14:paraId="3C63D7BB" w14:textId="5A1F84EA" w:rsidR="00E62F15" w:rsidRPr="00525B6D" w:rsidRDefault="5E533731" w:rsidP="4C760638">
      <w:pPr>
        <w:pStyle w:val="ListParagraph"/>
        <w:numPr>
          <w:ilvl w:val="0"/>
          <w:numId w:val="40"/>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Không hành động trong </w:t>
      </w:r>
      <w:r w:rsidR="71B871E9" w:rsidRPr="4C760638">
        <w:rPr>
          <w:rFonts w:asciiTheme="minorHAnsi" w:hAnsiTheme="minorHAnsi" w:cstheme="minorBidi"/>
          <w:sz w:val="24"/>
          <w:szCs w:val="24"/>
          <w:lang w:val="vi-VN" w:bidi="vi-VN"/>
        </w:rPr>
        <w:t xml:space="preserve"> khoảng</w:t>
      </w:r>
      <w:r w:rsidRPr="4C760638">
        <w:rPr>
          <w:rFonts w:asciiTheme="minorHAnsi" w:hAnsiTheme="minorHAnsi" w:cstheme="minorBidi"/>
          <w:sz w:val="24"/>
          <w:szCs w:val="24"/>
          <w:lang w:val="vi-VN" w:bidi="vi-VN"/>
        </w:rPr>
        <w:t xml:space="preserve"> thời gian yêu cầu để giải quyết khiếu nại và kháng cáo theo tiêu chuẩn. </w:t>
      </w:r>
      <w:r w:rsidR="5CCD2AEE" w:rsidRPr="4C760638">
        <w:rPr>
          <w:rFonts w:asciiTheme="minorHAnsi" w:hAnsiTheme="minorHAnsi" w:cstheme="minorBidi"/>
          <w:sz w:val="24"/>
          <w:szCs w:val="24"/>
          <w:lang w:val="vi-VN" w:bidi="vi-VN"/>
        </w:rPr>
        <w:t xml:space="preserve"> Khoảng</w:t>
      </w:r>
      <w:r w:rsidRPr="4C760638">
        <w:rPr>
          <w:rFonts w:asciiTheme="minorHAnsi" w:hAnsiTheme="minorHAnsi" w:cstheme="minorBidi"/>
          <w:sz w:val="24"/>
          <w:szCs w:val="24"/>
          <w:lang w:val="vi-VN" w:bidi="vi-VN"/>
        </w:rPr>
        <w:t xml:space="preserve"> thời gian bắt buộc như sau:</w:t>
      </w:r>
    </w:p>
    <w:p w14:paraId="0FA670DD" w14:textId="542FDC80" w:rsidR="008B25B9" w:rsidRPr="00525B6D" w:rsidRDefault="5E533731" w:rsidP="4C760638">
      <w:pPr>
        <w:pStyle w:val="ListParagraph"/>
        <w:numPr>
          <w:ilvl w:val="1"/>
          <w:numId w:val="40"/>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Nếu quý vị nộp đơn khiếu nại lên quận và quận không trả lời quý vị bằng văn bản về quyết định </w:t>
      </w:r>
      <w:r w:rsidR="392E8B8F"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khiếu nại của quý vị trong vòng 30 ngày. </w:t>
      </w:r>
    </w:p>
    <w:p w14:paraId="7808F4FD" w14:textId="13B31403" w:rsidR="008B25B9" w:rsidRPr="00525B6D" w:rsidRDefault="5E533731" w:rsidP="4C760638">
      <w:pPr>
        <w:pStyle w:val="ListParagraph"/>
        <w:numPr>
          <w:ilvl w:val="1"/>
          <w:numId w:val="40"/>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Nếu quý vị nộp đơn kháng cáo lên quận và quận không trả lời quý vị bằng văn bản về quyết định </w:t>
      </w:r>
      <w:r w:rsidR="796C1760"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kháng cáo của quý vị trong vòng 30 ngày.</w:t>
      </w:r>
    </w:p>
    <w:p w14:paraId="5BE71095" w14:textId="0E110C59" w:rsidR="008B25B9" w:rsidRPr="00525B6D" w:rsidRDefault="5E533731" w:rsidP="4C760638">
      <w:pPr>
        <w:pStyle w:val="ListParagraph"/>
        <w:numPr>
          <w:ilvl w:val="1"/>
          <w:numId w:val="40"/>
        </w:numPr>
        <w:spacing w:line="360" w:lineRule="auto"/>
        <w:contextualSpacing/>
        <w:rPr>
          <w:rFonts w:asciiTheme="minorHAnsi" w:hAnsiTheme="minorHAnsi" w:cstheme="minorBidi"/>
          <w:sz w:val="24"/>
          <w:szCs w:val="24"/>
        </w:rPr>
      </w:pPr>
      <w:r w:rsidRPr="4C760638">
        <w:rPr>
          <w:rFonts w:asciiTheme="minorHAnsi" w:hAnsiTheme="minorHAnsi" w:cstheme="minorBidi"/>
          <w:sz w:val="24"/>
          <w:szCs w:val="24"/>
          <w:lang w:val="vi-VN" w:bidi="vi-VN"/>
        </w:rPr>
        <w:t xml:space="preserve">Nếu quý vị đã nộp đơn kháng cáo nhanh và không nhận được </w:t>
      </w:r>
      <w:r w:rsidR="3954C792" w:rsidRPr="4C760638">
        <w:rPr>
          <w:rFonts w:asciiTheme="minorHAnsi" w:hAnsiTheme="minorHAnsi" w:cstheme="minorBidi"/>
          <w:sz w:val="24"/>
          <w:szCs w:val="24"/>
          <w:lang w:val="vi-VN" w:bidi="vi-VN"/>
        </w:rPr>
        <w:t xml:space="preserve"> trả lời</w:t>
      </w:r>
      <w:r w:rsidRPr="4C760638">
        <w:rPr>
          <w:rFonts w:asciiTheme="minorHAnsi" w:hAnsiTheme="minorHAnsi" w:cstheme="minorBidi"/>
          <w:sz w:val="24"/>
          <w:szCs w:val="24"/>
          <w:lang w:val="vi-VN" w:bidi="vi-VN"/>
        </w:rPr>
        <w:t xml:space="preserve"> trong vòng 72 giờ.</w:t>
      </w:r>
    </w:p>
    <w:p w14:paraId="584C8542" w14:textId="49E2F882" w:rsidR="008B25B9" w:rsidRPr="00525B6D" w:rsidRDefault="5E533731" w:rsidP="0038308E">
      <w:pPr>
        <w:pStyle w:val="ListParagraph"/>
        <w:numPr>
          <w:ilvl w:val="0"/>
          <w:numId w:val="40"/>
        </w:numPr>
        <w:spacing w:line="360" w:lineRule="auto"/>
        <w:contextualSpacing/>
        <w:rPr>
          <w:rFonts w:asciiTheme="minorHAnsi" w:hAnsiTheme="minorHAnsi" w:cstheme="minorHAnsi"/>
          <w:sz w:val="24"/>
          <w:szCs w:val="24"/>
        </w:rPr>
      </w:pPr>
      <w:r w:rsidRPr="00525B6D">
        <w:rPr>
          <w:rFonts w:asciiTheme="minorHAnsi" w:hAnsiTheme="minorHAnsi" w:cstheme="minorHAnsi"/>
          <w:sz w:val="24"/>
          <w:lang w:val="vi-VN" w:bidi="vi-VN"/>
        </w:rPr>
        <w:t>Từ chối yêu cầu tranh chấp trách nhiệm tài chính của hội viên.</w:t>
      </w:r>
    </w:p>
    <w:p w14:paraId="06883940" w14:textId="3973CDDD" w:rsidR="008B25B9" w:rsidRPr="00525B6D" w:rsidRDefault="5E533731" w:rsidP="008B25B9">
      <w:pPr>
        <w:spacing w:after="0" w:line="360" w:lineRule="auto"/>
        <w:contextualSpacing/>
        <w:rPr>
          <w:rFonts w:cstheme="minorHAnsi"/>
        </w:rPr>
      </w:pPr>
      <w:r w:rsidRPr="00525B6D">
        <w:rPr>
          <w:rFonts w:cstheme="minorHAnsi"/>
          <w:sz w:val="24"/>
          <w:lang w:val="vi-VN" w:bidi="vi-VN"/>
        </w:rPr>
        <w:t xml:space="preserve"> </w:t>
      </w:r>
    </w:p>
    <w:p w14:paraId="5B38484D" w14:textId="7F558611" w:rsidR="008B25B9" w:rsidRPr="00525B6D" w:rsidRDefault="5E533731" w:rsidP="4C760638">
      <w:pPr>
        <w:spacing w:after="0" w:line="360" w:lineRule="auto"/>
        <w:contextualSpacing/>
        <w:rPr>
          <w:i/>
          <w:iCs/>
        </w:rPr>
      </w:pPr>
      <w:r w:rsidRPr="4C760638">
        <w:rPr>
          <w:b/>
          <w:bCs/>
          <w:i/>
          <w:iCs/>
          <w:sz w:val="24"/>
          <w:szCs w:val="24"/>
          <w:lang w:val="vi-VN" w:bidi="vi-VN"/>
        </w:rPr>
        <w:t xml:space="preserve">Thông Báo về Quyết Định </w:t>
      </w:r>
      <w:r w:rsidR="76D6FB27" w:rsidRPr="4C760638">
        <w:rPr>
          <w:b/>
          <w:bCs/>
          <w:i/>
          <w:iCs/>
          <w:sz w:val="24"/>
          <w:szCs w:val="24"/>
          <w:lang w:val="vi-VN" w:bidi="vi-VN"/>
        </w:rPr>
        <w:t xml:space="preserve">Cắt Giảm </w:t>
      </w:r>
      <w:r w:rsidRPr="4C760638">
        <w:rPr>
          <w:b/>
          <w:bCs/>
          <w:i/>
          <w:iCs/>
          <w:sz w:val="24"/>
          <w:szCs w:val="24"/>
          <w:lang w:val="vi-VN" w:bidi="vi-VN"/>
        </w:rPr>
        <w:t>Quyền Lợi  là gì?</w:t>
      </w:r>
    </w:p>
    <w:p w14:paraId="7023526F" w14:textId="6B9E2F23" w:rsidR="008B25B9" w:rsidRPr="00525B6D" w:rsidRDefault="5E533731" w:rsidP="4C760638">
      <w:pPr>
        <w:spacing w:after="0" w:line="360" w:lineRule="auto"/>
        <w:contextualSpacing/>
        <w:rPr>
          <w:rFonts w:eastAsia="Arial"/>
          <w:b/>
          <w:bCs/>
          <w:sz w:val="24"/>
          <w:szCs w:val="24"/>
          <w:lang w:val="vi-VN"/>
        </w:rPr>
      </w:pPr>
      <w:r w:rsidRPr="4C760638">
        <w:rPr>
          <w:sz w:val="24"/>
          <w:szCs w:val="24"/>
          <w:lang w:val="vi-VN" w:bidi="vi-VN"/>
        </w:rPr>
        <w:t xml:space="preserve">Thông Báo về Quyết Định </w:t>
      </w:r>
      <w:r w:rsidR="26FB88D9" w:rsidRPr="4C760638">
        <w:rPr>
          <w:sz w:val="24"/>
          <w:szCs w:val="24"/>
          <w:lang w:val="vi-VN" w:bidi="vi-VN"/>
        </w:rPr>
        <w:t xml:space="preserve">Cắt Giảm </w:t>
      </w:r>
      <w:r w:rsidRPr="4C760638">
        <w:rPr>
          <w:sz w:val="24"/>
          <w:szCs w:val="24"/>
          <w:lang w:val="vi-VN" w:bidi="vi-VN"/>
        </w:rPr>
        <w:t>Quyền Lợi  là một lá thư  quận sẽ gửi cho quý vị nếu quận quyết định từ chối, giới hạn, cắt giảm, trì hoãn hoặc chấm dứt các dịch vụ mà quý vị và nhà cung cấp của quý vị cho rằng quý vị nên nhận được. Điều này bao gồm việc từ chối</w:t>
      </w:r>
      <w:r w:rsidR="6D63A0FC" w:rsidRPr="4C760638">
        <w:rPr>
          <w:sz w:val="24"/>
          <w:szCs w:val="24"/>
          <w:lang w:val="vi-VN" w:bidi="vi-VN"/>
        </w:rPr>
        <w:t xml:space="preserve"> </w:t>
      </w:r>
      <w:r w:rsidR="5D832DAE" w:rsidRPr="4C760638">
        <w:rPr>
          <w:sz w:val="24"/>
          <w:szCs w:val="24"/>
          <w:lang w:val="vi-VN" w:bidi="vi-VN"/>
        </w:rPr>
        <w:t>vì</w:t>
      </w:r>
      <w:r w:rsidRPr="4C760638">
        <w:rPr>
          <w:sz w:val="24"/>
          <w:szCs w:val="24"/>
          <w:lang w:val="vi-VN" w:bidi="vi-VN"/>
        </w:rPr>
        <w:t>:</w:t>
      </w:r>
    </w:p>
    <w:p w14:paraId="18BB8917" w14:textId="26D032EC" w:rsidR="008B25B9" w:rsidRPr="00A52411" w:rsidRDefault="5E533731" w:rsidP="0038308E">
      <w:pPr>
        <w:pStyle w:val="ListParagraph"/>
        <w:numPr>
          <w:ilvl w:val="0"/>
          <w:numId w:val="3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Khoản thanh toán cho một dịch vụ.</w:t>
      </w:r>
    </w:p>
    <w:p w14:paraId="7BA3F45F" w14:textId="7520774B" w:rsidR="008B25B9" w:rsidRPr="00A52411" w:rsidRDefault="5E533731" w:rsidP="0038308E">
      <w:pPr>
        <w:pStyle w:val="ListParagraph"/>
        <w:numPr>
          <w:ilvl w:val="0"/>
          <w:numId w:val="3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Yêu cầu bồi thường cho các dịch vụ không được đài thọ.</w:t>
      </w:r>
    </w:p>
    <w:p w14:paraId="36846DA3" w14:textId="3FF72C1E" w:rsidR="008B25B9" w:rsidRPr="00A52411" w:rsidRDefault="5E533731" w:rsidP="0038308E">
      <w:pPr>
        <w:pStyle w:val="ListParagraph"/>
        <w:numPr>
          <w:ilvl w:val="0"/>
          <w:numId w:val="3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Yêu cầu bồi thường cho các dịch vụ không cần thiết về mặt y tế.</w:t>
      </w:r>
    </w:p>
    <w:p w14:paraId="61BCEF08" w14:textId="0CB4A118" w:rsidR="008B25B9" w:rsidRPr="00A52411" w:rsidRDefault="00C62204" w:rsidP="0038308E">
      <w:pPr>
        <w:pStyle w:val="ListParagraph"/>
        <w:numPr>
          <w:ilvl w:val="0"/>
          <w:numId w:val="3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Yêu cầu bồi thường cho các dịch vụ từ hệ thống cung cấp sai.</w:t>
      </w:r>
    </w:p>
    <w:p w14:paraId="43BB2E24" w14:textId="5E54F4DD" w:rsidR="008B25B9" w:rsidRPr="00A52411" w:rsidRDefault="5E533731" w:rsidP="0038308E">
      <w:pPr>
        <w:pStyle w:val="ListParagraph"/>
        <w:numPr>
          <w:ilvl w:val="0"/>
          <w:numId w:val="39"/>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Yêu cầu tranh chấp trách nhiệm tài chính.</w:t>
      </w:r>
    </w:p>
    <w:p w14:paraId="7EE27DEF" w14:textId="6B7A4E67" w:rsidR="008B25B9" w:rsidRPr="00A52411" w:rsidRDefault="5E533731" w:rsidP="00E62F15">
      <w:pPr>
        <w:spacing w:after="0" w:line="360" w:lineRule="auto"/>
        <w:contextualSpacing/>
        <w:rPr>
          <w:rFonts w:cstheme="minorHAnsi"/>
          <w:lang w:val="vi-VN"/>
        </w:rPr>
      </w:pPr>
      <w:r w:rsidRPr="00525B6D">
        <w:rPr>
          <w:rFonts w:cstheme="minorHAnsi"/>
          <w:sz w:val="24"/>
          <w:lang w:val="vi-VN" w:bidi="vi-VN"/>
        </w:rPr>
        <w:t xml:space="preserve"> </w:t>
      </w:r>
    </w:p>
    <w:p w14:paraId="7761838F" w14:textId="216AE333" w:rsidR="008B25B9" w:rsidRPr="00A52411" w:rsidRDefault="5E533731" w:rsidP="4C760638">
      <w:pPr>
        <w:spacing w:after="0" w:line="360" w:lineRule="auto"/>
        <w:contextualSpacing/>
        <w:rPr>
          <w:lang w:val="vi-VN"/>
        </w:rPr>
      </w:pPr>
      <w:r w:rsidRPr="4C760638">
        <w:rPr>
          <w:b/>
          <w:bCs/>
          <w:sz w:val="24"/>
          <w:szCs w:val="24"/>
          <w:lang w:val="vi-VN" w:bidi="vi-VN"/>
        </w:rPr>
        <w:t>Lưu ý:</w:t>
      </w:r>
      <w:r w:rsidRPr="4C760638">
        <w:rPr>
          <w:sz w:val="24"/>
          <w:szCs w:val="24"/>
          <w:lang w:val="vi-VN" w:bidi="vi-VN"/>
        </w:rPr>
        <w:t xml:space="preserve"> Thông Báo về Quyết Định </w:t>
      </w:r>
      <w:r w:rsidR="2A147EF0" w:rsidRPr="4C760638">
        <w:rPr>
          <w:sz w:val="24"/>
          <w:szCs w:val="24"/>
          <w:lang w:val="vi-VN" w:bidi="vi-VN"/>
        </w:rPr>
        <w:t xml:space="preserve">Cắt Giảm </w:t>
      </w:r>
      <w:r w:rsidRPr="4C760638">
        <w:rPr>
          <w:sz w:val="24"/>
          <w:szCs w:val="24"/>
          <w:lang w:val="vi-VN" w:bidi="vi-VN"/>
        </w:rPr>
        <w:t>Quyền Lợi  cũng được  d</w:t>
      </w:r>
      <w:r w:rsidR="0F89023D" w:rsidRPr="4C760638">
        <w:rPr>
          <w:sz w:val="24"/>
          <w:szCs w:val="24"/>
          <w:lang w:val="vi-VN" w:bidi="vi-VN"/>
        </w:rPr>
        <w:t>ù</w:t>
      </w:r>
      <w:r w:rsidRPr="4C760638">
        <w:rPr>
          <w:sz w:val="24"/>
          <w:szCs w:val="24"/>
          <w:lang w:val="vi-VN" w:bidi="vi-VN"/>
        </w:rPr>
        <w:t>ng để cho quý vị biết nếu khiếu nại, kháng cáo</w:t>
      </w:r>
      <w:r w:rsidR="673AA6C1" w:rsidRPr="4C760638">
        <w:rPr>
          <w:sz w:val="24"/>
          <w:szCs w:val="24"/>
          <w:lang w:val="vi-VN" w:bidi="vi-VN"/>
        </w:rPr>
        <w:t>,</w:t>
      </w:r>
      <w:r w:rsidRPr="4C760638">
        <w:rPr>
          <w:sz w:val="24"/>
          <w:szCs w:val="24"/>
          <w:lang w:val="vi-VN" w:bidi="vi-VN"/>
        </w:rPr>
        <w:t xml:space="preserve"> hoặc kháng cáo nhanh của </w:t>
      </w:r>
      <w:r w:rsidR="55CC67C8" w:rsidRPr="4C760638">
        <w:rPr>
          <w:sz w:val="24"/>
          <w:szCs w:val="24"/>
          <w:lang w:val="vi-VN" w:bidi="vi-VN"/>
        </w:rPr>
        <w:t xml:space="preserve"> mình</w:t>
      </w:r>
      <w:r w:rsidRPr="4C760638">
        <w:rPr>
          <w:sz w:val="24"/>
          <w:szCs w:val="24"/>
          <w:lang w:val="vi-VN" w:bidi="vi-VN"/>
        </w:rPr>
        <w:t xml:space="preserve"> không được giải quyết kịp thời</w:t>
      </w:r>
      <w:r w:rsidR="09C55364" w:rsidRPr="4C760638">
        <w:rPr>
          <w:sz w:val="24"/>
          <w:szCs w:val="24"/>
          <w:lang w:val="vi-VN" w:bidi="vi-VN"/>
        </w:rPr>
        <w:t>,</w:t>
      </w:r>
      <w:r w:rsidRPr="4C760638">
        <w:rPr>
          <w:sz w:val="24"/>
          <w:szCs w:val="24"/>
          <w:lang w:val="vi-VN" w:bidi="vi-VN"/>
        </w:rPr>
        <w:t xml:space="preserve"> hoặc nếu quý vị không nhận được dịch vụ trong tiêu chuẩn về thời hạn cung cấp dịch vụ của quận.</w:t>
      </w:r>
    </w:p>
    <w:p w14:paraId="7204D957" w14:textId="315BFBE5" w:rsidR="008B25B9" w:rsidRPr="00A52411" w:rsidRDefault="5E533731" w:rsidP="7315CA53">
      <w:pPr>
        <w:spacing w:after="0" w:line="257" w:lineRule="auto"/>
        <w:contextualSpacing/>
        <w:rPr>
          <w:rFonts w:cstheme="minorHAnsi"/>
          <w:lang w:val="vi-VN"/>
        </w:rPr>
      </w:pPr>
      <w:r w:rsidRPr="00525B6D">
        <w:rPr>
          <w:rFonts w:cstheme="minorHAnsi"/>
          <w:sz w:val="24"/>
          <w:lang w:val="vi-VN" w:bidi="vi-VN"/>
        </w:rPr>
        <w:t xml:space="preserve"> </w:t>
      </w:r>
    </w:p>
    <w:p w14:paraId="3B2F085D" w14:textId="2D2BB617" w:rsidR="008B25B9" w:rsidRPr="00A52411" w:rsidRDefault="5E533731" w:rsidP="00E62F15">
      <w:pPr>
        <w:spacing w:after="0" w:line="360" w:lineRule="auto"/>
        <w:contextualSpacing/>
        <w:rPr>
          <w:rFonts w:cstheme="minorHAnsi"/>
          <w:i/>
          <w:iCs/>
          <w:lang w:val="vi-VN"/>
        </w:rPr>
      </w:pPr>
      <w:r w:rsidRPr="00525B6D">
        <w:rPr>
          <w:rFonts w:cstheme="minorHAnsi"/>
          <w:b/>
          <w:i/>
          <w:sz w:val="24"/>
          <w:lang w:val="vi-VN" w:bidi="vi-VN"/>
        </w:rPr>
        <w:t>Thời Điểm Gửi Thông Báo</w:t>
      </w:r>
    </w:p>
    <w:p w14:paraId="20D965D5" w14:textId="68BF23EC" w:rsidR="008B25B9" w:rsidRPr="00525B6D" w:rsidRDefault="5E533731" w:rsidP="00E62F15">
      <w:pPr>
        <w:spacing w:after="0" w:line="360" w:lineRule="auto"/>
        <w:contextualSpacing/>
        <w:rPr>
          <w:rFonts w:cstheme="minorHAnsi"/>
          <w:lang w:val="vi-VN"/>
        </w:rPr>
      </w:pPr>
      <w:r w:rsidRPr="00525B6D">
        <w:rPr>
          <w:rFonts w:cstheme="minorHAnsi"/>
          <w:sz w:val="24"/>
          <w:lang w:val="vi-VN" w:bidi="vi-VN"/>
        </w:rPr>
        <w:t xml:space="preserve"> Quận phải gửi thông báo qua đường bưu điện:</w:t>
      </w:r>
    </w:p>
    <w:p w14:paraId="68B7CC33" w14:textId="19B2D250" w:rsidR="008B25B9" w:rsidRPr="00525B6D" w:rsidRDefault="5E533731" w:rsidP="4C760638">
      <w:pPr>
        <w:pStyle w:val="ListParagraph"/>
        <w:numPr>
          <w:ilvl w:val="0"/>
          <w:numId w:val="3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lastRenderedPageBreak/>
        <w:t>Cho hội viên ít nhất 10 ngày trước ngày thực hiện hành động chấm dứt, tạm dừng</w:t>
      </w:r>
      <w:r w:rsidR="7269171A"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cắt giảm dịch vụ chăm sóc sức khỏe hành vi đã được cho phép trước đó. </w:t>
      </w:r>
    </w:p>
    <w:p w14:paraId="65655555" w14:textId="568FE873" w:rsidR="008B25B9" w:rsidRPr="00525B6D" w:rsidRDefault="5E533731" w:rsidP="4C760638">
      <w:pPr>
        <w:pStyle w:val="ListParagraph"/>
        <w:numPr>
          <w:ilvl w:val="0"/>
          <w:numId w:val="3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Cho hội viên trong vòng hai </w:t>
      </w:r>
      <w:r w:rsidR="3FA4CEBA" w:rsidRPr="4C760638">
        <w:rPr>
          <w:rFonts w:asciiTheme="minorHAnsi" w:hAnsiTheme="minorHAnsi" w:cstheme="minorBidi"/>
          <w:sz w:val="24"/>
          <w:szCs w:val="24"/>
          <w:lang w:val="vi-VN" w:bidi="vi-VN"/>
        </w:rPr>
        <w:t xml:space="preserve">(2) </w:t>
      </w:r>
      <w:r w:rsidRPr="4C760638">
        <w:rPr>
          <w:rFonts w:asciiTheme="minorHAnsi" w:hAnsiTheme="minorHAnsi" w:cstheme="minorBidi"/>
          <w:sz w:val="24"/>
          <w:szCs w:val="24"/>
          <w:lang w:val="vi-VN" w:bidi="vi-VN"/>
        </w:rPr>
        <w:t>ngày làm việc kể từ khi có quyết định từ chối thanh toán hoặc quyết định dẫn đến việc từ chối, trì hoãn</w:t>
      </w:r>
      <w:r w:rsidR="0B30A9A1"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sửa đổi toàn bộ</w:t>
      </w:r>
      <w:r w:rsidR="2036F6F5"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một phần các dịch vụ chăm sóc sức khỏe hành vi được yêu cầu.</w:t>
      </w:r>
    </w:p>
    <w:p w14:paraId="6AE6A1A5" w14:textId="77777777" w:rsidR="00D94D53" w:rsidRPr="00525B6D" w:rsidRDefault="00D94D53" w:rsidP="00D94D53">
      <w:pPr>
        <w:spacing w:line="360" w:lineRule="auto"/>
        <w:contextualSpacing/>
        <w:rPr>
          <w:rFonts w:cstheme="minorHAnsi"/>
          <w:sz w:val="24"/>
          <w:szCs w:val="24"/>
          <w:lang w:val="vi-VN"/>
        </w:rPr>
      </w:pPr>
    </w:p>
    <w:p w14:paraId="01FAF5DA" w14:textId="2F450E50" w:rsidR="008B25B9" w:rsidRPr="00525B6D" w:rsidRDefault="5E533731" w:rsidP="4C760638">
      <w:pPr>
        <w:spacing w:after="0" w:line="360" w:lineRule="auto"/>
        <w:contextualSpacing/>
        <w:rPr>
          <w:i/>
          <w:iCs/>
          <w:lang w:val="vi-VN"/>
        </w:rPr>
      </w:pPr>
      <w:r w:rsidRPr="4C760638">
        <w:rPr>
          <w:b/>
          <w:bCs/>
          <w:i/>
          <w:iCs/>
          <w:sz w:val="24"/>
          <w:szCs w:val="24"/>
          <w:lang w:val="vi-VN" w:bidi="vi-VN"/>
        </w:rPr>
        <w:t xml:space="preserve">Tôi Có  Nhận Được Thông Báo Về Quyết Định </w:t>
      </w:r>
      <w:r w:rsidR="58BCD59A" w:rsidRPr="4C760638">
        <w:rPr>
          <w:b/>
          <w:bCs/>
          <w:i/>
          <w:iCs/>
          <w:sz w:val="24"/>
          <w:szCs w:val="24"/>
          <w:lang w:val="vi-VN" w:bidi="vi-VN"/>
        </w:rPr>
        <w:t xml:space="preserve">Cắt Giảm </w:t>
      </w:r>
      <w:r w:rsidRPr="4C760638">
        <w:rPr>
          <w:b/>
          <w:bCs/>
          <w:i/>
          <w:iCs/>
          <w:sz w:val="24"/>
          <w:szCs w:val="24"/>
          <w:lang w:val="vi-VN" w:bidi="vi-VN"/>
        </w:rPr>
        <w:t>Quyền Lợi  Khi  Không Nhận Được Dịch Vụ Mình Muốn Không?</w:t>
      </w:r>
    </w:p>
    <w:p w14:paraId="37E10DB1" w14:textId="7B37CEC6" w:rsidR="008B25B9" w:rsidRPr="00525B6D" w:rsidRDefault="5E533731" w:rsidP="4C760638">
      <w:pPr>
        <w:spacing w:after="0" w:line="360" w:lineRule="auto"/>
        <w:contextualSpacing/>
        <w:rPr>
          <w:lang w:val="vi-VN"/>
        </w:rPr>
      </w:pPr>
      <w:r w:rsidRPr="4C760638">
        <w:rPr>
          <w:sz w:val="24"/>
          <w:szCs w:val="24"/>
          <w:lang w:val="vi-VN" w:bidi="vi-VN"/>
        </w:rPr>
        <w:t xml:space="preserve">Có, quý vị sẽ nhận được Thông Báo về Quyết Định </w:t>
      </w:r>
      <w:r w:rsidR="11F8C792" w:rsidRPr="4C760638">
        <w:rPr>
          <w:sz w:val="24"/>
          <w:szCs w:val="24"/>
          <w:lang w:val="vi-VN" w:bidi="vi-VN"/>
        </w:rPr>
        <w:t xml:space="preserve">Cắt Giảm </w:t>
      </w:r>
      <w:r w:rsidRPr="4C760638">
        <w:rPr>
          <w:sz w:val="24"/>
          <w:szCs w:val="24"/>
          <w:lang w:val="vi-VN" w:bidi="vi-VN"/>
        </w:rPr>
        <w:t xml:space="preserve">Quyền Lợi . Nếu không nhận được thông báo, quý vị có thể nộp đơn kháng cáo lên quận hoặc nếu đã hoàn tất quy trình kháng cáo, quý vị có thể yêu cầu Phiên Điều Trần Công Bằng Cấp Tiểu Bang. Khi liên </w:t>
      </w:r>
      <w:r w:rsidR="4D79C988" w:rsidRPr="4C760638">
        <w:rPr>
          <w:sz w:val="24"/>
          <w:szCs w:val="24"/>
          <w:lang w:val="vi-VN" w:bidi="vi-VN"/>
        </w:rPr>
        <w:t xml:space="preserve"> lạc</w:t>
      </w:r>
      <w:r w:rsidRPr="4C760638">
        <w:rPr>
          <w:sz w:val="24"/>
          <w:szCs w:val="24"/>
          <w:lang w:val="vi-VN" w:bidi="vi-VN"/>
        </w:rPr>
        <w:t xml:space="preserve"> với quận,  hãy cho</w:t>
      </w:r>
      <w:r w:rsidR="1E8B6A2F" w:rsidRPr="4C760638">
        <w:rPr>
          <w:sz w:val="24"/>
          <w:szCs w:val="24"/>
          <w:lang w:val="vi-VN" w:bidi="vi-VN"/>
        </w:rPr>
        <w:t xml:space="preserve"> </w:t>
      </w:r>
      <w:r w:rsidR="626F12A8" w:rsidRPr="4C760638">
        <w:rPr>
          <w:sz w:val="24"/>
          <w:szCs w:val="24"/>
          <w:lang w:val="vi-VN" w:bidi="vi-VN"/>
        </w:rPr>
        <w:t>họ</w:t>
      </w:r>
      <w:r w:rsidRPr="4C760638">
        <w:rPr>
          <w:sz w:val="24"/>
          <w:szCs w:val="24"/>
          <w:lang w:val="vi-VN" w:bidi="vi-VN"/>
        </w:rPr>
        <w:t xml:space="preserve"> biết mình đã </w:t>
      </w:r>
      <w:r w:rsidR="78772B07" w:rsidRPr="4C760638">
        <w:rPr>
          <w:sz w:val="24"/>
          <w:szCs w:val="24"/>
          <w:lang w:val="vi-VN" w:bidi="vi-VN"/>
        </w:rPr>
        <w:t xml:space="preserve"> biết về</w:t>
      </w:r>
      <w:r w:rsidRPr="4C760638">
        <w:rPr>
          <w:sz w:val="24"/>
          <w:szCs w:val="24"/>
          <w:lang w:val="vi-VN" w:bidi="vi-VN"/>
        </w:rPr>
        <w:t xml:space="preserve"> quyết định </w:t>
      </w:r>
      <w:r w:rsidR="48B52E4E" w:rsidRPr="4C760638">
        <w:rPr>
          <w:sz w:val="24"/>
          <w:szCs w:val="24"/>
          <w:lang w:val="vi-VN" w:bidi="vi-VN"/>
        </w:rPr>
        <w:t xml:space="preserve">cắt giảm </w:t>
      </w:r>
      <w:r w:rsidRPr="4C760638">
        <w:rPr>
          <w:sz w:val="24"/>
          <w:szCs w:val="24"/>
          <w:lang w:val="vi-VN" w:bidi="vi-VN"/>
        </w:rPr>
        <w:t>quyền lợi  nhưng không nhận được thông báo. Sổ tay này có nêu thông tin về cách nộp đơn kháng cáo hoặc yêu cầu Phiên Điều Trần Công Bằng Cấp Tiểu Bang. Thông tin này cũng có tại văn phòng của nhà cung cấp dịch vụ của quý vị.</w:t>
      </w:r>
    </w:p>
    <w:p w14:paraId="5047D1F8" w14:textId="77777777" w:rsidR="00E62F15" w:rsidRPr="00525B6D" w:rsidRDefault="00E62F15" w:rsidP="00E62F15">
      <w:pPr>
        <w:spacing w:after="0" w:line="360" w:lineRule="auto"/>
        <w:contextualSpacing/>
        <w:rPr>
          <w:rFonts w:eastAsia="Arial" w:cstheme="minorHAnsi"/>
          <w:b/>
          <w:bCs/>
          <w:sz w:val="24"/>
          <w:szCs w:val="24"/>
          <w:lang w:val="vi-VN"/>
        </w:rPr>
      </w:pPr>
    </w:p>
    <w:p w14:paraId="71662D79" w14:textId="68AAE37E" w:rsidR="008B25B9" w:rsidRPr="00525B6D" w:rsidRDefault="4EC3B453" w:rsidP="4C760638">
      <w:pPr>
        <w:spacing w:after="0" w:line="360" w:lineRule="auto"/>
        <w:contextualSpacing/>
        <w:rPr>
          <w:i/>
          <w:iCs/>
          <w:lang w:val="vi-VN"/>
        </w:rPr>
      </w:pPr>
      <w:r w:rsidRPr="4C760638">
        <w:rPr>
          <w:b/>
          <w:bCs/>
          <w:i/>
          <w:iCs/>
          <w:sz w:val="24"/>
          <w:szCs w:val="24"/>
          <w:lang w:val="vi-VN" w:bidi="vi-VN"/>
        </w:rPr>
        <w:t xml:space="preserve">Tôi Sẽ Biết Gì Trong </w:t>
      </w:r>
      <w:r w:rsidR="5E533731" w:rsidRPr="4C760638">
        <w:rPr>
          <w:b/>
          <w:bCs/>
          <w:i/>
          <w:iCs/>
          <w:sz w:val="24"/>
          <w:szCs w:val="24"/>
          <w:lang w:val="vi-VN" w:bidi="vi-VN"/>
        </w:rPr>
        <w:t xml:space="preserve">Thông Báo Về Quyết Định </w:t>
      </w:r>
      <w:r w:rsidR="176B403C" w:rsidRPr="4C760638">
        <w:rPr>
          <w:b/>
          <w:bCs/>
          <w:i/>
          <w:iCs/>
          <w:sz w:val="24"/>
          <w:szCs w:val="24"/>
          <w:lang w:val="vi-VN" w:bidi="vi-VN"/>
        </w:rPr>
        <w:t xml:space="preserve">Cắt Giảm </w:t>
      </w:r>
      <w:r w:rsidR="5E533731" w:rsidRPr="4C760638">
        <w:rPr>
          <w:b/>
          <w:bCs/>
          <w:i/>
          <w:iCs/>
          <w:sz w:val="24"/>
          <w:szCs w:val="24"/>
          <w:lang w:val="vi-VN" w:bidi="vi-VN"/>
        </w:rPr>
        <w:t xml:space="preserve">Quyền Lợi  ? </w:t>
      </w:r>
    </w:p>
    <w:p w14:paraId="5D1DF3BB" w14:textId="4B89F266" w:rsidR="008B25B9" w:rsidRPr="00525B6D" w:rsidRDefault="5E533731" w:rsidP="0905EE02">
      <w:pPr>
        <w:spacing w:after="0" w:line="360" w:lineRule="auto"/>
        <w:contextualSpacing/>
        <w:rPr>
          <w:lang w:val="vi-VN"/>
        </w:rPr>
      </w:pPr>
      <w:r w:rsidRPr="0905EE02">
        <w:rPr>
          <w:sz w:val="24"/>
          <w:szCs w:val="24"/>
          <w:lang w:val="vi-VN" w:bidi="vi-VN"/>
        </w:rPr>
        <w:t xml:space="preserve">Thông Báo về Quyết Định </w:t>
      </w:r>
      <w:r w:rsidR="77667434" w:rsidRPr="0905EE02">
        <w:rPr>
          <w:sz w:val="24"/>
          <w:szCs w:val="24"/>
          <w:lang w:val="vi-VN" w:bidi="vi-VN"/>
        </w:rPr>
        <w:t xml:space="preserve">Cắt Giảm </w:t>
      </w:r>
      <w:r w:rsidRPr="0905EE02">
        <w:rPr>
          <w:sz w:val="24"/>
          <w:szCs w:val="24"/>
          <w:lang w:val="vi-VN" w:bidi="vi-VN"/>
        </w:rPr>
        <w:t>Quyền Lợi  sẽ cho quý vị biết:</w:t>
      </w:r>
    </w:p>
    <w:p w14:paraId="5E77126F" w14:textId="0FC34830" w:rsidR="008B25B9" w:rsidRPr="00525B6D" w:rsidRDefault="57766C93" w:rsidP="4C760638">
      <w:pPr>
        <w:pStyle w:val="ListParagraph"/>
        <w:numPr>
          <w:ilvl w:val="0"/>
          <w:numId w:val="3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Những điều </w:t>
      </w:r>
      <w:r w:rsidR="15503068" w:rsidRPr="4C760638">
        <w:rPr>
          <w:rFonts w:asciiTheme="minorHAnsi" w:hAnsiTheme="minorHAnsi" w:cstheme="minorBidi"/>
          <w:sz w:val="24"/>
          <w:szCs w:val="24"/>
          <w:lang w:val="vi-VN" w:bidi="vi-VN"/>
        </w:rPr>
        <w:t>q</w:t>
      </w:r>
      <w:r w:rsidR="5E533731" w:rsidRPr="4C760638">
        <w:rPr>
          <w:rFonts w:asciiTheme="minorHAnsi" w:hAnsiTheme="minorHAnsi" w:cstheme="minorBidi"/>
          <w:sz w:val="24"/>
          <w:szCs w:val="24"/>
          <w:lang w:val="vi-VN" w:bidi="vi-VN"/>
        </w:rPr>
        <w:t>uận  làmảnh hưởng đến quý vị và khả năng nhận dịch vụ của quý vị.</w:t>
      </w:r>
    </w:p>
    <w:p w14:paraId="1534EF8C" w14:textId="51B51574" w:rsidR="008B25B9" w:rsidRPr="00BF7C73" w:rsidRDefault="5E533731" w:rsidP="4C760638">
      <w:pPr>
        <w:pStyle w:val="ListParagraph"/>
        <w:numPr>
          <w:ilvl w:val="0"/>
          <w:numId w:val="3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Ngày quyết định có hiệu lực và lý d</w:t>
      </w:r>
      <w:r w:rsidR="1081CBF6" w:rsidRPr="4C760638">
        <w:rPr>
          <w:rFonts w:asciiTheme="minorHAnsi" w:hAnsiTheme="minorHAnsi" w:cstheme="minorBidi"/>
          <w:sz w:val="24"/>
          <w:szCs w:val="24"/>
          <w:lang w:val="vi-VN" w:bidi="vi-VN"/>
        </w:rPr>
        <w:t>o</w:t>
      </w:r>
      <w:r w:rsidRPr="4C760638">
        <w:rPr>
          <w:rFonts w:asciiTheme="minorHAnsi" w:hAnsiTheme="minorHAnsi" w:cstheme="minorBidi"/>
          <w:sz w:val="24"/>
          <w:szCs w:val="24"/>
          <w:lang w:val="vi-VN" w:bidi="vi-VN"/>
        </w:rPr>
        <w:t xml:space="preserve"> </w:t>
      </w:r>
      <w:r w:rsidR="7CD6EC5F"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quyết định</w:t>
      </w:r>
      <w:r w:rsidR="5D5D2C61" w:rsidRPr="4C760638">
        <w:rPr>
          <w:rFonts w:asciiTheme="minorHAnsi" w:hAnsiTheme="minorHAnsi" w:cstheme="minorBidi"/>
          <w:sz w:val="24"/>
          <w:szCs w:val="24"/>
          <w:lang w:val="vi-VN" w:bidi="vi-VN"/>
        </w:rPr>
        <w:t xml:space="preserve"> đó</w:t>
      </w:r>
      <w:r w:rsidRPr="4C760638">
        <w:rPr>
          <w:rFonts w:asciiTheme="minorHAnsi" w:hAnsiTheme="minorHAnsi" w:cstheme="minorBidi"/>
          <w:sz w:val="24"/>
          <w:szCs w:val="24"/>
          <w:lang w:val="vi-VN" w:bidi="vi-VN"/>
        </w:rPr>
        <w:t>.</w:t>
      </w:r>
    </w:p>
    <w:p w14:paraId="080DBDAC" w14:textId="77777777" w:rsidR="00BF7C73" w:rsidRPr="00BF7C73" w:rsidRDefault="00BF7C73" w:rsidP="00BF7C73">
      <w:pPr>
        <w:pStyle w:val="ListParagraph"/>
        <w:numPr>
          <w:ilvl w:val="0"/>
          <w:numId w:val="37"/>
        </w:numPr>
        <w:spacing w:line="360" w:lineRule="auto"/>
        <w:rPr>
          <w:rFonts w:asciiTheme="minorHAnsi" w:hAnsiTheme="minorHAnsi" w:cstheme="minorBidi"/>
          <w:sz w:val="24"/>
          <w:szCs w:val="24"/>
          <w:lang w:val="vi-VN"/>
        </w:rPr>
      </w:pPr>
      <w:r w:rsidRPr="00BF7C73">
        <w:rPr>
          <w:rFonts w:asciiTheme="minorHAnsi" w:hAnsiTheme="minorHAnsi" w:cstheme="minorBidi"/>
          <w:sz w:val="24"/>
          <w:szCs w:val="24"/>
          <w:lang w:val="vi-VN"/>
        </w:rPr>
        <w:t>Nếu lý do của sự từ chối là vì  dịch vụ không cần thiết về mặt y tế, tờ thông báo sẽ giải thích rõ ràng  vì sao quận đưa ra quyết định này. Phần giải thích sẽ bao gồm các lý do  cụ thể tại sao dịch vụ y tế này không được xem là cần thiết cho quý vị.</w:t>
      </w:r>
    </w:p>
    <w:p w14:paraId="6F15F076" w14:textId="01FB94EA" w:rsidR="008B25B9" w:rsidRPr="00525B6D" w:rsidRDefault="5E533731"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yết định dựa trên các quy định của tiểu bang hoặc liên bang nào.</w:t>
      </w:r>
    </w:p>
    <w:p w14:paraId="5C13272B" w14:textId="2335E7F4" w:rsidR="008B25B9" w:rsidRPr="00525B6D" w:rsidRDefault="5E533731" w:rsidP="4C760638">
      <w:pPr>
        <w:pStyle w:val="ListParagraph"/>
        <w:numPr>
          <w:ilvl w:val="0"/>
          <w:numId w:val="3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Quyền nộp đơn kháng cáo  nếu quý vị không đồng ý với quyết định của quận.</w:t>
      </w:r>
    </w:p>
    <w:p w14:paraId="513D62AD" w14:textId="4001A67F" w:rsidR="008B25B9" w:rsidRPr="00525B6D" w:rsidRDefault="5E533731" w:rsidP="4C760638">
      <w:pPr>
        <w:pStyle w:val="ListParagraph"/>
        <w:numPr>
          <w:ilvl w:val="0"/>
          <w:numId w:val="37"/>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Cách nhận bản sao các tài liệu, hồ sơ</w:t>
      </w:r>
      <w:r w:rsidR="0745D282"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thông tin khác liên quan đến quyết định của quận.</w:t>
      </w:r>
    </w:p>
    <w:p w14:paraId="3B9758D8" w14:textId="503F4243" w:rsidR="008B25B9" w:rsidRPr="00525B6D" w:rsidRDefault="5E533731"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Cách nộp đơn kháng cáo lên quận.</w:t>
      </w:r>
    </w:p>
    <w:p w14:paraId="302DDA77" w14:textId="47A5A673" w:rsidR="00955CBC" w:rsidRPr="00525B6D" w:rsidRDefault="00955CBC"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Cách yêu cầu Phiên Điều Trần Công Bằng Cấp Tiểu Bang nếu quý vị không hài lòng với quyết định của quận về đơn kháng cáo của quý vị.</w:t>
      </w:r>
    </w:p>
    <w:p w14:paraId="180FB4C7" w14:textId="55A12318" w:rsidR="008B25B9" w:rsidRPr="00525B6D" w:rsidRDefault="33D538A3"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lastRenderedPageBreak/>
        <w:t>Cách yêu cầu kháng cáo nhanh hoặc Phiên Điều Trần Công Bằng Cấp Tiểu Bang giải quyết nhanh.</w:t>
      </w:r>
    </w:p>
    <w:p w14:paraId="0B7E9090" w14:textId="3BFDC904" w:rsidR="008B25B9" w:rsidRPr="00525B6D" w:rsidRDefault="33D538A3"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Cách nhận trợ giúp khi nộp đơn kháng cáo hoặc yêu cầu Phiên Điều Trần Công Bằng Cấp Tiểu Bang.</w:t>
      </w:r>
    </w:p>
    <w:p w14:paraId="6532FECF" w14:textId="62A7DFEE" w:rsidR="00184817" w:rsidRPr="00525B6D" w:rsidRDefault="33D538A3"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hời hạn để nộp đơn kháng cáo hoặc yêu cầu Phiên Điều Trần Công Bằng Cấp Tiểu Bang.</w:t>
      </w:r>
    </w:p>
    <w:p w14:paraId="76565CE6" w14:textId="7ADA7990" w:rsidR="008B25B9" w:rsidRPr="00525B6D" w:rsidRDefault="33D538A3"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Quyền của quý vị trong việc tiếp tục nhận các dịch vụ trong khi chờ quyết định kháng cáo hoặc quyết định của Phiên Điều Trần Công Bằng Cấp Tiểu Bang, cách yêu cầu tiếp tục nhận các dịch vụ này và liệu Medi-Cal có đài thọ chi phí cho các dịch vụ này hay không.</w:t>
      </w:r>
    </w:p>
    <w:p w14:paraId="1AC3EA7C" w14:textId="48C574C0" w:rsidR="008B25B9" w:rsidRPr="00525B6D" w:rsidRDefault="33D538A3" w:rsidP="0038308E">
      <w:pPr>
        <w:pStyle w:val="ListParagraph"/>
        <w:numPr>
          <w:ilvl w:val="0"/>
          <w:numId w:val="37"/>
        </w:numPr>
        <w:spacing w:line="360" w:lineRule="auto"/>
        <w:contextualSpacing/>
        <w:rPr>
          <w:rFonts w:asciiTheme="minorHAnsi" w:hAnsiTheme="minorHAnsi" w:cstheme="minorHAnsi"/>
          <w:sz w:val="24"/>
          <w:szCs w:val="24"/>
          <w:lang w:val="vi-VN"/>
        </w:rPr>
      </w:pPr>
      <w:r w:rsidRPr="00525B6D">
        <w:rPr>
          <w:rFonts w:asciiTheme="minorHAnsi" w:hAnsiTheme="minorHAnsi" w:cstheme="minorHAnsi"/>
          <w:sz w:val="24"/>
          <w:lang w:val="vi-VN" w:bidi="vi-VN"/>
        </w:rPr>
        <w:t>Thời điểm quý vị phải nộp đơn kháng cáo hoặc yêu cầu Phiên Điều Trần Công Bằng Cấp Tiểu Bang nếu quý vị muốn tiếp tục nhận các dịch vụ.</w:t>
      </w:r>
    </w:p>
    <w:p w14:paraId="1A90AA9E" w14:textId="63238ED4" w:rsidR="008B25B9" w:rsidRPr="00525B6D" w:rsidRDefault="5E533731" w:rsidP="7315CA53">
      <w:pPr>
        <w:spacing w:after="0" w:line="257" w:lineRule="auto"/>
        <w:contextualSpacing/>
        <w:rPr>
          <w:rFonts w:cstheme="minorHAnsi"/>
          <w:lang w:val="vi-VN"/>
        </w:rPr>
      </w:pPr>
      <w:r w:rsidRPr="00525B6D">
        <w:rPr>
          <w:rFonts w:cstheme="minorHAnsi"/>
          <w:sz w:val="24"/>
          <w:lang w:val="vi-VN" w:bidi="vi-VN"/>
        </w:rPr>
        <w:t xml:space="preserve"> </w:t>
      </w:r>
    </w:p>
    <w:p w14:paraId="6317BFAC" w14:textId="7A0CFE4F" w:rsidR="008B25B9" w:rsidRPr="00525B6D" w:rsidRDefault="5E533731" w:rsidP="4C760638">
      <w:pPr>
        <w:spacing w:after="0" w:line="360" w:lineRule="auto"/>
        <w:contextualSpacing/>
        <w:rPr>
          <w:i/>
          <w:iCs/>
          <w:lang w:val="vi-VN"/>
        </w:rPr>
      </w:pPr>
      <w:r w:rsidRPr="4C760638">
        <w:rPr>
          <w:b/>
          <w:bCs/>
          <w:i/>
          <w:iCs/>
          <w:sz w:val="24"/>
          <w:szCs w:val="24"/>
          <w:lang w:val="vi-VN" w:bidi="vi-VN"/>
        </w:rPr>
        <w:t xml:space="preserve">Tôi Nên Làm Gì Khi Nhận Được Thông Báo Về Quyết Định </w:t>
      </w:r>
      <w:r w:rsidR="568AB7AB" w:rsidRPr="4C760638">
        <w:rPr>
          <w:b/>
          <w:bCs/>
          <w:i/>
          <w:iCs/>
          <w:sz w:val="24"/>
          <w:szCs w:val="24"/>
          <w:lang w:val="vi-VN" w:bidi="vi-VN"/>
        </w:rPr>
        <w:t xml:space="preserve">Cắt Giảm </w:t>
      </w:r>
      <w:r w:rsidRPr="4C760638">
        <w:rPr>
          <w:b/>
          <w:bCs/>
          <w:i/>
          <w:iCs/>
          <w:sz w:val="24"/>
          <w:szCs w:val="24"/>
          <w:lang w:val="vi-VN" w:bidi="vi-VN"/>
        </w:rPr>
        <w:t>Quyền Lợi ?</w:t>
      </w:r>
    </w:p>
    <w:p w14:paraId="3D8E039D" w14:textId="296212FE" w:rsidR="008B25B9" w:rsidRPr="00525B6D" w:rsidRDefault="5E533731" w:rsidP="4C760638">
      <w:pPr>
        <w:spacing w:after="0" w:line="360" w:lineRule="auto"/>
        <w:contextualSpacing/>
        <w:rPr>
          <w:lang w:val="vi-VN"/>
        </w:rPr>
      </w:pPr>
      <w:r w:rsidRPr="4C760638">
        <w:rPr>
          <w:sz w:val="24"/>
          <w:szCs w:val="24"/>
          <w:lang w:val="vi-VN" w:bidi="vi-VN"/>
        </w:rPr>
        <w:t xml:space="preserve">Khi nhận được Thông Báo về Quyết Định </w:t>
      </w:r>
      <w:r w:rsidR="0ADA8E16" w:rsidRPr="4C760638">
        <w:rPr>
          <w:sz w:val="24"/>
          <w:szCs w:val="24"/>
          <w:lang w:val="vi-VN" w:bidi="vi-VN"/>
        </w:rPr>
        <w:t xml:space="preserve">Cắt Giảm </w:t>
      </w:r>
      <w:r w:rsidRPr="4C760638">
        <w:rPr>
          <w:sz w:val="24"/>
          <w:szCs w:val="24"/>
          <w:lang w:val="vi-VN" w:bidi="vi-VN"/>
        </w:rPr>
        <w:t>Quyền Lợi, quý vị nên đọc kỹ mọi thông tin trong thông báo. Nếu quý vị không hiểu thông báo, quận có thể giúp quý vị. Quý vị cũng có thể nhờ người khác giúp đỡ.</w:t>
      </w:r>
    </w:p>
    <w:p w14:paraId="53CA4F8F" w14:textId="77777777" w:rsidR="00E10E54" w:rsidRPr="00525B6D" w:rsidRDefault="00E10E54" w:rsidP="00E62F15">
      <w:pPr>
        <w:spacing w:after="0" w:line="360" w:lineRule="auto"/>
        <w:contextualSpacing/>
        <w:rPr>
          <w:rFonts w:eastAsia="Arial" w:cstheme="minorHAnsi"/>
          <w:sz w:val="24"/>
          <w:szCs w:val="24"/>
          <w:lang w:val="vi-VN"/>
        </w:rPr>
      </w:pPr>
    </w:p>
    <w:p w14:paraId="18E3B72D" w14:textId="327F7550" w:rsidR="008B25B9" w:rsidRPr="0004033B" w:rsidRDefault="5E533731" w:rsidP="4C760638">
      <w:pPr>
        <w:spacing w:after="0" w:line="360" w:lineRule="auto"/>
        <w:contextualSpacing/>
        <w:rPr>
          <w:sz w:val="24"/>
          <w:szCs w:val="24"/>
          <w:lang w:val="vi-VN" w:bidi="vi-VN"/>
        </w:rPr>
      </w:pPr>
      <w:r w:rsidRPr="4C760638">
        <w:rPr>
          <w:sz w:val="24"/>
          <w:szCs w:val="24"/>
          <w:lang w:val="vi-VN" w:bidi="vi-VN"/>
        </w:rPr>
        <w:t xml:space="preserve">Quý vị có thể yêu cầu tiếp tục nhận dịch vụ đã bị ngừng khi nộp đơn kháng cáo hoặc yêu cầu Phiên Điều Trần Công Bằng Cấp Tiểu Bang. Quý vị phải </w:t>
      </w:r>
      <w:r w:rsidR="0F3FD625" w:rsidRPr="4C760638">
        <w:rPr>
          <w:sz w:val="24"/>
          <w:szCs w:val="24"/>
          <w:lang w:val="vi-VN" w:bidi="vi-VN"/>
        </w:rPr>
        <w:t xml:space="preserve">gửi </w:t>
      </w:r>
      <w:r w:rsidRPr="4C760638">
        <w:rPr>
          <w:sz w:val="24"/>
          <w:szCs w:val="24"/>
          <w:lang w:val="vi-VN" w:bidi="vi-VN"/>
        </w:rPr>
        <w:t xml:space="preserve">yêu cầu </w:t>
      </w:r>
      <w:r w:rsidR="6FB5065B" w:rsidRPr="4C760638">
        <w:rPr>
          <w:sz w:val="24"/>
          <w:szCs w:val="24"/>
          <w:lang w:val="vi-VN" w:bidi="vi-VN"/>
        </w:rPr>
        <w:t>này</w:t>
      </w:r>
      <w:r w:rsidRPr="4C760638">
        <w:rPr>
          <w:sz w:val="24"/>
          <w:szCs w:val="24"/>
          <w:lang w:val="vi-VN" w:bidi="vi-VN"/>
        </w:rPr>
        <w:t xml:space="preserve"> chậm nhất là 10 ngày dương lịch kể từ ngày Thông Báo về Quyết Định Quyền Lợi Bất Lợi được đóng dấu bưu điện hoặc được gửi cho quý vị, hoặc trước ngày thay đổi đó có hiệu lực.</w:t>
      </w:r>
    </w:p>
    <w:p w14:paraId="51901E67" w14:textId="77777777" w:rsidR="00BF7C73" w:rsidRPr="0004033B" w:rsidRDefault="00BF7C73" w:rsidP="4C760638">
      <w:pPr>
        <w:spacing w:after="0" w:line="360" w:lineRule="auto"/>
        <w:contextualSpacing/>
        <w:rPr>
          <w:sz w:val="24"/>
          <w:szCs w:val="24"/>
          <w:lang w:val="vi-VN" w:bidi="vi-VN"/>
        </w:rPr>
      </w:pPr>
    </w:p>
    <w:p w14:paraId="4532A365" w14:textId="77777777" w:rsidR="00BF7C73" w:rsidRPr="0004033B" w:rsidRDefault="00BF7C73" w:rsidP="00BF7C73">
      <w:pPr>
        <w:spacing w:after="0" w:line="360" w:lineRule="auto"/>
        <w:contextualSpacing/>
        <w:rPr>
          <w:b/>
          <w:bCs/>
          <w:i/>
          <w:iCs/>
          <w:sz w:val="24"/>
          <w:szCs w:val="24"/>
          <w:lang w:val="vi-VN" w:bidi="vi-VN"/>
        </w:rPr>
      </w:pPr>
      <w:r w:rsidRPr="00BF7C73">
        <w:rPr>
          <w:b/>
          <w:bCs/>
          <w:i/>
          <w:iCs/>
          <w:sz w:val="24"/>
          <w:szCs w:val="24"/>
          <w:lang w:val="vi" w:bidi="vi-VN"/>
        </w:rPr>
        <w:t>Tôi Có Thể Tiếp Tục Nhận Các Dịch Vụ Của Mình Trong Khi Chờ Quyết Định Kháng Cáo Không?</w:t>
      </w:r>
    </w:p>
    <w:p w14:paraId="00276DFD" w14:textId="77777777" w:rsidR="00BF7C73" w:rsidRPr="00BF7C73" w:rsidRDefault="00BF7C73" w:rsidP="00BF7C73">
      <w:pPr>
        <w:spacing w:after="0" w:line="360" w:lineRule="auto"/>
        <w:contextualSpacing/>
        <w:rPr>
          <w:sz w:val="24"/>
          <w:szCs w:val="24"/>
          <w:lang w:val="vi" w:bidi="vi-VN"/>
        </w:rPr>
      </w:pPr>
      <w:r w:rsidRPr="00BF7C73">
        <w:rPr>
          <w:sz w:val="24"/>
          <w:szCs w:val="24"/>
          <w:lang w:val="vi" w:bidi="vi-VN"/>
        </w:rPr>
        <w:t>Có, quý vị có thể tiếp tục nhận các dịch vụ của mình trong khi chờ quyết định. Điều này có nghĩa là quý vị vẫn có thể tiếp tục gặp nhà cung cấp dịch vụ và nhận được sự chăm sóc cần thiết.</w:t>
      </w:r>
    </w:p>
    <w:p w14:paraId="7B6972A9" w14:textId="77777777" w:rsidR="00BF7C73" w:rsidRPr="00BF7C73" w:rsidRDefault="00BF7C73" w:rsidP="4C760638">
      <w:pPr>
        <w:spacing w:after="0" w:line="360" w:lineRule="auto"/>
        <w:contextualSpacing/>
        <w:rPr>
          <w:sz w:val="24"/>
          <w:szCs w:val="24"/>
          <w:lang w:val="vi" w:bidi="vi-VN"/>
        </w:rPr>
      </w:pPr>
    </w:p>
    <w:p w14:paraId="3A251A48" w14:textId="77777777" w:rsidR="00BF7C73" w:rsidRPr="00BF7C73" w:rsidRDefault="00BF7C73" w:rsidP="00BF7C73">
      <w:pPr>
        <w:spacing w:after="0" w:line="360" w:lineRule="auto"/>
        <w:contextualSpacing/>
        <w:rPr>
          <w:b/>
          <w:bCs/>
          <w:i/>
          <w:iCs/>
          <w:sz w:val="24"/>
          <w:szCs w:val="24"/>
          <w:lang w:val="vi" w:bidi="vi-VN"/>
        </w:rPr>
      </w:pPr>
      <w:r w:rsidRPr="00BF7C73">
        <w:rPr>
          <w:b/>
          <w:bCs/>
          <w:i/>
          <w:iCs/>
          <w:sz w:val="24"/>
          <w:szCs w:val="24"/>
          <w:lang w:val="vi" w:bidi="vi-VN"/>
        </w:rPr>
        <w:t>Tôi Cần Phải Làm Gì Để Tiếp Tục Nhận Được Các Dịch Vụ Của Mình?</w:t>
      </w:r>
    </w:p>
    <w:p w14:paraId="325F5833" w14:textId="77777777" w:rsidR="00BF7C73" w:rsidRPr="00BF7C73" w:rsidRDefault="00BF7C73" w:rsidP="00BF7C73">
      <w:pPr>
        <w:spacing w:after="0" w:line="360" w:lineRule="auto"/>
        <w:contextualSpacing/>
        <w:rPr>
          <w:sz w:val="24"/>
          <w:szCs w:val="24"/>
          <w:lang w:val="vi" w:bidi="vi-VN"/>
        </w:rPr>
      </w:pPr>
      <w:r w:rsidRPr="00BF7C73">
        <w:rPr>
          <w:sz w:val="24"/>
          <w:szCs w:val="24"/>
          <w:lang w:val="vi" w:bidi="vi-VN"/>
        </w:rPr>
        <w:t>Quý vị phải đáp ứng các điều kiện sau:</w:t>
      </w:r>
    </w:p>
    <w:p w14:paraId="0EC770D3" w14:textId="77777777" w:rsidR="00BF7C73" w:rsidRPr="00BF7C73" w:rsidRDefault="00BF7C73" w:rsidP="00BF7C73">
      <w:pPr>
        <w:numPr>
          <w:ilvl w:val="0"/>
          <w:numId w:val="82"/>
        </w:numPr>
        <w:spacing w:after="0" w:line="360" w:lineRule="auto"/>
        <w:contextualSpacing/>
        <w:rPr>
          <w:sz w:val="24"/>
          <w:szCs w:val="24"/>
          <w:lang w:val="vi" w:bidi="vi-VN"/>
        </w:rPr>
      </w:pPr>
      <w:r w:rsidRPr="00BF7C73">
        <w:rPr>
          <w:sz w:val="24"/>
          <w:szCs w:val="24"/>
          <w:lang w:val="vi" w:bidi="vi-VN"/>
        </w:rPr>
        <w:lastRenderedPageBreak/>
        <w:t>Quý vị yêu cầu tiếp tục nhận dịch vụ trong vòng 10 ngày dương lịch kể từ khi quận gửi Thông Báo Về Quyết Định Cắt Giảm Quyền Lợi, hoặc trước ngày mà quận thông báo dịch vụ sẽ chấm dứt—tùy theo ngày nào đến sau.</w:t>
      </w:r>
    </w:p>
    <w:p w14:paraId="14400F65" w14:textId="77777777" w:rsidR="00BF7C73" w:rsidRPr="00BF7C73" w:rsidRDefault="00BF7C73" w:rsidP="00BF7C73">
      <w:pPr>
        <w:numPr>
          <w:ilvl w:val="0"/>
          <w:numId w:val="82"/>
        </w:numPr>
        <w:spacing w:after="0" w:line="360" w:lineRule="auto"/>
        <w:contextualSpacing/>
        <w:rPr>
          <w:sz w:val="24"/>
          <w:szCs w:val="24"/>
          <w:lang w:val="vi" w:bidi="vi-VN"/>
        </w:rPr>
      </w:pPr>
      <w:r w:rsidRPr="00BF7C73">
        <w:rPr>
          <w:sz w:val="24"/>
          <w:szCs w:val="24"/>
          <w:lang w:val="vi" w:bidi="vi-VN"/>
        </w:rPr>
        <w:t>Quý vị đã nộp đơn kháng cáo trong vòng 60 ngày dương lịch kể từ ngày ghi trên Thông Báo Về Quyết Định Cắt Giảm Quyền Lợi.</w:t>
      </w:r>
    </w:p>
    <w:p w14:paraId="789B46C4" w14:textId="77777777" w:rsidR="00BF7C73" w:rsidRPr="00BF7C73" w:rsidRDefault="00BF7C73" w:rsidP="00BF7C73">
      <w:pPr>
        <w:numPr>
          <w:ilvl w:val="0"/>
          <w:numId w:val="82"/>
        </w:numPr>
        <w:spacing w:after="0" w:line="360" w:lineRule="auto"/>
        <w:contextualSpacing/>
        <w:rPr>
          <w:sz w:val="24"/>
          <w:szCs w:val="24"/>
          <w:lang w:val="vi" w:bidi="vi-VN"/>
        </w:rPr>
      </w:pPr>
      <w:r w:rsidRPr="00BF7C73">
        <w:rPr>
          <w:sz w:val="24"/>
          <w:szCs w:val="24"/>
          <w:lang w:val="vi" w:bidi="vi-VN"/>
        </w:rPr>
        <w:t>Kháng cáo này liên quan đến việc ngừng, cắt giảm hoặc tạm ngừng một dịch vụ mà quý vị đã và đang tiếp nhận .</w:t>
      </w:r>
    </w:p>
    <w:p w14:paraId="77F6CC6E" w14:textId="77777777" w:rsidR="00BF7C73" w:rsidRPr="00BF7C73" w:rsidRDefault="00BF7C73" w:rsidP="00BF7C73">
      <w:pPr>
        <w:numPr>
          <w:ilvl w:val="0"/>
          <w:numId w:val="82"/>
        </w:numPr>
        <w:spacing w:after="0" w:line="360" w:lineRule="auto"/>
        <w:contextualSpacing/>
        <w:rPr>
          <w:sz w:val="24"/>
          <w:szCs w:val="24"/>
          <w:lang w:val="vi" w:bidi="vi-VN"/>
        </w:rPr>
      </w:pPr>
      <w:r w:rsidRPr="00BF7C73">
        <w:rPr>
          <w:sz w:val="24"/>
          <w:szCs w:val="24"/>
          <w:lang w:val="vi" w:bidi="vi-VN"/>
        </w:rPr>
        <w:t>Nhà cung cấp của quý vị đã đồng ý rằng quý vị cần dịch vụ này.</w:t>
      </w:r>
    </w:p>
    <w:p w14:paraId="520D8249" w14:textId="77777777" w:rsidR="00BF7C73" w:rsidRPr="00BF7C73" w:rsidRDefault="00BF7C73" w:rsidP="00BF7C73">
      <w:pPr>
        <w:numPr>
          <w:ilvl w:val="0"/>
          <w:numId w:val="82"/>
        </w:numPr>
        <w:spacing w:after="0" w:line="360" w:lineRule="auto"/>
        <w:contextualSpacing/>
        <w:rPr>
          <w:sz w:val="24"/>
          <w:szCs w:val="24"/>
          <w:lang w:val="vi" w:bidi="vi-VN"/>
        </w:rPr>
      </w:pPr>
      <w:r w:rsidRPr="00BF7C73">
        <w:rPr>
          <w:sz w:val="24"/>
          <w:szCs w:val="24"/>
          <w:lang w:val="vi" w:bidi="vi-VN"/>
        </w:rPr>
        <w:t>Khoảng thời gian mà quận đã chấp thuận cho dịch vụ này vẫn chưa kết thúc.</w:t>
      </w:r>
    </w:p>
    <w:p w14:paraId="73C3FA6E" w14:textId="77777777" w:rsidR="00BF7C73" w:rsidRPr="0004033B" w:rsidRDefault="00BF7C73" w:rsidP="4C760638">
      <w:pPr>
        <w:spacing w:after="0" w:line="360" w:lineRule="auto"/>
        <w:contextualSpacing/>
        <w:rPr>
          <w:sz w:val="24"/>
          <w:szCs w:val="24"/>
          <w:lang w:val="vi" w:bidi="vi-VN"/>
        </w:rPr>
      </w:pPr>
    </w:p>
    <w:p w14:paraId="1B98EED3" w14:textId="77777777" w:rsidR="00BF7C73" w:rsidRPr="0004033B" w:rsidRDefault="00BF7C73" w:rsidP="00BF7C73">
      <w:pPr>
        <w:spacing w:after="0" w:line="360" w:lineRule="auto"/>
        <w:contextualSpacing/>
        <w:rPr>
          <w:b/>
          <w:bCs/>
          <w:i/>
          <w:iCs/>
          <w:sz w:val="24"/>
          <w:szCs w:val="24"/>
          <w:lang w:val="vi" w:bidi="vi-VN"/>
        </w:rPr>
      </w:pPr>
      <w:r w:rsidRPr="00BF7C73">
        <w:rPr>
          <w:b/>
          <w:bCs/>
          <w:i/>
          <w:iCs/>
          <w:sz w:val="24"/>
          <w:szCs w:val="24"/>
          <w:lang w:val="vi" w:bidi="vi-VN"/>
        </w:rPr>
        <w:t>Nếu Sau Khi Kháng Cáo, Quận Quyết Định Rằng Tôi Không Cần Dịch Vụ Đó Nữa Thì Sao?</w:t>
      </w:r>
    </w:p>
    <w:p w14:paraId="1FE28647" w14:textId="77777777" w:rsidR="00BF7C73" w:rsidRPr="0004033B" w:rsidRDefault="00BF7C73" w:rsidP="00BF7C73">
      <w:pPr>
        <w:spacing w:after="0" w:line="360" w:lineRule="auto"/>
        <w:contextualSpacing/>
        <w:rPr>
          <w:sz w:val="24"/>
          <w:szCs w:val="24"/>
          <w:lang w:val="vi" w:bidi="vi-VN"/>
        </w:rPr>
      </w:pPr>
      <w:r w:rsidRPr="00BF7C73">
        <w:rPr>
          <w:sz w:val="24"/>
          <w:szCs w:val="24"/>
          <w:lang w:val="vi" w:bidi="vi-VN"/>
        </w:rPr>
        <w:t>Quý vị sẽ không phải thanh toán cho các dịch vụ mà quý vị đã nhận trong thời gian đơn kháng cáo đang được giải quyết.</w:t>
      </w:r>
    </w:p>
    <w:p w14:paraId="15BAE850" w14:textId="1817D677" w:rsidR="00996258" w:rsidRPr="00525B6D" w:rsidRDefault="5E533731" w:rsidP="0052187A">
      <w:pPr>
        <w:spacing w:after="0" w:line="360" w:lineRule="auto"/>
        <w:contextualSpacing/>
        <w:rPr>
          <w:rFonts w:eastAsia="Arial" w:cstheme="minorHAnsi"/>
          <w:sz w:val="24"/>
          <w:szCs w:val="24"/>
          <w:lang w:val="vi-VN"/>
        </w:rPr>
      </w:pPr>
      <w:r w:rsidRPr="00525B6D">
        <w:rPr>
          <w:rFonts w:cstheme="minorHAnsi"/>
          <w:sz w:val="24"/>
          <w:lang w:val="vi-VN" w:bidi="vi-VN"/>
        </w:rPr>
        <w:t xml:space="preserve"> </w:t>
      </w:r>
    </w:p>
    <w:bookmarkEnd w:id="18"/>
    <w:p w14:paraId="25519383" w14:textId="727F8A7E" w:rsidR="002718B9" w:rsidRPr="00525B6D" w:rsidRDefault="002718B9" w:rsidP="00CD27C2">
      <w:pPr>
        <w:spacing w:after="0" w:line="360" w:lineRule="auto"/>
        <w:contextualSpacing/>
        <w:rPr>
          <w:rStyle w:val="normaltextrun"/>
          <w:rFonts w:cstheme="minorHAnsi"/>
          <w:b/>
          <w:bCs/>
          <w:sz w:val="24"/>
          <w:szCs w:val="24"/>
          <w:lang w:val="vi-VN"/>
        </w:rPr>
      </w:pPr>
      <w:r w:rsidRPr="00525B6D">
        <w:rPr>
          <w:rStyle w:val="normaltextrun"/>
          <w:rFonts w:cstheme="minorHAnsi"/>
          <w:b/>
          <w:sz w:val="24"/>
          <w:lang w:val="vi-VN" w:bidi="vi-VN"/>
        </w:rPr>
        <w:t>Trách Nhiệm Của Hội Viên</w:t>
      </w:r>
    </w:p>
    <w:p w14:paraId="0EE4161E" w14:textId="77777777" w:rsidR="002718B9" w:rsidRPr="00525B6D" w:rsidDel="00110DBD" w:rsidRDefault="002718B9" w:rsidP="002718B9">
      <w:pPr>
        <w:pStyle w:val="paragraph"/>
        <w:spacing w:before="0" w:beforeAutospacing="0" w:after="0" w:afterAutospacing="0"/>
        <w:textAlignment w:val="baseline"/>
        <w:rPr>
          <w:rStyle w:val="normaltextrun"/>
          <w:rFonts w:asciiTheme="minorHAnsi" w:hAnsiTheme="minorHAnsi" w:cstheme="minorHAnsi"/>
          <w:b/>
          <w:bCs/>
          <w:lang w:val="vi-VN"/>
        </w:rPr>
      </w:pPr>
    </w:p>
    <w:p w14:paraId="4594D53E" w14:textId="05B9EE5C" w:rsidR="002718B9" w:rsidRPr="00525B6D" w:rsidDel="00110DBD" w:rsidRDefault="002718B9" w:rsidP="4C760638">
      <w:pPr>
        <w:pStyle w:val="paragraph"/>
        <w:spacing w:before="0" w:beforeAutospacing="0" w:after="0" w:afterAutospacing="0" w:line="360" w:lineRule="auto"/>
        <w:textAlignment w:val="baseline"/>
        <w:rPr>
          <w:rStyle w:val="normaltextrun"/>
          <w:rFonts w:asciiTheme="minorHAnsi" w:hAnsiTheme="minorHAnsi" w:cstheme="minorBidi"/>
          <w:i/>
          <w:iCs/>
          <w:lang w:val="vi-VN"/>
        </w:rPr>
      </w:pPr>
      <w:r w:rsidRPr="4C760638">
        <w:rPr>
          <w:rStyle w:val="normaltextrun"/>
          <w:rFonts w:asciiTheme="minorHAnsi" w:hAnsiTheme="minorHAnsi" w:cstheme="minorBidi"/>
          <w:b/>
          <w:bCs/>
          <w:i/>
          <w:iCs/>
          <w:lang w:val="vi-VN" w:bidi="vi-VN"/>
        </w:rPr>
        <w:t xml:space="preserve"> Là Hội Viên Medi-Cal</w:t>
      </w:r>
      <w:r w:rsidR="1961989A" w:rsidRPr="4C760638">
        <w:rPr>
          <w:rStyle w:val="normaltextrun"/>
          <w:rFonts w:asciiTheme="minorHAnsi" w:hAnsiTheme="minorHAnsi" w:cstheme="minorBidi"/>
          <w:b/>
          <w:bCs/>
          <w:i/>
          <w:iCs/>
          <w:lang w:val="vi-VN" w:bidi="vi-VN"/>
        </w:rPr>
        <w:t>, Tôi Có Trách Nhiệm</w:t>
      </w:r>
      <w:r w:rsidRPr="4C760638">
        <w:rPr>
          <w:rStyle w:val="normaltextrun"/>
          <w:rFonts w:asciiTheme="minorHAnsi" w:hAnsiTheme="minorHAnsi" w:cstheme="minorBidi"/>
          <w:b/>
          <w:bCs/>
          <w:i/>
          <w:iCs/>
          <w:lang w:val="vi-VN" w:bidi="vi-VN"/>
        </w:rPr>
        <w:t xml:space="preserve"> Gì? </w:t>
      </w:r>
    </w:p>
    <w:p w14:paraId="79C57E64" w14:textId="49070671" w:rsidR="002718B9" w:rsidRPr="00525B6D" w:rsidDel="00110DBD" w:rsidRDefault="002718B9" w:rsidP="4C760638">
      <w:pPr>
        <w:spacing w:after="0" w:line="360" w:lineRule="auto"/>
        <w:contextualSpacing/>
        <w:rPr>
          <w:sz w:val="24"/>
          <w:szCs w:val="24"/>
        </w:rPr>
      </w:pPr>
      <w:r w:rsidRPr="4C760638">
        <w:rPr>
          <w:sz w:val="24"/>
          <w:szCs w:val="24"/>
          <w:lang w:val="vi-VN" w:bidi="vi-VN"/>
        </w:rPr>
        <w:t xml:space="preserve">Điều quan trọng là quý vị phải </w:t>
      </w:r>
      <w:r w:rsidR="13F77E20" w:rsidRPr="4C760638">
        <w:rPr>
          <w:sz w:val="24"/>
          <w:szCs w:val="24"/>
          <w:lang w:val="vi-VN" w:bidi="vi-VN"/>
        </w:rPr>
        <w:t xml:space="preserve">thông </w:t>
      </w:r>
      <w:r w:rsidRPr="4C760638">
        <w:rPr>
          <w:sz w:val="24"/>
          <w:szCs w:val="24"/>
          <w:lang w:val="vi-VN" w:bidi="vi-VN"/>
        </w:rPr>
        <w:t xml:space="preserve">hiểu cách thức hoạt động </w:t>
      </w:r>
      <w:r w:rsidR="703C6FD5" w:rsidRPr="4C760638">
        <w:rPr>
          <w:sz w:val="24"/>
          <w:szCs w:val="24"/>
          <w:lang w:val="vi-VN" w:bidi="vi-VN"/>
        </w:rPr>
        <w:t xml:space="preserve"> về</w:t>
      </w:r>
      <w:r w:rsidRPr="4C760638">
        <w:rPr>
          <w:sz w:val="24"/>
          <w:szCs w:val="24"/>
          <w:lang w:val="vi-VN" w:bidi="vi-VN"/>
        </w:rPr>
        <w:t xml:space="preserve"> các dịch vụ của quận để quý vị có thể nhận được sự chăm sóc  cần</w:t>
      </w:r>
      <w:r w:rsidR="658320A0" w:rsidRPr="4C760638">
        <w:rPr>
          <w:sz w:val="24"/>
          <w:szCs w:val="24"/>
          <w:lang w:val="vi-VN" w:bidi="vi-VN"/>
        </w:rPr>
        <w:t xml:space="preserve"> thiết</w:t>
      </w:r>
      <w:r w:rsidRPr="4C760638">
        <w:rPr>
          <w:sz w:val="24"/>
          <w:szCs w:val="24"/>
          <w:lang w:val="vi-VN" w:bidi="vi-VN"/>
        </w:rPr>
        <w:t>. Điều quan trọng nữa là:</w:t>
      </w:r>
    </w:p>
    <w:p w14:paraId="288EBE7C" w14:textId="41EB3273"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Đi điều trị theo đúng lịch hẹn. Quý vị sẽ đạt được kết quả tốt  nếu phối hợp với nhà cung cấp để đặt ra mục tiêu điều trị và thực hiện các mục tiêu đó. Nếu quý vị thực sự</w:t>
      </w:r>
      <w:r w:rsidR="5FC2C939" w:rsidRPr="0905EE02">
        <w:rPr>
          <w:rFonts w:asciiTheme="minorHAnsi" w:hAnsiTheme="minorHAnsi" w:cstheme="minorBidi"/>
          <w:sz w:val="24"/>
          <w:szCs w:val="24"/>
          <w:lang w:val="vi-VN" w:bidi="vi-VN"/>
        </w:rPr>
        <w:t xml:space="preserve"> không giữ được </w:t>
      </w:r>
      <w:r w:rsidRPr="0905EE02">
        <w:rPr>
          <w:rFonts w:asciiTheme="minorHAnsi" w:hAnsiTheme="minorHAnsi" w:cstheme="minorBidi"/>
          <w:sz w:val="24"/>
          <w:szCs w:val="24"/>
          <w:lang w:val="vi-VN" w:bidi="vi-VN"/>
        </w:rPr>
        <w:t xml:space="preserve">cuộc hẹn, hãy gọi cho nhà cung cấp trước  </w:t>
      </w:r>
      <w:r w:rsidR="1F5BA275" w:rsidRPr="0905EE02">
        <w:rPr>
          <w:rFonts w:asciiTheme="minorHAnsi" w:hAnsiTheme="minorHAnsi" w:cstheme="minorBidi"/>
          <w:sz w:val="24"/>
          <w:szCs w:val="24"/>
          <w:lang w:val="vi-VN" w:bidi="vi-VN"/>
        </w:rPr>
        <w:t xml:space="preserve"> tối thiểu </w:t>
      </w:r>
      <w:r w:rsidRPr="0905EE02">
        <w:rPr>
          <w:rFonts w:asciiTheme="minorHAnsi" w:hAnsiTheme="minorHAnsi" w:cstheme="minorBidi"/>
          <w:sz w:val="24"/>
          <w:szCs w:val="24"/>
          <w:lang w:val="vi-VN" w:bidi="vi-VN"/>
        </w:rPr>
        <w:t xml:space="preserve">24 giờ </w:t>
      </w:r>
      <w:r w:rsidR="4EEA4D48" w:rsidRPr="0905EE02">
        <w:rPr>
          <w:rFonts w:asciiTheme="minorHAnsi" w:hAnsiTheme="minorHAnsi" w:cstheme="minorBidi"/>
          <w:sz w:val="24"/>
          <w:szCs w:val="24"/>
          <w:lang w:val="vi-VN" w:bidi="vi-VN"/>
        </w:rPr>
        <w:t xml:space="preserve"> để làm hẹn</w:t>
      </w:r>
      <w:r w:rsidRPr="0905EE02">
        <w:rPr>
          <w:rFonts w:asciiTheme="minorHAnsi" w:hAnsiTheme="minorHAnsi" w:cstheme="minorBidi"/>
          <w:sz w:val="24"/>
          <w:szCs w:val="24"/>
          <w:lang w:val="vi-VN" w:bidi="vi-VN"/>
        </w:rPr>
        <w:t xml:space="preserve"> vào ngày giờ khác.</w:t>
      </w:r>
    </w:p>
    <w:p w14:paraId="072E7424" w14:textId="437D6488"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Luôn mang theo Thẻ Nhận Dạng Quyền Lợi (Benefits Identification Card, BIC) Medi-Cal và giấy tờ tùy thân (ID) có </w:t>
      </w:r>
      <w:r w:rsidR="5A3DB011" w:rsidRPr="4C760638">
        <w:rPr>
          <w:rFonts w:asciiTheme="minorHAnsi" w:hAnsiTheme="minorHAnsi" w:cstheme="minorBidi"/>
          <w:sz w:val="24"/>
          <w:szCs w:val="24"/>
          <w:lang w:val="vi-VN" w:bidi="vi-VN"/>
        </w:rPr>
        <w:t xml:space="preserve"> hình</w:t>
      </w:r>
      <w:r w:rsidRPr="4C760638">
        <w:rPr>
          <w:rFonts w:asciiTheme="minorHAnsi" w:hAnsiTheme="minorHAnsi" w:cstheme="minorBidi"/>
          <w:sz w:val="24"/>
          <w:szCs w:val="24"/>
          <w:lang w:val="vi-VN" w:bidi="vi-VN"/>
        </w:rPr>
        <w:t xml:space="preserve"> khi đi </w:t>
      </w:r>
      <w:r w:rsidR="479F2C20" w:rsidRPr="4C760638">
        <w:rPr>
          <w:rFonts w:asciiTheme="minorHAnsi" w:hAnsiTheme="minorHAnsi" w:cstheme="minorBidi"/>
          <w:sz w:val="24"/>
          <w:szCs w:val="24"/>
          <w:lang w:val="vi-VN" w:bidi="vi-VN"/>
        </w:rPr>
        <w:t xml:space="preserve"> khám bệnh</w:t>
      </w:r>
      <w:r w:rsidRPr="4C760638">
        <w:rPr>
          <w:rFonts w:asciiTheme="minorHAnsi" w:hAnsiTheme="minorHAnsi" w:cstheme="minorBidi"/>
          <w:sz w:val="24"/>
          <w:szCs w:val="24"/>
          <w:lang w:val="vi-VN" w:bidi="vi-VN"/>
        </w:rPr>
        <w:t>.</w:t>
      </w:r>
    </w:p>
    <w:p w14:paraId="1C2A3B6F" w14:textId="1117DE70"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Cho nhà cung cấp biết</w:t>
      </w:r>
      <w:r w:rsidR="7F798165" w:rsidRPr="4C760638">
        <w:rPr>
          <w:rFonts w:asciiTheme="minorHAnsi" w:hAnsiTheme="minorHAnsi" w:cstheme="minorBidi"/>
          <w:sz w:val="24"/>
          <w:szCs w:val="24"/>
          <w:lang w:val="vi-VN" w:bidi="vi-VN"/>
        </w:rPr>
        <w:t xml:space="preserve"> trước</w:t>
      </w:r>
      <w:r w:rsidRPr="4C760638">
        <w:rPr>
          <w:rFonts w:asciiTheme="minorHAnsi" w:hAnsiTheme="minorHAnsi" w:cstheme="minorBidi"/>
          <w:sz w:val="24"/>
          <w:szCs w:val="24"/>
          <w:lang w:val="vi-VN" w:bidi="vi-VN"/>
        </w:rPr>
        <w:t xml:space="preserve"> nếu quý vị cần thông dịch viên </w:t>
      </w:r>
      <w:r w:rsidR="2BA317F4" w:rsidRPr="4C760638">
        <w:rPr>
          <w:rFonts w:asciiTheme="minorHAnsi" w:hAnsiTheme="minorHAnsi" w:cstheme="minorBidi"/>
          <w:sz w:val="24"/>
          <w:szCs w:val="24"/>
          <w:lang w:val="vi-VN" w:bidi="vi-VN"/>
        </w:rPr>
        <w:t xml:space="preserve"> cho</w:t>
      </w:r>
      <w:r w:rsidRPr="4C760638">
        <w:rPr>
          <w:rFonts w:asciiTheme="minorHAnsi" w:hAnsiTheme="minorHAnsi" w:cstheme="minorBidi"/>
          <w:sz w:val="24"/>
          <w:szCs w:val="24"/>
          <w:lang w:val="vi-VN" w:bidi="vi-VN"/>
        </w:rPr>
        <w:t xml:space="preserve"> cuộc hẹn.</w:t>
      </w:r>
    </w:p>
    <w:p w14:paraId="1B36C733" w14:textId="7F75BDBD"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Cho nhà cung cấp biết mọi quan</w:t>
      </w:r>
      <w:r w:rsidR="383A747E" w:rsidRPr="4C760638">
        <w:rPr>
          <w:rFonts w:asciiTheme="minorHAnsi" w:hAnsiTheme="minorHAnsi" w:cstheme="minorBidi"/>
          <w:sz w:val="24"/>
          <w:szCs w:val="24"/>
          <w:lang w:val="vi-VN" w:bidi="vi-VN"/>
        </w:rPr>
        <w:t xml:space="preserve"> tâm</w:t>
      </w:r>
      <w:r w:rsidRPr="4C760638">
        <w:rPr>
          <w:rFonts w:asciiTheme="minorHAnsi" w:hAnsiTheme="minorHAnsi" w:cstheme="minorBidi"/>
          <w:sz w:val="24"/>
          <w:szCs w:val="24"/>
          <w:lang w:val="vi-VN" w:bidi="vi-VN"/>
        </w:rPr>
        <w:t xml:space="preserve">  của quý vị về sức khỏe. Quý vị chia sẻ thông tin càng đầy đủ về nhu cầu của mình thì việc điều trị của quý vị sẽ</w:t>
      </w:r>
      <w:r w:rsidR="0970C0CA" w:rsidRPr="4C760638">
        <w:rPr>
          <w:rFonts w:asciiTheme="minorHAnsi" w:hAnsiTheme="minorHAnsi" w:cstheme="minorBidi"/>
          <w:sz w:val="24"/>
          <w:szCs w:val="24"/>
          <w:lang w:val="vi-VN" w:bidi="vi-VN"/>
        </w:rPr>
        <w:t xml:space="preserve"> có hiệu quả </w:t>
      </w:r>
      <w:r w:rsidR="350E86A5" w:rsidRPr="4C760638">
        <w:rPr>
          <w:rFonts w:asciiTheme="minorHAnsi" w:hAnsiTheme="minorHAnsi" w:cstheme="minorBidi"/>
          <w:sz w:val="24"/>
          <w:szCs w:val="24"/>
          <w:lang w:val="vi-VN" w:bidi="vi-VN"/>
        </w:rPr>
        <w:t>tốt</w:t>
      </w:r>
      <w:r w:rsidRPr="4C760638">
        <w:rPr>
          <w:rFonts w:asciiTheme="minorHAnsi" w:hAnsiTheme="minorHAnsi" w:cstheme="minorBidi"/>
          <w:sz w:val="24"/>
          <w:szCs w:val="24"/>
          <w:lang w:val="vi-VN" w:bidi="vi-VN"/>
        </w:rPr>
        <w:t xml:space="preserve"> .</w:t>
      </w:r>
    </w:p>
    <w:p w14:paraId="1F84BA02" w14:textId="2C0EE181"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Hãy nhớ hỏi nhà cung cấp bất kỳ câu hỏi nào quý vị có. Điều  quan trọng là quý vị phải </w:t>
      </w:r>
      <w:r w:rsidRPr="4C760638">
        <w:rPr>
          <w:rFonts w:asciiTheme="minorHAnsi" w:hAnsiTheme="minorHAnsi" w:cstheme="minorBidi"/>
          <w:sz w:val="24"/>
          <w:szCs w:val="24"/>
          <w:lang w:val="vi-VN" w:bidi="vi-VN"/>
        </w:rPr>
        <w:lastRenderedPageBreak/>
        <w:t xml:space="preserve">hoàn toàn </w:t>
      </w:r>
      <w:r w:rsidR="51357F08" w:rsidRPr="4C760638">
        <w:rPr>
          <w:rFonts w:asciiTheme="minorHAnsi" w:hAnsiTheme="minorHAnsi" w:cstheme="minorBidi"/>
          <w:sz w:val="24"/>
          <w:szCs w:val="24"/>
          <w:lang w:val="vi-VN" w:bidi="vi-VN"/>
        </w:rPr>
        <w:t xml:space="preserve">thông </w:t>
      </w:r>
      <w:r w:rsidRPr="4C760638">
        <w:rPr>
          <w:rFonts w:asciiTheme="minorHAnsi" w:hAnsiTheme="minorHAnsi" w:cstheme="minorBidi"/>
          <w:sz w:val="24"/>
          <w:szCs w:val="24"/>
          <w:lang w:val="vi-VN" w:bidi="vi-VN"/>
        </w:rPr>
        <w:t xml:space="preserve">hiểu những tin </w:t>
      </w:r>
      <w:r w:rsidR="4A9BCD0C" w:rsidRPr="4C760638">
        <w:rPr>
          <w:rFonts w:asciiTheme="minorHAnsi" w:hAnsiTheme="minorHAnsi" w:cstheme="minorBidi"/>
          <w:sz w:val="24"/>
          <w:szCs w:val="24"/>
          <w:lang w:val="vi-VN" w:bidi="vi-VN"/>
        </w:rPr>
        <w:t xml:space="preserve">tức </w:t>
      </w:r>
      <w:r w:rsidRPr="4C760638">
        <w:rPr>
          <w:rFonts w:asciiTheme="minorHAnsi" w:hAnsiTheme="minorHAnsi" w:cstheme="minorBidi"/>
          <w:sz w:val="24"/>
          <w:szCs w:val="24"/>
          <w:lang w:val="vi-VN" w:bidi="vi-VN"/>
        </w:rPr>
        <w:t xml:space="preserve">mà mình nhận được trong </w:t>
      </w:r>
      <w:r w:rsidR="556C7843" w:rsidRPr="4C760638">
        <w:rPr>
          <w:rFonts w:asciiTheme="minorHAnsi" w:hAnsiTheme="minorHAnsi" w:cstheme="minorBidi"/>
          <w:sz w:val="24"/>
          <w:szCs w:val="24"/>
          <w:lang w:val="vi-VN" w:bidi="vi-VN"/>
        </w:rPr>
        <w:t xml:space="preserve"> thời gian đang</w:t>
      </w:r>
      <w:r w:rsidRPr="4C760638">
        <w:rPr>
          <w:rFonts w:asciiTheme="minorHAnsi" w:hAnsiTheme="minorHAnsi" w:cstheme="minorBidi"/>
          <w:sz w:val="24"/>
          <w:szCs w:val="24"/>
          <w:lang w:val="vi-VN" w:bidi="vi-VN"/>
        </w:rPr>
        <w:t xml:space="preserve"> điều trị.</w:t>
      </w:r>
    </w:p>
    <w:p w14:paraId="41E0A755" w14:textId="754F4CE5"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Thực hiện các bước hành động đã lên kế hoạch mà quý vị và nhà cung cấp đã  nhất</w:t>
      </w:r>
      <w:r w:rsidR="14E05167" w:rsidRPr="4C760638">
        <w:rPr>
          <w:rFonts w:asciiTheme="minorHAnsi" w:hAnsiTheme="minorHAnsi" w:cstheme="minorBidi"/>
          <w:sz w:val="24"/>
          <w:szCs w:val="24"/>
          <w:lang w:val="vi-VN" w:bidi="vi-VN"/>
        </w:rPr>
        <w:t xml:space="preserve"> kế</w:t>
      </w:r>
      <w:r w:rsidRPr="4C760638">
        <w:rPr>
          <w:rFonts w:asciiTheme="minorHAnsi" w:hAnsiTheme="minorHAnsi" w:cstheme="minorBidi"/>
          <w:sz w:val="24"/>
          <w:szCs w:val="24"/>
          <w:lang w:val="vi-VN" w:bidi="vi-VN"/>
        </w:rPr>
        <w:t>.</w:t>
      </w:r>
    </w:p>
    <w:p w14:paraId="62804217" w14:textId="428907E3"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Liên </w:t>
      </w:r>
      <w:r w:rsidR="333ED237" w:rsidRPr="4C760638">
        <w:rPr>
          <w:rFonts w:asciiTheme="minorHAnsi" w:hAnsiTheme="minorHAnsi" w:cstheme="minorBidi"/>
          <w:sz w:val="24"/>
          <w:szCs w:val="24"/>
          <w:lang w:val="vi-VN" w:bidi="vi-VN"/>
        </w:rPr>
        <w:t xml:space="preserve"> lạc</w:t>
      </w:r>
      <w:r w:rsidRPr="4C760638">
        <w:rPr>
          <w:rFonts w:asciiTheme="minorHAnsi" w:hAnsiTheme="minorHAnsi" w:cstheme="minorBidi"/>
          <w:sz w:val="24"/>
          <w:szCs w:val="24"/>
          <w:lang w:val="vi-VN" w:bidi="vi-VN"/>
        </w:rPr>
        <w:t xml:space="preserve"> với quận nếu quý vị có bất kỳ thắc mắc nào về các dịch vụ của mình</w:t>
      </w:r>
      <w:r w:rsidR="2D57D92A"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hoặc  bất kỳ vấn đề nào với nhà cung cấp mà quý vị không giải quyết</w:t>
      </w:r>
      <w:r w:rsidR="2E4BC302" w:rsidRPr="4C760638">
        <w:rPr>
          <w:rFonts w:asciiTheme="minorHAnsi" w:hAnsiTheme="minorHAnsi" w:cstheme="minorBidi"/>
          <w:sz w:val="24"/>
          <w:szCs w:val="24"/>
          <w:lang w:val="vi-VN" w:bidi="vi-VN"/>
        </w:rPr>
        <w:t xml:space="preserve"> được</w:t>
      </w:r>
      <w:r w:rsidRPr="4C760638">
        <w:rPr>
          <w:rFonts w:asciiTheme="minorHAnsi" w:hAnsiTheme="minorHAnsi" w:cstheme="minorBidi"/>
          <w:sz w:val="24"/>
          <w:szCs w:val="24"/>
          <w:lang w:val="vi-VN" w:bidi="vi-VN"/>
        </w:rPr>
        <w:t>.</w:t>
      </w:r>
    </w:p>
    <w:p w14:paraId="6D7460DE" w14:textId="2023DE2D"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Thông báo cho nhà cung cấp và quận nếu quý vị có  thay đổi nào về thông tin cá nhân.</w:t>
      </w:r>
      <w:r w:rsidR="61B685FF" w:rsidRPr="4C760638">
        <w:rPr>
          <w:rFonts w:asciiTheme="minorHAnsi" w:hAnsiTheme="minorHAnsi" w:cstheme="minorBidi"/>
          <w:sz w:val="24"/>
          <w:szCs w:val="24"/>
          <w:lang w:val="vi-VN" w:bidi="vi-VN"/>
        </w:rPr>
        <w:t xml:space="preserve"> Kể cả</w:t>
      </w:r>
      <w:r w:rsidRPr="4C760638">
        <w:rPr>
          <w:rFonts w:asciiTheme="minorHAnsi" w:hAnsiTheme="minorHAnsi" w:cstheme="minorBidi"/>
          <w:sz w:val="24"/>
          <w:szCs w:val="24"/>
          <w:lang w:val="vi-VN" w:bidi="vi-VN"/>
        </w:rPr>
        <w:t xml:space="preserve"> địa chỉ, số điện thoại</w:t>
      </w:r>
      <w:r w:rsidR="3DE48F28" w:rsidRPr="4C760638">
        <w:rPr>
          <w:rFonts w:asciiTheme="minorHAnsi" w:hAnsiTheme="minorHAnsi" w:cstheme="minorBidi"/>
          <w:sz w:val="24"/>
          <w:szCs w:val="24"/>
          <w:lang w:val="vi-VN" w:bidi="vi-VN"/>
        </w:rPr>
        <w:t>,</w:t>
      </w:r>
      <w:r w:rsidRPr="4C760638">
        <w:rPr>
          <w:rFonts w:asciiTheme="minorHAnsi" w:hAnsiTheme="minorHAnsi" w:cstheme="minorBidi"/>
          <w:sz w:val="24"/>
          <w:szCs w:val="24"/>
          <w:lang w:val="vi-VN" w:bidi="vi-VN"/>
        </w:rPr>
        <w:t xml:space="preserve"> và bất kỳ thông tin y tế nào khác có thể ảnh hưởng đến khả năng tham gia điều trị của quý vị.</w:t>
      </w:r>
    </w:p>
    <w:p w14:paraId="24B50FCC" w14:textId="7ECE6A3C" w:rsidR="002718B9" w:rsidRPr="00525B6D" w:rsidDel="00110DBD" w:rsidRDefault="002718B9" w:rsidP="4C760638">
      <w:pPr>
        <w:pStyle w:val="ListParagraph"/>
        <w:numPr>
          <w:ilvl w:val="0"/>
          <w:numId w:val="8"/>
        </w:numPr>
        <w:spacing w:line="360" w:lineRule="auto"/>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Đối xử với nhân viên chăm sóc quý vị một cách  </w:t>
      </w:r>
      <w:r w:rsidR="05987C8D" w:rsidRPr="4C760638">
        <w:rPr>
          <w:rFonts w:asciiTheme="minorHAnsi" w:hAnsiTheme="minorHAnsi" w:cstheme="minorBidi"/>
          <w:sz w:val="24"/>
          <w:szCs w:val="24"/>
          <w:lang w:val="vi-VN" w:bidi="vi-VN"/>
        </w:rPr>
        <w:t xml:space="preserve">đàng hoàng </w:t>
      </w:r>
      <w:r w:rsidRPr="4C760638">
        <w:rPr>
          <w:rFonts w:asciiTheme="minorHAnsi" w:hAnsiTheme="minorHAnsi" w:cstheme="minorBidi"/>
          <w:sz w:val="24"/>
          <w:szCs w:val="24"/>
          <w:lang w:val="vi-VN" w:bidi="vi-VN"/>
        </w:rPr>
        <w:t>và lịch sự.</w:t>
      </w:r>
    </w:p>
    <w:p w14:paraId="512BD55B" w14:textId="77777777" w:rsidR="002718B9" w:rsidRPr="00525B6D" w:rsidDel="00110DBD" w:rsidRDefault="002718B9" w:rsidP="0038308E">
      <w:pPr>
        <w:pStyle w:val="ListParagraph"/>
        <w:numPr>
          <w:ilvl w:val="0"/>
          <w:numId w:val="8"/>
        </w:numPr>
        <w:spacing w:line="360" w:lineRule="auto"/>
        <w:contextualSpacing/>
        <w:rPr>
          <w:rFonts w:asciiTheme="minorHAnsi" w:hAnsiTheme="minorHAnsi" w:cstheme="minorHAnsi"/>
          <w:sz w:val="24"/>
          <w:szCs w:val="24"/>
          <w:lang w:val="vi-VN"/>
        </w:rPr>
      </w:pPr>
      <w:r w:rsidRPr="00525B6D" w:rsidDel="00110DBD">
        <w:rPr>
          <w:rFonts w:asciiTheme="minorHAnsi" w:hAnsiTheme="minorHAnsi" w:cstheme="minorHAnsi"/>
          <w:sz w:val="24"/>
          <w:lang w:val="vi-VN" w:bidi="vi-VN"/>
        </w:rPr>
        <w:t>Nếu quý vị nghi ngờ có gian lận hoặc hành vi sai trái, hãy báo cáo:</w:t>
      </w:r>
    </w:p>
    <w:p w14:paraId="19A4F281" w14:textId="3F850B1A" w:rsidR="002718B9" w:rsidRPr="00525B6D" w:rsidDel="00110DBD" w:rsidRDefault="002718B9" w:rsidP="4C760638">
      <w:pPr>
        <w:pStyle w:val="ListParagraph"/>
        <w:numPr>
          <w:ilvl w:val="1"/>
          <w:numId w:val="8"/>
        </w:numPr>
        <w:tabs>
          <w:tab w:val="left" w:pos="990"/>
        </w:tabs>
        <w:spacing w:line="360" w:lineRule="auto"/>
        <w:ind w:left="1260"/>
        <w:contextualSpacing/>
        <w:rPr>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Sở Dịch Vụ Chăm Sóc Sức Khỏe yêu cầu bất kỳ ai nghi ngờ có gian lận, lãng phí hoặc lạm dụng Medi-Cal hãy gọi đến Đường Dây Nóng Về Gian Lận Medi-Cal của DHCS theo </w:t>
      </w:r>
      <w:r w:rsidRPr="4C760638">
        <w:rPr>
          <w:rFonts w:asciiTheme="minorHAnsi" w:hAnsiTheme="minorHAnsi" w:cstheme="minorBidi"/>
          <w:b/>
          <w:bCs/>
          <w:sz w:val="24"/>
          <w:szCs w:val="24"/>
          <w:lang w:val="vi-VN" w:bidi="vi-VN"/>
        </w:rPr>
        <w:t>số 1-800-822-6222</w:t>
      </w:r>
      <w:r w:rsidRPr="4C760638">
        <w:rPr>
          <w:rFonts w:asciiTheme="minorHAnsi" w:hAnsiTheme="minorHAnsi" w:cstheme="minorBidi"/>
          <w:sz w:val="24"/>
          <w:szCs w:val="24"/>
          <w:lang w:val="vi-VN" w:bidi="vi-VN"/>
        </w:rPr>
        <w:t xml:space="preserve">. Nếu quý vị cảm thấy đây là trường hợp khẩn cấp,  </w:t>
      </w:r>
      <w:r w:rsidR="6CAC4562" w:rsidRPr="4C760638">
        <w:rPr>
          <w:rFonts w:asciiTheme="minorHAnsi" w:hAnsiTheme="minorHAnsi" w:cstheme="minorBidi"/>
          <w:sz w:val="24"/>
          <w:szCs w:val="24"/>
          <w:lang w:val="vi-VN" w:bidi="vi-VN"/>
        </w:rPr>
        <w:t xml:space="preserve">xin </w:t>
      </w:r>
      <w:r w:rsidRPr="4C760638">
        <w:rPr>
          <w:rFonts w:asciiTheme="minorHAnsi" w:hAnsiTheme="minorHAnsi" w:cstheme="minorBidi"/>
          <w:sz w:val="24"/>
          <w:szCs w:val="24"/>
          <w:lang w:val="vi-VN" w:bidi="vi-VN"/>
        </w:rPr>
        <w:t xml:space="preserve">gọi </w:t>
      </w:r>
      <w:r w:rsidRPr="4C760638">
        <w:rPr>
          <w:rFonts w:asciiTheme="minorHAnsi" w:hAnsiTheme="minorHAnsi" w:cstheme="minorBidi"/>
          <w:b/>
          <w:bCs/>
          <w:sz w:val="24"/>
          <w:szCs w:val="24"/>
          <w:lang w:val="vi-VN" w:bidi="vi-VN"/>
        </w:rPr>
        <w:t>911</w:t>
      </w:r>
      <w:r w:rsidRPr="4C760638">
        <w:rPr>
          <w:rFonts w:asciiTheme="minorHAnsi" w:hAnsiTheme="minorHAnsi" w:cstheme="minorBidi"/>
          <w:sz w:val="24"/>
          <w:szCs w:val="24"/>
          <w:lang w:val="vi-VN" w:bidi="vi-VN"/>
        </w:rPr>
        <w:t xml:space="preserve"> để được </w:t>
      </w:r>
      <w:r w:rsidR="26F59EBF" w:rsidRPr="4C760638">
        <w:rPr>
          <w:rFonts w:asciiTheme="minorHAnsi" w:hAnsiTheme="minorHAnsi" w:cstheme="minorBidi"/>
          <w:sz w:val="24"/>
          <w:szCs w:val="24"/>
          <w:lang w:val="vi-VN" w:bidi="vi-VN"/>
        </w:rPr>
        <w:t xml:space="preserve"> giúp đỡ</w:t>
      </w:r>
      <w:r w:rsidRPr="4C760638">
        <w:rPr>
          <w:rFonts w:asciiTheme="minorHAnsi" w:hAnsiTheme="minorHAnsi" w:cstheme="minorBidi"/>
          <w:sz w:val="24"/>
          <w:szCs w:val="24"/>
          <w:lang w:val="vi-VN" w:bidi="vi-VN"/>
        </w:rPr>
        <w:t xml:space="preserve"> ngay lập tức. Cuộc gọi này miễn phí và người gọi có thể ẩn danh.</w:t>
      </w:r>
    </w:p>
    <w:p w14:paraId="67F80EA9" w14:textId="03F096EA" w:rsidR="002718B9" w:rsidRPr="00525B6D" w:rsidDel="00110DBD" w:rsidRDefault="002718B9" w:rsidP="4C760638">
      <w:pPr>
        <w:pStyle w:val="ListParagraph"/>
        <w:numPr>
          <w:ilvl w:val="1"/>
          <w:numId w:val="8"/>
        </w:numPr>
        <w:tabs>
          <w:tab w:val="left" w:pos="990"/>
        </w:tabs>
        <w:spacing w:line="360" w:lineRule="auto"/>
        <w:ind w:left="1260"/>
        <w:contextualSpacing/>
        <w:rPr>
          <w:rStyle w:val="normaltextrun"/>
          <w:rFonts w:asciiTheme="minorHAnsi" w:hAnsiTheme="minorHAnsi" w:cstheme="minorBidi"/>
          <w:sz w:val="24"/>
          <w:szCs w:val="24"/>
          <w:lang w:val="vi-VN"/>
        </w:rPr>
      </w:pPr>
      <w:r w:rsidRPr="4C760638">
        <w:rPr>
          <w:rFonts w:asciiTheme="minorHAnsi" w:hAnsiTheme="minorHAnsi" w:cstheme="minorBidi"/>
          <w:sz w:val="24"/>
          <w:szCs w:val="24"/>
          <w:lang w:val="vi-VN" w:bidi="vi-VN"/>
        </w:rPr>
        <w:t xml:space="preserve">Quý vị cũng có thể báo cáo </w:t>
      </w:r>
      <w:r w:rsidR="4D047C35" w:rsidRPr="4C760638">
        <w:rPr>
          <w:rFonts w:asciiTheme="minorHAnsi" w:hAnsiTheme="minorHAnsi" w:cstheme="minorBidi"/>
          <w:sz w:val="24"/>
          <w:szCs w:val="24"/>
          <w:lang w:val="vi-VN" w:bidi="vi-VN"/>
        </w:rPr>
        <w:t xml:space="preserve">những </w:t>
      </w:r>
      <w:r w:rsidRPr="4C760638">
        <w:rPr>
          <w:rFonts w:asciiTheme="minorHAnsi" w:hAnsiTheme="minorHAnsi" w:cstheme="minorBidi"/>
          <w:sz w:val="24"/>
          <w:szCs w:val="24"/>
          <w:lang w:val="vi-VN" w:bidi="vi-VN"/>
        </w:rPr>
        <w:t xml:space="preserve">nghi ngờ gian lận hoặc lạm dụng qua email tới </w:t>
      </w:r>
      <w:hyperlink r:id="rId21">
        <w:r w:rsidRPr="4C760638">
          <w:rPr>
            <w:rStyle w:val="Hyperlink"/>
            <w:rFonts w:asciiTheme="minorHAnsi" w:hAnsiTheme="minorHAnsi" w:cstheme="minorBidi"/>
            <w:sz w:val="24"/>
            <w:szCs w:val="24"/>
            <w:lang w:val="vi-VN" w:bidi="vi-VN"/>
          </w:rPr>
          <w:t>fraud@dhcs.ca.gov</w:t>
        </w:r>
      </w:hyperlink>
      <w:r w:rsidRPr="4C760638">
        <w:rPr>
          <w:rFonts w:asciiTheme="minorHAnsi" w:hAnsiTheme="minorHAnsi" w:cstheme="minorBidi"/>
          <w:sz w:val="24"/>
          <w:szCs w:val="24"/>
          <w:lang w:val="vi-VN" w:bidi="vi-VN"/>
        </w:rPr>
        <w:t xml:space="preserve"> hoặc  d</w:t>
      </w:r>
      <w:r w:rsidR="1F923813" w:rsidRPr="4C760638">
        <w:rPr>
          <w:rFonts w:asciiTheme="minorHAnsi" w:hAnsiTheme="minorHAnsi" w:cstheme="minorBidi"/>
          <w:sz w:val="24"/>
          <w:szCs w:val="24"/>
          <w:lang w:val="vi-VN" w:bidi="vi-VN"/>
        </w:rPr>
        <w:t>ù</w:t>
      </w:r>
      <w:r w:rsidRPr="4C760638">
        <w:rPr>
          <w:rFonts w:asciiTheme="minorHAnsi" w:hAnsiTheme="minorHAnsi" w:cstheme="minorBidi"/>
          <w:sz w:val="24"/>
          <w:szCs w:val="24"/>
          <w:lang w:val="vi-VN" w:bidi="vi-VN"/>
        </w:rPr>
        <w:t xml:space="preserve">ng biểu mẫu trực tuyến tại </w:t>
      </w:r>
      <w:hyperlink r:id="rId22">
        <w:r w:rsidRPr="4C760638">
          <w:rPr>
            <w:rStyle w:val="Hyperlink"/>
            <w:rFonts w:asciiTheme="minorHAnsi" w:hAnsiTheme="minorHAnsi" w:cstheme="minorBidi"/>
            <w:sz w:val="24"/>
            <w:szCs w:val="24"/>
            <w:lang w:val="vi-VN" w:bidi="vi-VN"/>
          </w:rPr>
          <w:t>http://www.dhcs.ca.gov/individuals/Pages/StopMedi-CalFraud.aspx</w:t>
        </w:r>
      </w:hyperlink>
      <w:r w:rsidRPr="4C760638">
        <w:rPr>
          <w:rFonts w:asciiTheme="minorHAnsi" w:hAnsiTheme="minorHAnsi" w:cstheme="minorBidi"/>
          <w:sz w:val="24"/>
          <w:szCs w:val="24"/>
          <w:lang w:val="vi-VN" w:bidi="vi-VN"/>
        </w:rPr>
        <w:t>.</w:t>
      </w:r>
      <w:r w:rsidRPr="00525B6D" w:rsidDel="00110DBD">
        <w:rPr>
          <w:rFonts w:asciiTheme="minorHAnsi" w:hAnsiTheme="minorHAnsi" w:cstheme="minorHAnsi"/>
          <w:sz w:val="24"/>
          <w:lang w:val="vi-VN" w:bidi="vi-VN"/>
        </w:rPr>
        <w:t>.</w:t>
      </w:r>
    </w:p>
    <w:p w14:paraId="5B4D68DA" w14:textId="77777777" w:rsidR="002718B9" w:rsidRPr="00525B6D" w:rsidDel="00110DBD" w:rsidRDefault="002718B9" w:rsidP="002718B9">
      <w:pPr>
        <w:pStyle w:val="paragraph"/>
        <w:spacing w:before="0" w:beforeAutospacing="0" w:after="0" w:afterAutospacing="0"/>
        <w:textAlignment w:val="baseline"/>
        <w:rPr>
          <w:rStyle w:val="normaltextrun"/>
          <w:rFonts w:asciiTheme="minorHAnsi" w:hAnsiTheme="minorHAnsi" w:cstheme="minorHAnsi"/>
          <w:b/>
          <w:bCs/>
          <w:i/>
          <w:iCs/>
          <w:lang w:val="vi-VN"/>
        </w:rPr>
      </w:pPr>
    </w:p>
    <w:p w14:paraId="43BC5BF2" w14:textId="77777777" w:rsidR="002718B9" w:rsidRPr="00525B6D" w:rsidDel="00110DBD" w:rsidRDefault="002718B9" w:rsidP="002718B9">
      <w:pPr>
        <w:pStyle w:val="paragraph"/>
        <w:spacing w:before="0" w:beforeAutospacing="0" w:after="0" w:afterAutospacing="0" w:line="360" w:lineRule="auto"/>
        <w:textAlignment w:val="baseline"/>
        <w:rPr>
          <w:rFonts w:asciiTheme="minorHAnsi" w:hAnsiTheme="minorHAnsi" w:cstheme="minorHAnsi"/>
          <w:i/>
          <w:iCs/>
        </w:rPr>
      </w:pPr>
      <w:r w:rsidRPr="00525B6D" w:rsidDel="00110DBD">
        <w:rPr>
          <w:rStyle w:val="normaltextrun"/>
          <w:rFonts w:asciiTheme="minorHAnsi" w:hAnsiTheme="minorHAnsi" w:cstheme="minorHAnsi"/>
          <w:b/>
          <w:i/>
          <w:lang w:val="vi-VN" w:bidi="vi-VN"/>
        </w:rPr>
        <w:t xml:space="preserve">Tôi Có </w:t>
      </w:r>
      <w:r w:rsidRPr="00525B6D" w:rsidDel="00110DBD">
        <w:rPr>
          <w:rStyle w:val="contextualspellingandgrammarerror"/>
          <w:rFonts w:asciiTheme="minorHAnsi" w:hAnsiTheme="minorHAnsi" w:cstheme="minorHAnsi"/>
          <w:b/>
          <w:i/>
          <w:lang w:val="vi-VN" w:bidi="vi-VN"/>
        </w:rPr>
        <w:t>Phải</w:t>
      </w:r>
      <w:r w:rsidRPr="00525B6D" w:rsidDel="00110DBD">
        <w:rPr>
          <w:rStyle w:val="normaltextrun"/>
          <w:rFonts w:asciiTheme="minorHAnsi" w:hAnsiTheme="minorHAnsi" w:cstheme="minorHAnsi"/>
          <w:b/>
          <w:i/>
          <w:lang w:val="vi-VN" w:bidi="vi-VN"/>
        </w:rPr>
        <w:t xml:space="preserve"> Thanh Toán </w:t>
      </w:r>
      <w:r w:rsidRPr="00525B6D" w:rsidDel="00110DBD">
        <w:rPr>
          <w:rStyle w:val="contextualspellingandgrammarerror"/>
          <w:rFonts w:asciiTheme="minorHAnsi" w:hAnsiTheme="minorHAnsi" w:cstheme="minorHAnsi"/>
          <w:b/>
          <w:i/>
          <w:lang w:val="vi-VN" w:bidi="vi-VN"/>
        </w:rPr>
        <w:t>Cho</w:t>
      </w:r>
      <w:r w:rsidRPr="00525B6D" w:rsidDel="00110DBD">
        <w:rPr>
          <w:rStyle w:val="normaltextrun"/>
          <w:rFonts w:asciiTheme="minorHAnsi" w:hAnsiTheme="minorHAnsi" w:cstheme="minorHAnsi"/>
          <w:b/>
          <w:i/>
          <w:lang w:val="vi-VN" w:bidi="vi-VN"/>
        </w:rPr>
        <w:t xml:space="preserve"> Medi-Cal Không? </w:t>
      </w:r>
    </w:p>
    <w:p w14:paraId="251E4A44" w14:textId="41529338" w:rsidR="00306FBC" w:rsidRPr="00525B6D" w:rsidRDefault="002718B9" w:rsidP="4C760638">
      <w:pPr>
        <w:spacing w:line="360" w:lineRule="auto"/>
        <w:rPr>
          <w:rStyle w:val="normaltextrun"/>
          <w:sz w:val="24"/>
          <w:szCs w:val="24"/>
          <w:lang w:val="vi-VN"/>
        </w:rPr>
      </w:pPr>
      <w:r w:rsidRPr="4C760638">
        <w:rPr>
          <w:rStyle w:val="normaltextrun"/>
          <w:sz w:val="24"/>
          <w:szCs w:val="24"/>
          <w:lang w:val="vi-VN" w:bidi="vi-VN"/>
        </w:rPr>
        <w:t xml:space="preserve">Hầu hết </w:t>
      </w:r>
      <w:r w:rsidR="6F80E80C" w:rsidRPr="4C760638">
        <w:rPr>
          <w:rStyle w:val="normaltextrun"/>
          <w:sz w:val="24"/>
          <w:szCs w:val="24"/>
          <w:lang w:val="vi-VN" w:bidi="vi-VN"/>
        </w:rPr>
        <w:t xml:space="preserve"> </w:t>
      </w:r>
      <w:r w:rsidR="1CB62615" w:rsidRPr="4C760638">
        <w:rPr>
          <w:rStyle w:val="normaltextrun"/>
          <w:sz w:val="24"/>
          <w:szCs w:val="24"/>
          <w:lang w:val="vi-VN" w:bidi="vi-VN"/>
        </w:rPr>
        <w:t>những</w:t>
      </w:r>
      <w:r w:rsidRPr="4C760638">
        <w:rPr>
          <w:rStyle w:val="normaltextrun"/>
          <w:sz w:val="24"/>
          <w:szCs w:val="24"/>
          <w:lang w:val="vi-VN" w:bidi="vi-VN"/>
        </w:rPr>
        <w:t xml:space="preserve"> người tham gia Medi-Cal không phải trả bất kỳ khoản phí nào cho các dịch vụ y tế hoặc chăm sóc sức khỏe hành vi. Trong một số trường hợp, quý vị có thể phải thanh toán cho các dịch vụ y tế và/hoặc chăm sóc sức khỏe hành vi dựa trên số tiền quý vị nhận được hoặc kiếm được mỗi tháng.</w:t>
      </w:r>
    </w:p>
    <w:p w14:paraId="738D0541" w14:textId="77777777" w:rsidR="004F494B" w:rsidRPr="00525B6D" w:rsidRDefault="004F494B" w:rsidP="0038308E">
      <w:pPr>
        <w:numPr>
          <w:ilvl w:val="0"/>
          <w:numId w:val="10"/>
        </w:numPr>
        <w:spacing w:line="360" w:lineRule="auto"/>
        <w:rPr>
          <w:rFonts w:cstheme="minorHAnsi"/>
          <w:sz w:val="24"/>
          <w:szCs w:val="24"/>
          <w:lang w:val="vi-VN"/>
        </w:rPr>
      </w:pPr>
      <w:r w:rsidRPr="00525B6D">
        <w:rPr>
          <w:rFonts w:cstheme="minorHAnsi"/>
          <w:sz w:val="24"/>
          <w:lang w:val="vi-VN" w:bidi="vi-VN"/>
        </w:rPr>
        <w:t>Nếu thu nhập của quý vị thấp hơn mức giới hạn Medi-Cal cho quy mô gia đình, quý vị sẽ không phải thanh toán cho các dịch vụ y tế hoặc chăm sóc sức khỏe hành vi.</w:t>
      </w:r>
    </w:p>
    <w:p w14:paraId="040F7F76" w14:textId="77777777" w:rsidR="004F494B" w:rsidRPr="00525B6D" w:rsidRDefault="004F494B" w:rsidP="0038308E">
      <w:pPr>
        <w:numPr>
          <w:ilvl w:val="0"/>
          <w:numId w:val="10"/>
        </w:numPr>
        <w:spacing w:line="360" w:lineRule="auto"/>
        <w:rPr>
          <w:rFonts w:cstheme="minorHAnsi"/>
          <w:sz w:val="24"/>
          <w:szCs w:val="24"/>
          <w:lang w:val="vi-VN"/>
        </w:rPr>
      </w:pPr>
      <w:r w:rsidRPr="00525B6D">
        <w:rPr>
          <w:rFonts w:cstheme="minorHAnsi"/>
          <w:sz w:val="24"/>
          <w:lang w:val="vi-VN" w:bidi="vi-VN"/>
        </w:rPr>
        <w:t xml:space="preserve">Nếu thu nhập của quý vị cao hơn giới hạn Medi-Cal cho quy mô gia đình, quý vị sẽ phải thanh toán một số tiền cho các dịch vụ y tế hoặc chăm sóc sức khỏe hành vi của mình. Số tiền quý vị phải thanh toán được gọi là ‘phần chia sẻ chi phí’. Sau khi quý vị đã thanh toán ‘phần chia sẻ chi phí’ của mình, Medi-Cal sẽ thanh toán phần còn lại của các hóa </w:t>
      </w:r>
      <w:r w:rsidRPr="00525B6D">
        <w:rPr>
          <w:rFonts w:cstheme="minorHAnsi"/>
          <w:sz w:val="24"/>
          <w:lang w:val="vi-VN" w:bidi="vi-VN"/>
        </w:rPr>
        <w:lastRenderedPageBreak/>
        <w:t>đơn y tế được đài thọ cho tháng đó. Trong những tháng quý vị không phải trả chi phí y tế, quý vị không phải trả bất cứ khoản nào.</w:t>
      </w:r>
    </w:p>
    <w:p w14:paraId="61998B30" w14:textId="77777777" w:rsidR="004F494B" w:rsidRPr="00525B6D" w:rsidRDefault="004F494B" w:rsidP="0038308E">
      <w:pPr>
        <w:numPr>
          <w:ilvl w:val="0"/>
          <w:numId w:val="10"/>
        </w:numPr>
        <w:spacing w:line="360" w:lineRule="auto"/>
        <w:rPr>
          <w:rFonts w:cstheme="minorHAnsi"/>
          <w:spacing w:val="-2"/>
          <w:sz w:val="24"/>
          <w:szCs w:val="24"/>
          <w:lang w:val="vi-VN"/>
        </w:rPr>
      </w:pPr>
      <w:r w:rsidRPr="00525B6D">
        <w:rPr>
          <w:rFonts w:cstheme="minorHAnsi"/>
          <w:spacing w:val="-2"/>
          <w:sz w:val="24"/>
          <w:lang w:val="vi-VN" w:bidi="vi-VN"/>
        </w:rPr>
        <w:t>Quý vị có thể phải trả ‘khoản đồng thanh toán’ cho bất kỳ phương pháp điều trị nào theo Medi-Cal. Điều này có nghĩa là quý vị phải thanh toán một khoản tiền tự trả mỗi lần sử dụng dịch vụ y tế hoặc đến phòng cấp cứu bệnh viện để khám chữa bệnh thông thường.</w:t>
      </w:r>
    </w:p>
    <w:p w14:paraId="7CC7DAD1" w14:textId="67CED145" w:rsidR="52E5C599" w:rsidRPr="00525B6D" w:rsidRDefault="00893593" w:rsidP="4C760638">
      <w:pPr>
        <w:numPr>
          <w:ilvl w:val="0"/>
          <w:numId w:val="10"/>
        </w:numPr>
        <w:spacing w:line="360" w:lineRule="auto"/>
        <w:rPr>
          <w:sz w:val="24"/>
          <w:szCs w:val="24"/>
          <w:lang w:val="vi-VN"/>
        </w:rPr>
      </w:pPr>
      <w:r w:rsidRPr="4C760638">
        <w:rPr>
          <w:sz w:val="24"/>
          <w:szCs w:val="24"/>
          <w:lang w:val="vi-VN" w:bidi="vi-VN"/>
        </w:rPr>
        <w:t xml:space="preserve">Nhà cung cấp sẽ cho  biết </w:t>
      </w:r>
      <w:r w:rsidR="4E3848DB" w:rsidRPr="4C760638">
        <w:rPr>
          <w:sz w:val="24"/>
          <w:szCs w:val="24"/>
          <w:lang w:val="vi-VN" w:bidi="vi-VN"/>
        </w:rPr>
        <w:t xml:space="preserve"> nếu</w:t>
      </w:r>
      <w:r w:rsidRPr="4C760638">
        <w:rPr>
          <w:sz w:val="24"/>
          <w:szCs w:val="24"/>
          <w:lang w:val="vi-VN" w:bidi="vi-VN"/>
        </w:rPr>
        <w:t xml:space="preserve"> quý vị có cần phải trả khoản đồng thanh toán hay không.</w:t>
      </w:r>
    </w:p>
    <w:p w14:paraId="209A475E" w14:textId="32993D89" w:rsidR="00CC061C" w:rsidRPr="0004033B" w:rsidRDefault="00CC061C">
      <w:pPr>
        <w:rPr>
          <w:rFonts w:eastAsia="Arial" w:cstheme="minorHAnsi"/>
          <w:b/>
          <w:bCs/>
          <w:sz w:val="24"/>
          <w:szCs w:val="24"/>
          <w:lang w:val="vi-VN"/>
        </w:rPr>
      </w:pPr>
      <w:r w:rsidRPr="00525B6D">
        <w:rPr>
          <w:rFonts w:cstheme="minorHAnsi"/>
          <w:b/>
          <w:lang w:val="vi-VN" w:bidi="vi-VN"/>
        </w:rPr>
        <w:br w:type="page"/>
      </w:r>
    </w:p>
    <w:p w14:paraId="6D7AB451" w14:textId="77777777" w:rsidR="00CC061C" w:rsidRPr="0004033B" w:rsidRDefault="00CC061C" w:rsidP="00CC061C">
      <w:pPr>
        <w:pStyle w:val="Heading1"/>
        <w:spacing w:line="360" w:lineRule="auto"/>
        <w:contextualSpacing/>
        <w:rPr>
          <w:rFonts w:asciiTheme="minorHAnsi" w:hAnsiTheme="minorHAnsi" w:cstheme="minorHAnsi"/>
          <w:lang w:val="vi-VN"/>
        </w:rPr>
      </w:pPr>
      <w:bookmarkStart w:id="19" w:name="_Toc233335349"/>
      <w:r w:rsidRPr="00525B6D">
        <w:rPr>
          <w:rFonts w:asciiTheme="minorHAnsi" w:hAnsiTheme="minorHAnsi" w:cstheme="minorHAnsi"/>
          <w:lang w:val="vi-VN" w:bidi="vi-VN"/>
        </w:rPr>
        <w:lastRenderedPageBreak/>
        <w:t>THÔNG BÁO KHÔNG PHÂN BIỆT ĐỐI XỬ</w:t>
      </w:r>
      <w:bookmarkEnd w:id="19"/>
    </w:p>
    <w:p w14:paraId="1764725A" w14:textId="73DAD348" w:rsidR="00CC061C" w:rsidRPr="00525B6D" w:rsidRDefault="00CC061C" w:rsidP="4C760638">
      <w:pPr>
        <w:tabs>
          <w:tab w:val="left" w:pos="5564"/>
          <w:tab w:val="left" w:pos="5804"/>
        </w:tabs>
        <w:kinsoku w:val="0"/>
        <w:overflowPunct w:val="0"/>
        <w:spacing w:before="88"/>
        <w:ind w:left="90"/>
        <w:rPr>
          <w:color w:val="000000"/>
          <w:sz w:val="24"/>
          <w:szCs w:val="24"/>
          <w:lang w:val="vi-VN"/>
        </w:rPr>
      </w:pPr>
      <w:r w:rsidRPr="4C760638">
        <w:rPr>
          <w:sz w:val="24"/>
          <w:szCs w:val="24"/>
          <w:lang w:val="vi-VN" w:bidi="vi-VN"/>
        </w:rPr>
        <w:t xml:space="preserve">Phân biệt đối xử là vi phạm pháp luật. </w:t>
      </w:r>
      <w:bookmarkStart w:id="20" w:name="_Hlk184317980"/>
      <w:r w:rsidRPr="4C760638">
        <w:rPr>
          <w:sz w:val="24"/>
          <w:szCs w:val="24"/>
          <w:lang w:val="vi-VN" w:bidi="vi-VN"/>
        </w:rPr>
        <w:t>Phòng Dịch Vụ Chăm Sóc Sức Khỏe Hành Vi Quận Sacramento</w:t>
      </w:r>
      <w:bookmarkEnd w:id="20"/>
      <w:r w:rsidRPr="4C760638">
        <w:rPr>
          <w:sz w:val="24"/>
          <w:szCs w:val="24"/>
          <w:lang w:val="vi-VN" w:bidi="vi-VN"/>
        </w:rPr>
        <w:t xml:space="preserve"> tuân theo luật dân quyền của Tiểu Bang và Liên Bang. Phòng Dịch Vụ Chăm Sóc Sức Khỏe Hành Vi Quận Sacramento không phân biệt đối xử, loại trừ mọi người một cách bất hợp pháp hoặc đối xử với họ khác biệt vì giới tính, chủng tộc, màu da, tôn giáo, tổ tiên, quốc tịch, nhận dạng nhóm dân tộc, tuổi tác, tình trạng khuyết tật về tinh thần, tình trạng khuyết tật về thể chất, tình trạng sức khỏe, thông tin di truyền, tình trạng hôn nhân, giới, bản dạng giới</w:t>
      </w:r>
      <w:r w:rsidR="34E73FAD" w:rsidRPr="4C760638">
        <w:rPr>
          <w:sz w:val="24"/>
          <w:szCs w:val="24"/>
          <w:lang w:val="vi-VN" w:bidi="vi-VN"/>
        </w:rPr>
        <w:t>,</w:t>
      </w:r>
      <w:r w:rsidRPr="4C760638">
        <w:rPr>
          <w:sz w:val="24"/>
          <w:szCs w:val="24"/>
          <w:lang w:val="vi-VN" w:bidi="vi-VN"/>
        </w:rPr>
        <w:t xml:space="preserve"> hoặc khuynh hướng tính dục.</w:t>
      </w:r>
    </w:p>
    <w:p w14:paraId="0383A1F8" w14:textId="3614E1FD" w:rsidR="00CC061C" w:rsidRPr="00525B6D" w:rsidRDefault="006E27E3" w:rsidP="00CC061C">
      <w:pPr>
        <w:kinsoku w:val="0"/>
        <w:overflowPunct w:val="0"/>
        <w:spacing w:before="301"/>
        <w:ind w:left="240"/>
        <w:rPr>
          <w:rFonts w:cstheme="minorHAnsi"/>
          <w:color w:val="000000"/>
          <w:sz w:val="24"/>
          <w:szCs w:val="24"/>
          <w:lang w:val="vi-VN"/>
        </w:rPr>
      </w:pPr>
      <w:r w:rsidRPr="00525B6D">
        <w:rPr>
          <w:rFonts w:cstheme="minorHAnsi"/>
          <w:sz w:val="24"/>
          <w:lang w:val="vi-VN" w:bidi="vi-VN"/>
        </w:rPr>
        <w:t>Phòng Dịch Vụ Chăm Sóc Sức Khỏe Hành Vi Quận Sacramento cung cấp:</w:t>
      </w:r>
    </w:p>
    <w:p w14:paraId="6BE94E34" w14:textId="77777777" w:rsidR="00CC061C" w:rsidRPr="00525B6D" w:rsidRDefault="00CC061C" w:rsidP="0038308E">
      <w:pPr>
        <w:pStyle w:val="ListParagraph"/>
        <w:widowControl/>
        <w:numPr>
          <w:ilvl w:val="0"/>
          <w:numId w:val="12"/>
        </w:numPr>
        <w:kinsoku w:val="0"/>
        <w:overflowPunct w:val="0"/>
        <w:autoSpaceDE/>
        <w:autoSpaceDN/>
        <w:spacing w:before="301" w:after="160" w:line="259" w:lineRule="auto"/>
        <w:contextualSpacing/>
        <w:rPr>
          <w:rFonts w:asciiTheme="minorHAnsi" w:hAnsiTheme="minorHAnsi" w:cstheme="minorHAnsi"/>
          <w:sz w:val="36"/>
          <w:szCs w:val="36"/>
          <w:lang w:val="vi-VN"/>
        </w:rPr>
      </w:pPr>
      <w:r w:rsidRPr="00525B6D">
        <w:rPr>
          <w:rFonts w:asciiTheme="minorHAnsi" w:hAnsiTheme="minorHAnsi" w:cstheme="minorHAnsi"/>
          <w:sz w:val="24"/>
          <w:lang w:val="vi-VN" w:bidi="vi-VN"/>
        </w:rPr>
        <w:t>Các công cụ hỗ trợ và dịch vụ miễn phí cho người khuyết tật để giúp họ giao tiếp tốt hơn, chẳng hạn như:</w:t>
      </w:r>
    </w:p>
    <w:p w14:paraId="706A1A0C" w14:textId="77777777" w:rsidR="00CC061C" w:rsidRPr="00525B6D" w:rsidRDefault="00CC061C" w:rsidP="0038308E">
      <w:pPr>
        <w:numPr>
          <w:ilvl w:val="1"/>
          <w:numId w:val="11"/>
        </w:numPr>
        <w:tabs>
          <w:tab w:val="left" w:pos="1580"/>
        </w:tabs>
        <w:kinsoku w:val="0"/>
        <w:overflowPunct w:val="0"/>
        <w:ind w:hanging="540"/>
        <w:rPr>
          <w:rFonts w:cstheme="minorHAnsi"/>
          <w:sz w:val="24"/>
          <w:szCs w:val="24"/>
          <w:lang w:val="vi-VN"/>
        </w:rPr>
      </w:pPr>
      <w:r w:rsidRPr="00525B6D">
        <w:rPr>
          <w:rFonts w:cstheme="minorHAnsi"/>
          <w:sz w:val="24"/>
          <w:lang w:val="vi-VN" w:bidi="vi-VN"/>
        </w:rPr>
        <w:t>Thông dịch viên ngôn ngữ ký hiệu có trình độ</w:t>
      </w:r>
    </w:p>
    <w:p w14:paraId="317633A0" w14:textId="77777777" w:rsidR="00CC061C" w:rsidRPr="00525B6D" w:rsidRDefault="00CC061C" w:rsidP="0038308E">
      <w:pPr>
        <w:numPr>
          <w:ilvl w:val="1"/>
          <w:numId w:val="11"/>
        </w:numPr>
        <w:tabs>
          <w:tab w:val="left" w:pos="1580"/>
        </w:tabs>
        <w:kinsoku w:val="0"/>
        <w:overflowPunct w:val="0"/>
        <w:spacing w:before="1"/>
        <w:ind w:left="1620" w:hanging="450"/>
        <w:rPr>
          <w:rFonts w:cstheme="minorHAnsi"/>
          <w:sz w:val="24"/>
          <w:szCs w:val="24"/>
          <w:lang w:val="vi-VN"/>
        </w:rPr>
      </w:pPr>
      <w:r w:rsidRPr="00525B6D">
        <w:rPr>
          <w:rFonts w:cstheme="minorHAnsi"/>
          <w:sz w:val="24"/>
          <w:lang w:val="vi-VN" w:bidi="vi-VN"/>
        </w:rPr>
        <w:t>Thông tin bằng văn bản ở các định dạng khác (bản in cỡ lớn, chữ nổi Braille, âm thanh hoặc định dạng điện tử có thể truy cập được)</w:t>
      </w:r>
    </w:p>
    <w:p w14:paraId="1EA73EF1" w14:textId="77777777" w:rsidR="00CC061C" w:rsidRPr="00525B6D" w:rsidRDefault="00CC061C" w:rsidP="00CC061C">
      <w:pPr>
        <w:tabs>
          <w:tab w:val="left" w:pos="860"/>
        </w:tabs>
        <w:kinsoku w:val="0"/>
        <w:overflowPunct w:val="0"/>
        <w:spacing w:before="8"/>
        <w:rPr>
          <w:rFonts w:cstheme="minorHAnsi"/>
          <w:sz w:val="24"/>
          <w:szCs w:val="24"/>
          <w:lang w:val="vi-VN"/>
        </w:rPr>
      </w:pPr>
    </w:p>
    <w:p w14:paraId="112677C6" w14:textId="61EC21B8" w:rsidR="00CC061C" w:rsidRPr="00525B6D" w:rsidRDefault="00CC061C" w:rsidP="4C760638">
      <w:pPr>
        <w:pStyle w:val="ListParagraph"/>
        <w:widowControl/>
        <w:numPr>
          <w:ilvl w:val="0"/>
          <w:numId w:val="12"/>
        </w:numPr>
        <w:tabs>
          <w:tab w:val="left" w:pos="720"/>
        </w:tabs>
        <w:kinsoku w:val="0"/>
        <w:overflowPunct w:val="0"/>
        <w:autoSpaceDE/>
        <w:autoSpaceDN/>
        <w:spacing w:before="8" w:after="160" w:line="259" w:lineRule="auto"/>
        <w:ind w:hanging="270"/>
        <w:contextualSpacing/>
        <w:rPr>
          <w:rFonts w:asciiTheme="minorHAnsi" w:hAnsiTheme="minorHAnsi" w:cstheme="minorBidi"/>
          <w:sz w:val="24"/>
          <w:szCs w:val="24"/>
          <w:lang w:val="vi-VN"/>
        </w:rPr>
      </w:pPr>
      <w:r w:rsidRPr="0905EE02">
        <w:rPr>
          <w:rFonts w:asciiTheme="minorHAnsi" w:hAnsiTheme="minorHAnsi" w:cstheme="minorBidi"/>
          <w:sz w:val="24"/>
          <w:szCs w:val="24"/>
          <w:lang w:val="vi-VN" w:bidi="vi-VN"/>
        </w:rPr>
        <w:t xml:space="preserve">Các dịch vụ </w:t>
      </w:r>
      <w:r w:rsidR="0D2119B7" w:rsidRPr="0905EE02">
        <w:rPr>
          <w:rFonts w:asciiTheme="minorHAnsi" w:hAnsiTheme="minorHAnsi" w:cstheme="minorBidi"/>
          <w:sz w:val="24"/>
          <w:szCs w:val="24"/>
          <w:lang w:val="vi-VN" w:bidi="vi-VN"/>
        </w:rPr>
        <w:t xml:space="preserve">thông dịch </w:t>
      </w:r>
      <w:r w:rsidRPr="0905EE02">
        <w:rPr>
          <w:rFonts w:asciiTheme="minorHAnsi" w:hAnsiTheme="minorHAnsi" w:cstheme="minorBidi"/>
          <w:sz w:val="24"/>
          <w:szCs w:val="24"/>
          <w:lang w:val="vi-VN" w:bidi="vi-VN"/>
        </w:rPr>
        <w:t xml:space="preserve">ngôn ngữ miễn phí cho những người </w:t>
      </w:r>
      <w:r w:rsidR="13FBCDEC" w:rsidRPr="0905EE02">
        <w:rPr>
          <w:rFonts w:asciiTheme="minorHAnsi" w:hAnsiTheme="minorHAnsi" w:cstheme="minorBidi"/>
          <w:sz w:val="24"/>
          <w:szCs w:val="24"/>
          <w:lang w:val="vi-VN" w:bidi="vi-VN"/>
        </w:rPr>
        <w:t>dùng n</w:t>
      </w:r>
      <w:r w:rsidRPr="0905EE02">
        <w:rPr>
          <w:rFonts w:asciiTheme="minorHAnsi" w:hAnsiTheme="minorHAnsi" w:cstheme="minorBidi"/>
          <w:sz w:val="24"/>
          <w:szCs w:val="24"/>
          <w:lang w:val="vi-VN" w:bidi="vi-VN"/>
        </w:rPr>
        <w:t xml:space="preserve">ôn ngữ </w:t>
      </w:r>
      <w:r w:rsidR="488E3CB4" w:rsidRPr="0905EE02">
        <w:rPr>
          <w:rFonts w:asciiTheme="minorHAnsi" w:hAnsiTheme="minorHAnsi" w:cstheme="minorBidi"/>
          <w:sz w:val="24"/>
          <w:szCs w:val="24"/>
          <w:lang w:val="vi-VN" w:bidi="vi-VN"/>
        </w:rPr>
        <w:t>khác v</w:t>
      </w:r>
      <w:r w:rsidR="5AD27056" w:rsidRPr="0905EE02">
        <w:rPr>
          <w:rFonts w:asciiTheme="minorHAnsi" w:hAnsiTheme="minorHAnsi" w:cstheme="minorBidi"/>
          <w:sz w:val="24"/>
          <w:szCs w:val="24"/>
          <w:lang w:val="vi-VN" w:bidi="vi-VN"/>
        </w:rPr>
        <w:t>ớ</w:t>
      </w:r>
      <w:r w:rsidR="488E3CB4" w:rsidRPr="0905EE02">
        <w:rPr>
          <w:rFonts w:asciiTheme="minorHAnsi" w:hAnsiTheme="minorHAnsi" w:cstheme="minorBidi"/>
          <w:sz w:val="24"/>
          <w:szCs w:val="24"/>
          <w:lang w:val="vi-VN" w:bidi="vi-VN"/>
        </w:rPr>
        <w:t xml:space="preserve">i </w:t>
      </w:r>
      <w:r w:rsidRPr="0905EE02">
        <w:rPr>
          <w:rFonts w:asciiTheme="minorHAnsi" w:hAnsiTheme="minorHAnsi" w:cstheme="minorBidi"/>
          <w:sz w:val="24"/>
          <w:szCs w:val="24"/>
          <w:lang w:val="vi-VN" w:bidi="vi-VN"/>
        </w:rPr>
        <w:t xml:space="preserve"> tiếng Anh như:</w:t>
      </w:r>
    </w:p>
    <w:p w14:paraId="0BCDA0B4" w14:textId="77777777" w:rsidR="00CC061C" w:rsidRPr="00525B6D" w:rsidRDefault="00CC061C" w:rsidP="0038308E">
      <w:pPr>
        <w:numPr>
          <w:ilvl w:val="1"/>
          <w:numId w:val="11"/>
        </w:numPr>
        <w:tabs>
          <w:tab w:val="left" w:pos="1580"/>
        </w:tabs>
        <w:kinsoku w:val="0"/>
        <w:overflowPunct w:val="0"/>
        <w:ind w:left="1580" w:hanging="410"/>
        <w:rPr>
          <w:rFonts w:cstheme="minorHAnsi"/>
          <w:sz w:val="24"/>
          <w:szCs w:val="24"/>
          <w:lang w:val="vi-VN"/>
        </w:rPr>
      </w:pPr>
      <w:r w:rsidRPr="00525B6D">
        <w:rPr>
          <w:rFonts w:cstheme="minorHAnsi"/>
          <w:sz w:val="24"/>
          <w:lang w:val="vi-VN" w:bidi="vi-VN"/>
        </w:rPr>
        <w:t>Thông dịch viên có trình độ</w:t>
      </w:r>
    </w:p>
    <w:p w14:paraId="6A9ACE96" w14:textId="5457F870" w:rsidR="00CC061C" w:rsidRPr="00525B6D" w:rsidRDefault="00CC061C" w:rsidP="4C760638">
      <w:pPr>
        <w:numPr>
          <w:ilvl w:val="1"/>
          <w:numId w:val="11"/>
        </w:numPr>
        <w:tabs>
          <w:tab w:val="left" w:pos="1580"/>
        </w:tabs>
        <w:kinsoku w:val="0"/>
        <w:overflowPunct w:val="0"/>
        <w:ind w:left="1580" w:hanging="410"/>
        <w:rPr>
          <w:sz w:val="24"/>
          <w:szCs w:val="24"/>
          <w:lang w:val="vi-VN"/>
        </w:rPr>
      </w:pPr>
      <w:r w:rsidRPr="4C760638">
        <w:rPr>
          <w:sz w:val="24"/>
          <w:szCs w:val="24"/>
          <w:lang w:val="vi-VN" w:bidi="vi-VN"/>
        </w:rPr>
        <w:t xml:space="preserve">Thông tin được viết bằng </w:t>
      </w:r>
      <w:r w:rsidR="39D4EDB3" w:rsidRPr="4C760638">
        <w:rPr>
          <w:sz w:val="24"/>
          <w:szCs w:val="24"/>
          <w:lang w:val="vi-VN" w:bidi="vi-VN"/>
        </w:rPr>
        <w:t xml:space="preserve">những </w:t>
      </w:r>
      <w:r w:rsidRPr="4C760638">
        <w:rPr>
          <w:sz w:val="24"/>
          <w:szCs w:val="24"/>
          <w:lang w:val="vi-VN" w:bidi="vi-VN"/>
        </w:rPr>
        <w:t>ngôn ngữ khác</w:t>
      </w:r>
    </w:p>
    <w:p w14:paraId="4FF44F58" w14:textId="77777777" w:rsidR="00CC061C" w:rsidRPr="00525B6D" w:rsidRDefault="00CC061C" w:rsidP="00CC061C">
      <w:pPr>
        <w:kinsoku w:val="0"/>
        <w:overflowPunct w:val="0"/>
        <w:spacing w:before="8"/>
        <w:rPr>
          <w:rFonts w:cstheme="minorHAnsi"/>
          <w:sz w:val="24"/>
          <w:szCs w:val="24"/>
          <w:lang w:val="vi-VN"/>
        </w:rPr>
      </w:pPr>
    </w:p>
    <w:p w14:paraId="6A94D0A9" w14:textId="49E102BB" w:rsidR="00CC061C" w:rsidRPr="00525B6D" w:rsidRDefault="00CC061C" w:rsidP="4C760638">
      <w:pPr>
        <w:tabs>
          <w:tab w:val="left" w:pos="8347"/>
        </w:tabs>
        <w:kinsoku w:val="0"/>
        <w:overflowPunct w:val="0"/>
        <w:ind w:left="140"/>
        <w:rPr>
          <w:sz w:val="24"/>
          <w:szCs w:val="24"/>
          <w:lang w:val="vi-VN"/>
        </w:rPr>
      </w:pPr>
      <w:r w:rsidRPr="4C760638">
        <w:rPr>
          <w:sz w:val="24"/>
          <w:szCs w:val="24"/>
          <w:lang w:val="vi-VN" w:bidi="vi-VN"/>
        </w:rPr>
        <w:t xml:space="preserve">Nếu quý vị cần những dịch vụ này, hãy liên </w:t>
      </w:r>
      <w:r w:rsidR="7875EE4D" w:rsidRPr="4C760638">
        <w:rPr>
          <w:sz w:val="24"/>
          <w:szCs w:val="24"/>
          <w:lang w:val="vi-VN" w:bidi="vi-VN"/>
        </w:rPr>
        <w:t xml:space="preserve"> lạc</w:t>
      </w:r>
      <w:r w:rsidRPr="4C760638">
        <w:rPr>
          <w:sz w:val="24"/>
          <w:szCs w:val="24"/>
          <w:lang w:val="vi-VN" w:bidi="vi-VN"/>
        </w:rPr>
        <w:t xml:space="preserve"> với quận từ Thứ Hai đến Thứ Sáu, từ 8:00 sáng đến 5:00 chiều </w:t>
      </w:r>
      <w:r w:rsidR="2B742BF9" w:rsidRPr="4C760638">
        <w:rPr>
          <w:sz w:val="24"/>
          <w:szCs w:val="24"/>
          <w:lang w:val="vi-VN" w:bidi="vi-VN"/>
        </w:rPr>
        <w:t xml:space="preserve"> ở</w:t>
      </w:r>
      <w:r w:rsidRPr="4C760638">
        <w:rPr>
          <w:sz w:val="24"/>
          <w:szCs w:val="24"/>
          <w:lang w:val="vi-VN" w:bidi="vi-VN"/>
        </w:rPr>
        <w:t xml:space="preserve"> số 1-916-875-6069.  </w:t>
      </w:r>
      <w:r w:rsidR="3ED66CD8" w:rsidRPr="4C760638">
        <w:rPr>
          <w:sz w:val="24"/>
          <w:szCs w:val="24"/>
          <w:lang w:val="vi-VN" w:bidi="vi-VN"/>
        </w:rPr>
        <w:t>N</w:t>
      </w:r>
      <w:r w:rsidRPr="4C760638">
        <w:rPr>
          <w:sz w:val="24"/>
          <w:szCs w:val="24"/>
          <w:lang w:val="vi-VN" w:bidi="vi-VN"/>
        </w:rPr>
        <w:t>ếu quý vị</w:t>
      </w:r>
      <w:r w:rsidR="2AB115CB" w:rsidRPr="4C760638">
        <w:rPr>
          <w:sz w:val="24"/>
          <w:szCs w:val="24"/>
          <w:lang w:val="vi-VN" w:bidi="vi-VN"/>
        </w:rPr>
        <w:t xml:space="preserve"> có vấn đề về nói hoặc nghe</w:t>
      </w:r>
      <w:r w:rsidRPr="4C760638">
        <w:rPr>
          <w:sz w:val="24"/>
          <w:szCs w:val="24"/>
          <w:lang w:val="vi-VN" w:bidi="vi-VN"/>
        </w:rPr>
        <w:t xml:space="preserve"> , </w:t>
      </w:r>
      <w:r w:rsidR="62F592ED" w:rsidRPr="4C760638">
        <w:rPr>
          <w:sz w:val="24"/>
          <w:szCs w:val="24"/>
          <w:lang w:val="vi-VN" w:bidi="vi-VN"/>
        </w:rPr>
        <w:t xml:space="preserve"> xin</w:t>
      </w:r>
      <w:r w:rsidRPr="4C760638">
        <w:rPr>
          <w:sz w:val="24"/>
          <w:szCs w:val="24"/>
          <w:lang w:val="vi-VN" w:bidi="vi-VN"/>
        </w:rPr>
        <w:t xml:space="preserve"> gọi đến Dịch Vụ Chuyển Tiếp California 711 TYY/TDD. Theo yêu cầu, tài liệu này có thể được cung cấp cho quý vị dưới dạng chữ nổi Braille, bản in cỡ lớn, âm thanh hoặc định dạng điện tử có thể truy cập được.</w:t>
      </w:r>
    </w:p>
    <w:p w14:paraId="6A15E099" w14:textId="77777777" w:rsidR="00CC061C" w:rsidRPr="00525B6D" w:rsidRDefault="00CC061C" w:rsidP="00CC061C">
      <w:pPr>
        <w:pStyle w:val="Heading1"/>
        <w:bidi w:val="0"/>
        <w:spacing w:after="0" w:line="360" w:lineRule="auto"/>
        <w:jc w:val="left"/>
        <w:rPr>
          <w:rFonts w:asciiTheme="minorHAnsi" w:hAnsiTheme="minorHAnsi" w:cstheme="minorHAnsi"/>
          <w:lang w:val="vi-VN"/>
        </w:rPr>
      </w:pPr>
    </w:p>
    <w:p w14:paraId="64563B6D" w14:textId="77777777" w:rsidR="00CC061C" w:rsidRPr="00525B6D" w:rsidRDefault="00CC061C" w:rsidP="00CC061C">
      <w:pPr>
        <w:kinsoku w:val="0"/>
        <w:overflowPunct w:val="0"/>
        <w:ind w:left="140"/>
        <w:rPr>
          <w:rFonts w:cstheme="minorHAnsi"/>
          <w:b/>
          <w:bCs/>
          <w:sz w:val="24"/>
          <w:szCs w:val="24"/>
          <w:lang w:val="vi-VN"/>
        </w:rPr>
      </w:pPr>
      <w:r w:rsidRPr="00525B6D">
        <w:rPr>
          <w:rFonts w:cstheme="minorHAnsi"/>
          <w:b/>
          <w:sz w:val="24"/>
          <w:u w:val="thick"/>
          <w:lang w:val="vi-VN" w:bidi="vi-VN"/>
        </w:rPr>
        <w:t>CÁCH NỘP ĐƠN KHIẾU NẠI</w:t>
      </w:r>
    </w:p>
    <w:p w14:paraId="5B32A960" w14:textId="640ACF3A" w:rsidR="00CC061C" w:rsidRPr="00525B6D" w:rsidRDefault="00CC061C" w:rsidP="4C760638">
      <w:pPr>
        <w:kinsoku w:val="0"/>
        <w:overflowPunct w:val="0"/>
        <w:spacing w:before="93"/>
        <w:ind w:left="140" w:right="295"/>
        <w:rPr>
          <w:color w:val="000000"/>
          <w:sz w:val="24"/>
          <w:szCs w:val="24"/>
          <w:lang w:val="vi-VN"/>
        </w:rPr>
      </w:pPr>
      <w:r w:rsidRPr="4C760638">
        <w:rPr>
          <w:sz w:val="24"/>
          <w:szCs w:val="24"/>
          <w:lang w:val="vi-VN" w:bidi="vi-VN"/>
        </w:rPr>
        <w:t>Nếu quý vị tin rằng Phòng Dịch Vụ Chăm Sóc Sức Khỏe Hành Vi Quận Sacramento đã không cung cấp các dịch vụ này hoặc phân biệt đối xử bất hợp pháp theo cách khác dựa trên giới tính, chủng tộc, màu da, tôn giáo, tổ tiên, quốc tịch, nhận dạng nhóm dân tộc, độ tuổi, tình trạng khuyết tật về tinh thần, tình trạng khuyết tật về thể chất, tình trạng sức khỏe, thông tin di truyền, tình trạng hôn nhân, giới, bản dạng giới</w:t>
      </w:r>
      <w:r w:rsidR="3090C4BF" w:rsidRPr="4C760638">
        <w:rPr>
          <w:sz w:val="24"/>
          <w:szCs w:val="24"/>
          <w:lang w:val="vi-VN" w:bidi="vi-VN"/>
        </w:rPr>
        <w:t>,</w:t>
      </w:r>
      <w:r w:rsidRPr="4C760638">
        <w:rPr>
          <w:sz w:val="24"/>
          <w:szCs w:val="24"/>
          <w:lang w:val="vi-VN" w:bidi="vi-VN"/>
        </w:rPr>
        <w:t xml:space="preserve"> hoặc khuynh hướng tính dục, quý vị </w:t>
      </w:r>
      <w:r w:rsidRPr="4C760638">
        <w:rPr>
          <w:sz w:val="24"/>
          <w:szCs w:val="24"/>
          <w:lang w:val="vi-VN" w:bidi="vi-VN"/>
        </w:rPr>
        <w:lastRenderedPageBreak/>
        <w:t>có thể nộp đơn khiếu nại tới bộ phận Dịch Vụ Hội Viên qua điện thoại, bằng văn bản, trực tiếp hoặc qua phương tiện điện tử:</w:t>
      </w:r>
    </w:p>
    <w:p w14:paraId="4198AD7A" w14:textId="77777777" w:rsidR="00CC061C" w:rsidRPr="00525B6D" w:rsidRDefault="00CC061C" w:rsidP="00CC061C">
      <w:pPr>
        <w:kinsoku w:val="0"/>
        <w:overflowPunct w:val="0"/>
        <w:spacing w:before="5"/>
        <w:rPr>
          <w:rFonts w:cstheme="minorHAnsi"/>
          <w:sz w:val="24"/>
          <w:szCs w:val="24"/>
          <w:lang w:val="vi-VN"/>
        </w:rPr>
      </w:pPr>
    </w:p>
    <w:p w14:paraId="194406DA" w14:textId="21E77FF4" w:rsidR="00CC061C" w:rsidRPr="00525B6D" w:rsidRDefault="00CC061C" w:rsidP="4C760638">
      <w:pPr>
        <w:widowControl w:val="0"/>
        <w:numPr>
          <w:ilvl w:val="0"/>
          <w:numId w:val="13"/>
        </w:numPr>
        <w:tabs>
          <w:tab w:val="left" w:pos="860"/>
        </w:tabs>
        <w:kinsoku w:val="0"/>
        <w:overflowPunct w:val="0"/>
        <w:autoSpaceDE w:val="0"/>
        <w:autoSpaceDN w:val="0"/>
        <w:adjustRightInd w:val="0"/>
        <w:spacing w:after="0" w:line="240" w:lineRule="auto"/>
        <w:ind w:right="779"/>
        <w:rPr>
          <w:sz w:val="24"/>
          <w:szCs w:val="24"/>
          <w:lang w:val="vi-VN"/>
        </w:rPr>
      </w:pPr>
      <w:r w:rsidRPr="4C760638">
        <w:rPr>
          <w:sz w:val="24"/>
          <w:szCs w:val="24"/>
          <w:u w:val="single"/>
          <w:lang w:val="vi-VN" w:bidi="vi-VN"/>
        </w:rPr>
        <w:t>Qua điện thoại</w:t>
      </w:r>
      <w:r w:rsidRPr="4C760638">
        <w:rPr>
          <w:sz w:val="24"/>
          <w:szCs w:val="24"/>
          <w:lang w:val="vi-VN" w:bidi="vi-VN"/>
        </w:rPr>
        <w:t xml:space="preserve">: Liên </w:t>
      </w:r>
      <w:r w:rsidR="6F5C0317" w:rsidRPr="4C760638">
        <w:rPr>
          <w:sz w:val="24"/>
          <w:szCs w:val="24"/>
          <w:lang w:val="vi-VN" w:bidi="vi-VN"/>
        </w:rPr>
        <w:t xml:space="preserve"> lạc</w:t>
      </w:r>
      <w:r w:rsidRPr="4C760638">
        <w:rPr>
          <w:sz w:val="24"/>
          <w:szCs w:val="24"/>
          <w:lang w:val="vi-VN" w:bidi="vi-VN"/>
        </w:rPr>
        <w:t xml:space="preserve"> với bộ phận Dịch Vụ Hội Viên từ 8:00 sáng đến 5:00 chiều </w:t>
      </w:r>
      <w:r w:rsidR="58E953E9" w:rsidRPr="4C760638">
        <w:rPr>
          <w:sz w:val="24"/>
          <w:szCs w:val="24"/>
          <w:lang w:val="vi-VN" w:bidi="vi-VN"/>
        </w:rPr>
        <w:t xml:space="preserve"> ở</w:t>
      </w:r>
      <w:r w:rsidRPr="4C760638">
        <w:rPr>
          <w:sz w:val="24"/>
          <w:szCs w:val="24"/>
          <w:lang w:val="vi-VN" w:bidi="vi-VN"/>
        </w:rPr>
        <w:t xml:space="preserve"> số 1-916-875-6069.</w:t>
      </w:r>
      <w:r w:rsidRPr="4C760638">
        <w:rPr>
          <w:i/>
          <w:iCs/>
          <w:sz w:val="24"/>
          <w:szCs w:val="24"/>
          <w:lang w:val="vi-VN" w:bidi="vi-VN"/>
        </w:rPr>
        <w:t xml:space="preserve"> </w:t>
      </w:r>
      <w:r w:rsidRPr="4C760638">
        <w:rPr>
          <w:sz w:val="24"/>
          <w:szCs w:val="24"/>
          <w:lang w:val="vi-VN" w:bidi="vi-VN"/>
        </w:rPr>
        <w:t xml:space="preserve"> </w:t>
      </w:r>
      <w:r w:rsidR="154E5F10" w:rsidRPr="4C760638">
        <w:rPr>
          <w:sz w:val="24"/>
          <w:szCs w:val="24"/>
          <w:lang w:val="vi-VN" w:bidi="vi-VN"/>
        </w:rPr>
        <w:t>N</w:t>
      </w:r>
      <w:r w:rsidRPr="4C760638">
        <w:rPr>
          <w:sz w:val="24"/>
          <w:szCs w:val="24"/>
          <w:lang w:val="vi-VN" w:bidi="vi-VN"/>
        </w:rPr>
        <w:t>ếu quý vị</w:t>
      </w:r>
      <w:r w:rsidR="3F4C6869" w:rsidRPr="4C760638">
        <w:rPr>
          <w:sz w:val="24"/>
          <w:szCs w:val="24"/>
          <w:lang w:val="vi-VN" w:bidi="vi-VN"/>
        </w:rPr>
        <w:t xml:space="preserve"> có vấn đề về nghe hoặc nói</w:t>
      </w:r>
      <w:r w:rsidRPr="4C760638">
        <w:rPr>
          <w:sz w:val="24"/>
          <w:szCs w:val="24"/>
          <w:lang w:val="vi-VN" w:bidi="vi-VN"/>
        </w:rPr>
        <w:t xml:space="preserve"> , </w:t>
      </w:r>
      <w:r w:rsidR="34579DAD" w:rsidRPr="4C760638">
        <w:rPr>
          <w:sz w:val="24"/>
          <w:szCs w:val="24"/>
          <w:lang w:val="vi-VN" w:bidi="vi-VN"/>
        </w:rPr>
        <w:t xml:space="preserve"> xin</w:t>
      </w:r>
      <w:r w:rsidRPr="4C760638">
        <w:rPr>
          <w:sz w:val="24"/>
          <w:szCs w:val="24"/>
          <w:lang w:val="vi-VN" w:bidi="vi-VN"/>
        </w:rPr>
        <w:t xml:space="preserve"> gọi đến Dịch Vụ Chuyển Tiếp California 711 TYY/TDD.</w:t>
      </w:r>
    </w:p>
    <w:p w14:paraId="61C79164" w14:textId="49247880" w:rsidR="00CC061C" w:rsidRPr="00525B6D" w:rsidRDefault="00CC061C" w:rsidP="4C760638">
      <w:pPr>
        <w:widowControl w:val="0"/>
        <w:numPr>
          <w:ilvl w:val="0"/>
          <w:numId w:val="11"/>
        </w:numPr>
        <w:tabs>
          <w:tab w:val="left" w:pos="860"/>
        </w:tabs>
        <w:kinsoku w:val="0"/>
        <w:overflowPunct w:val="0"/>
        <w:autoSpaceDE w:val="0"/>
        <w:autoSpaceDN w:val="0"/>
        <w:adjustRightInd w:val="0"/>
        <w:spacing w:before="160" w:after="0" w:line="240" w:lineRule="auto"/>
        <w:ind w:left="860"/>
        <w:rPr>
          <w:sz w:val="24"/>
          <w:szCs w:val="24"/>
          <w:lang w:val="vi-VN"/>
        </w:rPr>
      </w:pPr>
      <w:r w:rsidRPr="4C760638">
        <w:rPr>
          <w:sz w:val="24"/>
          <w:szCs w:val="24"/>
          <w:u w:val="single"/>
          <w:lang w:val="vi-VN" w:bidi="vi-VN"/>
        </w:rPr>
        <w:t>Bằng văn bản</w:t>
      </w:r>
      <w:r w:rsidRPr="4C760638">
        <w:rPr>
          <w:sz w:val="24"/>
          <w:szCs w:val="24"/>
          <w:lang w:val="vi-VN" w:bidi="vi-VN"/>
        </w:rPr>
        <w:t>: Điền  mẫu đơn than phiền hoặc viết thư và gửi đến:</w:t>
      </w:r>
    </w:p>
    <w:p w14:paraId="7A34C4EE" w14:textId="77777777" w:rsidR="00624A2E" w:rsidRPr="00525B6D" w:rsidRDefault="00624A2E" w:rsidP="00624A2E">
      <w:pPr>
        <w:pStyle w:val="BodyText"/>
        <w:spacing w:line="276" w:lineRule="auto"/>
        <w:ind w:left="720" w:firstLine="720"/>
        <w:contextualSpacing/>
        <w:rPr>
          <w:rFonts w:asciiTheme="minorHAnsi" w:hAnsiTheme="minorHAnsi" w:cstheme="minorHAnsi"/>
        </w:rPr>
      </w:pPr>
      <w:r w:rsidRPr="00525B6D">
        <w:rPr>
          <w:rFonts w:asciiTheme="minorHAnsi" w:hAnsiTheme="minorHAnsi" w:cstheme="minorHAnsi"/>
          <w:lang w:val="vi-VN" w:bidi="vi-VN"/>
        </w:rPr>
        <w:t>Sacramento County BHS - Member Services</w:t>
      </w:r>
    </w:p>
    <w:p w14:paraId="5573D7FE" w14:textId="77777777" w:rsidR="00624A2E" w:rsidRPr="00525B6D" w:rsidRDefault="00624A2E" w:rsidP="00624A2E">
      <w:pPr>
        <w:pStyle w:val="BodyText"/>
        <w:spacing w:line="276" w:lineRule="auto"/>
        <w:contextualSpacing/>
        <w:rPr>
          <w:rFonts w:asciiTheme="minorHAnsi" w:hAnsiTheme="minorHAnsi" w:cstheme="minorHAnsi"/>
        </w:rPr>
      </w:pPr>
      <w:r w:rsidRPr="00525B6D">
        <w:rPr>
          <w:rFonts w:asciiTheme="minorHAnsi" w:hAnsiTheme="minorHAnsi" w:cstheme="minorHAnsi"/>
          <w:lang w:val="vi-VN" w:bidi="vi-VN"/>
        </w:rPr>
        <w:tab/>
      </w:r>
      <w:r w:rsidRPr="00525B6D">
        <w:rPr>
          <w:rFonts w:asciiTheme="minorHAnsi" w:hAnsiTheme="minorHAnsi" w:cstheme="minorHAnsi"/>
          <w:lang w:val="vi-VN" w:bidi="vi-VN"/>
        </w:rPr>
        <w:tab/>
        <w:t>7001-A East Parkway, Suite 300</w:t>
      </w:r>
    </w:p>
    <w:p w14:paraId="58321D17" w14:textId="77777777" w:rsidR="00624A2E" w:rsidRPr="00525B6D" w:rsidRDefault="00624A2E" w:rsidP="00624A2E">
      <w:pPr>
        <w:pStyle w:val="BodyText"/>
        <w:spacing w:line="276" w:lineRule="auto"/>
        <w:contextualSpacing/>
        <w:rPr>
          <w:rFonts w:asciiTheme="minorHAnsi" w:hAnsiTheme="minorHAnsi" w:cstheme="minorHAnsi"/>
        </w:rPr>
      </w:pPr>
      <w:r w:rsidRPr="00525B6D">
        <w:rPr>
          <w:rFonts w:asciiTheme="minorHAnsi" w:hAnsiTheme="minorHAnsi" w:cstheme="minorHAnsi"/>
          <w:lang w:val="vi-VN" w:bidi="vi-VN"/>
        </w:rPr>
        <w:tab/>
      </w:r>
      <w:r w:rsidRPr="00525B6D">
        <w:rPr>
          <w:rFonts w:asciiTheme="minorHAnsi" w:hAnsiTheme="minorHAnsi" w:cstheme="minorHAnsi"/>
          <w:lang w:val="vi-VN" w:bidi="vi-VN"/>
        </w:rPr>
        <w:tab/>
        <w:t>Sacramento, CA 95823</w:t>
      </w:r>
    </w:p>
    <w:p w14:paraId="768517BB" w14:textId="13976AA0" w:rsidR="00CC061C" w:rsidRPr="00525B6D" w:rsidRDefault="00CC061C" w:rsidP="0038308E">
      <w:pPr>
        <w:widowControl w:val="0"/>
        <w:numPr>
          <w:ilvl w:val="0"/>
          <w:numId w:val="13"/>
        </w:numPr>
        <w:tabs>
          <w:tab w:val="left" w:pos="860"/>
        </w:tabs>
        <w:kinsoku w:val="0"/>
        <w:overflowPunct w:val="0"/>
        <w:autoSpaceDE w:val="0"/>
        <w:autoSpaceDN w:val="0"/>
        <w:adjustRightInd w:val="0"/>
        <w:spacing w:before="164" w:after="0" w:line="240" w:lineRule="auto"/>
        <w:ind w:right="1071"/>
        <w:rPr>
          <w:rFonts w:cstheme="minorHAnsi"/>
          <w:sz w:val="24"/>
          <w:szCs w:val="24"/>
        </w:rPr>
      </w:pPr>
      <w:r w:rsidRPr="00525B6D">
        <w:rPr>
          <w:rFonts w:cstheme="minorHAnsi"/>
          <w:sz w:val="24"/>
          <w:u w:val="single" w:color="000000"/>
          <w:lang w:val="vi-VN" w:bidi="vi-VN"/>
        </w:rPr>
        <w:t>Trực tiếp</w:t>
      </w:r>
      <w:r w:rsidRPr="00525B6D">
        <w:rPr>
          <w:rFonts w:cstheme="minorHAnsi"/>
          <w:sz w:val="24"/>
          <w:lang w:val="vi-VN" w:bidi="vi-VN"/>
        </w:rPr>
        <w:t>: Đến văn phòng bác sĩ hoặc nhà cung cấp dịch vụ điều trị của quý vị và nêu rõ quý vị muốn nộp đơn khiếu nại.</w:t>
      </w:r>
    </w:p>
    <w:p w14:paraId="6AEC5B5D" w14:textId="0AB9046D" w:rsidR="00CC061C" w:rsidRPr="00525B6D" w:rsidRDefault="00CC061C" w:rsidP="0038308E">
      <w:pPr>
        <w:widowControl w:val="0"/>
        <w:numPr>
          <w:ilvl w:val="0"/>
          <w:numId w:val="13"/>
        </w:numPr>
        <w:tabs>
          <w:tab w:val="left" w:pos="860"/>
        </w:tabs>
        <w:kinsoku w:val="0"/>
        <w:overflowPunct w:val="0"/>
        <w:autoSpaceDE w:val="0"/>
        <w:autoSpaceDN w:val="0"/>
        <w:adjustRightInd w:val="0"/>
        <w:spacing w:before="156" w:after="0" w:line="240" w:lineRule="auto"/>
        <w:ind w:left="500" w:firstLine="0"/>
        <w:rPr>
          <w:rFonts w:cstheme="minorHAnsi"/>
          <w:sz w:val="24"/>
          <w:szCs w:val="24"/>
          <w:u w:val="single"/>
        </w:rPr>
      </w:pPr>
      <w:r w:rsidRPr="00525B6D">
        <w:rPr>
          <w:rFonts w:cstheme="minorHAnsi"/>
          <w:sz w:val="24"/>
          <w:u w:val="single"/>
          <w:lang w:val="vi-VN" w:bidi="vi-VN"/>
        </w:rPr>
        <w:t>Phương thức điện tử</w:t>
      </w:r>
      <w:r w:rsidRPr="00525B6D">
        <w:rPr>
          <w:rFonts w:cstheme="minorHAnsi"/>
          <w:sz w:val="24"/>
          <w:lang w:val="vi-VN" w:bidi="vi-VN"/>
        </w:rPr>
        <w:t>: Truy cập trang web của Dịch Vụ Hội Viên tại</w:t>
      </w:r>
      <w:bookmarkStart w:id="21" w:name="_Hlk158391419"/>
      <w:r w:rsidRPr="00525B6D">
        <w:rPr>
          <w:rFonts w:cstheme="minorHAnsi"/>
          <w:sz w:val="24"/>
          <w:lang w:val="vi-VN" w:bidi="vi-VN"/>
        </w:rPr>
        <w:t xml:space="preserve"> </w:t>
      </w:r>
      <w:hyperlink r:id="rId23" w:history="1">
        <w:r w:rsidR="00624A2E" w:rsidRPr="00525B6D">
          <w:rPr>
            <w:rFonts w:cstheme="minorHAnsi"/>
            <w:color w:val="0000FF"/>
            <w:u w:val="single"/>
            <w:lang w:val="vi-VN" w:bidi="vi-VN"/>
          </w:rPr>
          <w:t>Giải Quyết Vấn Đề (saccounty.gov)</w:t>
        </w:r>
      </w:hyperlink>
      <w:bookmarkEnd w:id="21"/>
      <w:r w:rsidRPr="00525B6D">
        <w:rPr>
          <w:rFonts w:cstheme="minorHAnsi"/>
          <w:i/>
          <w:sz w:val="24"/>
          <w:lang w:val="vi-VN" w:bidi="vi-VN"/>
        </w:rPr>
        <w:t>.</w:t>
      </w:r>
    </w:p>
    <w:p w14:paraId="0879F780" w14:textId="77777777" w:rsidR="00CC061C" w:rsidRPr="00525B6D" w:rsidRDefault="00CC061C" w:rsidP="00CC061C">
      <w:pPr>
        <w:widowControl w:val="0"/>
        <w:tabs>
          <w:tab w:val="left" w:pos="860"/>
        </w:tabs>
        <w:kinsoku w:val="0"/>
        <w:overflowPunct w:val="0"/>
        <w:autoSpaceDE w:val="0"/>
        <w:autoSpaceDN w:val="0"/>
        <w:adjustRightInd w:val="0"/>
        <w:spacing w:before="156" w:after="0" w:line="240" w:lineRule="auto"/>
        <w:ind w:left="500"/>
        <w:rPr>
          <w:rFonts w:cstheme="minorHAnsi"/>
          <w:sz w:val="24"/>
          <w:szCs w:val="24"/>
          <w:u w:val="single"/>
        </w:rPr>
      </w:pPr>
    </w:p>
    <w:p w14:paraId="4A188E97" w14:textId="77777777" w:rsidR="00CC061C" w:rsidRPr="00525B6D" w:rsidRDefault="00CC061C" w:rsidP="00CC061C">
      <w:pPr>
        <w:tabs>
          <w:tab w:val="left" w:pos="860"/>
        </w:tabs>
        <w:kinsoku w:val="0"/>
        <w:overflowPunct w:val="0"/>
        <w:spacing w:before="156"/>
        <w:rPr>
          <w:rFonts w:cstheme="minorHAnsi"/>
          <w:sz w:val="24"/>
          <w:szCs w:val="24"/>
          <w:u w:val="single"/>
        </w:rPr>
      </w:pPr>
      <w:r w:rsidRPr="00525B6D">
        <w:rPr>
          <w:rFonts w:cstheme="minorHAnsi"/>
          <w:noProof/>
          <w:sz w:val="24"/>
          <w:u w:val="single"/>
          <w:lang w:val="vi-VN" w:bidi="vi-VN"/>
        </w:rPr>
        <mc:AlternateContent>
          <mc:Choice Requires="wps">
            <w:drawing>
              <wp:anchor distT="0" distB="0" distL="0" distR="0" simplePos="0" relativeHeight="251658242"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AD09B45">
              <v:shape id="Freeform: Shape 3" style="position:absolute;margin-left:53.45pt;margin-top:9.35pt;width:470.95pt;height:0;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spid="_x0000_s1026" o:allowincell="f" filled="f" strokeweight="2.16pt" path="m,l941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" w14:anchorId="3F53CC0E">
                <v:path arrowok="t" o:connecttype="custom" o:connectlocs="0,0;5981065,0" o:connectangles="0,0"/>
                <w10:wrap type="topAndBottom" anchorx="page"/>
              </v:shape>
            </w:pict>
          </mc:Fallback>
        </mc:AlternateContent>
      </w:r>
    </w:p>
    <w:p w14:paraId="2B230D53" w14:textId="77777777" w:rsidR="00CC061C" w:rsidRPr="00525B6D" w:rsidRDefault="00CC061C" w:rsidP="00CC061C">
      <w:pPr>
        <w:tabs>
          <w:tab w:val="left" w:pos="860"/>
        </w:tabs>
        <w:kinsoku w:val="0"/>
        <w:overflowPunct w:val="0"/>
        <w:spacing w:before="156"/>
        <w:rPr>
          <w:rFonts w:cstheme="minorHAnsi"/>
          <w:b/>
          <w:bCs/>
          <w:sz w:val="24"/>
          <w:szCs w:val="24"/>
        </w:rPr>
      </w:pPr>
      <w:r w:rsidRPr="00525B6D">
        <w:rPr>
          <w:rFonts w:cstheme="minorHAnsi"/>
          <w:b/>
          <w:sz w:val="24"/>
          <w:u w:val="thick"/>
          <w:lang w:val="vi-VN" w:bidi="vi-VN"/>
        </w:rPr>
        <w:t xml:space="preserve">VĂN PHÒNG DÂN QUYỀN </w:t>
      </w:r>
      <w:r w:rsidRPr="00525B6D">
        <w:rPr>
          <w:rFonts w:cstheme="minorHAnsi"/>
          <w:b/>
          <w:sz w:val="24"/>
          <w:lang w:val="vi-VN" w:bidi="vi-VN"/>
        </w:rPr>
        <w:t>– SỞ DỊCH VỤ CHĂM SÓC SỨC KHỎE CALIFORNIA</w:t>
      </w:r>
    </w:p>
    <w:p w14:paraId="7AC2F427" w14:textId="77777777" w:rsidR="00CC061C" w:rsidRPr="00525B6D" w:rsidRDefault="00CC061C" w:rsidP="00CC061C">
      <w:pPr>
        <w:tabs>
          <w:tab w:val="left" w:pos="860"/>
        </w:tabs>
        <w:kinsoku w:val="0"/>
        <w:overflowPunct w:val="0"/>
        <w:spacing w:before="156"/>
        <w:rPr>
          <w:rFonts w:cstheme="minorHAnsi"/>
          <w:sz w:val="24"/>
          <w:szCs w:val="24"/>
        </w:rPr>
      </w:pPr>
      <w:r w:rsidRPr="00525B6D">
        <w:rPr>
          <w:rFonts w:cstheme="minorHAnsi"/>
          <w:sz w:val="24"/>
          <w:lang w:val="vi-VN" w:bidi="vi-VN"/>
        </w:rPr>
        <w:t>Quý vị cũng có thể nộp đơn than phiền về dân quyền tới Văn Phòng Dân Quyền thuộc Sở Dịch Vụ Chăm Sóc Sức Khỏe California qua điện thoại, bằng văn bản hoặc qua phương tiện điện tử:</w:t>
      </w:r>
    </w:p>
    <w:p w14:paraId="241D758E" w14:textId="77777777" w:rsidR="00CC061C" w:rsidRPr="00525B6D" w:rsidRDefault="00CC061C" w:rsidP="0038308E">
      <w:pPr>
        <w:numPr>
          <w:ilvl w:val="0"/>
          <w:numId w:val="14"/>
        </w:numPr>
        <w:kinsoku w:val="0"/>
        <w:overflowPunct w:val="0"/>
        <w:spacing w:before="156"/>
        <w:ind w:left="900" w:hanging="270"/>
        <w:rPr>
          <w:rFonts w:cstheme="minorHAnsi"/>
          <w:sz w:val="24"/>
          <w:szCs w:val="24"/>
        </w:rPr>
      </w:pPr>
      <w:r w:rsidRPr="00525B6D">
        <w:rPr>
          <w:rFonts w:cstheme="minorHAnsi"/>
          <w:sz w:val="24"/>
          <w:u w:val="single"/>
          <w:lang w:val="vi-VN" w:bidi="vi-VN"/>
        </w:rPr>
        <w:t>Qua điện thoại</w:t>
      </w:r>
      <w:r w:rsidRPr="00525B6D">
        <w:rPr>
          <w:rFonts w:cstheme="minorHAnsi"/>
          <w:sz w:val="24"/>
          <w:lang w:val="vi-VN" w:bidi="vi-VN"/>
        </w:rPr>
        <w:t xml:space="preserve">: Gọi </w:t>
      </w:r>
      <w:r w:rsidRPr="00525B6D">
        <w:rPr>
          <w:rFonts w:cstheme="minorHAnsi"/>
          <w:b/>
          <w:sz w:val="24"/>
          <w:lang w:val="vi-VN" w:bidi="vi-VN"/>
        </w:rPr>
        <w:t>916-440-7370</w:t>
      </w:r>
      <w:r w:rsidRPr="00525B6D">
        <w:rPr>
          <w:rFonts w:cstheme="minorHAnsi"/>
          <w:sz w:val="24"/>
          <w:lang w:val="vi-VN" w:bidi="vi-VN"/>
        </w:rPr>
        <w:t xml:space="preserve">. Nếu quý vị nói hoặc nghe không tốt, vui lòng gọi </w:t>
      </w:r>
      <w:r w:rsidRPr="00525B6D">
        <w:rPr>
          <w:rFonts w:cstheme="minorHAnsi"/>
          <w:b/>
          <w:sz w:val="24"/>
          <w:lang w:val="vi-VN" w:bidi="vi-VN"/>
        </w:rPr>
        <w:t>711 (Dịch Vụ Chuyển Tiếp Tiểu Bang California)</w:t>
      </w:r>
      <w:r w:rsidRPr="00525B6D">
        <w:rPr>
          <w:rFonts w:cstheme="minorHAnsi"/>
          <w:sz w:val="24"/>
          <w:lang w:val="vi-VN" w:bidi="vi-VN"/>
        </w:rPr>
        <w:t>.</w:t>
      </w:r>
    </w:p>
    <w:p w14:paraId="193385F4" w14:textId="77777777" w:rsidR="00CC061C" w:rsidRPr="00525B6D" w:rsidRDefault="00CC061C" w:rsidP="0038308E">
      <w:pPr>
        <w:numPr>
          <w:ilvl w:val="0"/>
          <w:numId w:val="14"/>
        </w:numPr>
        <w:tabs>
          <w:tab w:val="left" w:pos="860"/>
        </w:tabs>
        <w:kinsoku w:val="0"/>
        <w:overflowPunct w:val="0"/>
        <w:spacing w:before="156"/>
        <w:rPr>
          <w:rFonts w:cstheme="minorHAnsi"/>
          <w:sz w:val="24"/>
          <w:szCs w:val="24"/>
        </w:rPr>
      </w:pPr>
      <w:r w:rsidRPr="00525B6D">
        <w:rPr>
          <w:rFonts w:cstheme="minorHAnsi"/>
          <w:sz w:val="24"/>
          <w:u w:val="single"/>
          <w:lang w:val="vi-VN" w:bidi="vi-VN"/>
        </w:rPr>
        <w:t>Bằng văn bản</w:t>
      </w:r>
      <w:r w:rsidRPr="00525B6D">
        <w:rPr>
          <w:rFonts w:cstheme="minorHAnsi"/>
          <w:sz w:val="24"/>
          <w:lang w:val="vi-VN" w:bidi="vi-VN"/>
        </w:rPr>
        <w:t>: Điền vào mẫu đơn than phiền hoặc gửi thư tới:</w:t>
      </w:r>
    </w:p>
    <w:p w14:paraId="68A6B269" w14:textId="77777777" w:rsidR="00CC061C" w:rsidRPr="00525B6D" w:rsidRDefault="00CC061C" w:rsidP="00CC061C">
      <w:pPr>
        <w:tabs>
          <w:tab w:val="left" w:pos="860"/>
        </w:tabs>
        <w:kinsoku w:val="0"/>
        <w:overflowPunct w:val="0"/>
        <w:spacing w:after="0" w:line="240" w:lineRule="auto"/>
        <w:ind w:left="864"/>
        <w:rPr>
          <w:rFonts w:cstheme="minorHAnsi"/>
          <w:b/>
          <w:bCs/>
          <w:sz w:val="24"/>
          <w:szCs w:val="24"/>
        </w:rPr>
      </w:pPr>
      <w:r w:rsidRPr="00525B6D">
        <w:rPr>
          <w:rFonts w:cstheme="minorHAnsi"/>
          <w:b/>
          <w:sz w:val="24"/>
          <w:lang w:val="vi-VN" w:bidi="vi-VN"/>
        </w:rPr>
        <w:t xml:space="preserve">Department of Health Care Services </w:t>
      </w:r>
    </w:p>
    <w:p w14:paraId="5E175F01" w14:textId="77777777" w:rsidR="00CC061C" w:rsidRPr="00525B6D" w:rsidRDefault="00CC061C" w:rsidP="00CC061C">
      <w:pPr>
        <w:tabs>
          <w:tab w:val="left" w:pos="860"/>
        </w:tabs>
        <w:kinsoku w:val="0"/>
        <w:overflowPunct w:val="0"/>
        <w:spacing w:after="0" w:line="240" w:lineRule="auto"/>
        <w:ind w:left="864"/>
        <w:rPr>
          <w:rFonts w:cstheme="minorHAnsi"/>
          <w:b/>
          <w:sz w:val="24"/>
          <w:szCs w:val="24"/>
        </w:rPr>
      </w:pPr>
      <w:r w:rsidRPr="00525B6D">
        <w:rPr>
          <w:rFonts w:cstheme="minorHAnsi"/>
          <w:b/>
          <w:sz w:val="24"/>
          <w:lang w:val="vi-VN" w:bidi="vi-VN"/>
        </w:rPr>
        <w:t>Office of Civil Rights</w:t>
      </w:r>
      <w:r w:rsidRPr="00525B6D">
        <w:rPr>
          <w:rFonts w:cstheme="minorHAnsi"/>
          <w:b/>
          <w:sz w:val="24"/>
          <w:lang w:val="vi-VN" w:bidi="vi-VN"/>
        </w:rPr>
        <w:br/>
        <w:t xml:space="preserve">P.O. Box 997413, MS 0009 </w:t>
      </w:r>
    </w:p>
    <w:p w14:paraId="41A482AE" w14:textId="77777777" w:rsidR="00CC061C" w:rsidRPr="00525B6D" w:rsidRDefault="00CC061C" w:rsidP="00CC061C">
      <w:pPr>
        <w:tabs>
          <w:tab w:val="left" w:pos="860"/>
        </w:tabs>
        <w:kinsoku w:val="0"/>
        <w:overflowPunct w:val="0"/>
        <w:spacing w:after="0" w:line="240" w:lineRule="auto"/>
        <w:ind w:left="864"/>
        <w:rPr>
          <w:rFonts w:cstheme="minorHAnsi"/>
          <w:b/>
          <w:sz w:val="24"/>
          <w:szCs w:val="24"/>
        </w:rPr>
      </w:pPr>
      <w:r w:rsidRPr="00525B6D">
        <w:rPr>
          <w:rFonts w:cstheme="minorHAnsi"/>
          <w:b/>
          <w:sz w:val="24"/>
          <w:lang w:val="vi-VN" w:bidi="vi-VN"/>
        </w:rPr>
        <w:t>Sacramento, CA 95899-7413</w:t>
      </w:r>
    </w:p>
    <w:p w14:paraId="5F361477" w14:textId="77777777" w:rsidR="00CC061C" w:rsidRPr="00525B6D" w:rsidRDefault="00CC061C" w:rsidP="00CC061C">
      <w:pPr>
        <w:tabs>
          <w:tab w:val="left" w:pos="860"/>
        </w:tabs>
        <w:kinsoku w:val="0"/>
        <w:overflowPunct w:val="0"/>
        <w:spacing w:after="0" w:line="240" w:lineRule="auto"/>
        <w:ind w:left="864"/>
        <w:rPr>
          <w:rFonts w:cstheme="minorHAnsi"/>
          <w:sz w:val="24"/>
          <w:szCs w:val="24"/>
        </w:rPr>
      </w:pPr>
    </w:p>
    <w:p w14:paraId="38BC0F78" w14:textId="77777777" w:rsidR="00CC061C" w:rsidRPr="00525B6D" w:rsidRDefault="00CC061C" w:rsidP="00CC061C">
      <w:pPr>
        <w:tabs>
          <w:tab w:val="left" w:pos="860"/>
        </w:tabs>
        <w:kinsoku w:val="0"/>
        <w:overflowPunct w:val="0"/>
        <w:spacing w:after="0" w:line="240" w:lineRule="auto"/>
        <w:ind w:left="864"/>
        <w:rPr>
          <w:rFonts w:cstheme="minorHAnsi"/>
          <w:sz w:val="24"/>
          <w:szCs w:val="24"/>
        </w:rPr>
      </w:pPr>
      <w:r w:rsidRPr="00525B6D">
        <w:rPr>
          <w:rFonts w:cstheme="minorHAnsi"/>
          <w:sz w:val="24"/>
          <w:lang w:val="vi-VN" w:bidi="vi-VN"/>
        </w:rPr>
        <w:t xml:space="preserve">Mẫu đơn than phiền có sẵn tại: </w:t>
      </w:r>
    </w:p>
    <w:p w14:paraId="21AA3A33" w14:textId="77777777" w:rsidR="00CC061C" w:rsidRPr="00525B6D" w:rsidRDefault="00CC061C" w:rsidP="00CC061C">
      <w:pPr>
        <w:tabs>
          <w:tab w:val="left" w:pos="860"/>
        </w:tabs>
        <w:kinsoku w:val="0"/>
        <w:overflowPunct w:val="0"/>
        <w:spacing w:after="0" w:line="240" w:lineRule="auto"/>
        <w:ind w:left="864"/>
        <w:rPr>
          <w:rFonts w:cstheme="minorHAnsi"/>
          <w:sz w:val="24"/>
          <w:szCs w:val="24"/>
        </w:rPr>
      </w:pPr>
      <w:hyperlink r:id="rId24" w:history="1">
        <w:r w:rsidRPr="00525B6D">
          <w:rPr>
            <w:rStyle w:val="Hyperlink"/>
            <w:rFonts w:cstheme="minorHAnsi"/>
            <w:sz w:val="24"/>
            <w:lang w:val="vi-VN" w:bidi="vi-VN"/>
          </w:rPr>
          <w:t>https://www.dhcs.ca.gov/discrimination-grievance-procedures</w:t>
        </w:r>
      </w:hyperlink>
    </w:p>
    <w:p w14:paraId="1A877492" w14:textId="77777777" w:rsidR="00CC061C" w:rsidRPr="00525B6D" w:rsidRDefault="00CC061C" w:rsidP="00CC061C">
      <w:pPr>
        <w:tabs>
          <w:tab w:val="left" w:pos="860"/>
        </w:tabs>
        <w:kinsoku w:val="0"/>
        <w:overflowPunct w:val="0"/>
        <w:spacing w:after="0" w:line="240" w:lineRule="auto"/>
        <w:ind w:left="864"/>
        <w:rPr>
          <w:rFonts w:cstheme="minorHAnsi"/>
          <w:sz w:val="24"/>
          <w:szCs w:val="24"/>
        </w:rPr>
      </w:pPr>
    </w:p>
    <w:p w14:paraId="598FC7CD" w14:textId="77777777" w:rsidR="00CC061C" w:rsidRPr="00525B6D" w:rsidRDefault="00CC061C" w:rsidP="0038308E">
      <w:pPr>
        <w:numPr>
          <w:ilvl w:val="0"/>
          <w:numId w:val="14"/>
        </w:numPr>
        <w:tabs>
          <w:tab w:val="left" w:pos="860"/>
        </w:tabs>
        <w:kinsoku w:val="0"/>
        <w:overflowPunct w:val="0"/>
        <w:spacing w:before="156"/>
        <w:rPr>
          <w:rFonts w:cstheme="minorHAnsi"/>
          <w:sz w:val="24"/>
          <w:szCs w:val="24"/>
        </w:rPr>
      </w:pPr>
      <w:r w:rsidRPr="00525B6D">
        <w:rPr>
          <w:rFonts w:cstheme="minorHAnsi"/>
          <w:sz w:val="24"/>
          <w:u w:val="single"/>
          <w:lang w:val="vi-VN" w:bidi="vi-VN"/>
        </w:rPr>
        <w:t>Phương thức điện tử</w:t>
      </w:r>
      <w:r w:rsidRPr="00525B6D">
        <w:rPr>
          <w:rFonts w:cstheme="minorHAnsi"/>
          <w:sz w:val="24"/>
          <w:lang w:val="vi-VN" w:bidi="vi-VN"/>
        </w:rPr>
        <w:t xml:space="preserve">: Gửi email tới </w:t>
      </w:r>
      <w:hyperlink r:id="rId25" w:history="1">
        <w:r w:rsidRPr="00525B6D">
          <w:rPr>
            <w:rStyle w:val="Hyperlink"/>
            <w:rFonts w:cstheme="minorHAnsi"/>
            <w:sz w:val="24"/>
            <w:lang w:val="vi-VN" w:bidi="vi-VN"/>
          </w:rPr>
          <w:t>CivilRights@dhcs.ca.gov</w:t>
        </w:r>
      </w:hyperlink>
      <w:r w:rsidRPr="00525B6D">
        <w:rPr>
          <w:rFonts w:cstheme="minorHAnsi"/>
          <w:sz w:val="24"/>
          <w:lang w:val="vi-VN" w:bidi="vi-VN"/>
        </w:rPr>
        <w:t>.</w:t>
      </w:r>
    </w:p>
    <w:p w14:paraId="7BF0D73D" w14:textId="77777777" w:rsidR="00CC061C" w:rsidRPr="00525B6D" w:rsidRDefault="00CC061C" w:rsidP="00CC061C">
      <w:pPr>
        <w:tabs>
          <w:tab w:val="left" w:pos="860"/>
        </w:tabs>
        <w:kinsoku w:val="0"/>
        <w:overflowPunct w:val="0"/>
        <w:spacing w:before="156"/>
        <w:rPr>
          <w:rFonts w:cstheme="minorHAnsi"/>
          <w:sz w:val="24"/>
          <w:szCs w:val="24"/>
        </w:rPr>
      </w:pPr>
      <w:r w:rsidRPr="00525B6D">
        <w:rPr>
          <w:rFonts w:cstheme="minorHAnsi"/>
          <w:noProof/>
          <w:sz w:val="24"/>
          <w:u w:val="single"/>
          <w:lang w:val="vi-VN" w:bidi="vi-VN"/>
        </w:rPr>
        <mc:AlternateContent>
          <mc:Choice Requires="wps">
            <w:drawing>
              <wp:anchor distT="0" distB="0" distL="0" distR="0" simplePos="0" relativeHeight="251658243"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B479FDB">
              <v:shape id="Freeform: Shape 5" style="position:absolute;margin-left:55.5pt;margin-top:23pt;width:470.95pt;height:0;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spid="_x0000_s1026" o:allowincell="f" filled="f" strokeweight="2.16pt" path="m,l941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" w14:anchorId="22A81993">
                <v:path arrowok="t" o:connecttype="custom" o:connectlocs="0,0;5981065,0" o:connectangles="0,0"/>
                <w10:wrap type="topAndBottom" anchorx="page"/>
              </v:shape>
            </w:pict>
          </mc:Fallback>
        </mc:AlternateContent>
      </w:r>
    </w:p>
    <w:p w14:paraId="617E4235" w14:textId="77777777" w:rsidR="00CC061C" w:rsidRPr="00525B6D" w:rsidRDefault="00CC061C" w:rsidP="00CC061C">
      <w:pPr>
        <w:tabs>
          <w:tab w:val="left" w:pos="860"/>
        </w:tabs>
        <w:kinsoku w:val="0"/>
        <w:overflowPunct w:val="0"/>
        <w:spacing w:before="156"/>
        <w:rPr>
          <w:rFonts w:cstheme="minorHAnsi"/>
          <w:sz w:val="24"/>
          <w:szCs w:val="24"/>
          <w:u w:val="single"/>
        </w:rPr>
      </w:pPr>
    </w:p>
    <w:p w14:paraId="43BEDF9E" w14:textId="77777777" w:rsidR="00CC061C" w:rsidRPr="00525B6D" w:rsidRDefault="00CC061C" w:rsidP="00CC061C">
      <w:pPr>
        <w:tabs>
          <w:tab w:val="left" w:pos="860"/>
        </w:tabs>
        <w:kinsoku w:val="0"/>
        <w:overflowPunct w:val="0"/>
        <w:spacing w:before="156"/>
        <w:rPr>
          <w:rFonts w:cstheme="minorHAnsi"/>
          <w:b/>
          <w:bCs/>
          <w:sz w:val="24"/>
          <w:szCs w:val="24"/>
        </w:rPr>
      </w:pPr>
      <w:r w:rsidRPr="00525B6D">
        <w:rPr>
          <w:rFonts w:cstheme="minorHAnsi"/>
          <w:b/>
          <w:sz w:val="24"/>
          <w:u w:val="thick"/>
          <w:lang w:val="vi-VN" w:bidi="vi-VN"/>
        </w:rPr>
        <w:lastRenderedPageBreak/>
        <w:t xml:space="preserve">VĂN PHÒNG DÂN QUYỀN </w:t>
      </w:r>
      <w:r w:rsidRPr="00525B6D">
        <w:rPr>
          <w:rFonts w:cstheme="minorHAnsi"/>
          <w:b/>
          <w:sz w:val="24"/>
          <w:lang w:val="vi-VN" w:bidi="vi-VN"/>
        </w:rPr>
        <w:t>– BỘ Y TẾ VÀ DỊCH VỤ NHÂN SINH HOA KỲ</w:t>
      </w:r>
    </w:p>
    <w:p w14:paraId="0C958D9D" w14:textId="69F03EC2" w:rsidR="00CC061C" w:rsidRPr="00525B6D" w:rsidRDefault="00CC061C" w:rsidP="4C760638">
      <w:pPr>
        <w:tabs>
          <w:tab w:val="left" w:pos="860"/>
        </w:tabs>
        <w:kinsoku w:val="0"/>
        <w:overflowPunct w:val="0"/>
        <w:spacing w:before="156"/>
        <w:rPr>
          <w:sz w:val="24"/>
          <w:szCs w:val="24"/>
        </w:rPr>
      </w:pPr>
      <w:r w:rsidRPr="4C760638">
        <w:rPr>
          <w:sz w:val="24"/>
          <w:szCs w:val="24"/>
          <w:lang w:val="vi-VN" w:bidi="vi-VN"/>
        </w:rPr>
        <w:t>Nếu quý vị tin rằng mình đã bị phân biệt đối xử về chủng tộc, màu da, quốc tịch, độ tuổi, tình trạng khuyết tật hoặc giới tính, quý vị cũng có thể nộp đơn than phiền về dân quyền lên Văn Phòng Dân Quyền thuộc Bộ Y Tế và Dịch Vụ Nhân Sinh qua điện thoại, bằng văn bản</w:t>
      </w:r>
      <w:r w:rsidR="673124BD" w:rsidRPr="4C760638">
        <w:rPr>
          <w:sz w:val="24"/>
          <w:szCs w:val="24"/>
          <w:lang w:val="vi-VN" w:bidi="vi-VN"/>
        </w:rPr>
        <w:t>,</w:t>
      </w:r>
      <w:r w:rsidRPr="4C760638">
        <w:rPr>
          <w:sz w:val="24"/>
          <w:szCs w:val="24"/>
          <w:lang w:val="vi-VN" w:bidi="vi-VN"/>
        </w:rPr>
        <w:t xml:space="preserve"> hoặc trực tuyến:</w:t>
      </w:r>
    </w:p>
    <w:p w14:paraId="60667203" w14:textId="698D9E02" w:rsidR="00CC061C" w:rsidRPr="00525B6D" w:rsidRDefault="00CC061C" w:rsidP="4C760638">
      <w:pPr>
        <w:numPr>
          <w:ilvl w:val="0"/>
          <w:numId w:val="14"/>
        </w:numPr>
        <w:tabs>
          <w:tab w:val="left" w:pos="860"/>
        </w:tabs>
        <w:kinsoku w:val="0"/>
        <w:overflowPunct w:val="0"/>
        <w:spacing w:after="0" w:line="240" w:lineRule="auto"/>
        <w:rPr>
          <w:sz w:val="24"/>
          <w:szCs w:val="24"/>
        </w:rPr>
      </w:pPr>
      <w:r w:rsidRPr="0905EE02">
        <w:rPr>
          <w:sz w:val="24"/>
          <w:szCs w:val="24"/>
          <w:u w:val="single"/>
          <w:lang w:val="vi-VN" w:bidi="vi-VN"/>
        </w:rPr>
        <w:t>Qua điện thoại</w:t>
      </w:r>
      <w:r w:rsidRPr="0905EE02">
        <w:rPr>
          <w:sz w:val="24"/>
          <w:szCs w:val="24"/>
          <w:lang w:val="vi-VN" w:bidi="vi-VN"/>
        </w:rPr>
        <w:t xml:space="preserve">: Gọi </w:t>
      </w:r>
      <w:r w:rsidRPr="0905EE02">
        <w:rPr>
          <w:b/>
          <w:bCs/>
          <w:sz w:val="24"/>
          <w:szCs w:val="24"/>
          <w:lang w:val="vi-VN" w:bidi="vi-VN"/>
        </w:rPr>
        <w:t>1-800-368-1019</w:t>
      </w:r>
      <w:r w:rsidRPr="0905EE02">
        <w:rPr>
          <w:sz w:val="24"/>
          <w:szCs w:val="24"/>
          <w:lang w:val="vi-VN" w:bidi="vi-VN"/>
        </w:rPr>
        <w:t xml:space="preserve">. Nếu </w:t>
      </w:r>
      <w:r w:rsidR="4142651F" w:rsidRPr="0905EE02">
        <w:rPr>
          <w:sz w:val="24"/>
          <w:szCs w:val="24"/>
          <w:lang w:val="vi-VN" w:bidi="vi-VN"/>
        </w:rPr>
        <w:t xml:space="preserve"> có vấn đề về</w:t>
      </w:r>
      <w:r w:rsidRPr="0905EE02">
        <w:rPr>
          <w:sz w:val="24"/>
          <w:szCs w:val="24"/>
          <w:lang w:val="vi-VN" w:bidi="vi-VN"/>
        </w:rPr>
        <w:t xml:space="preserve"> nói hoặc nghe , </w:t>
      </w:r>
      <w:r w:rsidR="70C5A099" w:rsidRPr="0905EE02">
        <w:rPr>
          <w:sz w:val="24"/>
          <w:szCs w:val="24"/>
          <w:lang w:val="vi-VN" w:bidi="vi-VN"/>
        </w:rPr>
        <w:t xml:space="preserve"> xin</w:t>
      </w:r>
      <w:r w:rsidRPr="0905EE02">
        <w:rPr>
          <w:sz w:val="24"/>
          <w:szCs w:val="24"/>
          <w:lang w:val="vi-VN" w:bidi="vi-VN"/>
        </w:rPr>
        <w:t xml:space="preserve"> gọi</w:t>
      </w:r>
    </w:p>
    <w:p w14:paraId="5530BCD9" w14:textId="77777777" w:rsidR="00CC061C" w:rsidRPr="00525B6D" w:rsidRDefault="00CC061C" w:rsidP="00CC061C">
      <w:pPr>
        <w:tabs>
          <w:tab w:val="left" w:pos="860"/>
        </w:tabs>
        <w:kinsoku w:val="0"/>
        <w:overflowPunct w:val="0"/>
        <w:spacing w:after="0" w:line="240" w:lineRule="auto"/>
        <w:ind w:left="860"/>
        <w:rPr>
          <w:rFonts w:cstheme="minorHAnsi"/>
          <w:sz w:val="24"/>
          <w:szCs w:val="24"/>
        </w:rPr>
      </w:pPr>
      <w:r w:rsidRPr="00525B6D">
        <w:rPr>
          <w:rFonts w:cstheme="minorHAnsi"/>
          <w:b/>
          <w:sz w:val="24"/>
          <w:lang w:val="vi-VN" w:bidi="vi-VN"/>
        </w:rPr>
        <w:t>TTY/TDD 1-800-537-7697</w:t>
      </w:r>
      <w:r w:rsidRPr="00525B6D">
        <w:rPr>
          <w:rFonts w:cstheme="minorHAnsi"/>
          <w:sz w:val="24"/>
          <w:lang w:val="vi-VN" w:bidi="vi-VN"/>
        </w:rPr>
        <w:t>.</w:t>
      </w:r>
    </w:p>
    <w:p w14:paraId="49C9AFEA" w14:textId="1CCE9970" w:rsidR="00CC061C" w:rsidRPr="00525B6D" w:rsidRDefault="00CC061C" w:rsidP="4C760638">
      <w:pPr>
        <w:numPr>
          <w:ilvl w:val="0"/>
          <w:numId w:val="14"/>
        </w:numPr>
        <w:tabs>
          <w:tab w:val="left" w:pos="860"/>
        </w:tabs>
        <w:kinsoku w:val="0"/>
        <w:overflowPunct w:val="0"/>
        <w:spacing w:before="156"/>
        <w:rPr>
          <w:sz w:val="24"/>
          <w:szCs w:val="24"/>
        </w:rPr>
      </w:pPr>
      <w:r w:rsidRPr="0905EE02">
        <w:rPr>
          <w:sz w:val="24"/>
          <w:szCs w:val="24"/>
          <w:u w:val="single"/>
          <w:lang w:val="vi-VN" w:bidi="vi-VN"/>
        </w:rPr>
        <w:t>Bằng văn bản</w:t>
      </w:r>
      <w:r w:rsidRPr="0905EE02">
        <w:rPr>
          <w:sz w:val="24"/>
          <w:szCs w:val="24"/>
          <w:lang w:val="vi-VN" w:bidi="vi-VN"/>
        </w:rPr>
        <w:t>: Điền   đơn than phiền hoặc gửi thư tới:</w:t>
      </w:r>
    </w:p>
    <w:p w14:paraId="596E911A" w14:textId="77777777" w:rsidR="00CC061C" w:rsidRPr="00525B6D" w:rsidRDefault="00CC061C" w:rsidP="00CC061C">
      <w:pPr>
        <w:tabs>
          <w:tab w:val="left" w:pos="860"/>
        </w:tabs>
        <w:kinsoku w:val="0"/>
        <w:overflowPunct w:val="0"/>
        <w:spacing w:after="0" w:line="240" w:lineRule="auto"/>
        <w:ind w:left="860"/>
        <w:rPr>
          <w:rFonts w:cstheme="minorHAnsi"/>
          <w:sz w:val="24"/>
          <w:szCs w:val="24"/>
        </w:rPr>
      </w:pPr>
      <w:r w:rsidRPr="00525B6D">
        <w:rPr>
          <w:rFonts w:cstheme="minorHAnsi"/>
          <w:b/>
          <w:sz w:val="24"/>
          <w:lang w:val="vi-VN" w:bidi="vi-VN"/>
        </w:rPr>
        <w:t>U.S. Department of Health and Human Services</w:t>
      </w:r>
      <w:r w:rsidRPr="00525B6D">
        <w:rPr>
          <w:rFonts w:cstheme="minorHAnsi"/>
          <w:b/>
          <w:sz w:val="24"/>
          <w:lang w:val="vi-VN" w:bidi="vi-VN"/>
        </w:rPr>
        <w:br/>
        <w:t>200 Independence Avenue, SW</w:t>
      </w:r>
      <w:r w:rsidRPr="00525B6D">
        <w:rPr>
          <w:rFonts w:cstheme="minorHAnsi"/>
          <w:b/>
          <w:sz w:val="24"/>
          <w:lang w:val="vi-VN" w:bidi="vi-VN"/>
        </w:rPr>
        <w:br/>
        <w:t xml:space="preserve">Room 509F, HHH Building </w:t>
      </w:r>
    </w:p>
    <w:p w14:paraId="01C17E45" w14:textId="77777777" w:rsidR="00CC061C" w:rsidRPr="00525B6D" w:rsidRDefault="00CC061C" w:rsidP="00CC061C">
      <w:pPr>
        <w:tabs>
          <w:tab w:val="left" w:pos="860"/>
        </w:tabs>
        <w:kinsoku w:val="0"/>
        <w:overflowPunct w:val="0"/>
        <w:spacing w:after="0" w:line="240" w:lineRule="auto"/>
        <w:ind w:left="864"/>
        <w:rPr>
          <w:rFonts w:cstheme="minorHAnsi"/>
          <w:b/>
          <w:sz w:val="24"/>
          <w:szCs w:val="24"/>
        </w:rPr>
      </w:pPr>
      <w:r w:rsidRPr="00525B6D">
        <w:rPr>
          <w:rFonts w:cstheme="minorHAnsi"/>
          <w:b/>
          <w:sz w:val="24"/>
          <w:lang w:val="vi-VN" w:bidi="vi-VN"/>
        </w:rPr>
        <w:t>Washington, D.C. 20201</w:t>
      </w:r>
    </w:p>
    <w:p w14:paraId="7715DF26" w14:textId="77777777" w:rsidR="00CC061C" w:rsidRPr="00525B6D" w:rsidRDefault="00CC061C" w:rsidP="00CC061C">
      <w:pPr>
        <w:tabs>
          <w:tab w:val="left" w:pos="860"/>
        </w:tabs>
        <w:kinsoku w:val="0"/>
        <w:overflowPunct w:val="0"/>
        <w:spacing w:after="0" w:line="240" w:lineRule="auto"/>
        <w:ind w:left="864"/>
        <w:rPr>
          <w:rFonts w:cstheme="minorHAnsi"/>
          <w:b/>
          <w:sz w:val="24"/>
          <w:szCs w:val="24"/>
        </w:rPr>
      </w:pPr>
    </w:p>
    <w:p w14:paraId="1D1EBCF4" w14:textId="77777777" w:rsidR="00CC061C" w:rsidRPr="00525B6D" w:rsidRDefault="00CC061C" w:rsidP="0038308E">
      <w:pPr>
        <w:pStyle w:val="ListParagraph"/>
        <w:numPr>
          <w:ilvl w:val="0"/>
          <w:numId w:val="16"/>
        </w:numPr>
        <w:kinsoku w:val="0"/>
        <w:overflowPunct w:val="0"/>
        <w:ind w:left="900" w:hanging="270"/>
        <w:rPr>
          <w:rFonts w:asciiTheme="minorHAnsi" w:hAnsiTheme="minorHAnsi" w:cstheme="minorHAnsi"/>
          <w:b/>
          <w:sz w:val="24"/>
          <w:szCs w:val="24"/>
        </w:rPr>
      </w:pPr>
      <w:r w:rsidRPr="00525B6D">
        <w:rPr>
          <w:rFonts w:asciiTheme="minorHAnsi" w:hAnsiTheme="minorHAnsi" w:cstheme="minorHAnsi"/>
          <w:sz w:val="24"/>
          <w:lang w:val="vi-VN" w:bidi="vi-VN"/>
        </w:rPr>
        <w:t xml:space="preserve">Mẫu đơn than phiền có sẵn tại </w:t>
      </w:r>
    </w:p>
    <w:p w14:paraId="3F43A8B1" w14:textId="77777777" w:rsidR="00CC061C" w:rsidRPr="00525B6D" w:rsidRDefault="00CC061C" w:rsidP="00CC061C">
      <w:pPr>
        <w:pStyle w:val="ListParagraph"/>
        <w:kinsoku w:val="0"/>
        <w:overflowPunct w:val="0"/>
        <w:ind w:left="907" w:firstLine="0"/>
        <w:rPr>
          <w:rFonts w:asciiTheme="minorHAnsi" w:hAnsiTheme="minorHAnsi" w:cstheme="minorHAnsi"/>
          <w:b/>
          <w:sz w:val="24"/>
          <w:szCs w:val="24"/>
        </w:rPr>
      </w:pPr>
      <w:hyperlink r:id="rId26" w:history="1">
        <w:r w:rsidRPr="00525B6D">
          <w:rPr>
            <w:rStyle w:val="Hyperlink"/>
            <w:rFonts w:asciiTheme="minorHAnsi" w:hAnsiTheme="minorHAnsi" w:cstheme="minorHAnsi"/>
            <w:sz w:val="24"/>
            <w:lang w:val="vi-VN" w:bidi="vi-VN"/>
          </w:rPr>
          <w:t>http://www.hhs.gov/ocr/office/file/index.html</w:t>
        </w:r>
      </w:hyperlink>
      <w:r w:rsidRPr="00525B6D">
        <w:rPr>
          <w:rFonts w:asciiTheme="minorHAnsi" w:hAnsiTheme="minorHAnsi" w:cstheme="minorHAnsi"/>
          <w:sz w:val="24"/>
          <w:lang w:val="vi-VN" w:bidi="vi-VN"/>
        </w:rPr>
        <w:t>.</w:t>
      </w:r>
    </w:p>
    <w:p w14:paraId="21AB7627" w14:textId="77777777" w:rsidR="00CC061C" w:rsidRPr="00525B6D" w:rsidRDefault="00CC061C" w:rsidP="0038308E">
      <w:pPr>
        <w:numPr>
          <w:ilvl w:val="0"/>
          <w:numId w:val="15"/>
        </w:numPr>
        <w:kinsoku w:val="0"/>
        <w:overflowPunct w:val="0"/>
        <w:spacing w:beforeLines="156" w:before="374" w:afterLines="160" w:after="384"/>
        <w:ind w:hanging="229"/>
        <w:rPr>
          <w:rFonts w:cstheme="minorHAnsi"/>
          <w:sz w:val="24"/>
          <w:szCs w:val="24"/>
        </w:rPr>
      </w:pPr>
      <w:bookmarkStart w:id="22" w:name="_Hlk174458839"/>
      <w:r w:rsidRPr="00525B6D">
        <w:rPr>
          <w:rFonts w:cstheme="minorHAnsi"/>
          <w:sz w:val="24"/>
          <w:u w:val="single"/>
          <w:lang w:val="vi-VN" w:bidi="vi-VN"/>
        </w:rPr>
        <w:t>Phương thức điện tử</w:t>
      </w:r>
      <w:r w:rsidRPr="00525B6D">
        <w:rPr>
          <w:rFonts w:cstheme="minorHAnsi"/>
          <w:sz w:val="24"/>
          <w:lang w:val="vi-VN" w:bidi="vi-VN"/>
        </w:rPr>
        <w:t xml:space="preserve"> : Truy cập Cổng Thông Tin Than Phiền của Văn Phòng Dân Quyền tại </w:t>
      </w:r>
      <w:hyperlink r:id="rId27" w:history="1">
        <w:r w:rsidRPr="00525B6D">
          <w:rPr>
            <w:rStyle w:val="Hyperlink"/>
            <w:rFonts w:cstheme="minorHAnsi"/>
            <w:sz w:val="24"/>
            <w:lang w:val="vi-VN" w:bidi="vi-VN"/>
          </w:rPr>
          <w:t>https://ocrportal.hhs.gov/ocr/portal/lobby.jsf</w:t>
        </w:r>
      </w:hyperlink>
    </w:p>
    <w:bookmarkEnd w:id="22"/>
    <w:p w14:paraId="3BDA7A6D" w14:textId="77777777" w:rsidR="00203368" w:rsidRDefault="00203368" w:rsidP="00107CB1">
      <w:pPr>
        <w:pStyle w:val="BodyText"/>
        <w:spacing w:line="360" w:lineRule="auto"/>
        <w:contextualSpacing/>
        <w:rPr>
          <w:b/>
          <w:bCs/>
        </w:rPr>
      </w:pPr>
    </w:p>
    <w:p w14:paraId="66AC78DB" w14:textId="77777777" w:rsidR="003C73DE" w:rsidRPr="00FD0D84" w:rsidRDefault="003C73DE" w:rsidP="00FD0D84">
      <w:pPr>
        <w:jc w:val="center"/>
        <w:rPr>
          <w:rFonts w:ascii="Arial" w:hAnsi="Arial" w:cs="Arial"/>
          <w:b/>
          <w:bCs/>
          <w:sz w:val="24"/>
          <w:szCs w:val="24"/>
        </w:rPr>
      </w:pPr>
    </w:p>
    <w:p w14:paraId="4673C152" w14:textId="77777777" w:rsidR="00AC4311" w:rsidRDefault="00AC4311" w:rsidP="0064364B">
      <w:pPr>
        <w:rPr>
          <w:rFonts w:ascii="Arial" w:hAnsi="Arial" w:cs="Arial"/>
          <w:sz w:val="24"/>
          <w:szCs w:val="24"/>
        </w:rPr>
      </w:pPr>
    </w:p>
    <w:p w14:paraId="7C3AB603" w14:textId="77777777" w:rsidR="00BF7C73" w:rsidRPr="00BF7C73" w:rsidRDefault="00BF7C73" w:rsidP="00BF7C73">
      <w:pPr>
        <w:pStyle w:val="Heading1"/>
      </w:pPr>
      <w:bookmarkStart w:id="23" w:name="_Toc233335350"/>
      <w:r w:rsidRPr="00BF7C73">
        <w:rPr>
          <w:lang w:val="vi-VN"/>
        </w:rPr>
        <w:t>THÔNG BÁO VỀ CHÍNH SÁCH BẢO MẬT THÔNG TIN CÁ NHÂN</w:t>
      </w:r>
      <w:bookmarkEnd w:id="23"/>
    </w:p>
    <w:p w14:paraId="5D31A66A" w14:textId="77777777" w:rsidR="00BF7C73" w:rsidRPr="00BF7C73" w:rsidRDefault="00BF7C73" w:rsidP="00BF7C73">
      <w:pPr>
        <w:spacing w:line="360" w:lineRule="auto"/>
        <w:rPr>
          <w:rFonts w:cstheme="minorHAnsi"/>
          <w:sz w:val="24"/>
          <w:szCs w:val="24"/>
        </w:rPr>
      </w:pPr>
      <w:r w:rsidRPr="00BF7C73">
        <w:rPr>
          <w:rFonts w:cstheme="minorHAnsi"/>
          <w:sz w:val="24"/>
          <w:szCs w:val="24"/>
          <w:lang w:val="vi"/>
        </w:rPr>
        <w:t>Một văn bản trình bày các chính sách và quy trình của quận về việc bảo mật hồ sơ y tế hiện có sẵn và sẽ được cung cấp khi quý vị  yêu cầu.</w:t>
      </w:r>
    </w:p>
    <w:p w14:paraId="54CA25EB" w14:textId="77777777" w:rsidR="00BF7C73" w:rsidRPr="00BF7C73" w:rsidRDefault="00BF7C73" w:rsidP="00BF7C73">
      <w:pPr>
        <w:spacing w:line="360" w:lineRule="auto"/>
        <w:rPr>
          <w:rFonts w:cstheme="minorHAnsi"/>
          <w:sz w:val="24"/>
          <w:szCs w:val="24"/>
        </w:rPr>
      </w:pPr>
      <w:r w:rsidRPr="00BF7C73">
        <w:rPr>
          <w:rFonts w:cstheme="minorHAnsi"/>
          <w:sz w:val="24"/>
          <w:szCs w:val="24"/>
          <w:lang w:val="vi"/>
        </w:rPr>
        <w:t xml:space="preserve">Nếu quý vị đã đủ độ tuổi và năng lực để đồng ý sử dụng các dịch vụ sức khỏe hành vi, quý vị không bắt buộc phải có ủy quyền của bất kỳ hội viên nào khác để sử dụng các dịch vụ này hoặc để nộp yêu cầu thanh toán cho các dịch vụ sức khỏe hành vi. </w:t>
      </w:r>
    </w:p>
    <w:p w14:paraId="74EA5036" w14:textId="77777777" w:rsidR="00BF7C73" w:rsidRPr="00BF7C73" w:rsidRDefault="00BF7C73" w:rsidP="00BF7C73">
      <w:pPr>
        <w:spacing w:line="360" w:lineRule="auto"/>
        <w:rPr>
          <w:rFonts w:cstheme="minorHAnsi"/>
          <w:sz w:val="24"/>
          <w:szCs w:val="24"/>
          <w:lang w:val="vi"/>
        </w:rPr>
      </w:pPr>
      <w:r w:rsidRPr="00BF7C73">
        <w:rPr>
          <w:rFonts w:cstheme="minorHAnsi"/>
          <w:sz w:val="24"/>
          <w:szCs w:val="24"/>
          <w:lang w:val="vi"/>
        </w:rPr>
        <w:t xml:space="preserve">Quý vị có thể yêu cầu quận gửi các thông tin liên lạc về dịch vụ sức khỏe hành vi đến một địa chỉ gửi thư, địa chỉ email hoặc số điện thoại khác mà quý vị lựa chọn. Đây được gọi là “yêu cầu liên lạc bảo mật”. Nếu quý vị đồng ý tiếp nhận dịch vụ chăm sóc, quận sẽ không cung cấp thông tin về các dịch vụ sức khỏe hành vi của quý vị cho bất kỳ ai khác nếu không có sự cho phép bằng </w:t>
      </w:r>
      <w:r w:rsidRPr="00BF7C73">
        <w:rPr>
          <w:rFonts w:cstheme="minorHAnsi"/>
          <w:sz w:val="24"/>
          <w:szCs w:val="24"/>
          <w:lang w:val="vi"/>
        </w:rPr>
        <w:lastRenderedPageBreak/>
        <w:t xml:space="preserve">văn bản của quý vị. Nếu quý vị không cung cấp địa chỉ gửi thư, địa chỉ email hoặc số điện thoại, quận sẽ gửi các thông báo mang tên quý vị đến địa chỉ hoặc số điện thoại đã được lưu trong hồ sơ. </w:t>
      </w:r>
    </w:p>
    <w:p w14:paraId="2EE9C8DC" w14:textId="77777777" w:rsidR="00BF7C73" w:rsidRPr="00BF7C73" w:rsidRDefault="00BF7C73" w:rsidP="00BF7C73">
      <w:pPr>
        <w:spacing w:line="360" w:lineRule="auto"/>
        <w:rPr>
          <w:rFonts w:cstheme="minorHAnsi"/>
          <w:sz w:val="24"/>
          <w:szCs w:val="24"/>
          <w:lang w:val="vi"/>
        </w:rPr>
      </w:pPr>
      <w:r w:rsidRPr="00BF7C73">
        <w:rPr>
          <w:rFonts w:cstheme="minorHAnsi"/>
          <w:sz w:val="24"/>
          <w:szCs w:val="24"/>
          <w:lang w:val="vi"/>
        </w:rPr>
        <w:t xml:space="preserve">Quận sẽ đáp ứng các yêu cầu của quý vị về việc liên lạc bảo mật theo hình thức và định dạng mà quý vị yêu cầu. Hoặc quận sẽ đảm bảo các thông tin liên lạc của quý vị được trình bày dễ dàng theo hình thức và định dạng mà quý vị yêu cầu. Quận sẽ gửi tin tức  đến một địa điểm khác do quý vị lựa chọn. Yêu cầu liên lạc bảo mật của quý vị có hiệu lực cho đến khi quý vị hủy bỏ yêu cầu đó hoặc gửi một yêu cầu liên lạc bảo mật mới. </w:t>
      </w:r>
    </w:p>
    <w:p w14:paraId="7ACA853F" w14:textId="77777777" w:rsidR="00BF7C73" w:rsidRPr="00BF7C73" w:rsidRDefault="00BF7C73" w:rsidP="00BF7C73">
      <w:pPr>
        <w:spacing w:line="360" w:lineRule="auto"/>
        <w:rPr>
          <w:rFonts w:cstheme="minorHAnsi"/>
          <w:sz w:val="24"/>
          <w:szCs w:val="24"/>
          <w:lang w:val="vi"/>
        </w:rPr>
      </w:pPr>
      <w:r w:rsidRPr="00BF7C73">
        <w:rPr>
          <w:rFonts w:cstheme="minorHAnsi"/>
          <w:sz w:val="24"/>
          <w:szCs w:val="24"/>
          <w:lang w:val="vi"/>
        </w:rPr>
        <w:t xml:space="preserve">Văn Phòng Tuân Thủ Quận Sacramento chịu trách nhiệm về tiếp nhận và giải quyết các khiếu nại liên quan đến HIPAA  của các chương trình nội bộ  Quận Sacramento, bất kể các khiếu nại này đến từ khách hàng hay nhân viên . Khiếu nại phải được lập thành văn bản điền trên mẫu đơn được cung cấp. Văn Phòng Tuân Thủ duy trì một số điện thoại miễn phí để tiếp nhận các thắc mắc liên quan đến khiếu nại về quyền riêng tư theo HIPAA  của các chương trình nội bộ do Quận Sacramento quản lý: 1-866-234-6883 / TTY 1-877-835-2929. </w:t>
      </w:r>
    </w:p>
    <w:p w14:paraId="764AD5F7" w14:textId="7CF6BF5C" w:rsidR="00AC4311" w:rsidRPr="0004033B" w:rsidRDefault="00BF7C73" w:rsidP="00BF7C73">
      <w:pPr>
        <w:spacing w:line="360" w:lineRule="auto"/>
        <w:rPr>
          <w:rFonts w:cstheme="minorHAnsi"/>
          <w:sz w:val="24"/>
          <w:szCs w:val="24"/>
          <w:lang w:val="vi"/>
        </w:rPr>
      </w:pPr>
      <w:r w:rsidRPr="00BF7C73">
        <w:rPr>
          <w:rFonts w:cstheme="minorHAnsi"/>
          <w:sz w:val="24"/>
          <w:szCs w:val="24"/>
          <w:lang w:val="vi"/>
        </w:rPr>
        <w:t>Yêu Cầu Truy Cập Hồ Sơ Sức Khỏe: Mẫu đơn "Yêu Cầu Truy Cập Hồ Sơ Sức Khỏe Của Khách Hàng" (Mẫu Đơn 2093) được khách hàng dùng để yêu cầu truy cập hoặc nhận bản sao thông tin sức khỏe của mình. Mẫu đơn này cũng có thể được dùng khi khách hàng yêu cầu gửi một bản sao cho bên thứ ba (ví dụ: luật sư của khách hàng).   Chúng tôi có nghĩa vụ xác minh danh tính và thẩm quyền nhằm bảo vệ thông tin sức khỏe của khách hàng trước khi tiết lộ bất kỳ thông tin sức khỏe được bảo vệ nào. Xin làm theo các hướng dẫn trên mẫu đơn.</w:t>
      </w:r>
    </w:p>
    <w:p w14:paraId="0072D203" w14:textId="77777777" w:rsidR="00BF7C73" w:rsidRPr="0004033B" w:rsidRDefault="00BF7C73" w:rsidP="00BF7C73">
      <w:pPr>
        <w:spacing w:line="360" w:lineRule="auto"/>
        <w:rPr>
          <w:rFonts w:cstheme="minorHAnsi"/>
          <w:sz w:val="24"/>
          <w:szCs w:val="24"/>
          <w:lang w:val="vi"/>
        </w:rPr>
      </w:pPr>
      <w:r w:rsidRPr="00BF7C73">
        <w:rPr>
          <w:rFonts w:cstheme="minorHAnsi"/>
          <w:sz w:val="24"/>
          <w:szCs w:val="24"/>
          <w:lang w:val="vi"/>
        </w:rPr>
        <w:t>Tuyên bố về các chính sách và quy trình của quận nhằm bảo vệ thông tin y tế của quý vị (được gọi là “Thông Báo Thực Hành Quyền Riêng Tư”) được đính kèm dưới đây:</w:t>
      </w:r>
    </w:p>
    <w:p w14:paraId="590FE8F5" w14:textId="77777777" w:rsidR="00BF7C73" w:rsidRPr="0004033B" w:rsidRDefault="00BF7C73" w:rsidP="00BF7C73">
      <w:pPr>
        <w:spacing w:line="360" w:lineRule="auto"/>
        <w:rPr>
          <w:rFonts w:cstheme="minorHAnsi"/>
          <w:sz w:val="24"/>
          <w:szCs w:val="24"/>
          <w:lang w:val="vi"/>
        </w:rPr>
      </w:pPr>
      <w:r w:rsidRPr="00BF7C73">
        <w:rPr>
          <w:rFonts w:cstheme="minorHAnsi"/>
          <w:sz w:val="24"/>
          <w:szCs w:val="24"/>
          <w:lang w:val="vi"/>
        </w:rPr>
        <w:t>Thông Báo Thực Hành Quyền Riêng Tư Quận Sacramento áp dụng cho các chương trình do Quận điều hành.</w:t>
      </w:r>
    </w:p>
    <w:p w14:paraId="78704DAE" w14:textId="4CCCE517" w:rsidR="00BF7C73" w:rsidRPr="0004033B" w:rsidRDefault="00BF7C73" w:rsidP="00BF7C73">
      <w:pPr>
        <w:spacing w:line="360" w:lineRule="auto"/>
        <w:rPr>
          <w:rFonts w:cstheme="minorHAnsi"/>
          <w:sz w:val="24"/>
          <w:szCs w:val="24"/>
          <w:lang w:val="vi"/>
        </w:rPr>
      </w:pPr>
      <w:hyperlink r:id="rId28" w:history="1">
        <w:r w:rsidRPr="0004033B">
          <w:rPr>
            <w:rStyle w:val="Hyperlink"/>
            <w:rFonts w:cstheme="minorHAnsi"/>
            <w:sz w:val="24"/>
            <w:szCs w:val="24"/>
            <w:lang w:val="vi"/>
          </w:rPr>
          <w:t>https://technology.saccounty.gov/content/dam/technology/us/en/compliance/documents/NoticeofPrivacyPractices.pdf</w:t>
        </w:r>
      </w:hyperlink>
    </w:p>
    <w:p w14:paraId="3D982AB2" w14:textId="77777777" w:rsidR="00BF7C73" w:rsidRPr="0004033B" w:rsidRDefault="00BF7C73" w:rsidP="00BF7C73">
      <w:pPr>
        <w:spacing w:line="360" w:lineRule="auto"/>
        <w:rPr>
          <w:rFonts w:cstheme="minorHAnsi"/>
          <w:sz w:val="24"/>
          <w:szCs w:val="24"/>
          <w:lang w:val="vi"/>
        </w:rPr>
      </w:pPr>
      <w:r w:rsidRPr="00BF7C73">
        <w:rPr>
          <w:rFonts w:cstheme="minorHAnsi"/>
          <w:sz w:val="24"/>
          <w:szCs w:val="24"/>
          <w:lang w:val="vi"/>
        </w:rPr>
        <w:lastRenderedPageBreak/>
        <w:t>Đối với các Chương Trình Theo Hợp Đồng, Xin liên lạc trực tiếp với chương trình đó và yêu cầu cung cấp Thông Báo Thực Hành Quyền Riêng Tư của họ.</w:t>
      </w:r>
    </w:p>
    <w:p w14:paraId="54D8C164" w14:textId="77777777" w:rsidR="00BF7C73" w:rsidRPr="0004033B" w:rsidRDefault="00BF7C73" w:rsidP="00BF7C73">
      <w:pPr>
        <w:spacing w:line="360" w:lineRule="auto"/>
        <w:rPr>
          <w:rFonts w:cstheme="minorHAnsi"/>
          <w:sz w:val="24"/>
          <w:szCs w:val="24"/>
          <w:lang w:val="vi"/>
        </w:rPr>
      </w:pPr>
    </w:p>
    <w:p w14:paraId="6D7C6CD8" w14:textId="77777777" w:rsidR="00A401B0" w:rsidRPr="0004033B" w:rsidRDefault="00A401B0" w:rsidP="00A401B0">
      <w:pPr>
        <w:pStyle w:val="Heading1"/>
        <w:rPr>
          <w:lang w:val="vi"/>
        </w:rPr>
      </w:pPr>
      <w:bookmarkStart w:id="24" w:name="_Toc233335351"/>
      <w:r w:rsidRPr="00A401B0">
        <w:rPr>
          <w:lang w:val="vi-VN"/>
        </w:rPr>
        <w:t>CÁC THUẬT NGỮ QUAN TRỌNG CẦN BIẾT</w:t>
      </w:r>
      <w:bookmarkEnd w:id="24"/>
    </w:p>
    <w:p w14:paraId="46613355" w14:textId="77777777" w:rsidR="00A401B0" w:rsidRPr="00A401B0" w:rsidRDefault="00A401B0" w:rsidP="00A401B0">
      <w:pPr>
        <w:spacing w:line="360" w:lineRule="auto"/>
        <w:rPr>
          <w:rFonts w:cstheme="minorHAnsi"/>
          <w:b/>
          <w:bCs/>
          <w:sz w:val="24"/>
          <w:szCs w:val="24"/>
          <w:lang w:val="vi"/>
        </w:rPr>
      </w:pPr>
      <w:r w:rsidRPr="00A401B0">
        <w:rPr>
          <w:rFonts w:cstheme="minorHAnsi"/>
          <w:b/>
          <w:bCs/>
          <w:sz w:val="24"/>
          <w:szCs w:val="24"/>
          <w:lang w:val="vi"/>
        </w:rPr>
        <w:t>Đường Dây Hỗ Trợ Khủng Hoảng Và Ngăn Ngừa Tự Tử 988:</w:t>
      </w:r>
      <w:r w:rsidRPr="00A401B0">
        <w:rPr>
          <w:rFonts w:cstheme="minorHAnsi"/>
          <w:sz w:val="24"/>
          <w:szCs w:val="24"/>
          <w:lang w:val="vi"/>
        </w:rPr>
        <w:t xml:space="preserve"> Một số điện thoại cung cấp giúp đỡ miễn phí và bảo mật cho những người đang trải qua khủng hoảng sức khỏe tâm thần, bao gồm cả những ý nghĩ tự tử. Dịch vụ này hoạt động 24/7 để kết nối người gọi với các chuyên viên tư vấn được đào tạo,là những người có thể cung cấp sự giúp đỡ và hỗ trợ. </w:t>
      </w:r>
    </w:p>
    <w:p w14:paraId="4AF206DE" w14:textId="77777777" w:rsidR="00A401B0" w:rsidRPr="00A401B0" w:rsidRDefault="00A401B0" w:rsidP="00A401B0">
      <w:pPr>
        <w:spacing w:line="360" w:lineRule="auto"/>
        <w:rPr>
          <w:rFonts w:cstheme="minorHAnsi"/>
          <w:b/>
          <w:bCs/>
          <w:sz w:val="24"/>
          <w:szCs w:val="24"/>
          <w:lang w:val="vi"/>
        </w:rPr>
      </w:pPr>
      <w:r w:rsidRPr="00A401B0">
        <w:rPr>
          <w:rFonts w:cstheme="minorHAnsi"/>
          <w:b/>
          <w:bCs/>
          <w:sz w:val="24"/>
          <w:szCs w:val="24"/>
          <w:lang w:val="vi"/>
        </w:rPr>
        <w:t xml:space="preserve">Thẩm Phán Luật Hành Chính: </w:t>
      </w:r>
      <w:r w:rsidRPr="00A401B0">
        <w:rPr>
          <w:rFonts w:cstheme="minorHAnsi"/>
          <w:sz w:val="24"/>
          <w:szCs w:val="24"/>
          <w:lang w:val="vi"/>
        </w:rPr>
        <w:t>Một thẩm phán thụ lý và ra phán quyết về  các vụ việc liên quan đến các quyết định bất lợi về quyền lợi.</w:t>
      </w:r>
    </w:p>
    <w:p w14:paraId="64348414"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 xml:space="preserve">Hiệp Hội Y Học Cai Nghiện Hoa Kỳ (ASAM): </w:t>
      </w:r>
      <w:r w:rsidRPr="00A401B0">
        <w:rPr>
          <w:rFonts w:cstheme="minorHAnsi"/>
          <w:sz w:val="24"/>
          <w:szCs w:val="24"/>
          <w:lang w:val="vi"/>
        </w:rPr>
        <w:t>Một hiệp hội y khoa chuyên nghiệp đại diện cho các bác sĩ và các chuyên gia chăm sóc sức khỏe  chuyên về điều trị cai nghiện. Tổ chức này đã xây dựng Bộ Tiêu Chí ASAM, bộ tiêu chí quốc gia dành cho việc điều trị cai nghiện.</w:t>
      </w:r>
    </w:p>
    <w:p w14:paraId="6409C9B2"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 xml:space="preserve">Giải Quyết Kháng Cáo: </w:t>
      </w:r>
      <w:r w:rsidRPr="00A401B0">
        <w:rPr>
          <w:rFonts w:cstheme="minorHAnsi"/>
          <w:sz w:val="24"/>
          <w:szCs w:val="24"/>
          <w:lang w:val="vi"/>
        </w:rPr>
        <w:t>Quy trình giải quyết bất đồng của quý vị về quyết định của quận về việc bảo hiểm cho một dịch vụ được yêu cầu. Nói một cách đơn giản hơn: Đó là cách để quý vị được  xem xét lại về một quyết định mà quý vị không đồng ý .</w:t>
      </w:r>
    </w:p>
    <w:p w14:paraId="2B24640E"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 xml:space="preserve">Giao Diện Lập Trình Ứng Dụng (API): </w:t>
      </w:r>
      <w:r w:rsidRPr="00A401B0">
        <w:rPr>
          <w:rFonts w:cstheme="minorHAnsi"/>
          <w:sz w:val="24"/>
          <w:szCs w:val="24"/>
          <w:lang w:val="vi"/>
        </w:rPr>
        <w:t>Các API giống như những người đưa tin, cho phép các chương trình phần mềm khác nhau "trò chuyện" với nhau và chia sẻ tin tức.</w:t>
      </w:r>
    </w:p>
    <w:p w14:paraId="6ECF9878" w14:textId="77777777" w:rsidR="00A401B0" w:rsidRPr="00A401B0" w:rsidRDefault="00A401B0" w:rsidP="00A401B0">
      <w:pPr>
        <w:spacing w:line="360" w:lineRule="auto"/>
        <w:rPr>
          <w:rFonts w:cstheme="minorHAnsi"/>
          <w:b/>
          <w:bCs/>
          <w:sz w:val="24"/>
          <w:szCs w:val="24"/>
          <w:lang w:val="vi"/>
        </w:rPr>
      </w:pPr>
      <w:r w:rsidRPr="00A401B0">
        <w:rPr>
          <w:rFonts w:cstheme="minorHAnsi"/>
          <w:b/>
          <w:bCs/>
          <w:sz w:val="24"/>
          <w:szCs w:val="24"/>
          <w:lang w:val="vi"/>
        </w:rPr>
        <w:t xml:space="preserve">Đánh Giá: </w:t>
      </w:r>
      <w:r w:rsidRPr="00A401B0">
        <w:rPr>
          <w:rFonts w:cstheme="minorHAnsi"/>
          <w:sz w:val="24"/>
          <w:szCs w:val="24"/>
          <w:lang w:val="vi"/>
        </w:rPr>
        <w:t>Một hoạt động dịch vụ được thiết kế nhằm đánh giá tình trạng sức khỏe tâm thần, cảm xúc hoặc hành vi.</w:t>
      </w:r>
    </w:p>
    <w:p w14:paraId="2B06FE4F" w14:textId="77777777" w:rsidR="00A401B0" w:rsidRPr="00A401B0" w:rsidRDefault="00A401B0" w:rsidP="00A401B0">
      <w:pPr>
        <w:spacing w:line="360" w:lineRule="auto"/>
        <w:rPr>
          <w:rFonts w:cstheme="minorHAnsi"/>
          <w:b/>
          <w:bCs/>
          <w:sz w:val="24"/>
          <w:szCs w:val="24"/>
          <w:lang w:val="vi"/>
        </w:rPr>
      </w:pPr>
      <w:r w:rsidRPr="00A401B0">
        <w:rPr>
          <w:rFonts w:cstheme="minorHAnsi"/>
          <w:b/>
          <w:bCs/>
          <w:sz w:val="24"/>
          <w:szCs w:val="24"/>
          <w:lang w:val="vi"/>
        </w:rPr>
        <w:t xml:space="preserve">Ủy Quyền: </w:t>
      </w:r>
      <w:r w:rsidRPr="00A401B0">
        <w:rPr>
          <w:rFonts w:cstheme="minorHAnsi"/>
          <w:sz w:val="24"/>
          <w:szCs w:val="24"/>
          <w:lang w:val="vi"/>
        </w:rPr>
        <w:t>Cho phép hoặc chấp thuận.</w:t>
      </w:r>
    </w:p>
    <w:p w14:paraId="67FB5FB8"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 xml:space="preserve">Người Đại Diện Được Ủy Quyền: </w:t>
      </w:r>
      <w:r w:rsidRPr="00A401B0">
        <w:rPr>
          <w:rFonts w:cstheme="minorHAnsi"/>
          <w:sz w:val="24"/>
          <w:szCs w:val="24"/>
          <w:lang w:val="vi"/>
        </w:rPr>
        <w:t>Người được pháp luật cho phép hành động thay mặt cho người khác.</w:t>
      </w:r>
    </w:p>
    <w:p w14:paraId="661B0723"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 xml:space="preserve">Sức Khỏe Hành Vi: </w:t>
      </w:r>
      <w:r w:rsidRPr="00A401B0">
        <w:rPr>
          <w:rFonts w:cstheme="minorHAnsi"/>
          <w:sz w:val="24"/>
          <w:szCs w:val="24"/>
          <w:lang w:val="vi"/>
        </w:rPr>
        <w:t>Đề cập đến sức khỏe về mặt cảm xúc, tâm lý và xã hội của chúng ta. Nói một cách đơn giản hơn: Đó là về cách chúng ta suy nghĩ, cảm nhận và tiếp xúc với người khác.</w:t>
      </w:r>
    </w:p>
    <w:p w14:paraId="421F5E19"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lastRenderedPageBreak/>
        <w:t>Quyền Lợi:</w:t>
      </w:r>
      <w:r w:rsidRPr="00A401B0">
        <w:rPr>
          <w:rFonts w:cstheme="minorHAnsi"/>
          <w:sz w:val="24"/>
          <w:szCs w:val="24"/>
          <w:lang w:val="vi"/>
        </w:rPr>
        <w:t xml:space="preserve"> Các dịch vụ chăm sóc sức khỏe và thuốc thang được bảo hiểm theo chương trình sức khỏe này.</w:t>
      </w:r>
    </w:p>
    <w:p w14:paraId="12807BA3" w14:textId="77777777" w:rsidR="00A401B0" w:rsidRPr="00A401B0" w:rsidRDefault="00A401B0" w:rsidP="00A401B0">
      <w:pPr>
        <w:spacing w:line="360" w:lineRule="auto"/>
        <w:rPr>
          <w:rFonts w:cstheme="minorHAnsi"/>
          <w:b/>
          <w:bCs/>
          <w:sz w:val="24"/>
          <w:szCs w:val="24"/>
        </w:rPr>
      </w:pPr>
      <w:r w:rsidRPr="00A401B0">
        <w:rPr>
          <w:rFonts w:cstheme="minorHAnsi"/>
          <w:b/>
          <w:bCs/>
          <w:sz w:val="24"/>
          <w:szCs w:val="24"/>
          <w:lang w:val="vi"/>
        </w:rPr>
        <w:t xml:space="preserve">Thẻ Nhận Diện Quyền Lợi (Benefits Identification Card, hoặc BIC): </w:t>
      </w:r>
      <w:r w:rsidRPr="00A401B0">
        <w:rPr>
          <w:rFonts w:cstheme="minorHAnsi"/>
          <w:sz w:val="24"/>
          <w:szCs w:val="24"/>
          <w:lang w:val="vi"/>
        </w:rPr>
        <w:t>Thẻ ID để xác minh Medi-Cal của quý vị.</w:t>
      </w:r>
    </w:p>
    <w:p w14:paraId="69B21D2F" w14:textId="77777777" w:rsidR="00A401B0" w:rsidRPr="00A401B0" w:rsidRDefault="00A401B0" w:rsidP="00A401B0">
      <w:pPr>
        <w:spacing w:line="360" w:lineRule="auto"/>
        <w:rPr>
          <w:rFonts w:cstheme="minorHAnsi"/>
          <w:b/>
          <w:sz w:val="24"/>
          <w:szCs w:val="24"/>
        </w:rPr>
      </w:pPr>
      <w:r w:rsidRPr="00A401B0">
        <w:rPr>
          <w:rFonts w:cstheme="minorHAnsi"/>
          <w:b/>
          <w:bCs/>
          <w:sz w:val="24"/>
          <w:szCs w:val="24"/>
          <w:lang w:val="vi"/>
        </w:rPr>
        <w:t xml:space="preserve">Dịch Vụ Phối Hợp Chăm Sóc (Phối Hợp Chăm Sóc): </w:t>
      </w:r>
      <w:r w:rsidRPr="00A401B0">
        <w:rPr>
          <w:rFonts w:cstheme="minorHAnsi"/>
          <w:sz w:val="24"/>
          <w:szCs w:val="24"/>
          <w:lang w:val="vi"/>
        </w:rPr>
        <w:t>Giúp mọi người định hướng trong hệ thống chăm sóc sức khỏe.</w:t>
      </w:r>
    </w:p>
    <w:p w14:paraId="0EDC6159" w14:textId="77777777" w:rsidR="00A401B0" w:rsidRPr="00A401B0" w:rsidRDefault="00A401B0" w:rsidP="00A401B0">
      <w:pPr>
        <w:spacing w:line="360" w:lineRule="auto"/>
        <w:rPr>
          <w:rFonts w:cstheme="minorHAnsi"/>
          <w:b/>
          <w:bCs/>
          <w:sz w:val="24"/>
          <w:szCs w:val="24"/>
        </w:rPr>
      </w:pPr>
      <w:r w:rsidRPr="00A401B0">
        <w:rPr>
          <w:rFonts w:cstheme="minorHAnsi"/>
          <w:b/>
          <w:bCs/>
          <w:sz w:val="24"/>
          <w:szCs w:val="24"/>
          <w:lang w:val="vi"/>
        </w:rPr>
        <w:t xml:space="preserve">Người Chăm Sóc: </w:t>
      </w:r>
      <w:r w:rsidRPr="00A401B0">
        <w:rPr>
          <w:rFonts w:cstheme="minorHAnsi"/>
          <w:sz w:val="24"/>
          <w:szCs w:val="24"/>
          <w:lang w:val="vi"/>
        </w:rPr>
        <w:t>Người cung cấp sự chăm sóc và hỗ trợ cho một người  đang cần sự giúp đỡ.</w:t>
      </w:r>
    </w:p>
    <w:p w14:paraId="2EB048D9" w14:textId="77777777" w:rsidR="00A401B0" w:rsidRPr="00A401B0" w:rsidRDefault="00A401B0" w:rsidP="00A401B0">
      <w:pPr>
        <w:spacing w:line="360" w:lineRule="auto"/>
        <w:rPr>
          <w:rFonts w:cstheme="minorHAnsi"/>
          <w:sz w:val="24"/>
          <w:szCs w:val="24"/>
        </w:rPr>
      </w:pPr>
      <w:r w:rsidRPr="00A401B0">
        <w:rPr>
          <w:rFonts w:cstheme="minorHAnsi"/>
          <w:b/>
          <w:bCs/>
          <w:sz w:val="24"/>
          <w:szCs w:val="24"/>
          <w:lang w:val="vi"/>
        </w:rPr>
        <w:t>Người Quản Lý Trường Hợp:</w:t>
      </w:r>
      <w:r w:rsidRPr="00A401B0">
        <w:rPr>
          <w:rFonts w:cstheme="minorHAnsi"/>
          <w:sz w:val="24"/>
          <w:szCs w:val="24"/>
          <w:lang w:val="vi"/>
        </w:rPr>
        <w:t xml:space="preserve"> Các y tá hoặc nhân viên công tác xã hội, những người có thể giúp hội viên hiểu rõ các vấn đề sức khỏe nghiêm trọng và sắp xếp việc chăm sóc với các nhà cung cấp dịch vụ của hội viên đó. </w:t>
      </w:r>
    </w:p>
    <w:p w14:paraId="5F136537"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 xml:space="preserve">Quản Lý Trường Hợp: </w:t>
      </w:r>
      <w:r w:rsidRPr="00A401B0">
        <w:rPr>
          <w:rFonts w:cstheme="minorHAnsi"/>
          <w:sz w:val="24"/>
          <w:szCs w:val="24"/>
          <w:lang w:val="vi"/>
        </w:rPr>
        <w:t>Đây là dịch vụ để giúp đỡ các hội viên tiếp nhận các dịch vụ y tế, giáo dục, xã hội, phục hồi chức năng hoặc các dịch vụ cộng đồng khác khi cần thiết. Nói cách khác, dịch vụ giúp mọi người nhận được sự chăm sóc và hỗ trợ mà họ cần.</w:t>
      </w:r>
    </w:p>
    <w:p w14:paraId="3392D0FA" w14:textId="77777777" w:rsidR="00A401B0" w:rsidRPr="00A401B0" w:rsidRDefault="00A401B0" w:rsidP="00A401B0">
      <w:pPr>
        <w:spacing w:line="360" w:lineRule="auto"/>
        <w:rPr>
          <w:rFonts w:cstheme="minorHAnsi"/>
          <w:b/>
          <w:sz w:val="24"/>
          <w:szCs w:val="24"/>
          <w:lang w:val="vi"/>
        </w:rPr>
      </w:pPr>
      <w:r w:rsidRPr="00A401B0">
        <w:rPr>
          <w:rFonts w:cstheme="minorHAnsi"/>
          <w:b/>
          <w:bCs/>
          <w:sz w:val="24"/>
          <w:szCs w:val="24"/>
          <w:lang w:val="vi"/>
        </w:rPr>
        <w:t>CHIP (Chương Trình Bảo Hiểm Sức Khỏe Trẻ Em):</w:t>
      </w:r>
      <w:r w:rsidRPr="00A401B0">
        <w:rPr>
          <w:rFonts w:cstheme="minorHAnsi"/>
          <w:sz w:val="24"/>
          <w:szCs w:val="24"/>
          <w:lang w:val="vi"/>
        </w:rPr>
        <w:t xml:space="preserve"> Một chương trình của chính phủ giúp các gia đình mua bảo hiểm sức khỏe cho con cái, nếu họ không đủ khả năng chi trả.</w:t>
      </w:r>
    </w:p>
    <w:p w14:paraId="755F4C74" w14:textId="77777777" w:rsidR="00A401B0" w:rsidRPr="00A401B0" w:rsidRDefault="00A401B0" w:rsidP="00A401B0">
      <w:pPr>
        <w:spacing w:line="360" w:lineRule="auto"/>
        <w:rPr>
          <w:rFonts w:cstheme="minorHAnsi"/>
          <w:b/>
          <w:bCs/>
          <w:sz w:val="24"/>
          <w:szCs w:val="24"/>
          <w:lang w:val="vi"/>
        </w:rPr>
      </w:pPr>
      <w:r w:rsidRPr="00A401B0">
        <w:rPr>
          <w:rFonts w:cstheme="minorHAnsi"/>
          <w:b/>
          <w:bCs/>
          <w:sz w:val="24"/>
          <w:szCs w:val="24"/>
          <w:lang w:val="vi"/>
        </w:rPr>
        <w:t xml:space="preserve">Điều Phối Viên Về Quyền Công Dân: </w:t>
      </w:r>
      <w:r w:rsidRPr="00A401B0">
        <w:rPr>
          <w:rFonts w:cstheme="minorHAnsi"/>
          <w:sz w:val="24"/>
          <w:szCs w:val="24"/>
          <w:lang w:val="vi"/>
        </w:rPr>
        <w:t>Đảm bảo rằng một tổ chức (chẳng hạn như trường học, công ty hoặc cơ quan chính phủ) tuân thủ các luật bảo vệ con người khỏi sự phân biệt đối xử.</w:t>
      </w:r>
    </w:p>
    <w:p w14:paraId="078DF156" w14:textId="77777777" w:rsidR="00A401B0" w:rsidRPr="00A401B0" w:rsidRDefault="00A401B0" w:rsidP="00A401B0">
      <w:pPr>
        <w:spacing w:line="360" w:lineRule="auto"/>
        <w:rPr>
          <w:rFonts w:cstheme="minorHAnsi"/>
          <w:b/>
          <w:bCs/>
          <w:sz w:val="24"/>
          <w:szCs w:val="24"/>
          <w:lang w:val="vi"/>
        </w:rPr>
      </w:pPr>
      <w:r w:rsidRPr="00A401B0">
        <w:rPr>
          <w:rFonts w:cstheme="minorHAnsi"/>
          <w:b/>
          <w:bCs/>
          <w:sz w:val="24"/>
          <w:szCs w:val="24"/>
          <w:lang w:val="vi"/>
        </w:rPr>
        <w:t xml:space="preserve">Lấy Khách Hàng Làm Trọng Tâm: </w:t>
      </w:r>
      <w:r w:rsidRPr="00A401B0">
        <w:rPr>
          <w:rFonts w:cstheme="minorHAnsi"/>
          <w:sz w:val="24"/>
          <w:szCs w:val="24"/>
          <w:lang w:val="vi"/>
        </w:rPr>
        <w:t>Một điều gì đó tập trung vào nhu cầu và sở thích của khách hàng.</w:t>
      </w:r>
    </w:p>
    <w:p w14:paraId="0F4082B6" w14:textId="77777777" w:rsidR="00A401B0" w:rsidRPr="00A401B0" w:rsidRDefault="00A401B0" w:rsidP="00A401B0">
      <w:pPr>
        <w:spacing w:line="360" w:lineRule="auto"/>
        <w:rPr>
          <w:rFonts w:cstheme="minorHAnsi"/>
          <w:b/>
          <w:sz w:val="24"/>
          <w:szCs w:val="24"/>
          <w:lang w:val="vi"/>
        </w:rPr>
      </w:pPr>
      <w:r w:rsidRPr="00A401B0">
        <w:rPr>
          <w:rFonts w:cstheme="minorHAnsi"/>
          <w:b/>
          <w:bCs/>
          <w:sz w:val="24"/>
          <w:szCs w:val="24"/>
          <w:lang w:val="vi"/>
        </w:rPr>
        <w:t xml:space="preserve">Các Tổ Chức Cộng Đồng: </w:t>
      </w:r>
      <w:r w:rsidRPr="00A401B0">
        <w:rPr>
          <w:rFonts w:cstheme="minorHAnsi"/>
          <w:sz w:val="24"/>
          <w:szCs w:val="24"/>
          <w:lang w:val="vi"/>
        </w:rPr>
        <w:t>Các nhóm người cùng nhau làm việc để cải thiện cộng đồng của họ.</w:t>
      </w:r>
    </w:p>
    <w:p w14:paraId="7BDDDAC6"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Các Dịch Vụ Dành Cho Người Lớn Tại Cộng Đồng (Community-Based Adult Services, hoặc CBAS):</w:t>
      </w:r>
      <w:r w:rsidRPr="00A401B0">
        <w:rPr>
          <w:rFonts w:cstheme="minorHAnsi"/>
          <w:sz w:val="24"/>
          <w:szCs w:val="24"/>
          <w:lang w:val="vi"/>
        </w:rPr>
        <w:t xml:space="preserve"> Các dịch vụ ngoại trú tại cơ sở bao gồm chăm sóc điều dưỡng chuyên môn, dịch vụ xã hội, các liệu pháp trị liệu, chăm sóc cá nhân, đào tạo và hỗ trợ cho gia đình cùng người chăm sóc, dịch vụ dinh dưỡng, vận chuyển và các dịch vụ khác dành cho các hội viên có đủ điều kiện.</w:t>
      </w:r>
    </w:p>
    <w:p w14:paraId="41FA3A9C" w14:textId="77777777" w:rsidR="00A401B0" w:rsidRPr="00A401B0" w:rsidRDefault="00A401B0" w:rsidP="00A401B0">
      <w:pPr>
        <w:spacing w:line="360" w:lineRule="auto"/>
        <w:rPr>
          <w:rFonts w:cstheme="minorHAnsi"/>
          <w:b/>
          <w:bCs/>
          <w:sz w:val="24"/>
          <w:szCs w:val="24"/>
          <w:lang w:val="vi"/>
        </w:rPr>
      </w:pPr>
      <w:r w:rsidRPr="00A401B0">
        <w:rPr>
          <w:rFonts w:cstheme="minorHAnsi"/>
          <w:b/>
          <w:bCs/>
          <w:sz w:val="24"/>
          <w:szCs w:val="24"/>
          <w:lang w:val="vi"/>
        </w:rPr>
        <w:lastRenderedPageBreak/>
        <w:t xml:space="preserve">Ổn Định Dựa Vào Cộng Đồng: </w:t>
      </w:r>
      <w:r w:rsidRPr="00A401B0">
        <w:rPr>
          <w:rFonts w:cstheme="minorHAnsi"/>
          <w:sz w:val="24"/>
          <w:szCs w:val="24"/>
          <w:lang w:val="vi"/>
        </w:rPr>
        <w:t>Giúp những người đang trải qua khủng hoảng sức khỏe tâm thần nhận được sự hỗ trợ trong chính cộng đồng của họ, thay vì phải đến bệnh viện.</w:t>
      </w:r>
    </w:p>
    <w:p w14:paraId="463ADCB8"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 xml:space="preserve">Tiếp Tục Dịch Vụ: </w:t>
      </w:r>
      <w:r w:rsidRPr="00A401B0">
        <w:rPr>
          <w:rFonts w:cstheme="minorHAnsi"/>
          <w:sz w:val="24"/>
          <w:szCs w:val="24"/>
          <w:lang w:val="vi"/>
        </w:rPr>
        <w:t>Xem Tiếp Tục Chăm Sóc</w:t>
      </w:r>
    </w:p>
    <w:p w14:paraId="20EFDA89"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Tiếp Tục Chăm Sóc:</w:t>
      </w:r>
      <w:r w:rsidRPr="00A401B0">
        <w:rPr>
          <w:rFonts w:cstheme="minorHAnsi"/>
          <w:sz w:val="24"/>
          <w:szCs w:val="24"/>
          <w:lang w:val="vi"/>
        </w:rPr>
        <w:t xml:space="preserve"> Dựa trên khả năng của hội viên trong chương trình để được tiếp tục nhận các dịch vụ Medi-Cal từ nhà cung cấp hiện tại nằm ngoài mạng lưới, trong thời hạn tối đa 12 tháng, nếu nhà cung cấp và quận đồng ý.</w:t>
      </w:r>
    </w:p>
    <w:p w14:paraId="207B4EDE"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Đồng Thanh Toán (co-pay):</w:t>
      </w:r>
      <w:r w:rsidRPr="00A401B0">
        <w:rPr>
          <w:rFonts w:cstheme="minorHAnsi"/>
          <w:sz w:val="24"/>
          <w:szCs w:val="24"/>
          <w:lang w:val="vi"/>
        </w:rPr>
        <w:t xml:space="preserve"> Khoản thanh toán mà hội viên thực hiện — thường là vào thời điểm sử dụng dịch vụ, cộng với khoản thanh toán của công ty bảo hiểm.</w:t>
      </w:r>
    </w:p>
    <w:p w14:paraId="2F638B23" w14:textId="77777777" w:rsidR="00A401B0" w:rsidRPr="00A401B0" w:rsidRDefault="00A401B0" w:rsidP="00A401B0">
      <w:pPr>
        <w:spacing w:line="360" w:lineRule="auto"/>
        <w:rPr>
          <w:rFonts w:cstheme="minorHAnsi"/>
          <w:sz w:val="24"/>
          <w:szCs w:val="24"/>
          <w:lang w:val="vi"/>
        </w:rPr>
      </w:pPr>
      <w:r w:rsidRPr="00A401B0">
        <w:rPr>
          <w:rFonts w:cstheme="minorHAnsi"/>
          <w:b/>
          <w:bCs/>
          <w:sz w:val="24"/>
          <w:szCs w:val="24"/>
          <w:lang w:val="vi"/>
        </w:rPr>
        <w:t>Các Dịch Vụ Được Đài Thọ:</w:t>
      </w:r>
      <w:r w:rsidRPr="00A401B0">
        <w:rPr>
          <w:rFonts w:cstheme="minorHAnsi"/>
          <w:sz w:val="24"/>
          <w:szCs w:val="24"/>
          <w:lang w:val="vi"/>
        </w:rPr>
        <w:t xml:space="preserve"> Các dịch vụ Medi-Cal mà quận chịu trách nhiệm thanh toán. Các dịch vụ được đài thọ dưới sự điều chỉnh của các điều khoản, điều kiện, giới hạn và ngoại lệ trong hợp đồng Medi-Cal, bất kỳ bản sửa đổi hợp đồng nào, cũng như các nội dung được liệt kê trong Sổ Tay Hội Viên này (còn được gọi là Chứng Từ Bảo Hiểm (EOC) Kết Hợp và Mẫu Đơn Tiết Lộ Thông Tin).</w:t>
      </w:r>
    </w:p>
    <w:p w14:paraId="74413D1B"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Dịch Vụ Phù Hợp Với Văn Hóa: </w:t>
      </w:r>
      <w:r w:rsidRPr="00B777B5">
        <w:rPr>
          <w:rFonts w:cstheme="minorHAnsi"/>
          <w:sz w:val="24"/>
          <w:szCs w:val="24"/>
          <w:lang w:val="vi"/>
        </w:rPr>
        <w:t>Cung cấp các dịch vụ được tôn trọng và đáp ứng trong văn hóa, ngôn ngữ và tin tưởng của cá nhân.</w:t>
      </w:r>
    </w:p>
    <w:p w14:paraId="526099B1"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Người Hỗ Trợ Quan Trọng Được Chỉ Định: </w:t>
      </w:r>
      <w:r w:rsidRPr="00B777B5">
        <w:rPr>
          <w:rFonts w:cstheme="minorHAnsi"/>
          <w:sz w:val="24"/>
          <w:szCs w:val="24"/>
          <w:lang w:val="vi"/>
        </w:rPr>
        <w:t>(Những) Người mà hội viên hoặc nhà cung cấp dịch vụ cho là quan trọng cho sự thành công của quá trình điều trị. Người này có thể là  cha mẹ hoặc người giám hộ hợp pháp của người chưa thành niên, hay bất kỳ ai  chung sống trong một hộ gia đình, và các thân nhân khác của hội viên.</w:t>
      </w:r>
    </w:p>
    <w:p w14:paraId="2C46FECE"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DHCS:</w:t>
      </w:r>
      <w:r w:rsidRPr="00B777B5">
        <w:rPr>
          <w:rFonts w:cstheme="minorHAnsi"/>
          <w:sz w:val="24"/>
          <w:szCs w:val="24"/>
          <w:lang w:val="vi"/>
        </w:rPr>
        <w:t xml:space="preserve"> Sở Dịch Vụ Chăm Sóc Sức Khỏe California (California Department of Health Care Services, hoặc DHCS) Đây là cơ quan cấp Tiểu Bang chịu trách nhiệm giám sát chương trình Medi-Cal.</w:t>
      </w:r>
    </w:p>
    <w:p w14:paraId="6B24AF6B" w14:textId="77777777" w:rsidR="00B777B5" w:rsidRPr="00B777B5" w:rsidRDefault="00B777B5" w:rsidP="00B777B5">
      <w:pPr>
        <w:spacing w:line="360" w:lineRule="auto"/>
        <w:rPr>
          <w:rFonts w:cstheme="minorHAnsi"/>
          <w:b/>
          <w:bCs/>
          <w:sz w:val="24"/>
          <w:szCs w:val="24"/>
          <w:lang w:val="vi"/>
        </w:rPr>
      </w:pPr>
      <w:r w:rsidRPr="00B777B5">
        <w:rPr>
          <w:rFonts w:cstheme="minorHAnsi"/>
          <w:b/>
          <w:bCs/>
          <w:sz w:val="24"/>
          <w:szCs w:val="24"/>
          <w:lang w:val="vi"/>
        </w:rPr>
        <w:t xml:space="preserve">Phân Biệt Đối Xử: </w:t>
      </w:r>
      <w:r w:rsidRPr="00B777B5">
        <w:rPr>
          <w:rFonts w:cstheme="minorHAnsi"/>
          <w:sz w:val="24"/>
          <w:szCs w:val="24"/>
          <w:lang w:val="vi"/>
        </w:rPr>
        <w:t>Việc đối xử bất công hoặc không bình đẳng đối với một người dựa trên chủng tộc, giới tính, tôn giáo, xu hướng tính dục, khuyết tật hoặc các đặc điểm khác của họ.</w:t>
      </w:r>
    </w:p>
    <w:p w14:paraId="42DD5D19"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Khám Sàng Lọc, Chẩn Đoán Và Điều Trị Sớm và Định Kỳ (Early And Periodic Screening, Diagnostic, And Treatment, hoặc EPSDT):</w:t>
      </w:r>
      <w:r w:rsidRPr="00B777B5">
        <w:rPr>
          <w:rFonts w:cstheme="minorHAnsi"/>
          <w:sz w:val="24"/>
          <w:szCs w:val="24"/>
          <w:lang w:val="vi"/>
        </w:rPr>
        <w:t xml:space="preserve"> Xem vào mục “Medi-Cal dành cho trẻ em và thanh thiếu niên”.</w:t>
      </w:r>
    </w:p>
    <w:p w14:paraId="01CF754D" w14:textId="77777777" w:rsidR="00B777B5" w:rsidRPr="00B777B5" w:rsidRDefault="00B777B5" w:rsidP="00B777B5">
      <w:pPr>
        <w:spacing w:line="360" w:lineRule="auto"/>
        <w:rPr>
          <w:rFonts w:cstheme="minorHAnsi"/>
          <w:b/>
          <w:bCs/>
          <w:sz w:val="24"/>
          <w:szCs w:val="24"/>
          <w:lang w:val="vi"/>
        </w:rPr>
      </w:pPr>
      <w:r w:rsidRPr="00B777B5">
        <w:rPr>
          <w:rFonts w:cstheme="minorHAnsi"/>
          <w:b/>
          <w:bCs/>
          <w:sz w:val="24"/>
          <w:szCs w:val="24"/>
          <w:lang w:val="vi"/>
        </w:rPr>
        <w:lastRenderedPageBreak/>
        <w:t xml:space="preserve">Các Dịch Vụ Điều Trị Dựa Trên Gia Đình: </w:t>
      </w:r>
      <w:r w:rsidRPr="00B777B5">
        <w:rPr>
          <w:rFonts w:cstheme="minorHAnsi"/>
          <w:sz w:val="24"/>
          <w:szCs w:val="24"/>
          <w:lang w:val="vi"/>
        </w:rPr>
        <w:t>Cung cấp sự hỗ trợ và điều trị cho trẻ em cùng gia đình nhằm giải quyết các thách thức về sức khỏe tâm thần  trong  phạm vi gia đình.</w:t>
      </w:r>
    </w:p>
    <w:p w14:paraId="66F56E84"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Các Dịch Vụ Kế Hoạch Hóa Gia Đình:</w:t>
      </w:r>
      <w:r w:rsidRPr="00B777B5">
        <w:rPr>
          <w:rFonts w:cstheme="minorHAnsi"/>
          <w:sz w:val="24"/>
          <w:szCs w:val="24"/>
          <w:lang w:val="vi"/>
        </w:rPr>
        <w:t xml:space="preserve"> Các dịch vụ ngăn ngừa hoặc trì hoãn việc mang thai. Các dịch vụ được cung cấp cho các hội viên trong độ tuổi sinh sản nhằm giúp họ xác định số lượng và khoảng cách giữa các lần sinh con.</w:t>
      </w:r>
    </w:p>
    <w:p w14:paraId="29CABF1C" w14:textId="4527B595" w:rsidR="00A401B0" w:rsidRPr="00A401B0" w:rsidRDefault="00B777B5" w:rsidP="00BF7C73">
      <w:pPr>
        <w:spacing w:line="360" w:lineRule="auto"/>
        <w:rPr>
          <w:rFonts w:cstheme="minorHAnsi"/>
          <w:sz w:val="24"/>
          <w:szCs w:val="24"/>
          <w:lang w:val="vi"/>
        </w:rPr>
      </w:pPr>
      <w:r w:rsidRPr="00B777B5">
        <w:rPr>
          <w:rFonts w:cstheme="minorHAnsi"/>
          <w:b/>
          <w:bCs/>
          <w:sz w:val="24"/>
          <w:szCs w:val="24"/>
          <w:lang w:val="vi"/>
        </w:rPr>
        <w:t>Chương Trình Trả Phí Theo Dịch Vụ (Fee-for-Service, hoặc FFS) Của Medi-Cal</w:t>
      </w:r>
      <w:r w:rsidRPr="00B777B5">
        <w:rPr>
          <w:rFonts w:cstheme="minorHAnsi"/>
          <w:sz w:val="24"/>
          <w:szCs w:val="24"/>
          <w:lang w:val="vi"/>
        </w:rPr>
        <w:t xml:space="preserve">  diễn tả khi các nhà cung cấp dịch vụ sức khỏe hành vi được chi trả cho từng dịch vụ riêng mà họ cung cấp cho bệnh nhân, thay vì một khoản phí cố định tính trên mỗi bệnh nhân theo tháng hoặc năm. Medi-Cal Rx được chi trả theo chương trình này.</w:t>
      </w:r>
    </w:p>
    <w:p w14:paraId="4C841F23" w14:textId="3A921F46" w:rsidR="00BF7C73" w:rsidRPr="00A401B0" w:rsidRDefault="00B777B5" w:rsidP="00BF7C73">
      <w:pPr>
        <w:spacing w:line="360" w:lineRule="auto"/>
        <w:rPr>
          <w:rFonts w:cstheme="minorHAnsi"/>
          <w:sz w:val="24"/>
          <w:szCs w:val="24"/>
          <w:lang w:val="vi"/>
        </w:rPr>
      </w:pPr>
      <w:r w:rsidRPr="00B777B5">
        <w:rPr>
          <w:rFonts w:cstheme="minorHAnsi"/>
          <w:b/>
          <w:bCs/>
          <w:sz w:val="24"/>
          <w:szCs w:val="24"/>
          <w:lang w:val="vi"/>
        </w:rPr>
        <w:t xml:space="preserve">Trách Nhiệm Tài Chính: </w:t>
      </w:r>
      <w:r w:rsidRPr="00B777B5">
        <w:rPr>
          <w:rFonts w:cstheme="minorHAnsi"/>
          <w:sz w:val="24"/>
          <w:szCs w:val="24"/>
          <w:lang w:val="vi"/>
        </w:rPr>
        <w:t xml:space="preserve"> Trách nhiệm thanh toán một khoản nợ hoặc chi phí</w:t>
      </w:r>
    </w:p>
    <w:p w14:paraId="70187227" w14:textId="77777777" w:rsidR="00B777B5" w:rsidRPr="00B777B5" w:rsidRDefault="00B777B5" w:rsidP="00B777B5">
      <w:pPr>
        <w:spacing w:line="360" w:lineRule="auto"/>
        <w:rPr>
          <w:rFonts w:cstheme="minorHAnsi"/>
          <w:b/>
          <w:bCs/>
          <w:sz w:val="24"/>
          <w:szCs w:val="24"/>
          <w:lang w:val="vi"/>
        </w:rPr>
      </w:pPr>
      <w:r w:rsidRPr="00B777B5">
        <w:rPr>
          <w:rFonts w:cstheme="minorHAnsi"/>
          <w:b/>
          <w:bCs/>
          <w:sz w:val="24"/>
          <w:szCs w:val="24"/>
          <w:lang w:val="vi"/>
        </w:rPr>
        <w:t xml:space="preserve">Gia Đình Nuôi Dưỡng: </w:t>
      </w:r>
      <w:r w:rsidRPr="00B777B5">
        <w:rPr>
          <w:rFonts w:cstheme="minorHAnsi"/>
          <w:sz w:val="24"/>
          <w:szCs w:val="24"/>
          <w:lang w:val="vi"/>
        </w:rPr>
        <w:t>Một gia đình cung cấp dịch vụ chăm sóc thay thế 24 giờ cho trẻ em bị tách khỏi cha mẹ hoặc người giám hộ.</w:t>
      </w:r>
      <w:r w:rsidRPr="00B777B5">
        <w:rPr>
          <w:rFonts w:cstheme="minorHAnsi"/>
          <w:b/>
          <w:bCs/>
          <w:sz w:val="24"/>
          <w:szCs w:val="24"/>
          <w:lang w:val="vi"/>
        </w:rPr>
        <w:t xml:space="preserve">  </w:t>
      </w:r>
    </w:p>
    <w:p w14:paraId="70158B7A"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Gian Lận:</w:t>
      </w:r>
      <w:r w:rsidRPr="00B777B5">
        <w:rPr>
          <w:rFonts w:cstheme="minorHAnsi"/>
          <w:sz w:val="24"/>
          <w:szCs w:val="24"/>
          <w:lang w:val="vi"/>
        </w:rPr>
        <w:t xml:space="preserve"> Một hành vi có ý lừa dối hoặc xuyên tạc được thực hiện bởi một người có nhận thức rằng sự lừa dối hoặc xuyên tạc đó có thể mang lại lợi ích trái phép cho chính bản thân họ hoặc cho người khác.</w:t>
      </w:r>
    </w:p>
    <w:p w14:paraId="409098DC"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Medi-Cal Toàn Diện: </w:t>
      </w:r>
      <w:r w:rsidRPr="00B777B5">
        <w:rPr>
          <w:rFonts w:cstheme="minorHAnsi"/>
          <w:sz w:val="24"/>
          <w:szCs w:val="24"/>
          <w:lang w:val="vi"/>
        </w:rPr>
        <w:t>Dịch vụ chăm sóc sức khỏe miễn phí hoặc chi phí thấp được cung cấp nhiều hơn cho người dân tại</w:t>
      </w:r>
      <w:r w:rsidRPr="00B777B5">
        <w:rPr>
          <w:rFonts w:cstheme="minorHAnsi"/>
          <w:b/>
          <w:bCs/>
          <w:sz w:val="24"/>
          <w:szCs w:val="24"/>
          <w:lang w:val="vi"/>
        </w:rPr>
        <w:t xml:space="preserve"> </w:t>
      </w:r>
      <w:r w:rsidRPr="00B777B5">
        <w:rPr>
          <w:rFonts w:cstheme="minorHAnsi"/>
          <w:sz w:val="24"/>
          <w:szCs w:val="24"/>
          <w:lang w:val="vi"/>
        </w:rPr>
        <w:t>California , không chỉ riêng dịch vụ chăm sóc sức khỏe cấp cứu. Chương trình này cung cấp dịch vụ chăm sóc y tế, nha khoa, sức khỏe tâm thần, kế hoạch hóa gia đình và chăm sóc thị lực (mắt). Chương trình cũng bao gồm việc điều trị lạm dụng rượu và chất gây nghiện, các loại thuốc do bác sĩ kê toa, và nhiều nội dung khác.</w:t>
      </w:r>
    </w:p>
    <w:p w14:paraId="347AF910"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Khiếu Nại:</w:t>
      </w:r>
      <w:r w:rsidRPr="00B777B5">
        <w:rPr>
          <w:rFonts w:cstheme="minorHAnsi"/>
          <w:sz w:val="24"/>
          <w:szCs w:val="24"/>
          <w:lang w:val="vi"/>
        </w:rPr>
        <w:t xml:space="preserve"> Việc một hội viên bày tỏ sự bất mãn, bằng lời nói hoặc văn bản, về một dịch vụ được chi trả bởi Medi-Cal, một chương trình chăm sóc quản lý, một quận, hoặc một nhà cung cấp dịch vụ Medi-Cal. Khiếu nại cũng giống như lời phàn nàn.</w:t>
      </w:r>
    </w:p>
    <w:p w14:paraId="2C69BF73" w14:textId="77777777" w:rsidR="00B777B5" w:rsidRPr="00B777B5" w:rsidRDefault="00B777B5" w:rsidP="00B777B5">
      <w:pPr>
        <w:spacing w:line="360" w:lineRule="auto"/>
        <w:rPr>
          <w:rFonts w:cstheme="minorHAnsi"/>
          <w:b/>
          <w:bCs/>
          <w:sz w:val="24"/>
          <w:szCs w:val="24"/>
          <w:lang w:val="vi"/>
        </w:rPr>
      </w:pPr>
      <w:r w:rsidRPr="00B777B5">
        <w:rPr>
          <w:rFonts w:cstheme="minorHAnsi"/>
          <w:b/>
          <w:bCs/>
          <w:sz w:val="24"/>
          <w:szCs w:val="24"/>
          <w:lang w:val="vi"/>
        </w:rPr>
        <w:t xml:space="preserve">Người Giám Hộ: </w:t>
      </w:r>
      <w:r w:rsidRPr="00B777B5">
        <w:rPr>
          <w:rFonts w:cstheme="minorHAnsi"/>
          <w:sz w:val="24"/>
          <w:szCs w:val="24"/>
          <w:lang w:val="vi"/>
        </w:rPr>
        <w:t>Người chịu trách nhiệm pháp lý về việc chăm sóc và sự an toàn của một người khác, thường là trẻ em hoặc người không có khả năng tự chăm sóc bản thân.</w:t>
      </w:r>
    </w:p>
    <w:p w14:paraId="40533168"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lastRenderedPageBreak/>
        <w:t>Bệnh Viện:</w:t>
      </w:r>
      <w:r w:rsidRPr="00B777B5">
        <w:rPr>
          <w:rFonts w:cstheme="minorHAnsi"/>
          <w:sz w:val="24"/>
          <w:szCs w:val="24"/>
          <w:lang w:val="vi"/>
        </w:rPr>
        <w:t xml:space="preserve"> Nơi mà hội viên được các bác sĩ và y tá cung cấp dịch vụ chăm sóc nội trú và ngoại trú.</w:t>
      </w:r>
    </w:p>
    <w:p w14:paraId="3172A558"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Nhập Viện:</w:t>
      </w:r>
      <w:r w:rsidRPr="00B777B5">
        <w:rPr>
          <w:rFonts w:cstheme="minorHAnsi"/>
          <w:sz w:val="24"/>
          <w:szCs w:val="24"/>
          <w:lang w:val="vi"/>
        </w:rPr>
        <w:t xml:space="preserve"> Nhập viện để điều trị nội trú.</w:t>
      </w:r>
    </w:p>
    <w:p w14:paraId="440042AD"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Nhà Cung Cấp Dịch Vụ Chăm Sóc Sức Khỏe Cho Người Mỹ Bản Địa (Indian Health Care Providers, hoặc IHCP): </w:t>
      </w:r>
      <w:r w:rsidRPr="00B777B5">
        <w:rPr>
          <w:rFonts w:cstheme="minorHAnsi"/>
          <w:sz w:val="24"/>
          <w:szCs w:val="24"/>
          <w:lang w:val="vi"/>
        </w:rPr>
        <w:t>IHS, Bộ lạc Người Mỹ Bản Địa, Chương trình Y tế Bộ lạc, Tổ chức Bộ lạc hoặc Tổ chức Người Mỹ Bản Địa Đô thị (UIO) điều hành theo định nghĩa của các thuật ngữ này trong Mục 4 của Đạo Luật Cải Thiện Chăm Sóc Sức Khỏe Người Mỹ Bản Địa (25 U.S.C. mục 1603).</w:t>
      </w:r>
    </w:p>
    <w:p w14:paraId="1DC5F151" w14:textId="77777777" w:rsidR="00B777B5" w:rsidRPr="00B777B5" w:rsidRDefault="00B777B5" w:rsidP="00B777B5">
      <w:pPr>
        <w:spacing w:line="360" w:lineRule="auto"/>
        <w:rPr>
          <w:rFonts w:cstheme="minorHAnsi"/>
          <w:b/>
          <w:bCs/>
          <w:sz w:val="24"/>
          <w:szCs w:val="24"/>
          <w:lang w:val="vi"/>
        </w:rPr>
      </w:pPr>
      <w:r w:rsidRPr="00B777B5">
        <w:rPr>
          <w:rFonts w:cstheme="minorHAnsi"/>
          <w:b/>
          <w:bCs/>
          <w:sz w:val="24"/>
          <w:szCs w:val="24"/>
          <w:lang w:val="vi"/>
        </w:rPr>
        <w:t xml:space="preserve">Đánh Giá Ban Đầu: </w:t>
      </w:r>
      <w:r w:rsidRPr="00B777B5">
        <w:rPr>
          <w:rFonts w:cstheme="minorHAnsi"/>
          <w:sz w:val="24"/>
          <w:szCs w:val="24"/>
          <w:lang w:val="vi"/>
        </w:rPr>
        <w:t>Việc đánh giá hội viên nhằm xác định nhu cầu về các dịch vụ sức khỏe tâm thần hoặc điều trị rối loạn sử dụng chất.</w:t>
      </w:r>
      <w:r w:rsidRPr="00B777B5">
        <w:rPr>
          <w:rFonts w:cstheme="minorHAnsi"/>
          <w:b/>
          <w:bCs/>
          <w:sz w:val="24"/>
          <w:szCs w:val="24"/>
          <w:lang w:val="vi"/>
        </w:rPr>
        <w:t xml:space="preserve"> </w:t>
      </w:r>
    </w:p>
    <w:p w14:paraId="360710FD"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Điều Trị Cai Nghiện Nội Trú: </w:t>
      </w:r>
      <w:r w:rsidRPr="00B777B5">
        <w:rPr>
          <w:rFonts w:cstheme="minorHAnsi"/>
          <w:sz w:val="24"/>
          <w:szCs w:val="24"/>
          <w:lang w:val="vi"/>
        </w:rPr>
        <w:t>Một dịch vụ chăm sóc y tế cấp tính tự nguyện nhằm mục đích cai nghiện, dành cho các hội viên gặp phải các biến chứng y tế nghiêm trọng liên quan đến hội chứng cai nghiện.</w:t>
      </w:r>
    </w:p>
    <w:p w14:paraId="6FEE2D4F"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Mô Hình Thực Hành Cốt Lõi Tích Hợp: </w:t>
      </w:r>
      <w:r w:rsidRPr="00B777B5">
        <w:rPr>
          <w:rFonts w:cstheme="minorHAnsi"/>
          <w:sz w:val="24"/>
          <w:szCs w:val="24"/>
          <w:lang w:val="vi"/>
        </w:rPr>
        <w:t xml:space="preserve">Một tài liệu hướng dẫn phác thảo các giá trị, tiêu chuẩn và thực hành trong công tác làm việc với trẻ em, thanh thiếu niên và các gia đình tại California. </w:t>
      </w:r>
    </w:p>
    <w:p w14:paraId="2B1D0749"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Chuyên Gia Sức Khỏe Tâm Thần Được Cấp Phép: </w:t>
      </w:r>
      <w:r w:rsidRPr="00B777B5">
        <w:rPr>
          <w:rFonts w:cstheme="minorHAnsi"/>
          <w:sz w:val="24"/>
          <w:szCs w:val="24"/>
          <w:lang w:val="vi"/>
        </w:rPr>
        <w:t xml:space="preserve">Bất kỳ nhà cung cấp dịch vụ nào được cấp phép theo luật hiện hành của Tiểu bang California, chẳng hạn như: bác sĩ được cấp phép, nhà tâm lý học được cấp phép, nhân viên công tác xã hội lâm sàng được cấp phép, chuyên viên tư vấn lâm sàng chuyên nghiệp được cấp phép, chuyên viên trị liệu hôn nhân và gia đình được cấp phép, ý tá đã đăng ký, y tá thực hành được cấp phép, hoặc kỹ thuật viên tâm thần được cấp phép. </w:t>
      </w:r>
    </w:p>
    <w:p w14:paraId="01EDC1DD"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 xml:space="preserve">Bệnh Viện Tâm Thần Được Cấp Phép: </w:t>
      </w:r>
      <w:r w:rsidRPr="00B777B5">
        <w:rPr>
          <w:rFonts w:cstheme="minorHAnsi"/>
          <w:sz w:val="24"/>
          <w:szCs w:val="24"/>
          <w:lang w:val="vi"/>
        </w:rPr>
        <w:t xml:space="preserve">Một cơ sở điều trị sức khỏe tâm thần được cấp phép cung cấp dịch vụ chăm sóc nội trú 24 giờ cho những người bị  rối loạn tâm thần, mất năng lực hành vi, hoặc gây nguy hiểm cho bản thân mình hay người khác. </w:t>
      </w:r>
    </w:p>
    <w:p w14:paraId="5DF89E5F" w14:textId="21A7BA41" w:rsidR="00BF7C73" w:rsidRPr="0004033B" w:rsidRDefault="00B777B5" w:rsidP="00BF7C73">
      <w:pPr>
        <w:spacing w:line="360" w:lineRule="auto"/>
        <w:rPr>
          <w:rFonts w:cstheme="minorHAnsi"/>
          <w:sz w:val="24"/>
          <w:szCs w:val="24"/>
          <w:lang w:val="vi"/>
        </w:rPr>
      </w:pPr>
      <w:r w:rsidRPr="00B777B5">
        <w:rPr>
          <w:rFonts w:cstheme="minorHAnsi"/>
          <w:b/>
          <w:bCs/>
          <w:sz w:val="24"/>
          <w:szCs w:val="24"/>
          <w:lang w:val="vi"/>
        </w:rPr>
        <w:lastRenderedPageBreak/>
        <w:t xml:space="preserve">Cơ Sở Cư Trú Được Cấp Phép: </w:t>
      </w:r>
      <w:r w:rsidRPr="00B777B5">
        <w:rPr>
          <w:rFonts w:cstheme="minorHAnsi"/>
          <w:sz w:val="24"/>
          <w:szCs w:val="24"/>
          <w:lang w:val="vi"/>
        </w:rPr>
        <w:t>Các cơ sở cung cấp dịch vụ cư trú phi y tế cho người trưởng thành đang trong quá trình hồi phục sau các vấn đề liên quan đến việc lạm dụng hoặc sử dụng sai mục đích rượu và các chất gây nghiện khác (Alcohol Or Other Drug, hoặc AOD).</w:t>
      </w:r>
    </w:p>
    <w:p w14:paraId="3E1110BB" w14:textId="2FBBADC0" w:rsidR="00B777B5" w:rsidRPr="0004033B" w:rsidRDefault="00B777B5" w:rsidP="00BF7C73">
      <w:pPr>
        <w:spacing w:line="360" w:lineRule="auto"/>
        <w:rPr>
          <w:rFonts w:cstheme="minorHAnsi"/>
          <w:sz w:val="24"/>
          <w:szCs w:val="24"/>
          <w:lang w:val="vi"/>
        </w:rPr>
      </w:pPr>
      <w:r w:rsidRPr="00B777B5">
        <w:rPr>
          <w:rFonts w:cstheme="minorHAnsi"/>
          <w:b/>
          <w:bCs/>
          <w:sz w:val="24"/>
          <w:szCs w:val="24"/>
          <w:lang w:val="vi"/>
        </w:rPr>
        <w:t>Chương Trình Chăm Sóc Có Quản Lý:</w:t>
      </w:r>
      <w:r w:rsidRPr="00B777B5">
        <w:rPr>
          <w:rFonts w:cstheme="minorHAnsi"/>
          <w:sz w:val="24"/>
          <w:szCs w:val="24"/>
          <w:lang w:val="vi"/>
        </w:rPr>
        <w:t xml:space="preserve"> Một chương trình sức khỏe Medi-Cal chỉ sử dụng một số bác sĩ, chuyên gia, phòng khám, nhà thuốc và bệnh viện nhất định cho những người nhận Medi-Cal đã ghi danh vào chương trình đó.</w:t>
      </w:r>
    </w:p>
    <w:p w14:paraId="3D2E341A" w14:textId="77777777" w:rsidR="00B777B5" w:rsidRPr="00B777B5" w:rsidRDefault="00B777B5" w:rsidP="00B777B5">
      <w:pPr>
        <w:spacing w:line="360" w:lineRule="auto"/>
        <w:rPr>
          <w:rFonts w:cstheme="minorHAnsi"/>
          <w:bCs/>
          <w:sz w:val="24"/>
          <w:szCs w:val="24"/>
          <w:lang w:val="vi"/>
        </w:rPr>
      </w:pPr>
      <w:r w:rsidRPr="00B777B5">
        <w:rPr>
          <w:rFonts w:cstheme="minorHAnsi"/>
          <w:b/>
          <w:bCs/>
          <w:sz w:val="24"/>
          <w:szCs w:val="24"/>
          <w:lang w:val="vi"/>
        </w:rPr>
        <w:t xml:space="preserve">Medi-Cal: </w:t>
      </w:r>
      <w:r w:rsidRPr="00B777B5">
        <w:rPr>
          <w:rFonts w:cstheme="minorHAnsi"/>
          <w:sz w:val="24"/>
          <w:szCs w:val="24"/>
          <w:lang w:val="vi"/>
        </w:rPr>
        <w:t>Phiên bản của California đối với chương trình Medicaid liên bang. Medi-Cal cung cấp bảo hiểm sức khỏe miễn phí và chi phí thấp cho những người đủ điều kiện đang sinh sống tại California.</w:t>
      </w:r>
    </w:p>
    <w:p w14:paraId="79844816" w14:textId="4E2D5183" w:rsidR="00B777B5" w:rsidRPr="0004033B" w:rsidRDefault="00B777B5" w:rsidP="00BF7C73">
      <w:pPr>
        <w:spacing w:line="360" w:lineRule="auto"/>
        <w:rPr>
          <w:rFonts w:cstheme="minorHAnsi"/>
          <w:sz w:val="24"/>
          <w:szCs w:val="24"/>
          <w:lang w:val="vi"/>
        </w:rPr>
      </w:pPr>
      <w:r w:rsidRPr="00B777B5">
        <w:rPr>
          <w:rFonts w:cstheme="minorHAnsi"/>
          <w:b/>
          <w:bCs/>
          <w:sz w:val="24"/>
          <w:szCs w:val="24"/>
          <w:lang w:val="vi"/>
        </w:rPr>
        <w:t>Chương Trình Medi-Cal Dành Cho Trẻ Em Và Thanh Thiếu Niên:</w:t>
      </w:r>
      <w:r w:rsidRPr="00B777B5">
        <w:rPr>
          <w:rFonts w:cstheme="minorHAnsi"/>
          <w:sz w:val="24"/>
          <w:szCs w:val="24"/>
          <w:lang w:val="vi"/>
        </w:rPr>
        <w:t xml:space="preserve"> Một quyền lợi dành cho các hội viên Medi-Cal dưới 21 tuổi nhằm giúp họ duy trì sức khỏe. Các hội viên phải thực hiện các đợt kiểm tra sức khỏe phù hợp với độ tuổi, cũng như các xét nghiệm sàng lọc thích hợp, nhằm phát hiện các vấn đề sức khỏe và điều trị bệnh tật từ giai đoạn sớm. Các hội viên cần được điều trị để xử lý hoặc hỗ trợ giải quyết các tình trạng có thể được phát hiện trong các lần kiểm tra sức khỏe. Quyền lợi này còn được gọi là quyền lợi Khám Sàng Lọc, Chẩn Đoán Và Điều Trị Sớm Và Định Kỳ theo luật liên bang.</w:t>
      </w:r>
    </w:p>
    <w:p w14:paraId="6B7F6009" w14:textId="77777777" w:rsidR="00B777B5" w:rsidRPr="0004033B" w:rsidRDefault="00B777B5" w:rsidP="00B777B5">
      <w:pPr>
        <w:spacing w:line="360" w:lineRule="auto"/>
        <w:rPr>
          <w:rFonts w:cstheme="minorHAnsi"/>
          <w:sz w:val="24"/>
          <w:szCs w:val="24"/>
          <w:lang w:val="vi"/>
        </w:rPr>
      </w:pPr>
      <w:r w:rsidRPr="00B777B5">
        <w:rPr>
          <w:rFonts w:cstheme="minorHAnsi"/>
          <w:b/>
          <w:bCs/>
          <w:sz w:val="24"/>
          <w:szCs w:val="24"/>
          <w:lang w:val="vi"/>
        </w:rPr>
        <w:t xml:space="preserve">Chuyên Gia Hỗ Trợ Đồng Đẳng Medi-Cal: </w:t>
      </w:r>
      <w:r w:rsidRPr="00B777B5">
        <w:rPr>
          <w:rFonts w:cstheme="minorHAnsi"/>
          <w:sz w:val="24"/>
          <w:szCs w:val="24"/>
          <w:lang w:val="vi"/>
        </w:rPr>
        <w:t>Là một cá nhân có kinh nghiệm thực tế về các vấn đề sức khỏe hành vi hoặc lạm dụng chất gây nghiện và đang trong quá trình hồi phục; người đã hoàn thành các yêu cầu của chương trình cấp chứng nhận do quận tổ chức và được Tiểu Bang phê duyệt; người đã được quận cấp chứng nhận; và là người cung cấp dịch vụ dưới sự chỉ đạo của một Chuyên gia Sức khỏe Hành vi đã được cấp giấy phép, được cấp quyền miễn trừ, hoặc đã đăng ký với Tiểu Bang.</w:t>
      </w:r>
    </w:p>
    <w:p w14:paraId="17DE5483" w14:textId="77777777" w:rsidR="00B777B5" w:rsidRPr="0004033B" w:rsidRDefault="00B777B5" w:rsidP="00B777B5">
      <w:pPr>
        <w:spacing w:line="360" w:lineRule="auto"/>
        <w:rPr>
          <w:rFonts w:cstheme="minorHAnsi"/>
          <w:sz w:val="24"/>
          <w:szCs w:val="24"/>
          <w:lang w:val="vi"/>
        </w:rPr>
      </w:pPr>
      <w:r w:rsidRPr="00B777B5">
        <w:rPr>
          <w:rFonts w:cstheme="minorHAnsi"/>
          <w:b/>
          <w:bCs/>
          <w:sz w:val="24"/>
          <w:szCs w:val="24"/>
          <w:lang w:val="vi"/>
        </w:rPr>
        <w:t>Medi-Cal Rx:</w:t>
      </w:r>
      <w:r w:rsidRPr="00B777B5">
        <w:rPr>
          <w:rFonts w:cstheme="minorHAnsi"/>
          <w:sz w:val="24"/>
          <w:szCs w:val="24"/>
          <w:lang w:val="vi"/>
        </w:rPr>
        <w:t xml:space="preserve"> Quyền lợi và dịch vụ dược phẩm theo chương trình FFS Medi-Cal, còn được biết  là “Medi-Cal Rx”, cung cấp các quyền lợi và dịch vụ dược phẩm—bao gồm thuốc theo toa và một số vật tư y tế—cho tất cả các hội viên Medi-Cal.</w:t>
      </w:r>
    </w:p>
    <w:p w14:paraId="648CEB73" w14:textId="77777777" w:rsidR="00B777B5" w:rsidRPr="00B777B5" w:rsidRDefault="00B777B5" w:rsidP="00B777B5">
      <w:pPr>
        <w:spacing w:line="360" w:lineRule="auto"/>
        <w:rPr>
          <w:rFonts w:cstheme="minorHAnsi"/>
          <w:sz w:val="24"/>
          <w:szCs w:val="24"/>
          <w:lang w:val="vi"/>
        </w:rPr>
      </w:pPr>
      <w:r w:rsidRPr="00B777B5">
        <w:rPr>
          <w:rFonts w:cstheme="minorHAnsi"/>
          <w:b/>
          <w:bCs/>
          <w:sz w:val="24"/>
          <w:szCs w:val="24"/>
          <w:lang w:val="vi"/>
        </w:rPr>
        <w:t>Cần Thiết Về Mặt Y Tế (Hoặc Sự Cần Thiết Về Mặt Y Tế):</w:t>
      </w:r>
      <w:r w:rsidRPr="00B777B5">
        <w:rPr>
          <w:rFonts w:cstheme="minorHAnsi"/>
          <w:sz w:val="24"/>
          <w:szCs w:val="24"/>
          <w:lang w:val="vi"/>
        </w:rPr>
        <w:t xml:space="preserve"> Cho các hội viên từ 21 tuổi trở lên, một dịch vụ được coi là cần thiết về mặt y tế khi dịch vụ đó là hợp lý và cần thiết để bảo vệ tính </w:t>
      </w:r>
      <w:r w:rsidRPr="00B777B5">
        <w:rPr>
          <w:rFonts w:cstheme="minorHAnsi"/>
          <w:sz w:val="24"/>
          <w:szCs w:val="24"/>
          <w:lang w:val="vi"/>
        </w:rPr>
        <w:lastRenderedPageBreak/>
        <w:t xml:space="preserve">mạng, ngăn ngừa bệnh tật hoặc khuyết tật nghiêm trọng, hoặc làm giảm các cơn đau dữ dội. Cho các hội viên dưới 21 tuổi, một dịch vụ được coi là cần thiết về mặt y tế nếu dịch vụ đó nhằm điều chỉnh hoặc cải thiện một bệnh lý hoặc tình trạng tâm thần được phát hiện thông qua dịch vụ sàng lọc. </w:t>
      </w:r>
    </w:p>
    <w:p w14:paraId="756DDDC7" w14:textId="39A23C9E" w:rsidR="00B777B5" w:rsidRPr="00B777B5" w:rsidRDefault="00B777B5" w:rsidP="00BF7C73">
      <w:pPr>
        <w:spacing w:line="360" w:lineRule="auto"/>
        <w:rPr>
          <w:rFonts w:cstheme="minorHAnsi"/>
          <w:sz w:val="24"/>
          <w:szCs w:val="24"/>
          <w:lang w:val="vi"/>
        </w:rPr>
      </w:pPr>
      <w:r w:rsidRPr="00B777B5">
        <w:rPr>
          <w:rFonts w:cstheme="minorHAnsi"/>
          <w:b/>
          <w:bCs/>
          <w:sz w:val="24"/>
          <w:szCs w:val="24"/>
          <w:lang w:val="vi"/>
        </w:rPr>
        <w:t>Điều Trị Hỗ Trợ Bằng Thuốc (Medication Assisted Treatment, hoặc MAT):</w:t>
      </w:r>
      <w:r w:rsidRPr="00B777B5">
        <w:rPr>
          <w:rFonts w:cstheme="minorHAnsi"/>
          <w:sz w:val="24"/>
          <w:szCs w:val="24"/>
          <w:lang w:val="vi"/>
        </w:rPr>
        <w:t xml:space="preserve"> Việc sử dụng các loại thuốc được FDA phê duyệt kết hợp với tư vấn hoặc các liệu pháp hành vi nhằm mang lại phương pháp tiếp cận “toàn diện” đối với người bệnh trong điều trị rối loạn sử dụng chất gây nghiện.</w:t>
      </w:r>
    </w:p>
    <w:p w14:paraId="38B8276D" w14:textId="77777777" w:rsidR="00B777B5" w:rsidRPr="0004033B" w:rsidRDefault="00B777B5" w:rsidP="00B777B5">
      <w:pPr>
        <w:spacing w:line="360" w:lineRule="auto"/>
        <w:rPr>
          <w:rFonts w:cstheme="minorHAnsi"/>
          <w:sz w:val="24"/>
          <w:szCs w:val="24"/>
          <w:lang w:val="vi"/>
        </w:rPr>
      </w:pPr>
      <w:r w:rsidRPr="00B777B5">
        <w:rPr>
          <w:rFonts w:cstheme="minorHAnsi"/>
          <w:b/>
          <w:bCs/>
          <w:sz w:val="24"/>
          <w:szCs w:val="24"/>
          <w:lang w:val="vi"/>
        </w:rPr>
        <w:t>Hội Viên:</w:t>
      </w:r>
      <w:r w:rsidRPr="00B777B5">
        <w:rPr>
          <w:rFonts w:cstheme="minorHAnsi"/>
          <w:sz w:val="24"/>
          <w:szCs w:val="24"/>
          <w:lang w:val="vi"/>
        </w:rPr>
        <w:t xml:space="preserve"> Một cá nhân ghi danh vào chương trình Medi-Cal.</w:t>
      </w:r>
    </w:p>
    <w:p w14:paraId="56F86840" w14:textId="77777777" w:rsidR="00B777B5" w:rsidRPr="0004033B" w:rsidRDefault="00B777B5" w:rsidP="00B777B5">
      <w:pPr>
        <w:spacing w:line="360" w:lineRule="auto"/>
        <w:rPr>
          <w:rFonts w:cstheme="minorHAnsi"/>
          <w:b/>
          <w:bCs/>
          <w:sz w:val="24"/>
          <w:szCs w:val="24"/>
          <w:lang w:val="vi"/>
        </w:rPr>
      </w:pPr>
      <w:r w:rsidRPr="00B777B5">
        <w:rPr>
          <w:rFonts w:cstheme="minorHAnsi"/>
          <w:b/>
          <w:bCs/>
          <w:sz w:val="24"/>
          <w:szCs w:val="24"/>
          <w:lang w:val="vi"/>
        </w:rPr>
        <w:t xml:space="preserve">Khủng Hoảng Sức Khỏe Tâm Thần: </w:t>
      </w:r>
      <w:r w:rsidRPr="00B777B5">
        <w:rPr>
          <w:rFonts w:cstheme="minorHAnsi"/>
          <w:sz w:val="24"/>
          <w:szCs w:val="24"/>
          <w:lang w:val="vi"/>
        </w:rPr>
        <w:t xml:space="preserve">Khi một người đang ở trong tình huống mà các hành vi hoặc triệu chứng của họ gây nguy hiểm cho chính bản thân hoặc người khác, và cần sự can thiệp ngay lập tức. </w:t>
      </w:r>
    </w:p>
    <w:p w14:paraId="04712C15" w14:textId="77777777" w:rsidR="00B777B5" w:rsidRPr="0004033B" w:rsidRDefault="00B777B5" w:rsidP="00B777B5">
      <w:pPr>
        <w:spacing w:line="360" w:lineRule="auto"/>
        <w:rPr>
          <w:rFonts w:cstheme="minorHAnsi"/>
          <w:sz w:val="24"/>
          <w:szCs w:val="24"/>
          <w:lang w:val="vi"/>
        </w:rPr>
      </w:pPr>
      <w:r w:rsidRPr="00B777B5">
        <w:rPr>
          <w:rFonts w:cstheme="minorHAnsi"/>
          <w:b/>
          <w:bCs/>
          <w:sz w:val="24"/>
          <w:szCs w:val="24"/>
          <w:lang w:val="vi"/>
        </w:rPr>
        <w:t xml:space="preserve">Chương Trình Sức Khỏe Tâm Thần: </w:t>
      </w:r>
      <w:r w:rsidRPr="00B777B5">
        <w:rPr>
          <w:rFonts w:cstheme="minorHAnsi"/>
          <w:sz w:val="24"/>
          <w:szCs w:val="24"/>
          <w:lang w:val="vi"/>
        </w:rPr>
        <w:t>Mỗi quận đều có một chương trình sức khỏe tâm thần có trách nhiệm cung cấp hoặc sắp xếp các dịch vụ sức khỏe tâm thần chuyên khoa cho các hội viên Medi-Cal trong quận của mình.</w:t>
      </w:r>
    </w:p>
    <w:p w14:paraId="4DCB0D9B" w14:textId="77777777" w:rsidR="00B777B5" w:rsidRPr="0004033B" w:rsidDel="00D05FA3" w:rsidRDefault="00B777B5" w:rsidP="00B777B5">
      <w:pPr>
        <w:spacing w:line="360" w:lineRule="auto"/>
        <w:rPr>
          <w:rFonts w:cstheme="minorHAnsi"/>
          <w:sz w:val="24"/>
          <w:szCs w:val="24"/>
          <w:lang w:val="vi"/>
        </w:rPr>
      </w:pPr>
      <w:r w:rsidRPr="00B777B5">
        <w:rPr>
          <w:rFonts w:cstheme="minorHAnsi"/>
          <w:b/>
          <w:bCs/>
          <w:sz w:val="24"/>
          <w:szCs w:val="24"/>
          <w:lang w:val="vi"/>
        </w:rPr>
        <w:t>Mạng Lưới:</w:t>
      </w:r>
      <w:r w:rsidRPr="00B777B5">
        <w:rPr>
          <w:rFonts w:cstheme="minorHAnsi"/>
          <w:sz w:val="24"/>
          <w:szCs w:val="24"/>
          <w:lang w:val="vi"/>
        </w:rPr>
        <w:t xml:space="preserve"> Một nhóm các bác sĩ, phòng khám, bệnh viện và các nhà cung cấp dịch vụ khác đã ký hợp đồng với quận để cung cấp dịch vụ chăm sóc.</w:t>
      </w:r>
    </w:p>
    <w:p w14:paraId="2EF8102A" w14:textId="77777777" w:rsidR="00B777B5" w:rsidRPr="0004033B" w:rsidRDefault="00B777B5" w:rsidP="00B777B5">
      <w:pPr>
        <w:spacing w:line="360" w:lineRule="auto"/>
        <w:rPr>
          <w:rFonts w:cstheme="minorHAnsi"/>
          <w:sz w:val="24"/>
          <w:szCs w:val="24"/>
          <w:lang w:val="vi"/>
        </w:rPr>
      </w:pPr>
      <w:r w:rsidRPr="00B777B5">
        <w:rPr>
          <w:rFonts w:cstheme="minorHAnsi"/>
          <w:b/>
          <w:bCs/>
          <w:sz w:val="24"/>
          <w:szCs w:val="24"/>
          <w:lang w:val="vi"/>
        </w:rPr>
        <w:t xml:space="preserve">Vận Chuyển Y Tế Không Cấp Cứu: </w:t>
      </w:r>
      <w:r w:rsidRPr="00B777B5">
        <w:rPr>
          <w:rFonts w:cstheme="minorHAnsi"/>
          <w:sz w:val="24"/>
          <w:szCs w:val="24"/>
          <w:lang w:val="vi"/>
        </w:rPr>
        <w:t>Vận chuyển bằng xe cứu thương, xe cho người ngồi  xe lăn, hoặc xe có cáng cho những người không thể sử dụng phương tiện giao thông công cộng hoặc tư nhân.</w:t>
      </w:r>
    </w:p>
    <w:p w14:paraId="0A015F0B" w14:textId="77777777" w:rsidR="00DB6C13" w:rsidRPr="0004033B" w:rsidRDefault="00DB6C13" w:rsidP="00DB6C13">
      <w:pPr>
        <w:spacing w:line="360" w:lineRule="auto"/>
        <w:rPr>
          <w:rFonts w:cstheme="minorHAnsi"/>
          <w:sz w:val="24"/>
          <w:szCs w:val="24"/>
          <w:lang w:val="vi"/>
        </w:rPr>
      </w:pPr>
      <w:r w:rsidRPr="00DB6C13">
        <w:rPr>
          <w:rFonts w:cstheme="minorHAnsi"/>
          <w:b/>
          <w:bCs/>
          <w:sz w:val="24"/>
          <w:szCs w:val="24"/>
          <w:lang w:val="vi"/>
        </w:rPr>
        <w:t xml:space="preserve">Vận Chuyển Phi Y Tế: </w:t>
      </w:r>
      <w:r w:rsidRPr="00DB6C13">
        <w:rPr>
          <w:rFonts w:cstheme="minorHAnsi"/>
          <w:sz w:val="24"/>
          <w:szCs w:val="24"/>
          <w:lang w:val="vi"/>
        </w:rPr>
        <w:t>Vận chuyển khi đến và đi từ một cuộc hẹn cho một dịch vụ được Medi-Cal chi trả được nhà cung cấp của hội viên ủy quyền và khi lấy toa thuốc và vật tư y tế.</w:t>
      </w:r>
    </w:p>
    <w:p w14:paraId="398627A5" w14:textId="77777777" w:rsidR="00DB6C13" w:rsidRPr="0004033B" w:rsidRDefault="00DB6C13" w:rsidP="00DB6C13">
      <w:pPr>
        <w:spacing w:line="360" w:lineRule="auto"/>
        <w:rPr>
          <w:rFonts w:cstheme="minorHAnsi"/>
          <w:sz w:val="24"/>
          <w:szCs w:val="24"/>
          <w:lang w:val="vi"/>
        </w:rPr>
      </w:pPr>
      <w:r w:rsidRPr="00DB6C13">
        <w:rPr>
          <w:rFonts w:cstheme="minorHAnsi"/>
          <w:b/>
          <w:bCs/>
          <w:sz w:val="24"/>
          <w:szCs w:val="24"/>
          <w:lang w:val="vi"/>
        </w:rPr>
        <w:t>Văn Phòng Thanh Tra:</w:t>
      </w:r>
      <w:r w:rsidRPr="00DB6C13">
        <w:rPr>
          <w:rFonts w:cstheme="minorHAnsi"/>
          <w:sz w:val="24"/>
          <w:szCs w:val="24"/>
          <w:lang w:val="vi"/>
        </w:rPr>
        <w:t xml:space="preserve">  Giúp giải quyết các vấn đề từ một lập trường trung lập nhằm đảm bảo rằng các hội viên nhận được đầy đủ các dịch vụ cần thiết về mặt y tế thuộc phạm vi bảo hiểm — những dịch vụ mà các chương trình bảo hiểm có trách nhiệm chi trả theo hợp đồng.</w:t>
      </w:r>
    </w:p>
    <w:p w14:paraId="6797D9C8"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lastRenderedPageBreak/>
        <w:t xml:space="preserve">Sự Đưa Ra Nuôi Dưỡng Ở Ngoài Gia Đình: </w:t>
      </w:r>
      <w:r w:rsidRPr="00DB6C13">
        <w:rPr>
          <w:rFonts w:cstheme="minorHAnsi"/>
          <w:sz w:val="24"/>
          <w:szCs w:val="24"/>
          <w:lang w:val="vi"/>
        </w:rPr>
        <w:t>Việc đưa trẻ ra khỏi nhà — tạm thời hoặc vĩnh viễn — để  đến một môi trường an toàn hơn</w:t>
      </w:r>
      <w:r w:rsidRPr="00DB6C13">
        <w:rPr>
          <w:rFonts w:cstheme="minorHAnsi"/>
          <w:b/>
          <w:bCs/>
          <w:sz w:val="24"/>
          <w:szCs w:val="24"/>
          <w:lang w:val="vi"/>
        </w:rPr>
        <w:t xml:space="preserve"> </w:t>
      </w:r>
      <w:r w:rsidRPr="00DB6C13">
        <w:rPr>
          <w:rFonts w:cstheme="minorHAnsi"/>
          <w:sz w:val="24"/>
          <w:szCs w:val="24"/>
          <w:lang w:val="vi"/>
        </w:rPr>
        <w:t>chẳng hạn như sống cùng gia đình nuôi dưỡng hoặc tại nhà tập thể.</w:t>
      </w:r>
    </w:p>
    <w:p w14:paraId="3A012EC5" w14:textId="77777777" w:rsidR="00DB6C13" w:rsidRPr="0004033B" w:rsidRDefault="00DB6C13" w:rsidP="00DB6C13">
      <w:pPr>
        <w:spacing w:line="360" w:lineRule="auto"/>
        <w:rPr>
          <w:rFonts w:cstheme="minorHAnsi"/>
          <w:sz w:val="24"/>
          <w:szCs w:val="24"/>
          <w:lang w:val="vi"/>
        </w:rPr>
      </w:pPr>
      <w:r w:rsidRPr="00DB6C13">
        <w:rPr>
          <w:rFonts w:cstheme="minorHAnsi"/>
          <w:b/>
          <w:bCs/>
          <w:sz w:val="24"/>
          <w:szCs w:val="24"/>
          <w:lang w:val="vi"/>
        </w:rPr>
        <w:t>Nhà Cung Cấp Ngoài Mạng Lưới:</w:t>
      </w:r>
      <w:r w:rsidRPr="00DB6C13">
        <w:rPr>
          <w:rFonts w:cstheme="minorHAnsi"/>
          <w:sz w:val="24"/>
          <w:szCs w:val="24"/>
          <w:lang w:val="vi"/>
        </w:rPr>
        <w:t xml:space="preserve"> Nhà cung cấp không thuộc mạng lưới đã ký hợp đồng với quận.</w:t>
      </w:r>
    </w:p>
    <w:p w14:paraId="069B198E" w14:textId="77777777" w:rsidR="00DB6C13" w:rsidRPr="00DB6C13" w:rsidRDefault="00DB6C13" w:rsidP="00DB6C13">
      <w:pPr>
        <w:spacing w:line="360" w:lineRule="auto"/>
        <w:rPr>
          <w:rFonts w:cstheme="minorHAnsi"/>
          <w:bCs/>
          <w:sz w:val="24"/>
          <w:szCs w:val="24"/>
          <w:lang w:val="vi"/>
        </w:rPr>
      </w:pPr>
      <w:r w:rsidRPr="00DB6C13">
        <w:rPr>
          <w:rFonts w:cstheme="minorHAnsi"/>
          <w:b/>
          <w:bCs/>
          <w:sz w:val="24"/>
          <w:szCs w:val="24"/>
          <w:lang w:val="vi"/>
        </w:rPr>
        <w:t xml:space="preserve">Chi Phí Tự Chi Trả: </w:t>
      </w:r>
      <w:r w:rsidRPr="00DB6C13">
        <w:rPr>
          <w:rFonts w:cstheme="minorHAnsi"/>
          <w:sz w:val="24"/>
          <w:szCs w:val="24"/>
          <w:lang w:val="vi"/>
        </w:rPr>
        <w:t>Chi phí cá nhân mà hội viên phải tự chi trả để nhận các dịch vụ được đài thọ. Điều này bao gồm phí bảo hiểm, khoản đồng thanh toán, hoặc bất kỳ chi phí bổ sung nào đối với các dịch vụ được đài thọ.</w:t>
      </w:r>
    </w:p>
    <w:p w14:paraId="019814E7" w14:textId="77777777" w:rsidR="00DB6C13" w:rsidRPr="00DB6C13" w:rsidRDefault="00DB6C13" w:rsidP="00DB6C13">
      <w:pPr>
        <w:spacing w:line="360" w:lineRule="auto"/>
        <w:rPr>
          <w:rFonts w:cstheme="minorHAnsi"/>
          <w:sz w:val="24"/>
          <w:szCs w:val="24"/>
          <w:lang w:val="vi"/>
        </w:rPr>
      </w:pPr>
      <w:r w:rsidRPr="00DB6C13">
        <w:rPr>
          <w:rFonts w:cstheme="minorHAnsi"/>
          <w:b/>
          <w:bCs/>
          <w:sz w:val="24"/>
          <w:szCs w:val="24"/>
          <w:lang w:val="vi"/>
        </w:rPr>
        <w:t>Các Dịch Vụ Sức Khỏe Tâm Thần Ngoại Trú:</w:t>
      </w:r>
      <w:r w:rsidRPr="00DB6C13">
        <w:rPr>
          <w:rFonts w:cstheme="minorHAnsi"/>
          <w:sz w:val="24"/>
          <w:szCs w:val="24"/>
          <w:lang w:val="vi"/>
        </w:rPr>
        <w:t xml:space="preserve"> Các dịch vụ ngoại trú dành cho các hội viên mắc các tình trạng sức khỏe tâm thần từ nhẹ đến trung bình, bao gồm:</w:t>
      </w:r>
    </w:p>
    <w:p w14:paraId="1DB1C7F7" w14:textId="77777777" w:rsidR="00DB6C13" w:rsidRPr="00DB6C13" w:rsidRDefault="00DB6C13" w:rsidP="00DB6C13">
      <w:pPr>
        <w:numPr>
          <w:ilvl w:val="0"/>
          <w:numId w:val="83"/>
        </w:numPr>
        <w:spacing w:line="360" w:lineRule="auto"/>
        <w:rPr>
          <w:rFonts w:cstheme="minorHAnsi"/>
          <w:sz w:val="24"/>
          <w:szCs w:val="24"/>
          <w:lang w:val="vi"/>
        </w:rPr>
      </w:pPr>
      <w:r w:rsidRPr="00DB6C13">
        <w:rPr>
          <w:rFonts w:cstheme="minorHAnsi"/>
          <w:sz w:val="24"/>
          <w:szCs w:val="24"/>
          <w:lang w:val="vi"/>
        </w:rPr>
        <w:t>Đánh giá và điều trị sức khỏe tâm thần (liệu pháp tâm lý) cá nhân hoặc theo nhóm</w:t>
      </w:r>
    </w:p>
    <w:p w14:paraId="48510BA6" w14:textId="77777777" w:rsidR="00DB6C13" w:rsidRPr="00DB6C13" w:rsidRDefault="00DB6C13" w:rsidP="00DB6C13">
      <w:pPr>
        <w:numPr>
          <w:ilvl w:val="0"/>
          <w:numId w:val="83"/>
        </w:numPr>
        <w:spacing w:line="360" w:lineRule="auto"/>
        <w:rPr>
          <w:rFonts w:cstheme="minorHAnsi"/>
          <w:sz w:val="24"/>
          <w:szCs w:val="24"/>
          <w:lang w:val="vi"/>
        </w:rPr>
      </w:pPr>
      <w:r w:rsidRPr="00DB6C13">
        <w:rPr>
          <w:rFonts w:cstheme="minorHAnsi"/>
          <w:sz w:val="24"/>
          <w:szCs w:val="24"/>
          <w:lang w:val="vi"/>
        </w:rPr>
        <w:t>Kiểm tra tâm lý khi có chỉ định lâm sàng nhằm đánh giá tình trạng sức khỏe tâm thần.</w:t>
      </w:r>
    </w:p>
    <w:p w14:paraId="6838ACA1" w14:textId="77777777" w:rsidR="00DB6C13" w:rsidRPr="00DB6C13" w:rsidRDefault="00DB6C13" w:rsidP="00DB6C13">
      <w:pPr>
        <w:numPr>
          <w:ilvl w:val="0"/>
          <w:numId w:val="83"/>
        </w:numPr>
        <w:spacing w:line="360" w:lineRule="auto"/>
        <w:rPr>
          <w:rFonts w:cstheme="minorHAnsi"/>
          <w:sz w:val="24"/>
          <w:szCs w:val="24"/>
          <w:lang w:val="vi"/>
        </w:rPr>
      </w:pPr>
      <w:r w:rsidRPr="00DB6C13">
        <w:rPr>
          <w:rFonts w:cstheme="minorHAnsi"/>
          <w:sz w:val="24"/>
          <w:szCs w:val="24"/>
          <w:lang w:val="vi"/>
        </w:rPr>
        <w:t>Các dịch vụ ngoại trú nhằm mục đích theo dõi liệu pháp dùng thuốc.</w:t>
      </w:r>
    </w:p>
    <w:p w14:paraId="614387B5" w14:textId="77777777" w:rsidR="00DB6C13" w:rsidRPr="00DB6C13" w:rsidRDefault="00DB6C13" w:rsidP="00DB6C13">
      <w:pPr>
        <w:numPr>
          <w:ilvl w:val="0"/>
          <w:numId w:val="83"/>
        </w:numPr>
        <w:spacing w:line="360" w:lineRule="auto"/>
        <w:rPr>
          <w:rFonts w:cstheme="minorHAnsi"/>
          <w:sz w:val="24"/>
          <w:szCs w:val="24"/>
        </w:rPr>
      </w:pPr>
      <w:r w:rsidRPr="00DB6C13">
        <w:rPr>
          <w:rFonts w:cstheme="minorHAnsi"/>
          <w:sz w:val="24"/>
          <w:szCs w:val="24"/>
          <w:lang w:val="vi"/>
        </w:rPr>
        <w:t>Tham vấn tâm thần</w:t>
      </w:r>
    </w:p>
    <w:p w14:paraId="76BA282E" w14:textId="77777777" w:rsidR="00DB6C13" w:rsidRPr="00DB6C13" w:rsidRDefault="00DB6C13" w:rsidP="00DB6C13">
      <w:pPr>
        <w:numPr>
          <w:ilvl w:val="0"/>
          <w:numId w:val="83"/>
        </w:numPr>
        <w:spacing w:line="360" w:lineRule="auto"/>
        <w:rPr>
          <w:rFonts w:cstheme="minorHAnsi"/>
          <w:sz w:val="24"/>
          <w:szCs w:val="24"/>
        </w:rPr>
      </w:pPr>
      <w:r w:rsidRPr="00DB6C13">
        <w:rPr>
          <w:rFonts w:cstheme="minorHAnsi"/>
          <w:sz w:val="24"/>
          <w:szCs w:val="24"/>
          <w:lang w:val="vi"/>
        </w:rPr>
        <w:t>Xét nghiệm ngoại trú, vật tư và thực phẩm bổ sung</w:t>
      </w:r>
    </w:p>
    <w:p w14:paraId="08AC839F" w14:textId="3303C6D3" w:rsidR="00B777B5" w:rsidRDefault="00DB6C13" w:rsidP="00B777B5">
      <w:pPr>
        <w:spacing w:line="360" w:lineRule="auto"/>
        <w:rPr>
          <w:rFonts w:cstheme="minorHAnsi"/>
          <w:sz w:val="24"/>
          <w:szCs w:val="24"/>
        </w:rPr>
      </w:pPr>
      <w:r w:rsidRPr="00DB6C13">
        <w:rPr>
          <w:rFonts w:cstheme="minorHAnsi"/>
          <w:b/>
          <w:bCs/>
          <w:sz w:val="24"/>
          <w:szCs w:val="24"/>
          <w:lang w:val="vi"/>
        </w:rPr>
        <w:t>Nhà Cung Cấp Tham Gia (Hoặc Bác Sĩ Tham Gia):</w:t>
      </w:r>
      <w:r w:rsidRPr="00DB6C13">
        <w:rPr>
          <w:rFonts w:cstheme="minorHAnsi"/>
          <w:sz w:val="24"/>
          <w:szCs w:val="24"/>
          <w:lang w:val="vi"/>
        </w:rPr>
        <w:t xml:space="preserve"> Bác sĩ, bệnh viện, hoặc chuyên gia chăm sóc sức khỏe hay cơ sở y tế khác được cấp phép—bao gồm các cơ sở chăm sóc bán cấp tính—có hợp đồng với quận để cung cấp các dịch vụ được đài thọ cho các hội viên vào thời điểm hội viên đó tiếp nhận dịch vụ chăm sóc</w:t>
      </w:r>
    </w:p>
    <w:p w14:paraId="3492FFC7" w14:textId="77777777" w:rsidR="00DB6C13" w:rsidRPr="00DB6C13" w:rsidRDefault="00DB6C13" w:rsidP="00DB6C13">
      <w:pPr>
        <w:spacing w:line="360" w:lineRule="auto"/>
        <w:rPr>
          <w:rFonts w:cstheme="minorHAnsi"/>
          <w:b/>
          <w:bCs/>
          <w:sz w:val="24"/>
          <w:szCs w:val="24"/>
        </w:rPr>
      </w:pPr>
      <w:r w:rsidRPr="00DB6C13">
        <w:rPr>
          <w:rFonts w:cstheme="minorHAnsi"/>
          <w:b/>
          <w:bCs/>
          <w:sz w:val="24"/>
          <w:szCs w:val="24"/>
          <w:lang w:val="vi"/>
        </w:rPr>
        <w:t>Xây Dựng Kế Hoạch:</w:t>
      </w:r>
      <w:r w:rsidRPr="00DB6C13">
        <w:rPr>
          <w:rFonts w:cstheme="minorHAnsi"/>
          <w:sz w:val="24"/>
          <w:szCs w:val="24"/>
          <w:lang w:val="vi"/>
        </w:rPr>
        <w:t xml:space="preserve"> Một hoạt động dịch vụ bao gồm việc xây dựng các kế hoạch cho khách hàng, phê duyệt , và/hoặc giám sát tiến bộ của hội viên.</w:t>
      </w:r>
    </w:p>
    <w:p w14:paraId="14FD3FEB" w14:textId="77777777" w:rsidR="00DB6C13" w:rsidRPr="00DB6C13" w:rsidRDefault="00DB6C13" w:rsidP="00DB6C13">
      <w:pPr>
        <w:spacing w:line="360" w:lineRule="auto"/>
        <w:rPr>
          <w:rFonts w:cstheme="minorHAnsi"/>
          <w:sz w:val="24"/>
          <w:szCs w:val="24"/>
        </w:rPr>
      </w:pPr>
      <w:r w:rsidRPr="00DB6C13">
        <w:rPr>
          <w:rFonts w:cstheme="minorHAnsi"/>
          <w:b/>
          <w:bCs/>
          <w:sz w:val="24"/>
          <w:szCs w:val="24"/>
          <w:lang w:val="vi"/>
        </w:rPr>
        <w:t>Thuốc Theo Toa</w:t>
      </w:r>
      <w:r w:rsidRPr="00DB6C13">
        <w:rPr>
          <w:rFonts w:cstheme="minorHAnsi"/>
          <w:sz w:val="24"/>
          <w:szCs w:val="24"/>
          <w:lang w:val="vi"/>
        </w:rPr>
        <w:t>: Một loại thuốc theo quy định pháp luật, khi cấp phát, đòi hỏi phải có chỉ định từ một chuyên gia y tế được cấp phép, khác với các loại thuốc không kê toa (“Over-The-Counter, hoặc OTC”) không cần toa thuốc.</w:t>
      </w:r>
    </w:p>
    <w:p w14:paraId="15598C79" w14:textId="77777777" w:rsidR="00DB6C13" w:rsidRPr="00DB6C13" w:rsidRDefault="00DB6C13" w:rsidP="00DB6C13">
      <w:pPr>
        <w:spacing w:line="360" w:lineRule="auto"/>
        <w:rPr>
          <w:rFonts w:cstheme="minorHAnsi"/>
          <w:sz w:val="24"/>
          <w:szCs w:val="24"/>
          <w:lang w:val="vi"/>
        </w:rPr>
      </w:pPr>
      <w:r w:rsidRPr="00DB6C13">
        <w:rPr>
          <w:rFonts w:cstheme="minorHAnsi"/>
          <w:b/>
          <w:bCs/>
          <w:sz w:val="24"/>
          <w:szCs w:val="24"/>
          <w:lang w:val="vi"/>
        </w:rPr>
        <w:lastRenderedPageBreak/>
        <w:t>Chăm Sóc Ban Đầu:</w:t>
      </w:r>
      <w:r w:rsidRPr="00DB6C13">
        <w:rPr>
          <w:rFonts w:cstheme="minorHAnsi"/>
          <w:sz w:val="24"/>
          <w:szCs w:val="24"/>
          <w:lang w:val="vi"/>
        </w:rPr>
        <w:t xml:space="preserve"> Còn được gọi là “chăm sóc định kỳ”. Đây là các dịch vụ cần thiết về mặt y tế và chăm sóc dự phòng, các buổi khám sức khỏe định kỳ cho trẻ em, hoặc các dịch vụ chăm sóc như tái khám định kỳ. Mục tiêu của các dịch vụ này là ngăn ngừa các vấn đề sức khỏe.</w:t>
      </w:r>
    </w:p>
    <w:p w14:paraId="40033D2E" w14:textId="77777777" w:rsidR="00DB6C13" w:rsidRPr="00DB6C13" w:rsidRDefault="00DB6C13" w:rsidP="00DB6C13">
      <w:pPr>
        <w:spacing w:line="360" w:lineRule="auto"/>
        <w:rPr>
          <w:rFonts w:cstheme="minorHAnsi"/>
          <w:sz w:val="24"/>
          <w:szCs w:val="24"/>
        </w:rPr>
      </w:pPr>
      <w:r w:rsidRPr="00DB6C13">
        <w:rPr>
          <w:rFonts w:cstheme="minorHAnsi"/>
          <w:b/>
          <w:bCs/>
          <w:sz w:val="24"/>
          <w:szCs w:val="24"/>
          <w:lang w:val="vi"/>
        </w:rPr>
        <w:t>Nhà Cung Cấp Dịch Vụ Chăm Sóc Chính (PCP):</w:t>
      </w:r>
      <w:r w:rsidRPr="00DB6C13">
        <w:rPr>
          <w:rFonts w:cstheme="minorHAnsi"/>
          <w:sz w:val="24"/>
          <w:szCs w:val="24"/>
          <w:lang w:val="vi"/>
        </w:rPr>
        <w:t xml:space="preserve"> Nhà cung cấp dịch vụ được cấp phép mà hội viên lựa chọn phần lớn cho nhu cầu chăm sóc sức khỏe của mình. PCP giúp hội viên nhận được sự chăm sóc mà họ cần. PCP có thể là: </w:t>
      </w:r>
    </w:p>
    <w:p w14:paraId="4DD7452E"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 xml:space="preserve">Bác Sĩ Đa Khoa </w:t>
      </w:r>
    </w:p>
    <w:p w14:paraId="5685D28C"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 xml:space="preserve">Bác Sĩ Nội Khoa </w:t>
      </w:r>
    </w:p>
    <w:p w14:paraId="66EB20B8"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 xml:space="preserve">Bác Sĩ Nhi Khoa </w:t>
      </w:r>
    </w:p>
    <w:p w14:paraId="65532735"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 xml:space="preserve">Bác Sĩ Gia Đình </w:t>
      </w:r>
    </w:p>
    <w:p w14:paraId="4213F977"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 xml:space="preserve">Bác Sĩ Sản Phụ Khoa </w:t>
      </w:r>
    </w:p>
    <w:p w14:paraId="13562293"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Nhà Cung Cấp Dịch Vụ Chăm Sóc Sức Khỏe Cho Người Mỹ Bản Địa (Indian Health Care Provider, IHCP)</w:t>
      </w:r>
    </w:p>
    <w:p w14:paraId="6A791ACC"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 xml:space="preserve">Trung Tâm Sức Khỏe Hội Đủ Tiêu Chuẩn Liên Bang (Federally Qualified Health Center, FQHC) </w:t>
      </w:r>
    </w:p>
    <w:p w14:paraId="4305E332" w14:textId="77777777"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Phòng Khám Y Tế Nông Thôn (Rural Health Clinic, hoặc RHC)</w:t>
      </w:r>
    </w:p>
    <w:p w14:paraId="4C2DE788" w14:textId="77777777" w:rsid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Y Tá Hành Nghề</w:t>
      </w:r>
    </w:p>
    <w:p w14:paraId="7132022A" w14:textId="77777777" w:rsid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Trợ Lý Bác Sĩ</w:t>
      </w:r>
    </w:p>
    <w:p w14:paraId="1584DF08" w14:textId="15EAF126" w:rsidR="00DB6C13" w:rsidRPr="00DB6C13" w:rsidRDefault="00DB6C13" w:rsidP="00DB6C13">
      <w:pPr>
        <w:numPr>
          <w:ilvl w:val="0"/>
          <w:numId w:val="84"/>
        </w:numPr>
        <w:spacing w:line="360" w:lineRule="auto"/>
        <w:rPr>
          <w:rFonts w:cstheme="minorHAnsi"/>
          <w:sz w:val="24"/>
          <w:szCs w:val="24"/>
        </w:rPr>
      </w:pPr>
      <w:r w:rsidRPr="00DB6C13">
        <w:rPr>
          <w:rFonts w:cstheme="minorHAnsi"/>
          <w:sz w:val="24"/>
          <w:szCs w:val="24"/>
          <w:lang w:val="vi"/>
        </w:rPr>
        <w:t>Phòng Khám</w:t>
      </w:r>
    </w:p>
    <w:p w14:paraId="3A8498C3" w14:textId="77777777" w:rsidR="00DB6C13" w:rsidRDefault="00DB6C13" w:rsidP="00BF7C73">
      <w:pPr>
        <w:spacing w:line="360" w:lineRule="auto"/>
        <w:rPr>
          <w:rFonts w:cstheme="minorHAnsi"/>
          <w:sz w:val="24"/>
          <w:szCs w:val="24"/>
        </w:rPr>
      </w:pPr>
    </w:p>
    <w:p w14:paraId="31EDE2EB" w14:textId="47B3099D" w:rsidR="00B777B5" w:rsidRPr="0004033B" w:rsidRDefault="00DB6C13" w:rsidP="00BF7C73">
      <w:pPr>
        <w:spacing w:line="360" w:lineRule="auto"/>
        <w:rPr>
          <w:rFonts w:cstheme="minorHAnsi"/>
          <w:sz w:val="24"/>
          <w:szCs w:val="24"/>
          <w:lang w:val="vi"/>
        </w:rPr>
      </w:pPr>
      <w:r w:rsidRPr="00DB6C13">
        <w:rPr>
          <w:rFonts w:cstheme="minorHAnsi"/>
          <w:b/>
          <w:bCs/>
          <w:sz w:val="24"/>
          <w:szCs w:val="24"/>
          <w:lang w:val="vi"/>
        </w:rPr>
        <w:t>Ủy Quyền Trước (Chấp Thuận Trước):</w:t>
      </w:r>
      <w:r w:rsidRPr="00DB6C13">
        <w:rPr>
          <w:rFonts w:cstheme="minorHAnsi"/>
          <w:sz w:val="24"/>
          <w:szCs w:val="24"/>
          <w:lang w:val="vi"/>
        </w:rPr>
        <w:t xml:space="preserve"> Quy trình mà hội viên hoặc nhà cung cấp của họ phải yêu cầu sự chấp thuận từ quận đối với một số dịch vụ nhất định để đảm bảo rằng quận sẽ chi trả cho các dịch vụ đó. Giấy giới thiệu không phải là chấp thuận. Ủy quyền trước (prior authorization) cũng giống như sự chấp thuận trước (pre-approval).</w:t>
      </w:r>
    </w:p>
    <w:p w14:paraId="6969A112" w14:textId="77777777" w:rsidR="00DB6C13" w:rsidRPr="0004033B" w:rsidRDefault="00DB6C13" w:rsidP="00DB6C13">
      <w:pPr>
        <w:spacing w:line="360" w:lineRule="auto"/>
        <w:rPr>
          <w:rFonts w:cstheme="minorHAnsi"/>
          <w:sz w:val="24"/>
          <w:szCs w:val="24"/>
          <w:lang w:val="vi"/>
        </w:rPr>
      </w:pPr>
      <w:r w:rsidRPr="00DB6C13">
        <w:rPr>
          <w:rFonts w:cstheme="minorHAnsi"/>
          <w:b/>
          <w:bCs/>
          <w:sz w:val="24"/>
          <w:szCs w:val="24"/>
          <w:lang w:val="vi"/>
        </w:rPr>
        <w:lastRenderedPageBreak/>
        <w:t xml:space="preserve">Giải Quyết Vấn Đề: </w:t>
      </w:r>
      <w:r w:rsidRPr="00DB6C13">
        <w:rPr>
          <w:rFonts w:cstheme="minorHAnsi"/>
          <w:sz w:val="24"/>
          <w:szCs w:val="24"/>
          <w:lang w:val="vi"/>
        </w:rPr>
        <w:t>Quy trình cho phép một hội viên giải quyết vấn đề hoặc mối lo ngại liên quan đến bất kỳ vấn đề nào đều thuộc trách nhiệm của quận, bao gồm cả việc cung cấp dịch vụ.</w:t>
      </w:r>
    </w:p>
    <w:p w14:paraId="73320382" w14:textId="77777777" w:rsidR="00DB6C13" w:rsidRPr="0004033B" w:rsidRDefault="00DB6C13" w:rsidP="00DB6C13">
      <w:pPr>
        <w:spacing w:line="360" w:lineRule="auto"/>
        <w:rPr>
          <w:rFonts w:cstheme="minorHAnsi"/>
          <w:sz w:val="24"/>
          <w:szCs w:val="24"/>
          <w:lang w:val="vi"/>
        </w:rPr>
      </w:pPr>
      <w:r w:rsidRPr="00DB6C13">
        <w:rPr>
          <w:rFonts w:cstheme="minorHAnsi"/>
          <w:b/>
          <w:bCs/>
          <w:sz w:val="24"/>
          <w:szCs w:val="24"/>
          <w:lang w:val="vi"/>
        </w:rPr>
        <w:t>Danh Mục Nhà Cung Cấp:</w:t>
      </w:r>
      <w:r w:rsidRPr="00DB6C13">
        <w:rPr>
          <w:rFonts w:cstheme="minorHAnsi"/>
          <w:sz w:val="24"/>
          <w:szCs w:val="24"/>
          <w:lang w:val="vi"/>
        </w:rPr>
        <w:t xml:space="preserve"> Danh sách các nhà cung cấp trong mạng lưới của quận.</w:t>
      </w:r>
    </w:p>
    <w:p w14:paraId="6AC650C4" w14:textId="77777777" w:rsidR="00DB6C13" w:rsidRPr="0004033B" w:rsidRDefault="00DB6C13" w:rsidP="00DB6C13">
      <w:pPr>
        <w:spacing w:line="360" w:lineRule="auto"/>
        <w:rPr>
          <w:rFonts w:cstheme="minorHAnsi"/>
          <w:sz w:val="24"/>
          <w:szCs w:val="24"/>
          <w:lang w:val="vi"/>
        </w:rPr>
      </w:pPr>
      <w:r w:rsidRPr="00DB6C13">
        <w:rPr>
          <w:rFonts w:cstheme="minorHAnsi"/>
          <w:b/>
          <w:bCs/>
          <w:sz w:val="24"/>
          <w:szCs w:val="24"/>
          <w:lang w:val="vi"/>
        </w:rPr>
        <w:t>Tình Trạng Y Tế Cấp Cứu Về Tâm Thần:</w:t>
      </w:r>
      <w:r w:rsidRPr="00DB6C13">
        <w:rPr>
          <w:rFonts w:cstheme="minorHAnsi"/>
          <w:sz w:val="24"/>
          <w:szCs w:val="24"/>
          <w:lang w:val="vi"/>
        </w:rPr>
        <w:t xml:space="preserve"> Rối loạn tâm thần là các triệu chứng nghiêm trọng hoặc đủ nghiêm trọng để gây nguy hiểm nhất thời cho hội viên hoặc người khác hoặc hội viên không thể tự cung cấp, sử dụng thức ăn, nơi ở, hoặc quần áo vì rối loạn tâm thần.</w:t>
      </w:r>
    </w:p>
    <w:p w14:paraId="4DACE854"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Kiểm Tra Tâm Lý: </w:t>
      </w:r>
      <w:r w:rsidRPr="00DB6C13">
        <w:rPr>
          <w:rFonts w:cstheme="minorHAnsi"/>
          <w:sz w:val="24"/>
          <w:szCs w:val="24"/>
          <w:lang w:val="vi"/>
        </w:rPr>
        <w:t>Một bài kiểm tra giúp ta thấu hiểu những  ý nghĩ, cảm xúc và hành vi của một người.</w:t>
      </w:r>
    </w:p>
    <w:p w14:paraId="52FD6F2F" w14:textId="77777777" w:rsidR="00DB6C13" w:rsidRPr="00DB6C13" w:rsidRDefault="00DB6C13" w:rsidP="00DB6C13">
      <w:pPr>
        <w:spacing w:line="360" w:lineRule="auto"/>
        <w:rPr>
          <w:rFonts w:cstheme="minorHAnsi"/>
          <w:sz w:val="24"/>
          <w:szCs w:val="24"/>
          <w:lang w:val="vi"/>
        </w:rPr>
      </w:pPr>
      <w:r w:rsidRPr="00DB6C13">
        <w:rPr>
          <w:rFonts w:cstheme="minorHAnsi"/>
          <w:b/>
          <w:bCs/>
          <w:sz w:val="24"/>
          <w:szCs w:val="24"/>
          <w:lang w:val="vi"/>
        </w:rPr>
        <w:t>Giới Thiệu:</w:t>
      </w:r>
      <w:r w:rsidRPr="00DB6C13">
        <w:rPr>
          <w:rFonts w:cstheme="minorHAnsi"/>
          <w:sz w:val="24"/>
          <w:szCs w:val="24"/>
          <w:lang w:val="vi"/>
        </w:rPr>
        <w:t xml:space="preserve"> Khi PCP của hội viên nói rằng hội viên có thể tiếp nhận dịch vụ chăm sóc từ một nhà cung cấp khác. Một số dịch vụ chăm sóc được đài thọ yêu cầu phải có giấy giới thiệu và sự chấp thuận trước (ủy quyền trước). </w:t>
      </w:r>
    </w:p>
    <w:p w14:paraId="628CB373" w14:textId="77777777" w:rsidR="00DB6C13" w:rsidRPr="00DB6C13" w:rsidRDefault="00DB6C13" w:rsidP="00DB6C13">
      <w:pPr>
        <w:spacing w:line="360" w:lineRule="auto"/>
        <w:rPr>
          <w:rFonts w:cstheme="minorHAnsi"/>
          <w:sz w:val="24"/>
          <w:szCs w:val="24"/>
          <w:lang w:val="vi"/>
        </w:rPr>
      </w:pPr>
      <w:r w:rsidRPr="00DB6C13">
        <w:rPr>
          <w:rFonts w:cstheme="minorHAnsi"/>
          <w:b/>
          <w:bCs/>
          <w:sz w:val="24"/>
          <w:szCs w:val="24"/>
          <w:lang w:val="vi"/>
        </w:rPr>
        <w:t xml:space="preserve">Dịch Vụ Và Thiết Bị Trị Liệu Phục Hồi Chức Năng: </w:t>
      </w:r>
      <w:r w:rsidRPr="00DB6C13">
        <w:rPr>
          <w:rFonts w:cstheme="minorHAnsi"/>
          <w:sz w:val="24"/>
          <w:szCs w:val="24"/>
          <w:lang w:val="vi"/>
        </w:rPr>
        <w:t>Các dịch vụ và thiết bị giúp các hội viên bị thương, khuyết tật hoặc mắc bệnh mãn tính nhằm đạt được hoặc phục hồi các kỹ năng về tâm thần và thể chất.</w:t>
      </w:r>
    </w:p>
    <w:p w14:paraId="12162B35" w14:textId="77777777" w:rsidR="00DB6C13" w:rsidRPr="00DB6C13"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Dịch Vụ Nhà Ở Tạm Trú: </w:t>
      </w:r>
      <w:r w:rsidRPr="00DB6C13">
        <w:rPr>
          <w:rFonts w:cstheme="minorHAnsi"/>
          <w:sz w:val="24"/>
          <w:szCs w:val="24"/>
          <w:lang w:val="vi"/>
        </w:rPr>
        <w:t>Cung cấp chỗ ở tạm thời và trợ giúp cho những người vô gia cư hoặc đang gặp khủng hoảng về nhà ở.</w:t>
      </w:r>
    </w:p>
    <w:p w14:paraId="766EC6E1" w14:textId="6DF81293" w:rsidR="00DB6C13" w:rsidRPr="0004033B" w:rsidRDefault="00DB6C13" w:rsidP="00BF7C73">
      <w:pPr>
        <w:spacing w:line="360" w:lineRule="auto"/>
        <w:rPr>
          <w:rFonts w:cstheme="minorHAnsi"/>
          <w:sz w:val="24"/>
          <w:szCs w:val="24"/>
          <w:lang w:val="vi"/>
        </w:rPr>
      </w:pPr>
      <w:r w:rsidRPr="00DB6C13">
        <w:rPr>
          <w:rFonts w:cstheme="minorHAnsi"/>
          <w:b/>
          <w:bCs/>
          <w:sz w:val="24"/>
          <w:szCs w:val="24"/>
          <w:lang w:val="vi"/>
        </w:rPr>
        <w:t xml:space="preserve">Sàng Lọc: </w:t>
      </w:r>
      <w:r w:rsidRPr="00DB6C13">
        <w:rPr>
          <w:rFonts w:cstheme="minorHAnsi"/>
          <w:sz w:val="24"/>
          <w:szCs w:val="24"/>
          <w:lang w:val="vi"/>
        </w:rPr>
        <w:t>Một cuộc kiểm tra nhanh được thực hiện nhằm xác định các dịch vụ phù hợp nhất.</w:t>
      </w:r>
    </w:p>
    <w:p w14:paraId="7B070AF2" w14:textId="78B21414" w:rsidR="00DB6C13" w:rsidRPr="0004033B" w:rsidRDefault="00DB6C13" w:rsidP="00BF7C73">
      <w:pPr>
        <w:spacing w:line="360" w:lineRule="auto"/>
        <w:rPr>
          <w:rFonts w:cstheme="minorHAnsi"/>
          <w:sz w:val="24"/>
          <w:szCs w:val="24"/>
          <w:lang w:val="vi"/>
        </w:rPr>
      </w:pPr>
      <w:r w:rsidRPr="00DB6C13">
        <w:rPr>
          <w:rFonts w:cstheme="minorHAnsi"/>
          <w:b/>
          <w:bCs/>
          <w:sz w:val="24"/>
          <w:szCs w:val="24"/>
          <w:lang w:val="vi"/>
        </w:rPr>
        <w:t>Chia Sẻ Chi Phí:</w:t>
      </w:r>
      <w:r w:rsidRPr="00DB6C13">
        <w:rPr>
          <w:rFonts w:cstheme="minorHAnsi"/>
          <w:sz w:val="24"/>
          <w:szCs w:val="24"/>
          <w:lang w:val="vi"/>
        </w:rPr>
        <w:t xml:space="preserve"> Số tiền mà một hội viên phải chi trả cho các chi phí y tế của mình trước khi Medi-Cal bắt đầu chi trả cho các dịch vụ.</w:t>
      </w:r>
    </w:p>
    <w:p w14:paraId="4697C7B8"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Rối Loạn Cảm Xúc Nghiêm Trọng (Các Vấn Đề): </w:t>
      </w:r>
      <w:r w:rsidRPr="00DB6C13">
        <w:rPr>
          <w:rFonts w:cstheme="minorHAnsi"/>
          <w:sz w:val="24"/>
          <w:szCs w:val="24"/>
          <w:lang w:val="vi"/>
        </w:rPr>
        <w:t>Đề cập đến một rối loạn đáng kể về mặt tâm thần, hành vi hoặc cảm xúc ở trẻ em và thanh thiếu niên, gây cản trở khả năng hoạt động của các em tại gia đình, trường học, hoặc trong cộng đồng.</w:t>
      </w:r>
    </w:p>
    <w:p w14:paraId="42784A6A" w14:textId="77777777" w:rsidR="00DB6C13" w:rsidRPr="00DB6C13" w:rsidRDefault="00DB6C13" w:rsidP="00DB6C13">
      <w:pPr>
        <w:spacing w:line="360" w:lineRule="auto"/>
        <w:rPr>
          <w:rFonts w:cstheme="minorHAnsi"/>
          <w:sz w:val="24"/>
          <w:szCs w:val="24"/>
          <w:lang w:val="vi"/>
        </w:rPr>
      </w:pPr>
      <w:r w:rsidRPr="00DB6C13">
        <w:rPr>
          <w:rFonts w:cstheme="minorHAnsi"/>
          <w:b/>
          <w:bCs/>
          <w:sz w:val="24"/>
          <w:szCs w:val="24"/>
          <w:lang w:val="vi"/>
        </w:rPr>
        <w:t>Chuyên Gia (Hoặc Bác Sĩ Chuyên Gia):</w:t>
      </w:r>
      <w:r w:rsidRPr="00DB6C13">
        <w:rPr>
          <w:rFonts w:cstheme="minorHAnsi"/>
          <w:sz w:val="24"/>
          <w:szCs w:val="24"/>
          <w:lang w:val="vi"/>
        </w:rPr>
        <w:t xml:space="preserve"> Bác sĩ điều trị một loại vấn đề về chăm sóc sức khỏe. Ví dụ: một bác sĩ phẫu thuật chỉnh hình điều trị gãy xương; bác sĩ dị ứng điều trị chứng dị ứng; và một bác sĩ tim mạch điều trị các vấn đề về tim. Trong hầu hết các trường hợp, hội viên sẽ cần có giấy giới thiệu từ PCP để đến gặp bác sĩ chuyên gia.</w:t>
      </w:r>
    </w:p>
    <w:p w14:paraId="71D723C5" w14:textId="6103642A" w:rsidR="00DB6C13" w:rsidRPr="0004033B" w:rsidRDefault="00DB6C13" w:rsidP="00BF7C73">
      <w:pPr>
        <w:spacing w:line="360" w:lineRule="auto"/>
        <w:rPr>
          <w:rFonts w:cstheme="minorHAnsi"/>
          <w:sz w:val="24"/>
          <w:szCs w:val="24"/>
          <w:lang w:val="vi"/>
        </w:rPr>
      </w:pPr>
      <w:r w:rsidRPr="00DB6C13">
        <w:rPr>
          <w:rFonts w:cstheme="minorHAnsi"/>
          <w:b/>
          <w:bCs/>
          <w:sz w:val="24"/>
          <w:szCs w:val="24"/>
          <w:lang w:val="vi"/>
        </w:rPr>
        <w:lastRenderedPageBreak/>
        <w:t xml:space="preserve">Dịch Vụ Sức Khỏe Tâm Thần Chuyên Khoa (Specialty Mental Health Services, hoặc SMHS): </w:t>
      </w:r>
      <w:r w:rsidRPr="00DB6C13">
        <w:rPr>
          <w:rFonts w:cstheme="minorHAnsi"/>
          <w:sz w:val="24"/>
          <w:szCs w:val="24"/>
          <w:lang w:val="vi"/>
        </w:rPr>
        <w:t>Dịch vụ dành cho các hội viên có nhu cầu về dịch vụ sức khỏe tâm thần ở mức độ cao hơn so với mức suy giảm nhẹ đến trung bình.</w:t>
      </w:r>
    </w:p>
    <w:p w14:paraId="543616D8"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Dựa Trên Thế Mạnh: </w:t>
      </w:r>
      <w:r w:rsidRPr="00DB6C13">
        <w:rPr>
          <w:rFonts w:cstheme="minorHAnsi"/>
          <w:sz w:val="24"/>
          <w:szCs w:val="24"/>
          <w:lang w:val="vi"/>
        </w:rPr>
        <w:t>Nhìn vào những gì một người có thể làm được, thay vì chỉ tập trung vào các vấn đề của họ.</w:t>
      </w:r>
    </w:p>
    <w:p w14:paraId="06757B09"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Các Dịch Vụ Hỗ Trợ Rối Loạn Sử Dụng Chất Gây Nghiện: </w:t>
      </w:r>
      <w:r w:rsidRPr="00DB6C13">
        <w:rPr>
          <w:rFonts w:cstheme="minorHAnsi"/>
          <w:sz w:val="24"/>
          <w:szCs w:val="24"/>
          <w:lang w:val="vi"/>
        </w:rPr>
        <w:t>Các dịch vụ giúp đỡ</w:t>
      </w:r>
      <w:r w:rsidRPr="00DB6C13">
        <w:rPr>
          <w:rFonts w:cstheme="minorHAnsi"/>
          <w:b/>
          <w:bCs/>
          <w:sz w:val="24"/>
          <w:szCs w:val="24"/>
          <w:lang w:val="vi"/>
        </w:rPr>
        <w:t xml:space="preserve"> </w:t>
      </w:r>
      <w:r w:rsidRPr="00DB6C13">
        <w:rPr>
          <w:rFonts w:cstheme="minorHAnsi"/>
          <w:sz w:val="24"/>
          <w:szCs w:val="24"/>
          <w:lang w:val="vi"/>
        </w:rPr>
        <w:t xml:space="preserve"> những người đang gặp khó khăn với chứng nghiện ma túy hoặc rượu.</w:t>
      </w:r>
    </w:p>
    <w:p w14:paraId="1CBF5C0C"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Y Tế Từ Xa: </w:t>
      </w:r>
      <w:r w:rsidRPr="00DB6C13">
        <w:rPr>
          <w:rFonts w:cstheme="minorHAnsi"/>
          <w:sz w:val="24"/>
          <w:szCs w:val="24"/>
          <w:lang w:val="vi"/>
        </w:rPr>
        <w:t>Một phương thức cung cấp dịch vụ chăm sóc sức khỏe thông qua các công nghệ thông tin và truyền thông nhằm hỗ trợ việc chăm sóc sức khỏe cho bệnh nhân.</w:t>
      </w:r>
      <w:r w:rsidRPr="00DB6C13">
        <w:rPr>
          <w:rFonts w:cstheme="minorHAnsi"/>
          <w:b/>
          <w:bCs/>
          <w:sz w:val="24"/>
          <w:szCs w:val="24"/>
          <w:lang w:val="vi"/>
        </w:rPr>
        <w:t xml:space="preserve"> </w:t>
      </w:r>
    </w:p>
    <w:p w14:paraId="2BF5B292" w14:textId="77777777" w:rsidR="00DB6C13" w:rsidRPr="0004033B" w:rsidRDefault="00DB6C13" w:rsidP="00DB6C13">
      <w:pPr>
        <w:spacing w:line="360" w:lineRule="auto"/>
        <w:rPr>
          <w:rFonts w:cstheme="minorHAnsi"/>
          <w:b/>
          <w:sz w:val="24"/>
          <w:szCs w:val="24"/>
          <w:lang w:val="vi"/>
        </w:rPr>
      </w:pPr>
      <w:r w:rsidRPr="00DB6C13">
        <w:rPr>
          <w:rFonts w:cstheme="minorHAnsi"/>
          <w:b/>
          <w:bCs/>
          <w:sz w:val="24"/>
          <w:szCs w:val="24"/>
          <w:lang w:val="vi"/>
        </w:rPr>
        <w:t xml:space="preserve">Chấn Thương: </w:t>
      </w:r>
      <w:r w:rsidRPr="00DB6C13">
        <w:rPr>
          <w:rFonts w:cstheme="minorHAnsi"/>
          <w:sz w:val="24"/>
          <w:szCs w:val="24"/>
          <w:lang w:val="vi"/>
        </w:rPr>
        <w:t>Một</w:t>
      </w:r>
      <w:r w:rsidRPr="00DB6C13">
        <w:rPr>
          <w:rFonts w:cstheme="minorHAnsi"/>
          <w:b/>
          <w:bCs/>
          <w:sz w:val="24"/>
          <w:szCs w:val="24"/>
          <w:lang w:val="vi"/>
        </w:rPr>
        <w:t xml:space="preserve"> </w:t>
      </w:r>
      <w:r w:rsidRPr="00DB6C13">
        <w:rPr>
          <w:rFonts w:cstheme="minorHAnsi"/>
          <w:sz w:val="24"/>
          <w:szCs w:val="24"/>
          <w:lang w:val="vi"/>
        </w:rPr>
        <w:t>nỗi đau khổ sâu sắc về mặt cảm xúc và tâm lý, nảy sinh từ việc trực tiếp trải qua hoặc chứng kiến ​​một sự kiện kinh hoàng.</w:t>
      </w:r>
    </w:p>
    <w:p w14:paraId="23CB3F42"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Các Dịch Vụ Sức Khỏe Tâm Thần Chuyên Khoa Dựa Trên Sự Thấu Hiểu Chấn Thương: </w:t>
      </w:r>
      <w:r w:rsidRPr="00DB6C13">
        <w:rPr>
          <w:rFonts w:cstheme="minorHAnsi"/>
          <w:sz w:val="24"/>
          <w:szCs w:val="24"/>
          <w:lang w:val="vi"/>
        </w:rPr>
        <w:t>Các dịch vụ này nhận thức rằng nhiều người đang gặp khó khăn về sức khỏe tâm thần từng trải qua chấn thương, và họ cung cấp sự chăm sóc đầy sự nhạy cảm cũng như hỗ trợ đối với những người bị tổn thương tâm lý.</w:t>
      </w:r>
    </w:p>
    <w:p w14:paraId="1E8DB560" w14:textId="77777777" w:rsidR="00DB6C13" w:rsidRPr="0004033B"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Kế Hoạch Điều Trị: </w:t>
      </w:r>
      <w:r w:rsidRPr="00DB6C13">
        <w:rPr>
          <w:rFonts w:cstheme="minorHAnsi"/>
          <w:sz w:val="24"/>
          <w:szCs w:val="24"/>
          <w:lang w:val="vi"/>
        </w:rPr>
        <w:t xml:space="preserve">Một kế hoạch nhằm đáp ứng các nhu cầu của hội viên và theo dõi tiến độ nhằm đạt đến mức độ chức năng tối ưu nhất cho hội viên đó. </w:t>
      </w:r>
    </w:p>
    <w:p w14:paraId="5D7AB84B" w14:textId="77777777" w:rsidR="00DB6C13" w:rsidRPr="00DB6C13" w:rsidRDefault="00DB6C13" w:rsidP="00DB6C13">
      <w:pPr>
        <w:spacing w:line="360" w:lineRule="auto"/>
        <w:rPr>
          <w:rFonts w:cstheme="minorHAnsi"/>
          <w:sz w:val="24"/>
          <w:szCs w:val="24"/>
          <w:lang w:val="vi"/>
        </w:rPr>
      </w:pPr>
      <w:r w:rsidRPr="00DB6C13">
        <w:rPr>
          <w:rFonts w:cstheme="minorHAnsi"/>
          <w:b/>
          <w:bCs/>
          <w:sz w:val="24"/>
          <w:szCs w:val="24"/>
          <w:lang w:val="vi"/>
        </w:rPr>
        <w:t xml:space="preserve">TTY/TDD: </w:t>
      </w:r>
      <w:r w:rsidRPr="00DB6C13">
        <w:rPr>
          <w:rFonts w:cstheme="minorHAnsi"/>
          <w:sz w:val="24"/>
          <w:szCs w:val="24"/>
          <w:lang w:val="vi"/>
        </w:rPr>
        <w:t>Các thiết bị hỗ trợ cho người khiếm thính, khó nghe, hoặc người gặp khó khăn về ngôn ngữ thực hiện và nhận cuộc gọi điện thoại. TTY là viết tắt của “Teletypewriter/Máy Điện Báo Chữ”. TDD là viết tắt của “Telecommunications Device for the Deaf/Thiết Bị Viễn Thông Dành Cho Người Khiếm Thính”.</w:t>
      </w:r>
    </w:p>
    <w:p w14:paraId="05D9C00F" w14:textId="77777777" w:rsidR="00DB6C13" w:rsidRPr="00DB6C13" w:rsidRDefault="00DB6C13" w:rsidP="00DB6C13">
      <w:pPr>
        <w:spacing w:line="360" w:lineRule="auto"/>
        <w:rPr>
          <w:rFonts w:cstheme="minorHAnsi"/>
          <w:b/>
          <w:bCs/>
          <w:sz w:val="24"/>
          <w:szCs w:val="24"/>
          <w:lang w:val="vi"/>
        </w:rPr>
      </w:pPr>
      <w:r w:rsidRPr="00DB6C13">
        <w:rPr>
          <w:rFonts w:cstheme="minorHAnsi"/>
          <w:b/>
          <w:bCs/>
          <w:sz w:val="24"/>
          <w:szCs w:val="24"/>
          <w:lang w:val="vi"/>
        </w:rPr>
        <w:t xml:space="preserve">Dịch Vụ Hướng Nghiệp: </w:t>
      </w:r>
      <w:r w:rsidRPr="00DB6C13">
        <w:rPr>
          <w:rFonts w:cstheme="minorHAnsi"/>
          <w:sz w:val="24"/>
          <w:szCs w:val="24"/>
          <w:lang w:val="vi"/>
        </w:rPr>
        <w:t>Các dịch vụ giúp mọi người tìm kiếm và duy trì việc làm.</w:t>
      </w:r>
    </w:p>
    <w:p w14:paraId="48502606" w14:textId="77777777" w:rsidR="00DB6C13" w:rsidRPr="00DB6C13" w:rsidRDefault="00DB6C13" w:rsidP="00DB6C13">
      <w:pPr>
        <w:spacing w:line="360" w:lineRule="auto"/>
        <w:rPr>
          <w:rFonts w:cstheme="minorHAnsi"/>
          <w:bCs/>
          <w:sz w:val="24"/>
          <w:szCs w:val="24"/>
          <w:lang w:val="vi"/>
        </w:rPr>
      </w:pPr>
      <w:r w:rsidRPr="00DB6C13">
        <w:rPr>
          <w:rFonts w:cstheme="minorHAnsi"/>
          <w:b/>
          <w:bCs/>
          <w:sz w:val="24"/>
          <w:szCs w:val="24"/>
          <w:lang w:val="vi"/>
        </w:rPr>
        <w:t xml:space="preserve">Danh Sách Chờ: </w:t>
      </w:r>
      <w:r w:rsidRPr="00DB6C13">
        <w:rPr>
          <w:rFonts w:cstheme="minorHAnsi"/>
          <w:sz w:val="24"/>
          <w:szCs w:val="24"/>
          <w:lang w:val="vi"/>
        </w:rPr>
        <w:t>Danh sách những người đang chờ đợi một điều hiện chưa có sẵn, nhưng có thể sẽ có trong tương lai.</w:t>
      </w:r>
    </w:p>
    <w:p w14:paraId="28E0745D" w14:textId="3FE931ED" w:rsidR="00DB6C13" w:rsidRPr="00DB6C13" w:rsidRDefault="00DB6C13" w:rsidP="00BF7C73">
      <w:pPr>
        <w:spacing w:line="360" w:lineRule="auto"/>
        <w:rPr>
          <w:rFonts w:cstheme="minorHAnsi"/>
          <w:sz w:val="24"/>
          <w:szCs w:val="24"/>
          <w:lang w:val="vi"/>
        </w:rPr>
      </w:pPr>
      <w:r w:rsidRPr="00DB6C13">
        <w:rPr>
          <w:rFonts w:cstheme="minorHAnsi"/>
          <w:b/>
          <w:bCs/>
          <w:sz w:val="24"/>
          <w:szCs w:val="24"/>
          <w:lang w:val="vi"/>
        </w:rPr>
        <w:t xml:space="preserve">Chuyển Giao Suôn Sẻ: </w:t>
      </w:r>
      <w:r w:rsidRPr="00DB6C13">
        <w:rPr>
          <w:rFonts w:cstheme="minorHAnsi"/>
          <w:sz w:val="24"/>
          <w:szCs w:val="24"/>
          <w:lang w:val="vi"/>
        </w:rPr>
        <w:t>Việc chuyển giao chăm sóc diễn ra suôn sẻ từ nhà cung cấp này sang nhà cung cấp khác.</w:t>
      </w:r>
    </w:p>
    <w:sectPr w:rsidR="00DB6C13" w:rsidRPr="00DB6C13" w:rsidSect="00F07A09">
      <w:headerReference w:type="default" r:id="rId29"/>
      <w:footerReference w:type="default" r:id="rId30"/>
      <w:headerReference w:type="first" r:id="rId31"/>
      <w:footerReference w:type="first" r:id="rId3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E642D" w14:textId="77777777" w:rsidR="00A36DFA" w:rsidRDefault="00A36DFA" w:rsidP="002B09E7">
      <w:pPr>
        <w:spacing w:after="0" w:line="240" w:lineRule="auto"/>
      </w:pPr>
      <w:r>
        <w:separator/>
      </w:r>
    </w:p>
  </w:endnote>
  <w:endnote w:type="continuationSeparator" w:id="0">
    <w:p w14:paraId="06DFADBB" w14:textId="77777777" w:rsidR="00A36DFA" w:rsidRDefault="00A36DFA" w:rsidP="002B09E7">
      <w:pPr>
        <w:spacing w:after="0" w:line="240" w:lineRule="auto"/>
      </w:pPr>
      <w:r>
        <w:continuationSeparator/>
      </w:r>
    </w:p>
  </w:endnote>
  <w:endnote w:type="continuationNotice" w:id="1">
    <w:p w14:paraId="20E929FB" w14:textId="77777777" w:rsidR="00A36DFA" w:rsidRDefault="00A36D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00000003" w:usb1="00002002" w:usb2="00000000" w:usb3="00000000" w:csb0="00000001" w:csb1="00000000"/>
  </w:font>
  <w:font w:name="Noto Sans Gurmukhi">
    <w:altName w:val="Nirmala UI"/>
    <w:charset w:val="00"/>
    <w:family w:val="swiss"/>
    <w:pitch w:val="variable"/>
    <w:sig w:usb0="00000003" w:usb1="00000000" w:usb2="00000000" w:usb3="00000000" w:csb0="00000001" w:csb1="00000000"/>
  </w:font>
  <w:font w:name="Raavi">
    <w:panose1 w:val="02000500000000000000"/>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10C243D2" w:rsidR="002F2144" w:rsidRPr="002F2144" w:rsidRDefault="002F2144">
    <w:pPr>
      <w:pStyle w:val="Footer"/>
      <w:jc w:val="right"/>
      <w:rPr>
        <w:rFonts w:ascii="Arial" w:hAnsi="Arial" w:cs="Arial"/>
        <w:sz w:val="24"/>
        <w:szCs w:val="24"/>
      </w:rPr>
    </w:pPr>
    <w:r w:rsidRPr="002F2144">
      <w:rPr>
        <w:sz w:val="24"/>
        <w:lang w:val="vi-VN" w:bidi="vi-VN"/>
      </w:rPr>
      <w:t xml:space="preserve">Trang </w:t>
    </w:r>
    <w:sdt>
      <w:sdtPr>
        <w:rPr>
          <w:rFonts w:ascii="Arial" w:hAnsi="Arial" w:cs="Arial"/>
          <w:sz w:val="24"/>
          <w:szCs w:val="24"/>
        </w:rPr>
        <w:id w:val="1151171961"/>
        <w:docPartObj>
          <w:docPartGallery w:val="Page Numbers (Bottom of Page)"/>
          <w:docPartUnique/>
        </w:docPartObj>
      </w:sdtPr>
      <w:sdtEndPr>
        <w:rPr>
          <w:noProof/>
        </w:rPr>
      </w:sdtEndPr>
      <w:sdtContent>
        <w:r w:rsidRPr="002F2144">
          <w:rPr>
            <w:sz w:val="24"/>
            <w:lang w:val="vi-VN" w:bidi="vi-VN"/>
          </w:rPr>
          <w:fldChar w:fldCharType="begin"/>
        </w:r>
        <w:r w:rsidRPr="002F2144">
          <w:rPr>
            <w:sz w:val="24"/>
            <w:lang w:val="vi-VN" w:bidi="vi-VN"/>
          </w:rPr>
          <w:instrText xml:space="preserve"> PAGE   \* MERGEFORMAT </w:instrText>
        </w:r>
        <w:r w:rsidRPr="002F2144">
          <w:rPr>
            <w:sz w:val="24"/>
            <w:lang w:val="vi-VN" w:bidi="vi-VN"/>
          </w:rPr>
          <w:fldChar w:fldCharType="separate"/>
        </w:r>
        <w:r w:rsidRPr="002F2144">
          <w:rPr>
            <w:noProof/>
            <w:sz w:val="24"/>
            <w:lang w:val="vi-VN" w:bidi="vi-VN"/>
          </w:rPr>
          <w:t>2</w:t>
        </w:r>
        <w:r w:rsidRPr="002F2144">
          <w:rPr>
            <w:noProof/>
            <w:sz w:val="24"/>
            <w:lang w:val="vi-VN" w:bidi="vi-VN"/>
          </w:rPr>
          <w:fldChar w:fldCharType="end"/>
        </w:r>
      </w:sdtContent>
    </w:sdt>
  </w:p>
  <w:p w14:paraId="2BB98738" w14:textId="4DD1E231" w:rsidR="00FC2F0B" w:rsidRPr="00305568" w:rsidRDefault="00FC2F0B">
    <w:pPr>
      <w:rPr>
        <w:rFonts w:asciiTheme="minorBidi" w:hAnsi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6DC7A8B1" w14:textId="77777777" w:rsidTr="64898568">
      <w:trPr>
        <w:trHeight w:val="300"/>
      </w:trPr>
      <w:tc>
        <w:tcPr>
          <w:tcW w:w="3120" w:type="dxa"/>
        </w:tcPr>
        <w:p w14:paraId="75A4FF5D" w14:textId="13E43717" w:rsidR="64898568" w:rsidRDefault="64898568" w:rsidP="64898568">
          <w:pPr>
            <w:pStyle w:val="Header"/>
            <w:ind w:left="-115"/>
          </w:pPr>
        </w:p>
      </w:tc>
      <w:tc>
        <w:tcPr>
          <w:tcW w:w="3120" w:type="dxa"/>
        </w:tcPr>
        <w:p w14:paraId="68A60AD8" w14:textId="024C8AFC" w:rsidR="64898568" w:rsidRDefault="64898568" w:rsidP="64898568">
          <w:pPr>
            <w:pStyle w:val="Header"/>
            <w:jc w:val="center"/>
          </w:pPr>
        </w:p>
      </w:tc>
      <w:tc>
        <w:tcPr>
          <w:tcW w:w="3120" w:type="dxa"/>
        </w:tcPr>
        <w:p w14:paraId="7F799CD2" w14:textId="459AA25E" w:rsidR="64898568" w:rsidRDefault="64898568" w:rsidP="64898568">
          <w:pPr>
            <w:pStyle w:val="Header"/>
            <w:ind w:right="-115"/>
            <w:jc w:val="right"/>
          </w:pPr>
        </w:p>
      </w:tc>
    </w:tr>
  </w:tbl>
  <w:p w14:paraId="306DEECB" w14:textId="648D2D88" w:rsidR="002117C6" w:rsidRDefault="002117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C1877" w14:textId="77777777" w:rsidR="00A36DFA" w:rsidRDefault="00A36DFA" w:rsidP="002B09E7">
      <w:pPr>
        <w:spacing w:after="0" w:line="240" w:lineRule="auto"/>
      </w:pPr>
      <w:r>
        <w:separator/>
      </w:r>
    </w:p>
  </w:footnote>
  <w:footnote w:type="continuationSeparator" w:id="0">
    <w:p w14:paraId="1027646D" w14:textId="77777777" w:rsidR="00A36DFA" w:rsidRDefault="00A36DFA" w:rsidP="002B09E7">
      <w:pPr>
        <w:spacing w:after="0" w:line="240" w:lineRule="auto"/>
      </w:pPr>
      <w:r>
        <w:continuationSeparator/>
      </w:r>
    </w:p>
  </w:footnote>
  <w:footnote w:type="continuationNotice" w:id="1">
    <w:p w14:paraId="248B09E0" w14:textId="77777777" w:rsidR="00A36DFA" w:rsidRDefault="00A36DFA">
      <w:pPr>
        <w:spacing w:after="0" w:line="240" w:lineRule="auto"/>
      </w:pPr>
    </w:p>
  </w:footnote>
  <w:footnote w:id="2">
    <w:p w14:paraId="18B519F3" w14:textId="58D6C464" w:rsidR="00FC2F0B" w:rsidRPr="000902D6" w:rsidRDefault="00FC2F0B">
      <w:pPr>
        <w:pStyle w:val="FootnoteText"/>
        <w:rPr>
          <w:rFonts w:asciiTheme="minorBidi" w:hAnsiTheme="minorBidi"/>
        </w:rPr>
      </w:pPr>
      <w:r w:rsidRPr="000902D6">
        <w:rPr>
          <w:rStyle w:val="FootnoteReference"/>
          <w:sz w:val="22"/>
          <w:lang w:val="vi-VN" w:bidi="vi-VN"/>
        </w:rPr>
        <w:footnoteRef/>
      </w:r>
      <w:r w:rsidRPr="00F950D6">
        <w:rPr>
          <w:sz w:val="22"/>
          <w:lang w:val="vi-VN" w:bidi="vi-VN"/>
        </w:rPr>
        <w:t xml:space="preserve"> Sổ tay phải được cung cấp vào thời điểm hội viên lần đầu tiên tiếp cận dịch v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3A07F909" w14:textId="77777777" w:rsidTr="64898568">
      <w:trPr>
        <w:trHeight w:val="300"/>
      </w:trPr>
      <w:tc>
        <w:tcPr>
          <w:tcW w:w="3120" w:type="dxa"/>
        </w:tcPr>
        <w:p w14:paraId="6EE1D3DF" w14:textId="7BB44C5E" w:rsidR="64898568" w:rsidRDefault="64898568" w:rsidP="64898568">
          <w:pPr>
            <w:pStyle w:val="Header"/>
            <w:ind w:left="-115"/>
          </w:pPr>
        </w:p>
      </w:tc>
      <w:tc>
        <w:tcPr>
          <w:tcW w:w="3120" w:type="dxa"/>
        </w:tcPr>
        <w:p w14:paraId="665354DE" w14:textId="623FECEF" w:rsidR="64898568" w:rsidRDefault="64898568" w:rsidP="64898568">
          <w:pPr>
            <w:pStyle w:val="Header"/>
            <w:jc w:val="center"/>
          </w:pPr>
        </w:p>
      </w:tc>
      <w:tc>
        <w:tcPr>
          <w:tcW w:w="3120" w:type="dxa"/>
        </w:tcPr>
        <w:p w14:paraId="0BB6AE6D" w14:textId="70358A48" w:rsidR="64898568" w:rsidRDefault="64898568" w:rsidP="64898568">
          <w:pPr>
            <w:pStyle w:val="Header"/>
            <w:ind w:right="-115"/>
            <w:jc w:val="right"/>
          </w:pPr>
        </w:p>
      </w:tc>
    </w:tr>
  </w:tbl>
  <w:p w14:paraId="31D9ABD6" w14:textId="00AE3C38" w:rsidR="002117C6" w:rsidRDefault="0021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ind w:left="-115"/>
          </w:pPr>
        </w:p>
      </w:tc>
      <w:tc>
        <w:tcPr>
          <w:tcW w:w="3120" w:type="dxa"/>
        </w:tcPr>
        <w:p w14:paraId="23488ABD" w14:textId="5A618917" w:rsidR="64898568" w:rsidRDefault="64898568" w:rsidP="64898568">
          <w:pPr>
            <w:pStyle w:val="Header"/>
            <w:jc w:val="center"/>
          </w:pPr>
        </w:p>
      </w:tc>
      <w:tc>
        <w:tcPr>
          <w:tcW w:w="3120" w:type="dxa"/>
        </w:tcPr>
        <w:p w14:paraId="01AE61AF" w14:textId="24CBAB54" w:rsidR="64898568" w:rsidRDefault="64898568" w:rsidP="64898568">
          <w:pPr>
            <w:pStyle w:val="Header"/>
            <w:ind w:right="-115"/>
            <w:jc w:val="right"/>
          </w:pPr>
        </w:p>
      </w:tc>
    </w:tr>
  </w:tbl>
  <w:p w14:paraId="0A59DB3A" w14:textId="03E38B78" w:rsidR="002117C6" w:rsidRDefault="0021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4B80AA6"/>
    <w:multiLevelType w:val="hybridMultilevel"/>
    <w:tmpl w:val="A9A23BA2"/>
    <w:lvl w:ilvl="0" w:tplc="240A0001">
      <w:start w:val="1"/>
      <w:numFmt w:val="bullet"/>
      <w:lvlText w:val=""/>
      <w:lvlJc w:val="left"/>
      <w:pPr>
        <w:ind w:left="860" w:hanging="360"/>
      </w:pPr>
      <w:rPr>
        <w:rFonts w:ascii="Symbol" w:hAnsi="Symbol" w:hint="default"/>
        <w:w w:val="100"/>
        <w:lang w:val="en-US" w:eastAsia="en-US" w:bidi="en-US"/>
      </w:rPr>
    </w:lvl>
    <w:lvl w:ilvl="1" w:tplc="BF5EF228">
      <w:numFmt w:val="bullet"/>
      <w:lvlText w:val="o"/>
      <w:lvlJc w:val="left"/>
      <w:pPr>
        <w:ind w:left="1580" w:hanging="360"/>
      </w:pPr>
      <w:rPr>
        <w:rFonts w:ascii="Courier New" w:eastAsia="Courier New" w:hAnsi="Courier New" w:cs="Courier New" w:hint="default"/>
        <w:w w:val="100"/>
        <w:sz w:val="24"/>
        <w:szCs w:val="24"/>
        <w:lang w:val="en-US" w:eastAsia="en-US" w:bidi="en-US"/>
      </w:rPr>
    </w:lvl>
    <w:lvl w:ilvl="2" w:tplc="6B6A2E34">
      <w:numFmt w:val="bullet"/>
      <w:lvlText w:val="•"/>
      <w:lvlJc w:val="left"/>
      <w:pPr>
        <w:ind w:left="2475" w:hanging="360"/>
      </w:pPr>
      <w:rPr>
        <w:rFonts w:hint="default"/>
        <w:lang w:val="en-US" w:eastAsia="en-US" w:bidi="en-US"/>
      </w:rPr>
    </w:lvl>
    <w:lvl w:ilvl="3" w:tplc="1158AC00">
      <w:numFmt w:val="bullet"/>
      <w:lvlText w:val="•"/>
      <w:lvlJc w:val="left"/>
      <w:pPr>
        <w:ind w:left="3371" w:hanging="360"/>
      </w:pPr>
      <w:rPr>
        <w:rFonts w:hint="default"/>
        <w:lang w:val="en-US" w:eastAsia="en-US" w:bidi="en-US"/>
      </w:rPr>
    </w:lvl>
    <w:lvl w:ilvl="4" w:tplc="2854A556">
      <w:numFmt w:val="bullet"/>
      <w:lvlText w:val="•"/>
      <w:lvlJc w:val="left"/>
      <w:pPr>
        <w:ind w:left="4266" w:hanging="360"/>
      </w:pPr>
      <w:rPr>
        <w:rFonts w:hint="default"/>
        <w:lang w:val="en-US" w:eastAsia="en-US" w:bidi="en-US"/>
      </w:rPr>
    </w:lvl>
    <w:lvl w:ilvl="5" w:tplc="3EE2E2DE">
      <w:numFmt w:val="bullet"/>
      <w:lvlText w:val="•"/>
      <w:lvlJc w:val="left"/>
      <w:pPr>
        <w:ind w:left="5162" w:hanging="360"/>
      </w:pPr>
      <w:rPr>
        <w:rFonts w:hint="default"/>
        <w:lang w:val="en-US" w:eastAsia="en-US" w:bidi="en-US"/>
      </w:rPr>
    </w:lvl>
    <w:lvl w:ilvl="6" w:tplc="1DAA4FE8">
      <w:numFmt w:val="bullet"/>
      <w:lvlText w:val="•"/>
      <w:lvlJc w:val="left"/>
      <w:pPr>
        <w:ind w:left="6057" w:hanging="360"/>
      </w:pPr>
      <w:rPr>
        <w:rFonts w:hint="default"/>
        <w:lang w:val="en-US" w:eastAsia="en-US" w:bidi="en-US"/>
      </w:rPr>
    </w:lvl>
    <w:lvl w:ilvl="7" w:tplc="F288EAB0">
      <w:numFmt w:val="bullet"/>
      <w:lvlText w:val="•"/>
      <w:lvlJc w:val="left"/>
      <w:pPr>
        <w:ind w:left="6953" w:hanging="360"/>
      </w:pPr>
      <w:rPr>
        <w:rFonts w:hint="default"/>
        <w:lang w:val="en-US" w:eastAsia="en-US" w:bidi="en-US"/>
      </w:rPr>
    </w:lvl>
    <w:lvl w:ilvl="8" w:tplc="EB70CA1C">
      <w:numFmt w:val="bullet"/>
      <w:lvlText w:val="•"/>
      <w:lvlJc w:val="left"/>
      <w:pPr>
        <w:ind w:left="7848" w:hanging="360"/>
      </w:pPr>
      <w:rPr>
        <w:rFonts w:hint="default"/>
        <w:lang w:val="en-US" w:eastAsia="en-US" w:bidi="en-US"/>
      </w:rPr>
    </w:lvl>
  </w:abstractNum>
  <w:abstractNum w:abstractNumId="14"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5"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960ADD"/>
    <w:multiLevelType w:val="hybridMultilevel"/>
    <w:tmpl w:val="10ACE474"/>
    <w:lvl w:ilvl="0" w:tplc="D99CDDD4">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17"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1"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ADE6D2"/>
    <w:multiLevelType w:val="hybridMultilevel"/>
    <w:tmpl w:val="62DE4904"/>
    <w:lvl w:ilvl="0" w:tplc="0CBE36A2">
      <w:start w:val="1"/>
      <w:numFmt w:val="bullet"/>
      <w:lvlText w:val="·"/>
      <w:lvlJc w:val="left"/>
      <w:pPr>
        <w:ind w:left="720" w:hanging="360"/>
      </w:pPr>
      <w:rPr>
        <w:rFonts w:ascii="Symbol" w:hAnsi="Symbol" w:hint="default"/>
      </w:rPr>
    </w:lvl>
    <w:lvl w:ilvl="1" w:tplc="6994B13A">
      <w:start w:val="1"/>
      <w:numFmt w:val="bullet"/>
      <w:lvlText w:val="o"/>
      <w:lvlJc w:val="left"/>
      <w:pPr>
        <w:ind w:left="1440" w:hanging="360"/>
      </w:pPr>
      <w:rPr>
        <w:rFonts w:ascii="Courier New" w:hAnsi="Courier New" w:hint="default"/>
      </w:rPr>
    </w:lvl>
    <w:lvl w:ilvl="2" w:tplc="B3C03C78">
      <w:start w:val="1"/>
      <w:numFmt w:val="bullet"/>
      <w:lvlText w:val=""/>
      <w:lvlJc w:val="left"/>
      <w:pPr>
        <w:ind w:left="2160" w:hanging="360"/>
      </w:pPr>
      <w:rPr>
        <w:rFonts w:ascii="Wingdings" w:hAnsi="Wingdings" w:hint="default"/>
      </w:rPr>
    </w:lvl>
    <w:lvl w:ilvl="3" w:tplc="45AA0FC0">
      <w:start w:val="1"/>
      <w:numFmt w:val="bullet"/>
      <w:lvlText w:val=""/>
      <w:lvlJc w:val="left"/>
      <w:pPr>
        <w:ind w:left="2880" w:hanging="360"/>
      </w:pPr>
      <w:rPr>
        <w:rFonts w:ascii="Symbol" w:hAnsi="Symbol" w:hint="default"/>
      </w:rPr>
    </w:lvl>
    <w:lvl w:ilvl="4" w:tplc="AF9EC772">
      <w:start w:val="1"/>
      <w:numFmt w:val="bullet"/>
      <w:lvlText w:val="o"/>
      <w:lvlJc w:val="left"/>
      <w:pPr>
        <w:ind w:left="3600" w:hanging="360"/>
      </w:pPr>
      <w:rPr>
        <w:rFonts w:ascii="Courier New" w:hAnsi="Courier New" w:hint="default"/>
      </w:rPr>
    </w:lvl>
    <w:lvl w:ilvl="5" w:tplc="DCC2BA74">
      <w:start w:val="1"/>
      <w:numFmt w:val="bullet"/>
      <w:lvlText w:val=""/>
      <w:lvlJc w:val="left"/>
      <w:pPr>
        <w:ind w:left="4320" w:hanging="360"/>
      </w:pPr>
      <w:rPr>
        <w:rFonts w:ascii="Wingdings" w:hAnsi="Wingdings" w:hint="default"/>
      </w:rPr>
    </w:lvl>
    <w:lvl w:ilvl="6" w:tplc="A1548556">
      <w:start w:val="1"/>
      <w:numFmt w:val="bullet"/>
      <w:lvlText w:val=""/>
      <w:lvlJc w:val="left"/>
      <w:pPr>
        <w:ind w:left="5040" w:hanging="360"/>
      </w:pPr>
      <w:rPr>
        <w:rFonts w:ascii="Symbol" w:hAnsi="Symbol" w:hint="default"/>
      </w:rPr>
    </w:lvl>
    <w:lvl w:ilvl="7" w:tplc="B122F2B0">
      <w:start w:val="1"/>
      <w:numFmt w:val="bullet"/>
      <w:lvlText w:val="o"/>
      <w:lvlJc w:val="left"/>
      <w:pPr>
        <w:ind w:left="5760" w:hanging="360"/>
      </w:pPr>
      <w:rPr>
        <w:rFonts w:ascii="Courier New" w:hAnsi="Courier New" w:hint="default"/>
      </w:rPr>
    </w:lvl>
    <w:lvl w:ilvl="8" w:tplc="D8C81BF6">
      <w:start w:val="1"/>
      <w:numFmt w:val="bullet"/>
      <w:lvlText w:val=""/>
      <w:lvlJc w:val="left"/>
      <w:pPr>
        <w:ind w:left="6480" w:hanging="360"/>
      </w:pPr>
      <w:rPr>
        <w:rFonts w:ascii="Wingdings" w:hAnsi="Wingdings" w:hint="default"/>
      </w:rPr>
    </w:lvl>
  </w:abstractNum>
  <w:abstractNum w:abstractNumId="24" w15:restartNumberingAfterBreak="0">
    <w:nsid w:val="28A18F38"/>
    <w:multiLevelType w:val="hybridMultilevel"/>
    <w:tmpl w:val="823A56B8"/>
    <w:lvl w:ilvl="0" w:tplc="56928326">
      <w:start w:val="1"/>
      <w:numFmt w:val="bullet"/>
      <w:lvlText w:val="·"/>
      <w:lvlJc w:val="left"/>
      <w:pPr>
        <w:ind w:left="720" w:hanging="360"/>
      </w:pPr>
      <w:rPr>
        <w:rFonts w:ascii="Symbol" w:hAnsi="Symbol" w:hint="default"/>
      </w:rPr>
    </w:lvl>
    <w:lvl w:ilvl="1" w:tplc="AD960A30">
      <w:start w:val="1"/>
      <w:numFmt w:val="bullet"/>
      <w:lvlText w:val="o"/>
      <w:lvlJc w:val="left"/>
      <w:pPr>
        <w:ind w:left="1440" w:hanging="360"/>
      </w:pPr>
      <w:rPr>
        <w:rFonts w:ascii="Courier New" w:hAnsi="Courier New" w:hint="default"/>
      </w:rPr>
    </w:lvl>
    <w:lvl w:ilvl="2" w:tplc="580424BA">
      <w:start w:val="1"/>
      <w:numFmt w:val="bullet"/>
      <w:lvlText w:val=""/>
      <w:lvlJc w:val="left"/>
      <w:pPr>
        <w:ind w:left="2160" w:hanging="360"/>
      </w:pPr>
      <w:rPr>
        <w:rFonts w:ascii="Wingdings" w:hAnsi="Wingdings" w:hint="default"/>
      </w:rPr>
    </w:lvl>
    <w:lvl w:ilvl="3" w:tplc="64A808E6">
      <w:start w:val="1"/>
      <w:numFmt w:val="bullet"/>
      <w:lvlText w:val=""/>
      <w:lvlJc w:val="left"/>
      <w:pPr>
        <w:ind w:left="2880" w:hanging="360"/>
      </w:pPr>
      <w:rPr>
        <w:rFonts w:ascii="Symbol" w:hAnsi="Symbol" w:hint="default"/>
      </w:rPr>
    </w:lvl>
    <w:lvl w:ilvl="4" w:tplc="9FEC992E">
      <w:start w:val="1"/>
      <w:numFmt w:val="bullet"/>
      <w:lvlText w:val="o"/>
      <w:lvlJc w:val="left"/>
      <w:pPr>
        <w:ind w:left="3600" w:hanging="360"/>
      </w:pPr>
      <w:rPr>
        <w:rFonts w:ascii="Courier New" w:hAnsi="Courier New" w:hint="default"/>
      </w:rPr>
    </w:lvl>
    <w:lvl w:ilvl="5" w:tplc="25C41DE0">
      <w:start w:val="1"/>
      <w:numFmt w:val="bullet"/>
      <w:lvlText w:val=""/>
      <w:lvlJc w:val="left"/>
      <w:pPr>
        <w:ind w:left="4320" w:hanging="360"/>
      </w:pPr>
      <w:rPr>
        <w:rFonts w:ascii="Wingdings" w:hAnsi="Wingdings" w:hint="default"/>
      </w:rPr>
    </w:lvl>
    <w:lvl w:ilvl="6" w:tplc="5A784834">
      <w:start w:val="1"/>
      <w:numFmt w:val="bullet"/>
      <w:lvlText w:val=""/>
      <w:lvlJc w:val="left"/>
      <w:pPr>
        <w:ind w:left="5040" w:hanging="360"/>
      </w:pPr>
      <w:rPr>
        <w:rFonts w:ascii="Symbol" w:hAnsi="Symbol" w:hint="default"/>
      </w:rPr>
    </w:lvl>
    <w:lvl w:ilvl="7" w:tplc="5D12D8E2">
      <w:start w:val="1"/>
      <w:numFmt w:val="bullet"/>
      <w:lvlText w:val="o"/>
      <w:lvlJc w:val="left"/>
      <w:pPr>
        <w:ind w:left="5760" w:hanging="360"/>
      </w:pPr>
      <w:rPr>
        <w:rFonts w:ascii="Courier New" w:hAnsi="Courier New" w:hint="default"/>
      </w:rPr>
    </w:lvl>
    <w:lvl w:ilvl="8" w:tplc="CEF64480">
      <w:start w:val="1"/>
      <w:numFmt w:val="bullet"/>
      <w:lvlText w:val=""/>
      <w:lvlJc w:val="left"/>
      <w:pPr>
        <w:ind w:left="6480" w:hanging="360"/>
      </w:pPr>
      <w:rPr>
        <w:rFonts w:ascii="Wingdings" w:hAnsi="Wingdings" w:hint="default"/>
      </w:rPr>
    </w:lvl>
  </w:abstractNum>
  <w:abstractNum w:abstractNumId="25" w15:restartNumberingAfterBreak="0">
    <w:nsid w:val="2C5E30F8"/>
    <w:multiLevelType w:val="hybridMultilevel"/>
    <w:tmpl w:val="89783B0C"/>
    <w:lvl w:ilvl="0" w:tplc="BE4E44C0">
      <w:start w:val="1"/>
      <w:numFmt w:val="bullet"/>
      <w:lvlText w:val="·"/>
      <w:lvlJc w:val="left"/>
      <w:pPr>
        <w:ind w:left="720" w:hanging="360"/>
      </w:pPr>
      <w:rPr>
        <w:rFonts w:ascii="Symbol" w:hAnsi="Symbol" w:hint="default"/>
      </w:rPr>
    </w:lvl>
    <w:lvl w:ilvl="1" w:tplc="CB90DCE8">
      <w:start w:val="1"/>
      <w:numFmt w:val="bullet"/>
      <w:lvlText w:val="o"/>
      <w:lvlJc w:val="left"/>
      <w:pPr>
        <w:ind w:left="1440" w:hanging="360"/>
      </w:pPr>
      <w:rPr>
        <w:rFonts w:ascii="Courier New" w:hAnsi="Courier New" w:hint="default"/>
      </w:rPr>
    </w:lvl>
    <w:lvl w:ilvl="2" w:tplc="336C1F92">
      <w:start w:val="1"/>
      <w:numFmt w:val="bullet"/>
      <w:lvlText w:val=""/>
      <w:lvlJc w:val="left"/>
      <w:pPr>
        <w:ind w:left="2160" w:hanging="360"/>
      </w:pPr>
      <w:rPr>
        <w:rFonts w:ascii="Wingdings" w:hAnsi="Wingdings" w:hint="default"/>
      </w:rPr>
    </w:lvl>
    <w:lvl w:ilvl="3" w:tplc="84088A82">
      <w:start w:val="1"/>
      <w:numFmt w:val="bullet"/>
      <w:lvlText w:val=""/>
      <w:lvlJc w:val="left"/>
      <w:pPr>
        <w:ind w:left="2880" w:hanging="360"/>
      </w:pPr>
      <w:rPr>
        <w:rFonts w:ascii="Symbol" w:hAnsi="Symbol" w:hint="default"/>
      </w:rPr>
    </w:lvl>
    <w:lvl w:ilvl="4" w:tplc="40D47108">
      <w:start w:val="1"/>
      <w:numFmt w:val="bullet"/>
      <w:lvlText w:val="o"/>
      <w:lvlJc w:val="left"/>
      <w:pPr>
        <w:ind w:left="3600" w:hanging="360"/>
      </w:pPr>
      <w:rPr>
        <w:rFonts w:ascii="Courier New" w:hAnsi="Courier New" w:hint="default"/>
      </w:rPr>
    </w:lvl>
    <w:lvl w:ilvl="5" w:tplc="D3F4B33A">
      <w:start w:val="1"/>
      <w:numFmt w:val="bullet"/>
      <w:lvlText w:val=""/>
      <w:lvlJc w:val="left"/>
      <w:pPr>
        <w:ind w:left="4320" w:hanging="360"/>
      </w:pPr>
      <w:rPr>
        <w:rFonts w:ascii="Wingdings" w:hAnsi="Wingdings" w:hint="default"/>
      </w:rPr>
    </w:lvl>
    <w:lvl w:ilvl="6" w:tplc="411A04E0">
      <w:start w:val="1"/>
      <w:numFmt w:val="bullet"/>
      <w:lvlText w:val=""/>
      <w:lvlJc w:val="left"/>
      <w:pPr>
        <w:ind w:left="5040" w:hanging="360"/>
      </w:pPr>
      <w:rPr>
        <w:rFonts w:ascii="Symbol" w:hAnsi="Symbol" w:hint="default"/>
      </w:rPr>
    </w:lvl>
    <w:lvl w:ilvl="7" w:tplc="54D4D110">
      <w:start w:val="1"/>
      <w:numFmt w:val="bullet"/>
      <w:lvlText w:val="o"/>
      <w:lvlJc w:val="left"/>
      <w:pPr>
        <w:ind w:left="5760" w:hanging="360"/>
      </w:pPr>
      <w:rPr>
        <w:rFonts w:ascii="Courier New" w:hAnsi="Courier New" w:hint="default"/>
      </w:rPr>
    </w:lvl>
    <w:lvl w:ilvl="8" w:tplc="FF04FF04">
      <w:start w:val="1"/>
      <w:numFmt w:val="bullet"/>
      <w:lvlText w:val=""/>
      <w:lvlJc w:val="left"/>
      <w:pPr>
        <w:ind w:left="6480" w:hanging="360"/>
      </w:pPr>
      <w:rPr>
        <w:rFonts w:ascii="Wingdings" w:hAnsi="Wingdings" w:hint="default"/>
      </w:rPr>
    </w:lvl>
  </w:abstractNum>
  <w:abstractNum w:abstractNumId="26"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2761ABA"/>
    <w:multiLevelType w:val="hybridMultilevel"/>
    <w:tmpl w:val="D6844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4"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5"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50C2A"/>
    <w:multiLevelType w:val="hybridMultilevel"/>
    <w:tmpl w:val="A48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4" w15:restartNumberingAfterBreak="0">
    <w:nsid w:val="490D5193"/>
    <w:multiLevelType w:val="hybridMultilevel"/>
    <w:tmpl w:val="E68ABC90"/>
    <w:lvl w:ilvl="0" w:tplc="6DC46078">
      <w:start w:val="1"/>
      <w:numFmt w:val="bullet"/>
      <w:lvlText w:val="·"/>
      <w:lvlJc w:val="left"/>
      <w:pPr>
        <w:ind w:left="720" w:hanging="360"/>
      </w:pPr>
      <w:rPr>
        <w:rFonts w:ascii="Symbol" w:hAnsi="Symbol" w:hint="default"/>
      </w:rPr>
    </w:lvl>
    <w:lvl w:ilvl="1" w:tplc="6870FA3A">
      <w:start w:val="1"/>
      <w:numFmt w:val="bullet"/>
      <w:lvlText w:val="o"/>
      <w:lvlJc w:val="left"/>
      <w:pPr>
        <w:ind w:left="1440" w:hanging="360"/>
      </w:pPr>
      <w:rPr>
        <w:rFonts w:ascii="Courier New" w:hAnsi="Courier New" w:hint="default"/>
      </w:rPr>
    </w:lvl>
    <w:lvl w:ilvl="2" w:tplc="2AB0FCF0">
      <w:start w:val="1"/>
      <w:numFmt w:val="bullet"/>
      <w:lvlText w:val=""/>
      <w:lvlJc w:val="left"/>
      <w:pPr>
        <w:ind w:left="2160" w:hanging="360"/>
      </w:pPr>
      <w:rPr>
        <w:rFonts w:ascii="Wingdings" w:hAnsi="Wingdings" w:hint="default"/>
      </w:rPr>
    </w:lvl>
    <w:lvl w:ilvl="3" w:tplc="31D07D5A">
      <w:start w:val="1"/>
      <w:numFmt w:val="bullet"/>
      <w:lvlText w:val=""/>
      <w:lvlJc w:val="left"/>
      <w:pPr>
        <w:ind w:left="2880" w:hanging="360"/>
      </w:pPr>
      <w:rPr>
        <w:rFonts w:ascii="Symbol" w:hAnsi="Symbol" w:hint="default"/>
      </w:rPr>
    </w:lvl>
    <w:lvl w:ilvl="4" w:tplc="451CC2D0">
      <w:start w:val="1"/>
      <w:numFmt w:val="bullet"/>
      <w:lvlText w:val="o"/>
      <w:lvlJc w:val="left"/>
      <w:pPr>
        <w:ind w:left="3600" w:hanging="360"/>
      </w:pPr>
      <w:rPr>
        <w:rFonts w:ascii="Courier New" w:hAnsi="Courier New" w:hint="default"/>
      </w:rPr>
    </w:lvl>
    <w:lvl w:ilvl="5" w:tplc="29F029EE">
      <w:start w:val="1"/>
      <w:numFmt w:val="bullet"/>
      <w:lvlText w:val=""/>
      <w:lvlJc w:val="left"/>
      <w:pPr>
        <w:ind w:left="4320" w:hanging="360"/>
      </w:pPr>
      <w:rPr>
        <w:rFonts w:ascii="Wingdings" w:hAnsi="Wingdings" w:hint="default"/>
      </w:rPr>
    </w:lvl>
    <w:lvl w:ilvl="6" w:tplc="D5967C44">
      <w:start w:val="1"/>
      <w:numFmt w:val="bullet"/>
      <w:lvlText w:val=""/>
      <w:lvlJc w:val="left"/>
      <w:pPr>
        <w:ind w:left="5040" w:hanging="360"/>
      </w:pPr>
      <w:rPr>
        <w:rFonts w:ascii="Symbol" w:hAnsi="Symbol" w:hint="default"/>
      </w:rPr>
    </w:lvl>
    <w:lvl w:ilvl="7" w:tplc="B1D83E02">
      <w:start w:val="1"/>
      <w:numFmt w:val="bullet"/>
      <w:lvlText w:val="o"/>
      <w:lvlJc w:val="left"/>
      <w:pPr>
        <w:ind w:left="5760" w:hanging="360"/>
      </w:pPr>
      <w:rPr>
        <w:rFonts w:ascii="Courier New" w:hAnsi="Courier New" w:hint="default"/>
      </w:rPr>
    </w:lvl>
    <w:lvl w:ilvl="8" w:tplc="409E3728">
      <w:start w:val="1"/>
      <w:numFmt w:val="bullet"/>
      <w:lvlText w:val=""/>
      <w:lvlJc w:val="left"/>
      <w:pPr>
        <w:ind w:left="6480" w:hanging="360"/>
      </w:pPr>
      <w:rPr>
        <w:rFonts w:ascii="Wingdings" w:hAnsi="Wingdings" w:hint="default"/>
      </w:rPr>
    </w:lvl>
  </w:abstractNum>
  <w:abstractNum w:abstractNumId="45"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88101D"/>
    <w:multiLevelType w:val="hybridMultilevel"/>
    <w:tmpl w:val="D5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0" w15:restartNumberingAfterBreak="0">
    <w:nsid w:val="4E84244C"/>
    <w:multiLevelType w:val="hybridMultilevel"/>
    <w:tmpl w:val="59626B78"/>
    <w:lvl w:ilvl="0" w:tplc="4026586E">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51"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52"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433C1F"/>
    <w:multiLevelType w:val="hybridMultilevel"/>
    <w:tmpl w:val="5EA439BA"/>
    <w:lvl w:ilvl="0" w:tplc="8A86CEEC">
      <w:start w:val="1"/>
      <w:numFmt w:val="bullet"/>
      <w:lvlText w:val="·"/>
      <w:lvlJc w:val="left"/>
      <w:pPr>
        <w:ind w:left="720" w:hanging="360"/>
      </w:pPr>
      <w:rPr>
        <w:rFonts w:ascii="Symbol" w:hAnsi="Symbol" w:hint="default"/>
      </w:rPr>
    </w:lvl>
    <w:lvl w:ilvl="1" w:tplc="F0B4D29E">
      <w:start w:val="1"/>
      <w:numFmt w:val="bullet"/>
      <w:lvlText w:val="o"/>
      <w:lvlJc w:val="left"/>
      <w:pPr>
        <w:ind w:left="1440" w:hanging="360"/>
      </w:pPr>
      <w:rPr>
        <w:rFonts w:ascii="Courier New" w:hAnsi="Courier New" w:hint="default"/>
      </w:rPr>
    </w:lvl>
    <w:lvl w:ilvl="2" w:tplc="86F024E6">
      <w:start w:val="1"/>
      <w:numFmt w:val="bullet"/>
      <w:lvlText w:val=""/>
      <w:lvlJc w:val="left"/>
      <w:pPr>
        <w:ind w:left="2160" w:hanging="360"/>
      </w:pPr>
      <w:rPr>
        <w:rFonts w:ascii="Wingdings" w:hAnsi="Wingdings" w:hint="default"/>
      </w:rPr>
    </w:lvl>
    <w:lvl w:ilvl="3" w:tplc="D5CC729E">
      <w:start w:val="1"/>
      <w:numFmt w:val="bullet"/>
      <w:lvlText w:val=""/>
      <w:lvlJc w:val="left"/>
      <w:pPr>
        <w:ind w:left="2880" w:hanging="360"/>
      </w:pPr>
      <w:rPr>
        <w:rFonts w:ascii="Symbol" w:hAnsi="Symbol" w:hint="default"/>
      </w:rPr>
    </w:lvl>
    <w:lvl w:ilvl="4" w:tplc="7B3063DE">
      <w:start w:val="1"/>
      <w:numFmt w:val="bullet"/>
      <w:lvlText w:val="o"/>
      <w:lvlJc w:val="left"/>
      <w:pPr>
        <w:ind w:left="3600" w:hanging="360"/>
      </w:pPr>
      <w:rPr>
        <w:rFonts w:ascii="Courier New" w:hAnsi="Courier New" w:hint="default"/>
      </w:rPr>
    </w:lvl>
    <w:lvl w:ilvl="5" w:tplc="D1D8DBAA">
      <w:start w:val="1"/>
      <w:numFmt w:val="bullet"/>
      <w:lvlText w:val=""/>
      <w:lvlJc w:val="left"/>
      <w:pPr>
        <w:ind w:left="4320" w:hanging="360"/>
      </w:pPr>
      <w:rPr>
        <w:rFonts w:ascii="Wingdings" w:hAnsi="Wingdings" w:hint="default"/>
      </w:rPr>
    </w:lvl>
    <w:lvl w:ilvl="6" w:tplc="B91E3B48">
      <w:start w:val="1"/>
      <w:numFmt w:val="bullet"/>
      <w:lvlText w:val=""/>
      <w:lvlJc w:val="left"/>
      <w:pPr>
        <w:ind w:left="5040" w:hanging="360"/>
      </w:pPr>
      <w:rPr>
        <w:rFonts w:ascii="Symbol" w:hAnsi="Symbol" w:hint="default"/>
      </w:rPr>
    </w:lvl>
    <w:lvl w:ilvl="7" w:tplc="CA14FC34">
      <w:start w:val="1"/>
      <w:numFmt w:val="bullet"/>
      <w:lvlText w:val="o"/>
      <w:lvlJc w:val="left"/>
      <w:pPr>
        <w:ind w:left="5760" w:hanging="360"/>
      </w:pPr>
      <w:rPr>
        <w:rFonts w:ascii="Courier New" w:hAnsi="Courier New" w:hint="default"/>
      </w:rPr>
    </w:lvl>
    <w:lvl w:ilvl="8" w:tplc="EEB677EE">
      <w:start w:val="1"/>
      <w:numFmt w:val="bullet"/>
      <w:lvlText w:val=""/>
      <w:lvlJc w:val="left"/>
      <w:pPr>
        <w:ind w:left="6480" w:hanging="360"/>
      </w:pPr>
      <w:rPr>
        <w:rFonts w:ascii="Wingdings" w:hAnsi="Wingdings" w:hint="default"/>
      </w:rPr>
    </w:lvl>
  </w:abstractNum>
  <w:abstractNum w:abstractNumId="54"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7"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8"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9"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72"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3"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7"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79"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2"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5591755">
    <w:abstractNumId w:val="15"/>
  </w:num>
  <w:num w:numId="2" w16cid:durableId="1811945374">
    <w:abstractNumId w:val="30"/>
  </w:num>
  <w:num w:numId="3" w16cid:durableId="712118214">
    <w:abstractNumId w:val="74"/>
  </w:num>
  <w:num w:numId="4" w16cid:durableId="1759211504">
    <w:abstractNumId w:val="63"/>
  </w:num>
  <w:num w:numId="5" w16cid:durableId="1346984358">
    <w:abstractNumId w:val="18"/>
  </w:num>
  <w:num w:numId="6" w16cid:durableId="1350911328">
    <w:abstractNumId w:val="35"/>
  </w:num>
  <w:num w:numId="7" w16cid:durableId="1904635113">
    <w:abstractNumId w:val="59"/>
  </w:num>
  <w:num w:numId="8" w16cid:durableId="1018652796">
    <w:abstractNumId w:val="68"/>
  </w:num>
  <w:num w:numId="9" w16cid:durableId="1589731417">
    <w:abstractNumId w:val="22"/>
  </w:num>
  <w:num w:numId="10" w16cid:durableId="286668421">
    <w:abstractNumId w:val="52"/>
  </w:num>
  <w:num w:numId="11" w16cid:durableId="659889358">
    <w:abstractNumId w:val="0"/>
  </w:num>
  <w:num w:numId="12" w16cid:durableId="1920941760">
    <w:abstractNumId w:val="6"/>
  </w:num>
  <w:num w:numId="13" w16cid:durableId="1806267410">
    <w:abstractNumId w:val="1"/>
  </w:num>
  <w:num w:numId="14" w16cid:durableId="590898022">
    <w:abstractNumId w:val="0"/>
  </w:num>
  <w:num w:numId="15" w16cid:durableId="1954821368">
    <w:abstractNumId w:val="78"/>
  </w:num>
  <w:num w:numId="16" w16cid:durableId="1592426059">
    <w:abstractNumId w:val="56"/>
  </w:num>
  <w:num w:numId="17" w16cid:durableId="1402748979">
    <w:abstractNumId w:val="65"/>
  </w:num>
  <w:num w:numId="18" w16cid:durableId="829323633">
    <w:abstractNumId w:val="7"/>
  </w:num>
  <w:num w:numId="19" w16cid:durableId="2139496269">
    <w:abstractNumId w:val="39"/>
  </w:num>
  <w:num w:numId="20" w16cid:durableId="462159902">
    <w:abstractNumId w:val="45"/>
  </w:num>
  <w:num w:numId="21" w16cid:durableId="999650620">
    <w:abstractNumId w:val="61"/>
  </w:num>
  <w:num w:numId="22" w16cid:durableId="1748842599">
    <w:abstractNumId w:val="64"/>
  </w:num>
  <w:num w:numId="23" w16cid:durableId="430274457">
    <w:abstractNumId w:val="66"/>
  </w:num>
  <w:num w:numId="24" w16cid:durableId="1268463201">
    <w:abstractNumId w:val="21"/>
  </w:num>
  <w:num w:numId="25" w16cid:durableId="1921479117">
    <w:abstractNumId w:val="42"/>
  </w:num>
  <w:num w:numId="26" w16cid:durableId="23600095">
    <w:abstractNumId w:val="40"/>
  </w:num>
  <w:num w:numId="27" w16cid:durableId="1020592274">
    <w:abstractNumId w:val="77"/>
  </w:num>
  <w:num w:numId="28" w16cid:durableId="561719701">
    <w:abstractNumId w:val="8"/>
  </w:num>
  <w:num w:numId="29" w16cid:durableId="1922252776">
    <w:abstractNumId w:val="46"/>
  </w:num>
  <w:num w:numId="30" w16cid:durableId="2108847211">
    <w:abstractNumId w:val="19"/>
  </w:num>
  <w:num w:numId="31" w16cid:durableId="487553162">
    <w:abstractNumId w:val="82"/>
  </w:num>
  <w:num w:numId="32" w16cid:durableId="115566544">
    <w:abstractNumId w:val="51"/>
  </w:num>
  <w:num w:numId="33" w16cid:durableId="925655771">
    <w:abstractNumId w:val="34"/>
  </w:num>
  <w:num w:numId="34" w16cid:durableId="112527388">
    <w:abstractNumId w:val="33"/>
  </w:num>
  <w:num w:numId="35" w16cid:durableId="1639988685">
    <w:abstractNumId w:val="2"/>
  </w:num>
  <w:num w:numId="36" w16cid:durableId="697239490">
    <w:abstractNumId w:val="50"/>
  </w:num>
  <w:num w:numId="37" w16cid:durableId="459148795">
    <w:abstractNumId w:val="76"/>
  </w:num>
  <w:num w:numId="38" w16cid:durableId="397288758">
    <w:abstractNumId w:val="5"/>
  </w:num>
  <w:num w:numId="39" w16cid:durableId="1146241235">
    <w:abstractNumId w:val="72"/>
  </w:num>
  <w:num w:numId="40" w16cid:durableId="1581867430">
    <w:abstractNumId w:val="20"/>
  </w:num>
  <w:num w:numId="41" w16cid:durableId="1830779741">
    <w:abstractNumId w:val="67"/>
  </w:num>
  <w:num w:numId="42" w16cid:durableId="247808218">
    <w:abstractNumId w:val="71"/>
  </w:num>
  <w:num w:numId="43" w16cid:durableId="620307870">
    <w:abstractNumId w:val="80"/>
  </w:num>
  <w:num w:numId="44" w16cid:durableId="576599462">
    <w:abstractNumId w:val="27"/>
  </w:num>
  <w:num w:numId="45" w16cid:durableId="438182273">
    <w:abstractNumId w:val="3"/>
  </w:num>
  <w:num w:numId="46" w16cid:durableId="2123645950">
    <w:abstractNumId w:val="73"/>
  </w:num>
  <w:num w:numId="47" w16cid:durableId="641547292">
    <w:abstractNumId w:val="32"/>
  </w:num>
  <w:num w:numId="48" w16cid:durableId="828179061">
    <w:abstractNumId w:val="12"/>
  </w:num>
  <w:num w:numId="49" w16cid:durableId="819931859">
    <w:abstractNumId w:val="31"/>
  </w:num>
  <w:num w:numId="50" w16cid:durableId="110973996">
    <w:abstractNumId w:val="54"/>
  </w:num>
  <w:num w:numId="51" w16cid:durableId="475495134">
    <w:abstractNumId w:val="49"/>
  </w:num>
  <w:num w:numId="52" w16cid:durableId="1737236983">
    <w:abstractNumId w:val="58"/>
  </w:num>
  <w:num w:numId="53" w16cid:durableId="1765758479">
    <w:abstractNumId w:val="81"/>
  </w:num>
  <w:num w:numId="54" w16cid:durableId="325980160">
    <w:abstractNumId w:val="17"/>
  </w:num>
  <w:num w:numId="55" w16cid:durableId="804661478">
    <w:abstractNumId w:val="28"/>
  </w:num>
  <w:num w:numId="56" w16cid:durableId="774443646">
    <w:abstractNumId w:val="38"/>
  </w:num>
  <w:num w:numId="57" w16cid:durableId="582763922">
    <w:abstractNumId w:val="26"/>
  </w:num>
  <w:num w:numId="58" w16cid:durableId="1966807853">
    <w:abstractNumId w:val="79"/>
  </w:num>
  <w:num w:numId="59" w16cid:durableId="1995647812">
    <w:abstractNumId w:val="43"/>
  </w:num>
  <w:num w:numId="60" w16cid:durableId="625742573">
    <w:abstractNumId w:val="14"/>
  </w:num>
  <w:num w:numId="61" w16cid:durableId="483814052">
    <w:abstractNumId w:val="10"/>
  </w:num>
  <w:num w:numId="62" w16cid:durableId="404646085">
    <w:abstractNumId w:val="36"/>
  </w:num>
  <w:num w:numId="63" w16cid:durableId="1512721450">
    <w:abstractNumId w:val="47"/>
  </w:num>
  <w:num w:numId="64" w16cid:durableId="1378970074">
    <w:abstractNumId w:val="62"/>
  </w:num>
  <w:num w:numId="65" w16cid:durableId="41370032">
    <w:abstractNumId w:val="57"/>
  </w:num>
  <w:num w:numId="66" w16cid:durableId="124854220">
    <w:abstractNumId w:val="9"/>
  </w:num>
  <w:num w:numId="67" w16cid:durableId="389839954">
    <w:abstractNumId w:val="55"/>
  </w:num>
  <w:num w:numId="68" w16cid:durableId="336226273">
    <w:abstractNumId w:val="41"/>
  </w:num>
  <w:num w:numId="69" w16cid:durableId="1805661193">
    <w:abstractNumId w:val="4"/>
  </w:num>
  <w:num w:numId="70" w16cid:durableId="1684432711">
    <w:abstractNumId w:val="60"/>
  </w:num>
  <w:num w:numId="71" w16cid:durableId="1010258063">
    <w:abstractNumId w:val="13"/>
  </w:num>
  <w:num w:numId="72" w16cid:durableId="1428497127">
    <w:abstractNumId w:val="29"/>
  </w:num>
  <w:num w:numId="73" w16cid:durableId="766466753">
    <w:abstractNumId w:val="16"/>
  </w:num>
  <w:num w:numId="74" w16cid:durableId="2074885054">
    <w:abstractNumId w:val="53"/>
  </w:num>
  <w:num w:numId="75" w16cid:durableId="440345334">
    <w:abstractNumId w:val="44"/>
  </w:num>
  <w:num w:numId="76" w16cid:durableId="2897627">
    <w:abstractNumId w:val="25"/>
  </w:num>
  <w:num w:numId="77" w16cid:durableId="2067102066">
    <w:abstractNumId w:val="24"/>
  </w:num>
  <w:num w:numId="78" w16cid:durableId="317463675">
    <w:abstractNumId w:val="48"/>
  </w:num>
  <w:num w:numId="79" w16cid:durableId="1655141108">
    <w:abstractNumId w:val="37"/>
  </w:num>
  <w:num w:numId="80" w16cid:durableId="331644082">
    <w:abstractNumId w:val="23"/>
  </w:num>
  <w:num w:numId="81" w16cid:durableId="1418015689">
    <w:abstractNumId w:val="70"/>
  </w:num>
  <w:num w:numId="82" w16cid:durableId="1112898991">
    <w:abstractNumId w:val="75"/>
  </w:num>
  <w:num w:numId="83" w16cid:durableId="82458217">
    <w:abstractNumId w:val="11"/>
  </w:num>
  <w:num w:numId="84" w16cid:durableId="1481921230">
    <w:abstractNumId w:val="6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ru-RU" w:vendorID="64" w:dllVersion="0" w:nlCheck="1" w:checkStyle="0"/>
  <w:activeWritingStyle w:appName="MSWord" w:lang="en-US" w:vendorID="64" w:dllVersion="0" w:nlCheck="1" w:checkStyle="0"/>
  <w:activeWritingStyle w:appName="MSWord" w:lang="ar-SA" w:vendorID="64" w:dllVersion="0" w:nlCheck="1" w:checkStyle="0"/>
  <w:activeWritingStyle w:appName="MSWord" w:lang="es-US" w:vendorID="64" w:dllVersion="0" w:nlCheck="1" w:checkStyle="0"/>
  <w:activeWritingStyle w:appName="MSWord" w:lang="es-ES_tradnl" w:vendorID="64" w:dllVersion="0" w:nlCheck="1" w:checkStyle="0"/>
  <w:activeWritingStyle w:appName="MSWord" w:lang="es-CO" w:vendorID="64" w:dllVersion="0" w:nlCheck="1" w:checkStyle="0"/>
  <w:documentProtection w:edit="readOnly"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231F"/>
    <w:rsid w:val="00003E00"/>
    <w:rsid w:val="00004049"/>
    <w:rsid w:val="0000408B"/>
    <w:rsid w:val="00004BA7"/>
    <w:rsid w:val="00004C58"/>
    <w:rsid w:val="00004FC8"/>
    <w:rsid w:val="00005414"/>
    <w:rsid w:val="00005760"/>
    <w:rsid w:val="000058C6"/>
    <w:rsid w:val="00007186"/>
    <w:rsid w:val="00007953"/>
    <w:rsid w:val="00007DE0"/>
    <w:rsid w:val="0000EBE6"/>
    <w:rsid w:val="000100B9"/>
    <w:rsid w:val="00010313"/>
    <w:rsid w:val="0001044F"/>
    <w:rsid w:val="0001054D"/>
    <w:rsid w:val="0001098B"/>
    <w:rsid w:val="00011554"/>
    <w:rsid w:val="00011E3F"/>
    <w:rsid w:val="000124BE"/>
    <w:rsid w:val="00012728"/>
    <w:rsid w:val="000134A2"/>
    <w:rsid w:val="00013DB7"/>
    <w:rsid w:val="000167EC"/>
    <w:rsid w:val="00016930"/>
    <w:rsid w:val="0001727D"/>
    <w:rsid w:val="000173AB"/>
    <w:rsid w:val="0002176C"/>
    <w:rsid w:val="000223EC"/>
    <w:rsid w:val="00023D55"/>
    <w:rsid w:val="00023E4A"/>
    <w:rsid w:val="000241A6"/>
    <w:rsid w:val="00024B9D"/>
    <w:rsid w:val="00025206"/>
    <w:rsid w:val="00025556"/>
    <w:rsid w:val="0002560D"/>
    <w:rsid w:val="00025EFE"/>
    <w:rsid w:val="0002600C"/>
    <w:rsid w:val="000266EA"/>
    <w:rsid w:val="00026B58"/>
    <w:rsid w:val="000277C7"/>
    <w:rsid w:val="0003174C"/>
    <w:rsid w:val="00031ED5"/>
    <w:rsid w:val="0003235B"/>
    <w:rsid w:val="00033A4E"/>
    <w:rsid w:val="00033E04"/>
    <w:rsid w:val="000345B0"/>
    <w:rsid w:val="00035380"/>
    <w:rsid w:val="000353A6"/>
    <w:rsid w:val="00035603"/>
    <w:rsid w:val="00035E42"/>
    <w:rsid w:val="00036C56"/>
    <w:rsid w:val="00037F9F"/>
    <w:rsid w:val="00040287"/>
    <w:rsid w:val="0004033B"/>
    <w:rsid w:val="00040606"/>
    <w:rsid w:val="0004070E"/>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76A7"/>
    <w:rsid w:val="0007789C"/>
    <w:rsid w:val="00077A7E"/>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5497"/>
    <w:rsid w:val="000A5BD2"/>
    <w:rsid w:val="000A73A7"/>
    <w:rsid w:val="000A7694"/>
    <w:rsid w:val="000A77AD"/>
    <w:rsid w:val="000A7A45"/>
    <w:rsid w:val="000A7C6D"/>
    <w:rsid w:val="000B00A4"/>
    <w:rsid w:val="000B0454"/>
    <w:rsid w:val="000B08E1"/>
    <w:rsid w:val="000B15AF"/>
    <w:rsid w:val="000B191A"/>
    <w:rsid w:val="000B454C"/>
    <w:rsid w:val="000B45F1"/>
    <w:rsid w:val="000B5F20"/>
    <w:rsid w:val="000B6216"/>
    <w:rsid w:val="000B623F"/>
    <w:rsid w:val="000B67B4"/>
    <w:rsid w:val="000B79F6"/>
    <w:rsid w:val="000B7E81"/>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2B78"/>
    <w:rsid w:val="000D3C1A"/>
    <w:rsid w:val="000D3F30"/>
    <w:rsid w:val="000D48E5"/>
    <w:rsid w:val="000D4AD7"/>
    <w:rsid w:val="000D52B7"/>
    <w:rsid w:val="000D6BD1"/>
    <w:rsid w:val="000D73C0"/>
    <w:rsid w:val="000D7AA4"/>
    <w:rsid w:val="000E0E60"/>
    <w:rsid w:val="000E24D3"/>
    <w:rsid w:val="000E3253"/>
    <w:rsid w:val="000E4326"/>
    <w:rsid w:val="000E4355"/>
    <w:rsid w:val="000E468C"/>
    <w:rsid w:val="000E5037"/>
    <w:rsid w:val="000E571A"/>
    <w:rsid w:val="000E5B9C"/>
    <w:rsid w:val="000E6862"/>
    <w:rsid w:val="000E750B"/>
    <w:rsid w:val="000E77B6"/>
    <w:rsid w:val="000EA3CC"/>
    <w:rsid w:val="000F0966"/>
    <w:rsid w:val="000F09A2"/>
    <w:rsid w:val="000F1188"/>
    <w:rsid w:val="000F1370"/>
    <w:rsid w:val="000F226E"/>
    <w:rsid w:val="000F2541"/>
    <w:rsid w:val="000F2903"/>
    <w:rsid w:val="000F2FA5"/>
    <w:rsid w:val="000F3180"/>
    <w:rsid w:val="000F3183"/>
    <w:rsid w:val="000F39CE"/>
    <w:rsid w:val="000F4D6D"/>
    <w:rsid w:val="000F5E74"/>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07FF2"/>
    <w:rsid w:val="00110215"/>
    <w:rsid w:val="00110DBD"/>
    <w:rsid w:val="00111F5A"/>
    <w:rsid w:val="001122BC"/>
    <w:rsid w:val="0011235E"/>
    <w:rsid w:val="00112381"/>
    <w:rsid w:val="001127C7"/>
    <w:rsid w:val="00112E87"/>
    <w:rsid w:val="00114E40"/>
    <w:rsid w:val="001159F8"/>
    <w:rsid w:val="00116917"/>
    <w:rsid w:val="00117CC4"/>
    <w:rsid w:val="00117F7E"/>
    <w:rsid w:val="00120071"/>
    <w:rsid w:val="001201C0"/>
    <w:rsid w:val="001204E2"/>
    <w:rsid w:val="00120C24"/>
    <w:rsid w:val="00122578"/>
    <w:rsid w:val="00122603"/>
    <w:rsid w:val="001227B0"/>
    <w:rsid w:val="0012346E"/>
    <w:rsid w:val="001249DA"/>
    <w:rsid w:val="00124FF0"/>
    <w:rsid w:val="001252A6"/>
    <w:rsid w:val="0012553C"/>
    <w:rsid w:val="0012709C"/>
    <w:rsid w:val="001274F0"/>
    <w:rsid w:val="0012754D"/>
    <w:rsid w:val="00127E5F"/>
    <w:rsid w:val="00127F6B"/>
    <w:rsid w:val="00130686"/>
    <w:rsid w:val="00130756"/>
    <w:rsid w:val="00130B71"/>
    <w:rsid w:val="00130D91"/>
    <w:rsid w:val="00130F4E"/>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720A"/>
    <w:rsid w:val="00137470"/>
    <w:rsid w:val="001374A4"/>
    <w:rsid w:val="00137568"/>
    <w:rsid w:val="001408C4"/>
    <w:rsid w:val="00140EF7"/>
    <w:rsid w:val="001415F1"/>
    <w:rsid w:val="001415FF"/>
    <w:rsid w:val="00141626"/>
    <w:rsid w:val="00142B1F"/>
    <w:rsid w:val="0014319A"/>
    <w:rsid w:val="001438A7"/>
    <w:rsid w:val="00143AC9"/>
    <w:rsid w:val="00143D08"/>
    <w:rsid w:val="0014456D"/>
    <w:rsid w:val="00145E15"/>
    <w:rsid w:val="0014643A"/>
    <w:rsid w:val="00146A46"/>
    <w:rsid w:val="00146BC4"/>
    <w:rsid w:val="001472E9"/>
    <w:rsid w:val="00150E04"/>
    <w:rsid w:val="001522B9"/>
    <w:rsid w:val="00152671"/>
    <w:rsid w:val="0015270B"/>
    <w:rsid w:val="00153CC5"/>
    <w:rsid w:val="001542B4"/>
    <w:rsid w:val="0015465E"/>
    <w:rsid w:val="00156366"/>
    <w:rsid w:val="00156832"/>
    <w:rsid w:val="00157568"/>
    <w:rsid w:val="00160669"/>
    <w:rsid w:val="00160DCF"/>
    <w:rsid w:val="00161B83"/>
    <w:rsid w:val="00161FF1"/>
    <w:rsid w:val="00162303"/>
    <w:rsid w:val="00162700"/>
    <w:rsid w:val="00162A09"/>
    <w:rsid w:val="00162D17"/>
    <w:rsid w:val="00164296"/>
    <w:rsid w:val="0016454F"/>
    <w:rsid w:val="0016485E"/>
    <w:rsid w:val="00164D1B"/>
    <w:rsid w:val="00164EB0"/>
    <w:rsid w:val="0017146A"/>
    <w:rsid w:val="00171AB0"/>
    <w:rsid w:val="001728D8"/>
    <w:rsid w:val="00172AA2"/>
    <w:rsid w:val="00172E2D"/>
    <w:rsid w:val="001742E3"/>
    <w:rsid w:val="00174A70"/>
    <w:rsid w:val="00175340"/>
    <w:rsid w:val="00175674"/>
    <w:rsid w:val="00175A34"/>
    <w:rsid w:val="00176576"/>
    <w:rsid w:val="001769B2"/>
    <w:rsid w:val="00176AAD"/>
    <w:rsid w:val="00180EDF"/>
    <w:rsid w:val="0018146C"/>
    <w:rsid w:val="001816C0"/>
    <w:rsid w:val="0018173A"/>
    <w:rsid w:val="001826DF"/>
    <w:rsid w:val="00182FC5"/>
    <w:rsid w:val="00184041"/>
    <w:rsid w:val="0018476C"/>
    <w:rsid w:val="001847FA"/>
    <w:rsid w:val="00184817"/>
    <w:rsid w:val="0018529B"/>
    <w:rsid w:val="00185883"/>
    <w:rsid w:val="0018628D"/>
    <w:rsid w:val="00186341"/>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769A"/>
    <w:rsid w:val="001A006C"/>
    <w:rsid w:val="001A04E6"/>
    <w:rsid w:val="001A12FC"/>
    <w:rsid w:val="001A1E0B"/>
    <w:rsid w:val="001A28A0"/>
    <w:rsid w:val="001A30BC"/>
    <w:rsid w:val="001A32AF"/>
    <w:rsid w:val="001A34D4"/>
    <w:rsid w:val="001A3699"/>
    <w:rsid w:val="001A3ABC"/>
    <w:rsid w:val="001A4C37"/>
    <w:rsid w:val="001A5486"/>
    <w:rsid w:val="001A595E"/>
    <w:rsid w:val="001A6D3D"/>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6508"/>
    <w:rsid w:val="001B6B00"/>
    <w:rsid w:val="001B6BF0"/>
    <w:rsid w:val="001B799F"/>
    <w:rsid w:val="001B7C83"/>
    <w:rsid w:val="001C01B2"/>
    <w:rsid w:val="001C05BC"/>
    <w:rsid w:val="001C1473"/>
    <w:rsid w:val="001C26D1"/>
    <w:rsid w:val="001C2E94"/>
    <w:rsid w:val="001C34F5"/>
    <w:rsid w:val="001C3A2A"/>
    <w:rsid w:val="001C41EE"/>
    <w:rsid w:val="001C450D"/>
    <w:rsid w:val="001C4592"/>
    <w:rsid w:val="001C5433"/>
    <w:rsid w:val="001C5B1E"/>
    <w:rsid w:val="001C5F41"/>
    <w:rsid w:val="001C64C7"/>
    <w:rsid w:val="001C6BA0"/>
    <w:rsid w:val="001C7D60"/>
    <w:rsid w:val="001D05AD"/>
    <w:rsid w:val="001D177D"/>
    <w:rsid w:val="001D1903"/>
    <w:rsid w:val="001D1CF9"/>
    <w:rsid w:val="001D25CD"/>
    <w:rsid w:val="001D293C"/>
    <w:rsid w:val="001D335E"/>
    <w:rsid w:val="001D382A"/>
    <w:rsid w:val="001D4C2D"/>
    <w:rsid w:val="001D62E8"/>
    <w:rsid w:val="001D7076"/>
    <w:rsid w:val="001D7F23"/>
    <w:rsid w:val="001E08C6"/>
    <w:rsid w:val="001E22F3"/>
    <w:rsid w:val="001E27D3"/>
    <w:rsid w:val="001E368D"/>
    <w:rsid w:val="001E4A6D"/>
    <w:rsid w:val="001E4B70"/>
    <w:rsid w:val="001E4F70"/>
    <w:rsid w:val="001E55BD"/>
    <w:rsid w:val="001E672E"/>
    <w:rsid w:val="001E73B1"/>
    <w:rsid w:val="001E7DAA"/>
    <w:rsid w:val="001F0EC0"/>
    <w:rsid w:val="001F1BEA"/>
    <w:rsid w:val="001F22DA"/>
    <w:rsid w:val="001F2978"/>
    <w:rsid w:val="001F2C56"/>
    <w:rsid w:val="001F2C9E"/>
    <w:rsid w:val="001F39E2"/>
    <w:rsid w:val="001F3F4C"/>
    <w:rsid w:val="001F45FA"/>
    <w:rsid w:val="001F582D"/>
    <w:rsid w:val="002010AE"/>
    <w:rsid w:val="002014D4"/>
    <w:rsid w:val="00201601"/>
    <w:rsid w:val="00203368"/>
    <w:rsid w:val="00203D8A"/>
    <w:rsid w:val="00204846"/>
    <w:rsid w:val="0020510C"/>
    <w:rsid w:val="00206160"/>
    <w:rsid w:val="00206796"/>
    <w:rsid w:val="0020726C"/>
    <w:rsid w:val="00207F9A"/>
    <w:rsid w:val="00211460"/>
    <w:rsid w:val="002117C6"/>
    <w:rsid w:val="0021185E"/>
    <w:rsid w:val="002118FD"/>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DF9"/>
    <w:rsid w:val="00217569"/>
    <w:rsid w:val="002176FE"/>
    <w:rsid w:val="0021778C"/>
    <w:rsid w:val="002179BF"/>
    <w:rsid w:val="00217C23"/>
    <w:rsid w:val="002209DF"/>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EB7"/>
    <w:rsid w:val="00231F3E"/>
    <w:rsid w:val="00232659"/>
    <w:rsid w:val="00232BDB"/>
    <w:rsid w:val="00233478"/>
    <w:rsid w:val="00233683"/>
    <w:rsid w:val="00233AB5"/>
    <w:rsid w:val="002341A8"/>
    <w:rsid w:val="00234E36"/>
    <w:rsid w:val="00235156"/>
    <w:rsid w:val="002353C8"/>
    <w:rsid w:val="00236450"/>
    <w:rsid w:val="00236D6F"/>
    <w:rsid w:val="00236E1D"/>
    <w:rsid w:val="002374BD"/>
    <w:rsid w:val="002374F8"/>
    <w:rsid w:val="00237660"/>
    <w:rsid w:val="00237FB4"/>
    <w:rsid w:val="00240405"/>
    <w:rsid w:val="002406EF"/>
    <w:rsid w:val="00241329"/>
    <w:rsid w:val="002413E0"/>
    <w:rsid w:val="0024155F"/>
    <w:rsid w:val="0024250A"/>
    <w:rsid w:val="0024326B"/>
    <w:rsid w:val="00244221"/>
    <w:rsid w:val="002444CA"/>
    <w:rsid w:val="00245D35"/>
    <w:rsid w:val="00245DE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60A7"/>
    <w:rsid w:val="00257009"/>
    <w:rsid w:val="00257014"/>
    <w:rsid w:val="002578DA"/>
    <w:rsid w:val="00257A55"/>
    <w:rsid w:val="0025FFA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65AE"/>
    <w:rsid w:val="002769DF"/>
    <w:rsid w:val="00276A76"/>
    <w:rsid w:val="002778BC"/>
    <w:rsid w:val="00277956"/>
    <w:rsid w:val="002809E6"/>
    <w:rsid w:val="00280BCC"/>
    <w:rsid w:val="00280E86"/>
    <w:rsid w:val="00281888"/>
    <w:rsid w:val="002819BF"/>
    <w:rsid w:val="00281AFE"/>
    <w:rsid w:val="00281C47"/>
    <w:rsid w:val="00282D52"/>
    <w:rsid w:val="00282FCA"/>
    <w:rsid w:val="00283418"/>
    <w:rsid w:val="00283DB2"/>
    <w:rsid w:val="00284049"/>
    <w:rsid w:val="002845CC"/>
    <w:rsid w:val="002850B6"/>
    <w:rsid w:val="002868BA"/>
    <w:rsid w:val="002868FA"/>
    <w:rsid w:val="00286F1A"/>
    <w:rsid w:val="00290553"/>
    <w:rsid w:val="0029224F"/>
    <w:rsid w:val="00292303"/>
    <w:rsid w:val="0029303E"/>
    <w:rsid w:val="00293097"/>
    <w:rsid w:val="00293806"/>
    <w:rsid w:val="00293880"/>
    <w:rsid w:val="0029488A"/>
    <w:rsid w:val="00296684"/>
    <w:rsid w:val="00296C40"/>
    <w:rsid w:val="0029712A"/>
    <w:rsid w:val="002A01EB"/>
    <w:rsid w:val="002A01FB"/>
    <w:rsid w:val="002A2624"/>
    <w:rsid w:val="002A26CD"/>
    <w:rsid w:val="002A2813"/>
    <w:rsid w:val="002A2B12"/>
    <w:rsid w:val="002A3602"/>
    <w:rsid w:val="002A5FE5"/>
    <w:rsid w:val="002A7DE9"/>
    <w:rsid w:val="002A7ECC"/>
    <w:rsid w:val="002A7EEA"/>
    <w:rsid w:val="002B09E7"/>
    <w:rsid w:val="002B3062"/>
    <w:rsid w:val="002B3F01"/>
    <w:rsid w:val="002B5ADD"/>
    <w:rsid w:val="002B68F4"/>
    <w:rsid w:val="002B6D95"/>
    <w:rsid w:val="002B7216"/>
    <w:rsid w:val="002B777D"/>
    <w:rsid w:val="002C00DF"/>
    <w:rsid w:val="002C14FD"/>
    <w:rsid w:val="002C15AF"/>
    <w:rsid w:val="002C1A2B"/>
    <w:rsid w:val="002C1E37"/>
    <w:rsid w:val="002C2419"/>
    <w:rsid w:val="002C3480"/>
    <w:rsid w:val="002C3D0E"/>
    <w:rsid w:val="002C6A7D"/>
    <w:rsid w:val="002C6C61"/>
    <w:rsid w:val="002C70E6"/>
    <w:rsid w:val="002C70FF"/>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57D"/>
    <w:rsid w:val="0030785F"/>
    <w:rsid w:val="00310393"/>
    <w:rsid w:val="00310601"/>
    <w:rsid w:val="00311638"/>
    <w:rsid w:val="003120EC"/>
    <w:rsid w:val="003127CB"/>
    <w:rsid w:val="00313B72"/>
    <w:rsid w:val="003152A3"/>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B39"/>
    <w:rsid w:val="00332C6B"/>
    <w:rsid w:val="00333E5B"/>
    <w:rsid w:val="00334DD4"/>
    <w:rsid w:val="0033546B"/>
    <w:rsid w:val="00336EC5"/>
    <w:rsid w:val="00340158"/>
    <w:rsid w:val="0034055D"/>
    <w:rsid w:val="00341C2F"/>
    <w:rsid w:val="00343515"/>
    <w:rsid w:val="003435FB"/>
    <w:rsid w:val="003436EE"/>
    <w:rsid w:val="00343CF5"/>
    <w:rsid w:val="0034401F"/>
    <w:rsid w:val="00344080"/>
    <w:rsid w:val="003440F1"/>
    <w:rsid w:val="003456DC"/>
    <w:rsid w:val="003459EC"/>
    <w:rsid w:val="00345A40"/>
    <w:rsid w:val="00345BFC"/>
    <w:rsid w:val="00347765"/>
    <w:rsid w:val="00347E2D"/>
    <w:rsid w:val="003501D4"/>
    <w:rsid w:val="0035033D"/>
    <w:rsid w:val="00350591"/>
    <w:rsid w:val="00350ECD"/>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C2C"/>
    <w:rsid w:val="003731FF"/>
    <w:rsid w:val="003737ED"/>
    <w:rsid w:val="00373955"/>
    <w:rsid w:val="00374FC7"/>
    <w:rsid w:val="00375098"/>
    <w:rsid w:val="003753A9"/>
    <w:rsid w:val="00375AD3"/>
    <w:rsid w:val="00375B79"/>
    <w:rsid w:val="00375E4B"/>
    <w:rsid w:val="00375EA7"/>
    <w:rsid w:val="00375EE8"/>
    <w:rsid w:val="0037626A"/>
    <w:rsid w:val="0037691E"/>
    <w:rsid w:val="00377214"/>
    <w:rsid w:val="00377FD8"/>
    <w:rsid w:val="00380AD7"/>
    <w:rsid w:val="003812E6"/>
    <w:rsid w:val="003815A7"/>
    <w:rsid w:val="0038169D"/>
    <w:rsid w:val="00382303"/>
    <w:rsid w:val="00382E77"/>
    <w:rsid w:val="0038308E"/>
    <w:rsid w:val="00383418"/>
    <w:rsid w:val="00383637"/>
    <w:rsid w:val="003836B2"/>
    <w:rsid w:val="0038419D"/>
    <w:rsid w:val="003845B6"/>
    <w:rsid w:val="0038461A"/>
    <w:rsid w:val="00384926"/>
    <w:rsid w:val="003854DD"/>
    <w:rsid w:val="003855BC"/>
    <w:rsid w:val="0038577A"/>
    <w:rsid w:val="00385BF9"/>
    <w:rsid w:val="00386939"/>
    <w:rsid w:val="003869C6"/>
    <w:rsid w:val="0038722C"/>
    <w:rsid w:val="003873FF"/>
    <w:rsid w:val="00387794"/>
    <w:rsid w:val="00387F8E"/>
    <w:rsid w:val="0039281C"/>
    <w:rsid w:val="00392A60"/>
    <w:rsid w:val="00392BD7"/>
    <w:rsid w:val="0039312B"/>
    <w:rsid w:val="00393772"/>
    <w:rsid w:val="00393D97"/>
    <w:rsid w:val="003941F4"/>
    <w:rsid w:val="003948B4"/>
    <w:rsid w:val="003948DA"/>
    <w:rsid w:val="0039490B"/>
    <w:rsid w:val="00394B0B"/>
    <w:rsid w:val="0039567B"/>
    <w:rsid w:val="003968AF"/>
    <w:rsid w:val="00396E08"/>
    <w:rsid w:val="00396E82"/>
    <w:rsid w:val="003972C2"/>
    <w:rsid w:val="00397D78"/>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FED"/>
    <w:rsid w:val="003A6076"/>
    <w:rsid w:val="003A6435"/>
    <w:rsid w:val="003A68D0"/>
    <w:rsid w:val="003A759C"/>
    <w:rsid w:val="003B0187"/>
    <w:rsid w:val="003B0260"/>
    <w:rsid w:val="003B08A5"/>
    <w:rsid w:val="003B0F0D"/>
    <w:rsid w:val="003B111C"/>
    <w:rsid w:val="003B17EF"/>
    <w:rsid w:val="003B19FC"/>
    <w:rsid w:val="003B1B79"/>
    <w:rsid w:val="003B1F3C"/>
    <w:rsid w:val="003B3D30"/>
    <w:rsid w:val="003B3E9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40EA"/>
    <w:rsid w:val="003C4246"/>
    <w:rsid w:val="003C474A"/>
    <w:rsid w:val="003C4987"/>
    <w:rsid w:val="003C4CED"/>
    <w:rsid w:val="003C5819"/>
    <w:rsid w:val="003C6483"/>
    <w:rsid w:val="003C706F"/>
    <w:rsid w:val="003C73DE"/>
    <w:rsid w:val="003D0458"/>
    <w:rsid w:val="003D0545"/>
    <w:rsid w:val="003D0EA9"/>
    <w:rsid w:val="003D11AF"/>
    <w:rsid w:val="003D2077"/>
    <w:rsid w:val="003D2334"/>
    <w:rsid w:val="003D31DD"/>
    <w:rsid w:val="003D4419"/>
    <w:rsid w:val="003D4B9D"/>
    <w:rsid w:val="003D4DE9"/>
    <w:rsid w:val="003D50BB"/>
    <w:rsid w:val="003D6548"/>
    <w:rsid w:val="003D6830"/>
    <w:rsid w:val="003D68E1"/>
    <w:rsid w:val="003D7682"/>
    <w:rsid w:val="003E2488"/>
    <w:rsid w:val="003E2B91"/>
    <w:rsid w:val="003E358F"/>
    <w:rsid w:val="003E42BC"/>
    <w:rsid w:val="003E5059"/>
    <w:rsid w:val="003E58D7"/>
    <w:rsid w:val="003E5966"/>
    <w:rsid w:val="003E5BF9"/>
    <w:rsid w:val="003E6AD5"/>
    <w:rsid w:val="003E6FD4"/>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772"/>
    <w:rsid w:val="003F5F25"/>
    <w:rsid w:val="003F5F33"/>
    <w:rsid w:val="003F6AA5"/>
    <w:rsid w:val="003F7040"/>
    <w:rsid w:val="003F7CF4"/>
    <w:rsid w:val="00400A53"/>
    <w:rsid w:val="0040182C"/>
    <w:rsid w:val="00402656"/>
    <w:rsid w:val="004026AB"/>
    <w:rsid w:val="00402B5E"/>
    <w:rsid w:val="00402FD2"/>
    <w:rsid w:val="004031EF"/>
    <w:rsid w:val="0040350E"/>
    <w:rsid w:val="0040387C"/>
    <w:rsid w:val="00404078"/>
    <w:rsid w:val="0040410D"/>
    <w:rsid w:val="004049DE"/>
    <w:rsid w:val="00404AF9"/>
    <w:rsid w:val="00405134"/>
    <w:rsid w:val="00405948"/>
    <w:rsid w:val="0040659C"/>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40DD"/>
    <w:rsid w:val="00425161"/>
    <w:rsid w:val="004259EF"/>
    <w:rsid w:val="00426588"/>
    <w:rsid w:val="004266C9"/>
    <w:rsid w:val="00426847"/>
    <w:rsid w:val="00426D7C"/>
    <w:rsid w:val="00426DDB"/>
    <w:rsid w:val="00430DDB"/>
    <w:rsid w:val="00430EEA"/>
    <w:rsid w:val="004318A4"/>
    <w:rsid w:val="00431A0C"/>
    <w:rsid w:val="00432058"/>
    <w:rsid w:val="004325A7"/>
    <w:rsid w:val="0043392A"/>
    <w:rsid w:val="004342E6"/>
    <w:rsid w:val="00434C44"/>
    <w:rsid w:val="004366E0"/>
    <w:rsid w:val="00436DD7"/>
    <w:rsid w:val="00436E1C"/>
    <w:rsid w:val="004372AC"/>
    <w:rsid w:val="0043799D"/>
    <w:rsid w:val="00437DE1"/>
    <w:rsid w:val="0043B735"/>
    <w:rsid w:val="00441299"/>
    <w:rsid w:val="00442333"/>
    <w:rsid w:val="0044246A"/>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50E0"/>
    <w:rsid w:val="004554AB"/>
    <w:rsid w:val="0045591B"/>
    <w:rsid w:val="00455ABB"/>
    <w:rsid w:val="00455D14"/>
    <w:rsid w:val="004568D9"/>
    <w:rsid w:val="00460897"/>
    <w:rsid w:val="00460B99"/>
    <w:rsid w:val="004610BF"/>
    <w:rsid w:val="0046117B"/>
    <w:rsid w:val="004614FA"/>
    <w:rsid w:val="004627B0"/>
    <w:rsid w:val="00462FB4"/>
    <w:rsid w:val="00464613"/>
    <w:rsid w:val="00464BE1"/>
    <w:rsid w:val="00464D16"/>
    <w:rsid w:val="00464D3B"/>
    <w:rsid w:val="0046574F"/>
    <w:rsid w:val="00466513"/>
    <w:rsid w:val="00466769"/>
    <w:rsid w:val="00466ED6"/>
    <w:rsid w:val="00470504"/>
    <w:rsid w:val="00471A21"/>
    <w:rsid w:val="0047240B"/>
    <w:rsid w:val="0047384F"/>
    <w:rsid w:val="00473F60"/>
    <w:rsid w:val="004740E3"/>
    <w:rsid w:val="00474375"/>
    <w:rsid w:val="00474765"/>
    <w:rsid w:val="0047549A"/>
    <w:rsid w:val="004754EE"/>
    <w:rsid w:val="00475C79"/>
    <w:rsid w:val="0047674D"/>
    <w:rsid w:val="0047677A"/>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90185"/>
    <w:rsid w:val="00490CDB"/>
    <w:rsid w:val="00492B80"/>
    <w:rsid w:val="0049408A"/>
    <w:rsid w:val="004940D6"/>
    <w:rsid w:val="00494394"/>
    <w:rsid w:val="00494411"/>
    <w:rsid w:val="004949AE"/>
    <w:rsid w:val="004951C3"/>
    <w:rsid w:val="00495350"/>
    <w:rsid w:val="00495D15"/>
    <w:rsid w:val="00495D51"/>
    <w:rsid w:val="00495E74"/>
    <w:rsid w:val="0049676F"/>
    <w:rsid w:val="00497819"/>
    <w:rsid w:val="004A117F"/>
    <w:rsid w:val="004A11B7"/>
    <w:rsid w:val="004A1364"/>
    <w:rsid w:val="004A1D5D"/>
    <w:rsid w:val="004A2152"/>
    <w:rsid w:val="004A332D"/>
    <w:rsid w:val="004A3A80"/>
    <w:rsid w:val="004A3DE4"/>
    <w:rsid w:val="004A428D"/>
    <w:rsid w:val="004A499C"/>
    <w:rsid w:val="004A4BF8"/>
    <w:rsid w:val="004A4C0C"/>
    <w:rsid w:val="004A4ED9"/>
    <w:rsid w:val="004A524B"/>
    <w:rsid w:val="004A5E0D"/>
    <w:rsid w:val="004A6FFF"/>
    <w:rsid w:val="004A7105"/>
    <w:rsid w:val="004A73CD"/>
    <w:rsid w:val="004A7895"/>
    <w:rsid w:val="004B035D"/>
    <w:rsid w:val="004B11D6"/>
    <w:rsid w:val="004B1AF9"/>
    <w:rsid w:val="004B1EB8"/>
    <w:rsid w:val="004B258E"/>
    <w:rsid w:val="004B2D32"/>
    <w:rsid w:val="004B4824"/>
    <w:rsid w:val="004B5D82"/>
    <w:rsid w:val="004B6780"/>
    <w:rsid w:val="004B6804"/>
    <w:rsid w:val="004B6B64"/>
    <w:rsid w:val="004B7287"/>
    <w:rsid w:val="004B73E9"/>
    <w:rsid w:val="004B7418"/>
    <w:rsid w:val="004B75B7"/>
    <w:rsid w:val="004B7ECC"/>
    <w:rsid w:val="004BE72F"/>
    <w:rsid w:val="004C0807"/>
    <w:rsid w:val="004C08C7"/>
    <w:rsid w:val="004C0C71"/>
    <w:rsid w:val="004C0E6F"/>
    <w:rsid w:val="004C2894"/>
    <w:rsid w:val="004C3690"/>
    <w:rsid w:val="004C4357"/>
    <w:rsid w:val="004C47D1"/>
    <w:rsid w:val="004C4CD6"/>
    <w:rsid w:val="004C4FBF"/>
    <w:rsid w:val="004C76FD"/>
    <w:rsid w:val="004C7820"/>
    <w:rsid w:val="004D0EDD"/>
    <w:rsid w:val="004D1AED"/>
    <w:rsid w:val="004D2232"/>
    <w:rsid w:val="004D3F86"/>
    <w:rsid w:val="004D492E"/>
    <w:rsid w:val="004D50DC"/>
    <w:rsid w:val="004D5AC0"/>
    <w:rsid w:val="004D6125"/>
    <w:rsid w:val="004D614A"/>
    <w:rsid w:val="004D7287"/>
    <w:rsid w:val="004D7C18"/>
    <w:rsid w:val="004E05E2"/>
    <w:rsid w:val="004E0759"/>
    <w:rsid w:val="004E12F1"/>
    <w:rsid w:val="004E1F17"/>
    <w:rsid w:val="004E2510"/>
    <w:rsid w:val="004E3D71"/>
    <w:rsid w:val="004E42BA"/>
    <w:rsid w:val="004E4EA2"/>
    <w:rsid w:val="004E6356"/>
    <w:rsid w:val="004E71B0"/>
    <w:rsid w:val="004E7E53"/>
    <w:rsid w:val="004F0000"/>
    <w:rsid w:val="004F0642"/>
    <w:rsid w:val="004F065C"/>
    <w:rsid w:val="004F25FC"/>
    <w:rsid w:val="004F2750"/>
    <w:rsid w:val="004F34C1"/>
    <w:rsid w:val="004F4005"/>
    <w:rsid w:val="004F4073"/>
    <w:rsid w:val="004F44D6"/>
    <w:rsid w:val="004F494B"/>
    <w:rsid w:val="004F52B0"/>
    <w:rsid w:val="004F643A"/>
    <w:rsid w:val="004F64DD"/>
    <w:rsid w:val="005004BF"/>
    <w:rsid w:val="005007C6"/>
    <w:rsid w:val="00500831"/>
    <w:rsid w:val="0050091E"/>
    <w:rsid w:val="00500F1A"/>
    <w:rsid w:val="00500FB3"/>
    <w:rsid w:val="00501228"/>
    <w:rsid w:val="0050217A"/>
    <w:rsid w:val="00502D62"/>
    <w:rsid w:val="005031C9"/>
    <w:rsid w:val="005033B2"/>
    <w:rsid w:val="00503603"/>
    <w:rsid w:val="005037D1"/>
    <w:rsid w:val="00504C18"/>
    <w:rsid w:val="00506974"/>
    <w:rsid w:val="00507F1C"/>
    <w:rsid w:val="005112AF"/>
    <w:rsid w:val="005112B3"/>
    <w:rsid w:val="00511FA6"/>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7C0"/>
    <w:rsid w:val="00524E8B"/>
    <w:rsid w:val="0052528D"/>
    <w:rsid w:val="00525561"/>
    <w:rsid w:val="00525B6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5D6"/>
    <w:rsid w:val="00532695"/>
    <w:rsid w:val="00533EDC"/>
    <w:rsid w:val="005345E9"/>
    <w:rsid w:val="0053475F"/>
    <w:rsid w:val="00534FCE"/>
    <w:rsid w:val="005352F3"/>
    <w:rsid w:val="00535EFF"/>
    <w:rsid w:val="005360F7"/>
    <w:rsid w:val="005368F4"/>
    <w:rsid w:val="00536BE9"/>
    <w:rsid w:val="00537DAD"/>
    <w:rsid w:val="00540712"/>
    <w:rsid w:val="00540A63"/>
    <w:rsid w:val="00540C82"/>
    <w:rsid w:val="005415C1"/>
    <w:rsid w:val="00542DAF"/>
    <w:rsid w:val="0054301B"/>
    <w:rsid w:val="005434D1"/>
    <w:rsid w:val="00543D61"/>
    <w:rsid w:val="00544005"/>
    <w:rsid w:val="00544891"/>
    <w:rsid w:val="00545EA7"/>
    <w:rsid w:val="00546D20"/>
    <w:rsid w:val="00547998"/>
    <w:rsid w:val="00547CFA"/>
    <w:rsid w:val="0055009A"/>
    <w:rsid w:val="005500B1"/>
    <w:rsid w:val="005505C6"/>
    <w:rsid w:val="00550C12"/>
    <w:rsid w:val="00550E3C"/>
    <w:rsid w:val="00551C71"/>
    <w:rsid w:val="00551FBB"/>
    <w:rsid w:val="005522BC"/>
    <w:rsid w:val="0055300F"/>
    <w:rsid w:val="00553553"/>
    <w:rsid w:val="00554724"/>
    <w:rsid w:val="00554CB3"/>
    <w:rsid w:val="00554D9A"/>
    <w:rsid w:val="005564FE"/>
    <w:rsid w:val="005567E5"/>
    <w:rsid w:val="005571EA"/>
    <w:rsid w:val="005572CF"/>
    <w:rsid w:val="00557AD8"/>
    <w:rsid w:val="00557DDE"/>
    <w:rsid w:val="00560639"/>
    <w:rsid w:val="005616B4"/>
    <w:rsid w:val="00562809"/>
    <w:rsid w:val="005629AC"/>
    <w:rsid w:val="00562BA1"/>
    <w:rsid w:val="00562E27"/>
    <w:rsid w:val="00562F54"/>
    <w:rsid w:val="00563D9E"/>
    <w:rsid w:val="00565238"/>
    <w:rsid w:val="00565F9C"/>
    <w:rsid w:val="005665A4"/>
    <w:rsid w:val="0056662B"/>
    <w:rsid w:val="005668C0"/>
    <w:rsid w:val="00566FBD"/>
    <w:rsid w:val="00567450"/>
    <w:rsid w:val="0056762F"/>
    <w:rsid w:val="00570254"/>
    <w:rsid w:val="00570691"/>
    <w:rsid w:val="00570A6E"/>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7694"/>
    <w:rsid w:val="00577D6C"/>
    <w:rsid w:val="00580367"/>
    <w:rsid w:val="0058087E"/>
    <w:rsid w:val="005808E8"/>
    <w:rsid w:val="0058121D"/>
    <w:rsid w:val="005826B2"/>
    <w:rsid w:val="00582971"/>
    <w:rsid w:val="005872D9"/>
    <w:rsid w:val="00590015"/>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97174"/>
    <w:rsid w:val="005A1528"/>
    <w:rsid w:val="005A1ACF"/>
    <w:rsid w:val="005A1F0F"/>
    <w:rsid w:val="005A3122"/>
    <w:rsid w:val="005A3D0C"/>
    <w:rsid w:val="005A3F38"/>
    <w:rsid w:val="005A498C"/>
    <w:rsid w:val="005A4F96"/>
    <w:rsid w:val="005A54A2"/>
    <w:rsid w:val="005A59A3"/>
    <w:rsid w:val="005B0676"/>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C95"/>
    <w:rsid w:val="005C2A3B"/>
    <w:rsid w:val="005C45D9"/>
    <w:rsid w:val="005C538D"/>
    <w:rsid w:val="005C56CE"/>
    <w:rsid w:val="005C617B"/>
    <w:rsid w:val="005C6BFA"/>
    <w:rsid w:val="005C6C5A"/>
    <w:rsid w:val="005D0BB1"/>
    <w:rsid w:val="005D0DB8"/>
    <w:rsid w:val="005D3954"/>
    <w:rsid w:val="005D55E8"/>
    <w:rsid w:val="005D61C7"/>
    <w:rsid w:val="005D64CB"/>
    <w:rsid w:val="005D6E8B"/>
    <w:rsid w:val="005DBF54"/>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6033"/>
    <w:rsid w:val="005F72D5"/>
    <w:rsid w:val="005F732D"/>
    <w:rsid w:val="005F7FE4"/>
    <w:rsid w:val="006005C6"/>
    <w:rsid w:val="00600CB8"/>
    <w:rsid w:val="00600E46"/>
    <w:rsid w:val="00601E03"/>
    <w:rsid w:val="00602B04"/>
    <w:rsid w:val="006034B0"/>
    <w:rsid w:val="0060388F"/>
    <w:rsid w:val="00603DE0"/>
    <w:rsid w:val="006045C0"/>
    <w:rsid w:val="00605764"/>
    <w:rsid w:val="00605BFD"/>
    <w:rsid w:val="0060733C"/>
    <w:rsid w:val="0061257C"/>
    <w:rsid w:val="00613785"/>
    <w:rsid w:val="00613FA2"/>
    <w:rsid w:val="006142D6"/>
    <w:rsid w:val="00614594"/>
    <w:rsid w:val="00614956"/>
    <w:rsid w:val="00614985"/>
    <w:rsid w:val="00615A57"/>
    <w:rsid w:val="00615F43"/>
    <w:rsid w:val="00616EB4"/>
    <w:rsid w:val="0061716C"/>
    <w:rsid w:val="0061A734"/>
    <w:rsid w:val="00621134"/>
    <w:rsid w:val="0062145A"/>
    <w:rsid w:val="0062258B"/>
    <w:rsid w:val="00622CAF"/>
    <w:rsid w:val="00623652"/>
    <w:rsid w:val="006237A6"/>
    <w:rsid w:val="00623912"/>
    <w:rsid w:val="00623B42"/>
    <w:rsid w:val="00623DBA"/>
    <w:rsid w:val="006249A3"/>
    <w:rsid w:val="00624A2E"/>
    <w:rsid w:val="00624AFF"/>
    <w:rsid w:val="00624E6D"/>
    <w:rsid w:val="00624F2B"/>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EFB"/>
    <w:rsid w:val="00647BFC"/>
    <w:rsid w:val="00647C2B"/>
    <w:rsid w:val="00647D1A"/>
    <w:rsid w:val="006503D3"/>
    <w:rsid w:val="00650CA5"/>
    <w:rsid w:val="00650F29"/>
    <w:rsid w:val="00651BA2"/>
    <w:rsid w:val="00653823"/>
    <w:rsid w:val="00657647"/>
    <w:rsid w:val="006576B4"/>
    <w:rsid w:val="00657A05"/>
    <w:rsid w:val="00661E40"/>
    <w:rsid w:val="006620DE"/>
    <w:rsid w:val="0066218F"/>
    <w:rsid w:val="0066250B"/>
    <w:rsid w:val="006635E9"/>
    <w:rsid w:val="00663E04"/>
    <w:rsid w:val="0066415D"/>
    <w:rsid w:val="006642CB"/>
    <w:rsid w:val="006646E6"/>
    <w:rsid w:val="00665593"/>
    <w:rsid w:val="0066645C"/>
    <w:rsid w:val="00667ABB"/>
    <w:rsid w:val="00670069"/>
    <w:rsid w:val="00671EDC"/>
    <w:rsid w:val="00672004"/>
    <w:rsid w:val="006723A1"/>
    <w:rsid w:val="00672CC6"/>
    <w:rsid w:val="00673017"/>
    <w:rsid w:val="0067311E"/>
    <w:rsid w:val="0067391C"/>
    <w:rsid w:val="00673BEA"/>
    <w:rsid w:val="00674353"/>
    <w:rsid w:val="00674BD4"/>
    <w:rsid w:val="00674D7B"/>
    <w:rsid w:val="00675F99"/>
    <w:rsid w:val="00676602"/>
    <w:rsid w:val="00676CBE"/>
    <w:rsid w:val="00677BAA"/>
    <w:rsid w:val="00677FD0"/>
    <w:rsid w:val="00681791"/>
    <w:rsid w:val="00682436"/>
    <w:rsid w:val="00683090"/>
    <w:rsid w:val="00683B99"/>
    <w:rsid w:val="0068401F"/>
    <w:rsid w:val="006845D6"/>
    <w:rsid w:val="00684FD8"/>
    <w:rsid w:val="006875B0"/>
    <w:rsid w:val="00687EAA"/>
    <w:rsid w:val="00687EF4"/>
    <w:rsid w:val="0069163D"/>
    <w:rsid w:val="00691E15"/>
    <w:rsid w:val="00691E3E"/>
    <w:rsid w:val="0069223E"/>
    <w:rsid w:val="00692BFE"/>
    <w:rsid w:val="00693986"/>
    <w:rsid w:val="006942B0"/>
    <w:rsid w:val="0069489B"/>
    <w:rsid w:val="00694EB5"/>
    <w:rsid w:val="006953B2"/>
    <w:rsid w:val="006957DA"/>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89B"/>
    <w:rsid w:val="006D1157"/>
    <w:rsid w:val="006D166C"/>
    <w:rsid w:val="006D1F40"/>
    <w:rsid w:val="006D2B14"/>
    <w:rsid w:val="006D31D3"/>
    <w:rsid w:val="006D39E9"/>
    <w:rsid w:val="006D4343"/>
    <w:rsid w:val="006D48E9"/>
    <w:rsid w:val="006D48F6"/>
    <w:rsid w:val="006D4A9F"/>
    <w:rsid w:val="006D4D75"/>
    <w:rsid w:val="006D611A"/>
    <w:rsid w:val="006D6B75"/>
    <w:rsid w:val="006D7068"/>
    <w:rsid w:val="006D77A2"/>
    <w:rsid w:val="006D7E93"/>
    <w:rsid w:val="006D7ECF"/>
    <w:rsid w:val="006E05C2"/>
    <w:rsid w:val="006E0CA8"/>
    <w:rsid w:val="006E114C"/>
    <w:rsid w:val="006E25A5"/>
    <w:rsid w:val="006E27E3"/>
    <w:rsid w:val="006E3395"/>
    <w:rsid w:val="006E3545"/>
    <w:rsid w:val="006E40CF"/>
    <w:rsid w:val="006E4835"/>
    <w:rsid w:val="006E495A"/>
    <w:rsid w:val="006E54FB"/>
    <w:rsid w:val="006E55E5"/>
    <w:rsid w:val="006E6B45"/>
    <w:rsid w:val="006E6CD6"/>
    <w:rsid w:val="006E6DC1"/>
    <w:rsid w:val="006E70AB"/>
    <w:rsid w:val="006E70BB"/>
    <w:rsid w:val="006E7B7E"/>
    <w:rsid w:val="006E7EB5"/>
    <w:rsid w:val="006F0B57"/>
    <w:rsid w:val="006F1746"/>
    <w:rsid w:val="006F1D96"/>
    <w:rsid w:val="006F1E89"/>
    <w:rsid w:val="006F38BE"/>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E4B"/>
    <w:rsid w:val="0070447F"/>
    <w:rsid w:val="0070540D"/>
    <w:rsid w:val="00705FE2"/>
    <w:rsid w:val="00706452"/>
    <w:rsid w:val="00706EE1"/>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57E"/>
    <w:rsid w:val="00732B8B"/>
    <w:rsid w:val="00733460"/>
    <w:rsid w:val="00733BDF"/>
    <w:rsid w:val="0073425A"/>
    <w:rsid w:val="007345DC"/>
    <w:rsid w:val="00735869"/>
    <w:rsid w:val="00735AB1"/>
    <w:rsid w:val="007368EE"/>
    <w:rsid w:val="007401DE"/>
    <w:rsid w:val="00740569"/>
    <w:rsid w:val="007412A5"/>
    <w:rsid w:val="00742047"/>
    <w:rsid w:val="00742339"/>
    <w:rsid w:val="007435D6"/>
    <w:rsid w:val="00743806"/>
    <w:rsid w:val="00744970"/>
    <w:rsid w:val="00744DC6"/>
    <w:rsid w:val="00745590"/>
    <w:rsid w:val="00745AFC"/>
    <w:rsid w:val="00745D10"/>
    <w:rsid w:val="0074628A"/>
    <w:rsid w:val="00746936"/>
    <w:rsid w:val="007469A1"/>
    <w:rsid w:val="00746DC7"/>
    <w:rsid w:val="0074726F"/>
    <w:rsid w:val="00750DBF"/>
    <w:rsid w:val="0075215E"/>
    <w:rsid w:val="007521BB"/>
    <w:rsid w:val="00752CA0"/>
    <w:rsid w:val="0075318A"/>
    <w:rsid w:val="00753A05"/>
    <w:rsid w:val="00753E6C"/>
    <w:rsid w:val="00754646"/>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509"/>
    <w:rsid w:val="0077098C"/>
    <w:rsid w:val="00772110"/>
    <w:rsid w:val="007732D7"/>
    <w:rsid w:val="00773DDF"/>
    <w:rsid w:val="00774B0A"/>
    <w:rsid w:val="00774E1A"/>
    <w:rsid w:val="0077503D"/>
    <w:rsid w:val="00775841"/>
    <w:rsid w:val="0077615D"/>
    <w:rsid w:val="0077650C"/>
    <w:rsid w:val="00776533"/>
    <w:rsid w:val="00777314"/>
    <w:rsid w:val="00777A01"/>
    <w:rsid w:val="007801B7"/>
    <w:rsid w:val="00780452"/>
    <w:rsid w:val="00780FE2"/>
    <w:rsid w:val="007818DC"/>
    <w:rsid w:val="00781F77"/>
    <w:rsid w:val="00783D1C"/>
    <w:rsid w:val="00783E59"/>
    <w:rsid w:val="007855F8"/>
    <w:rsid w:val="007858CC"/>
    <w:rsid w:val="00786923"/>
    <w:rsid w:val="007870D5"/>
    <w:rsid w:val="00787284"/>
    <w:rsid w:val="007897AF"/>
    <w:rsid w:val="00790314"/>
    <w:rsid w:val="007906C9"/>
    <w:rsid w:val="00790DBF"/>
    <w:rsid w:val="00791099"/>
    <w:rsid w:val="00791196"/>
    <w:rsid w:val="007913E2"/>
    <w:rsid w:val="00791441"/>
    <w:rsid w:val="00791D4A"/>
    <w:rsid w:val="00792533"/>
    <w:rsid w:val="00792654"/>
    <w:rsid w:val="00792F7B"/>
    <w:rsid w:val="00793C72"/>
    <w:rsid w:val="00794829"/>
    <w:rsid w:val="0079491D"/>
    <w:rsid w:val="00795CD0"/>
    <w:rsid w:val="00795DB3"/>
    <w:rsid w:val="00795EA2"/>
    <w:rsid w:val="0079693B"/>
    <w:rsid w:val="00797024"/>
    <w:rsid w:val="00797133"/>
    <w:rsid w:val="00797249"/>
    <w:rsid w:val="00797768"/>
    <w:rsid w:val="007A02D2"/>
    <w:rsid w:val="007A0D49"/>
    <w:rsid w:val="007A3365"/>
    <w:rsid w:val="007A336B"/>
    <w:rsid w:val="007A39D1"/>
    <w:rsid w:val="007A5217"/>
    <w:rsid w:val="007A5B74"/>
    <w:rsid w:val="007A5C90"/>
    <w:rsid w:val="007A6596"/>
    <w:rsid w:val="007A69CC"/>
    <w:rsid w:val="007A6A46"/>
    <w:rsid w:val="007A6B45"/>
    <w:rsid w:val="007A6D32"/>
    <w:rsid w:val="007A7D17"/>
    <w:rsid w:val="007A7EF2"/>
    <w:rsid w:val="007B060F"/>
    <w:rsid w:val="007B07FA"/>
    <w:rsid w:val="007B2620"/>
    <w:rsid w:val="007B296D"/>
    <w:rsid w:val="007B2DC0"/>
    <w:rsid w:val="007B2E34"/>
    <w:rsid w:val="007B32CE"/>
    <w:rsid w:val="007B3F50"/>
    <w:rsid w:val="007B4EA0"/>
    <w:rsid w:val="007B5FFD"/>
    <w:rsid w:val="007B7451"/>
    <w:rsid w:val="007B7634"/>
    <w:rsid w:val="007B7D73"/>
    <w:rsid w:val="007BD2D3"/>
    <w:rsid w:val="007BF0E6"/>
    <w:rsid w:val="007C16B4"/>
    <w:rsid w:val="007C2D80"/>
    <w:rsid w:val="007C2F90"/>
    <w:rsid w:val="007C3055"/>
    <w:rsid w:val="007C3119"/>
    <w:rsid w:val="007C361C"/>
    <w:rsid w:val="007C3D05"/>
    <w:rsid w:val="007C6D0A"/>
    <w:rsid w:val="007C6E1B"/>
    <w:rsid w:val="007C771E"/>
    <w:rsid w:val="007C787D"/>
    <w:rsid w:val="007C7C0B"/>
    <w:rsid w:val="007D0621"/>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E0A91"/>
    <w:rsid w:val="007E0B5C"/>
    <w:rsid w:val="007E0C00"/>
    <w:rsid w:val="007E2077"/>
    <w:rsid w:val="007E259F"/>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10D30"/>
    <w:rsid w:val="008111E8"/>
    <w:rsid w:val="008112B9"/>
    <w:rsid w:val="008115CA"/>
    <w:rsid w:val="00811D7F"/>
    <w:rsid w:val="0081200C"/>
    <w:rsid w:val="0081260E"/>
    <w:rsid w:val="008127E4"/>
    <w:rsid w:val="00813947"/>
    <w:rsid w:val="00814137"/>
    <w:rsid w:val="00814978"/>
    <w:rsid w:val="00814D60"/>
    <w:rsid w:val="008153AE"/>
    <w:rsid w:val="008157BD"/>
    <w:rsid w:val="00815A68"/>
    <w:rsid w:val="00815D66"/>
    <w:rsid w:val="00815F80"/>
    <w:rsid w:val="00816CB0"/>
    <w:rsid w:val="008200D9"/>
    <w:rsid w:val="00820B5F"/>
    <w:rsid w:val="00821764"/>
    <w:rsid w:val="008227EA"/>
    <w:rsid w:val="008234EA"/>
    <w:rsid w:val="008244BD"/>
    <w:rsid w:val="00824E94"/>
    <w:rsid w:val="00824FE5"/>
    <w:rsid w:val="008253C8"/>
    <w:rsid w:val="00827A6C"/>
    <w:rsid w:val="0083002E"/>
    <w:rsid w:val="0083215D"/>
    <w:rsid w:val="00833064"/>
    <w:rsid w:val="00833730"/>
    <w:rsid w:val="0083374E"/>
    <w:rsid w:val="008338B8"/>
    <w:rsid w:val="0083601E"/>
    <w:rsid w:val="00836333"/>
    <w:rsid w:val="00836D24"/>
    <w:rsid w:val="0083779E"/>
    <w:rsid w:val="0083784D"/>
    <w:rsid w:val="00841030"/>
    <w:rsid w:val="00841510"/>
    <w:rsid w:val="00841753"/>
    <w:rsid w:val="00841D10"/>
    <w:rsid w:val="00842D51"/>
    <w:rsid w:val="00842D54"/>
    <w:rsid w:val="00843368"/>
    <w:rsid w:val="008440D5"/>
    <w:rsid w:val="00845547"/>
    <w:rsid w:val="00845C47"/>
    <w:rsid w:val="008471EF"/>
    <w:rsid w:val="00847A99"/>
    <w:rsid w:val="00851541"/>
    <w:rsid w:val="0085311D"/>
    <w:rsid w:val="0085349C"/>
    <w:rsid w:val="00853AF0"/>
    <w:rsid w:val="00854BA7"/>
    <w:rsid w:val="00854FAB"/>
    <w:rsid w:val="00855F1C"/>
    <w:rsid w:val="00857FC4"/>
    <w:rsid w:val="00860399"/>
    <w:rsid w:val="008604E6"/>
    <w:rsid w:val="00860B57"/>
    <w:rsid w:val="00860BB3"/>
    <w:rsid w:val="00860D08"/>
    <w:rsid w:val="00861BE0"/>
    <w:rsid w:val="0086249F"/>
    <w:rsid w:val="0086293F"/>
    <w:rsid w:val="00862DA5"/>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F5"/>
    <w:rsid w:val="00876AC0"/>
    <w:rsid w:val="0087730F"/>
    <w:rsid w:val="0087748F"/>
    <w:rsid w:val="00877B25"/>
    <w:rsid w:val="008805FB"/>
    <w:rsid w:val="00880949"/>
    <w:rsid w:val="00882264"/>
    <w:rsid w:val="00883C69"/>
    <w:rsid w:val="0088420C"/>
    <w:rsid w:val="008857A6"/>
    <w:rsid w:val="00885FC9"/>
    <w:rsid w:val="00886B82"/>
    <w:rsid w:val="00887285"/>
    <w:rsid w:val="00887ADC"/>
    <w:rsid w:val="00890BA1"/>
    <w:rsid w:val="00890C97"/>
    <w:rsid w:val="0089130A"/>
    <w:rsid w:val="00891614"/>
    <w:rsid w:val="00891BEB"/>
    <w:rsid w:val="00891EAB"/>
    <w:rsid w:val="00892758"/>
    <w:rsid w:val="008933A7"/>
    <w:rsid w:val="00893593"/>
    <w:rsid w:val="0089571D"/>
    <w:rsid w:val="00895F81"/>
    <w:rsid w:val="00896B06"/>
    <w:rsid w:val="00896C72"/>
    <w:rsid w:val="008972EA"/>
    <w:rsid w:val="0089766E"/>
    <w:rsid w:val="008A06DF"/>
    <w:rsid w:val="008A094D"/>
    <w:rsid w:val="008A09EB"/>
    <w:rsid w:val="008A264A"/>
    <w:rsid w:val="008A2956"/>
    <w:rsid w:val="008A2D51"/>
    <w:rsid w:val="008A3075"/>
    <w:rsid w:val="008A394E"/>
    <w:rsid w:val="008A3A43"/>
    <w:rsid w:val="008A3D9C"/>
    <w:rsid w:val="008A481F"/>
    <w:rsid w:val="008A4A11"/>
    <w:rsid w:val="008A4C68"/>
    <w:rsid w:val="008A4C8E"/>
    <w:rsid w:val="008A4ECE"/>
    <w:rsid w:val="008A5392"/>
    <w:rsid w:val="008A669E"/>
    <w:rsid w:val="008A776F"/>
    <w:rsid w:val="008A7ACB"/>
    <w:rsid w:val="008B07A2"/>
    <w:rsid w:val="008B0F91"/>
    <w:rsid w:val="008B1756"/>
    <w:rsid w:val="008B25B9"/>
    <w:rsid w:val="008B2EEB"/>
    <w:rsid w:val="008B3FA3"/>
    <w:rsid w:val="008B44F9"/>
    <w:rsid w:val="008B4EB8"/>
    <w:rsid w:val="008B50EE"/>
    <w:rsid w:val="008B5C57"/>
    <w:rsid w:val="008B63E8"/>
    <w:rsid w:val="008B6E95"/>
    <w:rsid w:val="008B754E"/>
    <w:rsid w:val="008C0F97"/>
    <w:rsid w:val="008C152E"/>
    <w:rsid w:val="008C1818"/>
    <w:rsid w:val="008C2C79"/>
    <w:rsid w:val="008C4116"/>
    <w:rsid w:val="008C4140"/>
    <w:rsid w:val="008C4805"/>
    <w:rsid w:val="008C52FA"/>
    <w:rsid w:val="008C5DC9"/>
    <w:rsid w:val="008C63CC"/>
    <w:rsid w:val="008C7D42"/>
    <w:rsid w:val="008D0002"/>
    <w:rsid w:val="008D0D68"/>
    <w:rsid w:val="008D12EF"/>
    <w:rsid w:val="008D1EB3"/>
    <w:rsid w:val="008D20DD"/>
    <w:rsid w:val="008D2F43"/>
    <w:rsid w:val="008D3037"/>
    <w:rsid w:val="008D52B3"/>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3E68"/>
    <w:rsid w:val="00904EA3"/>
    <w:rsid w:val="009053C0"/>
    <w:rsid w:val="009060EF"/>
    <w:rsid w:val="0090610B"/>
    <w:rsid w:val="00907316"/>
    <w:rsid w:val="00907543"/>
    <w:rsid w:val="0091174F"/>
    <w:rsid w:val="009117CC"/>
    <w:rsid w:val="00911E7B"/>
    <w:rsid w:val="00912BC8"/>
    <w:rsid w:val="00914393"/>
    <w:rsid w:val="0091457E"/>
    <w:rsid w:val="00915B65"/>
    <w:rsid w:val="00917766"/>
    <w:rsid w:val="00917B10"/>
    <w:rsid w:val="00921A93"/>
    <w:rsid w:val="0092283F"/>
    <w:rsid w:val="0092294D"/>
    <w:rsid w:val="009244E8"/>
    <w:rsid w:val="0092476D"/>
    <w:rsid w:val="009255B0"/>
    <w:rsid w:val="00925CAD"/>
    <w:rsid w:val="00926752"/>
    <w:rsid w:val="00926A20"/>
    <w:rsid w:val="00926B38"/>
    <w:rsid w:val="00927C05"/>
    <w:rsid w:val="009308EF"/>
    <w:rsid w:val="00930D37"/>
    <w:rsid w:val="00931129"/>
    <w:rsid w:val="00931BB8"/>
    <w:rsid w:val="00931F3A"/>
    <w:rsid w:val="00933207"/>
    <w:rsid w:val="009334BD"/>
    <w:rsid w:val="0093366C"/>
    <w:rsid w:val="009339F9"/>
    <w:rsid w:val="00934684"/>
    <w:rsid w:val="009348EE"/>
    <w:rsid w:val="00934B54"/>
    <w:rsid w:val="0093522F"/>
    <w:rsid w:val="0093630D"/>
    <w:rsid w:val="00936BF6"/>
    <w:rsid w:val="00936FE9"/>
    <w:rsid w:val="00937ACD"/>
    <w:rsid w:val="00937D5E"/>
    <w:rsid w:val="009405BF"/>
    <w:rsid w:val="00942D7C"/>
    <w:rsid w:val="00943419"/>
    <w:rsid w:val="00944371"/>
    <w:rsid w:val="009449EB"/>
    <w:rsid w:val="00944BAA"/>
    <w:rsid w:val="00944C05"/>
    <w:rsid w:val="00944C3C"/>
    <w:rsid w:val="0094534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D1A"/>
    <w:rsid w:val="0095402B"/>
    <w:rsid w:val="009540DA"/>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31"/>
    <w:rsid w:val="00974AEF"/>
    <w:rsid w:val="009752AB"/>
    <w:rsid w:val="009755EE"/>
    <w:rsid w:val="0097613A"/>
    <w:rsid w:val="009761A1"/>
    <w:rsid w:val="009766C1"/>
    <w:rsid w:val="009768A0"/>
    <w:rsid w:val="00976E81"/>
    <w:rsid w:val="009776CA"/>
    <w:rsid w:val="009779A6"/>
    <w:rsid w:val="0098058B"/>
    <w:rsid w:val="00981903"/>
    <w:rsid w:val="00982DA7"/>
    <w:rsid w:val="00984713"/>
    <w:rsid w:val="00984960"/>
    <w:rsid w:val="009856C3"/>
    <w:rsid w:val="0098656F"/>
    <w:rsid w:val="009865E3"/>
    <w:rsid w:val="00986635"/>
    <w:rsid w:val="00986A86"/>
    <w:rsid w:val="00986BA6"/>
    <w:rsid w:val="00986FA9"/>
    <w:rsid w:val="00987966"/>
    <w:rsid w:val="00991458"/>
    <w:rsid w:val="00991459"/>
    <w:rsid w:val="00991F53"/>
    <w:rsid w:val="009929D0"/>
    <w:rsid w:val="00992E7F"/>
    <w:rsid w:val="00993622"/>
    <w:rsid w:val="00993F6F"/>
    <w:rsid w:val="0099414B"/>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6456"/>
    <w:rsid w:val="009A6697"/>
    <w:rsid w:val="009A6CA0"/>
    <w:rsid w:val="009A7781"/>
    <w:rsid w:val="009B059D"/>
    <w:rsid w:val="009B0BF0"/>
    <w:rsid w:val="009B1947"/>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70AB"/>
    <w:rsid w:val="009C7D8B"/>
    <w:rsid w:val="009C7E26"/>
    <w:rsid w:val="009D018D"/>
    <w:rsid w:val="009D0429"/>
    <w:rsid w:val="009D14D4"/>
    <w:rsid w:val="009D228A"/>
    <w:rsid w:val="009D2B9B"/>
    <w:rsid w:val="009D3F94"/>
    <w:rsid w:val="009D48D6"/>
    <w:rsid w:val="009D4D62"/>
    <w:rsid w:val="009D52AE"/>
    <w:rsid w:val="009D5681"/>
    <w:rsid w:val="009D6000"/>
    <w:rsid w:val="009D6A5B"/>
    <w:rsid w:val="009D7358"/>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22C8"/>
    <w:rsid w:val="009F239E"/>
    <w:rsid w:val="009F23A0"/>
    <w:rsid w:val="009F29EB"/>
    <w:rsid w:val="009F2B07"/>
    <w:rsid w:val="009F3BC0"/>
    <w:rsid w:val="009F4D58"/>
    <w:rsid w:val="009F4EA7"/>
    <w:rsid w:val="009F5317"/>
    <w:rsid w:val="009F53AF"/>
    <w:rsid w:val="009F5F7A"/>
    <w:rsid w:val="009F5F9D"/>
    <w:rsid w:val="009F6689"/>
    <w:rsid w:val="009F67C5"/>
    <w:rsid w:val="009F6CCD"/>
    <w:rsid w:val="009F725D"/>
    <w:rsid w:val="009F74BF"/>
    <w:rsid w:val="009F7527"/>
    <w:rsid w:val="009F7C7C"/>
    <w:rsid w:val="00A01F2E"/>
    <w:rsid w:val="00A0245C"/>
    <w:rsid w:val="00A0353C"/>
    <w:rsid w:val="00A04169"/>
    <w:rsid w:val="00A041FD"/>
    <w:rsid w:val="00A0429B"/>
    <w:rsid w:val="00A043B4"/>
    <w:rsid w:val="00A06213"/>
    <w:rsid w:val="00A07CE3"/>
    <w:rsid w:val="00A10B31"/>
    <w:rsid w:val="00A12805"/>
    <w:rsid w:val="00A134CE"/>
    <w:rsid w:val="00A13760"/>
    <w:rsid w:val="00A1439C"/>
    <w:rsid w:val="00A167FC"/>
    <w:rsid w:val="00A16F2F"/>
    <w:rsid w:val="00A17823"/>
    <w:rsid w:val="00A17CB9"/>
    <w:rsid w:val="00A17DD6"/>
    <w:rsid w:val="00A20684"/>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9EB"/>
    <w:rsid w:val="00A3526D"/>
    <w:rsid w:val="00A364BE"/>
    <w:rsid w:val="00A3674F"/>
    <w:rsid w:val="00A368D1"/>
    <w:rsid w:val="00A36DFA"/>
    <w:rsid w:val="00A37458"/>
    <w:rsid w:val="00A37497"/>
    <w:rsid w:val="00A3756C"/>
    <w:rsid w:val="00A37603"/>
    <w:rsid w:val="00A37606"/>
    <w:rsid w:val="00A401B0"/>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411"/>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16CD"/>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38FD"/>
    <w:rsid w:val="00AA3AF9"/>
    <w:rsid w:val="00AA3F62"/>
    <w:rsid w:val="00AA4BAE"/>
    <w:rsid w:val="00AA5F29"/>
    <w:rsid w:val="00AA785B"/>
    <w:rsid w:val="00AA7EFA"/>
    <w:rsid w:val="00AB00A2"/>
    <w:rsid w:val="00AB0E1A"/>
    <w:rsid w:val="00AB122D"/>
    <w:rsid w:val="00AB180F"/>
    <w:rsid w:val="00AB1DB8"/>
    <w:rsid w:val="00AB2586"/>
    <w:rsid w:val="00AB2ED3"/>
    <w:rsid w:val="00AB38CC"/>
    <w:rsid w:val="00AB3960"/>
    <w:rsid w:val="00AB3CF4"/>
    <w:rsid w:val="00AB3D63"/>
    <w:rsid w:val="00AB43F2"/>
    <w:rsid w:val="00AB4B24"/>
    <w:rsid w:val="00AB5326"/>
    <w:rsid w:val="00AB574F"/>
    <w:rsid w:val="00AB5E21"/>
    <w:rsid w:val="00AB68E1"/>
    <w:rsid w:val="00AB6CD2"/>
    <w:rsid w:val="00AB7238"/>
    <w:rsid w:val="00AB7322"/>
    <w:rsid w:val="00AC0E54"/>
    <w:rsid w:val="00AC119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ABF"/>
    <w:rsid w:val="00AE30C4"/>
    <w:rsid w:val="00AE3FD3"/>
    <w:rsid w:val="00AE4056"/>
    <w:rsid w:val="00AE4BC1"/>
    <w:rsid w:val="00AE4BC3"/>
    <w:rsid w:val="00AE4FC4"/>
    <w:rsid w:val="00AE537D"/>
    <w:rsid w:val="00AE595C"/>
    <w:rsid w:val="00AE5A10"/>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7144"/>
    <w:rsid w:val="00AF7A93"/>
    <w:rsid w:val="00AF7BBE"/>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992"/>
    <w:rsid w:val="00B069B5"/>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74B0"/>
    <w:rsid w:val="00B304C5"/>
    <w:rsid w:val="00B305FC"/>
    <w:rsid w:val="00B306E5"/>
    <w:rsid w:val="00B31131"/>
    <w:rsid w:val="00B317CF"/>
    <w:rsid w:val="00B323EC"/>
    <w:rsid w:val="00B32D7A"/>
    <w:rsid w:val="00B32E52"/>
    <w:rsid w:val="00B34041"/>
    <w:rsid w:val="00B353B5"/>
    <w:rsid w:val="00B35D2B"/>
    <w:rsid w:val="00B3622B"/>
    <w:rsid w:val="00B364E8"/>
    <w:rsid w:val="00B37098"/>
    <w:rsid w:val="00B37CF8"/>
    <w:rsid w:val="00B40665"/>
    <w:rsid w:val="00B414BD"/>
    <w:rsid w:val="00B4181E"/>
    <w:rsid w:val="00B42611"/>
    <w:rsid w:val="00B430F4"/>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F3F"/>
    <w:rsid w:val="00B566ED"/>
    <w:rsid w:val="00B56833"/>
    <w:rsid w:val="00B56F07"/>
    <w:rsid w:val="00B5708E"/>
    <w:rsid w:val="00B5722C"/>
    <w:rsid w:val="00B5737B"/>
    <w:rsid w:val="00B57A9C"/>
    <w:rsid w:val="00B601BD"/>
    <w:rsid w:val="00B60F88"/>
    <w:rsid w:val="00B6116F"/>
    <w:rsid w:val="00B61A72"/>
    <w:rsid w:val="00B62239"/>
    <w:rsid w:val="00B62745"/>
    <w:rsid w:val="00B632FF"/>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FFA"/>
    <w:rsid w:val="00B76779"/>
    <w:rsid w:val="00B773AF"/>
    <w:rsid w:val="00B777B5"/>
    <w:rsid w:val="00B80A47"/>
    <w:rsid w:val="00B81C66"/>
    <w:rsid w:val="00B82626"/>
    <w:rsid w:val="00B839CF"/>
    <w:rsid w:val="00B84825"/>
    <w:rsid w:val="00B84834"/>
    <w:rsid w:val="00B84DE9"/>
    <w:rsid w:val="00B852E8"/>
    <w:rsid w:val="00B866DB"/>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AB9"/>
    <w:rsid w:val="00BA0ADE"/>
    <w:rsid w:val="00BA1624"/>
    <w:rsid w:val="00BA34ED"/>
    <w:rsid w:val="00BA3E11"/>
    <w:rsid w:val="00BA4C7D"/>
    <w:rsid w:val="00BA5D67"/>
    <w:rsid w:val="00BA6506"/>
    <w:rsid w:val="00BA7A8E"/>
    <w:rsid w:val="00BA7F1E"/>
    <w:rsid w:val="00BB059A"/>
    <w:rsid w:val="00BB09B1"/>
    <w:rsid w:val="00BB11EB"/>
    <w:rsid w:val="00BB1566"/>
    <w:rsid w:val="00BB22D1"/>
    <w:rsid w:val="00BB2D9D"/>
    <w:rsid w:val="00BB354C"/>
    <w:rsid w:val="00BB3762"/>
    <w:rsid w:val="00BB41F5"/>
    <w:rsid w:val="00BB4480"/>
    <w:rsid w:val="00BB59E2"/>
    <w:rsid w:val="00BB5DB0"/>
    <w:rsid w:val="00BB60FB"/>
    <w:rsid w:val="00BB6679"/>
    <w:rsid w:val="00BB756A"/>
    <w:rsid w:val="00BC010E"/>
    <w:rsid w:val="00BC0D7F"/>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C33"/>
    <w:rsid w:val="00BD315C"/>
    <w:rsid w:val="00BD3A60"/>
    <w:rsid w:val="00BD3ADC"/>
    <w:rsid w:val="00BD3FBF"/>
    <w:rsid w:val="00BD41DD"/>
    <w:rsid w:val="00BD509A"/>
    <w:rsid w:val="00BD52B3"/>
    <w:rsid w:val="00BD70E8"/>
    <w:rsid w:val="00BD7352"/>
    <w:rsid w:val="00BD7F6D"/>
    <w:rsid w:val="00BE02B4"/>
    <w:rsid w:val="00BE062D"/>
    <w:rsid w:val="00BE1017"/>
    <w:rsid w:val="00BE171C"/>
    <w:rsid w:val="00BE1733"/>
    <w:rsid w:val="00BE637F"/>
    <w:rsid w:val="00BE65A9"/>
    <w:rsid w:val="00BE72F0"/>
    <w:rsid w:val="00BE7D9D"/>
    <w:rsid w:val="00BF039C"/>
    <w:rsid w:val="00BF08CE"/>
    <w:rsid w:val="00BF1FB3"/>
    <w:rsid w:val="00BF20EB"/>
    <w:rsid w:val="00BF2521"/>
    <w:rsid w:val="00BF2CDF"/>
    <w:rsid w:val="00BF2FF9"/>
    <w:rsid w:val="00BF301F"/>
    <w:rsid w:val="00BF3C87"/>
    <w:rsid w:val="00BF47FA"/>
    <w:rsid w:val="00BF4962"/>
    <w:rsid w:val="00BF577D"/>
    <w:rsid w:val="00BF61EC"/>
    <w:rsid w:val="00BF6495"/>
    <w:rsid w:val="00BF728F"/>
    <w:rsid w:val="00BF751F"/>
    <w:rsid w:val="00BF7A88"/>
    <w:rsid w:val="00BF7C73"/>
    <w:rsid w:val="00C00E72"/>
    <w:rsid w:val="00C00FAE"/>
    <w:rsid w:val="00C0169D"/>
    <w:rsid w:val="00C02FFC"/>
    <w:rsid w:val="00C03071"/>
    <w:rsid w:val="00C04C51"/>
    <w:rsid w:val="00C05190"/>
    <w:rsid w:val="00C055DF"/>
    <w:rsid w:val="00C05687"/>
    <w:rsid w:val="00C0634D"/>
    <w:rsid w:val="00C06572"/>
    <w:rsid w:val="00C06E0C"/>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240F"/>
    <w:rsid w:val="00C12D7F"/>
    <w:rsid w:val="00C12F3E"/>
    <w:rsid w:val="00C1301E"/>
    <w:rsid w:val="00C13DF2"/>
    <w:rsid w:val="00C1441B"/>
    <w:rsid w:val="00C14906"/>
    <w:rsid w:val="00C14C5E"/>
    <w:rsid w:val="00C16B8B"/>
    <w:rsid w:val="00C16C61"/>
    <w:rsid w:val="00C16C96"/>
    <w:rsid w:val="00C174AB"/>
    <w:rsid w:val="00C20B0B"/>
    <w:rsid w:val="00C2260A"/>
    <w:rsid w:val="00C22BB4"/>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5D0A"/>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97"/>
    <w:rsid w:val="00C66261"/>
    <w:rsid w:val="00C66F77"/>
    <w:rsid w:val="00C67532"/>
    <w:rsid w:val="00C678C5"/>
    <w:rsid w:val="00C67A2E"/>
    <w:rsid w:val="00C70761"/>
    <w:rsid w:val="00C71E7D"/>
    <w:rsid w:val="00C72A68"/>
    <w:rsid w:val="00C7396F"/>
    <w:rsid w:val="00C741E9"/>
    <w:rsid w:val="00C74498"/>
    <w:rsid w:val="00C753CC"/>
    <w:rsid w:val="00C75CA0"/>
    <w:rsid w:val="00C75E3A"/>
    <w:rsid w:val="00C764D1"/>
    <w:rsid w:val="00C76F46"/>
    <w:rsid w:val="00C800CC"/>
    <w:rsid w:val="00C81820"/>
    <w:rsid w:val="00C8195B"/>
    <w:rsid w:val="00C82072"/>
    <w:rsid w:val="00C82777"/>
    <w:rsid w:val="00C83003"/>
    <w:rsid w:val="00C83431"/>
    <w:rsid w:val="00C83D9B"/>
    <w:rsid w:val="00C83F7B"/>
    <w:rsid w:val="00C85326"/>
    <w:rsid w:val="00C8658D"/>
    <w:rsid w:val="00C86760"/>
    <w:rsid w:val="00C87771"/>
    <w:rsid w:val="00C87F8E"/>
    <w:rsid w:val="00C903D2"/>
    <w:rsid w:val="00C90E40"/>
    <w:rsid w:val="00C917A3"/>
    <w:rsid w:val="00C92405"/>
    <w:rsid w:val="00C93395"/>
    <w:rsid w:val="00C933A2"/>
    <w:rsid w:val="00C93F64"/>
    <w:rsid w:val="00C95EFA"/>
    <w:rsid w:val="00C95F28"/>
    <w:rsid w:val="00C96744"/>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6643"/>
    <w:rsid w:val="00CB6956"/>
    <w:rsid w:val="00CB6E46"/>
    <w:rsid w:val="00CB7564"/>
    <w:rsid w:val="00CB76AA"/>
    <w:rsid w:val="00CB7C86"/>
    <w:rsid w:val="00CC003D"/>
    <w:rsid w:val="00CC061C"/>
    <w:rsid w:val="00CC1760"/>
    <w:rsid w:val="00CC212B"/>
    <w:rsid w:val="00CC306B"/>
    <w:rsid w:val="00CC35B5"/>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71E2"/>
    <w:rsid w:val="00CE0042"/>
    <w:rsid w:val="00CE041C"/>
    <w:rsid w:val="00CE1D11"/>
    <w:rsid w:val="00CE245A"/>
    <w:rsid w:val="00CE2F47"/>
    <w:rsid w:val="00CE303F"/>
    <w:rsid w:val="00CE3AE3"/>
    <w:rsid w:val="00CE3EDE"/>
    <w:rsid w:val="00CE40EB"/>
    <w:rsid w:val="00CE4157"/>
    <w:rsid w:val="00CE4321"/>
    <w:rsid w:val="00CE4395"/>
    <w:rsid w:val="00CE4558"/>
    <w:rsid w:val="00CE55F5"/>
    <w:rsid w:val="00CE57EF"/>
    <w:rsid w:val="00CE594E"/>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3C3A"/>
    <w:rsid w:val="00D04715"/>
    <w:rsid w:val="00D047E6"/>
    <w:rsid w:val="00D058E5"/>
    <w:rsid w:val="00D05D1D"/>
    <w:rsid w:val="00D06112"/>
    <w:rsid w:val="00D0615B"/>
    <w:rsid w:val="00D07054"/>
    <w:rsid w:val="00D0717F"/>
    <w:rsid w:val="00D1050F"/>
    <w:rsid w:val="00D12A01"/>
    <w:rsid w:val="00D13C16"/>
    <w:rsid w:val="00D13E8B"/>
    <w:rsid w:val="00D15197"/>
    <w:rsid w:val="00D16E27"/>
    <w:rsid w:val="00D16FEE"/>
    <w:rsid w:val="00D1797F"/>
    <w:rsid w:val="00D2032D"/>
    <w:rsid w:val="00D206AD"/>
    <w:rsid w:val="00D2194C"/>
    <w:rsid w:val="00D228A2"/>
    <w:rsid w:val="00D236B1"/>
    <w:rsid w:val="00D246DE"/>
    <w:rsid w:val="00D24B17"/>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E7C"/>
    <w:rsid w:val="00D4108D"/>
    <w:rsid w:val="00D41427"/>
    <w:rsid w:val="00D41F4A"/>
    <w:rsid w:val="00D43EB0"/>
    <w:rsid w:val="00D4401E"/>
    <w:rsid w:val="00D4481C"/>
    <w:rsid w:val="00D44E9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C07"/>
    <w:rsid w:val="00D55E41"/>
    <w:rsid w:val="00D560A3"/>
    <w:rsid w:val="00D56EA3"/>
    <w:rsid w:val="00D570D2"/>
    <w:rsid w:val="00D57821"/>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16E9"/>
    <w:rsid w:val="00D7192A"/>
    <w:rsid w:val="00D71E18"/>
    <w:rsid w:val="00D72163"/>
    <w:rsid w:val="00D734C8"/>
    <w:rsid w:val="00D73A79"/>
    <w:rsid w:val="00D74C43"/>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84D"/>
    <w:rsid w:val="00D86B85"/>
    <w:rsid w:val="00D87468"/>
    <w:rsid w:val="00D874B1"/>
    <w:rsid w:val="00D902D6"/>
    <w:rsid w:val="00D9042D"/>
    <w:rsid w:val="00D90890"/>
    <w:rsid w:val="00D91115"/>
    <w:rsid w:val="00D912AF"/>
    <w:rsid w:val="00D92B87"/>
    <w:rsid w:val="00D9415F"/>
    <w:rsid w:val="00D941E2"/>
    <w:rsid w:val="00D94807"/>
    <w:rsid w:val="00D94A6C"/>
    <w:rsid w:val="00D94C40"/>
    <w:rsid w:val="00D94D53"/>
    <w:rsid w:val="00D94DFF"/>
    <w:rsid w:val="00D95885"/>
    <w:rsid w:val="00D96EC8"/>
    <w:rsid w:val="00D9700A"/>
    <w:rsid w:val="00D97961"/>
    <w:rsid w:val="00D97C2B"/>
    <w:rsid w:val="00D97F4F"/>
    <w:rsid w:val="00DA00F9"/>
    <w:rsid w:val="00DA2052"/>
    <w:rsid w:val="00DA21C4"/>
    <w:rsid w:val="00DA311B"/>
    <w:rsid w:val="00DA3426"/>
    <w:rsid w:val="00DA37DF"/>
    <w:rsid w:val="00DA3E7A"/>
    <w:rsid w:val="00DA40D7"/>
    <w:rsid w:val="00DA5B5D"/>
    <w:rsid w:val="00DA5D42"/>
    <w:rsid w:val="00DA5F35"/>
    <w:rsid w:val="00DA71B6"/>
    <w:rsid w:val="00DA780E"/>
    <w:rsid w:val="00DB0530"/>
    <w:rsid w:val="00DB0AC5"/>
    <w:rsid w:val="00DB1646"/>
    <w:rsid w:val="00DB1EE2"/>
    <w:rsid w:val="00DB34FD"/>
    <w:rsid w:val="00DB39C8"/>
    <w:rsid w:val="00DB51DC"/>
    <w:rsid w:val="00DB58F8"/>
    <w:rsid w:val="00DB5D03"/>
    <w:rsid w:val="00DB5DA7"/>
    <w:rsid w:val="00DB5EA7"/>
    <w:rsid w:val="00DB6C13"/>
    <w:rsid w:val="00DC10BD"/>
    <w:rsid w:val="00DC22C0"/>
    <w:rsid w:val="00DC3AA5"/>
    <w:rsid w:val="00DC3BE9"/>
    <w:rsid w:val="00DC443F"/>
    <w:rsid w:val="00DC4837"/>
    <w:rsid w:val="00DC4EED"/>
    <w:rsid w:val="00DC50B7"/>
    <w:rsid w:val="00DC6478"/>
    <w:rsid w:val="00DC695D"/>
    <w:rsid w:val="00DC6B4A"/>
    <w:rsid w:val="00DC765D"/>
    <w:rsid w:val="00DD007D"/>
    <w:rsid w:val="00DD10EA"/>
    <w:rsid w:val="00DD13BA"/>
    <w:rsid w:val="00DD1B7E"/>
    <w:rsid w:val="00DD2497"/>
    <w:rsid w:val="00DD2824"/>
    <w:rsid w:val="00DD2BF0"/>
    <w:rsid w:val="00DD3FA2"/>
    <w:rsid w:val="00DD51CC"/>
    <w:rsid w:val="00DD6094"/>
    <w:rsid w:val="00DD61E1"/>
    <w:rsid w:val="00DD7191"/>
    <w:rsid w:val="00DD755B"/>
    <w:rsid w:val="00DD7D40"/>
    <w:rsid w:val="00DE03BE"/>
    <w:rsid w:val="00DE1024"/>
    <w:rsid w:val="00DE1375"/>
    <w:rsid w:val="00DE14DD"/>
    <w:rsid w:val="00DE151D"/>
    <w:rsid w:val="00DE16B3"/>
    <w:rsid w:val="00DE1E2D"/>
    <w:rsid w:val="00DE2EDF"/>
    <w:rsid w:val="00DE35AC"/>
    <w:rsid w:val="00DE4051"/>
    <w:rsid w:val="00DE4072"/>
    <w:rsid w:val="00DE4096"/>
    <w:rsid w:val="00DE4307"/>
    <w:rsid w:val="00DE5AE6"/>
    <w:rsid w:val="00DE69B0"/>
    <w:rsid w:val="00DE6D47"/>
    <w:rsid w:val="00DE7775"/>
    <w:rsid w:val="00DE79A6"/>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2CB5"/>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7CA"/>
    <w:rsid w:val="00E16A4C"/>
    <w:rsid w:val="00E1764E"/>
    <w:rsid w:val="00E209FA"/>
    <w:rsid w:val="00E21DB9"/>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A35"/>
    <w:rsid w:val="00E50874"/>
    <w:rsid w:val="00E50CB6"/>
    <w:rsid w:val="00E5119D"/>
    <w:rsid w:val="00E529EF"/>
    <w:rsid w:val="00E52CCF"/>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A4"/>
    <w:rsid w:val="00E65FE8"/>
    <w:rsid w:val="00E6600A"/>
    <w:rsid w:val="00E66522"/>
    <w:rsid w:val="00E705F1"/>
    <w:rsid w:val="00E71E23"/>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3BC8"/>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FB0"/>
    <w:rsid w:val="00E96282"/>
    <w:rsid w:val="00E96BAC"/>
    <w:rsid w:val="00E96CB6"/>
    <w:rsid w:val="00E97D25"/>
    <w:rsid w:val="00E97F39"/>
    <w:rsid w:val="00EA003E"/>
    <w:rsid w:val="00EA07AF"/>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2B4B"/>
    <w:rsid w:val="00EB330F"/>
    <w:rsid w:val="00EB3B98"/>
    <w:rsid w:val="00EB431E"/>
    <w:rsid w:val="00EB45B8"/>
    <w:rsid w:val="00EB4BD7"/>
    <w:rsid w:val="00EB6236"/>
    <w:rsid w:val="00EB7343"/>
    <w:rsid w:val="00EB7EB7"/>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F03"/>
    <w:rsid w:val="00EC663A"/>
    <w:rsid w:val="00EC70A0"/>
    <w:rsid w:val="00EC755D"/>
    <w:rsid w:val="00EC7A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31AF"/>
    <w:rsid w:val="00EE401E"/>
    <w:rsid w:val="00EE42BF"/>
    <w:rsid w:val="00EE57AC"/>
    <w:rsid w:val="00EE6B1B"/>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2216"/>
    <w:rsid w:val="00EF3514"/>
    <w:rsid w:val="00EF3636"/>
    <w:rsid w:val="00EF383E"/>
    <w:rsid w:val="00EF3975"/>
    <w:rsid w:val="00EF3B72"/>
    <w:rsid w:val="00EF3EA1"/>
    <w:rsid w:val="00EF414D"/>
    <w:rsid w:val="00EF5885"/>
    <w:rsid w:val="00EF60C9"/>
    <w:rsid w:val="00EF60D2"/>
    <w:rsid w:val="00EF636B"/>
    <w:rsid w:val="00EF69D7"/>
    <w:rsid w:val="00EF6FF0"/>
    <w:rsid w:val="00F00557"/>
    <w:rsid w:val="00F01871"/>
    <w:rsid w:val="00F01B9B"/>
    <w:rsid w:val="00F02DEB"/>
    <w:rsid w:val="00F0424C"/>
    <w:rsid w:val="00F04E74"/>
    <w:rsid w:val="00F05060"/>
    <w:rsid w:val="00F06C48"/>
    <w:rsid w:val="00F06CE2"/>
    <w:rsid w:val="00F07A09"/>
    <w:rsid w:val="00F07BC3"/>
    <w:rsid w:val="00F1142F"/>
    <w:rsid w:val="00F1144C"/>
    <w:rsid w:val="00F11588"/>
    <w:rsid w:val="00F1160A"/>
    <w:rsid w:val="00F1163E"/>
    <w:rsid w:val="00F1175B"/>
    <w:rsid w:val="00F117E6"/>
    <w:rsid w:val="00F11E93"/>
    <w:rsid w:val="00F13895"/>
    <w:rsid w:val="00F14541"/>
    <w:rsid w:val="00F146A6"/>
    <w:rsid w:val="00F15D11"/>
    <w:rsid w:val="00F16054"/>
    <w:rsid w:val="00F16C2F"/>
    <w:rsid w:val="00F17EDA"/>
    <w:rsid w:val="00F20909"/>
    <w:rsid w:val="00F20B83"/>
    <w:rsid w:val="00F21348"/>
    <w:rsid w:val="00F22C60"/>
    <w:rsid w:val="00F2333A"/>
    <w:rsid w:val="00F23493"/>
    <w:rsid w:val="00F23C9C"/>
    <w:rsid w:val="00F2458E"/>
    <w:rsid w:val="00F24B47"/>
    <w:rsid w:val="00F24C9A"/>
    <w:rsid w:val="00F25798"/>
    <w:rsid w:val="00F25CF5"/>
    <w:rsid w:val="00F2604B"/>
    <w:rsid w:val="00F265FF"/>
    <w:rsid w:val="00F26CFC"/>
    <w:rsid w:val="00F27AD6"/>
    <w:rsid w:val="00F27B13"/>
    <w:rsid w:val="00F27DF4"/>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529C"/>
    <w:rsid w:val="00F4554F"/>
    <w:rsid w:val="00F455A7"/>
    <w:rsid w:val="00F46290"/>
    <w:rsid w:val="00F46CFD"/>
    <w:rsid w:val="00F47685"/>
    <w:rsid w:val="00F47E7D"/>
    <w:rsid w:val="00F508FC"/>
    <w:rsid w:val="00F50EB9"/>
    <w:rsid w:val="00F52308"/>
    <w:rsid w:val="00F528EB"/>
    <w:rsid w:val="00F52DCD"/>
    <w:rsid w:val="00F54FA6"/>
    <w:rsid w:val="00F55809"/>
    <w:rsid w:val="00F55C8D"/>
    <w:rsid w:val="00F55E08"/>
    <w:rsid w:val="00F55F5F"/>
    <w:rsid w:val="00F57DCF"/>
    <w:rsid w:val="00F60153"/>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34ED"/>
    <w:rsid w:val="00F7393B"/>
    <w:rsid w:val="00F7397A"/>
    <w:rsid w:val="00F73FF5"/>
    <w:rsid w:val="00F7525E"/>
    <w:rsid w:val="00F7542D"/>
    <w:rsid w:val="00F75C37"/>
    <w:rsid w:val="00F75D3B"/>
    <w:rsid w:val="00F76A21"/>
    <w:rsid w:val="00F770A5"/>
    <w:rsid w:val="00F7741E"/>
    <w:rsid w:val="00F8044F"/>
    <w:rsid w:val="00F8137C"/>
    <w:rsid w:val="00F81D58"/>
    <w:rsid w:val="00F81E6A"/>
    <w:rsid w:val="00F82A4D"/>
    <w:rsid w:val="00F83D2F"/>
    <w:rsid w:val="00F84A9A"/>
    <w:rsid w:val="00F84CB3"/>
    <w:rsid w:val="00F85C91"/>
    <w:rsid w:val="00F85E85"/>
    <w:rsid w:val="00F867FE"/>
    <w:rsid w:val="00F9008C"/>
    <w:rsid w:val="00F901CE"/>
    <w:rsid w:val="00F9059C"/>
    <w:rsid w:val="00F9195F"/>
    <w:rsid w:val="00F9196B"/>
    <w:rsid w:val="00F9260B"/>
    <w:rsid w:val="00F92CD1"/>
    <w:rsid w:val="00F936F7"/>
    <w:rsid w:val="00F93E7B"/>
    <w:rsid w:val="00F950D6"/>
    <w:rsid w:val="00F954C7"/>
    <w:rsid w:val="00F956CE"/>
    <w:rsid w:val="00F95A9F"/>
    <w:rsid w:val="00F963EA"/>
    <w:rsid w:val="00F96A3E"/>
    <w:rsid w:val="00F96AE0"/>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9E1"/>
    <w:rsid w:val="00FB240C"/>
    <w:rsid w:val="00FB3F4E"/>
    <w:rsid w:val="00FB43E9"/>
    <w:rsid w:val="00FB59D1"/>
    <w:rsid w:val="00FB63C9"/>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C"/>
    <w:rsid w:val="00FC4743"/>
    <w:rsid w:val="00FC5FAC"/>
    <w:rsid w:val="00FC6110"/>
    <w:rsid w:val="00FC6EF8"/>
    <w:rsid w:val="00FC7414"/>
    <w:rsid w:val="00FC77DB"/>
    <w:rsid w:val="00FC7DD5"/>
    <w:rsid w:val="00FD04C5"/>
    <w:rsid w:val="00FD0D84"/>
    <w:rsid w:val="00FD0E93"/>
    <w:rsid w:val="00FD1322"/>
    <w:rsid w:val="00FD1826"/>
    <w:rsid w:val="00FD2792"/>
    <w:rsid w:val="00FD2869"/>
    <w:rsid w:val="00FD28F0"/>
    <w:rsid w:val="00FD310B"/>
    <w:rsid w:val="00FD4B63"/>
    <w:rsid w:val="00FD56E0"/>
    <w:rsid w:val="00FD5A3C"/>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FFC"/>
    <w:rsid w:val="00FF4853"/>
    <w:rsid w:val="00FF50EF"/>
    <w:rsid w:val="00FF56F4"/>
    <w:rsid w:val="00FF71C5"/>
    <w:rsid w:val="00FF785D"/>
    <w:rsid w:val="00FF7DBF"/>
    <w:rsid w:val="0106008C"/>
    <w:rsid w:val="01097B59"/>
    <w:rsid w:val="010B328A"/>
    <w:rsid w:val="011E530F"/>
    <w:rsid w:val="012DA8E0"/>
    <w:rsid w:val="012EB0CC"/>
    <w:rsid w:val="013CBB70"/>
    <w:rsid w:val="01488E93"/>
    <w:rsid w:val="015A6EAA"/>
    <w:rsid w:val="0160FCE8"/>
    <w:rsid w:val="0168CC82"/>
    <w:rsid w:val="016E5595"/>
    <w:rsid w:val="01705548"/>
    <w:rsid w:val="017304CF"/>
    <w:rsid w:val="017B407E"/>
    <w:rsid w:val="017F2AAC"/>
    <w:rsid w:val="018006A9"/>
    <w:rsid w:val="0187A56C"/>
    <w:rsid w:val="01994BC8"/>
    <w:rsid w:val="01AFCD74"/>
    <w:rsid w:val="01B53778"/>
    <w:rsid w:val="01B57C89"/>
    <w:rsid w:val="01C2A945"/>
    <w:rsid w:val="01CA6A35"/>
    <w:rsid w:val="01CB4D66"/>
    <w:rsid w:val="01CDE38C"/>
    <w:rsid w:val="01D9561B"/>
    <w:rsid w:val="01E9AA91"/>
    <w:rsid w:val="01EDE8AB"/>
    <w:rsid w:val="01FC5229"/>
    <w:rsid w:val="01FE30AF"/>
    <w:rsid w:val="0207BA13"/>
    <w:rsid w:val="020D5104"/>
    <w:rsid w:val="021656FE"/>
    <w:rsid w:val="021F9310"/>
    <w:rsid w:val="022BD925"/>
    <w:rsid w:val="02316410"/>
    <w:rsid w:val="02316BD5"/>
    <w:rsid w:val="02378C7A"/>
    <w:rsid w:val="02392FC8"/>
    <w:rsid w:val="024946EE"/>
    <w:rsid w:val="024A78CD"/>
    <w:rsid w:val="02538FB2"/>
    <w:rsid w:val="02569710"/>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42BB5"/>
    <w:rsid w:val="02B6CAA2"/>
    <w:rsid w:val="02CEFD93"/>
    <w:rsid w:val="02D325AF"/>
    <w:rsid w:val="02DFE83F"/>
    <w:rsid w:val="02F58BBD"/>
    <w:rsid w:val="0301400F"/>
    <w:rsid w:val="03074EB0"/>
    <w:rsid w:val="03137952"/>
    <w:rsid w:val="031B04ED"/>
    <w:rsid w:val="031BCC07"/>
    <w:rsid w:val="0320C1B1"/>
    <w:rsid w:val="03219BD2"/>
    <w:rsid w:val="0331100F"/>
    <w:rsid w:val="033270DB"/>
    <w:rsid w:val="034A2A4D"/>
    <w:rsid w:val="035A0970"/>
    <w:rsid w:val="035B561C"/>
    <w:rsid w:val="035E368E"/>
    <w:rsid w:val="035E389B"/>
    <w:rsid w:val="03622D91"/>
    <w:rsid w:val="03645AF8"/>
    <w:rsid w:val="0374225E"/>
    <w:rsid w:val="03778F8B"/>
    <w:rsid w:val="037BD5CC"/>
    <w:rsid w:val="037EA1C7"/>
    <w:rsid w:val="037EDE82"/>
    <w:rsid w:val="038270EB"/>
    <w:rsid w:val="03883A92"/>
    <w:rsid w:val="038A4E21"/>
    <w:rsid w:val="039216BD"/>
    <w:rsid w:val="0392A515"/>
    <w:rsid w:val="03A62D12"/>
    <w:rsid w:val="03AC75D7"/>
    <w:rsid w:val="03BA2451"/>
    <w:rsid w:val="03D2EF29"/>
    <w:rsid w:val="03D8533A"/>
    <w:rsid w:val="03E7F790"/>
    <w:rsid w:val="03F9C64E"/>
    <w:rsid w:val="03FD1A53"/>
    <w:rsid w:val="040880C4"/>
    <w:rsid w:val="0414E488"/>
    <w:rsid w:val="0418AD11"/>
    <w:rsid w:val="041B69D7"/>
    <w:rsid w:val="0439E387"/>
    <w:rsid w:val="043FE762"/>
    <w:rsid w:val="044210A7"/>
    <w:rsid w:val="04424DF8"/>
    <w:rsid w:val="0459350F"/>
    <w:rsid w:val="0470939F"/>
    <w:rsid w:val="0471C2F0"/>
    <w:rsid w:val="047CF6B7"/>
    <w:rsid w:val="0490F812"/>
    <w:rsid w:val="04A08147"/>
    <w:rsid w:val="04A4F228"/>
    <w:rsid w:val="04A7BEE9"/>
    <w:rsid w:val="04B4E734"/>
    <w:rsid w:val="04B79C68"/>
    <w:rsid w:val="04BE335E"/>
    <w:rsid w:val="04C37D72"/>
    <w:rsid w:val="04CD2040"/>
    <w:rsid w:val="04D09D88"/>
    <w:rsid w:val="04D4E782"/>
    <w:rsid w:val="04E56064"/>
    <w:rsid w:val="04ECDC36"/>
    <w:rsid w:val="04F128DD"/>
    <w:rsid w:val="04FB7F53"/>
    <w:rsid w:val="051E414C"/>
    <w:rsid w:val="05352E6A"/>
    <w:rsid w:val="0538B5A4"/>
    <w:rsid w:val="053D65A5"/>
    <w:rsid w:val="053F0D32"/>
    <w:rsid w:val="05418E3E"/>
    <w:rsid w:val="0545998D"/>
    <w:rsid w:val="054EB776"/>
    <w:rsid w:val="054F7B5F"/>
    <w:rsid w:val="05532649"/>
    <w:rsid w:val="05662DDC"/>
    <w:rsid w:val="0584A4BB"/>
    <w:rsid w:val="05987C8D"/>
    <w:rsid w:val="059D47EC"/>
    <w:rsid w:val="05B2310D"/>
    <w:rsid w:val="05BA0CA2"/>
    <w:rsid w:val="05BA567D"/>
    <w:rsid w:val="05C42C12"/>
    <w:rsid w:val="05C63485"/>
    <w:rsid w:val="05C79196"/>
    <w:rsid w:val="05D5871E"/>
    <w:rsid w:val="05D9EDC1"/>
    <w:rsid w:val="05E1AFA3"/>
    <w:rsid w:val="05E82971"/>
    <w:rsid w:val="05F95D93"/>
    <w:rsid w:val="05FEAC16"/>
    <w:rsid w:val="06035D90"/>
    <w:rsid w:val="06066772"/>
    <w:rsid w:val="060B171F"/>
    <w:rsid w:val="0623A766"/>
    <w:rsid w:val="0625DD57"/>
    <w:rsid w:val="062A2978"/>
    <w:rsid w:val="06419C95"/>
    <w:rsid w:val="0658A57D"/>
    <w:rsid w:val="066E00D2"/>
    <w:rsid w:val="06750087"/>
    <w:rsid w:val="06778C3E"/>
    <w:rsid w:val="0691DFBA"/>
    <w:rsid w:val="0695D750"/>
    <w:rsid w:val="069979AC"/>
    <w:rsid w:val="06AEFF9F"/>
    <w:rsid w:val="06D352D4"/>
    <w:rsid w:val="06DE5D9A"/>
    <w:rsid w:val="06E40CBA"/>
    <w:rsid w:val="06F41E55"/>
    <w:rsid w:val="06F7463D"/>
    <w:rsid w:val="070061A7"/>
    <w:rsid w:val="0701584E"/>
    <w:rsid w:val="070853AC"/>
    <w:rsid w:val="07093684"/>
    <w:rsid w:val="071C3338"/>
    <w:rsid w:val="0720751C"/>
    <w:rsid w:val="07276884"/>
    <w:rsid w:val="0729DA7E"/>
    <w:rsid w:val="072F7E72"/>
    <w:rsid w:val="07362C59"/>
    <w:rsid w:val="073B87D0"/>
    <w:rsid w:val="07444D54"/>
    <w:rsid w:val="0745D282"/>
    <w:rsid w:val="0754AD66"/>
    <w:rsid w:val="0756331C"/>
    <w:rsid w:val="075EDF7B"/>
    <w:rsid w:val="0762466C"/>
    <w:rsid w:val="07641B5E"/>
    <w:rsid w:val="07673CFE"/>
    <w:rsid w:val="0772DF1A"/>
    <w:rsid w:val="0777CF71"/>
    <w:rsid w:val="0778C13B"/>
    <w:rsid w:val="077D17A2"/>
    <w:rsid w:val="077D3505"/>
    <w:rsid w:val="0780474D"/>
    <w:rsid w:val="078B3102"/>
    <w:rsid w:val="079A0D35"/>
    <w:rsid w:val="07A4A8D0"/>
    <w:rsid w:val="07ABD2A4"/>
    <w:rsid w:val="07E8F7BC"/>
    <w:rsid w:val="07E98CAA"/>
    <w:rsid w:val="07F06D0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9F847"/>
    <w:rsid w:val="088AEEAC"/>
    <w:rsid w:val="089E41D3"/>
    <w:rsid w:val="08AD318A"/>
    <w:rsid w:val="08B41AF7"/>
    <w:rsid w:val="08C5FBEB"/>
    <w:rsid w:val="08C82A42"/>
    <w:rsid w:val="08D9764E"/>
    <w:rsid w:val="08DD5667"/>
    <w:rsid w:val="08DE47C4"/>
    <w:rsid w:val="08EB0569"/>
    <w:rsid w:val="08EE141E"/>
    <w:rsid w:val="08F1A248"/>
    <w:rsid w:val="09031B2B"/>
    <w:rsid w:val="0905EE02"/>
    <w:rsid w:val="0917A894"/>
    <w:rsid w:val="09238F22"/>
    <w:rsid w:val="0925378E"/>
    <w:rsid w:val="092CCB6F"/>
    <w:rsid w:val="092FE094"/>
    <w:rsid w:val="09312125"/>
    <w:rsid w:val="0938331D"/>
    <w:rsid w:val="093AE194"/>
    <w:rsid w:val="09445E3A"/>
    <w:rsid w:val="094D8464"/>
    <w:rsid w:val="09573D35"/>
    <w:rsid w:val="09577310"/>
    <w:rsid w:val="095A9146"/>
    <w:rsid w:val="09607A89"/>
    <w:rsid w:val="096098F1"/>
    <w:rsid w:val="09670E8B"/>
    <w:rsid w:val="096EB471"/>
    <w:rsid w:val="0970C0CA"/>
    <w:rsid w:val="0976F659"/>
    <w:rsid w:val="097DB878"/>
    <w:rsid w:val="0984529F"/>
    <w:rsid w:val="099291EF"/>
    <w:rsid w:val="0997F5AB"/>
    <w:rsid w:val="099ECE87"/>
    <w:rsid w:val="09AB126C"/>
    <w:rsid w:val="09AB4F3A"/>
    <w:rsid w:val="09BDC32F"/>
    <w:rsid w:val="09C55364"/>
    <w:rsid w:val="09D1F76A"/>
    <w:rsid w:val="09EA8FB8"/>
    <w:rsid w:val="09FF699F"/>
    <w:rsid w:val="0A026D38"/>
    <w:rsid w:val="0A0863EC"/>
    <w:rsid w:val="0A10A8D4"/>
    <w:rsid w:val="0A1869F0"/>
    <w:rsid w:val="0A248B43"/>
    <w:rsid w:val="0A258083"/>
    <w:rsid w:val="0A2A840D"/>
    <w:rsid w:val="0A358788"/>
    <w:rsid w:val="0A36517F"/>
    <w:rsid w:val="0A3769CD"/>
    <w:rsid w:val="0A4E3062"/>
    <w:rsid w:val="0A62E95F"/>
    <w:rsid w:val="0A6AFB33"/>
    <w:rsid w:val="0A77B138"/>
    <w:rsid w:val="0A7B996B"/>
    <w:rsid w:val="0A7CA1C2"/>
    <w:rsid w:val="0A81CE96"/>
    <w:rsid w:val="0A873B63"/>
    <w:rsid w:val="0A9424EC"/>
    <w:rsid w:val="0A9CB160"/>
    <w:rsid w:val="0AA6FDF6"/>
    <w:rsid w:val="0AA869AA"/>
    <w:rsid w:val="0AB56B00"/>
    <w:rsid w:val="0AB70324"/>
    <w:rsid w:val="0AC84C0E"/>
    <w:rsid w:val="0ADA8E16"/>
    <w:rsid w:val="0ADED9C2"/>
    <w:rsid w:val="0AE596AB"/>
    <w:rsid w:val="0AECAE84"/>
    <w:rsid w:val="0AEDB778"/>
    <w:rsid w:val="0AEE16C5"/>
    <w:rsid w:val="0AF4AB81"/>
    <w:rsid w:val="0AFAF0ED"/>
    <w:rsid w:val="0AFF2331"/>
    <w:rsid w:val="0B006500"/>
    <w:rsid w:val="0B01EA20"/>
    <w:rsid w:val="0B0429D2"/>
    <w:rsid w:val="0B10D685"/>
    <w:rsid w:val="0B1A9DB6"/>
    <w:rsid w:val="0B30A9A1"/>
    <w:rsid w:val="0B409B17"/>
    <w:rsid w:val="0B47B3A2"/>
    <w:rsid w:val="0B49EDF1"/>
    <w:rsid w:val="0B57824C"/>
    <w:rsid w:val="0B5A4B1A"/>
    <w:rsid w:val="0B62C7A2"/>
    <w:rsid w:val="0B66D931"/>
    <w:rsid w:val="0B77A186"/>
    <w:rsid w:val="0B791B4B"/>
    <w:rsid w:val="0B8272D8"/>
    <w:rsid w:val="0B8DC81D"/>
    <w:rsid w:val="0B91FCA1"/>
    <w:rsid w:val="0B969729"/>
    <w:rsid w:val="0B978439"/>
    <w:rsid w:val="0B99FD19"/>
    <w:rsid w:val="0BAD42CA"/>
    <w:rsid w:val="0BB185B2"/>
    <w:rsid w:val="0BB82B09"/>
    <w:rsid w:val="0BC138BB"/>
    <w:rsid w:val="0BCBEA00"/>
    <w:rsid w:val="0BD5E66A"/>
    <w:rsid w:val="0BEDBA50"/>
    <w:rsid w:val="0C08E6C1"/>
    <w:rsid w:val="0C0D6E72"/>
    <w:rsid w:val="0C168943"/>
    <w:rsid w:val="0C192D12"/>
    <w:rsid w:val="0C234DA1"/>
    <w:rsid w:val="0C38BD36"/>
    <w:rsid w:val="0C3C6274"/>
    <w:rsid w:val="0C403AC0"/>
    <w:rsid w:val="0C46503D"/>
    <w:rsid w:val="0C4B81FA"/>
    <w:rsid w:val="0C5B6C88"/>
    <w:rsid w:val="0C5F5BD8"/>
    <w:rsid w:val="0C68452A"/>
    <w:rsid w:val="0C6DEB27"/>
    <w:rsid w:val="0C70C48F"/>
    <w:rsid w:val="0C839D79"/>
    <w:rsid w:val="0C89F319"/>
    <w:rsid w:val="0C8EFA77"/>
    <w:rsid w:val="0CBBF361"/>
    <w:rsid w:val="0CC6D704"/>
    <w:rsid w:val="0CC7508E"/>
    <w:rsid w:val="0CD46A8A"/>
    <w:rsid w:val="0CE3465F"/>
    <w:rsid w:val="0CE3E9E0"/>
    <w:rsid w:val="0CEA1DA7"/>
    <w:rsid w:val="0CEABEFC"/>
    <w:rsid w:val="0CFC221A"/>
    <w:rsid w:val="0D128964"/>
    <w:rsid w:val="0D162AC8"/>
    <w:rsid w:val="0D1D4B84"/>
    <w:rsid w:val="0D2119B7"/>
    <w:rsid w:val="0D2BC056"/>
    <w:rsid w:val="0D2DBEE3"/>
    <w:rsid w:val="0D3580F9"/>
    <w:rsid w:val="0D3E432F"/>
    <w:rsid w:val="0D4CD413"/>
    <w:rsid w:val="0D657511"/>
    <w:rsid w:val="0D6907DF"/>
    <w:rsid w:val="0D6B9EF7"/>
    <w:rsid w:val="0D747763"/>
    <w:rsid w:val="0D75AC7F"/>
    <w:rsid w:val="0D7943BB"/>
    <w:rsid w:val="0D7F6E83"/>
    <w:rsid w:val="0D88ED72"/>
    <w:rsid w:val="0D8BA71D"/>
    <w:rsid w:val="0D8E7C91"/>
    <w:rsid w:val="0D8F3B78"/>
    <w:rsid w:val="0D92FEC3"/>
    <w:rsid w:val="0D96CC5B"/>
    <w:rsid w:val="0D9CB4E5"/>
    <w:rsid w:val="0DA5BFB5"/>
    <w:rsid w:val="0DBEDC2D"/>
    <w:rsid w:val="0DBFAEA3"/>
    <w:rsid w:val="0DC6B35D"/>
    <w:rsid w:val="0DD8B7FF"/>
    <w:rsid w:val="0DDFA041"/>
    <w:rsid w:val="0DEB1BE5"/>
    <w:rsid w:val="0DEEA691"/>
    <w:rsid w:val="0E01FCC5"/>
    <w:rsid w:val="0E03BDAD"/>
    <w:rsid w:val="0E073669"/>
    <w:rsid w:val="0E0D14D8"/>
    <w:rsid w:val="0E0F87F1"/>
    <w:rsid w:val="0E10EF0B"/>
    <w:rsid w:val="0E185813"/>
    <w:rsid w:val="0E3CAD1D"/>
    <w:rsid w:val="0E41A76C"/>
    <w:rsid w:val="0E44EB94"/>
    <w:rsid w:val="0E4A5840"/>
    <w:rsid w:val="0E4E05F4"/>
    <w:rsid w:val="0E502520"/>
    <w:rsid w:val="0E5D53D5"/>
    <w:rsid w:val="0E729D60"/>
    <w:rsid w:val="0E7CF974"/>
    <w:rsid w:val="0E7E8653"/>
    <w:rsid w:val="0E894F30"/>
    <w:rsid w:val="0E97B266"/>
    <w:rsid w:val="0EA7F25F"/>
    <w:rsid w:val="0EA95216"/>
    <w:rsid w:val="0EAD5B18"/>
    <w:rsid w:val="0EB0A56A"/>
    <w:rsid w:val="0EB103D9"/>
    <w:rsid w:val="0EC0CF8E"/>
    <w:rsid w:val="0ECD4CC8"/>
    <w:rsid w:val="0EE39692"/>
    <w:rsid w:val="0EE40376"/>
    <w:rsid w:val="0EEA2395"/>
    <w:rsid w:val="0EFB80F0"/>
    <w:rsid w:val="0F0DDB97"/>
    <w:rsid w:val="0F14459F"/>
    <w:rsid w:val="0F204305"/>
    <w:rsid w:val="0F282DF7"/>
    <w:rsid w:val="0F2EF9BA"/>
    <w:rsid w:val="0F3FD625"/>
    <w:rsid w:val="0F413456"/>
    <w:rsid w:val="0F4D8948"/>
    <w:rsid w:val="0F4EE937"/>
    <w:rsid w:val="0F63DA31"/>
    <w:rsid w:val="0F6478B4"/>
    <w:rsid w:val="0F651EF0"/>
    <w:rsid w:val="0F6A9C24"/>
    <w:rsid w:val="0F6EC0A6"/>
    <w:rsid w:val="0F7A8F37"/>
    <w:rsid w:val="0F89023D"/>
    <w:rsid w:val="0FA0EFA0"/>
    <w:rsid w:val="0FADEAC4"/>
    <w:rsid w:val="0FAECC18"/>
    <w:rsid w:val="0FBCA428"/>
    <w:rsid w:val="0FC58B04"/>
    <w:rsid w:val="0FC9EA67"/>
    <w:rsid w:val="0FCB5887"/>
    <w:rsid w:val="0FD08897"/>
    <w:rsid w:val="0FD16DEC"/>
    <w:rsid w:val="0FE1AE58"/>
    <w:rsid w:val="0FE31449"/>
    <w:rsid w:val="0FE3AA3A"/>
    <w:rsid w:val="0FEBE709"/>
    <w:rsid w:val="1000CE7C"/>
    <w:rsid w:val="1006962F"/>
    <w:rsid w:val="100977A6"/>
    <w:rsid w:val="100AA49F"/>
    <w:rsid w:val="1017DDD4"/>
    <w:rsid w:val="1018D7A4"/>
    <w:rsid w:val="101B6EE8"/>
    <w:rsid w:val="101EAE95"/>
    <w:rsid w:val="1020CE7B"/>
    <w:rsid w:val="1021A83E"/>
    <w:rsid w:val="102C55EB"/>
    <w:rsid w:val="102E9B33"/>
    <w:rsid w:val="103E13C0"/>
    <w:rsid w:val="104F7D06"/>
    <w:rsid w:val="1059E8DA"/>
    <w:rsid w:val="105E9991"/>
    <w:rsid w:val="1062C107"/>
    <w:rsid w:val="1066E030"/>
    <w:rsid w:val="10688327"/>
    <w:rsid w:val="106CE160"/>
    <w:rsid w:val="106FCD2A"/>
    <w:rsid w:val="1073B492"/>
    <w:rsid w:val="1081CBF6"/>
    <w:rsid w:val="1086D8A2"/>
    <w:rsid w:val="1089C5B1"/>
    <w:rsid w:val="108E3E65"/>
    <w:rsid w:val="109ABE12"/>
    <w:rsid w:val="10A1447E"/>
    <w:rsid w:val="10B18F37"/>
    <w:rsid w:val="10BD6D1C"/>
    <w:rsid w:val="10C0D48F"/>
    <w:rsid w:val="10CF25A6"/>
    <w:rsid w:val="10EB75D6"/>
    <w:rsid w:val="10EBA398"/>
    <w:rsid w:val="10FF6744"/>
    <w:rsid w:val="110A4796"/>
    <w:rsid w:val="110B44B0"/>
    <w:rsid w:val="111693B6"/>
    <w:rsid w:val="1118D939"/>
    <w:rsid w:val="11199A1C"/>
    <w:rsid w:val="1121E227"/>
    <w:rsid w:val="1122F3BA"/>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CDEB0C"/>
    <w:rsid w:val="11D6576A"/>
    <w:rsid w:val="11DA820F"/>
    <w:rsid w:val="11E2AC04"/>
    <w:rsid w:val="11EE7730"/>
    <w:rsid w:val="11F423B0"/>
    <w:rsid w:val="11F8C792"/>
    <w:rsid w:val="1201D1CA"/>
    <w:rsid w:val="12047813"/>
    <w:rsid w:val="12117111"/>
    <w:rsid w:val="122431A2"/>
    <w:rsid w:val="122FA361"/>
    <w:rsid w:val="122FDE76"/>
    <w:rsid w:val="12368D27"/>
    <w:rsid w:val="123FDD4F"/>
    <w:rsid w:val="1240BADB"/>
    <w:rsid w:val="124B92C7"/>
    <w:rsid w:val="124BCE6E"/>
    <w:rsid w:val="125A2E69"/>
    <w:rsid w:val="126126CE"/>
    <w:rsid w:val="12666C43"/>
    <w:rsid w:val="126859A7"/>
    <w:rsid w:val="12744CFC"/>
    <w:rsid w:val="127885BA"/>
    <w:rsid w:val="1280C444"/>
    <w:rsid w:val="12907EC6"/>
    <w:rsid w:val="1299696E"/>
    <w:rsid w:val="12A21B77"/>
    <w:rsid w:val="12C5CA9C"/>
    <w:rsid w:val="12CA474C"/>
    <w:rsid w:val="12DE2A95"/>
    <w:rsid w:val="12E320FD"/>
    <w:rsid w:val="12E427E8"/>
    <w:rsid w:val="12E52828"/>
    <w:rsid w:val="12EEFD84"/>
    <w:rsid w:val="12F6AF7F"/>
    <w:rsid w:val="13223D22"/>
    <w:rsid w:val="13381DAA"/>
    <w:rsid w:val="133FC7D8"/>
    <w:rsid w:val="134B2B2C"/>
    <w:rsid w:val="13673BBA"/>
    <w:rsid w:val="1369A962"/>
    <w:rsid w:val="137E3B90"/>
    <w:rsid w:val="138512C5"/>
    <w:rsid w:val="1396153F"/>
    <w:rsid w:val="13965251"/>
    <w:rsid w:val="1398A648"/>
    <w:rsid w:val="139CD2A6"/>
    <w:rsid w:val="139FECFD"/>
    <w:rsid w:val="13A42E5B"/>
    <w:rsid w:val="13A487D0"/>
    <w:rsid w:val="13AA868A"/>
    <w:rsid w:val="13AB4754"/>
    <w:rsid w:val="13AB9A97"/>
    <w:rsid w:val="13C12B6D"/>
    <w:rsid w:val="13C1C01D"/>
    <w:rsid w:val="13C5CA4D"/>
    <w:rsid w:val="13C7ADBE"/>
    <w:rsid w:val="13CA17FC"/>
    <w:rsid w:val="13CA1F24"/>
    <w:rsid w:val="13D3B584"/>
    <w:rsid w:val="13DB63A3"/>
    <w:rsid w:val="13E6C7DC"/>
    <w:rsid w:val="13F43FC6"/>
    <w:rsid w:val="13F77E20"/>
    <w:rsid w:val="13FBCDEC"/>
    <w:rsid w:val="14035CC7"/>
    <w:rsid w:val="140F11CA"/>
    <w:rsid w:val="141132B0"/>
    <w:rsid w:val="14268C21"/>
    <w:rsid w:val="142DFDC4"/>
    <w:rsid w:val="1433D405"/>
    <w:rsid w:val="14488772"/>
    <w:rsid w:val="146D6BC8"/>
    <w:rsid w:val="146FF450"/>
    <w:rsid w:val="1470DDD5"/>
    <w:rsid w:val="14754257"/>
    <w:rsid w:val="1475A4DC"/>
    <w:rsid w:val="147F3D52"/>
    <w:rsid w:val="1481F976"/>
    <w:rsid w:val="14867D0D"/>
    <w:rsid w:val="148A8014"/>
    <w:rsid w:val="148E449B"/>
    <w:rsid w:val="148F3DA1"/>
    <w:rsid w:val="149324F3"/>
    <w:rsid w:val="14AD1F99"/>
    <w:rsid w:val="14B714B4"/>
    <w:rsid w:val="14CBA663"/>
    <w:rsid w:val="14CD5E38"/>
    <w:rsid w:val="14D31F6E"/>
    <w:rsid w:val="14D8EF2B"/>
    <w:rsid w:val="14DE1DFD"/>
    <w:rsid w:val="14E05167"/>
    <w:rsid w:val="14E41300"/>
    <w:rsid w:val="14E85C45"/>
    <w:rsid w:val="14E868C0"/>
    <w:rsid w:val="14E86B51"/>
    <w:rsid w:val="14F5F466"/>
    <w:rsid w:val="14F64D67"/>
    <w:rsid w:val="15085AF4"/>
    <w:rsid w:val="150B8372"/>
    <w:rsid w:val="150B9AE2"/>
    <w:rsid w:val="154E5F10"/>
    <w:rsid w:val="15503068"/>
    <w:rsid w:val="1552EE1F"/>
    <w:rsid w:val="155E07CB"/>
    <w:rsid w:val="156443D3"/>
    <w:rsid w:val="156B8CA8"/>
    <w:rsid w:val="157DADD4"/>
    <w:rsid w:val="157DBE74"/>
    <w:rsid w:val="157FDF54"/>
    <w:rsid w:val="1580A310"/>
    <w:rsid w:val="15867EAA"/>
    <w:rsid w:val="15873920"/>
    <w:rsid w:val="1590BF89"/>
    <w:rsid w:val="1598D606"/>
    <w:rsid w:val="159D7DC2"/>
    <w:rsid w:val="15A8F767"/>
    <w:rsid w:val="15B0E77A"/>
    <w:rsid w:val="15B5C801"/>
    <w:rsid w:val="15C3E5AE"/>
    <w:rsid w:val="15C413BD"/>
    <w:rsid w:val="15C7B55B"/>
    <w:rsid w:val="15CEC391"/>
    <w:rsid w:val="15EDBFE1"/>
    <w:rsid w:val="15EE2453"/>
    <w:rsid w:val="15F1E52F"/>
    <w:rsid w:val="15F30501"/>
    <w:rsid w:val="15F5305F"/>
    <w:rsid w:val="15FDCFCE"/>
    <w:rsid w:val="160F4FA2"/>
    <w:rsid w:val="160FA404"/>
    <w:rsid w:val="1618FC72"/>
    <w:rsid w:val="161F6658"/>
    <w:rsid w:val="16290042"/>
    <w:rsid w:val="16297B94"/>
    <w:rsid w:val="1632F537"/>
    <w:rsid w:val="1636302B"/>
    <w:rsid w:val="1637E7F8"/>
    <w:rsid w:val="163C8A98"/>
    <w:rsid w:val="16453F33"/>
    <w:rsid w:val="164CF832"/>
    <w:rsid w:val="164E6327"/>
    <w:rsid w:val="16503660"/>
    <w:rsid w:val="16550DFF"/>
    <w:rsid w:val="165574DB"/>
    <w:rsid w:val="1655B8B2"/>
    <w:rsid w:val="166594BF"/>
    <w:rsid w:val="166BD543"/>
    <w:rsid w:val="1670D8E1"/>
    <w:rsid w:val="1672EDBD"/>
    <w:rsid w:val="1681C6E3"/>
    <w:rsid w:val="169146BE"/>
    <w:rsid w:val="1691F0C2"/>
    <w:rsid w:val="16946E99"/>
    <w:rsid w:val="16A1BF53"/>
    <w:rsid w:val="16A3428D"/>
    <w:rsid w:val="16A47678"/>
    <w:rsid w:val="16B4256A"/>
    <w:rsid w:val="16C2D477"/>
    <w:rsid w:val="16C6ADFF"/>
    <w:rsid w:val="16CC4873"/>
    <w:rsid w:val="16D474DE"/>
    <w:rsid w:val="16DB8100"/>
    <w:rsid w:val="16EDAB9C"/>
    <w:rsid w:val="16F343D9"/>
    <w:rsid w:val="16F95B78"/>
    <w:rsid w:val="170B45EF"/>
    <w:rsid w:val="170E44DD"/>
    <w:rsid w:val="170EEFEB"/>
    <w:rsid w:val="17159BA5"/>
    <w:rsid w:val="172414D5"/>
    <w:rsid w:val="1727AB57"/>
    <w:rsid w:val="172C0A2D"/>
    <w:rsid w:val="172C8FEA"/>
    <w:rsid w:val="1736267A"/>
    <w:rsid w:val="17407769"/>
    <w:rsid w:val="17415D1B"/>
    <w:rsid w:val="174FBA5F"/>
    <w:rsid w:val="175286E9"/>
    <w:rsid w:val="17574229"/>
    <w:rsid w:val="175AA8B9"/>
    <w:rsid w:val="1767E56C"/>
    <w:rsid w:val="176B403C"/>
    <w:rsid w:val="1781DF7D"/>
    <w:rsid w:val="1798575F"/>
    <w:rsid w:val="17ADBF36"/>
    <w:rsid w:val="17B58827"/>
    <w:rsid w:val="17BA8117"/>
    <w:rsid w:val="17C21A5B"/>
    <w:rsid w:val="17C9BBC6"/>
    <w:rsid w:val="17CBAA93"/>
    <w:rsid w:val="17CE1546"/>
    <w:rsid w:val="17DB022E"/>
    <w:rsid w:val="17E98BEA"/>
    <w:rsid w:val="17EB8048"/>
    <w:rsid w:val="1800951C"/>
    <w:rsid w:val="180DF454"/>
    <w:rsid w:val="180E7DF0"/>
    <w:rsid w:val="180F70B8"/>
    <w:rsid w:val="1815C0AF"/>
    <w:rsid w:val="18282BAD"/>
    <w:rsid w:val="1838AE10"/>
    <w:rsid w:val="183CC6CF"/>
    <w:rsid w:val="184436BA"/>
    <w:rsid w:val="18547E61"/>
    <w:rsid w:val="185AA051"/>
    <w:rsid w:val="185D74CF"/>
    <w:rsid w:val="1861221C"/>
    <w:rsid w:val="18629EFB"/>
    <w:rsid w:val="1867BC51"/>
    <w:rsid w:val="186B4F2C"/>
    <w:rsid w:val="1871E0BB"/>
    <w:rsid w:val="1872E308"/>
    <w:rsid w:val="1877D633"/>
    <w:rsid w:val="188E18F7"/>
    <w:rsid w:val="188FCD50"/>
    <w:rsid w:val="189F252B"/>
    <w:rsid w:val="18A028B4"/>
    <w:rsid w:val="18A81560"/>
    <w:rsid w:val="18A9DCD6"/>
    <w:rsid w:val="18B3E015"/>
    <w:rsid w:val="18CAD591"/>
    <w:rsid w:val="18D8F898"/>
    <w:rsid w:val="18DBF664"/>
    <w:rsid w:val="18E01796"/>
    <w:rsid w:val="18E59D0F"/>
    <w:rsid w:val="18E7EC2F"/>
    <w:rsid w:val="18F38F9C"/>
    <w:rsid w:val="18F3BF9A"/>
    <w:rsid w:val="1908A137"/>
    <w:rsid w:val="190A389E"/>
    <w:rsid w:val="191618D0"/>
    <w:rsid w:val="19195EC1"/>
    <w:rsid w:val="191CC973"/>
    <w:rsid w:val="191D7150"/>
    <w:rsid w:val="192B336E"/>
    <w:rsid w:val="19341D3E"/>
    <w:rsid w:val="1939F2B6"/>
    <w:rsid w:val="193C6BF9"/>
    <w:rsid w:val="19489BE2"/>
    <w:rsid w:val="1948EA1A"/>
    <w:rsid w:val="19597544"/>
    <w:rsid w:val="1961989A"/>
    <w:rsid w:val="1964AAB7"/>
    <w:rsid w:val="1975FCF6"/>
    <w:rsid w:val="197827BC"/>
    <w:rsid w:val="199DE9FC"/>
    <w:rsid w:val="19C01BB0"/>
    <w:rsid w:val="19C04861"/>
    <w:rsid w:val="19CF4E30"/>
    <w:rsid w:val="19E84E42"/>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8BE761"/>
    <w:rsid w:val="1A9AAE4B"/>
    <w:rsid w:val="1AAEB247"/>
    <w:rsid w:val="1AB1E931"/>
    <w:rsid w:val="1AC3C0F2"/>
    <w:rsid w:val="1AC4DCFD"/>
    <w:rsid w:val="1ACC2714"/>
    <w:rsid w:val="1ACF0C1C"/>
    <w:rsid w:val="1ADAC6D8"/>
    <w:rsid w:val="1AE15899"/>
    <w:rsid w:val="1AF7DE92"/>
    <w:rsid w:val="1AFF9CAB"/>
    <w:rsid w:val="1B0095B7"/>
    <w:rsid w:val="1B0C322E"/>
    <w:rsid w:val="1B1C21A4"/>
    <w:rsid w:val="1B3357EB"/>
    <w:rsid w:val="1B3473A1"/>
    <w:rsid w:val="1B3AF63E"/>
    <w:rsid w:val="1B3BE8F1"/>
    <w:rsid w:val="1B45E43C"/>
    <w:rsid w:val="1B47E7EF"/>
    <w:rsid w:val="1B59C632"/>
    <w:rsid w:val="1B681839"/>
    <w:rsid w:val="1B6D6E6C"/>
    <w:rsid w:val="1B70ED6A"/>
    <w:rsid w:val="1B73AAE1"/>
    <w:rsid w:val="1B775CE6"/>
    <w:rsid w:val="1B77F659"/>
    <w:rsid w:val="1B7D9174"/>
    <w:rsid w:val="1B9B88CD"/>
    <w:rsid w:val="1B9C2396"/>
    <w:rsid w:val="1BA6CD71"/>
    <w:rsid w:val="1BADFB43"/>
    <w:rsid w:val="1BCDF8B5"/>
    <w:rsid w:val="1BCEC13C"/>
    <w:rsid w:val="1BD21DFB"/>
    <w:rsid w:val="1BE81073"/>
    <w:rsid w:val="1BF255EB"/>
    <w:rsid w:val="1BFC175B"/>
    <w:rsid w:val="1C03EDDF"/>
    <w:rsid w:val="1C07CC6B"/>
    <w:rsid w:val="1C0D4448"/>
    <w:rsid w:val="1C14EB47"/>
    <w:rsid w:val="1C163212"/>
    <w:rsid w:val="1C17B858"/>
    <w:rsid w:val="1C3D961D"/>
    <w:rsid w:val="1C412CE4"/>
    <w:rsid w:val="1C51CB89"/>
    <w:rsid w:val="1C5E554B"/>
    <w:rsid w:val="1C6247EA"/>
    <w:rsid w:val="1C64DB68"/>
    <w:rsid w:val="1C73C09D"/>
    <w:rsid w:val="1C75E606"/>
    <w:rsid w:val="1C7AE37A"/>
    <w:rsid w:val="1C8D3E90"/>
    <w:rsid w:val="1C90A75B"/>
    <w:rsid w:val="1C96624F"/>
    <w:rsid w:val="1C9C4B79"/>
    <w:rsid w:val="1CA98DBD"/>
    <w:rsid w:val="1CAF6552"/>
    <w:rsid w:val="1CB2E513"/>
    <w:rsid w:val="1CB61983"/>
    <w:rsid w:val="1CB62615"/>
    <w:rsid w:val="1CBD2D03"/>
    <w:rsid w:val="1CC34A87"/>
    <w:rsid w:val="1CC46BFA"/>
    <w:rsid w:val="1CE49A42"/>
    <w:rsid w:val="1CE70D84"/>
    <w:rsid w:val="1CEA546E"/>
    <w:rsid w:val="1CEB9C4B"/>
    <w:rsid w:val="1CF600E0"/>
    <w:rsid w:val="1CFB93CC"/>
    <w:rsid w:val="1CFBB8C5"/>
    <w:rsid w:val="1D0DB44F"/>
    <w:rsid w:val="1D0F7B42"/>
    <w:rsid w:val="1D1F87F8"/>
    <w:rsid w:val="1D1FDD0F"/>
    <w:rsid w:val="1D228FF8"/>
    <w:rsid w:val="1D232A24"/>
    <w:rsid w:val="1D247723"/>
    <w:rsid w:val="1D2964A0"/>
    <w:rsid w:val="1D296A81"/>
    <w:rsid w:val="1D333D6D"/>
    <w:rsid w:val="1D34047D"/>
    <w:rsid w:val="1D37592E"/>
    <w:rsid w:val="1D3B3B62"/>
    <w:rsid w:val="1D3D76DD"/>
    <w:rsid w:val="1D43F454"/>
    <w:rsid w:val="1D4BA174"/>
    <w:rsid w:val="1D674927"/>
    <w:rsid w:val="1D6C49C5"/>
    <w:rsid w:val="1D710C21"/>
    <w:rsid w:val="1D910D90"/>
    <w:rsid w:val="1DA6AF0D"/>
    <w:rsid w:val="1DAADE39"/>
    <w:rsid w:val="1DADC4AA"/>
    <w:rsid w:val="1DB61C89"/>
    <w:rsid w:val="1DB6AA2A"/>
    <w:rsid w:val="1DBBD489"/>
    <w:rsid w:val="1DBF0F18"/>
    <w:rsid w:val="1DC0D9E6"/>
    <w:rsid w:val="1DC5B15E"/>
    <w:rsid w:val="1DC6EEDC"/>
    <w:rsid w:val="1DCE7F40"/>
    <w:rsid w:val="1DD1A028"/>
    <w:rsid w:val="1DDCF133"/>
    <w:rsid w:val="1DDD43CA"/>
    <w:rsid w:val="1DEECBFD"/>
    <w:rsid w:val="1DF162E3"/>
    <w:rsid w:val="1DF56146"/>
    <w:rsid w:val="1DFCD7DB"/>
    <w:rsid w:val="1DFEBE6D"/>
    <w:rsid w:val="1E112EF7"/>
    <w:rsid w:val="1E16CFDD"/>
    <w:rsid w:val="1E32908D"/>
    <w:rsid w:val="1E3E69A8"/>
    <w:rsid w:val="1E427C21"/>
    <w:rsid w:val="1E4A5597"/>
    <w:rsid w:val="1E4FA443"/>
    <w:rsid w:val="1E53C143"/>
    <w:rsid w:val="1E5C1A74"/>
    <w:rsid w:val="1E5E58E1"/>
    <w:rsid w:val="1E676810"/>
    <w:rsid w:val="1E6FD241"/>
    <w:rsid w:val="1E71576B"/>
    <w:rsid w:val="1E717BC7"/>
    <w:rsid w:val="1E789D2D"/>
    <w:rsid w:val="1E7BE8FC"/>
    <w:rsid w:val="1E8B6A2F"/>
    <w:rsid w:val="1E94D203"/>
    <w:rsid w:val="1E9FC217"/>
    <w:rsid w:val="1EB3BC7D"/>
    <w:rsid w:val="1EB5C3B6"/>
    <w:rsid w:val="1EBA1896"/>
    <w:rsid w:val="1EC8FE1D"/>
    <w:rsid w:val="1ECDDA34"/>
    <w:rsid w:val="1ED767F4"/>
    <w:rsid w:val="1EDC5FCD"/>
    <w:rsid w:val="1EDD5786"/>
    <w:rsid w:val="1EE59BD3"/>
    <w:rsid w:val="1EF1FC34"/>
    <w:rsid w:val="1EF27BEB"/>
    <w:rsid w:val="1EFD11C3"/>
    <w:rsid w:val="1F064530"/>
    <w:rsid w:val="1F0D546A"/>
    <w:rsid w:val="1F12C200"/>
    <w:rsid w:val="1F143893"/>
    <w:rsid w:val="1F1A7C7C"/>
    <w:rsid w:val="1F1AC9E2"/>
    <w:rsid w:val="1F1B8FB7"/>
    <w:rsid w:val="1F25E89A"/>
    <w:rsid w:val="1F290D8B"/>
    <w:rsid w:val="1F35E2DB"/>
    <w:rsid w:val="1F3E09FE"/>
    <w:rsid w:val="1F5B0F96"/>
    <w:rsid w:val="1F5BA275"/>
    <w:rsid w:val="1F6491C4"/>
    <w:rsid w:val="1F76058A"/>
    <w:rsid w:val="1F7BEEC9"/>
    <w:rsid w:val="1F8870C6"/>
    <w:rsid w:val="1F8CF88E"/>
    <w:rsid w:val="1F923813"/>
    <w:rsid w:val="1F96E4DE"/>
    <w:rsid w:val="1F97FF71"/>
    <w:rsid w:val="1FA47672"/>
    <w:rsid w:val="1FAB0092"/>
    <w:rsid w:val="1FB22C73"/>
    <w:rsid w:val="1FB86222"/>
    <w:rsid w:val="1FBDCDFA"/>
    <w:rsid w:val="1FE7C3B5"/>
    <w:rsid w:val="1FE9E431"/>
    <w:rsid w:val="1FFB2CE9"/>
    <w:rsid w:val="1FFF7776"/>
    <w:rsid w:val="2003F71A"/>
    <w:rsid w:val="200DB475"/>
    <w:rsid w:val="201D9A0B"/>
    <w:rsid w:val="20266C92"/>
    <w:rsid w:val="202A934F"/>
    <w:rsid w:val="202B64C2"/>
    <w:rsid w:val="2036F6F5"/>
    <w:rsid w:val="20379239"/>
    <w:rsid w:val="2038A844"/>
    <w:rsid w:val="203A739A"/>
    <w:rsid w:val="204267D7"/>
    <w:rsid w:val="2047E703"/>
    <w:rsid w:val="204E0008"/>
    <w:rsid w:val="2052DB53"/>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DF8C4C"/>
    <w:rsid w:val="20FA13DD"/>
    <w:rsid w:val="20FF8B31"/>
    <w:rsid w:val="2104386F"/>
    <w:rsid w:val="210A2F38"/>
    <w:rsid w:val="210DC21B"/>
    <w:rsid w:val="210DE9EF"/>
    <w:rsid w:val="211393E5"/>
    <w:rsid w:val="2113FB3A"/>
    <w:rsid w:val="21141698"/>
    <w:rsid w:val="21194DB0"/>
    <w:rsid w:val="213889F6"/>
    <w:rsid w:val="213CF940"/>
    <w:rsid w:val="213FA973"/>
    <w:rsid w:val="2146A045"/>
    <w:rsid w:val="214921BE"/>
    <w:rsid w:val="214A9618"/>
    <w:rsid w:val="21535D8B"/>
    <w:rsid w:val="2154A402"/>
    <w:rsid w:val="216AE5CF"/>
    <w:rsid w:val="216F9896"/>
    <w:rsid w:val="2170E202"/>
    <w:rsid w:val="2170E29D"/>
    <w:rsid w:val="21745F74"/>
    <w:rsid w:val="217E6C00"/>
    <w:rsid w:val="21803564"/>
    <w:rsid w:val="21853202"/>
    <w:rsid w:val="21880FB6"/>
    <w:rsid w:val="21944776"/>
    <w:rsid w:val="2198A7EE"/>
    <w:rsid w:val="219B6060"/>
    <w:rsid w:val="21A4E63E"/>
    <w:rsid w:val="21ACAAD0"/>
    <w:rsid w:val="21C3D920"/>
    <w:rsid w:val="21CF91BE"/>
    <w:rsid w:val="21D5D78B"/>
    <w:rsid w:val="21D9817B"/>
    <w:rsid w:val="21F5830B"/>
    <w:rsid w:val="21F7BE7D"/>
    <w:rsid w:val="21FFA1A8"/>
    <w:rsid w:val="220A7FC0"/>
    <w:rsid w:val="221B650F"/>
    <w:rsid w:val="22254564"/>
    <w:rsid w:val="222C6E03"/>
    <w:rsid w:val="2238F8AF"/>
    <w:rsid w:val="223D4178"/>
    <w:rsid w:val="223E7B5C"/>
    <w:rsid w:val="224390FF"/>
    <w:rsid w:val="224AED88"/>
    <w:rsid w:val="224B68EE"/>
    <w:rsid w:val="224E229C"/>
    <w:rsid w:val="224F134F"/>
    <w:rsid w:val="2254E43B"/>
    <w:rsid w:val="225D6FDD"/>
    <w:rsid w:val="225FCEF3"/>
    <w:rsid w:val="2279A9A0"/>
    <w:rsid w:val="227EB407"/>
    <w:rsid w:val="22811E4F"/>
    <w:rsid w:val="2282DE27"/>
    <w:rsid w:val="2283DF02"/>
    <w:rsid w:val="22847CB5"/>
    <w:rsid w:val="22866AF7"/>
    <w:rsid w:val="22981729"/>
    <w:rsid w:val="22A02BAC"/>
    <w:rsid w:val="22A2DB13"/>
    <w:rsid w:val="22A415CF"/>
    <w:rsid w:val="22A5D1FB"/>
    <w:rsid w:val="22AFDCA4"/>
    <w:rsid w:val="22B256F8"/>
    <w:rsid w:val="22B6A4D7"/>
    <w:rsid w:val="22C2CA70"/>
    <w:rsid w:val="22C67A31"/>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70728"/>
    <w:rsid w:val="231BE39D"/>
    <w:rsid w:val="231F4D0D"/>
    <w:rsid w:val="2323459C"/>
    <w:rsid w:val="23240044"/>
    <w:rsid w:val="23382E58"/>
    <w:rsid w:val="2342131C"/>
    <w:rsid w:val="2353EA08"/>
    <w:rsid w:val="23620384"/>
    <w:rsid w:val="236D4A11"/>
    <w:rsid w:val="236D92E6"/>
    <w:rsid w:val="236EB96B"/>
    <w:rsid w:val="2375C7BE"/>
    <w:rsid w:val="23820E96"/>
    <w:rsid w:val="23A56551"/>
    <w:rsid w:val="23A57EC9"/>
    <w:rsid w:val="23A65021"/>
    <w:rsid w:val="23C26838"/>
    <w:rsid w:val="23C46FA7"/>
    <w:rsid w:val="23C69F31"/>
    <w:rsid w:val="23C7BA8B"/>
    <w:rsid w:val="23CFD174"/>
    <w:rsid w:val="23D3DFDD"/>
    <w:rsid w:val="23D5696B"/>
    <w:rsid w:val="23EB3859"/>
    <w:rsid w:val="23EE2E66"/>
    <w:rsid w:val="23F07D94"/>
    <w:rsid w:val="23F6246E"/>
    <w:rsid w:val="23F973AD"/>
    <w:rsid w:val="24038561"/>
    <w:rsid w:val="24082164"/>
    <w:rsid w:val="2408C37B"/>
    <w:rsid w:val="24215350"/>
    <w:rsid w:val="2438F569"/>
    <w:rsid w:val="243DA2BB"/>
    <w:rsid w:val="24529498"/>
    <w:rsid w:val="245916BB"/>
    <w:rsid w:val="245D8902"/>
    <w:rsid w:val="24626FE6"/>
    <w:rsid w:val="24688229"/>
    <w:rsid w:val="24698A5A"/>
    <w:rsid w:val="246E0555"/>
    <w:rsid w:val="24735173"/>
    <w:rsid w:val="247A3167"/>
    <w:rsid w:val="2482386F"/>
    <w:rsid w:val="24851C0E"/>
    <w:rsid w:val="249726F7"/>
    <w:rsid w:val="24A1A948"/>
    <w:rsid w:val="24A29E77"/>
    <w:rsid w:val="24A9C1AC"/>
    <w:rsid w:val="24ACE036"/>
    <w:rsid w:val="24D01A4F"/>
    <w:rsid w:val="24D68900"/>
    <w:rsid w:val="24DA6B00"/>
    <w:rsid w:val="24E4CBF5"/>
    <w:rsid w:val="24E4EAE5"/>
    <w:rsid w:val="24F2597D"/>
    <w:rsid w:val="24F440B5"/>
    <w:rsid w:val="24F60D76"/>
    <w:rsid w:val="24F90272"/>
    <w:rsid w:val="2500C373"/>
    <w:rsid w:val="25047A70"/>
    <w:rsid w:val="250F0BFB"/>
    <w:rsid w:val="25151234"/>
    <w:rsid w:val="2516B8B2"/>
    <w:rsid w:val="2518B608"/>
    <w:rsid w:val="25202539"/>
    <w:rsid w:val="2529A5CC"/>
    <w:rsid w:val="252C2BD1"/>
    <w:rsid w:val="25304669"/>
    <w:rsid w:val="25320B19"/>
    <w:rsid w:val="253DA49E"/>
    <w:rsid w:val="253F5BF5"/>
    <w:rsid w:val="254101E3"/>
    <w:rsid w:val="2547F9C8"/>
    <w:rsid w:val="256E45A3"/>
    <w:rsid w:val="25721A07"/>
    <w:rsid w:val="2593D2DC"/>
    <w:rsid w:val="2598BEC3"/>
    <w:rsid w:val="25AB2EF1"/>
    <w:rsid w:val="25AFF3DE"/>
    <w:rsid w:val="25BAD7A6"/>
    <w:rsid w:val="25BD08F2"/>
    <w:rsid w:val="25C03C7A"/>
    <w:rsid w:val="25CA09A5"/>
    <w:rsid w:val="25CE774B"/>
    <w:rsid w:val="25E2068F"/>
    <w:rsid w:val="25E33F14"/>
    <w:rsid w:val="25F02137"/>
    <w:rsid w:val="25F24D87"/>
    <w:rsid w:val="25F5DBFE"/>
    <w:rsid w:val="25F685D1"/>
    <w:rsid w:val="2600F70A"/>
    <w:rsid w:val="2607BD97"/>
    <w:rsid w:val="2608AB0F"/>
    <w:rsid w:val="261EF74F"/>
    <w:rsid w:val="2625F284"/>
    <w:rsid w:val="2629494B"/>
    <w:rsid w:val="262C4490"/>
    <w:rsid w:val="2635BE52"/>
    <w:rsid w:val="2635E67A"/>
    <w:rsid w:val="2642590A"/>
    <w:rsid w:val="264D10E4"/>
    <w:rsid w:val="265C7643"/>
    <w:rsid w:val="2665ED6C"/>
    <w:rsid w:val="2670DF65"/>
    <w:rsid w:val="26815EA3"/>
    <w:rsid w:val="2687FD8C"/>
    <w:rsid w:val="268FFFAE"/>
    <w:rsid w:val="269702C5"/>
    <w:rsid w:val="269711F2"/>
    <w:rsid w:val="269D72B5"/>
    <w:rsid w:val="26A2AF12"/>
    <w:rsid w:val="26B2B725"/>
    <w:rsid w:val="26B3BA8E"/>
    <w:rsid w:val="26B6EC0D"/>
    <w:rsid w:val="26C02EC3"/>
    <w:rsid w:val="26C19DE0"/>
    <w:rsid w:val="26D2C96B"/>
    <w:rsid w:val="26F59EBF"/>
    <w:rsid w:val="26F7CC79"/>
    <w:rsid w:val="26FB88D9"/>
    <w:rsid w:val="27035820"/>
    <w:rsid w:val="27134309"/>
    <w:rsid w:val="271615CB"/>
    <w:rsid w:val="2717382E"/>
    <w:rsid w:val="272F9E56"/>
    <w:rsid w:val="273548C6"/>
    <w:rsid w:val="273FBB99"/>
    <w:rsid w:val="274224D2"/>
    <w:rsid w:val="274FB9E3"/>
    <w:rsid w:val="27556D7D"/>
    <w:rsid w:val="2755F394"/>
    <w:rsid w:val="27614E48"/>
    <w:rsid w:val="276544BF"/>
    <w:rsid w:val="277175DC"/>
    <w:rsid w:val="2774369F"/>
    <w:rsid w:val="27788E45"/>
    <w:rsid w:val="278C55CF"/>
    <w:rsid w:val="27910A32"/>
    <w:rsid w:val="27983A2F"/>
    <w:rsid w:val="279BA157"/>
    <w:rsid w:val="27A942E9"/>
    <w:rsid w:val="27BF27D7"/>
    <w:rsid w:val="27DD5634"/>
    <w:rsid w:val="27DD8B5D"/>
    <w:rsid w:val="27E7F6B4"/>
    <w:rsid w:val="27EC5DE8"/>
    <w:rsid w:val="27EC7FCE"/>
    <w:rsid w:val="27FB734E"/>
    <w:rsid w:val="27FD8003"/>
    <w:rsid w:val="27FF76B2"/>
    <w:rsid w:val="28016767"/>
    <w:rsid w:val="2801870F"/>
    <w:rsid w:val="2805D0F0"/>
    <w:rsid w:val="28081B10"/>
    <w:rsid w:val="2819C940"/>
    <w:rsid w:val="281E8AB4"/>
    <w:rsid w:val="2821CB6F"/>
    <w:rsid w:val="282446DB"/>
    <w:rsid w:val="2832F095"/>
    <w:rsid w:val="284B276B"/>
    <w:rsid w:val="2852A67A"/>
    <w:rsid w:val="28555C21"/>
    <w:rsid w:val="285C89DC"/>
    <w:rsid w:val="285C8D5A"/>
    <w:rsid w:val="28610DF4"/>
    <w:rsid w:val="28682A86"/>
    <w:rsid w:val="286AA928"/>
    <w:rsid w:val="286C5A13"/>
    <w:rsid w:val="28782B0F"/>
    <w:rsid w:val="287955AC"/>
    <w:rsid w:val="287A231E"/>
    <w:rsid w:val="287D0F17"/>
    <w:rsid w:val="287ECD77"/>
    <w:rsid w:val="287FF7E7"/>
    <w:rsid w:val="2893F2D2"/>
    <w:rsid w:val="2898595B"/>
    <w:rsid w:val="289961A0"/>
    <w:rsid w:val="28A24539"/>
    <w:rsid w:val="28A71F61"/>
    <w:rsid w:val="28B1A93F"/>
    <w:rsid w:val="28BAE2AA"/>
    <w:rsid w:val="28C2C9CB"/>
    <w:rsid w:val="28C498E8"/>
    <w:rsid w:val="28C5FC2B"/>
    <w:rsid w:val="28C7C8F7"/>
    <w:rsid w:val="28C80656"/>
    <w:rsid w:val="28CA061E"/>
    <w:rsid w:val="28CA4D98"/>
    <w:rsid w:val="28D017D2"/>
    <w:rsid w:val="28D9810F"/>
    <w:rsid w:val="29002823"/>
    <w:rsid w:val="29129BBB"/>
    <w:rsid w:val="291389BD"/>
    <w:rsid w:val="2916D019"/>
    <w:rsid w:val="292765D2"/>
    <w:rsid w:val="292990C7"/>
    <w:rsid w:val="292EDB41"/>
    <w:rsid w:val="292FA8A7"/>
    <w:rsid w:val="293F4FBB"/>
    <w:rsid w:val="2952D7B5"/>
    <w:rsid w:val="29532575"/>
    <w:rsid w:val="295418BD"/>
    <w:rsid w:val="29602D3F"/>
    <w:rsid w:val="297312BD"/>
    <w:rsid w:val="297AB7E3"/>
    <w:rsid w:val="29892C53"/>
    <w:rsid w:val="2990E1A0"/>
    <w:rsid w:val="299994C4"/>
    <w:rsid w:val="29A52177"/>
    <w:rsid w:val="29AA2919"/>
    <w:rsid w:val="29D8F2E8"/>
    <w:rsid w:val="29DD48F6"/>
    <w:rsid w:val="29E33B2F"/>
    <w:rsid w:val="29E7CEF2"/>
    <w:rsid w:val="29E7D970"/>
    <w:rsid w:val="29EB34DC"/>
    <w:rsid w:val="29ED84FB"/>
    <w:rsid w:val="2A03C45B"/>
    <w:rsid w:val="2A07F77A"/>
    <w:rsid w:val="2A090086"/>
    <w:rsid w:val="2A147EF0"/>
    <w:rsid w:val="2A272CB2"/>
    <w:rsid w:val="2A424B49"/>
    <w:rsid w:val="2A442131"/>
    <w:rsid w:val="2A45B17F"/>
    <w:rsid w:val="2A5C0970"/>
    <w:rsid w:val="2A60B29A"/>
    <w:rsid w:val="2A707C7F"/>
    <w:rsid w:val="2A71D59A"/>
    <w:rsid w:val="2A7C6E2A"/>
    <w:rsid w:val="2A9D9563"/>
    <w:rsid w:val="2AA1ECE0"/>
    <w:rsid w:val="2AA33674"/>
    <w:rsid w:val="2AAA9285"/>
    <w:rsid w:val="2AAD6842"/>
    <w:rsid w:val="2AADECF8"/>
    <w:rsid w:val="2AB115CB"/>
    <w:rsid w:val="2AB5F033"/>
    <w:rsid w:val="2AB7E38C"/>
    <w:rsid w:val="2AB9938A"/>
    <w:rsid w:val="2AC24B7F"/>
    <w:rsid w:val="2AC36DB7"/>
    <w:rsid w:val="2AC3F691"/>
    <w:rsid w:val="2ACB02B0"/>
    <w:rsid w:val="2ACC6C7E"/>
    <w:rsid w:val="2ACCE84E"/>
    <w:rsid w:val="2ACD1E25"/>
    <w:rsid w:val="2AD37F3A"/>
    <w:rsid w:val="2ADBAF57"/>
    <w:rsid w:val="2ADF2109"/>
    <w:rsid w:val="2ADF6C3C"/>
    <w:rsid w:val="2AEA5939"/>
    <w:rsid w:val="2AEF657B"/>
    <w:rsid w:val="2AF7FE57"/>
    <w:rsid w:val="2AF90607"/>
    <w:rsid w:val="2AFDD907"/>
    <w:rsid w:val="2B064D76"/>
    <w:rsid w:val="2B080D38"/>
    <w:rsid w:val="2B0A36A1"/>
    <w:rsid w:val="2B1355F6"/>
    <w:rsid w:val="2B13D9DD"/>
    <w:rsid w:val="2B2C9738"/>
    <w:rsid w:val="2B36DB5C"/>
    <w:rsid w:val="2B44EDE7"/>
    <w:rsid w:val="2B5404FE"/>
    <w:rsid w:val="2B5A8A60"/>
    <w:rsid w:val="2B742BF9"/>
    <w:rsid w:val="2B7BD7FE"/>
    <w:rsid w:val="2B86ADF2"/>
    <w:rsid w:val="2B99E8CC"/>
    <w:rsid w:val="2BA317F4"/>
    <w:rsid w:val="2BB0D83C"/>
    <w:rsid w:val="2BC08689"/>
    <w:rsid w:val="2BC59B57"/>
    <w:rsid w:val="2BCF38B5"/>
    <w:rsid w:val="2BD20C85"/>
    <w:rsid w:val="2BEE447F"/>
    <w:rsid w:val="2BF05EB4"/>
    <w:rsid w:val="2BF2BA31"/>
    <w:rsid w:val="2C0C5793"/>
    <w:rsid w:val="2C0F6603"/>
    <w:rsid w:val="2C137891"/>
    <w:rsid w:val="2C161B1A"/>
    <w:rsid w:val="2C19F48A"/>
    <w:rsid w:val="2C1C219B"/>
    <w:rsid w:val="2C2D4A5C"/>
    <w:rsid w:val="2C2F0AEA"/>
    <w:rsid w:val="2C3C70ED"/>
    <w:rsid w:val="2C3E68A8"/>
    <w:rsid w:val="2C485C29"/>
    <w:rsid w:val="2C4A95F6"/>
    <w:rsid w:val="2C4E7917"/>
    <w:rsid w:val="2C57CF3A"/>
    <w:rsid w:val="2C5B2049"/>
    <w:rsid w:val="2C6012C2"/>
    <w:rsid w:val="2C69A23F"/>
    <w:rsid w:val="2C6CE566"/>
    <w:rsid w:val="2C6EA197"/>
    <w:rsid w:val="2C7B341A"/>
    <w:rsid w:val="2C7D8A84"/>
    <w:rsid w:val="2C8D9E54"/>
    <w:rsid w:val="2C976F82"/>
    <w:rsid w:val="2C9A7F76"/>
    <w:rsid w:val="2CA75D9A"/>
    <w:rsid w:val="2CB393AB"/>
    <w:rsid w:val="2CBB6874"/>
    <w:rsid w:val="2CC00310"/>
    <w:rsid w:val="2CF5D6AD"/>
    <w:rsid w:val="2CF9DB9D"/>
    <w:rsid w:val="2D0B5DC6"/>
    <w:rsid w:val="2D1426C5"/>
    <w:rsid w:val="2D1DD97C"/>
    <w:rsid w:val="2D2A3259"/>
    <w:rsid w:val="2D2A8EF9"/>
    <w:rsid w:val="2D3B6559"/>
    <w:rsid w:val="2D3F0B9F"/>
    <w:rsid w:val="2D4E5CB4"/>
    <w:rsid w:val="2D4FF093"/>
    <w:rsid w:val="2D57D92A"/>
    <w:rsid w:val="2D5826EC"/>
    <w:rsid w:val="2D5F5528"/>
    <w:rsid w:val="2D711399"/>
    <w:rsid w:val="2D736615"/>
    <w:rsid w:val="2D73EBD6"/>
    <w:rsid w:val="2D8C18F6"/>
    <w:rsid w:val="2D91262E"/>
    <w:rsid w:val="2DAC733E"/>
    <w:rsid w:val="2DB810C2"/>
    <w:rsid w:val="2DB88F62"/>
    <w:rsid w:val="2DBFA7DC"/>
    <w:rsid w:val="2DC358E5"/>
    <w:rsid w:val="2DCB1FCF"/>
    <w:rsid w:val="2DCC2CE3"/>
    <w:rsid w:val="2DDC5B4B"/>
    <w:rsid w:val="2DE6B0D0"/>
    <w:rsid w:val="2DED6B37"/>
    <w:rsid w:val="2DEDB336"/>
    <w:rsid w:val="2DF0C42A"/>
    <w:rsid w:val="2DF36FA1"/>
    <w:rsid w:val="2DF776AE"/>
    <w:rsid w:val="2DFB162C"/>
    <w:rsid w:val="2DFB9726"/>
    <w:rsid w:val="2E06B106"/>
    <w:rsid w:val="2E0715AD"/>
    <w:rsid w:val="2E1B9872"/>
    <w:rsid w:val="2E21310F"/>
    <w:rsid w:val="2E2D208E"/>
    <w:rsid w:val="2E2ECCE1"/>
    <w:rsid w:val="2E333E69"/>
    <w:rsid w:val="2E387F03"/>
    <w:rsid w:val="2E49AD2D"/>
    <w:rsid w:val="2E4BC302"/>
    <w:rsid w:val="2E4E5FCB"/>
    <w:rsid w:val="2E4ECEF2"/>
    <w:rsid w:val="2E58B36B"/>
    <w:rsid w:val="2E84AD39"/>
    <w:rsid w:val="2E925104"/>
    <w:rsid w:val="2E9598D4"/>
    <w:rsid w:val="2EC0A974"/>
    <w:rsid w:val="2EC5F6CC"/>
    <w:rsid w:val="2ECBCEDE"/>
    <w:rsid w:val="2ECEE8FA"/>
    <w:rsid w:val="2ED1EBBB"/>
    <w:rsid w:val="2EDB5F18"/>
    <w:rsid w:val="2EE279C0"/>
    <w:rsid w:val="2EF2F6F0"/>
    <w:rsid w:val="2EFA3E6B"/>
    <w:rsid w:val="2EFC302B"/>
    <w:rsid w:val="2EFDB853"/>
    <w:rsid w:val="2EFE0906"/>
    <w:rsid w:val="2F229E54"/>
    <w:rsid w:val="2F3EB453"/>
    <w:rsid w:val="2F4AF9DD"/>
    <w:rsid w:val="2F5EB90F"/>
    <w:rsid w:val="2F631282"/>
    <w:rsid w:val="2F6B8EB1"/>
    <w:rsid w:val="2F6BD6A4"/>
    <w:rsid w:val="2F946C0D"/>
    <w:rsid w:val="2F9519FB"/>
    <w:rsid w:val="2F9A29D2"/>
    <w:rsid w:val="2F9C12A6"/>
    <w:rsid w:val="2F9DAB40"/>
    <w:rsid w:val="2FB689DF"/>
    <w:rsid w:val="2FBF00DD"/>
    <w:rsid w:val="2FC09EC9"/>
    <w:rsid w:val="2FC96522"/>
    <w:rsid w:val="2FD0E084"/>
    <w:rsid w:val="2FD29C4E"/>
    <w:rsid w:val="2FE28BD0"/>
    <w:rsid w:val="2FEEC6E0"/>
    <w:rsid w:val="2FFDA53C"/>
    <w:rsid w:val="3009E724"/>
    <w:rsid w:val="300B3268"/>
    <w:rsid w:val="300D3CD0"/>
    <w:rsid w:val="30111FB0"/>
    <w:rsid w:val="3012428C"/>
    <w:rsid w:val="3012A2FC"/>
    <w:rsid w:val="30217938"/>
    <w:rsid w:val="3024E60B"/>
    <w:rsid w:val="30277FE1"/>
    <w:rsid w:val="302DB036"/>
    <w:rsid w:val="30345EBB"/>
    <w:rsid w:val="30358D68"/>
    <w:rsid w:val="303BC629"/>
    <w:rsid w:val="304B658F"/>
    <w:rsid w:val="3057362A"/>
    <w:rsid w:val="3062677D"/>
    <w:rsid w:val="30645FC9"/>
    <w:rsid w:val="306A2FF0"/>
    <w:rsid w:val="3074A44B"/>
    <w:rsid w:val="308753E7"/>
    <w:rsid w:val="308DFF5F"/>
    <w:rsid w:val="3090C4BF"/>
    <w:rsid w:val="30933236"/>
    <w:rsid w:val="3094B866"/>
    <w:rsid w:val="30A64E50"/>
    <w:rsid w:val="30C961E2"/>
    <w:rsid w:val="30CD046C"/>
    <w:rsid w:val="30D7A2EB"/>
    <w:rsid w:val="30DDE844"/>
    <w:rsid w:val="3100904B"/>
    <w:rsid w:val="310AEEB1"/>
    <w:rsid w:val="310DDB9A"/>
    <w:rsid w:val="310E78F0"/>
    <w:rsid w:val="3113C99F"/>
    <w:rsid w:val="311A4608"/>
    <w:rsid w:val="3129473D"/>
    <w:rsid w:val="314325C9"/>
    <w:rsid w:val="31456F78"/>
    <w:rsid w:val="314CD7B6"/>
    <w:rsid w:val="3153D970"/>
    <w:rsid w:val="316A2F3C"/>
    <w:rsid w:val="317125E6"/>
    <w:rsid w:val="3172E870"/>
    <w:rsid w:val="317D647C"/>
    <w:rsid w:val="3180D4AC"/>
    <w:rsid w:val="3183CD06"/>
    <w:rsid w:val="3188CD71"/>
    <w:rsid w:val="3195065C"/>
    <w:rsid w:val="3195F081"/>
    <w:rsid w:val="319776BC"/>
    <w:rsid w:val="319E2271"/>
    <w:rsid w:val="31A4C300"/>
    <w:rsid w:val="31AD3A19"/>
    <w:rsid w:val="31AF1CE2"/>
    <w:rsid w:val="31B43237"/>
    <w:rsid w:val="31B659F8"/>
    <w:rsid w:val="31B74057"/>
    <w:rsid w:val="31C1F72B"/>
    <w:rsid w:val="31C367C6"/>
    <w:rsid w:val="31C7DFA7"/>
    <w:rsid w:val="31D21A71"/>
    <w:rsid w:val="31D3A7A0"/>
    <w:rsid w:val="31D5BB0B"/>
    <w:rsid w:val="31D6EC86"/>
    <w:rsid w:val="31FE1119"/>
    <w:rsid w:val="31FFDCA6"/>
    <w:rsid w:val="320293C6"/>
    <w:rsid w:val="320488C6"/>
    <w:rsid w:val="3211C3F5"/>
    <w:rsid w:val="32323FA3"/>
    <w:rsid w:val="32326E3B"/>
    <w:rsid w:val="324B9D77"/>
    <w:rsid w:val="324CC5C0"/>
    <w:rsid w:val="32506924"/>
    <w:rsid w:val="32519E20"/>
    <w:rsid w:val="325A74D4"/>
    <w:rsid w:val="32702781"/>
    <w:rsid w:val="327AC129"/>
    <w:rsid w:val="328C2FBB"/>
    <w:rsid w:val="328FD466"/>
    <w:rsid w:val="32A1B158"/>
    <w:rsid w:val="32B89D10"/>
    <w:rsid w:val="32CACE62"/>
    <w:rsid w:val="32CB10CF"/>
    <w:rsid w:val="32CBEBE2"/>
    <w:rsid w:val="32D158D4"/>
    <w:rsid w:val="32D619ED"/>
    <w:rsid w:val="32D799AB"/>
    <w:rsid w:val="32D806F1"/>
    <w:rsid w:val="32DC03B3"/>
    <w:rsid w:val="32E22750"/>
    <w:rsid w:val="32E7C4E8"/>
    <w:rsid w:val="32FDC93F"/>
    <w:rsid w:val="32FF8F63"/>
    <w:rsid w:val="330764CD"/>
    <w:rsid w:val="330F2CDF"/>
    <w:rsid w:val="331578F7"/>
    <w:rsid w:val="331590CA"/>
    <w:rsid w:val="33180668"/>
    <w:rsid w:val="3330D6BD"/>
    <w:rsid w:val="333ED237"/>
    <w:rsid w:val="334DF56F"/>
    <w:rsid w:val="334FD04B"/>
    <w:rsid w:val="335684C4"/>
    <w:rsid w:val="335FD121"/>
    <w:rsid w:val="336548B4"/>
    <w:rsid w:val="336BAE79"/>
    <w:rsid w:val="33755E76"/>
    <w:rsid w:val="337AB32D"/>
    <w:rsid w:val="337C8D08"/>
    <w:rsid w:val="3390004C"/>
    <w:rsid w:val="3390AE64"/>
    <w:rsid w:val="33917FD8"/>
    <w:rsid w:val="339502BF"/>
    <w:rsid w:val="33956BA9"/>
    <w:rsid w:val="339E0D32"/>
    <w:rsid w:val="33BB4A1F"/>
    <w:rsid w:val="33D235E2"/>
    <w:rsid w:val="33D538A3"/>
    <w:rsid w:val="33D8BA76"/>
    <w:rsid w:val="33D91020"/>
    <w:rsid w:val="33E01F79"/>
    <w:rsid w:val="33E1C64B"/>
    <w:rsid w:val="33E539CA"/>
    <w:rsid w:val="33EC5B89"/>
    <w:rsid w:val="33F68E6A"/>
    <w:rsid w:val="340A99B5"/>
    <w:rsid w:val="341285D5"/>
    <w:rsid w:val="34168128"/>
    <w:rsid w:val="341E3AA6"/>
    <w:rsid w:val="34264AA4"/>
    <w:rsid w:val="3438429B"/>
    <w:rsid w:val="34452E21"/>
    <w:rsid w:val="344A9502"/>
    <w:rsid w:val="34551AA7"/>
    <w:rsid w:val="34579DAD"/>
    <w:rsid w:val="345C6427"/>
    <w:rsid w:val="345EC6B4"/>
    <w:rsid w:val="34614D55"/>
    <w:rsid w:val="34676A9B"/>
    <w:rsid w:val="346A5D3E"/>
    <w:rsid w:val="346F307F"/>
    <w:rsid w:val="3478356C"/>
    <w:rsid w:val="347F925E"/>
    <w:rsid w:val="348295E2"/>
    <w:rsid w:val="34876AB5"/>
    <w:rsid w:val="348E68B6"/>
    <w:rsid w:val="348F8FEE"/>
    <w:rsid w:val="3499C42E"/>
    <w:rsid w:val="349C91DB"/>
    <w:rsid w:val="34A7DAF3"/>
    <w:rsid w:val="34BEDA2A"/>
    <w:rsid w:val="34D6FD0F"/>
    <w:rsid w:val="34DA7385"/>
    <w:rsid w:val="34E73FAD"/>
    <w:rsid w:val="34F1CD1D"/>
    <w:rsid w:val="350386E4"/>
    <w:rsid w:val="350E86A5"/>
    <w:rsid w:val="35119AE1"/>
    <w:rsid w:val="352A8DA8"/>
    <w:rsid w:val="352F6865"/>
    <w:rsid w:val="3530F16C"/>
    <w:rsid w:val="353D3337"/>
    <w:rsid w:val="355F9BF4"/>
    <w:rsid w:val="356DB91C"/>
    <w:rsid w:val="356F7EB7"/>
    <w:rsid w:val="3573B226"/>
    <w:rsid w:val="35881716"/>
    <w:rsid w:val="3596E211"/>
    <w:rsid w:val="359A7015"/>
    <w:rsid w:val="35B1D2A4"/>
    <w:rsid w:val="35B915D0"/>
    <w:rsid w:val="35CC7CAB"/>
    <w:rsid w:val="35CDAB02"/>
    <w:rsid w:val="35E07322"/>
    <w:rsid w:val="35E45461"/>
    <w:rsid w:val="35F15880"/>
    <w:rsid w:val="35F4A3E1"/>
    <w:rsid w:val="3615C39A"/>
    <w:rsid w:val="3615E647"/>
    <w:rsid w:val="36182B44"/>
    <w:rsid w:val="3619BEE6"/>
    <w:rsid w:val="3633C9F4"/>
    <w:rsid w:val="363C39AA"/>
    <w:rsid w:val="3644B5B3"/>
    <w:rsid w:val="364EB990"/>
    <w:rsid w:val="365FA46F"/>
    <w:rsid w:val="366C20DD"/>
    <w:rsid w:val="36747188"/>
    <w:rsid w:val="3675B946"/>
    <w:rsid w:val="3678469C"/>
    <w:rsid w:val="367CCB4D"/>
    <w:rsid w:val="36823F9C"/>
    <w:rsid w:val="3688E024"/>
    <w:rsid w:val="3688E04E"/>
    <w:rsid w:val="3695E751"/>
    <w:rsid w:val="3697FC9E"/>
    <w:rsid w:val="36980DCE"/>
    <w:rsid w:val="369A3CCC"/>
    <w:rsid w:val="36A94B6C"/>
    <w:rsid w:val="36AE333D"/>
    <w:rsid w:val="36B04BC2"/>
    <w:rsid w:val="36B6FD59"/>
    <w:rsid w:val="36B711D5"/>
    <w:rsid w:val="36C754FE"/>
    <w:rsid w:val="36C93C48"/>
    <w:rsid w:val="36D76FCF"/>
    <w:rsid w:val="36EFC71C"/>
    <w:rsid w:val="36F95E2E"/>
    <w:rsid w:val="36F9B4E1"/>
    <w:rsid w:val="36FFD987"/>
    <w:rsid w:val="370B0076"/>
    <w:rsid w:val="37136125"/>
    <w:rsid w:val="37186372"/>
    <w:rsid w:val="3719F46B"/>
    <w:rsid w:val="372E1029"/>
    <w:rsid w:val="372F92C0"/>
    <w:rsid w:val="3736B905"/>
    <w:rsid w:val="3740D8E8"/>
    <w:rsid w:val="374A4B35"/>
    <w:rsid w:val="374FBAB0"/>
    <w:rsid w:val="3773E91F"/>
    <w:rsid w:val="378A127C"/>
    <w:rsid w:val="37988A21"/>
    <w:rsid w:val="37A327C6"/>
    <w:rsid w:val="37B57CD4"/>
    <w:rsid w:val="37BA07F3"/>
    <w:rsid w:val="37BA4A06"/>
    <w:rsid w:val="37C2D9A1"/>
    <w:rsid w:val="37CD1793"/>
    <w:rsid w:val="37D30891"/>
    <w:rsid w:val="37D4C337"/>
    <w:rsid w:val="37DD2D93"/>
    <w:rsid w:val="37E94E54"/>
    <w:rsid w:val="37EAF6A5"/>
    <w:rsid w:val="37FCB538"/>
    <w:rsid w:val="37FD3C97"/>
    <w:rsid w:val="37FE4747"/>
    <w:rsid w:val="380574EC"/>
    <w:rsid w:val="380DEF2B"/>
    <w:rsid w:val="3817FABA"/>
    <w:rsid w:val="381988A3"/>
    <w:rsid w:val="381A11AD"/>
    <w:rsid w:val="382737C4"/>
    <w:rsid w:val="38321550"/>
    <w:rsid w:val="383A747E"/>
    <w:rsid w:val="383B69B1"/>
    <w:rsid w:val="383BFECB"/>
    <w:rsid w:val="385505FE"/>
    <w:rsid w:val="385A9C39"/>
    <w:rsid w:val="386330BB"/>
    <w:rsid w:val="3865A974"/>
    <w:rsid w:val="38675200"/>
    <w:rsid w:val="38676ADD"/>
    <w:rsid w:val="386CCAAD"/>
    <w:rsid w:val="3870BC8E"/>
    <w:rsid w:val="3873AD8E"/>
    <w:rsid w:val="387CA4E5"/>
    <w:rsid w:val="387E61CD"/>
    <w:rsid w:val="38816408"/>
    <w:rsid w:val="38847A4F"/>
    <w:rsid w:val="388B56AE"/>
    <w:rsid w:val="388C9354"/>
    <w:rsid w:val="38A22BAF"/>
    <w:rsid w:val="38AA6BAD"/>
    <w:rsid w:val="38B211AF"/>
    <w:rsid w:val="38C38F1E"/>
    <w:rsid w:val="38C4E27B"/>
    <w:rsid w:val="38CA911E"/>
    <w:rsid w:val="38CBAE1F"/>
    <w:rsid w:val="38D2B4EF"/>
    <w:rsid w:val="38D7965F"/>
    <w:rsid w:val="38DA803F"/>
    <w:rsid w:val="38DD9BF3"/>
    <w:rsid w:val="38FB0847"/>
    <w:rsid w:val="390056B4"/>
    <w:rsid w:val="3900BA88"/>
    <w:rsid w:val="390224DF"/>
    <w:rsid w:val="39030547"/>
    <w:rsid w:val="39109351"/>
    <w:rsid w:val="39193590"/>
    <w:rsid w:val="391ED3BD"/>
    <w:rsid w:val="392072D5"/>
    <w:rsid w:val="3920C7B9"/>
    <w:rsid w:val="39288B55"/>
    <w:rsid w:val="392B9187"/>
    <w:rsid w:val="392E8B8F"/>
    <w:rsid w:val="3950409A"/>
    <w:rsid w:val="3954C792"/>
    <w:rsid w:val="3957E82A"/>
    <w:rsid w:val="395EA382"/>
    <w:rsid w:val="395EBC05"/>
    <w:rsid w:val="395FA787"/>
    <w:rsid w:val="39850FE7"/>
    <w:rsid w:val="398F20D6"/>
    <w:rsid w:val="39927E83"/>
    <w:rsid w:val="39942ED0"/>
    <w:rsid w:val="3996C061"/>
    <w:rsid w:val="399B24F8"/>
    <w:rsid w:val="39AFA344"/>
    <w:rsid w:val="39BAF54C"/>
    <w:rsid w:val="39BCCD47"/>
    <w:rsid w:val="39C094D9"/>
    <w:rsid w:val="39C2C574"/>
    <w:rsid w:val="39C7DF99"/>
    <w:rsid w:val="39C8A5B7"/>
    <w:rsid w:val="39D4EDB3"/>
    <w:rsid w:val="39D7B848"/>
    <w:rsid w:val="39D89446"/>
    <w:rsid w:val="39D95746"/>
    <w:rsid w:val="39D961C9"/>
    <w:rsid w:val="39E5C4F4"/>
    <w:rsid w:val="39F6D871"/>
    <w:rsid w:val="3A07AAB4"/>
    <w:rsid w:val="3A0A847E"/>
    <w:rsid w:val="3A314A1A"/>
    <w:rsid w:val="3A3DB5D3"/>
    <w:rsid w:val="3A4C186E"/>
    <w:rsid w:val="3A576CA8"/>
    <w:rsid w:val="3A590010"/>
    <w:rsid w:val="3A5B5E75"/>
    <w:rsid w:val="3A6AB7C2"/>
    <w:rsid w:val="3A722F26"/>
    <w:rsid w:val="3A84A0B5"/>
    <w:rsid w:val="3A84DB7C"/>
    <w:rsid w:val="3AAAA84D"/>
    <w:rsid w:val="3AB03F7F"/>
    <w:rsid w:val="3AC6F1D0"/>
    <w:rsid w:val="3AC9F5E6"/>
    <w:rsid w:val="3AD1CE9E"/>
    <w:rsid w:val="3AE3554D"/>
    <w:rsid w:val="3AF54343"/>
    <w:rsid w:val="3B0EA765"/>
    <w:rsid w:val="3B19DC3E"/>
    <w:rsid w:val="3B1E4DBF"/>
    <w:rsid w:val="3B306236"/>
    <w:rsid w:val="3B34F3F1"/>
    <w:rsid w:val="3B356D34"/>
    <w:rsid w:val="3B3B2896"/>
    <w:rsid w:val="3B41681F"/>
    <w:rsid w:val="3B4DCE7F"/>
    <w:rsid w:val="3B4F2177"/>
    <w:rsid w:val="3B6272A0"/>
    <w:rsid w:val="3B7538D0"/>
    <w:rsid w:val="3B842518"/>
    <w:rsid w:val="3B89E308"/>
    <w:rsid w:val="3B92877B"/>
    <w:rsid w:val="3BA3F8FD"/>
    <w:rsid w:val="3BA4F511"/>
    <w:rsid w:val="3BA72BE0"/>
    <w:rsid w:val="3BB19E69"/>
    <w:rsid w:val="3BB3521A"/>
    <w:rsid w:val="3BBE4B4B"/>
    <w:rsid w:val="3BCF7356"/>
    <w:rsid w:val="3BD94E98"/>
    <w:rsid w:val="3BDC6F15"/>
    <w:rsid w:val="3BDCBD29"/>
    <w:rsid w:val="3BDECFC2"/>
    <w:rsid w:val="3BE42B07"/>
    <w:rsid w:val="3BE56C62"/>
    <w:rsid w:val="3BEB61E5"/>
    <w:rsid w:val="3BFABA62"/>
    <w:rsid w:val="3C0FFC45"/>
    <w:rsid w:val="3C2DF2E7"/>
    <w:rsid w:val="3C320231"/>
    <w:rsid w:val="3C342056"/>
    <w:rsid w:val="3C406033"/>
    <w:rsid w:val="3C489E43"/>
    <w:rsid w:val="3C4FD0F1"/>
    <w:rsid w:val="3C524C0D"/>
    <w:rsid w:val="3C552F1E"/>
    <w:rsid w:val="3C55D206"/>
    <w:rsid w:val="3C5EAC01"/>
    <w:rsid w:val="3C624521"/>
    <w:rsid w:val="3C7227A6"/>
    <w:rsid w:val="3C7D3133"/>
    <w:rsid w:val="3C8237A5"/>
    <w:rsid w:val="3C84953E"/>
    <w:rsid w:val="3C88290D"/>
    <w:rsid w:val="3C8E6EC4"/>
    <w:rsid w:val="3CAA5B91"/>
    <w:rsid w:val="3CAC5471"/>
    <w:rsid w:val="3CB746C5"/>
    <w:rsid w:val="3CC4B14A"/>
    <w:rsid w:val="3CD77354"/>
    <w:rsid w:val="3CD8AB45"/>
    <w:rsid w:val="3CE7D308"/>
    <w:rsid w:val="3CFA3ACB"/>
    <w:rsid w:val="3CFECF98"/>
    <w:rsid w:val="3D0B3918"/>
    <w:rsid w:val="3D0B5543"/>
    <w:rsid w:val="3D0FA4A1"/>
    <w:rsid w:val="3D15F1F7"/>
    <w:rsid w:val="3D1BCF09"/>
    <w:rsid w:val="3D228F97"/>
    <w:rsid w:val="3D346E92"/>
    <w:rsid w:val="3D3CC537"/>
    <w:rsid w:val="3D41BEA7"/>
    <w:rsid w:val="3D4399C7"/>
    <w:rsid w:val="3D4B172A"/>
    <w:rsid w:val="3D4DC3C0"/>
    <w:rsid w:val="3D4F50B6"/>
    <w:rsid w:val="3D5DAE9E"/>
    <w:rsid w:val="3D71B2B9"/>
    <w:rsid w:val="3D74A173"/>
    <w:rsid w:val="3D7FE94A"/>
    <w:rsid w:val="3D816C38"/>
    <w:rsid w:val="3D8B7855"/>
    <w:rsid w:val="3D92C8A5"/>
    <w:rsid w:val="3D933CC1"/>
    <w:rsid w:val="3D98539E"/>
    <w:rsid w:val="3D985EEB"/>
    <w:rsid w:val="3D99882D"/>
    <w:rsid w:val="3DA58DDE"/>
    <w:rsid w:val="3DB14D45"/>
    <w:rsid w:val="3DB59B85"/>
    <w:rsid w:val="3DBBFBD6"/>
    <w:rsid w:val="3DC53251"/>
    <w:rsid w:val="3DD735A2"/>
    <w:rsid w:val="3DDB6D60"/>
    <w:rsid w:val="3DE48F28"/>
    <w:rsid w:val="3DEBAC18"/>
    <w:rsid w:val="3DF1FF8D"/>
    <w:rsid w:val="3DF51586"/>
    <w:rsid w:val="3E0583F8"/>
    <w:rsid w:val="3E0D48BE"/>
    <w:rsid w:val="3E1BF5BC"/>
    <w:rsid w:val="3E24A222"/>
    <w:rsid w:val="3E2BDFEC"/>
    <w:rsid w:val="3E3374BD"/>
    <w:rsid w:val="3E34AC29"/>
    <w:rsid w:val="3E34CB10"/>
    <w:rsid w:val="3E3B7028"/>
    <w:rsid w:val="3E412E87"/>
    <w:rsid w:val="3E4D64DE"/>
    <w:rsid w:val="3E5110FD"/>
    <w:rsid w:val="3E593440"/>
    <w:rsid w:val="3E6EACA5"/>
    <w:rsid w:val="3E75269E"/>
    <w:rsid w:val="3E77BAB0"/>
    <w:rsid w:val="3E89A076"/>
    <w:rsid w:val="3E89F555"/>
    <w:rsid w:val="3E8F9042"/>
    <w:rsid w:val="3E9A9FF9"/>
    <w:rsid w:val="3E9C254B"/>
    <w:rsid w:val="3E9C7254"/>
    <w:rsid w:val="3EA91CC4"/>
    <w:rsid w:val="3EAFD739"/>
    <w:rsid w:val="3ECB9280"/>
    <w:rsid w:val="3ED66CD8"/>
    <w:rsid w:val="3EDD38D5"/>
    <w:rsid w:val="3EE31273"/>
    <w:rsid w:val="3EF8E378"/>
    <w:rsid w:val="3EFD6B08"/>
    <w:rsid w:val="3F0F9CAF"/>
    <w:rsid w:val="3F19795B"/>
    <w:rsid w:val="3F25D5A7"/>
    <w:rsid w:val="3F2769E3"/>
    <w:rsid w:val="3F281FBF"/>
    <w:rsid w:val="3F311181"/>
    <w:rsid w:val="3F4C6869"/>
    <w:rsid w:val="3F5BA2D0"/>
    <w:rsid w:val="3F5D028E"/>
    <w:rsid w:val="3F612E50"/>
    <w:rsid w:val="3F67C18C"/>
    <w:rsid w:val="3F6B13B3"/>
    <w:rsid w:val="3F7BF887"/>
    <w:rsid w:val="3FA07216"/>
    <w:rsid w:val="3FA4CEBA"/>
    <w:rsid w:val="3FA77CAB"/>
    <w:rsid w:val="3FBE52F5"/>
    <w:rsid w:val="3FE5AA19"/>
    <w:rsid w:val="3FEF4DB0"/>
    <w:rsid w:val="3FFACE88"/>
    <w:rsid w:val="4006C772"/>
    <w:rsid w:val="4007015B"/>
    <w:rsid w:val="4008A94D"/>
    <w:rsid w:val="400C21DB"/>
    <w:rsid w:val="4011A42A"/>
    <w:rsid w:val="4011BC73"/>
    <w:rsid w:val="4018A8FB"/>
    <w:rsid w:val="401A82B2"/>
    <w:rsid w:val="40235C9E"/>
    <w:rsid w:val="4027D7E7"/>
    <w:rsid w:val="402C6903"/>
    <w:rsid w:val="402D7D35"/>
    <w:rsid w:val="403ADC04"/>
    <w:rsid w:val="403CABAA"/>
    <w:rsid w:val="4044C00E"/>
    <w:rsid w:val="4045739F"/>
    <w:rsid w:val="40492C43"/>
    <w:rsid w:val="4069320B"/>
    <w:rsid w:val="40795621"/>
    <w:rsid w:val="40797742"/>
    <w:rsid w:val="407F14B5"/>
    <w:rsid w:val="4088E37D"/>
    <w:rsid w:val="408A361E"/>
    <w:rsid w:val="408AB8F9"/>
    <w:rsid w:val="408B649C"/>
    <w:rsid w:val="4092DDCD"/>
    <w:rsid w:val="409897B0"/>
    <w:rsid w:val="40B95F2E"/>
    <w:rsid w:val="40CB22AD"/>
    <w:rsid w:val="40CD5EF8"/>
    <w:rsid w:val="40CEFF1B"/>
    <w:rsid w:val="40E35FA1"/>
    <w:rsid w:val="40F673CE"/>
    <w:rsid w:val="40F73AF6"/>
    <w:rsid w:val="40F9A12D"/>
    <w:rsid w:val="4104F44F"/>
    <w:rsid w:val="410CB74A"/>
    <w:rsid w:val="410E0BA7"/>
    <w:rsid w:val="411C8C48"/>
    <w:rsid w:val="411F824C"/>
    <w:rsid w:val="4120CD1A"/>
    <w:rsid w:val="4124F5FD"/>
    <w:rsid w:val="412C66F3"/>
    <w:rsid w:val="4136E165"/>
    <w:rsid w:val="41415B3D"/>
    <w:rsid w:val="4142651F"/>
    <w:rsid w:val="415A3C9A"/>
    <w:rsid w:val="416074DD"/>
    <w:rsid w:val="41614542"/>
    <w:rsid w:val="41628839"/>
    <w:rsid w:val="41657327"/>
    <w:rsid w:val="41690574"/>
    <w:rsid w:val="416AE77C"/>
    <w:rsid w:val="4176A9C8"/>
    <w:rsid w:val="41793F38"/>
    <w:rsid w:val="4182A23B"/>
    <w:rsid w:val="41A41439"/>
    <w:rsid w:val="41A8030B"/>
    <w:rsid w:val="41AE0762"/>
    <w:rsid w:val="41C2B4FC"/>
    <w:rsid w:val="41D002AD"/>
    <w:rsid w:val="41D14A88"/>
    <w:rsid w:val="41D22DA0"/>
    <w:rsid w:val="41D2C2A5"/>
    <w:rsid w:val="41E78F60"/>
    <w:rsid w:val="41F1E63F"/>
    <w:rsid w:val="41F52D32"/>
    <w:rsid w:val="4207D14B"/>
    <w:rsid w:val="4209A92B"/>
    <w:rsid w:val="4211244E"/>
    <w:rsid w:val="42137848"/>
    <w:rsid w:val="421ACE30"/>
    <w:rsid w:val="422B0B97"/>
    <w:rsid w:val="4236DBE9"/>
    <w:rsid w:val="423C2CAA"/>
    <w:rsid w:val="423FE3CA"/>
    <w:rsid w:val="424464EC"/>
    <w:rsid w:val="42469FD8"/>
    <w:rsid w:val="4251A729"/>
    <w:rsid w:val="425A4C64"/>
    <w:rsid w:val="426B7FD7"/>
    <w:rsid w:val="426DC0CD"/>
    <w:rsid w:val="42748E56"/>
    <w:rsid w:val="428817A3"/>
    <w:rsid w:val="428F7847"/>
    <w:rsid w:val="4290E946"/>
    <w:rsid w:val="42AE44B0"/>
    <w:rsid w:val="42AEB9B0"/>
    <w:rsid w:val="42B77132"/>
    <w:rsid w:val="42BFF3B1"/>
    <w:rsid w:val="42C3A29A"/>
    <w:rsid w:val="42CCDB4B"/>
    <w:rsid w:val="42E6CB03"/>
    <w:rsid w:val="42E78A20"/>
    <w:rsid w:val="42EA1746"/>
    <w:rsid w:val="42F51AFE"/>
    <w:rsid w:val="42F760EE"/>
    <w:rsid w:val="42F8841E"/>
    <w:rsid w:val="43024CCB"/>
    <w:rsid w:val="43104E30"/>
    <w:rsid w:val="431D18F0"/>
    <w:rsid w:val="433577D3"/>
    <w:rsid w:val="433EFCF9"/>
    <w:rsid w:val="4346D0D2"/>
    <w:rsid w:val="4346D434"/>
    <w:rsid w:val="43479AF5"/>
    <w:rsid w:val="435A14CD"/>
    <w:rsid w:val="435CC846"/>
    <w:rsid w:val="435F6DD8"/>
    <w:rsid w:val="436D393A"/>
    <w:rsid w:val="436F9271"/>
    <w:rsid w:val="4373848F"/>
    <w:rsid w:val="43821A62"/>
    <w:rsid w:val="438D99CF"/>
    <w:rsid w:val="43A0F839"/>
    <w:rsid w:val="43A22926"/>
    <w:rsid w:val="43A6FF29"/>
    <w:rsid w:val="43ABA8D1"/>
    <w:rsid w:val="43ADE5A7"/>
    <w:rsid w:val="43AE9B9B"/>
    <w:rsid w:val="43B0C228"/>
    <w:rsid w:val="43B1E42C"/>
    <w:rsid w:val="43B64C23"/>
    <w:rsid w:val="43BE9B0B"/>
    <w:rsid w:val="43C982EE"/>
    <w:rsid w:val="43D82D89"/>
    <w:rsid w:val="43DACF57"/>
    <w:rsid w:val="43E002D9"/>
    <w:rsid w:val="43E52957"/>
    <w:rsid w:val="43E6E6D2"/>
    <w:rsid w:val="43E72FD7"/>
    <w:rsid w:val="43EF9A52"/>
    <w:rsid w:val="43F00C08"/>
    <w:rsid w:val="43F1E025"/>
    <w:rsid w:val="43F92E44"/>
    <w:rsid w:val="43FE3C14"/>
    <w:rsid w:val="44028BE2"/>
    <w:rsid w:val="4409E543"/>
    <w:rsid w:val="440D0E03"/>
    <w:rsid w:val="4413322A"/>
    <w:rsid w:val="441992D2"/>
    <w:rsid w:val="44238D07"/>
    <w:rsid w:val="4430B601"/>
    <w:rsid w:val="4436590C"/>
    <w:rsid w:val="44389732"/>
    <w:rsid w:val="443D093F"/>
    <w:rsid w:val="44420705"/>
    <w:rsid w:val="4454104B"/>
    <w:rsid w:val="4457E0A7"/>
    <w:rsid w:val="446B6A85"/>
    <w:rsid w:val="446F6E4F"/>
    <w:rsid w:val="44740575"/>
    <w:rsid w:val="447508F1"/>
    <w:rsid w:val="44803A6A"/>
    <w:rsid w:val="44838388"/>
    <w:rsid w:val="44911DD7"/>
    <w:rsid w:val="449856AA"/>
    <w:rsid w:val="449F50E6"/>
    <w:rsid w:val="44A332F7"/>
    <w:rsid w:val="44A45448"/>
    <w:rsid w:val="44A77E12"/>
    <w:rsid w:val="44A816AF"/>
    <w:rsid w:val="44A8507F"/>
    <w:rsid w:val="44AA32FA"/>
    <w:rsid w:val="44AD9228"/>
    <w:rsid w:val="44AF0A9E"/>
    <w:rsid w:val="44B32F99"/>
    <w:rsid w:val="44B3AC50"/>
    <w:rsid w:val="44C5654D"/>
    <w:rsid w:val="44D129E4"/>
    <w:rsid w:val="44E96297"/>
    <w:rsid w:val="44EA1FFB"/>
    <w:rsid w:val="44F00250"/>
    <w:rsid w:val="44F66397"/>
    <w:rsid w:val="450A6A19"/>
    <w:rsid w:val="450F4935"/>
    <w:rsid w:val="4512E1AF"/>
    <w:rsid w:val="45219B80"/>
    <w:rsid w:val="452C3DFD"/>
    <w:rsid w:val="452D334B"/>
    <w:rsid w:val="45395701"/>
    <w:rsid w:val="453A9971"/>
    <w:rsid w:val="4546614A"/>
    <w:rsid w:val="454CA31F"/>
    <w:rsid w:val="454EBA5F"/>
    <w:rsid w:val="456EABE9"/>
    <w:rsid w:val="457537AE"/>
    <w:rsid w:val="457D0D51"/>
    <w:rsid w:val="457F59FE"/>
    <w:rsid w:val="4597FDD8"/>
    <w:rsid w:val="45996795"/>
    <w:rsid w:val="459B0609"/>
    <w:rsid w:val="459F75BA"/>
    <w:rsid w:val="45A0FBE8"/>
    <w:rsid w:val="45AFD7CD"/>
    <w:rsid w:val="45B04742"/>
    <w:rsid w:val="45BC0C07"/>
    <w:rsid w:val="45D2140B"/>
    <w:rsid w:val="45D49916"/>
    <w:rsid w:val="45F14017"/>
    <w:rsid w:val="460EEEDC"/>
    <w:rsid w:val="4618F140"/>
    <w:rsid w:val="4621E599"/>
    <w:rsid w:val="4622000E"/>
    <w:rsid w:val="46309ED1"/>
    <w:rsid w:val="4632709B"/>
    <w:rsid w:val="46390BBE"/>
    <w:rsid w:val="46404A7F"/>
    <w:rsid w:val="4641CD76"/>
    <w:rsid w:val="464DD516"/>
    <w:rsid w:val="465DB837"/>
    <w:rsid w:val="4661769A"/>
    <w:rsid w:val="4663D76B"/>
    <w:rsid w:val="466A57B7"/>
    <w:rsid w:val="467D78A5"/>
    <w:rsid w:val="4684F401"/>
    <w:rsid w:val="468C4841"/>
    <w:rsid w:val="468F7C25"/>
    <w:rsid w:val="4698AE87"/>
    <w:rsid w:val="469DCD6C"/>
    <w:rsid w:val="46A5DCD5"/>
    <w:rsid w:val="46AFCFF8"/>
    <w:rsid w:val="46B5255B"/>
    <w:rsid w:val="46BA4292"/>
    <w:rsid w:val="46C32F1E"/>
    <w:rsid w:val="46C3D43C"/>
    <w:rsid w:val="46D281AF"/>
    <w:rsid w:val="46D777BC"/>
    <w:rsid w:val="46DDEBE4"/>
    <w:rsid w:val="46E51EAD"/>
    <w:rsid w:val="46F5A2FA"/>
    <w:rsid w:val="46F8B44C"/>
    <w:rsid w:val="46FE5483"/>
    <w:rsid w:val="47052E24"/>
    <w:rsid w:val="47061D36"/>
    <w:rsid w:val="4710B27C"/>
    <w:rsid w:val="472191BB"/>
    <w:rsid w:val="47239CA6"/>
    <w:rsid w:val="473A19C5"/>
    <w:rsid w:val="474096C2"/>
    <w:rsid w:val="474AD20C"/>
    <w:rsid w:val="475CB493"/>
    <w:rsid w:val="475EC9C8"/>
    <w:rsid w:val="476C8A6C"/>
    <w:rsid w:val="47760802"/>
    <w:rsid w:val="47811785"/>
    <w:rsid w:val="479CFC5D"/>
    <w:rsid w:val="479F2C20"/>
    <w:rsid w:val="47A6E6EA"/>
    <w:rsid w:val="47AF8BA7"/>
    <w:rsid w:val="47B3927D"/>
    <w:rsid w:val="47B4567E"/>
    <w:rsid w:val="47B585FB"/>
    <w:rsid w:val="47C8ACBA"/>
    <w:rsid w:val="47D055BD"/>
    <w:rsid w:val="47E813FA"/>
    <w:rsid w:val="47F14ECB"/>
    <w:rsid w:val="47F2EF5B"/>
    <w:rsid w:val="47F3C825"/>
    <w:rsid w:val="47F7B41B"/>
    <w:rsid w:val="47FFE3BD"/>
    <w:rsid w:val="48080CD7"/>
    <w:rsid w:val="480A6F11"/>
    <w:rsid w:val="480BA00D"/>
    <w:rsid w:val="4811D957"/>
    <w:rsid w:val="48169D38"/>
    <w:rsid w:val="481C016A"/>
    <w:rsid w:val="482BE1D0"/>
    <w:rsid w:val="4832E8A4"/>
    <w:rsid w:val="483C01DF"/>
    <w:rsid w:val="484F7078"/>
    <w:rsid w:val="48517612"/>
    <w:rsid w:val="4856E2E5"/>
    <w:rsid w:val="4857E561"/>
    <w:rsid w:val="485AA709"/>
    <w:rsid w:val="4860B716"/>
    <w:rsid w:val="48623BF8"/>
    <w:rsid w:val="48691EA3"/>
    <w:rsid w:val="486AF637"/>
    <w:rsid w:val="4874F8B2"/>
    <w:rsid w:val="488A0F9E"/>
    <w:rsid w:val="488E3CB4"/>
    <w:rsid w:val="489B43F7"/>
    <w:rsid w:val="48AC08F9"/>
    <w:rsid w:val="48AF156F"/>
    <w:rsid w:val="48B52E4E"/>
    <w:rsid w:val="48B9E27F"/>
    <w:rsid w:val="48C68DAA"/>
    <w:rsid w:val="48D751E7"/>
    <w:rsid w:val="48DB5A97"/>
    <w:rsid w:val="48E8515A"/>
    <w:rsid w:val="48ECF267"/>
    <w:rsid w:val="48F360BB"/>
    <w:rsid w:val="48FB1A92"/>
    <w:rsid w:val="490CEC4D"/>
    <w:rsid w:val="490E2F05"/>
    <w:rsid w:val="4910086C"/>
    <w:rsid w:val="492E4B02"/>
    <w:rsid w:val="493512B4"/>
    <w:rsid w:val="4935BAEF"/>
    <w:rsid w:val="4936BB18"/>
    <w:rsid w:val="493EE1CE"/>
    <w:rsid w:val="49487D65"/>
    <w:rsid w:val="4950600C"/>
    <w:rsid w:val="4953A489"/>
    <w:rsid w:val="495C963C"/>
    <w:rsid w:val="495CC71F"/>
    <w:rsid w:val="495DEBC0"/>
    <w:rsid w:val="495E4CFD"/>
    <w:rsid w:val="49606954"/>
    <w:rsid w:val="496D849B"/>
    <w:rsid w:val="4978CE28"/>
    <w:rsid w:val="497C2EC0"/>
    <w:rsid w:val="49803A34"/>
    <w:rsid w:val="4982E4B3"/>
    <w:rsid w:val="4984747E"/>
    <w:rsid w:val="49A40643"/>
    <w:rsid w:val="49A6BF99"/>
    <w:rsid w:val="49A7C3DC"/>
    <w:rsid w:val="49AD5D12"/>
    <w:rsid w:val="49B727F9"/>
    <w:rsid w:val="49CC8B1A"/>
    <w:rsid w:val="49E52690"/>
    <w:rsid w:val="49FB49FF"/>
    <w:rsid w:val="4A029405"/>
    <w:rsid w:val="4A077D4E"/>
    <w:rsid w:val="4A1260CE"/>
    <w:rsid w:val="4A181146"/>
    <w:rsid w:val="4A1CE871"/>
    <w:rsid w:val="4A2565FB"/>
    <w:rsid w:val="4A299743"/>
    <w:rsid w:val="4A2BA523"/>
    <w:rsid w:val="4A2C8138"/>
    <w:rsid w:val="4A2EDDB0"/>
    <w:rsid w:val="4A2EED3D"/>
    <w:rsid w:val="4A3082CB"/>
    <w:rsid w:val="4A43087E"/>
    <w:rsid w:val="4A4F188C"/>
    <w:rsid w:val="4A584547"/>
    <w:rsid w:val="4A5E27F5"/>
    <w:rsid w:val="4A7355A1"/>
    <w:rsid w:val="4A74B631"/>
    <w:rsid w:val="4A89F38E"/>
    <w:rsid w:val="4A8D594C"/>
    <w:rsid w:val="4A930F31"/>
    <w:rsid w:val="4A97CA7B"/>
    <w:rsid w:val="4A9BCD0C"/>
    <w:rsid w:val="4A9FCB17"/>
    <w:rsid w:val="4AAD23AE"/>
    <w:rsid w:val="4AB1EE91"/>
    <w:rsid w:val="4AB4D35C"/>
    <w:rsid w:val="4ABE78ED"/>
    <w:rsid w:val="4AC2349B"/>
    <w:rsid w:val="4AC331FD"/>
    <w:rsid w:val="4AC79F73"/>
    <w:rsid w:val="4ACA01B3"/>
    <w:rsid w:val="4AD1B9F5"/>
    <w:rsid w:val="4AD3B94F"/>
    <w:rsid w:val="4AD76A1F"/>
    <w:rsid w:val="4AE01333"/>
    <w:rsid w:val="4AE28C97"/>
    <w:rsid w:val="4AE496B0"/>
    <w:rsid w:val="4AEA828D"/>
    <w:rsid w:val="4AF25E40"/>
    <w:rsid w:val="4AF5C24C"/>
    <w:rsid w:val="4AFA8B31"/>
    <w:rsid w:val="4AFA8C31"/>
    <w:rsid w:val="4B106A49"/>
    <w:rsid w:val="4B133445"/>
    <w:rsid w:val="4B1A301F"/>
    <w:rsid w:val="4B1D08AA"/>
    <w:rsid w:val="4B1FA291"/>
    <w:rsid w:val="4B2D599D"/>
    <w:rsid w:val="4B40A84E"/>
    <w:rsid w:val="4B44B787"/>
    <w:rsid w:val="4B54ACAB"/>
    <w:rsid w:val="4B59A905"/>
    <w:rsid w:val="4B7B92A8"/>
    <w:rsid w:val="4B82592B"/>
    <w:rsid w:val="4B84DFF4"/>
    <w:rsid w:val="4B894461"/>
    <w:rsid w:val="4B9648A8"/>
    <w:rsid w:val="4B96AAD7"/>
    <w:rsid w:val="4BA296F9"/>
    <w:rsid w:val="4BA65CE2"/>
    <w:rsid w:val="4BA6CCA5"/>
    <w:rsid w:val="4BB0982F"/>
    <w:rsid w:val="4BB2E57D"/>
    <w:rsid w:val="4BBA2FAF"/>
    <w:rsid w:val="4BC46D27"/>
    <w:rsid w:val="4BCCDDB8"/>
    <w:rsid w:val="4BD238CE"/>
    <w:rsid w:val="4BD8BEFD"/>
    <w:rsid w:val="4BDA9525"/>
    <w:rsid w:val="4BF43720"/>
    <w:rsid w:val="4BFED49F"/>
    <w:rsid w:val="4C08E6FC"/>
    <w:rsid w:val="4C09CBB5"/>
    <w:rsid w:val="4C10F9C9"/>
    <w:rsid w:val="4C14BC00"/>
    <w:rsid w:val="4C2ABFBE"/>
    <w:rsid w:val="4C353CDE"/>
    <w:rsid w:val="4C35AD0A"/>
    <w:rsid w:val="4C3AAAAF"/>
    <w:rsid w:val="4C3DBB1A"/>
    <w:rsid w:val="4C47B9C3"/>
    <w:rsid w:val="4C482C01"/>
    <w:rsid w:val="4C503123"/>
    <w:rsid w:val="4C5B6E68"/>
    <w:rsid w:val="4C5C68EF"/>
    <w:rsid w:val="4C6EC970"/>
    <w:rsid w:val="4C760638"/>
    <w:rsid w:val="4C79A670"/>
    <w:rsid w:val="4C7AB8D3"/>
    <w:rsid w:val="4C7BA6CE"/>
    <w:rsid w:val="4C7EA1F1"/>
    <w:rsid w:val="4C81B794"/>
    <w:rsid w:val="4C888023"/>
    <w:rsid w:val="4C8B7C12"/>
    <w:rsid w:val="4C9FE67E"/>
    <w:rsid w:val="4CAA8CF6"/>
    <w:rsid w:val="4CAD9A3C"/>
    <w:rsid w:val="4CAF37B8"/>
    <w:rsid w:val="4CC78FF1"/>
    <w:rsid w:val="4CC7D7C9"/>
    <w:rsid w:val="4CE211A3"/>
    <w:rsid w:val="4CF7D27F"/>
    <w:rsid w:val="4CFF2ECE"/>
    <w:rsid w:val="4D047C35"/>
    <w:rsid w:val="4D093404"/>
    <w:rsid w:val="4D0B35CD"/>
    <w:rsid w:val="4D17A244"/>
    <w:rsid w:val="4D205C47"/>
    <w:rsid w:val="4D2060A9"/>
    <w:rsid w:val="4D269D1E"/>
    <w:rsid w:val="4D330DF3"/>
    <w:rsid w:val="4D3A92CC"/>
    <w:rsid w:val="4D5069A4"/>
    <w:rsid w:val="4D515A58"/>
    <w:rsid w:val="4D55F9FC"/>
    <w:rsid w:val="4D5DB9E3"/>
    <w:rsid w:val="4D66DD43"/>
    <w:rsid w:val="4D67BC89"/>
    <w:rsid w:val="4D68D874"/>
    <w:rsid w:val="4D691709"/>
    <w:rsid w:val="4D692411"/>
    <w:rsid w:val="4D79C988"/>
    <w:rsid w:val="4D7DF8C9"/>
    <w:rsid w:val="4D7FAF3A"/>
    <w:rsid w:val="4D8C3EB1"/>
    <w:rsid w:val="4D923ECF"/>
    <w:rsid w:val="4D9C8F45"/>
    <w:rsid w:val="4D9CE540"/>
    <w:rsid w:val="4DA9D024"/>
    <w:rsid w:val="4DAB628B"/>
    <w:rsid w:val="4DB7FE69"/>
    <w:rsid w:val="4DB8C2C5"/>
    <w:rsid w:val="4DBE4F40"/>
    <w:rsid w:val="4DC0B2FC"/>
    <w:rsid w:val="4DC384B2"/>
    <w:rsid w:val="4DC6F24D"/>
    <w:rsid w:val="4DC87763"/>
    <w:rsid w:val="4DCBDF5D"/>
    <w:rsid w:val="4DCDC293"/>
    <w:rsid w:val="4DCF8B1D"/>
    <w:rsid w:val="4DD59485"/>
    <w:rsid w:val="4DD5ED81"/>
    <w:rsid w:val="4DD60B49"/>
    <w:rsid w:val="4DDFEEE7"/>
    <w:rsid w:val="4DE5866B"/>
    <w:rsid w:val="4DE6A61C"/>
    <w:rsid w:val="4DEE0826"/>
    <w:rsid w:val="4DEFDDE7"/>
    <w:rsid w:val="4DF1EACC"/>
    <w:rsid w:val="4DF53CC2"/>
    <w:rsid w:val="4DF7136C"/>
    <w:rsid w:val="4E01FC52"/>
    <w:rsid w:val="4E0E00D9"/>
    <w:rsid w:val="4E11BD83"/>
    <w:rsid w:val="4E12CFA2"/>
    <w:rsid w:val="4E240F47"/>
    <w:rsid w:val="4E3848DB"/>
    <w:rsid w:val="4E41F3BB"/>
    <w:rsid w:val="4E4438A9"/>
    <w:rsid w:val="4E447110"/>
    <w:rsid w:val="4E4B2949"/>
    <w:rsid w:val="4E4CBF97"/>
    <w:rsid w:val="4E58FE3C"/>
    <w:rsid w:val="4E6268C3"/>
    <w:rsid w:val="4E640A53"/>
    <w:rsid w:val="4E643E9B"/>
    <w:rsid w:val="4E79647E"/>
    <w:rsid w:val="4E81B8BB"/>
    <w:rsid w:val="4E8EE65C"/>
    <w:rsid w:val="4E911457"/>
    <w:rsid w:val="4E975C30"/>
    <w:rsid w:val="4E9A4997"/>
    <w:rsid w:val="4E9ABB75"/>
    <w:rsid w:val="4E9B32A2"/>
    <w:rsid w:val="4EA44548"/>
    <w:rsid w:val="4EA61B05"/>
    <w:rsid w:val="4EB3A631"/>
    <w:rsid w:val="4EB60741"/>
    <w:rsid w:val="4EC3B453"/>
    <w:rsid w:val="4EC78DFD"/>
    <w:rsid w:val="4EC7D2A7"/>
    <w:rsid w:val="4ECD6861"/>
    <w:rsid w:val="4ED80E60"/>
    <w:rsid w:val="4EDF6CF6"/>
    <w:rsid w:val="4EE35AF3"/>
    <w:rsid w:val="4EE48417"/>
    <w:rsid w:val="4EE665A8"/>
    <w:rsid w:val="4EE8071C"/>
    <w:rsid w:val="4EEA4D48"/>
    <w:rsid w:val="4EF1F2D9"/>
    <w:rsid w:val="4EFEE761"/>
    <w:rsid w:val="4F0C631F"/>
    <w:rsid w:val="4F0FE1F1"/>
    <w:rsid w:val="4F1678DF"/>
    <w:rsid w:val="4F18923F"/>
    <w:rsid w:val="4F1EE2C4"/>
    <w:rsid w:val="4F2C0667"/>
    <w:rsid w:val="4F2FEDC1"/>
    <w:rsid w:val="4F341A4C"/>
    <w:rsid w:val="4F3F3318"/>
    <w:rsid w:val="4F3F54A0"/>
    <w:rsid w:val="4F485789"/>
    <w:rsid w:val="4F5541F5"/>
    <w:rsid w:val="4F5664B1"/>
    <w:rsid w:val="4F5D4381"/>
    <w:rsid w:val="4F6A58FA"/>
    <w:rsid w:val="4F851FBF"/>
    <w:rsid w:val="4F89E7ED"/>
    <w:rsid w:val="4F9279B3"/>
    <w:rsid w:val="4FA38AF1"/>
    <w:rsid w:val="4FA87001"/>
    <w:rsid w:val="4FADFCA5"/>
    <w:rsid w:val="4FB5D587"/>
    <w:rsid w:val="4FB7B295"/>
    <w:rsid w:val="4FBEE707"/>
    <w:rsid w:val="4FC20FD4"/>
    <w:rsid w:val="4FCC810E"/>
    <w:rsid w:val="4FD9A042"/>
    <w:rsid w:val="4FDE9D85"/>
    <w:rsid w:val="4FE3A743"/>
    <w:rsid w:val="4FF677D7"/>
    <w:rsid w:val="4FF87777"/>
    <w:rsid w:val="501895C0"/>
    <w:rsid w:val="5027239B"/>
    <w:rsid w:val="502FA3F5"/>
    <w:rsid w:val="50303E08"/>
    <w:rsid w:val="503179DD"/>
    <w:rsid w:val="503A74D8"/>
    <w:rsid w:val="503FBC9D"/>
    <w:rsid w:val="50420793"/>
    <w:rsid w:val="504B0F19"/>
    <w:rsid w:val="505D5170"/>
    <w:rsid w:val="5062C3DF"/>
    <w:rsid w:val="50643A24"/>
    <w:rsid w:val="507AECAC"/>
    <w:rsid w:val="50852F42"/>
    <w:rsid w:val="50867C00"/>
    <w:rsid w:val="508D84D7"/>
    <w:rsid w:val="508F8DF6"/>
    <w:rsid w:val="50A2F926"/>
    <w:rsid w:val="50AC556C"/>
    <w:rsid w:val="50B26127"/>
    <w:rsid w:val="50B3FA41"/>
    <w:rsid w:val="50BD16DC"/>
    <w:rsid w:val="50BE6ED1"/>
    <w:rsid w:val="50C48907"/>
    <w:rsid w:val="50C85BEA"/>
    <w:rsid w:val="50D7823C"/>
    <w:rsid w:val="50E00D40"/>
    <w:rsid w:val="50E39331"/>
    <w:rsid w:val="50E4D6D5"/>
    <w:rsid w:val="50E4F76A"/>
    <w:rsid w:val="50EAC7D1"/>
    <w:rsid w:val="5100113E"/>
    <w:rsid w:val="510A4FE7"/>
    <w:rsid w:val="511678C2"/>
    <w:rsid w:val="512FD96D"/>
    <w:rsid w:val="513015C8"/>
    <w:rsid w:val="51357F08"/>
    <w:rsid w:val="51391D45"/>
    <w:rsid w:val="513D506E"/>
    <w:rsid w:val="51438032"/>
    <w:rsid w:val="5156DFBB"/>
    <w:rsid w:val="515C92E9"/>
    <w:rsid w:val="5165FBD7"/>
    <w:rsid w:val="5166D2CD"/>
    <w:rsid w:val="517902BF"/>
    <w:rsid w:val="51808B1B"/>
    <w:rsid w:val="5181C8C0"/>
    <w:rsid w:val="51835767"/>
    <w:rsid w:val="5188062E"/>
    <w:rsid w:val="51889A6E"/>
    <w:rsid w:val="518985BB"/>
    <w:rsid w:val="518AD382"/>
    <w:rsid w:val="519573B3"/>
    <w:rsid w:val="5198DACD"/>
    <w:rsid w:val="5199D05C"/>
    <w:rsid w:val="51ACFC83"/>
    <w:rsid w:val="51B46621"/>
    <w:rsid w:val="51B7F6AF"/>
    <w:rsid w:val="51BA784F"/>
    <w:rsid w:val="51BAD0F4"/>
    <w:rsid w:val="51BB1A1F"/>
    <w:rsid w:val="51BB71C9"/>
    <w:rsid w:val="51BD465F"/>
    <w:rsid w:val="51C7C1CF"/>
    <w:rsid w:val="51CB588F"/>
    <w:rsid w:val="51CC552F"/>
    <w:rsid w:val="51E6141C"/>
    <w:rsid w:val="51E88A18"/>
    <w:rsid w:val="51F0CE9C"/>
    <w:rsid w:val="52134CB1"/>
    <w:rsid w:val="52143448"/>
    <w:rsid w:val="521E8351"/>
    <w:rsid w:val="52264533"/>
    <w:rsid w:val="522B6323"/>
    <w:rsid w:val="5236F83C"/>
    <w:rsid w:val="5238E310"/>
    <w:rsid w:val="523A852F"/>
    <w:rsid w:val="5240EC9E"/>
    <w:rsid w:val="5244C210"/>
    <w:rsid w:val="524DAB57"/>
    <w:rsid w:val="525E406B"/>
    <w:rsid w:val="52600172"/>
    <w:rsid w:val="5261650B"/>
    <w:rsid w:val="526F0A46"/>
    <w:rsid w:val="527E2E06"/>
    <w:rsid w:val="528C1E7F"/>
    <w:rsid w:val="528DDE4F"/>
    <w:rsid w:val="52919BFA"/>
    <w:rsid w:val="5294C7F4"/>
    <w:rsid w:val="529502C6"/>
    <w:rsid w:val="5296879F"/>
    <w:rsid w:val="52995269"/>
    <w:rsid w:val="52AB37FD"/>
    <w:rsid w:val="52BAB141"/>
    <w:rsid w:val="52BE03C6"/>
    <w:rsid w:val="52C618A6"/>
    <w:rsid w:val="52CC74DD"/>
    <w:rsid w:val="52D3A431"/>
    <w:rsid w:val="52D937B8"/>
    <w:rsid w:val="52E3B109"/>
    <w:rsid w:val="52E5C599"/>
    <w:rsid w:val="52F04DB7"/>
    <w:rsid w:val="531008A1"/>
    <w:rsid w:val="5318840D"/>
    <w:rsid w:val="531D2E26"/>
    <w:rsid w:val="531D61F5"/>
    <w:rsid w:val="531D97EB"/>
    <w:rsid w:val="5321C9E5"/>
    <w:rsid w:val="5322377B"/>
    <w:rsid w:val="5322AA2C"/>
    <w:rsid w:val="5333EB86"/>
    <w:rsid w:val="533465F6"/>
    <w:rsid w:val="533585E2"/>
    <w:rsid w:val="533B7F8E"/>
    <w:rsid w:val="533F07D8"/>
    <w:rsid w:val="534A82B1"/>
    <w:rsid w:val="53511049"/>
    <w:rsid w:val="53594E3D"/>
    <w:rsid w:val="53622A67"/>
    <w:rsid w:val="536335B7"/>
    <w:rsid w:val="53644C3A"/>
    <w:rsid w:val="536896C4"/>
    <w:rsid w:val="536B1A41"/>
    <w:rsid w:val="5374AF64"/>
    <w:rsid w:val="537C8310"/>
    <w:rsid w:val="5381EBB8"/>
    <w:rsid w:val="53859810"/>
    <w:rsid w:val="538D1ADC"/>
    <w:rsid w:val="539C4068"/>
    <w:rsid w:val="53B2E8BE"/>
    <w:rsid w:val="53B3E4FD"/>
    <w:rsid w:val="53B69D42"/>
    <w:rsid w:val="53CE762F"/>
    <w:rsid w:val="53D5CB42"/>
    <w:rsid w:val="53E7309A"/>
    <w:rsid w:val="53ED96D2"/>
    <w:rsid w:val="53F4F71F"/>
    <w:rsid w:val="53F6D075"/>
    <w:rsid w:val="53FB28D4"/>
    <w:rsid w:val="53FE46C6"/>
    <w:rsid w:val="5414CCC4"/>
    <w:rsid w:val="541B29D0"/>
    <w:rsid w:val="542457FD"/>
    <w:rsid w:val="542AAF82"/>
    <w:rsid w:val="54538324"/>
    <w:rsid w:val="54582DAF"/>
    <w:rsid w:val="54676AB8"/>
    <w:rsid w:val="546A3E67"/>
    <w:rsid w:val="546C2B05"/>
    <w:rsid w:val="547274F6"/>
    <w:rsid w:val="54728FF6"/>
    <w:rsid w:val="54730B0D"/>
    <w:rsid w:val="547C1D8F"/>
    <w:rsid w:val="547EE5F7"/>
    <w:rsid w:val="547FD664"/>
    <w:rsid w:val="548752E9"/>
    <w:rsid w:val="5492F91E"/>
    <w:rsid w:val="549349A1"/>
    <w:rsid w:val="549354FB"/>
    <w:rsid w:val="549AAD31"/>
    <w:rsid w:val="549D9C99"/>
    <w:rsid w:val="54A4DA71"/>
    <w:rsid w:val="54A58210"/>
    <w:rsid w:val="54AC428B"/>
    <w:rsid w:val="54BC16D8"/>
    <w:rsid w:val="54C25748"/>
    <w:rsid w:val="54C44D00"/>
    <w:rsid w:val="54C58EE2"/>
    <w:rsid w:val="54C7E430"/>
    <w:rsid w:val="54D3CC70"/>
    <w:rsid w:val="54D4175E"/>
    <w:rsid w:val="54D59988"/>
    <w:rsid w:val="54DC759F"/>
    <w:rsid w:val="54DFD4E7"/>
    <w:rsid w:val="54EC8A28"/>
    <w:rsid w:val="54EF139A"/>
    <w:rsid w:val="54F350F8"/>
    <w:rsid w:val="54F9B4F6"/>
    <w:rsid w:val="54FCEAE4"/>
    <w:rsid w:val="55003F88"/>
    <w:rsid w:val="5509CF7F"/>
    <w:rsid w:val="550EDCBE"/>
    <w:rsid w:val="5513778D"/>
    <w:rsid w:val="55149B77"/>
    <w:rsid w:val="55153A0E"/>
    <w:rsid w:val="5519FACF"/>
    <w:rsid w:val="551C35FF"/>
    <w:rsid w:val="5528BA8B"/>
    <w:rsid w:val="552D8A57"/>
    <w:rsid w:val="553508BD"/>
    <w:rsid w:val="55497D43"/>
    <w:rsid w:val="55510290"/>
    <w:rsid w:val="55557929"/>
    <w:rsid w:val="555651DD"/>
    <w:rsid w:val="555F9B59"/>
    <w:rsid w:val="556775DA"/>
    <w:rsid w:val="55688CE8"/>
    <w:rsid w:val="556C7843"/>
    <w:rsid w:val="5570DAD5"/>
    <w:rsid w:val="557D252C"/>
    <w:rsid w:val="5582038A"/>
    <w:rsid w:val="55824E2F"/>
    <w:rsid w:val="558E9669"/>
    <w:rsid w:val="55AD2FCC"/>
    <w:rsid w:val="55B898B6"/>
    <w:rsid w:val="55C2CF5F"/>
    <w:rsid w:val="55C7BF57"/>
    <w:rsid w:val="55CC67C8"/>
    <w:rsid w:val="55D81F90"/>
    <w:rsid w:val="55DDD1F9"/>
    <w:rsid w:val="55DF5FD2"/>
    <w:rsid w:val="55E11D2E"/>
    <w:rsid w:val="55EA686F"/>
    <w:rsid w:val="55EAA3F3"/>
    <w:rsid w:val="55FAB17C"/>
    <w:rsid w:val="5601CE0E"/>
    <w:rsid w:val="5604BAEF"/>
    <w:rsid w:val="560AE124"/>
    <w:rsid w:val="560BE725"/>
    <w:rsid w:val="560CA0EA"/>
    <w:rsid w:val="561935FB"/>
    <w:rsid w:val="56246131"/>
    <w:rsid w:val="56265EFF"/>
    <w:rsid w:val="562EE7F3"/>
    <w:rsid w:val="56347179"/>
    <w:rsid w:val="56377302"/>
    <w:rsid w:val="563D33D0"/>
    <w:rsid w:val="5642F10A"/>
    <w:rsid w:val="564532C0"/>
    <w:rsid w:val="5646546A"/>
    <w:rsid w:val="56496FD8"/>
    <w:rsid w:val="56544C49"/>
    <w:rsid w:val="56545855"/>
    <w:rsid w:val="565E21E1"/>
    <w:rsid w:val="566842EC"/>
    <w:rsid w:val="566DE90B"/>
    <w:rsid w:val="566E09C0"/>
    <w:rsid w:val="56780278"/>
    <w:rsid w:val="56864C40"/>
    <w:rsid w:val="568AB7AB"/>
    <w:rsid w:val="568D132D"/>
    <w:rsid w:val="568E7905"/>
    <w:rsid w:val="56918E7B"/>
    <w:rsid w:val="5693D9CB"/>
    <w:rsid w:val="56944DA0"/>
    <w:rsid w:val="5699FF56"/>
    <w:rsid w:val="569A5A55"/>
    <w:rsid w:val="56A08899"/>
    <w:rsid w:val="56ADC195"/>
    <w:rsid w:val="56B1F3BC"/>
    <w:rsid w:val="56B6373A"/>
    <w:rsid w:val="56B92177"/>
    <w:rsid w:val="56C11C60"/>
    <w:rsid w:val="56C6E363"/>
    <w:rsid w:val="56C80471"/>
    <w:rsid w:val="56CAC1A4"/>
    <w:rsid w:val="56CCE12B"/>
    <w:rsid w:val="56DA52F7"/>
    <w:rsid w:val="56E959BB"/>
    <w:rsid w:val="56EA3A13"/>
    <w:rsid w:val="56EF86E0"/>
    <w:rsid w:val="57223B8A"/>
    <w:rsid w:val="57239A48"/>
    <w:rsid w:val="5728CCEF"/>
    <w:rsid w:val="5735A83F"/>
    <w:rsid w:val="5738A4DA"/>
    <w:rsid w:val="573DAA79"/>
    <w:rsid w:val="5746C826"/>
    <w:rsid w:val="574CF306"/>
    <w:rsid w:val="576626E8"/>
    <w:rsid w:val="576F186B"/>
    <w:rsid w:val="5775400C"/>
    <w:rsid w:val="57766C93"/>
    <w:rsid w:val="577BA71D"/>
    <w:rsid w:val="577FD173"/>
    <w:rsid w:val="57829EDC"/>
    <w:rsid w:val="5783C6A2"/>
    <w:rsid w:val="57854113"/>
    <w:rsid w:val="57A0E929"/>
    <w:rsid w:val="57A2B2E7"/>
    <w:rsid w:val="57A4F72C"/>
    <w:rsid w:val="57A74FFD"/>
    <w:rsid w:val="57AA8F02"/>
    <w:rsid w:val="57B6EAAB"/>
    <w:rsid w:val="57B8BF98"/>
    <w:rsid w:val="57C810BC"/>
    <w:rsid w:val="57D53D5B"/>
    <w:rsid w:val="57DD1637"/>
    <w:rsid w:val="57E195E2"/>
    <w:rsid w:val="57E202FB"/>
    <w:rsid w:val="57E5AA08"/>
    <w:rsid w:val="57EA124E"/>
    <w:rsid w:val="57EA5AAB"/>
    <w:rsid w:val="57EED565"/>
    <w:rsid w:val="58020104"/>
    <w:rsid w:val="5804E8FA"/>
    <w:rsid w:val="58054F35"/>
    <w:rsid w:val="5806B3D3"/>
    <w:rsid w:val="5808E5B9"/>
    <w:rsid w:val="58113156"/>
    <w:rsid w:val="5818DE9F"/>
    <w:rsid w:val="581B7FFD"/>
    <w:rsid w:val="581C71E7"/>
    <w:rsid w:val="5823DBD3"/>
    <w:rsid w:val="583BADE2"/>
    <w:rsid w:val="5845685C"/>
    <w:rsid w:val="584BFBD3"/>
    <w:rsid w:val="584DBC01"/>
    <w:rsid w:val="584F8E91"/>
    <w:rsid w:val="585032E7"/>
    <w:rsid w:val="5856CD69"/>
    <w:rsid w:val="585C0453"/>
    <w:rsid w:val="586B8346"/>
    <w:rsid w:val="58783805"/>
    <w:rsid w:val="587B16B1"/>
    <w:rsid w:val="587B8AAE"/>
    <w:rsid w:val="5880C79D"/>
    <w:rsid w:val="58827ED0"/>
    <w:rsid w:val="5885B6CB"/>
    <w:rsid w:val="5886F603"/>
    <w:rsid w:val="5895FB44"/>
    <w:rsid w:val="5896928C"/>
    <w:rsid w:val="589DAEAA"/>
    <w:rsid w:val="58AED91F"/>
    <w:rsid w:val="58BCD59A"/>
    <w:rsid w:val="58C524EE"/>
    <w:rsid w:val="58D01996"/>
    <w:rsid w:val="58D2AA55"/>
    <w:rsid w:val="58E953E9"/>
    <w:rsid w:val="58E9C073"/>
    <w:rsid w:val="58F180F7"/>
    <w:rsid w:val="59032A55"/>
    <w:rsid w:val="5903E8AB"/>
    <w:rsid w:val="5904F7B5"/>
    <w:rsid w:val="591D97A2"/>
    <w:rsid w:val="593703C3"/>
    <w:rsid w:val="595BE5F3"/>
    <w:rsid w:val="595C39CC"/>
    <w:rsid w:val="595D0428"/>
    <w:rsid w:val="59617455"/>
    <w:rsid w:val="59687119"/>
    <w:rsid w:val="596D4044"/>
    <w:rsid w:val="597646E2"/>
    <w:rsid w:val="5979B05B"/>
    <w:rsid w:val="597A56CE"/>
    <w:rsid w:val="59A00C03"/>
    <w:rsid w:val="59A2E7EB"/>
    <w:rsid w:val="59A65CB8"/>
    <w:rsid w:val="59B1B36E"/>
    <w:rsid w:val="59BB50F3"/>
    <w:rsid w:val="59C37E6D"/>
    <w:rsid w:val="59CBC61E"/>
    <w:rsid w:val="59CFAFA0"/>
    <w:rsid w:val="59E73A11"/>
    <w:rsid w:val="5A16A660"/>
    <w:rsid w:val="5A18AE5C"/>
    <w:rsid w:val="5A215143"/>
    <w:rsid w:val="5A24392A"/>
    <w:rsid w:val="5A259067"/>
    <w:rsid w:val="5A2632B5"/>
    <w:rsid w:val="5A266739"/>
    <w:rsid w:val="5A2CACD0"/>
    <w:rsid w:val="5A321C39"/>
    <w:rsid w:val="5A353E5C"/>
    <w:rsid w:val="5A3CF49E"/>
    <w:rsid w:val="5A3DB011"/>
    <w:rsid w:val="5A425ED4"/>
    <w:rsid w:val="5A42A0A8"/>
    <w:rsid w:val="5A5AED90"/>
    <w:rsid w:val="5A680876"/>
    <w:rsid w:val="5A69BF2B"/>
    <w:rsid w:val="5A6B8E63"/>
    <w:rsid w:val="5A6FC0B4"/>
    <w:rsid w:val="5A77AC98"/>
    <w:rsid w:val="5A7C296D"/>
    <w:rsid w:val="5A7CDD1F"/>
    <w:rsid w:val="5A813BD7"/>
    <w:rsid w:val="5A846197"/>
    <w:rsid w:val="5A8492E2"/>
    <w:rsid w:val="5A8DD20E"/>
    <w:rsid w:val="5A991DFD"/>
    <w:rsid w:val="5A9A523D"/>
    <w:rsid w:val="5AA41BF1"/>
    <w:rsid w:val="5AA65CE3"/>
    <w:rsid w:val="5AA7B53F"/>
    <w:rsid w:val="5AAE2095"/>
    <w:rsid w:val="5AB5C8C3"/>
    <w:rsid w:val="5AB629E5"/>
    <w:rsid w:val="5AB8ECF0"/>
    <w:rsid w:val="5AC61F8D"/>
    <w:rsid w:val="5AD27056"/>
    <w:rsid w:val="5AD440CC"/>
    <w:rsid w:val="5AD4CBE9"/>
    <w:rsid w:val="5AE2DC9A"/>
    <w:rsid w:val="5AE60B07"/>
    <w:rsid w:val="5AE64536"/>
    <w:rsid w:val="5AEBB2A1"/>
    <w:rsid w:val="5AF3CEE8"/>
    <w:rsid w:val="5B02C509"/>
    <w:rsid w:val="5B0DB6D6"/>
    <w:rsid w:val="5B167601"/>
    <w:rsid w:val="5B1ACB37"/>
    <w:rsid w:val="5B1EA2BD"/>
    <w:rsid w:val="5B217D8B"/>
    <w:rsid w:val="5B35C4D4"/>
    <w:rsid w:val="5B3772A2"/>
    <w:rsid w:val="5B3A19FD"/>
    <w:rsid w:val="5B51D976"/>
    <w:rsid w:val="5B54D5E3"/>
    <w:rsid w:val="5B5AC2E4"/>
    <w:rsid w:val="5B5D8CA7"/>
    <w:rsid w:val="5B6A0F81"/>
    <w:rsid w:val="5B6BE470"/>
    <w:rsid w:val="5B832664"/>
    <w:rsid w:val="5B9EBC92"/>
    <w:rsid w:val="5BA139D3"/>
    <w:rsid w:val="5BA6FBB5"/>
    <w:rsid w:val="5BB7F5A3"/>
    <w:rsid w:val="5BC3ADB9"/>
    <w:rsid w:val="5BDF5CFC"/>
    <w:rsid w:val="5BE48718"/>
    <w:rsid w:val="5BE90C92"/>
    <w:rsid w:val="5BF615CC"/>
    <w:rsid w:val="5BF95E5C"/>
    <w:rsid w:val="5C075D92"/>
    <w:rsid w:val="5C07E9FB"/>
    <w:rsid w:val="5C083181"/>
    <w:rsid w:val="5C2066B0"/>
    <w:rsid w:val="5C24A362"/>
    <w:rsid w:val="5C257387"/>
    <w:rsid w:val="5C27BD1D"/>
    <w:rsid w:val="5C2835F3"/>
    <w:rsid w:val="5C3117D8"/>
    <w:rsid w:val="5C4539B2"/>
    <w:rsid w:val="5C4571F4"/>
    <w:rsid w:val="5C547ED8"/>
    <w:rsid w:val="5C64189F"/>
    <w:rsid w:val="5C703C40"/>
    <w:rsid w:val="5C7BAE9E"/>
    <w:rsid w:val="5C7BF002"/>
    <w:rsid w:val="5C7DC563"/>
    <w:rsid w:val="5C8F1A5F"/>
    <w:rsid w:val="5C976071"/>
    <w:rsid w:val="5CA21846"/>
    <w:rsid w:val="5CB09C04"/>
    <w:rsid w:val="5CB53109"/>
    <w:rsid w:val="5CB720CD"/>
    <w:rsid w:val="5CCA3142"/>
    <w:rsid w:val="5CCD2AEE"/>
    <w:rsid w:val="5CDB02BF"/>
    <w:rsid w:val="5CDC7941"/>
    <w:rsid w:val="5CDCEA67"/>
    <w:rsid w:val="5CDD8862"/>
    <w:rsid w:val="5CE85C38"/>
    <w:rsid w:val="5CE903C2"/>
    <w:rsid w:val="5CF9B855"/>
    <w:rsid w:val="5D08E5C9"/>
    <w:rsid w:val="5D0DF6FA"/>
    <w:rsid w:val="5D15BF61"/>
    <w:rsid w:val="5D3019E5"/>
    <w:rsid w:val="5D326087"/>
    <w:rsid w:val="5D39ACC3"/>
    <w:rsid w:val="5D55D6CA"/>
    <w:rsid w:val="5D5BD08C"/>
    <w:rsid w:val="5D5C2422"/>
    <w:rsid w:val="5D5D2C61"/>
    <w:rsid w:val="5D7C03AB"/>
    <w:rsid w:val="5D80ACFB"/>
    <w:rsid w:val="5D832DAE"/>
    <w:rsid w:val="5D850F9D"/>
    <w:rsid w:val="5D876C3C"/>
    <w:rsid w:val="5D8A63CE"/>
    <w:rsid w:val="5D8BE748"/>
    <w:rsid w:val="5D954D39"/>
    <w:rsid w:val="5DA20E98"/>
    <w:rsid w:val="5DA77D49"/>
    <w:rsid w:val="5DAA1709"/>
    <w:rsid w:val="5DAA4611"/>
    <w:rsid w:val="5DBF7A4A"/>
    <w:rsid w:val="5DDBBCC0"/>
    <w:rsid w:val="5DEB637A"/>
    <w:rsid w:val="5DFD3549"/>
    <w:rsid w:val="5E0AC7B9"/>
    <w:rsid w:val="5E0F9AD2"/>
    <w:rsid w:val="5E0FF032"/>
    <w:rsid w:val="5E1FC359"/>
    <w:rsid w:val="5E22E685"/>
    <w:rsid w:val="5E2664ED"/>
    <w:rsid w:val="5E2895CD"/>
    <w:rsid w:val="5E2D4E26"/>
    <w:rsid w:val="5E325573"/>
    <w:rsid w:val="5E32D5D2"/>
    <w:rsid w:val="5E36F86C"/>
    <w:rsid w:val="5E375969"/>
    <w:rsid w:val="5E379DB2"/>
    <w:rsid w:val="5E3BE23C"/>
    <w:rsid w:val="5E402B75"/>
    <w:rsid w:val="5E43BE3B"/>
    <w:rsid w:val="5E465EBF"/>
    <w:rsid w:val="5E4A1C1A"/>
    <w:rsid w:val="5E4BF64B"/>
    <w:rsid w:val="5E4C6C65"/>
    <w:rsid w:val="5E4FA745"/>
    <w:rsid w:val="5E533731"/>
    <w:rsid w:val="5E575A70"/>
    <w:rsid w:val="5E5BDA6C"/>
    <w:rsid w:val="5E642D0C"/>
    <w:rsid w:val="5E695FA7"/>
    <w:rsid w:val="5E6B8386"/>
    <w:rsid w:val="5E6D9432"/>
    <w:rsid w:val="5E729BF3"/>
    <w:rsid w:val="5E783C00"/>
    <w:rsid w:val="5E789A2C"/>
    <w:rsid w:val="5E7F16E3"/>
    <w:rsid w:val="5E83EC12"/>
    <w:rsid w:val="5E87F7BF"/>
    <w:rsid w:val="5E8C33CF"/>
    <w:rsid w:val="5E8CDE13"/>
    <w:rsid w:val="5E95BBB2"/>
    <w:rsid w:val="5E98355F"/>
    <w:rsid w:val="5E9C07E1"/>
    <w:rsid w:val="5EA34F12"/>
    <w:rsid w:val="5EAF65A4"/>
    <w:rsid w:val="5EB63B7E"/>
    <w:rsid w:val="5EB79B4F"/>
    <w:rsid w:val="5EB8EB03"/>
    <w:rsid w:val="5EBFBF2F"/>
    <w:rsid w:val="5EC0A04F"/>
    <w:rsid w:val="5EC558E1"/>
    <w:rsid w:val="5EDD5F8F"/>
    <w:rsid w:val="5EE0B349"/>
    <w:rsid w:val="5EF12939"/>
    <w:rsid w:val="5EFA06F0"/>
    <w:rsid w:val="5F068829"/>
    <w:rsid w:val="5F17B5F1"/>
    <w:rsid w:val="5F19B252"/>
    <w:rsid w:val="5F19B410"/>
    <w:rsid w:val="5F358A10"/>
    <w:rsid w:val="5F377F31"/>
    <w:rsid w:val="5F39F093"/>
    <w:rsid w:val="5F3C836D"/>
    <w:rsid w:val="5F45C0B4"/>
    <w:rsid w:val="5F45C652"/>
    <w:rsid w:val="5F49002D"/>
    <w:rsid w:val="5F621822"/>
    <w:rsid w:val="5F6E92D3"/>
    <w:rsid w:val="5F6FE454"/>
    <w:rsid w:val="5F75E3F5"/>
    <w:rsid w:val="5F7BD92E"/>
    <w:rsid w:val="5F8509D2"/>
    <w:rsid w:val="5F90855F"/>
    <w:rsid w:val="5F9DBC39"/>
    <w:rsid w:val="5FA0CEAF"/>
    <w:rsid w:val="5FB101B7"/>
    <w:rsid w:val="5FC2C939"/>
    <w:rsid w:val="5FC4662E"/>
    <w:rsid w:val="5FD60F9D"/>
    <w:rsid w:val="5FDBFBD6"/>
    <w:rsid w:val="5FDF2DF8"/>
    <w:rsid w:val="5FE3F3B1"/>
    <w:rsid w:val="5FE83CC6"/>
    <w:rsid w:val="5FF6411D"/>
    <w:rsid w:val="6003AFD9"/>
    <w:rsid w:val="60097069"/>
    <w:rsid w:val="600C0F7C"/>
    <w:rsid w:val="600DF1DB"/>
    <w:rsid w:val="6011C89F"/>
    <w:rsid w:val="601510C6"/>
    <w:rsid w:val="6017706C"/>
    <w:rsid w:val="601D21B5"/>
    <w:rsid w:val="602702E7"/>
    <w:rsid w:val="6033DDAF"/>
    <w:rsid w:val="603F600D"/>
    <w:rsid w:val="60433DE7"/>
    <w:rsid w:val="6043B1C9"/>
    <w:rsid w:val="604C8A6F"/>
    <w:rsid w:val="604DAAA3"/>
    <w:rsid w:val="60534D13"/>
    <w:rsid w:val="605B116A"/>
    <w:rsid w:val="605E2239"/>
    <w:rsid w:val="605ED9CB"/>
    <w:rsid w:val="6066B457"/>
    <w:rsid w:val="60697A2A"/>
    <w:rsid w:val="607EBE5E"/>
    <w:rsid w:val="6080321D"/>
    <w:rsid w:val="6082666F"/>
    <w:rsid w:val="6088271E"/>
    <w:rsid w:val="608D4FF4"/>
    <w:rsid w:val="608EAEDA"/>
    <w:rsid w:val="609464A5"/>
    <w:rsid w:val="60ABF8E0"/>
    <w:rsid w:val="60D52C87"/>
    <w:rsid w:val="60DC526E"/>
    <w:rsid w:val="60DC9888"/>
    <w:rsid w:val="60F084C3"/>
    <w:rsid w:val="60F21496"/>
    <w:rsid w:val="60F6C4D3"/>
    <w:rsid w:val="60FE73AE"/>
    <w:rsid w:val="6100252D"/>
    <w:rsid w:val="6101E89F"/>
    <w:rsid w:val="610C6800"/>
    <w:rsid w:val="611AABB4"/>
    <w:rsid w:val="6123A127"/>
    <w:rsid w:val="6125C736"/>
    <w:rsid w:val="612B0144"/>
    <w:rsid w:val="61383FFB"/>
    <w:rsid w:val="613B03D4"/>
    <w:rsid w:val="614E12AD"/>
    <w:rsid w:val="615C9DDC"/>
    <w:rsid w:val="6161ECB2"/>
    <w:rsid w:val="61745201"/>
    <w:rsid w:val="6174A565"/>
    <w:rsid w:val="61755702"/>
    <w:rsid w:val="6181619B"/>
    <w:rsid w:val="6181C4BC"/>
    <w:rsid w:val="61840D27"/>
    <w:rsid w:val="61844520"/>
    <w:rsid w:val="61891622"/>
    <w:rsid w:val="61892EE6"/>
    <w:rsid w:val="61911BA8"/>
    <w:rsid w:val="61921BEE"/>
    <w:rsid w:val="61A199BF"/>
    <w:rsid w:val="61AE3F68"/>
    <w:rsid w:val="61B47229"/>
    <w:rsid w:val="61B685FF"/>
    <w:rsid w:val="61B6F209"/>
    <w:rsid w:val="61B9AF62"/>
    <w:rsid w:val="61C09799"/>
    <w:rsid w:val="61D0A573"/>
    <w:rsid w:val="61D241A8"/>
    <w:rsid w:val="61D8B64F"/>
    <w:rsid w:val="61E1066E"/>
    <w:rsid w:val="61E37DDF"/>
    <w:rsid w:val="61E4BABD"/>
    <w:rsid w:val="61E88E7A"/>
    <w:rsid w:val="61EB37AF"/>
    <w:rsid w:val="61EC7AB5"/>
    <w:rsid w:val="61FAB964"/>
    <w:rsid w:val="620128F1"/>
    <w:rsid w:val="6208D0B6"/>
    <w:rsid w:val="622903BA"/>
    <w:rsid w:val="622F67C8"/>
    <w:rsid w:val="62485DFC"/>
    <w:rsid w:val="625BACEF"/>
    <w:rsid w:val="625BEA08"/>
    <w:rsid w:val="625F0C64"/>
    <w:rsid w:val="625FD129"/>
    <w:rsid w:val="62610F0C"/>
    <w:rsid w:val="626880B4"/>
    <w:rsid w:val="626E4451"/>
    <w:rsid w:val="626F12A8"/>
    <w:rsid w:val="6287F5D6"/>
    <w:rsid w:val="628ECC57"/>
    <w:rsid w:val="62915EAB"/>
    <w:rsid w:val="62968320"/>
    <w:rsid w:val="6296BD41"/>
    <w:rsid w:val="629FBF2C"/>
    <w:rsid w:val="62A2244B"/>
    <w:rsid w:val="62AA087C"/>
    <w:rsid w:val="62B04E8C"/>
    <w:rsid w:val="62B19B2E"/>
    <w:rsid w:val="62BF671D"/>
    <w:rsid w:val="62D201E1"/>
    <w:rsid w:val="62D96097"/>
    <w:rsid w:val="62E05D0E"/>
    <w:rsid w:val="62E945EA"/>
    <w:rsid w:val="62ED0C8F"/>
    <w:rsid w:val="62F592ED"/>
    <w:rsid w:val="62F6D848"/>
    <w:rsid w:val="630C60B8"/>
    <w:rsid w:val="630FAA7F"/>
    <w:rsid w:val="6311AB07"/>
    <w:rsid w:val="6318BD84"/>
    <w:rsid w:val="6319AD64"/>
    <w:rsid w:val="631C0064"/>
    <w:rsid w:val="6335413D"/>
    <w:rsid w:val="63442EC4"/>
    <w:rsid w:val="634BDF71"/>
    <w:rsid w:val="635AEB73"/>
    <w:rsid w:val="636CE9CF"/>
    <w:rsid w:val="6375D847"/>
    <w:rsid w:val="63771F0D"/>
    <w:rsid w:val="6383FD7F"/>
    <w:rsid w:val="638CC046"/>
    <w:rsid w:val="638E009D"/>
    <w:rsid w:val="63979A5C"/>
    <w:rsid w:val="639BAF3F"/>
    <w:rsid w:val="639FF519"/>
    <w:rsid w:val="63BB43A0"/>
    <w:rsid w:val="63C0CA12"/>
    <w:rsid w:val="63C65220"/>
    <w:rsid w:val="63C69F39"/>
    <w:rsid w:val="63D73A3C"/>
    <w:rsid w:val="63E5CD8F"/>
    <w:rsid w:val="63F5BC0E"/>
    <w:rsid w:val="640F0536"/>
    <w:rsid w:val="64252A5D"/>
    <w:rsid w:val="6445D294"/>
    <w:rsid w:val="64485622"/>
    <w:rsid w:val="6449128D"/>
    <w:rsid w:val="64515B2D"/>
    <w:rsid w:val="6455AB1A"/>
    <w:rsid w:val="645600CD"/>
    <w:rsid w:val="64752904"/>
    <w:rsid w:val="64767EB1"/>
    <w:rsid w:val="64898568"/>
    <w:rsid w:val="649A0CA4"/>
    <w:rsid w:val="64A1A72C"/>
    <w:rsid w:val="64A2FC83"/>
    <w:rsid w:val="64A3B1AD"/>
    <w:rsid w:val="64AC487E"/>
    <w:rsid w:val="64AEC306"/>
    <w:rsid w:val="64B1F393"/>
    <w:rsid w:val="64B471F6"/>
    <w:rsid w:val="64BE49D7"/>
    <w:rsid w:val="64CE1EDB"/>
    <w:rsid w:val="64D03B5E"/>
    <w:rsid w:val="64D5013E"/>
    <w:rsid w:val="64F4E7E1"/>
    <w:rsid w:val="64FDE0AC"/>
    <w:rsid w:val="6503E419"/>
    <w:rsid w:val="65080806"/>
    <w:rsid w:val="651B1EA1"/>
    <w:rsid w:val="6520261A"/>
    <w:rsid w:val="65267194"/>
    <w:rsid w:val="65401DF3"/>
    <w:rsid w:val="6540EF4F"/>
    <w:rsid w:val="65458618"/>
    <w:rsid w:val="654C946D"/>
    <w:rsid w:val="654EF34E"/>
    <w:rsid w:val="655A9D32"/>
    <w:rsid w:val="656CDC77"/>
    <w:rsid w:val="658320A0"/>
    <w:rsid w:val="658442EC"/>
    <w:rsid w:val="6585BE56"/>
    <w:rsid w:val="65949A86"/>
    <w:rsid w:val="65BEA7D3"/>
    <w:rsid w:val="65C340DD"/>
    <w:rsid w:val="65C42906"/>
    <w:rsid w:val="65CC0FFE"/>
    <w:rsid w:val="65D8C936"/>
    <w:rsid w:val="65D9F8A4"/>
    <w:rsid w:val="65DE62FB"/>
    <w:rsid w:val="65ED4E50"/>
    <w:rsid w:val="65EE66FA"/>
    <w:rsid w:val="65F2BD8E"/>
    <w:rsid w:val="65F79B4A"/>
    <w:rsid w:val="660E344B"/>
    <w:rsid w:val="661ADF2D"/>
    <w:rsid w:val="662631F5"/>
    <w:rsid w:val="66285C47"/>
    <w:rsid w:val="66372074"/>
    <w:rsid w:val="663CDC2B"/>
    <w:rsid w:val="663E798A"/>
    <w:rsid w:val="6646D868"/>
    <w:rsid w:val="664D34B9"/>
    <w:rsid w:val="664F2617"/>
    <w:rsid w:val="665FEB5A"/>
    <w:rsid w:val="6666EBAC"/>
    <w:rsid w:val="666A896E"/>
    <w:rsid w:val="667003F7"/>
    <w:rsid w:val="667096B2"/>
    <w:rsid w:val="667848BA"/>
    <w:rsid w:val="66817FA9"/>
    <w:rsid w:val="66862FD5"/>
    <w:rsid w:val="66884B8F"/>
    <w:rsid w:val="668F6040"/>
    <w:rsid w:val="66A27AD6"/>
    <w:rsid w:val="66A86405"/>
    <w:rsid w:val="66AF75C5"/>
    <w:rsid w:val="66BC1D04"/>
    <w:rsid w:val="66C1EDE5"/>
    <w:rsid w:val="66CEFE11"/>
    <w:rsid w:val="66CF2BB9"/>
    <w:rsid w:val="66D222AA"/>
    <w:rsid w:val="66D23384"/>
    <w:rsid w:val="66E69B52"/>
    <w:rsid w:val="66EE7213"/>
    <w:rsid w:val="66FDB00F"/>
    <w:rsid w:val="670FBC0C"/>
    <w:rsid w:val="671A7853"/>
    <w:rsid w:val="671F92C9"/>
    <w:rsid w:val="67266087"/>
    <w:rsid w:val="672975D9"/>
    <w:rsid w:val="673124BD"/>
    <w:rsid w:val="673687D6"/>
    <w:rsid w:val="673AA6C1"/>
    <w:rsid w:val="673E43DF"/>
    <w:rsid w:val="67508493"/>
    <w:rsid w:val="67547B00"/>
    <w:rsid w:val="6774366A"/>
    <w:rsid w:val="677C38C8"/>
    <w:rsid w:val="678C00C9"/>
    <w:rsid w:val="67936BAB"/>
    <w:rsid w:val="67A102B5"/>
    <w:rsid w:val="67A4F260"/>
    <w:rsid w:val="67A5C016"/>
    <w:rsid w:val="67AC558E"/>
    <w:rsid w:val="67B8D241"/>
    <w:rsid w:val="67D243AF"/>
    <w:rsid w:val="67DEA47C"/>
    <w:rsid w:val="67F67768"/>
    <w:rsid w:val="680790E2"/>
    <w:rsid w:val="681BE8D7"/>
    <w:rsid w:val="681D5B69"/>
    <w:rsid w:val="6826B015"/>
    <w:rsid w:val="68275DC1"/>
    <w:rsid w:val="683137F9"/>
    <w:rsid w:val="68368D94"/>
    <w:rsid w:val="684B4626"/>
    <w:rsid w:val="684BC863"/>
    <w:rsid w:val="684E0594"/>
    <w:rsid w:val="684EAAD9"/>
    <w:rsid w:val="686248CB"/>
    <w:rsid w:val="686F4CEB"/>
    <w:rsid w:val="6884F62E"/>
    <w:rsid w:val="688E773B"/>
    <w:rsid w:val="6890E7C0"/>
    <w:rsid w:val="6891D00D"/>
    <w:rsid w:val="6895873A"/>
    <w:rsid w:val="68960146"/>
    <w:rsid w:val="68980E5D"/>
    <w:rsid w:val="689E4E6E"/>
    <w:rsid w:val="68A453D9"/>
    <w:rsid w:val="68A7FB49"/>
    <w:rsid w:val="68B3073E"/>
    <w:rsid w:val="68B9752E"/>
    <w:rsid w:val="68C6BC8A"/>
    <w:rsid w:val="68D077BD"/>
    <w:rsid w:val="68D90610"/>
    <w:rsid w:val="68D93283"/>
    <w:rsid w:val="68EC2348"/>
    <w:rsid w:val="68F462FB"/>
    <w:rsid w:val="68FE85C0"/>
    <w:rsid w:val="69009098"/>
    <w:rsid w:val="690C98E3"/>
    <w:rsid w:val="690CEDD9"/>
    <w:rsid w:val="690D99A4"/>
    <w:rsid w:val="69127768"/>
    <w:rsid w:val="6915D26F"/>
    <w:rsid w:val="691B1A03"/>
    <w:rsid w:val="6927A495"/>
    <w:rsid w:val="694187C7"/>
    <w:rsid w:val="695D105D"/>
    <w:rsid w:val="696EE80D"/>
    <w:rsid w:val="697550E2"/>
    <w:rsid w:val="6976C296"/>
    <w:rsid w:val="69787023"/>
    <w:rsid w:val="697BE32B"/>
    <w:rsid w:val="698CF5B6"/>
    <w:rsid w:val="69C4A4C1"/>
    <w:rsid w:val="69CC47B3"/>
    <w:rsid w:val="69DCDDB5"/>
    <w:rsid w:val="69F0546B"/>
    <w:rsid w:val="6A08CC9D"/>
    <w:rsid w:val="6A0D1A20"/>
    <w:rsid w:val="6A11DA17"/>
    <w:rsid w:val="6A1F5590"/>
    <w:rsid w:val="6A228324"/>
    <w:rsid w:val="6A479E1F"/>
    <w:rsid w:val="6A4EF4F0"/>
    <w:rsid w:val="6A559341"/>
    <w:rsid w:val="6A74F4FA"/>
    <w:rsid w:val="6A74F99D"/>
    <w:rsid w:val="6A761B36"/>
    <w:rsid w:val="6A77450A"/>
    <w:rsid w:val="6A919705"/>
    <w:rsid w:val="6A91B571"/>
    <w:rsid w:val="6A95B053"/>
    <w:rsid w:val="6AA1F830"/>
    <w:rsid w:val="6AA40F44"/>
    <w:rsid w:val="6ABF8D5F"/>
    <w:rsid w:val="6AC82F34"/>
    <w:rsid w:val="6ACCA213"/>
    <w:rsid w:val="6ACD85FF"/>
    <w:rsid w:val="6AD315FA"/>
    <w:rsid w:val="6AD630FD"/>
    <w:rsid w:val="6AD8A377"/>
    <w:rsid w:val="6ADA475F"/>
    <w:rsid w:val="6AE748A8"/>
    <w:rsid w:val="6AF48065"/>
    <w:rsid w:val="6B0CDFB5"/>
    <w:rsid w:val="6B2124D2"/>
    <w:rsid w:val="6B309676"/>
    <w:rsid w:val="6B34517A"/>
    <w:rsid w:val="6B449D5E"/>
    <w:rsid w:val="6B4C466D"/>
    <w:rsid w:val="6B594DB5"/>
    <w:rsid w:val="6B5B2124"/>
    <w:rsid w:val="6B5F530F"/>
    <w:rsid w:val="6B651751"/>
    <w:rsid w:val="6B6F8450"/>
    <w:rsid w:val="6B8F89DD"/>
    <w:rsid w:val="6B91533C"/>
    <w:rsid w:val="6B9D8B78"/>
    <w:rsid w:val="6B9E7AAF"/>
    <w:rsid w:val="6BABC340"/>
    <w:rsid w:val="6BB7DC40"/>
    <w:rsid w:val="6BBD19DC"/>
    <w:rsid w:val="6BBD4369"/>
    <w:rsid w:val="6BBD78D2"/>
    <w:rsid w:val="6BBF3572"/>
    <w:rsid w:val="6BC18DC6"/>
    <w:rsid w:val="6BC4137A"/>
    <w:rsid w:val="6BCF14E4"/>
    <w:rsid w:val="6BD9D076"/>
    <w:rsid w:val="6BEB544E"/>
    <w:rsid w:val="6BF49F43"/>
    <w:rsid w:val="6BFC010C"/>
    <w:rsid w:val="6C023A29"/>
    <w:rsid w:val="6C0407BA"/>
    <w:rsid w:val="6C053963"/>
    <w:rsid w:val="6C062489"/>
    <w:rsid w:val="6C07C55F"/>
    <w:rsid w:val="6C0E2E9C"/>
    <w:rsid w:val="6C152697"/>
    <w:rsid w:val="6C18823C"/>
    <w:rsid w:val="6C1D3736"/>
    <w:rsid w:val="6C26EB91"/>
    <w:rsid w:val="6C2A68E3"/>
    <w:rsid w:val="6C341742"/>
    <w:rsid w:val="6C342672"/>
    <w:rsid w:val="6C3CF3BC"/>
    <w:rsid w:val="6C4476EE"/>
    <w:rsid w:val="6C462B27"/>
    <w:rsid w:val="6C478590"/>
    <w:rsid w:val="6C4F23B4"/>
    <w:rsid w:val="6C4F673D"/>
    <w:rsid w:val="6C54BFB6"/>
    <w:rsid w:val="6C5C8CCA"/>
    <w:rsid w:val="6C674C26"/>
    <w:rsid w:val="6C69B335"/>
    <w:rsid w:val="6C6C201A"/>
    <w:rsid w:val="6C83C201"/>
    <w:rsid w:val="6C84ABC5"/>
    <w:rsid w:val="6C8F7510"/>
    <w:rsid w:val="6C977D41"/>
    <w:rsid w:val="6CA15904"/>
    <w:rsid w:val="6CA209B9"/>
    <w:rsid w:val="6CAC4562"/>
    <w:rsid w:val="6CAD32CA"/>
    <w:rsid w:val="6CBC94F4"/>
    <w:rsid w:val="6CBF6151"/>
    <w:rsid w:val="6CCCBE9E"/>
    <w:rsid w:val="6CDC4F20"/>
    <w:rsid w:val="6CE364BA"/>
    <w:rsid w:val="6CF2B74E"/>
    <w:rsid w:val="6CFAE199"/>
    <w:rsid w:val="6CFDAE9D"/>
    <w:rsid w:val="6CFDD5D9"/>
    <w:rsid w:val="6D04CFE2"/>
    <w:rsid w:val="6D061D2F"/>
    <w:rsid w:val="6D0A3B21"/>
    <w:rsid w:val="6D26D96C"/>
    <w:rsid w:val="6D2C1369"/>
    <w:rsid w:val="6D2E1195"/>
    <w:rsid w:val="6D63A0FC"/>
    <w:rsid w:val="6D6CB758"/>
    <w:rsid w:val="6D759E8F"/>
    <w:rsid w:val="6D75AA7F"/>
    <w:rsid w:val="6D7C4177"/>
    <w:rsid w:val="6D7D6D46"/>
    <w:rsid w:val="6D86E5D7"/>
    <w:rsid w:val="6D87873C"/>
    <w:rsid w:val="6D8A1CD2"/>
    <w:rsid w:val="6D8AFA88"/>
    <w:rsid w:val="6D8B5902"/>
    <w:rsid w:val="6D8C63CC"/>
    <w:rsid w:val="6D90E87D"/>
    <w:rsid w:val="6D964810"/>
    <w:rsid w:val="6D9B0131"/>
    <w:rsid w:val="6D9B2CB9"/>
    <w:rsid w:val="6D9B449D"/>
    <w:rsid w:val="6D9C6B39"/>
    <w:rsid w:val="6DA10DFD"/>
    <w:rsid w:val="6DA29DB0"/>
    <w:rsid w:val="6DA81421"/>
    <w:rsid w:val="6DACD87B"/>
    <w:rsid w:val="6DB319D1"/>
    <w:rsid w:val="6DB7D6C9"/>
    <w:rsid w:val="6DB954F8"/>
    <w:rsid w:val="6DC7F468"/>
    <w:rsid w:val="6DD31CD0"/>
    <w:rsid w:val="6DD6A87E"/>
    <w:rsid w:val="6DD6AA13"/>
    <w:rsid w:val="6DD845EB"/>
    <w:rsid w:val="6DE6FD75"/>
    <w:rsid w:val="6DEA0326"/>
    <w:rsid w:val="6DEC6385"/>
    <w:rsid w:val="6DEC65A5"/>
    <w:rsid w:val="6DEE30C9"/>
    <w:rsid w:val="6DF3E5F1"/>
    <w:rsid w:val="6DF493F1"/>
    <w:rsid w:val="6DF560AA"/>
    <w:rsid w:val="6E0927E5"/>
    <w:rsid w:val="6E0AAC54"/>
    <w:rsid w:val="6E1423B6"/>
    <w:rsid w:val="6E1AEBB6"/>
    <w:rsid w:val="6E2A17BD"/>
    <w:rsid w:val="6E3AB807"/>
    <w:rsid w:val="6E46A71D"/>
    <w:rsid w:val="6E47E37F"/>
    <w:rsid w:val="6E552B0D"/>
    <w:rsid w:val="6E5C816D"/>
    <w:rsid w:val="6E5CB8F5"/>
    <w:rsid w:val="6E633572"/>
    <w:rsid w:val="6E6B605C"/>
    <w:rsid w:val="6E6C8BCE"/>
    <w:rsid w:val="6E75FC69"/>
    <w:rsid w:val="6E790174"/>
    <w:rsid w:val="6E840282"/>
    <w:rsid w:val="6E885F85"/>
    <w:rsid w:val="6E9EECFA"/>
    <w:rsid w:val="6ED364CB"/>
    <w:rsid w:val="6EEBF0E3"/>
    <w:rsid w:val="6EF9A5D9"/>
    <w:rsid w:val="6F05FBA4"/>
    <w:rsid w:val="6F28E383"/>
    <w:rsid w:val="6F3399C5"/>
    <w:rsid w:val="6F341C01"/>
    <w:rsid w:val="6F392B3D"/>
    <w:rsid w:val="6F5C0317"/>
    <w:rsid w:val="6F6575FE"/>
    <w:rsid w:val="6F6D5161"/>
    <w:rsid w:val="6F80E80C"/>
    <w:rsid w:val="6F82ED40"/>
    <w:rsid w:val="6F91610D"/>
    <w:rsid w:val="6F927A08"/>
    <w:rsid w:val="6F9F1CAA"/>
    <w:rsid w:val="6FA2C785"/>
    <w:rsid w:val="6FB5065B"/>
    <w:rsid w:val="6FB886A1"/>
    <w:rsid w:val="6FC95A8D"/>
    <w:rsid w:val="6FCDBCD5"/>
    <w:rsid w:val="6FD78919"/>
    <w:rsid w:val="6FF3D38D"/>
    <w:rsid w:val="6FF41485"/>
    <w:rsid w:val="6FF5F424"/>
    <w:rsid w:val="6FF8F9AF"/>
    <w:rsid w:val="6FFBED49"/>
    <w:rsid w:val="6FFC8445"/>
    <w:rsid w:val="7001B757"/>
    <w:rsid w:val="7001E11A"/>
    <w:rsid w:val="7002E8CC"/>
    <w:rsid w:val="7006AD4E"/>
    <w:rsid w:val="70092954"/>
    <w:rsid w:val="700A4F61"/>
    <w:rsid w:val="700A5993"/>
    <w:rsid w:val="7011928A"/>
    <w:rsid w:val="7015031C"/>
    <w:rsid w:val="7022BF63"/>
    <w:rsid w:val="7026446E"/>
    <w:rsid w:val="702FB980"/>
    <w:rsid w:val="703BC48E"/>
    <w:rsid w:val="703C6FD5"/>
    <w:rsid w:val="703F191A"/>
    <w:rsid w:val="703F75D7"/>
    <w:rsid w:val="703FB308"/>
    <w:rsid w:val="7051697C"/>
    <w:rsid w:val="7053446B"/>
    <w:rsid w:val="7059AA8A"/>
    <w:rsid w:val="705A49CF"/>
    <w:rsid w:val="705EBACF"/>
    <w:rsid w:val="70632F6F"/>
    <w:rsid w:val="706999C8"/>
    <w:rsid w:val="7075C84A"/>
    <w:rsid w:val="707D7C00"/>
    <w:rsid w:val="70807C7D"/>
    <w:rsid w:val="70820E74"/>
    <w:rsid w:val="709F1FFD"/>
    <w:rsid w:val="70A196F7"/>
    <w:rsid w:val="70ADF0D5"/>
    <w:rsid w:val="70AF7A58"/>
    <w:rsid w:val="70BC1245"/>
    <w:rsid w:val="70C13510"/>
    <w:rsid w:val="70C5A099"/>
    <w:rsid w:val="70C7A69C"/>
    <w:rsid w:val="70D6692F"/>
    <w:rsid w:val="70E266DC"/>
    <w:rsid w:val="70E5D93B"/>
    <w:rsid w:val="70E73B68"/>
    <w:rsid w:val="70F6A87C"/>
    <w:rsid w:val="70F86910"/>
    <w:rsid w:val="7107915D"/>
    <w:rsid w:val="7107C869"/>
    <w:rsid w:val="710A50FA"/>
    <w:rsid w:val="710AB7FC"/>
    <w:rsid w:val="7110E614"/>
    <w:rsid w:val="71161DF7"/>
    <w:rsid w:val="71415BE4"/>
    <w:rsid w:val="714B26C6"/>
    <w:rsid w:val="715EC5B1"/>
    <w:rsid w:val="716C755A"/>
    <w:rsid w:val="7193020D"/>
    <w:rsid w:val="719C0C0B"/>
    <w:rsid w:val="71A551B3"/>
    <w:rsid w:val="71A8FAA4"/>
    <w:rsid w:val="71ACD475"/>
    <w:rsid w:val="71AD3C15"/>
    <w:rsid w:val="71B03542"/>
    <w:rsid w:val="71B871E9"/>
    <w:rsid w:val="71C3FF76"/>
    <w:rsid w:val="71CAC35C"/>
    <w:rsid w:val="71CD12B0"/>
    <w:rsid w:val="71DFE1ED"/>
    <w:rsid w:val="71E0794C"/>
    <w:rsid w:val="71E2F15E"/>
    <w:rsid w:val="71F40708"/>
    <w:rsid w:val="71F9D243"/>
    <w:rsid w:val="71FFB02B"/>
    <w:rsid w:val="7201E443"/>
    <w:rsid w:val="720210B1"/>
    <w:rsid w:val="72209608"/>
    <w:rsid w:val="7227CD55"/>
    <w:rsid w:val="722A14D5"/>
    <w:rsid w:val="722BB63A"/>
    <w:rsid w:val="722D9509"/>
    <w:rsid w:val="722F34F6"/>
    <w:rsid w:val="7232094E"/>
    <w:rsid w:val="7232321B"/>
    <w:rsid w:val="72359395"/>
    <w:rsid w:val="7237C709"/>
    <w:rsid w:val="723A538D"/>
    <w:rsid w:val="723B2EC2"/>
    <w:rsid w:val="724468BC"/>
    <w:rsid w:val="7244EFB1"/>
    <w:rsid w:val="7245AF9A"/>
    <w:rsid w:val="72514BC7"/>
    <w:rsid w:val="7252A66A"/>
    <w:rsid w:val="725B5285"/>
    <w:rsid w:val="725FFE18"/>
    <w:rsid w:val="7260B184"/>
    <w:rsid w:val="7265E03D"/>
    <w:rsid w:val="7268F668"/>
    <w:rsid w:val="7269171A"/>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043C14"/>
    <w:rsid w:val="7315CA53"/>
    <w:rsid w:val="731D7321"/>
    <w:rsid w:val="731F2216"/>
    <w:rsid w:val="732A8D81"/>
    <w:rsid w:val="732C9A0A"/>
    <w:rsid w:val="733C7125"/>
    <w:rsid w:val="73490C76"/>
    <w:rsid w:val="73584644"/>
    <w:rsid w:val="735D6EF9"/>
    <w:rsid w:val="735F8BD9"/>
    <w:rsid w:val="7360568D"/>
    <w:rsid w:val="736E9169"/>
    <w:rsid w:val="73702C4E"/>
    <w:rsid w:val="7377A608"/>
    <w:rsid w:val="737B9B28"/>
    <w:rsid w:val="7381F372"/>
    <w:rsid w:val="7383C742"/>
    <w:rsid w:val="738624AC"/>
    <w:rsid w:val="73AF8EBC"/>
    <w:rsid w:val="73B0511A"/>
    <w:rsid w:val="73B26195"/>
    <w:rsid w:val="73B5F3D8"/>
    <w:rsid w:val="73BC67FB"/>
    <w:rsid w:val="73C33963"/>
    <w:rsid w:val="73D529C3"/>
    <w:rsid w:val="73DED6EB"/>
    <w:rsid w:val="73E67AD0"/>
    <w:rsid w:val="73F6D182"/>
    <w:rsid w:val="7400E2D5"/>
    <w:rsid w:val="7406A566"/>
    <w:rsid w:val="74088232"/>
    <w:rsid w:val="740B30DD"/>
    <w:rsid w:val="740C7D9A"/>
    <w:rsid w:val="7411F127"/>
    <w:rsid w:val="7421828D"/>
    <w:rsid w:val="742701BE"/>
    <w:rsid w:val="742ADE99"/>
    <w:rsid w:val="743256C7"/>
    <w:rsid w:val="743AD9FE"/>
    <w:rsid w:val="743CE3E8"/>
    <w:rsid w:val="74454B3B"/>
    <w:rsid w:val="74538981"/>
    <w:rsid w:val="745570AE"/>
    <w:rsid w:val="74666A64"/>
    <w:rsid w:val="7468BB40"/>
    <w:rsid w:val="74715CC7"/>
    <w:rsid w:val="747CA935"/>
    <w:rsid w:val="7488ADE3"/>
    <w:rsid w:val="74937D6F"/>
    <w:rsid w:val="74AB5585"/>
    <w:rsid w:val="74AC4DB4"/>
    <w:rsid w:val="74BA5817"/>
    <w:rsid w:val="74C0826A"/>
    <w:rsid w:val="74D185FF"/>
    <w:rsid w:val="74D2EEEB"/>
    <w:rsid w:val="74DD2998"/>
    <w:rsid w:val="74E10786"/>
    <w:rsid w:val="74EB37EC"/>
    <w:rsid w:val="74EBE22B"/>
    <w:rsid w:val="74EE63E4"/>
    <w:rsid w:val="74F5CBC1"/>
    <w:rsid w:val="74FF3945"/>
    <w:rsid w:val="75112F14"/>
    <w:rsid w:val="7514F288"/>
    <w:rsid w:val="752700D9"/>
    <w:rsid w:val="7535F94F"/>
    <w:rsid w:val="754DD464"/>
    <w:rsid w:val="75508BB2"/>
    <w:rsid w:val="75567A01"/>
    <w:rsid w:val="755C9C2F"/>
    <w:rsid w:val="756AC365"/>
    <w:rsid w:val="756C2DC5"/>
    <w:rsid w:val="75702701"/>
    <w:rsid w:val="7579FCE7"/>
    <w:rsid w:val="757CE8BD"/>
    <w:rsid w:val="757E17F4"/>
    <w:rsid w:val="757F8FA7"/>
    <w:rsid w:val="75813FB6"/>
    <w:rsid w:val="758D6A16"/>
    <w:rsid w:val="758DFA06"/>
    <w:rsid w:val="758EA3FE"/>
    <w:rsid w:val="7595E1BD"/>
    <w:rsid w:val="75A02B59"/>
    <w:rsid w:val="75A3DC11"/>
    <w:rsid w:val="75A84DFB"/>
    <w:rsid w:val="75ACAABB"/>
    <w:rsid w:val="75B33C3D"/>
    <w:rsid w:val="75B91939"/>
    <w:rsid w:val="75BB07F1"/>
    <w:rsid w:val="75C99BD0"/>
    <w:rsid w:val="75D42D9C"/>
    <w:rsid w:val="75DB3AAE"/>
    <w:rsid w:val="75FCFCF9"/>
    <w:rsid w:val="76149007"/>
    <w:rsid w:val="761DF040"/>
    <w:rsid w:val="761E938B"/>
    <w:rsid w:val="763A0A69"/>
    <w:rsid w:val="763EBBCD"/>
    <w:rsid w:val="76422ABD"/>
    <w:rsid w:val="76443A8C"/>
    <w:rsid w:val="7646DF60"/>
    <w:rsid w:val="7649A4DD"/>
    <w:rsid w:val="764AFDE0"/>
    <w:rsid w:val="765A7698"/>
    <w:rsid w:val="766055FA"/>
    <w:rsid w:val="7663A7A2"/>
    <w:rsid w:val="76793D20"/>
    <w:rsid w:val="767EE5F7"/>
    <w:rsid w:val="7680AD38"/>
    <w:rsid w:val="76874855"/>
    <w:rsid w:val="768FC466"/>
    <w:rsid w:val="769B3963"/>
    <w:rsid w:val="76A721C1"/>
    <w:rsid w:val="76A7B0CB"/>
    <w:rsid w:val="76A7E27B"/>
    <w:rsid w:val="76B52992"/>
    <w:rsid w:val="76B9556E"/>
    <w:rsid w:val="76B99E6E"/>
    <w:rsid w:val="76C3258A"/>
    <w:rsid w:val="76D362BC"/>
    <w:rsid w:val="76D6FB27"/>
    <w:rsid w:val="76D7AB84"/>
    <w:rsid w:val="76DC4F8E"/>
    <w:rsid w:val="76E5448A"/>
    <w:rsid w:val="7702E63C"/>
    <w:rsid w:val="770E0F5B"/>
    <w:rsid w:val="77144F9B"/>
    <w:rsid w:val="771CC066"/>
    <w:rsid w:val="77237477"/>
    <w:rsid w:val="772A7464"/>
    <w:rsid w:val="772B11FE"/>
    <w:rsid w:val="772E4C0E"/>
    <w:rsid w:val="7741787B"/>
    <w:rsid w:val="7757D4AA"/>
    <w:rsid w:val="77589326"/>
    <w:rsid w:val="775998B7"/>
    <w:rsid w:val="77611789"/>
    <w:rsid w:val="7763655C"/>
    <w:rsid w:val="77667434"/>
    <w:rsid w:val="777732CA"/>
    <w:rsid w:val="777A542C"/>
    <w:rsid w:val="777B5191"/>
    <w:rsid w:val="777D408C"/>
    <w:rsid w:val="778563A4"/>
    <w:rsid w:val="779D2EDD"/>
    <w:rsid w:val="779E3A0A"/>
    <w:rsid w:val="77B71485"/>
    <w:rsid w:val="77CE1324"/>
    <w:rsid w:val="77D05459"/>
    <w:rsid w:val="77D950DF"/>
    <w:rsid w:val="77DC197A"/>
    <w:rsid w:val="77E432E9"/>
    <w:rsid w:val="77ECF27A"/>
    <w:rsid w:val="77F56B4F"/>
    <w:rsid w:val="77FBBF21"/>
    <w:rsid w:val="7802CFF8"/>
    <w:rsid w:val="780CFDE1"/>
    <w:rsid w:val="781F3398"/>
    <w:rsid w:val="782C37DA"/>
    <w:rsid w:val="782CEE40"/>
    <w:rsid w:val="78333526"/>
    <w:rsid w:val="78391216"/>
    <w:rsid w:val="78452AF8"/>
    <w:rsid w:val="7845A44D"/>
    <w:rsid w:val="78511526"/>
    <w:rsid w:val="78540982"/>
    <w:rsid w:val="7857F41E"/>
    <w:rsid w:val="7875EE4D"/>
    <w:rsid w:val="78772B07"/>
    <w:rsid w:val="787C3583"/>
    <w:rsid w:val="7883A0AD"/>
    <w:rsid w:val="78840973"/>
    <w:rsid w:val="78880D94"/>
    <w:rsid w:val="788F22A2"/>
    <w:rsid w:val="7891011C"/>
    <w:rsid w:val="78B63B95"/>
    <w:rsid w:val="78B64C4D"/>
    <w:rsid w:val="78EA41C9"/>
    <w:rsid w:val="78EA8CC1"/>
    <w:rsid w:val="78F07A09"/>
    <w:rsid w:val="78F85AB3"/>
    <w:rsid w:val="7900CE35"/>
    <w:rsid w:val="79057405"/>
    <w:rsid w:val="7906E231"/>
    <w:rsid w:val="790C39CC"/>
    <w:rsid w:val="7917B986"/>
    <w:rsid w:val="7926FC62"/>
    <w:rsid w:val="7927609D"/>
    <w:rsid w:val="793F6C56"/>
    <w:rsid w:val="79578F59"/>
    <w:rsid w:val="796C1760"/>
    <w:rsid w:val="797E5C1D"/>
    <w:rsid w:val="7983EEB4"/>
    <w:rsid w:val="7989301F"/>
    <w:rsid w:val="7994237A"/>
    <w:rsid w:val="799CB4CF"/>
    <w:rsid w:val="79A32332"/>
    <w:rsid w:val="79A9E670"/>
    <w:rsid w:val="79B1AE73"/>
    <w:rsid w:val="79B51188"/>
    <w:rsid w:val="79CF783A"/>
    <w:rsid w:val="79D6924A"/>
    <w:rsid w:val="79DF11AE"/>
    <w:rsid w:val="7A001F7F"/>
    <w:rsid w:val="7A066BAF"/>
    <w:rsid w:val="7A0C2155"/>
    <w:rsid w:val="7A167850"/>
    <w:rsid w:val="7A19BE7A"/>
    <w:rsid w:val="7A229DA9"/>
    <w:rsid w:val="7A280A29"/>
    <w:rsid w:val="7A330EE0"/>
    <w:rsid w:val="7A3D2A91"/>
    <w:rsid w:val="7A3E064A"/>
    <w:rsid w:val="7A40CE90"/>
    <w:rsid w:val="7A43227C"/>
    <w:rsid w:val="7A4A3A47"/>
    <w:rsid w:val="7A4E6FEF"/>
    <w:rsid w:val="7A526211"/>
    <w:rsid w:val="7A558E25"/>
    <w:rsid w:val="7A5E4C13"/>
    <w:rsid w:val="7A5F12E5"/>
    <w:rsid w:val="7A60DB39"/>
    <w:rsid w:val="7A63B5F8"/>
    <w:rsid w:val="7A63C2C7"/>
    <w:rsid w:val="7A6E45FE"/>
    <w:rsid w:val="7A70005A"/>
    <w:rsid w:val="7A7301EF"/>
    <w:rsid w:val="7A81CE89"/>
    <w:rsid w:val="7AA73A1C"/>
    <w:rsid w:val="7AB2F469"/>
    <w:rsid w:val="7AC2676A"/>
    <w:rsid w:val="7AD161BC"/>
    <w:rsid w:val="7AEE2B4F"/>
    <w:rsid w:val="7AF594A0"/>
    <w:rsid w:val="7AFBAC0B"/>
    <w:rsid w:val="7B1201F4"/>
    <w:rsid w:val="7B124AA9"/>
    <w:rsid w:val="7B13BC29"/>
    <w:rsid w:val="7B173DBB"/>
    <w:rsid w:val="7B1C6EA4"/>
    <w:rsid w:val="7B271DFD"/>
    <w:rsid w:val="7B2BCBA9"/>
    <w:rsid w:val="7B327FD8"/>
    <w:rsid w:val="7B36F37A"/>
    <w:rsid w:val="7B373728"/>
    <w:rsid w:val="7B3FACD4"/>
    <w:rsid w:val="7B4042F8"/>
    <w:rsid w:val="7B4F648D"/>
    <w:rsid w:val="7B5E64DB"/>
    <w:rsid w:val="7B624237"/>
    <w:rsid w:val="7B66207D"/>
    <w:rsid w:val="7B6B2903"/>
    <w:rsid w:val="7B73FDD5"/>
    <w:rsid w:val="7B7489B7"/>
    <w:rsid w:val="7B7B5543"/>
    <w:rsid w:val="7BAA5DBD"/>
    <w:rsid w:val="7BAD0275"/>
    <w:rsid w:val="7BB2C1EC"/>
    <w:rsid w:val="7BC0059C"/>
    <w:rsid w:val="7BC1B291"/>
    <w:rsid w:val="7BC6F69F"/>
    <w:rsid w:val="7BD140E9"/>
    <w:rsid w:val="7BD30EF6"/>
    <w:rsid w:val="7BE6D735"/>
    <w:rsid w:val="7BF01A64"/>
    <w:rsid w:val="7BF8751F"/>
    <w:rsid w:val="7C097FDF"/>
    <w:rsid w:val="7C0BF2A7"/>
    <w:rsid w:val="7C0DED17"/>
    <w:rsid w:val="7C2F3145"/>
    <w:rsid w:val="7C45F3FE"/>
    <w:rsid w:val="7C4C95AC"/>
    <w:rsid w:val="7C5892D0"/>
    <w:rsid w:val="7C599E4E"/>
    <w:rsid w:val="7C5B661C"/>
    <w:rsid w:val="7C6E29F7"/>
    <w:rsid w:val="7C7664B6"/>
    <w:rsid w:val="7C7B7519"/>
    <w:rsid w:val="7C8415CC"/>
    <w:rsid w:val="7C979DD1"/>
    <w:rsid w:val="7CA03F6E"/>
    <w:rsid w:val="7CA1B780"/>
    <w:rsid w:val="7CA7B0AD"/>
    <w:rsid w:val="7CAD073F"/>
    <w:rsid w:val="7CB53412"/>
    <w:rsid w:val="7CCA8B34"/>
    <w:rsid w:val="7CD5502A"/>
    <w:rsid w:val="7CD6EC5F"/>
    <w:rsid w:val="7CD80CF6"/>
    <w:rsid w:val="7CE0478A"/>
    <w:rsid w:val="7CE2A7C8"/>
    <w:rsid w:val="7CED817F"/>
    <w:rsid w:val="7CF242C5"/>
    <w:rsid w:val="7CF5EEC7"/>
    <w:rsid w:val="7CF7B33B"/>
    <w:rsid w:val="7D0EE740"/>
    <w:rsid w:val="7D1D1219"/>
    <w:rsid w:val="7D1D4F5F"/>
    <w:rsid w:val="7D375FD2"/>
    <w:rsid w:val="7D37723D"/>
    <w:rsid w:val="7D3A90B6"/>
    <w:rsid w:val="7D4F4A73"/>
    <w:rsid w:val="7D523322"/>
    <w:rsid w:val="7D55CF54"/>
    <w:rsid w:val="7D5F20DB"/>
    <w:rsid w:val="7D5F377F"/>
    <w:rsid w:val="7D65BD0C"/>
    <w:rsid w:val="7D849616"/>
    <w:rsid w:val="7D868FBB"/>
    <w:rsid w:val="7D996DF9"/>
    <w:rsid w:val="7DA17ED9"/>
    <w:rsid w:val="7DA189D8"/>
    <w:rsid w:val="7DB14647"/>
    <w:rsid w:val="7DB77E2E"/>
    <w:rsid w:val="7DB9A5ED"/>
    <w:rsid w:val="7DC2999A"/>
    <w:rsid w:val="7DC30B7C"/>
    <w:rsid w:val="7DCD0676"/>
    <w:rsid w:val="7DD399E7"/>
    <w:rsid w:val="7DE5B9AB"/>
    <w:rsid w:val="7DF0CD79"/>
    <w:rsid w:val="7DF8D0B6"/>
    <w:rsid w:val="7DFAFBFD"/>
    <w:rsid w:val="7E0864B3"/>
    <w:rsid w:val="7E24554F"/>
    <w:rsid w:val="7E2C9B12"/>
    <w:rsid w:val="7E2D8496"/>
    <w:rsid w:val="7E39B373"/>
    <w:rsid w:val="7E3C16C1"/>
    <w:rsid w:val="7E3D4DD7"/>
    <w:rsid w:val="7E3F4D4F"/>
    <w:rsid w:val="7E45E2D4"/>
    <w:rsid w:val="7E4876EF"/>
    <w:rsid w:val="7E6228BB"/>
    <w:rsid w:val="7E62ACBA"/>
    <w:rsid w:val="7E66C273"/>
    <w:rsid w:val="7E66D19C"/>
    <w:rsid w:val="7E6CF34D"/>
    <w:rsid w:val="7E78DFDA"/>
    <w:rsid w:val="7E92F641"/>
    <w:rsid w:val="7E95A093"/>
    <w:rsid w:val="7EA7AB10"/>
    <w:rsid w:val="7EA934A9"/>
    <w:rsid w:val="7EAECEA0"/>
    <w:rsid w:val="7EC00142"/>
    <w:rsid w:val="7EC36EE6"/>
    <w:rsid w:val="7EC91763"/>
    <w:rsid w:val="7ECD5B2B"/>
    <w:rsid w:val="7ECFEDA2"/>
    <w:rsid w:val="7EE6224D"/>
    <w:rsid w:val="7EF18767"/>
    <w:rsid w:val="7EF425BA"/>
    <w:rsid w:val="7EFCC60D"/>
    <w:rsid w:val="7F010299"/>
    <w:rsid w:val="7F0AB61B"/>
    <w:rsid w:val="7F0F40A4"/>
    <w:rsid w:val="7F1FF9A8"/>
    <w:rsid w:val="7F249632"/>
    <w:rsid w:val="7F26EC58"/>
    <w:rsid w:val="7F346331"/>
    <w:rsid w:val="7F3AB0BB"/>
    <w:rsid w:val="7F4DEE7E"/>
    <w:rsid w:val="7F5418BC"/>
    <w:rsid w:val="7F64B845"/>
    <w:rsid w:val="7F66F02C"/>
    <w:rsid w:val="7F6B17BD"/>
    <w:rsid w:val="7F6C1F65"/>
    <w:rsid w:val="7F6F7B85"/>
    <w:rsid w:val="7F798165"/>
    <w:rsid w:val="7F7A46D6"/>
    <w:rsid w:val="7F7E7BC1"/>
    <w:rsid w:val="7F7E95BD"/>
    <w:rsid w:val="7F89E442"/>
    <w:rsid w:val="7F95675C"/>
    <w:rsid w:val="7F95D7CC"/>
    <w:rsid w:val="7F9CF007"/>
    <w:rsid w:val="7F9E46D3"/>
    <w:rsid w:val="7FAC61C7"/>
    <w:rsid w:val="7FAE5490"/>
    <w:rsid w:val="7FB640F9"/>
    <w:rsid w:val="7FB6EBFA"/>
    <w:rsid w:val="7FBE25A2"/>
    <w:rsid w:val="7FC07DA9"/>
    <w:rsid w:val="7FC42119"/>
    <w:rsid w:val="7FC495CC"/>
    <w:rsid w:val="7FDA0711"/>
    <w:rsid w:val="7FE96B6B"/>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7D88A150-708B-4E24-A580-E448FD9D5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GI-Mental-Health-Providers.aspx" TargetMode="External"/><Relationship Id="rId18" Type="http://schemas.openxmlformats.org/officeDocument/2006/relationships/hyperlink" Target="mailto:MMCDOmbudsmanOffice@dhcs.ca.gov" TargetMode="External"/><Relationship Id="rId26" Type="http://schemas.openxmlformats.org/officeDocument/2006/relationships/hyperlink" Target="http://www.hhs.gov/ocr/office/file/index.html" TargetMode="External"/><Relationship Id="rId3" Type="http://schemas.openxmlformats.org/officeDocument/2006/relationships/customXml" Target="../customXml/item3.xml"/><Relationship Id="rId21" Type="http://schemas.openxmlformats.org/officeDocument/2006/relationships/hyperlink" Target="file:///C:/Users/Devin%20McBrayer/AppData/Local/Microsoft/Windows/INetCache/Content.Outlook/5DDNH5QN/fraud@dhcs.ca.gov"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www.dhcs.ca.gov/services/Pages/EPSDT.aspx" TargetMode="External"/><Relationship Id="rId25" Type="http://schemas.openxmlformats.org/officeDocument/2006/relationships/hyperlink" Target="mailto:CivilRights@dhcs.ca.gov"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hcs.ca.gov/services/medi-cal/eligibility/Pages/Beneficiaries.aspx" TargetMode="External"/><Relationship Id="rId20" Type="http://schemas.openxmlformats.org/officeDocument/2006/relationships/hyperlink" Target="https://acms.dss.ca.gov/acms/login.request.do"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hcs.ca.gov/discrimination-grievance-procedure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988lifeline.org/" TargetMode="External"/><Relationship Id="rId23" Type="http://schemas.openxmlformats.org/officeDocument/2006/relationships/hyperlink" Target="https://dhs.saccounty.gov/BHS/Pages/Problem-Resolution/GI-Problem-Resolution.aspx" TargetMode="External"/><Relationship Id="rId28" Type="http://schemas.openxmlformats.org/officeDocument/2006/relationships/hyperlink" Target="https://technology.saccounty.gov/content/dam/technology/us/en/compliance/documents/NoticeofPrivacyPractices.pdf" TargetMode="External"/><Relationship Id="rId10" Type="http://schemas.openxmlformats.org/officeDocument/2006/relationships/endnotes" Target="endnotes.xml"/><Relationship Id="rId19" Type="http://schemas.openxmlformats.org/officeDocument/2006/relationships/hyperlink" Target="https://www.cdss.ca.gov/hearing-request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Documents/SUPT/LI-BHS-SUPT-DMC-ODS-Provider-Directory.pdf" TargetMode="External"/><Relationship Id="rId22" Type="http://schemas.openxmlformats.org/officeDocument/2006/relationships/hyperlink" Target="http://www.dhcs.ca.gov/individuals/Pages/StopMedi-CalFraud.aspx" TargetMode="External"/><Relationship Id="rId27" Type="http://schemas.openxmlformats.org/officeDocument/2006/relationships/hyperlink" Target="https://ocrportal.hhs.gov/ocr/portal/lobby.jsf" TargetMode="External"/><Relationship Id="rId30" Type="http://schemas.openxmlformats.org/officeDocument/2006/relationships/footer" Target="footer1.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3.xml><?xml version="1.0" encoding="utf-8"?>
<ds:datastoreItem xmlns:ds="http://schemas.openxmlformats.org/officeDocument/2006/customXml" ds:itemID="{EA0F9624-013B-4B61-A7DE-DF0D464D49D3}"/>
</file>

<file path=customXml/itemProps4.xml><?xml version="1.0" encoding="utf-8"?>
<ds:datastoreItem xmlns:ds="http://schemas.openxmlformats.org/officeDocument/2006/customXml" ds:itemID="{F61FE09C-4D62-4FC9-8DF1-026D5E3123B9}">
  <ds:schemaRefs>
    <ds:schemaRef ds:uri="http://schemas.microsoft.com/sharepoint/v3/contenttype/forms"/>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133</TotalTime>
  <Pages>90</Pages>
  <Words>23436</Words>
  <Characters>133589</Characters>
  <Application>Microsoft Office Word</Application>
  <DocSecurity>8</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ADA Version 2026</cp:keywords>
  <dc:description/>
  <cp:lastModifiedBy>Baranski. Nicholas</cp:lastModifiedBy>
  <cp:revision>6</cp:revision>
  <cp:lastPrinted>2024-12-20T21:34:00Z</cp:lastPrinted>
  <dcterms:created xsi:type="dcterms:W3CDTF">2025-01-22T00:51:00Z</dcterms:created>
  <dcterms:modified xsi:type="dcterms:W3CDTF">2026-06-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